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5B0D9" w14:textId="76D8A779" w:rsidR="00F33F5D" w:rsidRDefault="001020DA" w:rsidP="004C4544">
      <w:pPr>
        <w:rPr>
          <w:rFonts w:cs="Arial"/>
          <w:szCs w:val="24"/>
        </w:rPr>
      </w:pPr>
      <w:r w:rsidRPr="00563D48">
        <w:rPr>
          <w:noProof/>
        </w:rPr>
        <w:drawing>
          <wp:inline distT="0" distB="0" distL="0" distR="0" wp14:anchorId="709DBAE0" wp14:editId="6E170F32">
            <wp:extent cx="800100" cy="800100"/>
            <wp:effectExtent l="0" t="0" r="0" b="0"/>
            <wp:docPr id="3" name="Picture 3" descr="California Department of Techn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ourtech/program/CentralNet/Forms%20Logos%20and%20Templates/Logos,%20Letterhead%20and%20Business%20Card%20Templates/Logos-and-Seals/Department%20of%20Technology%20Logos/department-of-technology/CalTech%20ico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2DDCB1F7" w14:textId="77777777" w:rsidR="001020DA" w:rsidRDefault="001020DA" w:rsidP="001020DA">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pPr>
      <w:r w:rsidRPr="00851151">
        <w:t xml:space="preserve">Gate </w:t>
      </w:r>
      <w:r>
        <w:t>3</w:t>
      </w:r>
      <w:r w:rsidRPr="00851151">
        <w:t xml:space="preserve"> </w:t>
      </w:r>
      <w:r>
        <w:t xml:space="preserve">Solution Development </w:t>
      </w:r>
      <w:r w:rsidRPr="00851151">
        <w:t>Evaluation</w:t>
      </w:r>
      <w:r>
        <w:t xml:space="preserve"> </w:t>
      </w:r>
      <w:r w:rsidRPr="00851151">
        <w:t>Scorecard</w:t>
      </w:r>
      <w:r>
        <w:t>, Part A</w:t>
      </w:r>
    </w:p>
    <w:p w14:paraId="06A40C87" w14:textId="77777777" w:rsidR="001020DA" w:rsidRDefault="001020DA" w:rsidP="001020DA">
      <w:pPr>
        <w:rPr>
          <w:u w:val="single"/>
        </w:rPr>
        <w:sectPr w:rsidR="001020DA" w:rsidSect="001020DA">
          <w:type w:val="continuous"/>
          <w:pgSz w:w="12240" w:h="15840"/>
          <w:pgMar w:top="1440" w:right="1440" w:bottom="1440" w:left="1440" w:header="720" w:footer="720" w:gutter="0"/>
          <w:cols w:space="720"/>
          <w:docGrid w:linePitch="360"/>
        </w:sectPr>
      </w:pPr>
    </w:p>
    <w:p w14:paraId="69026222" w14:textId="2893E31F" w:rsidR="001020DA" w:rsidRPr="000F309E" w:rsidRDefault="001A6677" w:rsidP="000F309E">
      <w:pPr>
        <w:tabs>
          <w:tab w:val="right" w:pos="9360"/>
        </w:tabs>
        <w:spacing w:before="240"/>
        <w:rPr>
          <w:rFonts w:eastAsia="Times New Roman" w:cs="Arial"/>
          <w:noProof/>
          <w:color w:val="000000"/>
          <w:szCs w:val="24"/>
        </w:rPr>
        <w:sectPr w:rsidR="001020DA" w:rsidRPr="000F309E" w:rsidSect="00851151">
          <w:type w:val="continuous"/>
          <w:pgSz w:w="12240" w:h="15840"/>
          <w:pgMar w:top="1440" w:right="1440" w:bottom="1440" w:left="1440" w:header="720" w:footer="720" w:gutter="0"/>
          <w:cols w:space="720"/>
          <w:docGrid w:linePitch="360"/>
        </w:sectPr>
      </w:pPr>
      <w:r w:rsidRPr="002827DE">
        <w:lastRenderedPageBreak/>
        <w:tab/>
      </w:r>
      <w:r w:rsidR="001020DA" w:rsidRPr="002827DE">
        <w:rPr>
          <w:rFonts w:eastAsia="Times New Roman" w:cs="Arial"/>
          <w:noProof/>
          <w:color w:val="000000"/>
          <w:szCs w:val="24"/>
        </w:rPr>
        <w:t>California De</w:t>
      </w:r>
      <w:r w:rsidR="00F84655">
        <w:rPr>
          <w:rFonts w:eastAsia="Times New Roman" w:cs="Arial"/>
          <w:noProof/>
          <w:color w:val="000000"/>
          <w:szCs w:val="24"/>
        </w:rPr>
        <w:t>partment o</w:t>
      </w:r>
      <w:r w:rsidR="00305448">
        <w:rPr>
          <w:rFonts w:eastAsia="Times New Roman" w:cs="Arial"/>
          <w:noProof/>
          <w:color w:val="000000"/>
          <w:szCs w:val="24"/>
        </w:rPr>
        <w:t xml:space="preserve">f Technology, SIMM 19C.7 (Rev. </w:t>
      </w:r>
      <w:r w:rsidR="00F84655">
        <w:rPr>
          <w:rFonts w:eastAsia="Times New Roman" w:cs="Arial"/>
          <w:noProof/>
          <w:color w:val="000000"/>
          <w:szCs w:val="24"/>
        </w:rPr>
        <w:t>2.</w:t>
      </w:r>
      <w:r w:rsidR="0016347E">
        <w:rPr>
          <w:rFonts w:eastAsia="Times New Roman" w:cs="Arial"/>
          <w:noProof/>
          <w:color w:val="000000"/>
          <w:szCs w:val="24"/>
        </w:rPr>
        <w:t>5</w:t>
      </w:r>
      <w:r w:rsidR="00F84655">
        <w:rPr>
          <w:rFonts w:eastAsia="Times New Roman" w:cs="Arial"/>
          <w:noProof/>
          <w:color w:val="000000"/>
          <w:szCs w:val="24"/>
        </w:rPr>
        <w:t xml:space="preserve">, </w:t>
      </w:r>
      <w:r w:rsidR="007430BD">
        <w:rPr>
          <w:rFonts w:eastAsia="Times New Roman" w:cs="Arial"/>
          <w:noProof/>
          <w:color w:val="000000"/>
          <w:szCs w:val="24"/>
        </w:rPr>
        <w:t>July</w:t>
      </w:r>
      <w:r w:rsidR="0016347E">
        <w:rPr>
          <w:rFonts w:eastAsia="Times New Roman" w:cs="Arial"/>
          <w:noProof/>
          <w:color w:val="000000"/>
          <w:szCs w:val="24"/>
        </w:rPr>
        <w:t>/2021)</w:t>
      </w:r>
      <w:bookmarkStart w:id="0" w:name="_GoBack"/>
      <w:bookmarkEnd w:id="0"/>
    </w:p>
    <w:p w14:paraId="4966B3E5" w14:textId="77777777" w:rsidR="004C4544" w:rsidRPr="00436246" w:rsidRDefault="004C4544" w:rsidP="00570D9D">
      <w:pPr>
        <w:pBdr>
          <w:top w:val="single" w:sz="4" w:space="1" w:color="auto"/>
        </w:pBdr>
        <w:rPr>
          <w:rFonts w:cs="Arial"/>
          <w:szCs w:val="24"/>
        </w:rPr>
      </w:pPr>
      <w:r w:rsidRPr="00436246">
        <w:rPr>
          <w:rFonts w:cs="Arial"/>
          <w:szCs w:val="24"/>
        </w:rPr>
        <w:lastRenderedPageBreak/>
        <w:t xml:space="preserve">Department of Technology Project Number:  </w:t>
      </w:r>
      <w:sdt>
        <w:sdtPr>
          <w:rPr>
            <w:rFonts w:cs="Arial"/>
            <w:color w:val="2F5496" w:themeColor="accent1" w:themeShade="BF"/>
            <w:szCs w:val="24"/>
          </w:rPr>
          <w:alias w:val="S3SDPASC_CDT_Proj_Num"/>
          <w:tag w:val="P"/>
          <w:id w:val="1989750630"/>
          <w:placeholder>
            <w:docPart w:val="E23AA601259D42BF9019C81AB482E672"/>
          </w:placeholder>
          <w:showingPlcHdr/>
          <w15:color w:val="0000FF"/>
          <w:text/>
        </w:sdtPr>
        <w:sdtEndPr/>
        <w:sdtContent>
          <w:r w:rsidR="00EB285F" w:rsidRPr="00A819E6">
            <w:rPr>
              <w:rStyle w:val="PlaceholderText"/>
              <w:color w:val="2F5496" w:themeColor="accent1" w:themeShade="BF"/>
            </w:rPr>
            <w:t>Click or tap here to enter text.</w:t>
          </w:r>
        </w:sdtContent>
      </w:sdt>
    </w:p>
    <w:p w14:paraId="4ECB854E" w14:textId="77777777" w:rsidR="00570D9D" w:rsidRPr="00A819E6" w:rsidRDefault="00570D9D" w:rsidP="00570D9D">
      <w:pPr>
        <w:rPr>
          <w:rFonts w:cs="Arial"/>
          <w:color w:val="2F5496" w:themeColor="accent1" w:themeShade="BF"/>
          <w:szCs w:val="24"/>
        </w:rPr>
      </w:pPr>
      <w:r w:rsidRPr="00436246">
        <w:rPr>
          <w:rFonts w:cs="Arial"/>
          <w:szCs w:val="24"/>
        </w:rPr>
        <w:t xml:space="preserve">Project Name:  </w:t>
      </w:r>
      <w:sdt>
        <w:sdtPr>
          <w:rPr>
            <w:rFonts w:cs="Arial"/>
            <w:color w:val="2F5496" w:themeColor="accent1" w:themeShade="BF"/>
            <w:szCs w:val="24"/>
          </w:rPr>
          <w:alias w:val="S1BASC_Proj_Name"/>
          <w:tag w:val="P"/>
          <w:id w:val="-789355320"/>
          <w:placeholder>
            <w:docPart w:val="441DC13F89434A2E8CC625283503809B"/>
          </w:placeholder>
          <w:showingPlcHdr/>
          <w:text/>
        </w:sdtPr>
        <w:sdtEndPr/>
        <w:sdtContent>
          <w:r w:rsidRPr="00A819E6">
            <w:rPr>
              <w:rStyle w:val="PlaceholderText"/>
              <w:color w:val="2F5496" w:themeColor="accent1" w:themeShade="BF"/>
            </w:rPr>
            <w:t>Click or tap here to enter text.</w:t>
          </w:r>
        </w:sdtContent>
      </w:sdt>
    </w:p>
    <w:p w14:paraId="0112BC6D" w14:textId="6CCDA320" w:rsidR="00851151" w:rsidRDefault="00570D9D" w:rsidP="004C4544">
      <w:pPr>
        <w:rPr>
          <w:rFonts w:cs="Arial"/>
          <w:szCs w:val="24"/>
        </w:rPr>
      </w:pPr>
      <w:r w:rsidRPr="00A819E6">
        <w:rPr>
          <w:rFonts w:cs="Arial"/>
          <w:szCs w:val="24"/>
        </w:rPr>
        <w:t>Version:</w:t>
      </w:r>
      <w:r>
        <w:rPr>
          <w:rFonts w:cs="Arial"/>
          <w:szCs w:val="24"/>
        </w:rPr>
        <w:t xml:space="preserve"> </w:t>
      </w:r>
      <w:sdt>
        <w:sdtPr>
          <w:rPr>
            <w:rFonts w:cs="Arial"/>
            <w:color w:val="2F5496" w:themeColor="accent1" w:themeShade="BF"/>
            <w:szCs w:val="24"/>
            <w:u w:val="single"/>
          </w:rPr>
          <w:alias w:val="S1BASC_Version"/>
          <w:tag w:val="P"/>
          <w:id w:val="-722051904"/>
          <w:placeholder>
            <w:docPart w:val="21E0A9AC4AB34F02946612A80D3CF4FF"/>
          </w:placeholder>
          <w:showingPlcHdr/>
          <w:text/>
        </w:sdtPr>
        <w:sdtEndPr/>
        <w:sdtContent>
          <w:r w:rsidRPr="00A819E6">
            <w:rPr>
              <w:rStyle w:val="PlaceholderText"/>
              <w:color w:val="2F5496" w:themeColor="accent1" w:themeShade="BF"/>
            </w:rPr>
            <w:t>Click or tap here to enter text.</w:t>
          </w:r>
        </w:sdtContent>
      </w:sdt>
    </w:p>
    <w:p w14:paraId="59A3A5C4" w14:textId="77777777" w:rsidR="00570D9D" w:rsidRDefault="00570D9D" w:rsidP="004C4544">
      <w:pPr>
        <w:rPr>
          <w:rFonts w:cs="Arial"/>
          <w:szCs w:val="24"/>
        </w:rPr>
        <w:sectPr w:rsidR="00570D9D" w:rsidSect="00851151">
          <w:type w:val="continuous"/>
          <w:pgSz w:w="12240" w:h="15840"/>
          <w:pgMar w:top="1440" w:right="1440" w:bottom="1440" w:left="1440" w:header="720" w:footer="720" w:gutter="0"/>
          <w:cols w:space="720"/>
          <w:docGrid w:linePitch="360"/>
        </w:sectPr>
      </w:pPr>
    </w:p>
    <w:p w14:paraId="28D4453E" w14:textId="271FB679" w:rsidR="004C4544" w:rsidRPr="00FC6DC6" w:rsidRDefault="004C4544" w:rsidP="00A17AA3">
      <w:pPr>
        <w:pStyle w:val="Heading2"/>
      </w:pPr>
      <w:r w:rsidRPr="00FC6DC6">
        <w:lastRenderedPageBreak/>
        <w:t>Submittal Completeness</w:t>
      </w:r>
    </w:p>
    <w:p w14:paraId="0DB4E8F1" w14:textId="119D732D" w:rsidR="009C2D54" w:rsidRDefault="009C2D54" w:rsidP="00436C17">
      <w:pPr>
        <w:rPr>
          <w:rFonts w:cs="Arial"/>
          <w:szCs w:val="24"/>
        </w:rPr>
      </w:pPr>
      <w:r>
        <w:rPr>
          <w:rFonts w:cs="Arial"/>
          <w:szCs w:val="24"/>
        </w:rPr>
        <w:t xml:space="preserve">Stage 3 Preliminary Assessment: </w:t>
      </w:r>
      <w:sdt>
        <w:sdtPr>
          <w:rPr>
            <w:rStyle w:val="Style5-PMO"/>
          </w:rPr>
          <w:alias w:val="S3SDPASC_Prelim_Assess"/>
          <w:tag w:val="P"/>
          <w:id w:val="-1305773051"/>
          <w:placeholder>
            <w:docPart w:val="EA44D74327C6481EA0CB1D1822CC32FC"/>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Pr="004769A1">
            <w:rPr>
              <w:rStyle w:val="PlaceholderText"/>
              <w:color w:val="2F5496" w:themeColor="accent1" w:themeShade="BF"/>
            </w:rPr>
            <w:t>Choose an item.</w:t>
          </w:r>
        </w:sdtContent>
      </w:sdt>
    </w:p>
    <w:p w14:paraId="41B1DA58" w14:textId="7D240141" w:rsidR="00A819E6" w:rsidRDefault="009C2D54" w:rsidP="00436C17">
      <w:r>
        <w:rPr>
          <w:rFonts w:cs="Arial"/>
          <w:szCs w:val="24"/>
        </w:rPr>
        <w:t>3.4</w:t>
      </w:r>
      <w:r w:rsidR="00436C17" w:rsidRPr="00436246">
        <w:rPr>
          <w:rFonts w:cs="Arial"/>
          <w:szCs w:val="24"/>
        </w:rPr>
        <w:t xml:space="preserve"> General Information</w:t>
      </w:r>
      <w:r w:rsidR="00436246">
        <w:rPr>
          <w:rFonts w:cs="Arial"/>
          <w:szCs w:val="24"/>
        </w:rPr>
        <w:t>:</w:t>
      </w:r>
      <w:r w:rsidR="00801FAB">
        <w:rPr>
          <w:rFonts w:cs="Arial"/>
          <w:szCs w:val="24"/>
        </w:rPr>
        <w:t xml:space="preserve"> </w:t>
      </w:r>
      <w:r w:rsidR="00436C17" w:rsidRPr="00436246">
        <w:rPr>
          <w:rFonts w:cs="Arial"/>
          <w:szCs w:val="24"/>
        </w:rPr>
        <w:t xml:space="preserve"> </w:t>
      </w:r>
      <w:sdt>
        <w:sdtPr>
          <w:rPr>
            <w:rStyle w:val="Style5-PMO"/>
          </w:rPr>
          <w:alias w:val="S3SDPASC_Sub_Comp_Gen_Info"/>
          <w:tag w:val="P"/>
          <w:id w:val="2080246399"/>
          <w:placeholder>
            <w:docPart w:val="103FCB8899C94F2F9D1241E59CD59D26"/>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801FAB" w:rsidRPr="004769A1">
            <w:rPr>
              <w:rStyle w:val="PlaceholderText"/>
              <w:color w:val="2F5496" w:themeColor="accent1" w:themeShade="BF"/>
            </w:rPr>
            <w:t>Choose an item.</w:t>
          </w:r>
        </w:sdtContent>
      </w:sdt>
    </w:p>
    <w:p w14:paraId="267565F3" w14:textId="6ECC8E25" w:rsidR="00927E02" w:rsidRDefault="009C2D54" w:rsidP="00436C17">
      <w:pPr>
        <w:rPr>
          <w:rFonts w:cs="Arial"/>
          <w:szCs w:val="24"/>
        </w:rPr>
      </w:pPr>
      <w:r>
        <w:rPr>
          <w:rFonts w:cs="Arial"/>
          <w:szCs w:val="24"/>
        </w:rPr>
        <w:t>3.5</w:t>
      </w:r>
      <w:r w:rsidR="00436C17" w:rsidRPr="00436246">
        <w:rPr>
          <w:rFonts w:cs="Arial"/>
          <w:szCs w:val="24"/>
        </w:rPr>
        <w:t xml:space="preserve"> </w:t>
      </w:r>
      <w:r>
        <w:rPr>
          <w:rFonts w:cs="Arial"/>
          <w:szCs w:val="24"/>
        </w:rPr>
        <w:t xml:space="preserve">Part A </w:t>
      </w:r>
      <w:r w:rsidR="00436C17" w:rsidRPr="00436246">
        <w:rPr>
          <w:rFonts w:cs="Arial"/>
          <w:szCs w:val="24"/>
        </w:rPr>
        <w:t>Submittal Information</w:t>
      </w:r>
      <w:r w:rsidR="00927E02">
        <w:rPr>
          <w:rFonts w:cs="Arial"/>
          <w:szCs w:val="24"/>
        </w:rPr>
        <w:t xml:space="preserve">: </w:t>
      </w:r>
      <w:r w:rsidR="00927E02" w:rsidRPr="00436246">
        <w:rPr>
          <w:rFonts w:cs="Arial"/>
          <w:szCs w:val="24"/>
        </w:rPr>
        <w:t xml:space="preserve"> </w:t>
      </w:r>
      <w:sdt>
        <w:sdtPr>
          <w:rPr>
            <w:rStyle w:val="Style5-PMO"/>
          </w:rPr>
          <w:alias w:val="S3SDPASC_Submittal_Info"/>
          <w:tag w:val="P"/>
          <w:id w:val="-54700198"/>
          <w:placeholder>
            <w:docPart w:val="A5D4CE17B1E943BCB321E355D64703C8"/>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927E02" w:rsidRPr="004769A1">
            <w:rPr>
              <w:rStyle w:val="PlaceholderText"/>
              <w:color w:val="2F5496" w:themeColor="accent1" w:themeShade="BF"/>
            </w:rPr>
            <w:t>Choose an item.</w:t>
          </w:r>
        </w:sdtContent>
      </w:sdt>
      <w:r w:rsidR="00927E02" w:rsidRPr="00436246">
        <w:rPr>
          <w:rFonts w:cs="Arial"/>
          <w:szCs w:val="24"/>
        </w:rPr>
        <w:t xml:space="preserve"> </w:t>
      </w:r>
    </w:p>
    <w:p w14:paraId="7257916F" w14:textId="214EA300" w:rsidR="00927E02" w:rsidRDefault="0062391C" w:rsidP="00436C17">
      <w:r>
        <w:rPr>
          <w:rFonts w:cs="Arial"/>
          <w:szCs w:val="24"/>
        </w:rPr>
        <w:t>3.6 Procurement Profile</w:t>
      </w:r>
      <w:r w:rsidR="00927E02">
        <w:rPr>
          <w:rFonts w:cs="Arial"/>
          <w:szCs w:val="24"/>
        </w:rPr>
        <w:t>:</w:t>
      </w:r>
      <w:r w:rsidR="00927E02" w:rsidRPr="00436246">
        <w:rPr>
          <w:rFonts w:cs="Arial"/>
          <w:szCs w:val="24"/>
        </w:rPr>
        <w:t xml:space="preserve"> </w:t>
      </w:r>
      <w:sdt>
        <w:sdtPr>
          <w:rPr>
            <w:rStyle w:val="Style5-PMO"/>
          </w:rPr>
          <w:alias w:val="S3SDPASC_Procurement_Profile"/>
          <w:tag w:val="P"/>
          <w:id w:val="-1181503460"/>
          <w:placeholder>
            <w:docPart w:val="F1023CCACFEF47A4B7F72FDEEF18169A"/>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927E02" w:rsidRPr="004769A1">
            <w:rPr>
              <w:rStyle w:val="PlaceholderText"/>
              <w:color w:val="2F5496" w:themeColor="accent1" w:themeShade="BF"/>
            </w:rPr>
            <w:t>Choose an item.</w:t>
          </w:r>
        </w:sdtContent>
      </w:sdt>
    </w:p>
    <w:p w14:paraId="589AE107" w14:textId="7553BC8B" w:rsidR="00801FAB" w:rsidRPr="00927E02" w:rsidRDefault="0062391C" w:rsidP="0062391C">
      <w:r>
        <w:rPr>
          <w:rFonts w:cs="Arial"/>
          <w:szCs w:val="24"/>
        </w:rPr>
        <w:t>3.7 Stage 3 Solution</w:t>
      </w:r>
      <w:r w:rsidR="008A1B48">
        <w:rPr>
          <w:rFonts w:cs="Arial"/>
          <w:szCs w:val="24"/>
        </w:rPr>
        <w:t xml:space="preserve"> Requirements</w:t>
      </w:r>
      <w:r w:rsidR="00436C17" w:rsidRPr="00436246">
        <w:rPr>
          <w:rFonts w:cs="Arial"/>
          <w:szCs w:val="24"/>
        </w:rPr>
        <w:t xml:space="preserve">: </w:t>
      </w:r>
      <w:sdt>
        <w:sdtPr>
          <w:rPr>
            <w:rStyle w:val="Style5-PMO"/>
          </w:rPr>
          <w:alias w:val="S3SDPASC_S3_Solution_Reqmnts"/>
          <w:tag w:val="P"/>
          <w:id w:val="191274995"/>
          <w:placeholder>
            <w:docPart w:val="1ECDEE6EF408491C80391E624A303EA1"/>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927E02" w:rsidRPr="004769A1">
            <w:rPr>
              <w:rStyle w:val="PlaceholderText"/>
              <w:color w:val="2F5496" w:themeColor="accent1" w:themeShade="BF"/>
            </w:rPr>
            <w:t>Choose an item.</w:t>
          </w:r>
        </w:sdtContent>
      </w:sdt>
    </w:p>
    <w:p w14:paraId="4C59465A" w14:textId="1892A966" w:rsidR="00801FAB" w:rsidRDefault="004E4C4B" w:rsidP="00436C17">
      <w:pPr>
        <w:rPr>
          <w:rFonts w:cs="Arial"/>
          <w:szCs w:val="24"/>
        </w:rPr>
      </w:pPr>
      <w:r>
        <w:rPr>
          <w:rFonts w:cs="Arial"/>
          <w:szCs w:val="24"/>
        </w:rPr>
        <w:t>3.8 Statement of Work</w:t>
      </w:r>
      <w:r w:rsidR="001A6677">
        <w:rPr>
          <w:rFonts w:cs="Arial"/>
          <w:szCs w:val="24"/>
        </w:rPr>
        <w:t xml:space="preserve"> (SOW)</w:t>
      </w:r>
      <w:r w:rsidR="00927E02">
        <w:rPr>
          <w:rFonts w:cs="Arial"/>
          <w:szCs w:val="24"/>
        </w:rPr>
        <w:t>:</w:t>
      </w:r>
      <w:r w:rsidR="00927E02" w:rsidRPr="00436246">
        <w:rPr>
          <w:rFonts w:cs="Arial"/>
          <w:szCs w:val="24"/>
        </w:rPr>
        <w:t xml:space="preserve"> </w:t>
      </w:r>
      <w:sdt>
        <w:sdtPr>
          <w:rPr>
            <w:rStyle w:val="Style5-PMO"/>
          </w:rPr>
          <w:alias w:val="S3SDPASC_SOW"/>
          <w:tag w:val="P"/>
          <w:id w:val="948442042"/>
          <w:placeholder>
            <w:docPart w:val="EDE9D159EC5F43E5B0FAB8E1E9596FAD"/>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927E02" w:rsidRPr="004769A1">
            <w:rPr>
              <w:rStyle w:val="PlaceholderText"/>
              <w:color w:val="2F5496" w:themeColor="accent1" w:themeShade="BF"/>
            </w:rPr>
            <w:t>Choose an item.</w:t>
          </w:r>
        </w:sdtContent>
      </w:sdt>
    </w:p>
    <w:p w14:paraId="7B2A6D30" w14:textId="2F29FCF0" w:rsidR="004C4544" w:rsidRPr="00436246" w:rsidRDefault="004E4C4B" w:rsidP="00436C17">
      <w:pPr>
        <w:rPr>
          <w:rFonts w:cs="Arial"/>
          <w:szCs w:val="24"/>
        </w:rPr>
      </w:pPr>
      <w:r>
        <w:rPr>
          <w:rFonts w:cs="Arial"/>
          <w:szCs w:val="24"/>
        </w:rPr>
        <w:t>3.9 Proposed Procurement Planning and Development Dates</w:t>
      </w:r>
      <w:r w:rsidR="00436C17" w:rsidRPr="00436246">
        <w:rPr>
          <w:rFonts w:cs="Arial"/>
          <w:szCs w:val="24"/>
        </w:rPr>
        <w:t xml:space="preserve">: </w:t>
      </w:r>
      <w:sdt>
        <w:sdtPr>
          <w:rPr>
            <w:rStyle w:val="Style5-PMO"/>
          </w:rPr>
          <w:alias w:val="S3SDPASC_Prop_Procur_Plan"/>
          <w:tag w:val="P"/>
          <w:id w:val="1768428275"/>
          <w:placeholder>
            <w:docPart w:val="765A9D0D34644CFE8E0BE92AF40C023D"/>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927E02" w:rsidRPr="004769A1">
            <w:rPr>
              <w:rStyle w:val="PlaceholderText"/>
              <w:color w:val="2F5496" w:themeColor="accent1" w:themeShade="BF"/>
            </w:rPr>
            <w:t>Choose an item.</w:t>
          </w:r>
        </w:sdtContent>
      </w:sdt>
    </w:p>
    <w:p w14:paraId="2B09714C" w14:textId="593DB06F" w:rsidR="004E4C4B" w:rsidRDefault="004E4C4B" w:rsidP="004E4C4B">
      <w:pPr>
        <w:rPr>
          <w:rFonts w:cs="Arial"/>
          <w:szCs w:val="24"/>
        </w:rPr>
      </w:pPr>
      <w:r>
        <w:rPr>
          <w:rFonts w:cs="Arial"/>
          <w:szCs w:val="24"/>
        </w:rPr>
        <w:t>3.10 Procurement Risk Assessments and Dependencies</w:t>
      </w:r>
      <w:r w:rsidR="000C1525">
        <w:rPr>
          <w:rFonts w:cs="Arial"/>
          <w:szCs w:val="24"/>
        </w:rPr>
        <w:t xml:space="preserve">: </w:t>
      </w:r>
      <w:sdt>
        <w:sdtPr>
          <w:rPr>
            <w:rStyle w:val="Style5-PMO"/>
          </w:rPr>
          <w:alias w:val="S3SDPASC_Risk_Assess_Depend"/>
          <w:tag w:val="P"/>
          <w:id w:val="-1001128328"/>
          <w:placeholder>
            <w:docPart w:val="BA173162A901459FAD9F52B73B5B04B3"/>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000C1525" w:rsidRPr="004769A1">
            <w:rPr>
              <w:rStyle w:val="PlaceholderText"/>
              <w:color w:val="2F5496" w:themeColor="accent1" w:themeShade="BF"/>
            </w:rPr>
            <w:t>Choose an item.</w:t>
          </w:r>
        </w:sdtContent>
      </w:sdt>
    </w:p>
    <w:p w14:paraId="08E368D2" w14:textId="5D1B4B4E" w:rsidR="004E4C4B" w:rsidRPr="00436246" w:rsidRDefault="004E4C4B" w:rsidP="004E4C4B">
      <w:pPr>
        <w:rPr>
          <w:rFonts w:cs="Arial"/>
          <w:szCs w:val="24"/>
        </w:rPr>
      </w:pPr>
      <w:r>
        <w:rPr>
          <w:rFonts w:cs="Arial"/>
          <w:szCs w:val="24"/>
        </w:rPr>
        <w:t>3.11 Procurement Administrative</w:t>
      </w:r>
      <w:r w:rsidR="000C1525">
        <w:rPr>
          <w:rFonts w:cs="Arial"/>
          <w:szCs w:val="24"/>
        </w:rPr>
        <w:t xml:space="preserve"> Compliance Checklist</w:t>
      </w:r>
      <w:r w:rsidRPr="00436246">
        <w:rPr>
          <w:rFonts w:cs="Arial"/>
          <w:szCs w:val="24"/>
        </w:rPr>
        <w:t xml:space="preserve">: </w:t>
      </w:r>
      <w:sdt>
        <w:sdtPr>
          <w:rPr>
            <w:rStyle w:val="Style5-PMO"/>
          </w:rPr>
          <w:alias w:val="S3SDPASC_Procur_Admin_Comp_Check"/>
          <w:tag w:val="P"/>
          <w:id w:val="-99568651"/>
          <w:placeholder>
            <w:docPart w:val="7A273503AD5947F8A1DD8F798E0C66E2"/>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Pr="004769A1">
            <w:rPr>
              <w:rStyle w:val="PlaceholderText"/>
              <w:color w:val="2F5496" w:themeColor="accent1" w:themeShade="BF"/>
            </w:rPr>
            <w:t>Choose an item.</w:t>
          </w:r>
        </w:sdtContent>
      </w:sdt>
    </w:p>
    <w:p w14:paraId="61D34CF9" w14:textId="469FC988" w:rsidR="004E4C4B" w:rsidRPr="00436246" w:rsidRDefault="004E4C4B" w:rsidP="004E4C4B">
      <w:pPr>
        <w:rPr>
          <w:rFonts w:cs="Arial"/>
          <w:szCs w:val="24"/>
        </w:rPr>
      </w:pPr>
      <w:r>
        <w:rPr>
          <w:rFonts w:cs="Arial"/>
          <w:szCs w:val="24"/>
        </w:rPr>
        <w:t>3.</w:t>
      </w:r>
      <w:r w:rsidR="000C1525">
        <w:rPr>
          <w:rFonts w:cs="Arial"/>
          <w:szCs w:val="24"/>
        </w:rPr>
        <w:t>12</w:t>
      </w:r>
      <w:r>
        <w:rPr>
          <w:rFonts w:cs="Arial"/>
          <w:szCs w:val="24"/>
        </w:rPr>
        <w:t xml:space="preserve"> </w:t>
      </w:r>
      <w:r w:rsidR="000C1525">
        <w:rPr>
          <w:rFonts w:cs="Arial"/>
          <w:szCs w:val="24"/>
        </w:rPr>
        <w:t>Solicitation Readiness</w:t>
      </w:r>
      <w:r w:rsidRPr="00436246">
        <w:rPr>
          <w:rFonts w:cs="Arial"/>
          <w:szCs w:val="24"/>
        </w:rPr>
        <w:t xml:space="preserve">: </w:t>
      </w:r>
      <w:sdt>
        <w:sdtPr>
          <w:rPr>
            <w:rStyle w:val="Style5-PMO"/>
          </w:rPr>
          <w:alias w:val="S3SDPASC_Solution_Readiness"/>
          <w:tag w:val="P"/>
          <w:id w:val="-1611431503"/>
          <w:placeholder>
            <w:docPart w:val="2062CA512AC749B38B708B3E1166CA6B"/>
          </w:placeholder>
          <w:showingPlcHdr/>
          <w15:color w:val="0000FF"/>
          <w:dropDownList>
            <w:listItem w:value="Choose an item."/>
            <w:listItem w:displayText="Complete" w:value="Complete"/>
            <w:listItem w:displayText="Not Complete" w:value="Not Complete"/>
          </w:dropDownList>
        </w:sdtPr>
        <w:sdtEndPr>
          <w:rPr>
            <w:rStyle w:val="DefaultParagraphFont"/>
            <w:color w:val="auto"/>
          </w:rPr>
        </w:sdtEndPr>
        <w:sdtContent>
          <w:r w:rsidRPr="004769A1">
            <w:rPr>
              <w:rStyle w:val="PlaceholderText"/>
              <w:color w:val="2F5496" w:themeColor="accent1" w:themeShade="BF"/>
            </w:rPr>
            <w:t>Choose an item.</w:t>
          </w:r>
        </w:sdtContent>
      </w:sdt>
    </w:p>
    <w:p w14:paraId="2924C757" w14:textId="77777777" w:rsidR="00927E02" w:rsidRDefault="00927E02" w:rsidP="00927E02">
      <w:pPr>
        <w:rPr>
          <w:rFonts w:cs="Arial"/>
          <w:szCs w:val="24"/>
        </w:rPr>
        <w:sectPr w:rsidR="00927E02" w:rsidSect="00851151">
          <w:type w:val="continuous"/>
          <w:pgSz w:w="12240" w:h="15840"/>
          <w:pgMar w:top="1440" w:right="1440" w:bottom="1440" w:left="1440" w:header="720" w:footer="720" w:gutter="0"/>
          <w:cols w:space="720"/>
          <w:docGrid w:linePitch="360"/>
        </w:sectPr>
      </w:pPr>
    </w:p>
    <w:p w14:paraId="40779161" w14:textId="77777777" w:rsidR="00927E02" w:rsidRDefault="00927E02" w:rsidP="00927E02">
      <w:pPr>
        <w:rPr>
          <w:rFonts w:cs="Arial"/>
          <w:szCs w:val="24"/>
        </w:rPr>
        <w:sectPr w:rsidR="00927E02" w:rsidSect="00927E02">
          <w:type w:val="continuous"/>
          <w:pgSz w:w="12240" w:h="15840"/>
          <w:pgMar w:top="1440" w:right="1440" w:bottom="1440" w:left="1440" w:header="720" w:footer="720" w:gutter="0"/>
          <w:cols w:space="720"/>
          <w:docGrid w:linePitch="360"/>
        </w:sectPr>
      </w:pPr>
    </w:p>
    <w:p w14:paraId="3B6913CE" w14:textId="77777777" w:rsidR="00C769D5" w:rsidRDefault="00BE2398" w:rsidP="00A17AA3">
      <w:pPr>
        <w:pStyle w:val="Heading2"/>
      </w:pPr>
      <w:r w:rsidRPr="00FC6DC6">
        <w:lastRenderedPageBreak/>
        <w:t xml:space="preserve">Office of Statewide Project Delivery (OSPD) Project Approvals and Oversight (PAO) Instructions: </w:t>
      </w:r>
    </w:p>
    <w:p w14:paraId="4B697795" w14:textId="5B6CB234" w:rsidR="00FC6DC6" w:rsidRDefault="00BE2398" w:rsidP="00C769D5">
      <w:r w:rsidRPr="00FC6DC6">
        <w:t>The statements below will help to ensure that all information is provided and complete.  Any information that results in a deficiency will need to be corrected by</w:t>
      </w:r>
      <w:r w:rsidRPr="003E5E49">
        <w:t xml:space="preserve"> </w:t>
      </w:r>
      <w:r w:rsidRPr="00FC6DC6">
        <w:t xml:space="preserve">the submitting </w:t>
      </w:r>
      <w:r w:rsidR="000D54E6" w:rsidRPr="00FC6DC6">
        <w:t>agenc</w:t>
      </w:r>
      <w:r w:rsidRPr="00FC6DC6">
        <w:t>y/state entity.</w:t>
      </w:r>
    </w:p>
    <w:p w14:paraId="414E2A9C" w14:textId="644BCFA2" w:rsidR="000C035D" w:rsidRPr="004B5F90" w:rsidRDefault="000C035D" w:rsidP="00A17AA3">
      <w:pPr>
        <w:pStyle w:val="Heading2"/>
        <w:sectPr w:rsidR="000C035D" w:rsidRPr="004B5F90" w:rsidSect="00545156">
          <w:type w:val="continuous"/>
          <w:pgSz w:w="12240" w:h="15840"/>
          <w:pgMar w:top="1440" w:right="1440" w:bottom="1440" w:left="1440" w:header="720" w:footer="720" w:gutter="0"/>
          <w:cols w:space="720"/>
          <w:docGrid w:linePitch="360"/>
        </w:sectPr>
      </w:pPr>
      <w:r w:rsidRPr="004B5F90">
        <w:t>Stage 3 Preliminary Assessment</w:t>
      </w:r>
    </w:p>
    <w:p w14:paraId="34F27576" w14:textId="4D3A4690" w:rsidR="003B34C6" w:rsidRPr="003B34C6" w:rsidRDefault="000C035D" w:rsidP="003B34C6">
      <w:pPr>
        <w:pStyle w:val="ListParagraph"/>
        <w:numPr>
          <w:ilvl w:val="0"/>
          <w:numId w:val="37"/>
        </w:numPr>
        <w:rPr>
          <w:rFonts w:eastAsia="Times New Roman" w:cs="Arial"/>
          <w:bCs/>
          <w:color w:val="000000"/>
          <w:szCs w:val="24"/>
        </w:rPr>
      </w:pPr>
      <w:r>
        <w:lastRenderedPageBreak/>
        <w:t>The Stage 3 Preliminary Assessment was completed.</w:t>
      </w:r>
    </w:p>
    <w:p w14:paraId="4597DCAD" w14:textId="2B433AFA" w:rsidR="000C035D" w:rsidRPr="00DB0C0F" w:rsidRDefault="000F309E" w:rsidP="00DB0C0F">
      <w:pPr>
        <w:pStyle w:val="ListParagraph"/>
        <w:spacing w:before="240" w:after="120" w:line="360" w:lineRule="auto"/>
        <w:ind w:left="1080"/>
        <w:rPr>
          <w:rStyle w:val="PlaceholderText"/>
          <w:color w:val="2F5496" w:themeColor="accent1" w:themeShade="BF"/>
        </w:rPr>
      </w:pPr>
      <w:sdt>
        <w:sdtPr>
          <w:rPr>
            <w:rStyle w:val="PlaceholderText"/>
            <w:color w:val="2F5496" w:themeColor="accent1" w:themeShade="BF"/>
          </w:rPr>
          <w:alias w:val="S3SDPASC_Prelim_Assess_Completed"/>
          <w:tag w:val="P"/>
          <w:id w:val="278233774"/>
          <w:placeholder>
            <w:docPart w:val="743009D5C57F41819D0716E93EAD8DB3"/>
          </w:placeholder>
          <w:showingPlcHdr/>
          <w15:color w:val="0000FF"/>
          <w:dropDownList>
            <w:listItem w:value="Choose an item."/>
            <w:listItem w:displayText="Yes" w:value="Yes"/>
            <w:listItem w:displayText="No" w:value="No"/>
          </w:dropDownList>
        </w:sdtPr>
        <w:sdtEndPr>
          <w:rPr>
            <w:rStyle w:val="PlaceholderText"/>
          </w:rPr>
        </w:sdtEndPr>
        <w:sdtContent>
          <w:r w:rsidR="000C035D" w:rsidRPr="003B34C6">
            <w:rPr>
              <w:rStyle w:val="PlaceholderText"/>
              <w:color w:val="2F5496" w:themeColor="accent1" w:themeShade="BF"/>
            </w:rPr>
            <w:t>Choose an item.</w:t>
          </w:r>
        </w:sdtContent>
      </w:sdt>
    </w:p>
    <w:p w14:paraId="5113DD69" w14:textId="76D10942" w:rsidR="008A37AF" w:rsidRPr="00DB0C0F" w:rsidRDefault="000F309E" w:rsidP="00DB0C0F">
      <w:pPr>
        <w:pStyle w:val="ListParagraph"/>
        <w:spacing w:before="240" w:after="120" w:line="360" w:lineRule="auto"/>
        <w:ind w:left="1080"/>
        <w:rPr>
          <w:rStyle w:val="PlaceholderText"/>
          <w:color w:val="2F5496" w:themeColor="accent1" w:themeShade="BF"/>
        </w:rPr>
      </w:pPr>
      <w:sdt>
        <w:sdtPr>
          <w:rPr>
            <w:rStyle w:val="PlaceholderText"/>
            <w:color w:val="2F5496" w:themeColor="accent1" w:themeShade="BF"/>
          </w:rPr>
          <w:alias w:val="S3SDPASC_PrelimA_comment"/>
          <w:tag w:val="P"/>
          <w:id w:val="-1459404331"/>
          <w:placeholder>
            <w:docPart w:val="A8C7BF0CF7D24562A1C28901402F4B10"/>
          </w:placeholder>
          <w:showingPlcHdr/>
          <w15:color w:val="0000FF"/>
          <w:text/>
        </w:sdtPr>
        <w:sdtEndPr>
          <w:rPr>
            <w:rStyle w:val="PlaceholderText"/>
          </w:rPr>
        </w:sdtEndPr>
        <w:sdtContent>
          <w:r w:rsidR="008A37AF" w:rsidRPr="00A819E6">
            <w:rPr>
              <w:rStyle w:val="PlaceholderText"/>
              <w:color w:val="2F5496" w:themeColor="accent1" w:themeShade="BF"/>
            </w:rPr>
            <w:t>Click or tap here to enter text.</w:t>
          </w:r>
        </w:sdtContent>
      </w:sdt>
    </w:p>
    <w:p w14:paraId="65BE1640" w14:textId="77777777" w:rsidR="000C035D" w:rsidRDefault="00BE2398" w:rsidP="00A17AA3">
      <w:pPr>
        <w:pStyle w:val="Heading2"/>
        <w:sectPr w:rsidR="000C035D" w:rsidSect="00545156">
          <w:type w:val="continuous"/>
          <w:pgSz w:w="12240" w:h="15840"/>
          <w:pgMar w:top="1440" w:right="1440" w:bottom="1440" w:left="1440" w:header="720" w:footer="720" w:gutter="0"/>
          <w:cols w:space="720"/>
          <w:docGrid w:linePitch="360"/>
        </w:sectPr>
      </w:pPr>
      <w:r w:rsidRPr="00F33F5D">
        <w:t>3</w:t>
      </w:r>
      <w:r w:rsidR="000C1525">
        <w:t>.5</w:t>
      </w:r>
      <w:r w:rsidRPr="00F33F5D">
        <w:t xml:space="preserve"> </w:t>
      </w:r>
      <w:r w:rsidR="000C035D">
        <w:t>Part A Submittal Information</w:t>
      </w:r>
    </w:p>
    <w:p w14:paraId="10AA4824" w14:textId="77777777" w:rsidR="00DB0C0F" w:rsidRPr="00DB0C0F" w:rsidRDefault="000C035D" w:rsidP="0009233A">
      <w:pPr>
        <w:pStyle w:val="ListParagraph"/>
        <w:numPr>
          <w:ilvl w:val="0"/>
          <w:numId w:val="1"/>
        </w:numPr>
        <w:spacing w:before="240" w:after="120" w:line="360" w:lineRule="auto"/>
        <w:rPr>
          <w:rFonts w:eastAsia="Times New Roman" w:cs="Arial"/>
          <w:bCs/>
          <w:color w:val="000000"/>
          <w:szCs w:val="24"/>
        </w:rPr>
      </w:pPr>
      <w:r w:rsidRPr="000C035D">
        <w:lastRenderedPageBreak/>
        <w:t>Contact information, submission date, and submission type are identified</w:t>
      </w:r>
      <w:r w:rsidR="00935AA0">
        <w:t>.</w:t>
      </w:r>
    </w:p>
    <w:p w14:paraId="083BB7A6" w14:textId="23276F01" w:rsidR="00F12DDA" w:rsidRDefault="000F309E" w:rsidP="00DB0C0F">
      <w:pPr>
        <w:pStyle w:val="ListParagraph"/>
        <w:spacing w:before="240" w:after="120" w:line="360" w:lineRule="auto"/>
        <w:ind w:left="1080"/>
        <w:rPr>
          <w:rFonts w:eastAsia="Times New Roman" w:cs="Arial"/>
          <w:bCs/>
          <w:color w:val="000000"/>
          <w:szCs w:val="24"/>
        </w:rPr>
      </w:pPr>
      <w:sdt>
        <w:sdtPr>
          <w:rPr>
            <w:rFonts w:eastAsia="Times New Roman" w:cs="Arial"/>
            <w:bCs/>
            <w:color w:val="000000"/>
            <w:szCs w:val="24"/>
          </w:rPr>
          <w:alias w:val="S3SDPASC_SI_Contact_Info"/>
          <w:tag w:val="P"/>
          <w:id w:val="833802136"/>
          <w:placeholder>
            <w:docPart w:val="9F0BBA982C7D44E49C1103D6C24F7FAB"/>
          </w:placeholder>
          <w:showingPlcHdr/>
          <w15:color w:val="0000FF"/>
          <w:dropDownList>
            <w:listItem w:value="Choose an item."/>
            <w:listItem w:displayText="Meets Requirements" w:value="Meets Requirements"/>
            <w:listItem w:displayText="Deficiencies" w:value="Deficiencies"/>
          </w:dropDownList>
        </w:sdtPr>
        <w:sdtEndPr/>
        <w:sdtContent>
          <w:r w:rsidR="00F12DDA" w:rsidRPr="00C50C03">
            <w:rPr>
              <w:rStyle w:val="PlaceholderText"/>
              <w:color w:val="2F5496" w:themeColor="accent1" w:themeShade="BF"/>
            </w:rPr>
            <w:t>Choose an item.</w:t>
          </w:r>
        </w:sdtContent>
      </w:sdt>
    </w:p>
    <w:p w14:paraId="24E29E15" w14:textId="55F6AF07" w:rsidR="008A37AF" w:rsidRDefault="000F309E" w:rsidP="008A37AF">
      <w:pPr>
        <w:pStyle w:val="ListParagraph"/>
        <w:ind w:left="1080"/>
        <w:rPr>
          <w:rFonts w:cs="Arial"/>
          <w:szCs w:val="24"/>
        </w:rPr>
      </w:pPr>
      <w:sdt>
        <w:sdtPr>
          <w:rPr>
            <w:rFonts w:cs="Arial"/>
            <w:szCs w:val="24"/>
          </w:rPr>
          <w:alias w:val="S3SDPASC_SI_Cont_Info_Comment"/>
          <w:tag w:val="P"/>
          <w:id w:val="-1696153699"/>
          <w:placeholder>
            <w:docPart w:val="488613EF1E3349E0963EC5E4C2AE6D7E"/>
          </w:placeholder>
          <w:showingPlcHdr/>
          <w15:color w:val="0000FF"/>
          <w:text/>
        </w:sdtPr>
        <w:sdtEndPr/>
        <w:sdtContent>
          <w:r w:rsidR="008A37AF" w:rsidRPr="008A37AF">
            <w:rPr>
              <w:rStyle w:val="PlaceholderText"/>
              <w:color w:val="2F5496" w:themeColor="accent1" w:themeShade="BF"/>
            </w:rPr>
            <w:t>Click or tap here to enter text.</w:t>
          </w:r>
        </w:sdtContent>
      </w:sdt>
    </w:p>
    <w:p w14:paraId="73A57316" w14:textId="77777777" w:rsidR="00DB0C0F" w:rsidRPr="008A37AF" w:rsidRDefault="00DB0C0F" w:rsidP="008A37AF">
      <w:pPr>
        <w:pStyle w:val="ListParagraph"/>
        <w:ind w:left="1080"/>
        <w:rPr>
          <w:rFonts w:asciiTheme="minorHAnsi" w:hAnsiTheme="minorHAnsi"/>
        </w:rPr>
      </w:pPr>
    </w:p>
    <w:p w14:paraId="53C391B5" w14:textId="77777777" w:rsidR="00DB0C0F" w:rsidRPr="00DB0C0F" w:rsidRDefault="00935AA0" w:rsidP="0009233A">
      <w:pPr>
        <w:pStyle w:val="ListParagraph"/>
        <w:numPr>
          <w:ilvl w:val="0"/>
          <w:numId w:val="1"/>
        </w:numPr>
        <w:spacing w:before="240" w:after="120" w:line="360" w:lineRule="auto"/>
        <w:rPr>
          <w:rFonts w:eastAsia="Times New Roman" w:cs="Arial"/>
          <w:bCs/>
          <w:color w:val="000000"/>
          <w:szCs w:val="24"/>
        </w:rPr>
      </w:pPr>
      <w:r w:rsidRPr="00935AA0">
        <w:t>For Updated Submission (Post-Approval)/ (Pre-Approval), the sections updated are identified and summary of the changes is provided</w:t>
      </w:r>
      <w:r>
        <w:t>.</w:t>
      </w:r>
    </w:p>
    <w:p w14:paraId="734C7307" w14:textId="6B2AE91F" w:rsidR="00935AA0" w:rsidRDefault="000F309E" w:rsidP="00DB0C0F">
      <w:pPr>
        <w:pStyle w:val="ListParagraph"/>
        <w:spacing w:before="240" w:after="120" w:line="360" w:lineRule="auto"/>
        <w:ind w:left="1080"/>
        <w:rPr>
          <w:rFonts w:eastAsia="Times New Roman" w:cs="Arial"/>
          <w:bCs/>
          <w:color w:val="000000"/>
          <w:szCs w:val="24"/>
        </w:rPr>
      </w:pPr>
      <w:sdt>
        <w:sdtPr>
          <w:rPr>
            <w:rFonts w:eastAsia="Times New Roman" w:cs="Arial"/>
            <w:bCs/>
            <w:color w:val="000000"/>
            <w:szCs w:val="24"/>
          </w:rPr>
          <w:alias w:val="S3SDPASC_SI_Sect_Updated"/>
          <w:tag w:val="P"/>
          <w:id w:val="-1408685159"/>
          <w:placeholder>
            <w:docPart w:val="42F5CDFB3B4B440390F56C6A7885DAE3"/>
          </w:placeholder>
          <w:showingPlcHdr/>
          <w15:color w:val="0000FF"/>
          <w:dropDownList>
            <w:listItem w:value="Choose an item."/>
            <w:listItem w:displayText="Meets Requirements" w:value="Meets Requirements"/>
            <w:listItem w:displayText="Deficiencies" w:value="Deficiencies"/>
          </w:dropDownList>
        </w:sdtPr>
        <w:sdtEndPr/>
        <w:sdtContent>
          <w:r w:rsidR="00935AA0" w:rsidRPr="00C50C03">
            <w:rPr>
              <w:rStyle w:val="PlaceholderText"/>
              <w:color w:val="2F5496" w:themeColor="accent1" w:themeShade="BF"/>
            </w:rPr>
            <w:t>Choose an item.</w:t>
          </w:r>
        </w:sdtContent>
      </w:sdt>
    </w:p>
    <w:p w14:paraId="419B8672" w14:textId="683E2B97" w:rsidR="008A37AF" w:rsidRDefault="000F309E" w:rsidP="008A37AF">
      <w:pPr>
        <w:pStyle w:val="ListParagraph"/>
        <w:ind w:left="1080"/>
        <w:rPr>
          <w:rFonts w:cs="Arial"/>
          <w:szCs w:val="24"/>
        </w:rPr>
      </w:pPr>
      <w:sdt>
        <w:sdtPr>
          <w:rPr>
            <w:rFonts w:cs="Arial"/>
            <w:szCs w:val="24"/>
          </w:rPr>
          <w:alias w:val="S3SDPASC_SI_Sect_Upd_Comment"/>
          <w:tag w:val="P"/>
          <w:id w:val="2057974246"/>
          <w:placeholder>
            <w:docPart w:val="9C1435BD0D2F4532AAFA1A0AD3518B87"/>
          </w:placeholder>
          <w:showingPlcHdr/>
          <w15:color w:val="0000FF"/>
          <w:text/>
        </w:sdtPr>
        <w:sdtEndPr/>
        <w:sdtContent>
          <w:r w:rsidR="008A37AF" w:rsidRPr="008A37AF">
            <w:rPr>
              <w:rStyle w:val="PlaceholderText"/>
              <w:color w:val="2F5496" w:themeColor="accent1" w:themeShade="BF"/>
            </w:rPr>
            <w:t>Click or tap here to enter text.</w:t>
          </w:r>
        </w:sdtContent>
      </w:sdt>
    </w:p>
    <w:p w14:paraId="341B3E43" w14:textId="77777777" w:rsidR="00DB0C0F" w:rsidRPr="008A37AF" w:rsidRDefault="00DB0C0F" w:rsidP="008A37AF">
      <w:pPr>
        <w:pStyle w:val="ListParagraph"/>
        <w:ind w:left="1080"/>
        <w:rPr>
          <w:rFonts w:asciiTheme="minorHAnsi" w:hAnsiTheme="minorHAnsi"/>
        </w:rPr>
      </w:pPr>
    </w:p>
    <w:p w14:paraId="4A60F327" w14:textId="77777777" w:rsidR="00B751FF" w:rsidRPr="00B751FF" w:rsidRDefault="00935AA0" w:rsidP="0009233A">
      <w:pPr>
        <w:pStyle w:val="ListParagraph"/>
        <w:numPr>
          <w:ilvl w:val="0"/>
          <w:numId w:val="1"/>
        </w:numPr>
        <w:spacing w:before="240" w:after="120" w:line="360" w:lineRule="auto"/>
        <w:rPr>
          <w:rFonts w:eastAsia="Times New Roman" w:cs="Arial"/>
          <w:bCs/>
          <w:color w:val="000000"/>
          <w:szCs w:val="24"/>
        </w:rPr>
      </w:pPr>
      <w:r w:rsidRPr="00935AA0">
        <w:t>The Project Approval Lifecycle Executive Transmittal was signed off by the authorized staff</w:t>
      </w:r>
      <w:r>
        <w:t>.</w:t>
      </w:r>
    </w:p>
    <w:p w14:paraId="0F1A2B8A" w14:textId="538FB008" w:rsidR="00935AA0" w:rsidRDefault="000F309E" w:rsidP="00B751FF">
      <w:pPr>
        <w:pStyle w:val="ListParagraph"/>
        <w:spacing w:before="240" w:after="120" w:line="360" w:lineRule="auto"/>
        <w:ind w:left="1080"/>
        <w:rPr>
          <w:rFonts w:eastAsia="Times New Roman" w:cs="Arial"/>
          <w:bCs/>
          <w:color w:val="000000"/>
          <w:szCs w:val="24"/>
        </w:rPr>
      </w:pPr>
      <w:sdt>
        <w:sdtPr>
          <w:rPr>
            <w:rFonts w:eastAsia="Times New Roman" w:cs="Arial"/>
            <w:bCs/>
            <w:color w:val="000000"/>
            <w:szCs w:val="24"/>
          </w:rPr>
          <w:alias w:val="S3SDPASC_SI_Xmittal_Authorized"/>
          <w:tag w:val="P"/>
          <w:id w:val="-2061702758"/>
          <w:placeholder>
            <w:docPart w:val="23814195FA74419F99FBD9488D3A82BE"/>
          </w:placeholder>
          <w:showingPlcHdr/>
          <w15:color w:val="0000FF"/>
          <w:dropDownList>
            <w:listItem w:value="Choose an item."/>
            <w:listItem w:displayText="Meets Requirements" w:value="Meets Requirements"/>
            <w:listItem w:displayText="Deficiencies" w:value="Deficiencies"/>
          </w:dropDownList>
        </w:sdtPr>
        <w:sdtEndPr/>
        <w:sdtContent>
          <w:r w:rsidR="00935AA0" w:rsidRPr="00C50C03">
            <w:rPr>
              <w:rStyle w:val="PlaceholderText"/>
              <w:color w:val="2F5496" w:themeColor="accent1" w:themeShade="BF"/>
            </w:rPr>
            <w:t>Choose an item.</w:t>
          </w:r>
        </w:sdtContent>
      </w:sdt>
    </w:p>
    <w:p w14:paraId="178DEBA5" w14:textId="34AFED58" w:rsidR="008A37AF" w:rsidRDefault="000F309E" w:rsidP="008A37AF">
      <w:pPr>
        <w:pStyle w:val="ListParagraph"/>
        <w:ind w:left="1080"/>
        <w:rPr>
          <w:rFonts w:cs="Arial"/>
          <w:szCs w:val="24"/>
        </w:rPr>
      </w:pPr>
      <w:sdt>
        <w:sdtPr>
          <w:rPr>
            <w:rFonts w:cs="Arial"/>
            <w:szCs w:val="24"/>
          </w:rPr>
          <w:alias w:val="S3SDPASC_SI_Xmittal_Auth_Comment"/>
          <w:tag w:val="P"/>
          <w:id w:val="1135061985"/>
          <w:placeholder>
            <w:docPart w:val="64BF13C3FF8540728A375D43C18F70D8"/>
          </w:placeholder>
          <w:showingPlcHdr/>
          <w15:color w:val="0000FF"/>
          <w:text/>
        </w:sdtPr>
        <w:sdtEndPr/>
        <w:sdtContent>
          <w:r w:rsidR="008A37AF" w:rsidRPr="008A37AF">
            <w:rPr>
              <w:rStyle w:val="PlaceholderText"/>
              <w:color w:val="2F5496" w:themeColor="accent1" w:themeShade="BF"/>
            </w:rPr>
            <w:t>Click or tap here to enter text.</w:t>
          </w:r>
        </w:sdtContent>
      </w:sdt>
    </w:p>
    <w:p w14:paraId="5C311BFD" w14:textId="77777777" w:rsidR="00DB0C0F" w:rsidRPr="008A37AF" w:rsidRDefault="00DB0C0F" w:rsidP="008A37AF">
      <w:pPr>
        <w:pStyle w:val="ListParagraph"/>
        <w:ind w:left="1080"/>
        <w:rPr>
          <w:rFonts w:asciiTheme="minorHAnsi" w:hAnsiTheme="minorHAnsi"/>
        </w:rPr>
      </w:pPr>
    </w:p>
    <w:p w14:paraId="1786B070" w14:textId="0582F672" w:rsidR="00935AA0" w:rsidRDefault="00935AA0" w:rsidP="0009233A">
      <w:pPr>
        <w:pStyle w:val="ListParagraph"/>
        <w:numPr>
          <w:ilvl w:val="0"/>
          <w:numId w:val="1"/>
        </w:numPr>
        <w:spacing w:before="240" w:after="120" w:line="360" w:lineRule="auto"/>
        <w:rPr>
          <w:rFonts w:eastAsia="Times New Roman" w:cs="Arial"/>
          <w:bCs/>
          <w:color w:val="000000"/>
          <w:szCs w:val="24"/>
        </w:rPr>
      </w:pPr>
      <w:r w:rsidRPr="00935AA0">
        <w:t>Condition(s) from prior Stages/Gates 1 and 2 are adequately addressed in Section 3.5 with an appropriate response and clearly define an action status</w:t>
      </w:r>
      <w:r>
        <w:t xml:space="preserve">. </w:t>
      </w:r>
      <w:sdt>
        <w:sdtPr>
          <w:rPr>
            <w:rFonts w:eastAsia="Times New Roman" w:cs="Arial"/>
            <w:bCs/>
            <w:color w:val="000000"/>
            <w:szCs w:val="24"/>
          </w:rPr>
          <w:alias w:val="S3SDPASC_SI_Prior_SGates_Response"/>
          <w:tag w:val="P"/>
          <w:id w:val="-22028971"/>
          <w:placeholder>
            <w:docPart w:val="4D62A7A632B846148F186BAA8272D7F8"/>
          </w:placeholder>
          <w:showingPlcHdr/>
          <w15:color w:val="0000FF"/>
          <w:dropDownList>
            <w:listItem w:value="Choose an item."/>
            <w:listItem w:displayText="Meets Requirements" w:value="Meets Requirements"/>
            <w:listItem w:displayText="Deficiencies" w:value="Deficiencies"/>
          </w:dropDownList>
        </w:sdtPr>
        <w:sdtEndPr/>
        <w:sdtContent>
          <w:r w:rsidRPr="00C50C03">
            <w:rPr>
              <w:rStyle w:val="PlaceholderText"/>
              <w:color w:val="2F5496" w:themeColor="accent1" w:themeShade="BF"/>
            </w:rPr>
            <w:t>Choose an item.</w:t>
          </w:r>
        </w:sdtContent>
      </w:sdt>
    </w:p>
    <w:p w14:paraId="60EF51E9" w14:textId="77777777" w:rsidR="008A37AF" w:rsidRPr="008A37AF" w:rsidRDefault="000F309E" w:rsidP="008A37AF">
      <w:pPr>
        <w:pStyle w:val="ListParagraph"/>
        <w:ind w:left="1080"/>
        <w:rPr>
          <w:rFonts w:asciiTheme="minorHAnsi" w:hAnsiTheme="minorHAnsi"/>
        </w:rPr>
      </w:pPr>
      <w:sdt>
        <w:sdtPr>
          <w:rPr>
            <w:rFonts w:cs="Arial"/>
            <w:szCs w:val="24"/>
          </w:rPr>
          <w:alias w:val="S3SDPASC_SI_Prior_SGates_Comment"/>
          <w:tag w:val="P"/>
          <w:id w:val="-847017470"/>
          <w:placeholder>
            <w:docPart w:val="13CBE4BFB11F4EBD87DE45A74823A513"/>
          </w:placeholder>
          <w:showingPlcHdr/>
          <w15:color w:val="0000FF"/>
          <w:text/>
        </w:sdtPr>
        <w:sdtEndPr/>
        <w:sdtContent>
          <w:r w:rsidR="008A37AF" w:rsidRPr="008A37AF">
            <w:rPr>
              <w:rStyle w:val="PlaceholderText"/>
              <w:color w:val="2F5496" w:themeColor="accent1" w:themeShade="BF"/>
            </w:rPr>
            <w:t>Click or tap here to enter text.</w:t>
          </w:r>
        </w:sdtContent>
      </w:sdt>
    </w:p>
    <w:p w14:paraId="6643A6B7" w14:textId="307AB86A" w:rsidR="007430BD" w:rsidRDefault="007430BD">
      <w:pPr>
        <w:spacing w:after="160" w:line="259" w:lineRule="auto"/>
      </w:pPr>
      <w:r>
        <w:br w:type="page"/>
      </w:r>
    </w:p>
    <w:p w14:paraId="6F018F79" w14:textId="77777777" w:rsidR="00545156" w:rsidRDefault="00545156" w:rsidP="00545156">
      <w:pPr>
        <w:pStyle w:val="ListParagraph"/>
        <w:spacing w:before="240" w:after="120" w:line="360" w:lineRule="auto"/>
      </w:pPr>
    </w:p>
    <w:p w14:paraId="5CDAE53B" w14:textId="3877C815" w:rsidR="000C035D" w:rsidRDefault="000C035D" w:rsidP="00545156">
      <w:pPr>
        <w:pStyle w:val="ListParagraph"/>
        <w:spacing w:before="240" w:after="120" w:line="360" w:lineRule="auto"/>
        <w:sectPr w:rsidR="000C035D" w:rsidSect="00545156">
          <w:type w:val="continuous"/>
          <w:pgSz w:w="12240" w:h="15840"/>
          <w:pgMar w:top="1440" w:right="1440" w:bottom="1440" w:left="1440" w:header="720" w:footer="720" w:gutter="0"/>
          <w:cols w:space="720"/>
          <w:docGrid w:linePitch="360"/>
        </w:sectPr>
      </w:pPr>
    </w:p>
    <w:p w14:paraId="6E1626FB" w14:textId="3C6D080D" w:rsidR="00545156" w:rsidRPr="00F33F5D" w:rsidRDefault="004B5F90" w:rsidP="00A17AA3">
      <w:pPr>
        <w:pStyle w:val="Heading2"/>
        <w:sectPr w:rsidR="00545156" w:rsidRPr="00F33F5D" w:rsidSect="00545156">
          <w:type w:val="continuous"/>
          <w:pgSz w:w="12240" w:h="15840"/>
          <w:pgMar w:top="1440" w:right="1440" w:bottom="1440" w:left="1440" w:header="720" w:footer="720" w:gutter="0"/>
          <w:cols w:space="720"/>
          <w:docGrid w:linePitch="360"/>
        </w:sectPr>
      </w:pPr>
      <w:r>
        <w:lastRenderedPageBreak/>
        <w:t xml:space="preserve">3.6 </w:t>
      </w:r>
      <w:r w:rsidR="000C035D">
        <w:t>Procurement Profile</w:t>
      </w:r>
    </w:p>
    <w:p w14:paraId="6F0644D0" w14:textId="77777777" w:rsidR="00DB0C0F" w:rsidRPr="00DB0C0F" w:rsidRDefault="00935AA0" w:rsidP="0009233A">
      <w:pPr>
        <w:pStyle w:val="ListParagraph"/>
        <w:numPr>
          <w:ilvl w:val="0"/>
          <w:numId w:val="3"/>
        </w:numPr>
        <w:spacing w:before="240" w:after="120" w:line="360" w:lineRule="auto"/>
        <w:rPr>
          <w:rFonts w:eastAsia="Times New Roman" w:cs="Arial"/>
          <w:bCs/>
          <w:color w:val="000000"/>
          <w:szCs w:val="24"/>
        </w:rPr>
      </w:pPr>
      <w:r>
        <w:lastRenderedPageBreak/>
        <w:t>For Section 3.6.1, a Solicitation I</w:t>
      </w:r>
      <w:r w:rsidR="00AE5C44">
        <w:t>dentifie</w:t>
      </w:r>
      <w:r>
        <w:t>r box has been</w:t>
      </w:r>
      <w:r w:rsidR="00DB0C0F">
        <w:t xml:space="preserve"> selected</w:t>
      </w:r>
      <w:r>
        <w:t>:</w:t>
      </w:r>
    </w:p>
    <w:p w14:paraId="418884A5" w14:textId="14B9E66A" w:rsidR="00732C1C" w:rsidRDefault="000F309E" w:rsidP="00DB0C0F">
      <w:pPr>
        <w:pStyle w:val="ListParagraph"/>
        <w:spacing w:before="240" w:after="120" w:line="360" w:lineRule="auto"/>
        <w:ind w:left="1080"/>
        <w:rPr>
          <w:rFonts w:eastAsia="Times New Roman" w:cs="Arial"/>
          <w:bCs/>
          <w:color w:val="000000"/>
          <w:szCs w:val="24"/>
        </w:rPr>
        <w:sectPr w:rsidR="00732C1C" w:rsidSect="00545156">
          <w:type w:val="continuous"/>
          <w:pgSz w:w="12240" w:h="15840"/>
          <w:pgMar w:top="1440" w:right="1440" w:bottom="1440" w:left="1440" w:header="720" w:footer="720" w:gutter="0"/>
          <w:cols w:space="720"/>
          <w:docGrid w:linePitch="360"/>
        </w:sectPr>
      </w:pPr>
      <w:sdt>
        <w:sdtPr>
          <w:rPr>
            <w:rFonts w:eastAsia="Times New Roman" w:cs="Arial"/>
            <w:bCs/>
            <w:color w:val="000000"/>
            <w:szCs w:val="24"/>
          </w:rPr>
          <w:alias w:val="S3SDPASC_PP_Solicit_ID_Checked"/>
          <w:tag w:val="P"/>
          <w:id w:val="-759988007"/>
          <w:placeholder>
            <w:docPart w:val="FB309CAC7CF84F1E973D6946FF04DBC6"/>
          </w:placeholder>
          <w:showingPlcHdr/>
          <w15:color w:val="0000FF"/>
          <w:dropDownList>
            <w:listItem w:value="Choose an item."/>
            <w:listItem w:displayText="Meets Requirements" w:value="Meets Requirements"/>
            <w:listItem w:displayText="Deficiencies" w:value="Deficiencies"/>
          </w:dropDownList>
        </w:sdtPr>
        <w:sdtEndPr/>
        <w:sdtContent>
          <w:r w:rsidR="00935AA0" w:rsidRPr="00C50C03">
            <w:rPr>
              <w:rStyle w:val="PlaceholderText"/>
              <w:color w:val="2F5496" w:themeColor="accent1" w:themeShade="BF"/>
            </w:rPr>
            <w:t>Choose an item.</w:t>
          </w:r>
        </w:sdtContent>
      </w:sdt>
    </w:p>
    <w:p w14:paraId="43FC5EED" w14:textId="2336D859" w:rsidR="00732C1C" w:rsidRDefault="000F309E" w:rsidP="00732C1C">
      <w:pPr>
        <w:pStyle w:val="ListParagraph"/>
        <w:ind w:left="1080"/>
        <w:rPr>
          <w:rFonts w:cs="Arial"/>
          <w:szCs w:val="24"/>
        </w:rPr>
      </w:pPr>
      <w:sdt>
        <w:sdtPr>
          <w:rPr>
            <w:rFonts w:cs="Arial"/>
            <w:szCs w:val="24"/>
          </w:rPr>
          <w:alias w:val="S3SDPASC_PP_Solicit_ID_Check_Comment"/>
          <w:tag w:val="P"/>
          <w:id w:val="1521124660"/>
          <w:placeholder>
            <w:docPart w:val="51A300860F7F43C9802E3E70A5808968"/>
          </w:placeholder>
          <w:showingPlcHdr/>
          <w15:color w:val="0000FF"/>
          <w:text/>
        </w:sdtPr>
        <w:sdtEndPr/>
        <w:sdtContent>
          <w:r w:rsidR="00732C1C" w:rsidRPr="008A37AF">
            <w:rPr>
              <w:rStyle w:val="PlaceholderText"/>
              <w:color w:val="2F5496" w:themeColor="accent1" w:themeShade="BF"/>
            </w:rPr>
            <w:t>Click or tap here to enter text.</w:t>
          </w:r>
        </w:sdtContent>
      </w:sdt>
    </w:p>
    <w:p w14:paraId="0A168482" w14:textId="29C66F8E" w:rsidR="00B838CF" w:rsidRDefault="00B838CF" w:rsidP="00732C1C">
      <w:pPr>
        <w:pStyle w:val="ListParagraph"/>
        <w:ind w:left="1080"/>
        <w:rPr>
          <w:rFonts w:asciiTheme="minorHAnsi" w:hAnsiTheme="minorHAnsi"/>
        </w:rPr>
      </w:pPr>
    </w:p>
    <w:p w14:paraId="2ECC4961" w14:textId="77777777" w:rsidR="00B751FF" w:rsidRDefault="005779E7" w:rsidP="0009233A">
      <w:pPr>
        <w:pStyle w:val="ListParagraph"/>
        <w:numPr>
          <w:ilvl w:val="0"/>
          <w:numId w:val="3"/>
        </w:numPr>
        <w:spacing w:before="240" w:after="120" w:line="360" w:lineRule="auto"/>
      </w:pPr>
      <w:r>
        <w:t xml:space="preserve">For Section 3.6.1, if “No Procurement” is selected, an explanation is provided in Section 3.6.3 Procurement Scope Statement of why </w:t>
      </w:r>
      <w:r w:rsidRPr="00931C45">
        <w:t>a procurement is not needed (e.g., Non-compet</w:t>
      </w:r>
      <w:r w:rsidR="00A0075A">
        <w:t>iti</w:t>
      </w:r>
      <w:r w:rsidRPr="00931C45">
        <w:t>vely Bid Contract, Interagency Agreement, or in-house staff used)</w:t>
      </w:r>
      <w:r>
        <w:t>:</w:t>
      </w:r>
    </w:p>
    <w:p w14:paraId="4172A514" w14:textId="00E00FD7" w:rsidR="005779E7" w:rsidRPr="00732C1C" w:rsidRDefault="000F309E" w:rsidP="00B751FF">
      <w:pPr>
        <w:pStyle w:val="ListParagraph"/>
        <w:spacing w:before="240" w:after="120" w:line="360" w:lineRule="auto"/>
        <w:ind w:left="1080"/>
      </w:pPr>
      <w:sdt>
        <w:sdtPr>
          <w:rPr>
            <w:rFonts w:eastAsia="Times New Roman" w:cs="Arial"/>
            <w:bCs/>
            <w:color w:val="000000"/>
            <w:szCs w:val="24"/>
          </w:rPr>
          <w:alias w:val="S3SDPASC_PP_No_Procure_Explained"/>
          <w:tag w:val="P"/>
          <w:id w:val="-1523699214"/>
          <w:placeholder>
            <w:docPart w:val="49058DFB1E0A45B3BD002EC33470B48A"/>
          </w:placeholder>
          <w:showingPlcHdr/>
          <w15:color w:val="0000FF"/>
          <w:dropDownList>
            <w:listItem w:value="Choose an item."/>
            <w:listItem w:displayText="Meets Requirements" w:value="Meets Requirements"/>
            <w:listItem w:displayText="Deficiencies" w:value="Deficiencies"/>
          </w:dropDownList>
        </w:sdtPr>
        <w:sdtEndPr/>
        <w:sdtContent>
          <w:r w:rsidR="005779E7" w:rsidRPr="00C50C03">
            <w:rPr>
              <w:rStyle w:val="PlaceholderText"/>
              <w:color w:val="2F5496" w:themeColor="accent1" w:themeShade="BF"/>
            </w:rPr>
            <w:t>Choose an item.</w:t>
          </w:r>
        </w:sdtContent>
      </w:sdt>
    </w:p>
    <w:p w14:paraId="6633C0A9" w14:textId="3ED11F31" w:rsidR="005779E7" w:rsidRDefault="000F309E" w:rsidP="005779E7">
      <w:pPr>
        <w:pStyle w:val="ListParagraph"/>
        <w:ind w:left="1080"/>
        <w:rPr>
          <w:rFonts w:cs="Arial"/>
          <w:szCs w:val="24"/>
        </w:rPr>
      </w:pPr>
      <w:sdt>
        <w:sdtPr>
          <w:rPr>
            <w:rFonts w:cs="Arial"/>
            <w:szCs w:val="24"/>
          </w:rPr>
          <w:alias w:val="S3SDPASC_PP_No_Procure_Comment"/>
          <w:tag w:val="P"/>
          <w:id w:val="55828080"/>
          <w:placeholder>
            <w:docPart w:val="D5D74C0A13144BB5BBE1340D7B91078F"/>
          </w:placeholder>
          <w:showingPlcHdr/>
          <w15:color w:val="0000FF"/>
          <w:text/>
        </w:sdtPr>
        <w:sdtEndPr/>
        <w:sdtContent>
          <w:r w:rsidR="005779E7" w:rsidRPr="008A37AF">
            <w:rPr>
              <w:rStyle w:val="PlaceholderText"/>
              <w:color w:val="2F5496" w:themeColor="accent1" w:themeShade="BF"/>
            </w:rPr>
            <w:t>Click or tap here to enter text.</w:t>
          </w:r>
        </w:sdtContent>
      </w:sdt>
    </w:p>
    <w:p w14:paraId="77A6741D" w14:textId="77777777" w:rsidR="00DB0C0F" w:rsidRPr="008A37AF" w:rsidRDefault="00DB0C0F" w:rsidP="005779E7">
      <w:pPr>
        <w:pStyle w:val="ListParagraph"/>
        <w:ind w:left="1080"/>
        <w:rPr>
          <w:rFonts w:asciiTheme="minorHAnsi" w:hAnsiTheme="minorHAnsi"/>
        </w:rPr>
      </w:pPr>
    </w:p>
    <w:p w14:paraId="373B0F50" w14:textId="77777777" w:rsidR="00B751FF" w:rsidRDefault="004D6E2B" w:rsidP="0009233A">
      <w:pPr>
        <w:pStyle w:val="ListParagraph"/>
        <w:numPr>
          <w:ilvl w:val="0"/>
          <w:numId w:val="3"/>
        </w:numPr>
        <w:spacing w:before="240" w:after="120" w:line="360" w:lineRule="auto"/>
      </w:pPr>
      <w:r w:rsidRPr="009B72DD">
        <w:t>For Section 3.6.2, the solicitation method, anticipated amount, conducted by, and development status have been entered.  The solicitation number is optional data</w:t>
      </w:r>
      <w:r w:rsidR="00B8002D">
        <w:t>.</w:t>
      </w:r>
    </w:p>
    <w:p w14:paraId="6A730FC6" w14:textId="0872CD4F" w:rsidR="005779E7" w:rsidRPr="009B72DD" w:rsidRDefault="000F309E" w:rsidP="00B751FF">
      <w:pPr>
        <w:pStyle w:val="ListParagraph"/>
        <w:spacing w:before="240" w:after="120" w:line="360" w:lineRule="auto"/>
        <w:ind w:left="1080"/>
      </w:pPr>
      <w:sdt>
        <w:sdtPr>
          <w:rPr>
            <w:rFonts w:eastAsia="Times New Roman" w:cs="Arial"/>
            <w:bCs/>
            <w:color w:val="000000"/>
            <w:szCs w:val="24"/>
          </w:rPr>
          <w:alias w:val="S3SDPASC_PP_Solicit_Method"/>
          <w:tag w:val="P"/>
          <w:id w:val="-805158536"/>
          <w:placeholder>
            <w:docPart w:val="0BE4A0E004EC42E9B0707A62ECD952A5"/>
          </w:placeholder>
          <w:showingPlcHdr/>
          <w15:color w:val="0000FF"/>
          <w:dropDownList>
            <w:listItem w:value="Choose an item."/>
            <w:listItem w:displayText="Meets Requirements" w:value="Meets Requirements"/>
            <w:listItem w:displayText="Deficiencies" w:value="Deficiencies"/>
          </w:dropDownList>
        </w:sdtPr>
        <w:sdtEndPr/>
        <w:sdtContent>
          <w:r w:rsidR="005779E7" w:rsidRPr="00C50C03">
            <w:rPr>
              <w:rStyle w:val="PlaceholderText"/>
              <w:color w:val="2F5496" w:themeColor="accent1" w:themeShade="BF"/>
            </w:rPr>
            <w:t>Choose an item.</w:t>
          </w:r>
        </w:sdtContent>
      </w:sdt>
    </w:p>
    <w:p w14:paraId="5EC203AE" w14:textId="73A65140" w:rsidR="00B8002D" w:rsidRDefault="000F309E" w:rsidP="00B8002D">
      <w:pPr>
        <w:pStyle w:val="ListParagraph"/>
        <w:ind w:left="1080"/>
        <w:rPr>
          <w:rFonts w:cs="Arial"/>
          <w:szCs w:val="24"/>
        </w:rPr>
      </w:pPr>
      <w:sdt>
        <w:sdtPr>
          <w:rPr>
            <w:rFonts w:cs="Arial"/>
            <w:szCs w:val="24"/>
          </w:rPr>
          <w:alias w:val="S3SDPASC_PP_Solicit_Method_Comment"/>
          <w:tag w:val="P"/>
          <w:id w:val="-94629363"/>
          <w:placeholder>
            <w:docPart w:val="1DBB42C811C5438892CD1444ADB3ADF6"/>
          </w:placeholder>
          <w:showingPlcHdr/>
          <w15:color w:val="0000FF"/>
          <w:text/>
        </w:sdtPr>
        <w:sdtEndPr/>
        <w:sdtContent>
          <w:r w:rsidR="00B8002D" w:rsidRPr="008A37AF">
            <w:rPr>
              <w:rStyle w:val="PlaceholderText"/>
              <w:color w:val="2F5496" w:themeColor="accent1" w:themeShade="BF"/>
            </w:rPr>
            <w:t>Click or tap here to enter text.</w:t>
          </w:r>
        </w:sdtContent>
      </w:sdt>
    </w:p>
    <w:p w14:paraId="4E880AE5" w14:textId="77777777" w:rsidR="00DB0C0F" w:rsidRPr="008A37AF" w:rsidRDefault="00DB0C0F" w:rsidP="00B8002D">
      <w:pPr>
        <w:pStyle w:val="ListParagraph"/>
        <w:ind w:left="1080"/>
        <w:rPr>
          <w:rFonts w:asciiTheme="minorHAnsi" w:hAnsiTheme="minorHAnsi"/>
        </w:rPr>
      </w:pPr>
    </w:p>
    <w:p w14:paraId="188CFBF7" w14:textId="77777777" w:rsidR="00DB0C0F" w:rsidRDefault="00B8002D" w:rsidP="0009233A">
      <w:pPr>
        <w:pStyle w:val="ListParagraph"/>
        <w:numPr>
          <w:ilvl w:val="0"/>
          <w:numId w:val="3"/>
        </w:numPr>
        <w:spacing w:before="240" w:after="120" w:line="360" w:lineRule="auto"/>
      </w:pPr>
      <w:r w:rsidRPr="00B8002D">
        <w:t>For Section 3.6.2, the anticipated amount provided is consistent with the amount(s) included in the Financial Analysis Worksheets (FAWs)</w:t>
      </w:r>
    </w:p>
    <w:p w14:paraId="3307ACE6" w14:textId="7B6DE475" w:rsidR="00B8002D" w:rsidRPr="009B72DD" w:rsidRDefault="000F309E" w:rsidP="00DB0C0F">
      <w:pPr>
        <w:pStyle w:val="ListParagraph"/>
        <w:spacing w:before="240" w:after="120" w:line="360" w:lineRule="auto"/>
        <w:ind w:left="1080"/>
      </w:pPr>
      <w:sdt>
        <w:sdtPr>
          <w:rPr>
            <w:rFonts w:eastAsia="Times New Roman" w:cs="Arial"/>
            <w:bCs/>
            <w:color w:val="000000"/>
            <w:szCs w:val="24"/>
          </w:rPr>
          <w:alias w:val="S3SDPASC_PP_FAW"/>
          <w:tag w:val="P"/>
          <w:id w:val="-1397273930"/>
          <w:placeholder>
            <w:docPart w:val="B234A92E6B25447D86E6EB2B52469F14"/>
          </w:placeholder>
          <w:showingPlcHdr/>
          <w15:color w:val="0000FF"/>
          <w:dropDownList>
            <w:listItem w:value="Choose an item."/>
            <w:listItem w:displayText="Meets Requirements" w:value="Meets Requirements"/>
            <w:listItem w:displayText="Deficiencies" w:value="Deficiencies"/>
          </w:dropDownList>
        </w:sdtPr>
        <w:sdtEndPr/>
        <w:sdtContent>
          <w:r w:rsidR="00B8002D" w:rsidRPr="00C50C03">
            <w:rPr>
              <w:rStyle w:val="PlaceholderText"/>
              <w:color w:val="2F5496" w:themeColor="accent1" w:themeShade="BF"/>
            </w:rPr>
            <w:t>Choose an item.</w:t>
          </w:r>
        </w:sdtContent>
      </w:sdt>
    </w:p>
    <w:p w14:paraId="4880C441" w14:textId="47D54D32" w:rsidR="00B8002D" w:rsidRDefault="000F309E" w:rsidP="00B8002D">
      <w:pPr>
        <w:pStyle w:val="ListParagraph"/>
        <w:ind w:left="1080"/>
        <w:rPr>
          <w:rFonts w:cs="Arial"/>
          <w:szCs w:val="24"/>
        </w:rPr>
      </w:pPr>
      <w:sdt>
        <w:sdtPr>
          <w:rPr>
            <w:rFonts w:cs="Arial"/>
            <w:szCs w:val="24"/>
          </w:rPr>
          <w:alias w:val="S3SDPASC_PP_FAW_Comment"/>
          <w:tag w:val="P"/>
          <w:id w:val="2084642459"/>
          <w:placeholder>
            <w:docPart w:val="AD79CA616D084F58A427AB18105D0A78"/>
          </w:placeholder>
          <w:showingPlcHdr/>
          <w15:color w:val="0000FF"/>
          <w:text/>
        </w:sdtPr>
        <w:sdtEndPr/>
        <w:sdtContent>
          <w:r w:rsidR="00B8002D" w:rsidRPr="008A37AF">
            <w:rPr>
              <w:rStyle w:val="PlaceholderText"/>
              <w:color w:val="2F5496" w:themeColor="accent1" w:themeShade="BF"/>
            </w:rPr>
            <w:t>Click or tap here to enter text.</w:t>
          </w:r>
        </w:sdtContent>
      </w:sdt>
    </w:p>
    <w:p w14:paraId="5CFF4756" w14:textId="77777777" w:rsidR="00DB0C0F" w:rsidRPr="008A37AF" w:rsidRDefault="00DB0C0F" w:rsidP="00B8002D">
      <w:pPr>
        <w:pStyle w:val="ListParagraph"/>
        <w:ind w:left="1080"/>
        <w:rPr>
          <w:rFonts w:asciiTheme="minorHAnsi" w:hAnsiTheme="minorHAnsi"/>
        </w:rPr>
      </w:pPr>
    </w:p>
    <w:p w14:paraId="55313467" w14:textId="77777777" w:rsidR="00B751FF" w:rsidRDefault="00B8002D" w:rsidP="0009233A">
      <w:pPr>
        <w:pStyle w:val="ListParagraph"/>
        <w:numPr>
          <w:ilvl w:val="0"/>
          <w:numId w:val="3"/>
        </w:numPr>
        <w:spacing w:before="240" w:after="120" w:line="360" w:lineRule="auto"/>
      </w:pPr>
      <w:r>
        <w:t>For Section 3.6.3, the statement supports the current project/procurement and includes the project needs, products, deliverables, services, and any high level exclusions.</w:t>
      </w:r>
    </w:p>
    <w:p w14:paraId="264B8031" w14:textId="4CA4467E" w:rsidR="00B8002D" w:rsidRPr="009B72DD" w:rsidRDefault="000F309E" w:rsidP="00B751FF">
      <w:pPr>
        <w:pStyle w:val="ListParagraph"/>
        <w:spacing w:before="240" w:after="120" w:line="360" w:lineRule="auto"/>
        <w:ind w:left="1080"/>
      </w:pPr>
      <w:sdt>
        <w:sdtPr>
          <w:rPr>
            <w:rFonts w:eastAsia="Times New Roman" w:cs="Arial"/>
            <w:bCs/>
            <w:color w:val="000000"/>
            <w:szCs w:val="24"/>
          </w:rPr>
          <w:alias w:val="S3SDPASC_PP_Cur_Proj_Procur"/>
          <w:tag w:val="P"/>
          <w:id w:val="2072535916"/>
          <w:placeholder>
            <w:docPart w:val="92A7E3830E4D4F5EBC742C2F36E5B5F5"/>
          </w:placeholder>
          <w:showingPlcHdr/>
          <w15:color w:val="0000FF"/>
          <w:dropDownList>
            <w:listItem w:value="Choose an item."/>
            <w:listItem w:displayText="Meets Requirements" w:value="Meets Requirements"/>
            <w:listItem w:displayText="Deficiencies" w:value="Deficiencies"/>
          </w:dropDownList>
        </w:sdtPr>
        <w:sdtEndPr/>
        <w:sdtContent>
          <w:r w:rsidR="00B8002D" w:rsidRPr="00C50C03">
            <w:rPr>
              <w:rStyle w:val="PlaceholderText"/>
              <w:color w:val="2F5496" w:themeColor="accent1" w:themeShade="BF"/>
            </w:rPr>
            <w:t>Choose an item.</w:t>
          </w:r>
        </w:sdtContent>
      </w:sdt>
    </w:p>
    <w:p w14:paraId="3981AFC4" w14:textId="44D12E76" w:rsidR="00B8002D" w:rsidRDefault="000F309E" w:rsidP="00B8002D">
      <w:pPr>
        <w:pStyle w:val="ListParagraph"/>
        <w:ind w:left="1080"/>
        <w:rPr>
          <w:rFonts w:cs="Arial"/>
          <w:szCs w:val="24"/>
        </w:rPr>
      </w:pPr>
      <w:sdt>
        <w:sdtPr>
          <w:rPr>
            <w:rFonts w:cs="Arial"/>
            <w:szCs w:val="24"/>
          </w:rPr>
          <w:alias w:val="S3SDPASC_PP_Cur_Proj_Procur_Comment"/>
          <w:tag w:val="P"/>
          <w:id w:val="-2137093413"/>
          <w:placeholder>
            <w:docPart w:val="B8701D2084934DB794EB3A9C16C906A2"/>
          </w:placeholder>
          <w:showingPlcHdr/>
          <w15:color w:val="0000FF"/>
          <w:text/>
        </w:sdtPr>
        <w:sdtEndPr/>
        <w:sdtContent>
          <w:r w:rsidR="00B8002D" w:rsidRPr="008A37AF">
            <w:rPr>
              <w:rStyle w:val="PlaceholderText"/>
              <w:color w:val="2F5496" w:themeColor="accent1" w:themeShade="BF"/>
            </w:rPr>
            <w:t>Click or tap here to enter text.</w:t>
          </w:r>
        </w:sdtContent>
      </w:sdt>
    </w:p>
    <w:p w14:paraId="27F050EA" w14:textId="77777777" w:rsidR="00DB0C0F" w:rsidRPr="008A37AF" w:rsidRDefault="00DB0C0F" w:rsidP="00B8002D">
      <w:pPr>
        <w:pStyle w:val="ListParagraph"/>
        <w:ind w:left="1080"/>
        <w:rPr>
          <w:rFonts w:asciiTheme="minorHAnsi" w:hAnsiTheme="minorHAnsi"/>
        </w:rPr>
      </w:pPr>
    </w:p>
    <w:p w14:paraId="141DD8F0" w14:textId="77777777" w:rsidR="007430BD" w:rsidRDefault="007430BD">
      <w:pPr>
        <w:spacing w:after="160" w:line="259" w:lineRule="auto"/>
      </w:pPr>
      <w:r>
        <w:br w:type="page"/>
      </w:r>
    </w:p>
    <w:p w14:paraId="6BF9D0DD" w14:textId="29EA1469" w:rsidR="00B751FF" w:rsidRDefault="00B8002D" w:rsidP="0009233A">
      <w:pPr>
        <w:pStyle w:val="ListParagraph"/>
        <w:numPr>
          <w:ilvl w:val="0"/>
          <w:numId w:val="3"/>
        </w:numPr>
        <w:spacing w:before="240" w:after="120" w:line="360" w:lineRule="auto"/>
      </w:pPr>
      <w:r>
        <w:lastRenderedPageBreak/>
        <w:t>For Section 3.6.4, the solicitation contact information is provided (e.g., first name, last name, email and phone).</w:t>
      </w:r>
    </w:p>
    <w:p w14:paraId="6023B4F6" w14:textId="29E5B267" w:rsidR="00B8002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Solicit_Con_Info"/>
          <w:tag w:val="P"/>
          <w:id w:val="-2017996250"/>
          <w:placeholder>
            <w:docPart w:val="2F79BBF6CD054B78ABD1EDA11F5B6902"/>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B8002D" w:rsidRPr="00C50C03">
            <w:rPr>
              <w:rStyle w:val="PlaceholderText"/>
              <w:color w:val="2F5496" w:themeColor="accent1" w:themeShade="BF"/>
            </w:rPr>
            <w:t>Choose an item.</w:t>
          </w:r>
        </w:sdtContent>
      </w:sdt>
    </w:p>
    <w:p w14:paraId="54E2210D" w14:textId="77777777" w:rsidR="00B8002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Solicit_Con_Info_Comment"/>
          <w:tag w:val="P"/>
          <w:id w:val="1852529110"/>
          <w:placeholder>
            <w:docPart w:val="4A8C7E1D50DD4F63B8F90947C2DBF65D"/>
          </w:placeholder>
          <w:showingPlcHdr/>
          <w15:color w:val="0000FF"/>
          <w:text/>
        </w:sdtPr>
        <w:sdtEndPr>
          <w:rPr>
            <w:rStyle w:val="PlaceholderText"/>
          </w:rPr>
        </w:sdtEndPr>
        <w:sdtContent>
          <w:r w:rsidR="00B8002D" w:rsidRPr="008A37AF">
            <w:rPr>
              <w:rStyle w:val="PlaceholderText"/>
              <w:color w:val="2F5496" w:themeColor="accent1" w:themeShade="BF"/>
            </w:rPr>
            <w:t>Click or tap here to enter text.</w:t>
          </w:r>
        </w:sdtContent>
      </w:sdt>
    </w:p>
    <w:p w14:paraId="35AA69F5" w14:textId="77777777" w:rsidR="00B751FF" w:rsidRDefault="00B8002D" w:rsidP="0009233A">
      <w:pPr>
        <w:pStyle w:val="ListParagraph"/>
        <w:numPr>
          <w:ilvl w:val="0"/>
          <w:numId w:val="3"/>
        </w:numPr>
        <w:spacing w:before="240" w:after="120" w:line="360" w:lineRule="auto"/>
      </w:pPr>
      <w:r>
        <w:t>For Section 3.6.5, the Anticipated Length of Contract start and end dates have been entered and are consistent with the current project/procurement plan identified in Stage 2, Section 2.11.6 High Level Proposed Project Schedule.</w:t>
      </w:r>
    </w:p>
    <w:p w14:paraId="65E07A11" w14:textId="65AF9EB0" w:rsidR="00B8002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Antic_Contract"/>
          <w:tag w:val="P"/>
          <w:id w:val="825564353"/>
          <w:placeholder>
            <w:docPart w:val="06B3F8D8EA8A4309A323C02C7D2A76D2"/>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B8002D" w:rsidRPr="00C50C03">
            <w:rPr>
              <w:rStyle w:val="PlaceholderText"/>
              <w:color w:val="2F5496" w:themeColor="accent1" w:themeShade="BF"/>
            </w:rPr>
            <w:t>Choose an item.</w:t>
          </w:r>
        </w:sdtContent>
      </w:sdt>
    </w:p>
    <w:p w14:paraId="6FB7BB4F" w14:textId="3DDAB41D" w:rsidR="00B8002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Antic_Contract_Comment"/>
          <w:tag w:val="P"/>
          <w:id w:val="1867703753"/>
          <w:placeholder>
            <w:docPart w:val="91DA2BD93BF149EEB7AE7EDF80374F3D"/>
          </w:placeholder>
          <w:showingPlcHdr/>
          <w15:color w:val="0000FF"/>
          <w:text/>
        </w:sdtPr>
        <w:sdtEndPr>
          <w:rPr>
            <w:rStyle w:val="PlaceholderText"/>
          </w:rPr>
        </w:sdtEndPr>
        <w:sdtContent>
          <w:r w:rsidR="00B8002D" w:rsidRPr="008A37AF">
            <w:rPr>
              <w:rStyle w:val="PlaceholderText"/>
              <w:color w:val="2F5496" w:themeColor="accent1" w:themeShade="BF"/>
            </w:rPr>
            <w:t>Click or tap here to enter text.</w:t>
          </w:r>
        </w:sdtContent>
      </w:sdt>
    </w:p>
    <w:p w14:paraId="0A3C8AC4" w14:textId="77777777" w:rsidR="004B5F90" w:rsidRPr="008A37AF" w:rsidRDefault="004B5F90" w:rsidP="00B8002D">
      <w:pPr>
        <w:pStyle w:val="ListParagraph"/>
        <w:ind w:left="1080"/>
        <w:rPr>
          <w:rFonts w:asciiTheme="minorHAnsi" w:hAnsiTheme="minorHAnsi"/>
        </w:rPr>
      </w:pPr>
    </w:p>
    <w:p w14:paraId="3DCDB706" w14:textId="77777777" w:rsidR="00B751FF" w:rsidRDefault="00B8002D" w:rsidP="0009233A">
      <w:pPr>
        <w:pStyle w:val="ListParagraph"/>
        <w:numPr>
          <w:ilvl w:val="0"/>
          <w:numId w:val="3"/>
        </w:numPr>
        <w:spacing w:before="240" w:after="120" w:line="360" w:lineRule="auto"/>
      </w:pPr>
      <w:r>
        <w:t>For Section 3.6.6, all anticipated solicitation key action dates (KADs), activities, and timeframes appear to be reasonable for the size and scope for the procurement.</w:t>
      </w:r>
    </w:p>
    <w:p w14:paraId="44830C9F" w14:textId="1E97BA2B" w:rsidR="004E6F49"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Solicit_Key_Act_Dates"/>
          <w:tag w:val="P"/>
          <w:id w:val="-1681038621"/>
          <w:placeholder>
            <w:docPart w:val="493285F2AA4D4B459AD458E0450EE216"/>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4E6F49" w:rsidRPr="00C50C03">
            <w:rPr>
              <w:rStyle w:val="PlaceholderText"/>
              <w:color w:val="2F5496" w:themeColor="accent1" w:themeShade="BF"/>
            </w:rPr>
            <w:t>Choose an item.</w:t>
          </w:r>
        </w:sdtContent>
      </w:sdt>
    </w:p>
    <w:p w14:paraId="7287FCC9" w14:textId="50C29C0C" w:rsidR="004E6F49"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Solicit_Key_Act_Dates_Comment"/>
          <w:tag w:val="P"/>
          <w:id w:val="-293446871"/>
          <w:placeholder>
            <w:docPart w:val="E4427810DEE9437895C535B957BED2FF"/>
          </w:placeholder>
          <w:showingPlcHdr/>
          <w15:color w:val="0000FF"/>
          <w:text/>
        </w:sdtPr>
        <w:sdtEndPr>
          <w:rPr>
            <w:rStyle w:val="PlaceholderText"/>
          </w:rPr>
        </w:sdtEndPr>
        <w:sdtContent>
          <w:r w:rsidR="004E6F49" w:rsidRPr="008A37AF">
            <w:rPr>
              <w:rStyle w:val="PlaceholderText"/>
              <w:color w:val="2F5496" w:themeColor="accent1" w:themeShade="BF"/>
            </w:rPr>
            <w:t>Click or tap here to enter text.</w:t>
          </w:r>
        </w:sdtContent>
      </w:sdt>
    </w:p>
    <w:p w14:paraId="54E94CE1" w14:textId="77777777" w:rsidR="004B5F90" w:rsidRPr="008A37AF" w:rsidRDefault="004B5F90" w:rsidP="004E6F49">
      <w:pPr>
        <w:pStyle w:val="ListParagraph"/>
        <w:ind w:left="1080"/>
        <w:rPr>
          <w:rFonts w:asciiTheme="minorHAnsi" w:hAnsiTheme="minorHAnsi"/>
        </w:rPr>
      </w:pPr>
    </w:p>
    <w:p w14:paraId="548C06E2" w14:textId="77777777" w:rsidR="00B751FF" w:rsidRDefault="00B8002D" w:rsidP="0009233A">
      <w:pPr>
        <w:pStyle w:val="ListParagraph"/>
        <w:numPr>
          <w:ilvl w:val="0"/>
          <w:numId w:val="3"/>
        </w:numPr>
        <w:spacing w:before="240" w:after="120" w:line="360" w:lineRule="auto"/>
      </w:pPr>
      <w:r>
        <w:t>For Section 3.6.6, the anticipated KAD activities are in alignment with the planned implementation date.</w:t>
      </w:r>
    </w:p>
    <w:p w14:paraId="7C890217" w14:textId="66E75A9C" w:rsidR="004E6F49"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Antic_KAD_Act"/>
          <w:tag w:val="P"/>
          <w:id w:val="-1925481175"/>
          <w:placeholder>
            <w:docPart w:val="BCF8D340A36E4F52BF509F7DF988EE65"/>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4E6F49" w:rsidRPr="00C50C03">
            <w:rPr>
              <w:rStyle w:val="PlaceholderText"/>
              <w:color w:val="2F5496" w:themeColor="accent1" w:themeShade="BF"/>
            </w:rPr>
            <w:t>Choose an item.</w:t>
          </w:r>
        </w:sdtContent>
      </w:sdt>
    </w:p>
    <w:p w14:paraId="2F2234E0" w14:textId="1B7AFE69" w:rsidR="004E6F49"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PP_Antic_KAD_Act_Comment"/>
          <w:tag w:val="P"/>
          <w:id w:val="-587772547"/>
          <w:placeholder>
            <w:docPart w:val="9536043A15EC4F2FB58DBBA8B92E0DE3"/>
          </w:placeholder>
          <w:showingPlcHdr/>
          <w15:color w:val="0000FF"/>
          <w:text/>
        </w:sdtPr>
        <w:sdtEndPr>
          <w:rPr>
            <w:rStyle w:val="PlaceholderText"/>
          </w:rPr>
        </w:sdtEndPr>
        <w:sdtContent>
          <w:r w:rsidR="004E6F49" w:rsidRPr="008A37AF">
            <w:rPr>
              <w:rStyle w:val="PlaceholderText"/>
              <w:color w:val="2F5496" w:themeColor="accent1" w:themeShade="BF"/>
            </w:rPr>
            <w:t>Click or tap here to enter text.</w:t>
          </w:r>
        </w:sdtContent>
      </w:sdt>
    </w:p>
    <w:p w14:paraId="587EC222" w14:textId="77777777" w:rsidR="00DB0C0F" w:rsidRPr="00DB0C0F" w:rsidRDefault="00DB0C0F" w:rsidP="00DB0C0F">
      <w:pPr>
        <w:spacing w:after="120"/>
        <w:ind w:left="1170"/>
        <w:rPr>
          <w:rStyle w:val="PlaceholderText"/>
          <w:color w:val="000000" w:themeColor="text1"/>
        </w:rPr>
      </w:pPr>
    </w:p>
    <w:p w14:paraId="3CB264D7" w14:textId="5CECB873" w:rsidR="005779E7" w:rsidRDefault="004B5F90" w:rsidP="00A17AA3">
      <w:pPr>
        <w:pStyle w:val="Heading2"/>
      </w:pPr>
      <w:r>
        <w:t>3.7</w:t>
      </w:r>
      <w:r w:rsidR="00ED2D9D">
        <w:t xml:space="preserve"> </w:t>
      </w:r>
      <w:r w:rsidR="004E6F49">
        <w:t>Stage 3 Solution Requirements</w:t>
      </w:r>
    </w:p>
    <w:p w14:paraId="29C13C89" w14:textId="39F9B07F" w:rsidR="00B751FF" w:rsidRDefault="004E6F49" w:rsidP="00DB0C0F">
      <w:pPr>
        <w:pStyle w:val="ListParagraph"/>
        <w:numPr>
          <w:ilvl w:val="0"/>
          <w:numId w:val="4"/>
        </w:numPr>
        <w:ind w:left="1080"/>
      </w:pPr>
      <w:r>
        <w:t>For Section 3.7.1, the Stage 3 solution requirements are attached an</w:t>
      </w:r>
      <w:r w:rsidR="001A6677">
        <w:t>d all fields have data entries.</w:t>
      </w:r>
    </w:p>
    <w:p w14:paraId="2BF81698" w14:textId="6A967988" w:rsidR="00ED2D9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Attached"/>
          <w:tag w:val="P"/>
          <w:id w:val="-781883263"/>
          <w:placeholder>
            <w:docPart w:val="99A8A7EDF5524EEBBA42DF266F5F06FE"/>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67878E1F" w14:textId="1CD596DA" w:rsidR="00ED2D9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Attached_Comment"/>
          <w:tag w:val="P"/>
          <w:id w:val="1974097426"/>
          <w:placeholder>
            <w:docPart w:val="DFBCCB0871914D3091DD2054A5F6E965"/>
          </w:placeholder>
          <w:showingPlcHdr/>
          <w15:color w:val="0000FF"/>
          <w:text/>
        </w:sdtPr>
        <w:sdtEndPr>
          <w:rPr>
            <w:rStyle w:val="PlaceholderText"/>
          </w:rPr>
        </w:sdtEndPr>
        <w:sdtContent>
          <w:r w:rsidR="00ED2D9D" w:rsidRPr="00B751FF">
            <w:rPr>
              <w:rStyle w:val="PlaceholderText"/>
              <w:color w:val="2F5496" w:themeColor="accent1" w:themeShade="BF"/>
            </w:rPr>
            <w:t>Click or tap here to enter text.</w:t>
          </w:r>
        </w:sdtContent>
      </w:sdt>
    </w:p>
    <w:p w14:paraId="325DF544" w14:textId="77777777" w:rsidR="007430BD" w:rsidRDefault="007430BD">
      <w:pPr>
        <w:spacing w:after="160" w:line="259" w:lineRule="auto"/>
      </w:pPr>
      <w:r>
        <w:br w:type="page"/>
      </w:r>
    </w:p>
    <w:p w14:paraId="41763AD1" w14:textId="58182C07" w:rsidR="00B751FF" w:rsidRDefault="004E6F49" w:rsidP="00DB0C0F">
      <w:pPr>
        <w:pStyle w:val="ListParagraph"/>
        <w:numPr>
          <w:ilvl w:val="0"/>
          <w:numId w:val="4"/>
        </w:numPr>
        <w:tabs>
          <w:tab w:val="left" w:pos="1080"/>
        </w:tabs>
        <w:ind w:left="1080"/>
      </w:pPr>
      <w:r>
        <w:lastRenderedPageBreak/>
        <w:t>For Section 3.7.1, the Stage 3 solution requirements provide traceability to a Stage 2 mid-level requirement.</w:t>
      </w:r>
    </w:p>
    <w:p w14:paraId="0498C01E" w14:textId="3221458F" w:rsidR="00ED2D9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Traceability_SR2"/>
          <w:tag w:val="P"/>
          <w:id w:val="-1766377301"/>
          <w:placeholder>
            <w:docPart w:val="71577829DC3E4E9D91BB0A5FD58FDFCD"/>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730EFC69" w14:textId="77777777" w:rsidR="00ED2D9D" w:rsidRPr="00DB0C0F"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Traceability_SR2_Comment"/>
          <w:tag w:val="P"/>
          <w:id w:val="1125809670"/>
          <w:placeholder>
            <w:docPart w:val="091F8DBD99864651B7A71E09AA5D7884"/>
          </w:placeholder>
          <w:showingPlcHdr/>
          <w15:color w:val="0000FF"/>
          <w:text/>
        </w:sdtPr>
        <w:sdtEndPr>
          <w:rPr>
            <w:rStyle w:val="PlaceholderText"/>
          </w:rPr>
        </w:sdtEndPr>
        <w:sdtContent>
          <w:r w:rsidR="00ED2D9D" w:rsidRPr="00B751FF">
            <w:rPr>
              <w:rStyle w:val="PlaceholderText"/>
              <w:color w:val="2F5496" w:themeColor="accent1" w:themeShade="BF"/>
            </w:rPr>
            <w:t>Click or tap here to enter text.</w:t>
          </w:r>
        </w:sdtContent>
      </w:sdt>
    </w:p>
    <w:p w14:paraId="7930ACC4" w14:textId="77777777" w:rsidR="00B751FF" w:rsidRDefault="004E6F49" w:rsidP="00DB0C0F">
      <w:pPr>
        <w:pStyle w:val="ListParagraph"/>
        <w:numPr>
          <w:ilvl w:val="0"/>
          <w:numId w:val="4"/>
        </w:numPr>
        <w:ind w:left="1080"/>
      </w:pPr>
      <w:r>
        <w:t>For Section 3.7.1, the Stage 3 solution requirements are complete, testable, unambiguous, and valid.</w:t>
      </w:r>
    </w:p>
    <w:p w14:paraId="38F86E8C" w14:textId="448E169C" w:rsidR="00ED2D9D"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Complete_Valid"/>
          <w:tag w:val="P"/>
          <w:id w:val="-1454711323"/>
          <w:placeholder>
            <w:docPart w:val="347711E470F54B13B67D9B3F35F446CB"/>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2DB5C4A1" w14:textId="77777777" w:rsidR="00ED2D9D" w:rsidRPr="009C3B2E" w:rsidRDefault="000F309E" w:rsidP="00DB0C0F">
      <w:pPr>
        <w:spacing w:after="120"/>
        <w:ind w:left="1080"/>
        <w:rPr>
          <w:rStyle w:val="PlaceholderText"/>
          <w:color w:val="2F5496" w:themeColor="accent1" w:themeShade="BF"/>
        </w:rPr>
      </w:pPr>
      <w:sdt>
        <w:sdtPr>
          <w:rPr>
            <w:rStyle w:val="PlaceholderText"/>
            <w:color w:val="2F5496" w:themeColor="accent1" w:themeShade="BF"/>
          </w:rPr>
          <w:alias w:val="S3SDPASC_SR_Complete_Valid_Comment"/>
          <w:tag w:val="P"/>
          <w:id w:val="-232163071"/>
          <w:placeholder>
            <w:docPart w:val="41985BD4E79D40DD98FEAB5610880A91"/>
          </w:placeholder>
          <w:showingPlcHdr/>
          <w15:color w:val="0000FF"/>
          <w:text/>
        </w:sdtPr>
        <w:sdtEndPr>
          <w:rPr>
            <w:rStyle w:val="PlaceholderText"/>
          </w:rPr>
        </w:sdtEndPr>
        <w:sdtContent>
          <w:r w:rsidR="00ED2D9D" w:rsidRPr="008A37AF">
            <w:rPr>
              <w:rStyle w:val="PlaceholderText"/>
              <w:color w:val="2F5496" w:themeColor="accent1" w:themeShade="BF"/>
            </w:rPr>
            <w:t>Click or tap here to enter text.</w:t>
          </w:r>
        </w:sdtContent>
      </w:sdt>
    </w:p>
    <w:p w14:paraId="2BD9CD08" w14:textId="342F2233" w:rsidR="00B751FF" w:rsidRDefault="004E6F49" w:rsidP="005F0D7F">
      <w:pPr>
        <w:pStyle w:val="ListParagraph"/>
        <w:numPr>
          <w:ilvl w:val="0"/>
          <w:numId w:val="4"/>
        </w:numPr>
        <w:spacing w:before="240"/>
        <w:ind w:left="1080"/>
      </w:pPr>
      <w:r>
        <w:t>For Section 3.7.1, the Stage 3 project transitional requirements trace to the SOW (e.g., testing, training).</w:t>
      </w:r>
    </w:p>
    <w:p w14:paraId="47916C6F" w14:textId="5D9B806D" w:rsidR="00ED2D9D" w:rsidRPr="00DB0C0F" w:rsidRDefault="000F309E" w:rsidP="00C467C1">
      <w:pPr>
        <w:spacing w:after="120"/>
        <w:ind w:left="1080"/>
        <w:rPr>
          <w:rStyle w:val="PlaceholderText"/>
          <w:color w:val="2F5496" w:themeColor="accent1" w:themeShade="BF"/>
        </w:rPr>
      </w:pPr>
      <w:sdt>
        <w:sdtPr>
          <w:rPr>
            <w:rStyle w:val="PlaceholderText"/>
            <w:color w:val="2F5496" w:themeColor="accent1" w:themeShade="BF"/>
          </w:rPr>
          <w:alias w:val="S3SDPASC_SR_Proj_Trans_Req"/>
          <w:tag w:val="P"/>
          <w:id w:val="816614323"/>
          <w:placeholder>
            <w:docPart w:val="56FF2B4FDA3B4FEF8257877CE415075C"/>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30F9BE4F" w14:textId="5CE4F50D" w:rsidR="00ED2D9D" w:rsidRDefault="000F309E" w:rsidP="00C467C1">
      <w:pPr>
        <w:spacing w:after="120"/>
        <w:ind w:left="1080"/>
        <w:rPr>
          <w:rStyle w:val="PlaceholderText"/>
          <w:color w:val="2F5496" w:themeColor="accent1" w:themeShade="BF"/>
        </w:rPr>
      </w:pPr>
      <w:sdt>
        <w:sdtPr>
          <w:rPr>
            <w:rStyle w:val="PlaceholderText"/>
            <w:color w:val="2F5496" w:themeColor="accent1" w:themeShade="BF"/>
          </w:rPr>
          <w:alias w:val="S3SDPASC_SR_Proj_Trans_Req_Comment"/>
          <w:tag w:val="P"/>
          <w:id w:val="-1541746017"/>
          <w:placeholder>
            <w:docPart w:val="5B6FE7322EBC41D0B38E444D910D0946"/>
          </w:placeholder>
          <w:showingPlcHdr/>
          <w15:color w:val="0000FF"/>
          <w:text/>
        </w:sdtPr>
        <w:sdtEndPr>
          <w:rPr>
            <w:rStyle w:val="PlaceholderText"/>
          </w:rPr>
        </w:sdtEndPr>
        <w:sdtContent>
          <w:r w:rsidR="00ED2D9D" w:rsidRPr="00B751FF">
            <w:rPr>
              <w:rStyle w:val="PlaceholderText"/>
              <w:color w:val="2F5496" w:themeColor="accent1" w:themeShade="BF"/>
            </w:rPr>
            <w:t>Click or tap here to enter text.</w:t>
          </w:r>
        </w:sdtContent>
      </w:sdt>
    </w:p>
    <w:p w14:paraId="26DCC28E" w14:textId="77777777" w:rsidR="00B751FF" w:rsidRDefault="004E6F49" w:rsidP="00C467C1">
      <w:pPr>
        <w:pStyle w:val="ListParagraph"/>
        <w:numPr>
          <w:ilvl w:val="0"/>
          <w:numId w:val="4"/>
        </w:numPr>
        <w:spacing w:before="240"/>
        <w:ind w:left="1080"/>
      </w:pPr>
      <w:r>
        <w:t>For Section 3.7.1, the Stage 3 requirements trace to the cost worksheet.</w:t>
      </w:r>
    </w:p>
    <w:p w14:paraId="524D1129" w14:textId="53600CED" w:rsidR="00ED2D9D"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q_Trace_Cost"/>
          <w:tag w:val="P"/>
          <w:id w:val="359019669"/>
          <w:placeholder>
            <w:docPart w:val="170AA93C77C64D498FD262A2964EEE0F"/>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7198376B" w14:textId="77777777" w:rsidR="00ED2D9D"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q_Trace_Cost_Comment"/>
          <w:tag w:val="P"/>
          <w:id w:val="2089342821"/>
          <w:placeholder>
            <w:docPart w:val="87E2E982373147B19CFD03CB1E4A5B6F"/>
          </w:placeholder>
          <w:showingPlcHdr/>
          <w15:color w:val="0000FF"/>
          <w:text/>
        </w:sdtPr>
        <w:sdtEndPr>
          <w:rPr>
            <w:rStyle w:val="PlaceholderText"/>
          </w:rPr>
        </w:sdtEndPr>
        <w:sdtContent>
          <w:r w:rsidR="00ED2D9D" w:rsidRPr="00B751FF">
            <w:rPr>
              <w:rStyle w:val="PlaceholderText"/>
              <w:color w:val="2F5496" w:themeColor="accent1" w:themeShade="BF"/>
            </w:rPr>
            <w:t>Click or tap here to enter text.</w:t>
          </w:r>
        </w:sdtContent>
      </w:sdt>
    </w:p>
    <w:p w14:paraId="3AF72324" w14:textId="77777777" w:rsidR="00B751FF" w:rsidRDefault="004E6F49" w:rsidP="00C467C1">
      <w:pPr>
        <w:pStyle w:val="ListParagraph"/>
        <w:numPr>
          <w:ilvl w:val="0"/>
          <w:numId w:val="4"/>
        </w:numPr>
        <w:ind w:left="1080"/>
      </w:pPr>
      <w:r>
        <w:t>For Section 3.7.2, the total detailed functional, non-functional, project/transition requirements with a grand total was entered.  The totals entered match the Stage 3 solution development detailed requirements provided.</w:t>
      </w:r>
    </w:p>
    <w:p w14:paraId="4444F055" w14:textId="3B7963D1" w:rsidR="00ED2D9D"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Total_Det_Func"/>
          <w:tag w:val="P"/>
          <w:id w:val="-1655840414"/>
          <w:placeholder>
            <w:docPart w:val="5D7573E182F94EFEA244CD01C18C15B9"/>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2D9D" w:rsidRPr="00ED2D9D">
            <w:rPr>
              <w:rStyle w:val="PlaceholderText"/>
              <w:color w:val="2F5496" w:themeColor="accent1" w:themeShade="BF"/>
            </w:rPr>
            <w:t>Choose an item.</w:t>
          </w:r>
        </w:sdtContent>
      </w:sdt>
    </w:p>
    <w:p w14:paraId="23C4C2C0" w14:textId="77777777" w:rsidR="00ED2D9D"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Total_Det_Func_Comment"/>
          <w:tag w:val="P"/>
          <w:id w:val="-530490363"/>
          <w:placeholder>
            <w:docPart w:val="9400A0CB64004864A8E771AD1F420E56"/>
          </w:placeholder>
          <w:showingPlcHdr/>
          <w15:color w:val="0000FF"/>
          <w:text/>
        </w:sdtPr>
        <w:sdtEndPr>
          <w:rPr>
            <w:rStyle w:val="PlaceholderText"/>
          </w:rPr>
        </w:sdtEndPr>
        <w:sdtContent>
          <w:r w:rsidR="00ED2D9D" w:rsidRPr="00B751FF">
            <w:rPr>
              <w:rStyle w:val="PlaceholderText"/>
              <w:color w:val="2F5496" w:themeColor="accent1" w:themeShade="BF"/>
            </w:rPr>
            <w:t>Click or tap here to enter text.</w:t>
          </w:r>
        </w:sdtContent>
      </w:sdt>
    </w:p>
    <w:p w14:paraId="0B90E9FC" w14:textId="3F82833E" w:rsidR="00B751FF" w:rsidRDefault="004E6F49" w:rsidP="00E06070">
      <w:pPr>
        <w:pStyle w:val="ListParagraph"/>
        <w:numPr>
          <w:ilvl w:val="0"/>
          <w:numId w:val="4"/>
        </w:numPr>
        <w:ind w:left="1080"/>
      </w:pPr>
      <w:r>
        <w:t>For Section 3.7.3, if response is “Yes” to Section 3.7.3, Question 1 or 2, the percentage of change was entered and nature and scope of change(s), impact(s) to recommended solution were described.  The changes and/or impacts to scope, schedule, and costs align wit</w:t>
      </w:r>
      <w:r w:rsidR="00F93944">
        <w:t>h the Stage 1 Business Analysis Section 1.6</w:t>
      </w:r>
      <w:r>
        <w:t xml:space="preserve"> and S2AA Sections 2.11, 2.12, 2.13, and 2.14.</w:t>
      </w:r>
    </w:p>
    <w:p w14:paraId="7D73C55C" w14:textId="70D7381F"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sponse_373"/>
          <w:tag w:val="P"/>
          <w:id w:val="-715650452"/>
          <w:placeholder>
            <w:docPart w:val="75E12DC88BFB435A9B21470A7AD0A1E2"/>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3124AC" w:rsidRPr="00ED2D9D">
            <w:rPr>
              <w:rStyle w:val="PlaceholderText"/>
              <w:color w:val="2F5496" w:themeColor="accent1" w:themeShade="BF"/>
            </w:rPr>
            <w:t>Choose an item.</w:t>
          </w:r>
        </w:sdtContent>
      </w:sdt>
    </w:p>
    <w:p w14:paraId="5D67512F" w14:textId="77777777"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sponse_373_Comment"/>
          <w:tag w:val="P"/>
          <w:id w:val="701824841"/>
          <w:placeholder>
            <w:docPart w:val="CF26039553A346D3A0133C90AAFB16AB"/>
          </w:placeholder>
          <w:showingPlcHdr/>
          <w15:color w:val="0000FF"/>
          <w:text/>
        </w:sdtPr>
        <w:sdtEndPr>
          <w:rPr>
            <w:rStyle w:val="PlaceholderText"/>
          </w:rPr>
        </w:sdtEndPr>
        <w:sdtContent>
          <w:r w:rsidR="003124AC" w:rsidRPr="00B751FF">
            <w:rPr>
              <w:rStyle w:val="PlaceholderText"/>
              <w:color w:val="2F5496" w:themeColor="accent1" w:themeShade="BF"/>
            </w:rPr>
            <w:t>Click or tap here to enter text.</w:t>
          </w:r>
        </w:sdtContent>
      </w:sdt>
    </w:p>
    <w:p w14:paraId="101BE245" w14:textId="77777777" w:rsidR="007430BD" w:rsidRDefault="007430BD">
      <w:pPr>
        <w:spacing w:after="160" w:line="259" w:lineRule="auto"/>
      </w:pPr>
      <w:r>
        <w:br w:type="page"/>
      </w:r>
    </w:p>
    <w:p w14:paraId="3D399155" w14:textId="5996FAAF" w:rsidR="004E6F49" w:rsidRDefault="004E6F49" w:rsidP="00E06070">
      <w:pPr>
        <w:pStyle w:val="ListParagraph"/>
        <w:numPr>
          <w:ilvl w:val="0"/>
          <w:numId w:val="4"/>
        </w:numPr>
        <w:ind w:left="1080"/>
      </w:pPr>
      <w:r>
        <w:lastRenderedPageBreak/>
        <w:t xml:space="preserve">For Section 3.7.4, the To-Be Business Process Workflow has been attached for custom or Modified off-the-shelf (MOTS) solutions and includes the applicable business process, business rules, trigger events, results, and data.  </w:t>
      </w:r>
    </w:p>
    <w:p w14:paraId="718C9162" w14:textId="77777777" w:rsidR="00E06070" w:rsidRDefault="004E6F49" w:rsidP="00E06070">
      <w:pPr>
        <w:pStyle w:val="ListParagraph"/>
        <w:ind w:left="1080"/>
      </w:pPr>
      <w:r>
        <w:t>If the workflow is not attached, an explanation is provided.</w:t>
      </w:r>
    </w:p>
    <w:p w14:paraId="7CBCC746" w14:textId="38B23F52" w:rsidR="003124AC" w:rsidRPr="00E06070"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sponse_374_To_Be"/>
          <w:tag w:val="P"/>
          <w:id w:val="-1407685254"/>
          <w:placeholder>
            <w:docPart w:val="09266E5ACFCC412DBD0714713F742A8F"/>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3124AC" w:rsidRPr="00ED2D9D">
            <w:rPr>
              <w:rStyle w:val="PlaceholderText"/>
              <w:color w:val="2F5496" w:themeColor="accent1" w:themeShade="BF"/>
            </w:rPr>
            <w:t>Choose an item.</w:t>
          </w:r>
        </w:sdtContent>
      </w:sdt>
    </w:p>
    <w:p w14:paraId="7135C123" w14:textId="79C75638" w:rsidR="003124AC" w:rsidRPr="00E06070"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R_Response_374_To_Be_Comment"/>
          <w:tag w:val="P"/>
          <w:id w:val="1008790573"/>
          <w:placeholder>
            <w:docPart w:val="617BF0431BD9480EA4DE13130FF12DF9"/>
          </w:placeholder>
          <w:showingPlcHdr/>
          <w15:color w:val="0000FF"/>
          <w:text/>
        </w:sdtPr>
        <w:sdtEndPr>
          <w:rPr>
            <w:rStyle w:val="PlaceholderText"/>
          </w:rPr>
        </w:sdtEndPr>
        <w:sdtContent>
          <w:r w:rsidR="003124AC" w:rsidRPr="00B751FF">
            <w:rPr>
              <w:rStyle w:val="PlaceholderText"/>
              <w:color w:val="2F5496" w:themeColor="accent1" w:themeShade="BF"/>
            </w:rPr>
            <w:t>Click or tap here to enter text.</w:t>
          </w:r>
        </w:sdtContent>
      </w:sdt>
    </w:p>
    <w:p w14:paraId="5DDFE2EA" w14:textId="77777777" w:rsidR="00B751FF" w:rsidRPr="00E06070" w:rsidRDefault="00B751FF" w:rsidP="00E06070">
      <w:pPr>
        <w:spacing w:after="120"/>
        <w:ind w:left="1080"/>
        <w:rPr>
          <w:rStyle w:val="PlaceholderText"/>
          <w:color w:val="2F5496" w:themeColor="accent1" w:themeShade="BF"/>
        </w:rPr>
        <w:sectPr w:rsidR="00B751FF" w:rsidRPr="00E06070" w:rsidSect="00545156">
          <w:type w:val="continuous"/>
          <w:pgSz w:w="12240" w:h="15840"/>
          <w:pgMar w:top="1440" w:right="1440" w:bottom="1440" w:left="1440" w:header="720" w:footer="720" w:gutter="0"/>
          <w:cols w:space="720"/>
          <w:docGrid w:linePitch="360"/>
        </w:sectPr>
      </w:pPr>
    </w:p>
    <w:p w14:paraId="2B78599F" w14:textId="7E160FE8" w:rsidR="00B751FF" w:rsidRDefault="00B751FF" w:rsidP="003124AC">
      <w:pPr>
        <w:rPr>
          <w:rFonts w:cs="Arial"/>
          <w:szCs w:val="24"/>
        </w:rPr>
        <w:sectPr w:rsidR="00B751FF" w:rsidSect="00545156">
          <w:type w:val="continuous"/>
          <w:pgSz w:w="12240" w:h="15840"/>
          <w:pgMar w:top="1440" w:right="1440" w:bottom="1440" w:left="1440" w:header="720" w:footer="720" w:gutter="0"/>
          <w:cols w:space="720"/>
          <w:docGrid w:linePitch="360"/>
        </w:sectPr>
      </w:pPr>
    </w:p>
    <w:p w14:paraId="4BC9421F" w14:textId="378C6162" w:rsidR="003124AC" w:rsidRPr="004B5F90" w:rsidRDefault="003B34C6" w:rsidP="00A17AA3">
      <w:pPr>
        <w:pStyle w:val="Heading2"/>
      </w:pPr>
      <w:r>
        <w:lastRenderedPageBreak/>
        <w:t xml:space="preserve">3.8 </w:t>
      </w:r>
      <w:r w:rsidR="003124AC" w:rsidRPr="004B5F90">
        <w:t>Stage 3 Solution Requirement</w:t>
      </w:r>
    </w:p>
    <w:p w14:paraId="4D1B8A6D" w14:textId="77777777" w:rsidR="00825AED" w:rsidRDefault="003124AC" w:rsidP="00E06070">
      <w:pPr>
        <w:pStyle w:val="ListParagraph"/>
        <w:numPr>
          <w:ilvl w:val="0"/>
          <w:numId w:val="38"/>
        </w:numPr>
        <w:ind w:left="1080"/>
      </w:pPr>
      <w:r>
        <w:t>For Section 3.8, the completed SOW is attached.</w:t>
      </w:r>
    </w:p>
    <w:p w14:paraId="7C9B0D4A" w14:textId="4D38C06A"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Complete"/>
          <w:tag w:val="P"/>
          <w:id w:val="566615970"/>
          <w:placeholder>
            <w:docPart w:val="AE93151F7EA5431894E7BB1FC5CA0809"/>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3124AC" w:rsidRPr="003124AC">
            <w:rPr>
              <w:rStyle w:val="PlaceholderText"/>
              <w:color w:val="2F5496" w:themeColor="accent1" w:themeShade="BF"/>
            </w:rPr>
            <w:t>Choose an item.</w:t>
          </w:r>
        </w:sdtContent>
      </w:sdt>
    </w:p>
    <w:p w14:paraId="6359C7D7" w14:textId="0CF1C33C"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Complete_Comment"/>
          <w:tag w:val="P"/>
          <w:id w:val="-1490705768"/>
          <w:placeholder>
            <w:docPart w:val="DA306D75C6D34F9A90A2C1D8F5F72A29"/>
          </w:placeholder>
          <w:showingPlcHdr/>
          <w15:color w:val="0000FF"/>
          <w:text/>
        </w:sdtPr>
        <w:sdtEndPr>
          <w:rPr>
            <w:rStyle w:val="PlaceholderText"/>
          </w:rPr>
        </w:sdtEndPr>
        <w:sdtContent>
          <w:r w:rsidR="003124AC" w:rsidRPr="008A37AF">
            <w:rPr>
              <w:rStyle w:val="PlaceholderText"/>
              <w:color w:val="2F5496" w:themeColor="accent1" w:themeShade="BF"/>
            </w:rPr>
            <w:t>Click or tap here to enter text.</w:t>
          </w:r>
        </w:sdtContent>
      </w:sdt>
    </w:p>
    <w:p w14:paraId="6F8FDEE0" w14:textId="77777777" w:rsidR="00825AED" w:rsidRDefault="003124AC" w:rsidP="00E06070">
      <w:pPr>
        <w:pStyle w:val="ListParagraph"/>
        <w:numPr>
          <w:ilvl w:val="0"/>
          <w:numId w:val="38"/>
        </w:numPr>
        <w:ind w:left="1080"/>
      </w:pPr>
      <w:r>
        <w:t>For Section 3.8.1, the sections included in the SOW are included and the SOW provides details for the applicable sections.</w:t>
      </w:r>
    </w:p>
    <w:p w14:paraId="5B5E45F4" w14:textId="7E29065D"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Sections"/>
          <w:tag w:val="P"/>
          <w:id w:val="2129888732"/>
          <w:placeholder>
            <w:docPart w:val="5FC23E6471D543E3997F028F5C1C213A"/>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3124AC" w:rsidRPr="003124AC">
            <w:rPr>
              <w:rStyle w:val="PlaceholderText"/>
              <w:color w:val="2F5496" w:themeColor="accent1" w:themeShade="BF"/>
            </w:rPr>
            <w:t>Choose an item.</w:t>
          </w:r>
        </w:sdtContent>
      </w:sdt>
    </w:p>
    <w:p w14:paraId="4AAE964E" w14:textId="467DB49F" w:rsidR="003124AC"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Sections_Comment"/>
          <w:tag w:val="P"/>
          <w:id w:val="-1736780671"/>
          <w:placeholder>
            <w:docPart w:val="A092C5010BDE423F88E62040AFDE5B95"/>
          </w:placeholder>
          <w:showingPlcHdr/>
          <w15:color w:val="0000FF"/>
          <w:text/>
        </w:sdtPr>
        <w:sdtEndPr>
          <w:rPr>
            <w:rStyle w:val="PlaceholderText"/>
          </w:rPr>
        </w:sdtEndPr>
        <w:sdtContent>
          <w:r w:rsidR="003124AC" w:rsidRPr="008A37AF">
            <w:rPr>
              <w:rStyle w:val="PlaceholderText"/>
              <w:color w:val="2F5496" w:themeColor="accent1" w:themeShade="BF"/>
            </w:rPr>
            <w:t>Click or tap here to enter text.</w:t>
          </w:r>
        </w:sdtContent>
      </w:sdt>
    </w:p>
    <w:p w14:paraId="5F870BD4" w14:textId="77777777" w:rsidR="00F93944" w:rsidRPr="00F93944" w:rsidRDefault="00F93944" w:rsidP="003124AC">
      <w:pPr>
        <w:pStyle w:val="ListParagraph"/>
        <w:ind w:left="1080"/>
        <w:rPr>
          <w:rFonts w:cs="Arial"/>
          <w:sz w:val="12"/>
          <w:szCs w:val="12"/>
        </w:rPr>
      </w:pPr>
    </w:p>
    <w:p w14:paraId="2C7927B3" w14:textId="44797DFC" w:rsidR="003124AC" w:rsidRDefault="003124AC" w:rsidP="00E06070">
      <w:pPr>
        <w:pStyle w:val="ListParagraph"/>
        <w:numPr>
          <w:ilvl w:val="0"/>
          <w:numId w:val="38"/>
        </w:numPr>
        <w:ind w:left="1080"/>
      </w:pPr>
      <w:r>
        <w:t xml:space="preserve">For Section 3.8.1, the SOW component detail is completed for each applicable SOW section and identifies responsible party and whether it is a performance deliverable.  </w:t>
      </w:r>
      <w:r w:rsidR="00F93944">
        <w:t>If “Performance Deliverable,” indicates “Yes,”</w:t>
      </w:r>
      <w:r>
        <w:t xml:space="preserve"> then the corresponding requirement number(s) and methodology/approach are also included</w:t>
      </w:r>
      <w:r w:rsidR="00A76F33">
        <w:t>.</w:t>
      </w:r>
    </w:p>
    <w:p w14:paraId="5E943681" w14:textId="758AC3FE" w:rsidR="00A76F33"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Component_Detl"/>
          <w:tag w:val="P"/>
          <w:id w:val="-683286057"/>
          <w:placeholder>
            <w:docPart w:val="E25BD182994A43E1AB9CDF11AD046755"/>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76F33" w:rsidRPr="003124AC">
            <w:rPr>
              <w:rStyle w:val="PlaceholderText"/>
              <w:color w:val="2F5496" w:themeColor="accent1" w:themeShade="BF"/>
            </w:rPr>
            <w:t>Choose an item.</w:t>
          </w:r>
        </w:sdtContent>
      </w:sdt>
    </w:p>
    <w:p w14:paraId="76FBD325" w14:textId="483E38EE" w:rsidR="00A76F33"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Component_Detl_Comment"/>
          <w:tag w:val="P"/>
          <w:id w:val="1410574285"/>
          <w:placeholder>
            <w:docPart w:val="B6B6322755B9461DB51F866068266282"/>
          </w:placeholder>
          <w:showingPlcHdr/>
          <w15:color w:val="0000FF"/>
          <w:text/>
        </w:sdtPr>
        <w:sdtEndPr>
          <w:rPr>
            <w:rStyle w:val="PlaceholderText"/>
          </w:rPr>
        </w:sdtEndPr>
        <w:sdtContent>
          <w:r w:rsidR="00A76F33" w:rsidRPr="008A37AF">
            <w:rPr>
              <w:rStyle w:val="PlaceholderText"/>
              <w:color w:val="2F5496" w:themeColor="accent1" w:themeShade="BF"/>
            </w:rPr>
            <w:t>Click or tap here to enter text.</w:t>
          </w:r>
        </w:sdtContent>
      </w:sdt>
    </w:p>
    <w:p w14:paraId="4E9A98E5" w14:textId="4F61BD72" w:rsidR="003124AC" w:rsidRDefault="00A76F33" w:rsidP="00E06070">
      <w:pPr>
        <w:pStyle w:val="ListParagraph"/>
        <w:numPr>
          <w:ilvl w:val="0"/>
          <w:numId w:val="38"/>
        </w:numPr>
        <w:ind w:left="1080"/>
      </w:pPr>
      <w:r>
        <w:t>F</w:t>
      </w:r>
      <w:r w:rsidR="003124AC">
        <w:t xml:space="preserve">or Section 3.8.2, Question 1: </w:t>
      </w:r>
    </w:p>
    <w:p w14:paraId="1BE85DA3" w14:textId="31237082" w:rsidR="003124AC" w:rsidRDefault="003124AC" w:rsidP="00E06070">
      <w:pPr>
        <w:pStyle w:val="ListParagraph"/>
        <w:numPr>
          <w:ilvl w:val="0"/>
          <w:numId w:val="6"/>
        </w:numPr>
        <w:ind w:left="1440"/>
      </w:pPr>
      <w:r>
        <w:t>If “Yes,” the SOW provides details regarding information security and privacy, as required and based on NIST 800-53 controls.</w:t>
      </w:r>
    </w:p>
    <w:p w14:paraId="4A95CF79" w14:textId="6153191B" w:rsidR="00825AED" w:rsidRDefault="003124AC" w:rsidP="00E06070">
      <w:pPr>
        <w:pStyle w:val="ListParagraph"/>
        <w:numPr>
          <w:ilvl w:val="0"/>
          <w:numId w:val="6"/>
        </w:numPr>
        <w:ind w:left="1440"/>
      </w:pPr>
      <w:r>
        <w:t>If “No,” the California Information Security Office (</w:t>
      </w:r>
      <w:r w:rsidR="009D4B8C">
        <w:t xml:space="preserve">California </w:t>
      </w:r>
      <w:r>
        <w:t>ISO) and OSPD validate that the items are not required or are in progress (to be completed prior to solicitation release).</w:t>
      </w:r>
    </w:p>
    <w:p w14:paraId="2C0E434B" w14:textId="73818344" w:rsidR="00A76F33"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382Q1"/>
          <w:tag w:val="P"/>
          <w:id w:val="-269552348"/>
          <w:placeholder>
            <w:docPart w:val="51C53342F16D42EF85F89F251DEAABFE"/>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76F33" w:rsidRPr="00825AED">
            <w:rPr>
              <w:rStyle w:val="PlaceholderText"/>
              <w:color w:val="2F5496" w:themeColor="accent1" w:themeShade="BF"/>
            </w:rPr>
            <w:t>Choose an item.</w:t>
          </w:r>
        </w:sdtContent>
      </w:sdt>
    </w:p>
    <w:p w14:paraId="3A385A88" w14:textId="0CBD0780" w:rsidR="00A76F33" w:rsidRPr="00DB0C0F" w:rsidRDefault="000F309E" w:rsidP="00E06070">
      <w:pPr>
        <w:spacing w:after="120"/>
        <w:ind w:left="1080"/>
        <w:rPr>
          <w:rStyle w:val="PlaceholderText"/>
          <w:color w:val="2F5496" w:themeColor="accent1" w:themeShade="BF"/>
        </w:rPr>
      </w:pPr>
      <w:sdt>
        <w:sdtPr>
          <w:rPr>
            <w:rStyle w:val="PlaceholderText"/>
            <w:color w:val="2F5496" w:themeColor="accent1" w:themeShade="BF"/>
          </w:rPr>
          <w:alias w:val="S3SDPASC_SOW_382Q1_Comment"/>
          <w:tag w:val="P"/>
          <w:id w:val="-640036641"/>
          <w:placeholder>
            <w:docPart w:val="7C7E13D5C98B4C67843FC96AF947D227"/>
          </w:placeholder>
          <w:showingPlcHdr/>
          <w15:color w:val="0000FF"/>
          <w:text/>
        </w:sdtPr>
        <w:sdtEndPr>
          <w:rPr>
            <w:rStyle w:val="PlaceholderText"/>
          </w:rPr>
        </w:sdtEndPr>
        <w:sdtContent>
          <w:r w:rsidR="00A76F33" w:rsidRPr="008A37AF">
            <w:rPr>
              <w:rStyle w:val="PlaceholderText"/>
              <w:color w:val="2F5496" w:themeColor="accent1" w:themeShade="BF"/>
            </w:rPr>
            <w:t>Click or tap here to enter text.</w:t>
          </w:r>
        </w:sdtContent>
      </w:sdt>
    </w:p>
    <w:p w14:paraId="38A38FB1" w14:textId="77777777" w:rsidR="007430BD" w:rsidRDefault="007430BD">
      <w:pPr>
        <w:spacing w:after="160" w:line="259" w:lineRule="auto"/>
      </w:pPr>
      <w:r>
        <w:br w:type="page"/>
      </w:r>
    </w:p>
    <w:p w14:paraId="0BE05ECA" w14:textId="18C42A9D" w:rsidR="003124AC" w:rsidRDefault="003124AC" w:rsidP="00E06070">
      <w:pPr>
        <w:pStyle w:val="ListParagraph"/>
        <w:numPr>
          <w:ilvl w:val="0"/>
          <w:numId w:val="38"/>
        </w:numPr>
        <w:ind w:left="1080"/>
      </w:pPr>
      <w:r>
        <w:lastRenderedPageBreak/>
        <w:t>If Section 3.8.3, Question 2:</w:t>
      </w:r>
    </w:p>
    <w:p w14:paraId="39A1192A" w14:textId="3D6EA6E4" w:rsidR="003124AC" w:rsidRDefault="003124AC" w:rsidP="00E06070">
      <w:pPr>
        <w:pStyle w:val="ListParagraph"/>
        <w:numPr>
          <w:ilvl w:val="0"/>
          <w:numId w:val="15"/>
        </w:numPr>
        <w:ind w:left="1440"/>
      </w:pPr>
      <w:r>
        <w:t>If “Yes,” the SOW defines how information security and privacy controls will be procured and implemented.</w:t>
      </w:r>
    </w:p>
    <w:p w14:paraId="744F396B" w14:textId="14EDBEEC" w:rsidR="003124AC" w:rsidRDefault="003124AC" w:rsidP="00E06070">
      <w:pPr>
        <w:pStyle w:val="ListParagraph"/>
        <w:numPr>
          <w:ilvl w:val="0"/>
          <w:numId w:val="15"/>
        </w:numPr>
        <w:ind w:left="1440"/>
      </w:pPr>
      <w:r>
        <w:t>If “No,” the California ISO and OSPD validate that the items are not required or are in progress (to be completed prior to solicitation release).</w:t>
      </w:r>
    </w:p>
    <w:p w14:paraId="6C8F0A16" w14:textId="77777777" w:rsidR="00A76F33" w:rsidRPr="00DB0C0F" w:rsidRDefault="000F309E" w:rsidP="00B741CA">
      <w:pPr>
        <w:spacing w:after="120"/>
        <w:ind w:left="1080"/>
        <w:rPr>
          <w:rStyle w:val="PlaceholderText"/>
          <w:color w:val="2F5496" w:themeColor="accent1" w:themeShade="BF"/>
        </w:rPr>
      </w:pPr>
      <w:sdt>
        <w:sdtPr>
          <w:rPr>
            <w:rStyle w:val="PlaceholderText"/>
            <w:color w:val="2F5496" w:themeColor="accent1" w:themeShade="BF"/>
          </w:rPr>
          <w:alias w:val="S3SDPASC_SOW_383Q2"/>
          <w:tag w:val="P"/>
          <w:id w:val="-1693992458"/>
          <w:placeholder>
            <w:docPart w:val="AB3D4C422A4E45DB957F64DF99A32DEF"/>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76F33" w:rsidRPr="00825AED">
            <w:rPr>
              <w:rStyle w:val="PlaceholderText"/>
              <w:color w:val="2F5496" w:themeColor="accent1" w:themeShade="BF"/>
            </w:rPr>
            <w:t>Choose an item.</w:t>
          </w:r>
        </w:sdtContent>
      </w:sdt>
    </w:p>
    <w:p w14:paraId="4682EC19" w14:textId="4BF71A58" w:rsidR="00A76F33" w:rsidRPr="00DB0C0F" w:rsidRDefault="000F309E" w:rsidP="00B741CA">
      <w:pPr>
        <w:spacing w:after="120"/>
        <w:ind w:left="1080"/>
        <w:rPr>
          <w:rStyle w:val="PlaceholderText"/>
          <w:color w:val="2F5496" w:themeColor="accent1" w:themeShade="BF"/>
        </w:rPr>
      </w:pPr>
      <w:sdt>
        <w:sdtPr>
          <w:rPr>
            <w:rStyle w:val="PlaceholderText"/>
            <w:color w:val="2F5496" w:themeColor="accent1" w:themeShade="BF"/>
          </w:rPr>
          <w:alias w:val="S3SDPASC_SOW_383Q2_Comment"/>
          <w:tag w:val="P"/>
          <w:id w:val="1998150536"/>
          <w:placeholder>
            <w:docPart w:val="515E34D52219491882979D6B6A5A246E"/>
          </w:placeholder>
          <w:showingPlcHdr/>
          <w15:color w:val="0000FF"/>
          <w:text/>
        </w:sdtPr>
        <w:sdtEndPr>
          <w:rPr>
            <w:rStyle w:val="PlaceholderText"/>
          </w:rPr>
        </w:sdtEndPr>
        <w:sdtContent>
          <w:r w:rsidR="00A76F33" w:rsidRPr="008A37AF">
            <w:rPr>
              <w:rStyle w:val="PlaceholderText"/>
              <w:color w:val="2F5496" w:themeColor="accent1" w:themeShade="BF"/>
            </w:rPr>
            <w:t>Click or tap here to enter text.</w:t>
          </w:r>
        </w:sdtContent>
      </w:sdt>
    </w:p>
    <w:p w14:paraId="77FD40F1" w14:textId="14CCACC5" w:rsidR="003124AC" w:rsidRDefault="003124AC" w:rsidP="00B741CA">
      <w:pPr>
        <w:pStyle w:val="ListParagraph"/>
        <w:numPr>
          <w:ilvl w:val="0"/>
          <w:numId w:val="38"/>
        </w:numPr>
        <w:ind w:left="1080"/>
      </w:pPr>
      <w:r>
        <w:t>If Section 3.8.3, Question 3:</w:t>
      </w:r>
    </w:p>
    <w:p w14:paraId="49B16253" w14:textId="2F53974F" w:rsidR="003124AC" w:rsidRDefault="003124AC" w:rsidP="00B741CA">
      <w:pPr>
        <w:pStyle w:val="ListParagraph"/>
        <w:numPr>
          <w:ilvl w:val="0"/>
          <w:numId w:val="16"/>
        </w:numPr>
        <w:ind w:left="1440"/>
      </w:pPr>
      <w:r>
        <w:t xml:space="preserve">If “Yes,” the SOW includes provisions </w:t>
      </w:r>
      <w:r w:rsidRPr="00B741CA">
        <w:t>for</w:t>
      </w:r>
      <w:r>
        <w:t xml:space="preserve"> creating the System Security Plan.</w:t>
      </w:r>
    </w:p>
    <w:p w14:paraId="20D1874F" w14:textId="77777777" w:rsidR="009D4B8C" w:rsidRDefault="003124AC" w:rsidP="00B741CA">
      <w:pPr>
        <w:pStyle w:val="ListParagraph"/>
        <w:numPr>
          <w:ilvl w:val="0"/>
          <w:numId w:val="16"/>
        </w:numPr>
        <w:ind w:left="1440"/>
      </w:pPr>
      <w:r>
        <w:t>If “No,” the California ISO and OSPD validate that the items are not required or are in progress (to be completed prior to solicitation release).</w:t>
      </w:r>
    </w:p>
    <w:p w14:paraId="28DE0E17" w14:textId="38159EBB" w:rsidR="00A76F33" w:rsidRPr="00D10702" w:rsidRDefault="000F309E" w:rsidP="00B741CA">
      <w:pPr>
        <w:spacing w:after="120"/>
        <w:ind w:left="1080"/>
        <w:rPr>
          <w:rStyle w:val="PlaceholderText"/>
          <w:color w:val="2F5496" w:themeColor="accent1" w:themeShade="BF"/>
        </w:rPr>
      </w:pPr>
      <w:sdt>
        <w:sdtPr>
          <w:rPr>
            <w:rStyle w:val="PlaceholderText"/>
            <w:color w:val="2F5496" w:themeColor="accent1" w:themeShade="BF"/>
          </w:rPr>
          <w:alias w:val="S3SDPASC_SOW_383Q3"/>
          <w:tag w:val="P"/>
          <w:id w:val="-106277937"/>
          <w:placeholder>
            <w:docPart w:val="B0555161366B4D9B8FBA1CCE44E89E25"/>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76F33" w:rsidRPr="009D4B8C">
            <w:rPr>
              <w:rStyle w:val="PlaceholderText"/>
              <w:color w:val="2F5496" w:themeColor="accent1" w:themeShade="BF"/>
            </w:rPr>
            <w:t>Choose an item.</w:t>
          </w:r>
        </w:sdtContent>
      </w:sdt>
    </w:p>
    <w:p w14:paraId="69CF56E1" w14:textId="77777777" w:rsidR="00A76F33" w:rsidRPr="00D10702" w:rsidRDefault="000F309E" w:rsidP="00B741CA">
      <w:pPr>
        <w:spacing w:after="120"/>
        <w:ind w:left="1080"/>
        <w:rPr>
          <w:rStyle w:val="PlaceholderText"/>
          <w:color w:val="2F5496" w:themeColor="accent1" w:themeShade="BF"/>
        </w:rPr>
      </w:pPr>
      <w:sdt>
        <w:sdtPr>
          <w:rPr>
            <w:rStyle w:val="PlaceholderText"/>
            <w:color w:val="2F5496" w:themeColor="accent1" w:themeShade="BF"/>
          </w:rPr>
          <w:alias w:val="S3SDPASC_SOW_383Q3_Comment"/>
          <w:tag w:val="P"/>
          <w:id w:val="-1988004512"/>
          <w:placeholder>
            <w:docPart w:val="A2FB3876E7FC4FCB83B4991B69A823CB"/>
          </w:placeholder>
          <w:showingPlcHdr/>
          <w15:color w:val="0000FF"/>
          <w:text/>
        </w:sdtPr>
        <w:sdtEndPr>
          <w:rPr>
            <w:rStyle w:val="PlaceholderText"/>
          </w:rPr>
        </w:sdtEndPr>
        <w:sdtContent>
          <w:r w:rsidR="00A76F33" w:rsidRPr="008A37AF">
            <w:rPr>
              <w:rStyle w:val="PlaceholderText"/>
              <w:color w:val="2F5496" w:themeColor="accent1" w:themeShade="BF"/>
            </w:rPr>
            <w:t>Click or tap here to enter text.</w:t>
          </w:r>
        </w:sdtContent>
      </w:sdt>
    </w:p>
    <w:p w14:paraId="16BCCB47" w14:textId="77777777" w:rsidR="00D0040D" w:rsidRDefault="00D0040D" w:rsidP="00A17AA3">
      <w:pPr>
        <w:pStyle w:val="Heading2"/>
      </w:pPr>
      <w:r>
        <w:t>3.9 Proposed Procurement Planning and Development Dates</w:t>
      </w:r>
    </w:p>
    <w:p w14:paraId="63CF20FB" w14:textId="77777777" w:rsidR="00D0040D" w:rsidRDefault="00D0040D" w:rsidP="00D0040D"/>
    <w:p w14:paraId="1C31343F" w14:textId="41891873" w:rsidR="00D0040D" w:rsidRDefault="00D0040D" w:rsidP="00B741CA">
      <w:pPr>
        <w:pStyle w:val="ListParagraph"/>
        <w:numPr>
          <w:ilvl w:val="0"/>
          <w:numId w:val="39"/>
        </w:numPr>
        <w:ind w:left="1080"/>
      </w:pPr>
      <w:r>
        <w:t>The proposed high level planning and development activities for Stages 3 and 4 are entered:</w:t>
      </w:r>
    </w:p>
    <w:p w14:paraId="26AE206B" w14:textId="5780E6FE" w:rsidR="00D0040D" w:rsidRDefault="00D0040D" w:rsidP="00450E63">
      <w:pPr>
        <w:pStyle w:val="ListParagraph"/>
        <w:numPr>
          <w:ilvl w:val="1"/>
          <w:numId w:val="17"/>
        </w:numPr>
        <w:spacing w:after="0"/>
        <w:ind w:left="1440"/>
      </w:pPr>
      <w:r>
        <w:t>Planning and Development Phase - Mature Mid-level Requirements</w:t>
      </w:r>
    </w:p>
    <w:p w14:paraId="011E5FF3" w14:textId="35D5FD48" w:rsidR="00D0040D" w:rsidRDefault="00D0040D" w:rsidP="00450E63">
      <w:pPr>
        <w:pStyle w:val="ListParagraph"/>
        <w:numPr>
          <w:ilvl w:val="1"/>
          <w:numId w:val="17"/>
        </w:numPr>
        <w:spacing w:after="0"/>
        <w:ind w:left="1440"/>
      </w:pPr>
      <w:r>
        <w:t>Planning and Development Phase - SOW Development</w:t>
      </w:r>
    </w:p>
    <w:p w14:paraId="05538DCD" w14:textId="386D4793" w:rsidR="00D0040D" w:rsidRDefault="00D0040D" w:rsidP="00450E63">
      <w:pPr>
        <w:pStyle w:val="ListParagraph"/>
        <w:numPr>
          <w:ilvl w:val="1"/>
          <w:numId w:val="17"/>
        </w:numPr>
        <w:spacing w:after="0"/>
        <w:ind w:left="1440"/>
      </w:pPr>
      <w:r>
        <w:t>Solicitation Development Phase</w:t>
      </w:r>
    </w:p>
    <w:p w14:paraId="71739E81" w14:textId="614A447B" w:rsidR="00D0040D" w:rsidRDefault="00D0040D" w:rsidP="00450E63">
      <w:pPr>
        <w:pStyle w:val="ListParagraph"/>
        <w:numPr>
          <w:ilvl w:val="1"/>
          <w:numId w:val="17"/>
        </w:numPr>
        <w:spacing w:after="0"/>
        <w:ind w:left="1440"/>
      </w:pPr>
      <w:r>
        <w:t>Solicitation Development Phase - Solicitation Sections</w:t>
      </w:r>
    </w:p>
    <w:p w14:paraId="7B94A691" w14:textId="062D7B71" w:rsidR="00D0040D" w:rsidRDefault="00D0040D" w:rsidP="00450E63">
      <w:pPr>
        <w:pStyle w:val="ListParagraph"/>
        <w:numPr>
          <w:ilvl w:val="1"/>
          <w:numId w:val="17"/>
        </w:numPr>
        <w:spacing w:after="0"/>
        <w:ind w:left="1440"/>
      </w:pPr>
      <w:r>
        <w:t>Solicitation Development Phase - Develop Evaluation Team Procedures</w:t>
      </w:r>
    </w:p>
    <w:p w14:paraId="10C6F241" w14:textId="2F5FD8F5" w:rsidR="00D0040D" w:rsidRDefault="00D0040D" w:rsidP="00450E63">
      <w:pPr>
        <w:pStyle w:val="ListParagraph"/>
        <w:numPr>
          <w:ilvl w:val="1"/>
          <w:numId w:val="17"/>
        </w:numPr>
        <w:spacing w:after="0"/>
        <w:ind w:left="1440"/>
      </w:pPr>
      <w:r>
        <w:t>Solicitation Development Phase - Release Pre-Solicitation to Vendor Community</w:t>
      </w:r>
    </w:p>
    <w:p w14:paraId="3B48588B" w14:textId="4C08284C" w:rsidR="00D0040D" w:rsidRDefault="00D0040D" w:rsidP="00450E63">
      <w:pPr>
        <w:pStyle w:val="ListParagraph"/>
        <w:numPr>
          <w:ilvl w:val="1"/>
          <w:numId w:val="17"/>
        </w:numPr>
        <w:spacing w:after="0"/>
        <w:ind w:left="1440"/>
      </w:pPr>
      <w:r>
        <w:t>Procurement Phase</w:t>
      </w:r>
    </w:p>
    <w:p w14:paraId="054A4A7C" w14:textId="439FA6EE" w:rsidR="00D0040D" w:rsidRDefault="00D0040D" w:rsidP="00450E63">
      <w:pPr>
        <w:pStyle w:val="ListParagraph"/>
        <w:numPr>
          <w:ilvl w:val="1"/>
          <w:numId w:val="17"/>
        </w:numPr>
        <w:spacing w:after="0"/>
        <w:ind w:left="1440"/>
      </w:pPr>
      <w:r>
        <w:t>Post Award Activities</w:t>
      </w:r>
      <w:r w:rsidR="00825AED">
        <w:t>.</w:t>
      </w:r>
    </w:p>
    <w:p w14:paraId="5ED3C9E8" w14:textId="2CB06878" w:rsidR="00D10702" w:rsidRDefault="00D10702" w:rsidP="00D10702">
      <w:pPr>
        <w:pStyle w:val="ListParagraph"/>
        <w:spacing w:after="0"/>
        <w:ind w:left="1620"/>
      </w:pPr>
    </w:p>
    <w:p w14:paraId="63F7D79F" w14:textId="77777777" w:rsidR="00D0040D" w:rsidRPr="00D10702"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S3S4_HL_Plan"/>
          <w:tag w:val="P"/>
          <w:id w:val="-994022925"/>
          <w:placeholder>
            <w:docPart w:val="B8A916A69FE04FCD8E11AC39740EEAF8"/>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D0040D" w:rsidRPr="00A76F33">
            <w:rPr>
              <w:rStyle w:val="PlaceholderText"/>
              <w:color w:val="2F5496" w:themeColor="accent1" w:themeShade="BF"/>
            </w:rPr>
            <w:t>Choose an item.</w:t>
          </w:r>
        </w:sdtContent>
      </w:sdt>
    </w:p>
    <w:p w14:paraId="3617DD82" w14:textId="77777777" w:rsidR="00D0040D" w:rsidRPr="00D10702"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S3S4_HL_Plan_Comment"/>
          <w:tag w:val="P"/>
          <w:id w:val="-80761690"/>
          <w:placeholder>
            <w:docPart w:val="2DB6C2D14B1D40628F6751B1BC0B6354"/>
          </w:placeholder>
          <w:showingPlcHdr/>
          <w15:color w:val="0000FF"/>
          <w:text/>
        </w:sdtPr>
        <w:sdtEndPr>
          <w:rPr>
            <w:rStyle w:val="PlaceholderText"/>
          </w:rPr>
        </w:sdtEndPr>
        <w:sdtContent>
          <w:r w:rsidR="00D0040D" w:rsidRPr="008A37AF">
            <w:rPr>
              <w:rStyle w:val="PlaceholderText"/>
              <w:color w:val="2F5496" w:themeColor="accent1" w:themeShade="BF"/>
            </w:rPr>
            <w:t>Click or tap here to enter text.</w:t>
          </w:r>
        </w:sdtContent>
      </w:sdt>
    </w:p>
    <w:p w14:paraId="0E18183E" w14:textId="77777777" w:rsidR="00D0040D" w:rsidRPr="009D4B8C" w:rsidRDefault="00D0040D" w:rsidP="009D4B8C">
      <w:pPr>
        <w:spacing w:after="0" w:line="240" w:lineRule="auto"/>
        <w:rPr>
          <w:sz w:val="12"/>
          <w:szCs w:val="12"/>
        </w:rPr>
      </w:pPr>
    </w:p>
    <w:p w14:paraId="3C44EABD" w14:textId="77777777" w:rsidR="007430BD" w:rsidRDefault="007430BD">
      <w:pPr>
        <w:spacing w:after="160" w:line="259" w:lineRule="auto"/>
      </w:pPr>
      <w:r>
        <w:br w:type="page"/>
      </w:r>
    </w:p>
    <w:p w14:paraId="60059CAE" w14:textId="75CC5E27" w:rsidR="00825AED" w:rsidRDefault="00D0040D" w:rsidP="00450E63">
      <w:pPr>
        <w:pStyle w:val="ListParagraph"/>
        <w:numPr>
          <w:ilvl w:val="0"/>
          <w:numId w:val="41"/>
        </w:numPr>
      </w:pPr>
      <w:r>
        <w:lastRenderedPageBreak/>
        <w:t>Stage 3 and 4 activities align with the Stage 2 (Section 2.11.6 High Level Proposed Project Schedule), appear to be achievable, and provide a realistic number of calendar days for each activity.</w:t>
      </w:r>
    </w:p>
    <w:p w14:paraId="016CDC8F" w14:textId="3E2B6309" w:rsidR="00D0040D" w:rsidRPr="00D10702"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S3S4_Align_S2"/>
          <w:tag w:val="P"/>
          <w:id w:val="-1600557078"/>
          <w:placeholder>
            <w:docPart w:val="3851BCFBDEF14E6688D8496DE0966FCB"/>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D0040D" w:rsidRPr="00D0040D">
            <w:rPr>
              <w:rStyle w:val="PlaceholderText"/>
              <w:color w:val="2F5496" w:themeColor="accent1" w:themeShade="BF"/>
            </w:rPr>
            <w:t>Choose an item.</w:t>
          </w:r>
        </w:sdtContent>
      </w:sdt>
    </w:p>
    <w:p w14:paraId="48561837" w14:textId="1CAE35F1" w:rsidR="00D0040D"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S3S4_Align_S2_Comment"/>
          <w:tag w:val="P"/>
          <w:id w:val="-1261983480"/>
          <w:placeholder>
            <w:docPart w:val="3A3A2A0DDA794173A1207C9889B9D482"/>
          </w:placeholder>
          <w:showingPlcHdr/>
          <w15:color w:val="0000FF"/>
          <w:text/>
        </w:sdtPr>
        <w:sdtEndPr>
          <w:rPr>
            <w:rStyle w:val="PlaceholderText"/>
          </w:rPr>
        </w:sdtEndPr>
        <w:sdtContent>
          <w:r w:rsidR="00D0040D" w:rsidRPr="008A37AF">
            <w:rPr>
              <w:rStyle w:val="PlaceholderText"/>
              <w:color w:val="2F5496" w:themeColor="accent1" w:themeShade="BF"/>
            </w:rPr>
            <w:t>Click or tap here to enter text.</w:t>
          </w:r>
        </w:sdtContent>
      </w:sdt>
    </w:p>
    <w:p w14:paraId="351018C9" w14:textId="77777777" w:rsidR="007430BD" w:rsidRPr="00D10702" w:rsidRDefault="007430BD" w:rsidP="00450E63">
      <w:pPr>
        <w:spacing w:after="120"/>
        <w:ind w:left="1080"/>
        <w:rPr>
          <w:rStyle w:val="PlaceholderText"/>
          <w:color w:val="2F5496" w:themeColor="accent1" w:themeShade="BF"/>
        </w:rPr>
      </w:pPr>
    </w:p>
    <w:p w14:paraId="124D53D4" w14:textId="4A7F53E6" w:rsidR="00D0040D" w:rsidRDefault="00D0040D" w:rsidP="00A17AA3">
      <w:pPr>
        <w:pStyle w:val="Heading2"/>
      </w:pPr>
      <w:r>
        <w:t>3.10 Procurement Ri</w:t>
      </w:r>
      <w:r w:rsidR="009D4B8C">
        <w:t>sk Assessments and Dependencies</w:t>
      </w:r>
    </w:p>
    <w:p w14:paraId="3B959EF8" w14:textId="0DB0F766" w:rsidR="00D0040D" w:rsidRDefault="00D0040D" w:rsidP="00450E63">
      <w:pPr>
        <w:pStyle w:val="ListParagraph"/>
        <w:numPr>
          <w:ilvl w:val="0"/>
          <w:numId w:val="8"/>
        </w:numPr>
      </w:pPr>
      <w:r>
        <w:t>Section 3.10, Question</w:t>
      </w:r>
      <w:r w:rsidR="009D4B8C">
        <w:t xml:space="preserve"> </w:t>
      </w:r>
      <w:r>
        <w:t>1:</w:t>
      </w:r>
    </w:p>
    <w:p w14:paraId="76005759" w14:textId="71BE8100" w:rsidR="00D0040D" w:rsidRDefault="00D0040D" w:rsidP="00450E63">
      <w:pPr>
        <w:pStyle w:val="ListParagraph"/>
        <w:numPr>
          <w:ilvl w:val="0"/>
          <w:numId w:val="18"/>
        </w:numPr>
        <w:ind w:left="1440"/>
      </w:pPr>
      <w:r>
        <w:t xml:space="preserve">If “Yes,” the external dependencies are described and include any the potential negative impact to the procurement process. </w:t>
      </w:r>
    </w:p>
    <w:p w14:paraId="0623E793" w14:textId="1A63BC5C" w:rsidR="00D0040D" w:rsidRDefault="00D0040D" w:rsidP="00450E63">
      <w:pPr>
        <w:pStyle w:val="ListParagraph"/>
        <w:numPr>
          <w:ilvl w:val="0"/>
          <w:numId w:val="18"/>
        </w:numPr>
        <w:ind w:left="1440"/>
      </w:pPr>
      <w:r>
        <w:t>If “No,” no external dependencies exist (e.g., no ancillary contracts; no other local, state or federal legislation or interfaces, etc.).</w:t>
      </w:r>
    </w:p>
    <w:p w14:paraId="62DE06AB" w14:textId="77777777" w:rsidR="00D0040D" w:rsidRPr="00D10702"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310Q1"/>
          <w:tag w:val="P"/>
          <w:id w:val="-432895743"/>
          <w:placeholder>
            <w:docPart w:val="4052D33E119A48FCBEABEDA8161DF668"/>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D0040D" w:rsidRPr="00D0040D">
            <w:rPr>
              <w:rStyle w:val="PlaceholderText"/>
              <w:color w:val="2F5496" w:themeColor="accent1" w:themeShade="BF"/>
            </w:rPr>
            <w:t>Choose an item.</w:t>
          </w:r>
        </w:sdtContent>
      </w:sdt>
    </w:p>
    <w:p w14:paraId="7AB2BE36" w14:textId="77777777" w:rsidR="00D0040D" w:rsidRPr="00D10702" w:rsidRDefault="000F309E" w:rsidP="00450E63">
      <w:pPr>
        <w:spacing w:after="120"/>
        <w:ind w:left="1080"/>
        <w:rPr>
          <w:rStyle w:val="PlaceholderText"/>
          <w:color w:val="2F5496" w:themeColor="accent1" w:themeShade="BF"/>
        </w:rPr>
      </w:pPr>
      <w:sdt>
        <w:sdtPr>
          <w:rPr>
            <w:rStyle w:val="PlaceholderText"/>
            <w:color w:val="2F5496" w:themeColor="accent1" w:themeShade="BF"/>
          </w:rPr>
          <w:alias w:val="S3SDPASC_PPPDD_310Q1_Comment"/>
          <w:tag w:val="P"/>
          <w:id w:val="1112173429"/>
          <w:placeholder>
            <w:docPart w:val="8B8E83776A6448DEA78CFFF2CBAD8FC6"/>
          </w:placeholder>
          <w:showingPlcHdr/>
          <w15:color w:val="0000FF"/>
          <w:text/>
        </w:sdtPr>
        <w:sdtEndPr>
          <w:rPr>
            <w:rStyle w:val="PlaceholderText"/>
          </w:rPr>
        </w:sdtEndPr>
        <w:sdtContent>
          <w:r w:rsidR="00D0040D" w:rsidRPr="008A37AF">
            <w:rPr>
              <w:rStyle w:val="PlaceholderText"/>
              <w:color w:val="2F5496" w:themeColor="accent1" w:themeShade="BF"/>
            </w:rPr>
            <w:t>Click or tap here to enter text.</w:t>
          </w:r>
        </w:sdtContent>
      </w:sdt>
    </w:p>
    <w:p w14:paraId="40C69FF8" w14:textId="77777777" w:rsidR="00D0040D" w:rsidRPr="009D4B8C" w:rsidRDefault="00D0040D" w:rsidP="00871F81">
      <w:pPr>
        <w:ind w:left="1080" w:hanging="360"/>
      </w:pPr>
      <w:r w:rsidRPr="009D4B8C">
        <w:t>2.</w:t>
      </w:r>
      <w:r w:rsidRPr="009D4B8C">
        <w:tab/>
        <w:t>Section 3.10, Question 2:</w:t>
      </w:r>
    </w:p>
    <w:p w14:paraId="1EF3CE0E" w14:textId="10B5344F" w:rsidR="00D0040D" w:rsidRPr="009D4B8C" w:rsidRDefault="00D0040D" w:rsidP="00E57AB4">
      <w:pPr>
        <w:pStyle w:val="ListParagraph"/>
        <w:numPr>
          <w:ilvl w:val="0"/>
          <w:numId w:val="19"/>
        </w:numPr>
        <w:ind w:left="1440"/>
      </w:pPr>
      <w:r w:rsidRPr="009D4B8C">
        <w:t>If “Yes,” the Risk Criteria Guidelines analysis per SCM Vol. 3, Ch. 4, Sec. 4.B2.13 was completed and incorporates financial protection measures required for the solicitation.</w:t>
      </w:r>
    </w:p>
    <w:p w14:paraId="0A34A437" w14:textId="028CDC26" w:rsidR="00D0040D" w:rsidRPr="009D4B8C" w:rsidRDefault="00D0040D" w:rsidP="00E57AB4">
      <w:pPr>
        <w:pStyle w:val="ListParagraph"/>
        <w:numPr>
          <w:ilvl w:val="0"/>
          <w:numId w:val="19"/>
        </w:numPr>
        <w:ind w:left="1440"/>
      </w:pPr>
      <w:r w:rsidRPr="009D4B8C">
        <w:t>If “No,” a description is provided that supports why the financial risk protection measures are not needed.</w:t>
      </w:r>
    </w:p>
    <w:p w14:paraId="652FD97E" w14:textId="77777777" w:rsidR="00ED4088" w:rsidRPr="00D10702"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2"/>
          <w:tag w:val="P"/>
          <w:id w:val="703446918"/>
          <w:placeholder>
            <w:docPart w:val="C522F38EC352491D9DF59302D6A03788"/>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4088" w:rsidRPr="00D0040D">
            <w:rPr>
              <w:rStyle w:val="PlaceholderText"/>
              <w:color w:val="2F5496" w:themeColor="accent1" w:themeShade="BF"/>
            </w:rPr>
            <w:t>Choose an item.</w:t>
          </w:r>
        </w:sdtContent>
      </w:sdt>
    </w:p>
    <w:p w14:paraId="77B79B53" w14:textId="77777777" w:rsidR="00ED4088" w:rsidRPr="00D10702"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2_Comment"/>
          <w:tag w:val="P"/>
          <w:id w:val="-714195837"/>
          <w:placeholder>
            <w:docPart w:val="8F2236FD260F4CC4A4391895700A6FE4"/>
          </w:placeholder>
          <w:showingPlcHdr/>
          <w15:color w:val="0000FF"/>
          <w:text/>
        </w:sdtPr>
        <w:sdtEndPr>
          <w:rPr>
            <w:rStyle w:val="PlaceholderText"/>
          </w:rPr>
        </w:sdtEndPr>
        <w:sdtContent>
          <w:r w:rsidR="00ED4088" w:rsidRPr="008A37AF">
            <w:rPr>
              <w:rStyle w:val="PlaceholderText"/>
              <w:color w:val="2F5496" w:themeColor="accent1" w:themeShade="BF"/>
            </w:rPr>
            <w:t>Click or tap here to enter text.</w:t>
          </w:r>
        </w:sdtContent>
      </w:sdt>
    </w:p>
    <w:p w14:paraId="37A46BB5" w14:textId="77777777" w:rsidR="00D0040D" w:rsidRDefault="00D0040D" w:rsidP="00871F81">
      <w:pPr>
        <w:ind w:left="1080" w:hanging="360"/>
      </w:pPr>
      <w:r>
        <w:t>3.</w:t>
      </w:r>
      <w:r>
        <w:tab/>
        <w:t>Section 3.10, Question 3:</w:t>
      </w:r>
    </w:p>
    <w:p w14:paraId="39C4CF87" w14:textId="33004A24" w:rsidR="00D0040D" w:rsidRDefault="00D0040D" w:rsidP="00E57AB4">
      <w:pPr>
        <w:pStyle w:val="ListParagraph"/>
        <w:numPr>
          <w:ilvl w:val="0"/>
          <w:numId w:val="20"/>
        </w:numPr>
        <w:ind w:left="1440"/>
      </w:pPr>
      <w:r>
        <w:t xml:space="preserve">If “Yes,” the SOW provides a description on how the ownership will be obtained, maintained, and upgraded (e.g., contractor to place developed source code in escrow).  </w:t>
      </w:r>
    </w:p>
    <w:p w14:paraId="312B18C8" w14:textId="13F8C9FB" w:rsidR="00B751FF" w:rsidRDefault="00D0040D" w:rsidP="00E57AB4">
      <w:pPr>
        <w:pStyle w:val="ListParagraph"/>
        <w:numPr>
          <w:ilvl w:val="0"/>
          <w:numId w:val="20"/>
        </w:numPr>
        <w:ind w:left="1440"/>
      </w:pPr>
      <w:r>
        <w:t>If “No,” a description is provided that supports why the source code will not be available or required by the state.</w:t>
      </w:r>
    </w:p>
    <w:p w14:paraId="689A6EA3" w14:textId="14C6FED6" w:rsidR="00ED4088" w:rsidRPr="00D10702"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3"/>
          <w:tag w:val="P"/>
          <w:id w:val="1965234090"/>
          <w:placeholder>
            <w:docPart w:val="B50C7F10D0844351BDF73104C88CA8FB"/>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4088" w:rsidRPr="00D0040D">
            <w:rPr>
              <w:rStyle w:val="PlaceholderText"/>
              <w:color w:val="2F5496" w:themeColor="accent1" w:themeShade="BF"/>
            </w:rPr>
            <w:t>Choose an item.</w:t>
          </w:r>
        </w:sdtContent>
      </w:sdt>
    </w:p>
    <w:p w14:paraId="07934AD8" w14:textId="7B918F7C" w:rsidR="007430BD"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3_Comment"/>
          <w:tag w:val="P"/>
          <w:id w:val="882063488"/>
          <w:placeholder>
            <w:docPart w:val="51CE58DD0D124DBF87718E7E853AFE91"/>
          </w:placeholder>
          <w:showingPlcHdr/>
          <w15:color w:val="0000FF"/>
          <w:text/>
        </w:sdtPr>
        <w:sdtEndPr>
          <w:rPr>
            <w:rStyle w:val="PlaceholderText"/>
          </w:rPr>
        </w:sdtEndPr>
        <w:sdtContent>
          <w:r w:rsidR="00ED4088" w:rsidRPr="008A37AF">
            <w:rPr>
              <w:rStyle w:val="PlaceholderText"/>
              <w:color w:val="2F5496" w:themeColor="accent1" w:themeShade="BF"/>
            </w:rPr>
            <w:t>Click or tap here to enter text.</w:t>
          </w:r>
        </w:sdtContent>
      </w:sdt>
    </w:p>
    <w:p w14:paraId="1A3A9238" w14:textId="77777777" w:rsidR="007430BD" w:rsidRDefault="007430BD">
      <w:pPr>
        <w:spacing w:after="160" w:line="259" w:lineRule="auto"/>
        <w:rPr>
          <w:rStyle w:val="PlaceholderText"/>
          <w:color w:val="2F5496" w:themeColor="accent1" w:themeShade="BF"/>
        </w:rPr>
      </w:pPr>
      <w:r>
        <w:rPr>
          <w:rStyle w:val="PlaceholderText"/>
          <w:color w:val="2F5496" w:themeColor="accent1" w:themeShade="BF"/>
        </w:rPr>
        <w:br w:type="page"/>
      </w:r>
    </w:p>
    <w:p w14:paraId="02D62E34" w14:textId="77777777" w:rsidR="00D0040D" w:rsidRDefault="00D0040D" w:rsidP="00E57AB4">
      <w:pPr>
        <w:ind w:left="1080" w:hanging="360"/>
      </w:pPr>
      <w:r>
        <w:lastRenderedPageBreak/>
        <w:t>4.</w:t>
      </w:r>
      <w:r>
        <w:tab/>
        <w:t>Section 3.10, Question 4:</w:t>
      </w:r>
    </w:p>
    <w:p w14:paraId="6DB72980" w14:textId="1139E4F6" w:rsidR="00D0040D" w:rsidRDefault="00D0040D" w:rsidP="00E57AB4">
      <w:pPr>
        <w:pStyle w:val="ListParagraph"/>
        <w:numPr>
          <w:ilvl w:val="0"/>
          <w:numId w:val="21"/>
        </w:numPr>
        <w:ind w:left="1440"/>
      </w:pPr>
      <w:r>
        <w:t xml:space="preserve">If “Yes,” the approved State Financial Marketplace Compliance Certification form and agreement are attached.  </w:t>
      </w:r>
    </w:p>
    <w:p w14:paraId="26BFFE94" w14:textId="45919A44" w:rsidR="00D0040D" w:rsidRDefault="00D0040D" w:rsidP="00E57AB4">
      <w:pPr>
        <w:pStyle w:val="ListParagraph"/>
        <w:numPr>
          <w:ilvl w:val="0"/>
          <w:numId w:val="21"/>
        </w:numPr>
        <w:ind w:left="1440"/>
      </w:pPr>
      <w:r>
        <w:t xml:space="preserve">If “No,” the </w:t>
      </w:r>
      <w:r w:rsidR="000D54E6">
        <w:t>agenc</w:t>
      </w:r>
      <w:r>
        <w:t>y/state entity does not intend to finance or lease any assets.</w:t>
      </w:r>
    </w:p>
    <w:p w14:paraId="20E4E866" w14:textId="49F2A055" w:rsidR="00B751FF" w:rsidRDefault="00D0040D" w:rsidP="00E57AB4">
      <w:pPr>
        <w:pStyle w:val="ListParagraph"/>
        <w:numPr>
          <w:ilvl w:val="0"/>
          <w:numId w:val="21"/>
        </w:numPr>
        <w:ind w:left="1440"/>
      </w:pPr>
      <w:r>
        <w:t>If “N</w:t>
      </w:r>
      <w:r w:rsidR="00871F81">
        <w:t>ot applicable,</w:t>
      </w:r>
      <w:r>
        <w:t>” a procurement is not needed for the project.</w:t>
      </w:r>
      <w:r w:rsidR="0016347E">
        <w:t xml:space="preserve"> </w:t>
      </w:r>
    </w:p>
    <w:p w14:paraId="1FF2CF32" w14:textId="08B44535" w:rsidR="00ED4088" w:rsidRPr="00D10702"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4"/>
          <w:tag w:val="P"/>
          <w:id w:val="-418171338"/>
          <w:placeholder>
            <w:docPart w:val="FE08C06B0DFF429888504A0AB1B6C2FF"/>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4088" w:rsidRPr="00D0040D">
            <w:rPr>
              <w:rStyle w:val="PlaceholderText"/>
              <w:color w:val="2F5496" w:themeColor="accent1" w:themeShade="BF"/>
            </w:rPr>
            <w:t>Choose an item.</w:t>
          </w:r>
        </w:sdtContent>
      </w:sdt>
    </w:p>
    <w:p w14:paraId="4103769F" w14:textId="12B9B237" w:rsidR="00ED4088" w:rsidRPr="00D10702" w:rsidRDefault="000F309E" w:rsidP="00E57AB4">
      <w:pPr>
        <w:spacing w:after="120"/>
        <w:ind w:left="1080"/>
        <w:rPr>
          <w:rStyle w:val="PlaceholderText"/>
          <w:color w:val="2F5496" w:themeColor="accent1" w:themeShade="BF"/>
        </w:rPr>
      </w:pPr>
      <w:sdt>
        <w:sdtPr>
          <w:rPr>
            <w:rStyle w:val="PlaceholderText"/>
            <w:color w:val="2F5496" w:themeColor="accent1" w:themeShade="BF"/>
          </w:rPr>
          <w:alias w:val="S3SDPASC_PPPDD_310Q4_Comment"/>
          <w:tag w:val="P"/>
          <w:id w:val="96835515"/>
          <w:placeholder>
            <w:docPart w:val="CB0093E21DB54E4E89C7211184DA9287"/>
          </w:placeholder>
          <w:showingPlcHdr/>
          <w15:color w:val="0000FF"/>
          <w:text/>
        </w:sdtPr>
        <w:sdtEndPr>
          <w:rPr>
            <w:rStyle w:val="PlaceholderText"/>
          </w:rPr>
        </w:sdtEndPr>
        <w:sdtContent>
          <w:r w:rsidR="00ED4088" w:rsidRPr="008A37AF">
            <w:rPr>
              <w:rStyle w:val="PlaceholderText"/>
              <w:color w:val="2F5496" w:themeColor="accent1" w:themeShade="BF"/>
            </w:rPr>
            <w:t>Click or tap here to enter text.</w:t>
          </w:r>
        </w:sdtContent>
      </w:sdt>
    </w:p>
    <w:p w14:paraId="480DB342" w14:textId="77777777" w:rsidR="00EF16E2" w:rsidRPr="00EF16E2" w:rsidRDefault="00EF16E2" w:rsidP="00A17AA3">
      <w:pPr>
        <w:pStyle w:val="Heading2"/>
      </w:pPr>
      <w:r w:rsidRPr="00EF16E2">
        <w:t xml:space="preserve">3.11 Procurement Administrative Compliance Checklist </w:t>
      </w:r>
    </w:p>
    <w:p w14:paraId="50A2BF58" w14:textId="77777777" w:rsidR="00EF16E2" w:rsidRPr="00EF16E2" w:rsidRDefault="00EF16E2" w:rsidP="000D54E6">
      <w:pPr>
        <w:ind w:left="1170" w:hanging="450"/>
        <w:rPr>
          <w:rFonts w:cs="Arial"/>
          <w:szCs w:val="24"/>
        </w:rPr>
      </w:pPr>
      <w:r w:rsidRPr="00EF16E2">
        <w:rPr>
          <w:rFonts w:cs="Arial"/>
          <w:szCs w:val="24"/>
        </w:rPr>
        <w:t>1.</w:t>
      </w:r>
      <w:r w:rsidRPr="00EF16E2">
        <w:rPr>
          <w:rFonts w:cs="Arial"/>
          <w:szCs w:val="24"/>
        </w:rPr>
        <w:tab/>
        <w:t xml:space="preserve">Section 3.11 Question 1: </w:t>
      </w:r>
    </w:p>
    <w:p w14:paraId="0E93810B" w14:textId="4CB5A96C" w:rsidR="00EF16E2" w:rsidRPr="000D54E6" w:rsidRDefault="00EF16E2" w:rsidP="0009233A">
      <w:pPr>
        <w:pStyle w:val="ListParagraph"/>
        <w:numPr>
          <w:ilvl w:val="1"/>
          <w:numId w:val="22"/>
        </w:numPr>
        <w:ind w:left="1620" w:hanging="450"/>
        <w:rPr>
          <w:rFonts w:cs="Arial"/>
          <w:szCs w:val="24"/>
        </w:rPr>
      </w:pPr>
      <w:r w:rsidRPr="000D54E6">
        <w:rPr>
          <w:rFonts w:cs="Arial"/>
          <w:szCs w:val="24"/>
        </w:rPr>
        <w:t xml:space="preserve">If “Yes,” the approval letter from DGS/PD or CDT/STP is attached.  </w:t>
      </w:r>
    </w:p>
    <w:p w14:paraId="4BCA2FF4" w14:textId="648CB4CF" w:rsidR="00EF16E2" w:rsidRPr="000D54E6" w:rsidRDefault="00EF16E2" w:rsidP="0009233A">
      <w:pPr>
        <w:pStyle w:val="ListParagraph"/>
        <w:numPr>
          <w:ilvl w:val="1"/>
          <w:numId w:val="22"/>
        </w:numPr>
        <w:ind w:left="1620" w:hanging="450"/>
        <w:rPr>
          <w:rFonts w:cs="Arial"/>
          <w:szCs w:val="24"/>
        </w:rPr>
      </w:pPr>
      <w:r w:rsidRPr="000D54E6">
        <w:rPr>
          <w:rFonts w:cs="Arial"/>
          <w:szCs w:val="24"/>
        </w:rPr>
        <w:t xml:space="preserve">If “No,” the </w:t>
      </w:r>
      <w:r w:rsidR="000D54E6">
        <w:rPr>
          <w:rFonts w:cs="Arial"/>
          <w:szCs w:val="24"/>
        </w:rPr>
        <w:t>agenc</w:t>
      </w:r>
      <w:r w:rsidRPr="000D54E6">
        <w:rPr>
          <w:rFonts w:cs="Arial"/>
          <w:szCs w:val="24"/>
        </w:rPr>
        <w:t xml:space="preserve">y/state entity anticipates using an alternative evaluation model but has not received approval from DGS/PD or CDT/STP. The approval letter must be received prior to Stage 3 Solution Development, Part B approval.  </w:t>
      </w:r>
    </w:p>
    <w:p w14:paraId="437D459D" w14:textId="74327676" w:rsidR="00825AED" w:rsidRPr="000D54E6" w:rsidRDefault="000D54E6" w:rsidP="0009233A">
      <w:pPr>
        <w:pStyle w:val="ListParagraph"/>
        <w:numPr>
          <w:ilvl w:val="1"/>
          <w:numId w:val="22"/>
        </w:numPr>
        <w:ind w:left="1620" w:hanging="450"/>
        <w:rPr>
          <w:rFonts w:cs="Arial"/>
          <w:szCs w:val="24"/>
        </w:rPr>
      </w:pPr>
      <w:r>
        <w:rPr>
          <w:rFonts w:cs="Arial"/>
          <w:szCs w:val="24"/>
        </w:rPr>
        <w:t xml:space="preserve">If “Not </w:t>
      </w:r>
      <w:r w:rsidR="00EF16E2" w:rsidRPr="000D54E6">
        <w:rPr>
          <w:rFonts w:cs="Arial"/>
          <w:szCs w:val="24"/>
        </w:rPr>
        <w:t>A</w:t>
      </w:r>
      <w:r>
        <w:rPr>
          <w:rFonts w:cs="Arial"/>
          <w:szCs w:val="24"/>
        </w:rPr>
        <w:t>pplicable,</w:t>
      </w:r>
      <w:r w:rsidR="00EF16E2" w:rsidRPr="000D54E6">
        <w:rPr>
          <w:rFonts w:cs="Arial"/>
          <w:szCs w:val="24"/>
        </w:rPr>
        <w:t>” the standard evaluation model or procurement method will be used.</w:t>
      </w:r>
    </w:p>
    <w:p w14:paraId="7EB972A3" w14:textId="37E476E5"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1"/>
          <w:tag w:val="P"/>
          <w:id w:val="-415936546"/>
          <w:placeholder>
            <w:docPart w:val="53C7ADAA09F24C78BDAA2EEBF52B8DD3"/>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2B6FCB81"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1_Comment"/>
          <w:tag w:val="P"/>
          <w:id w:val="1354076709"/>
          <w:placeholder>
            <w:docPart w:val="838C83412F4B4B3A8E0AB7048844D634"/>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138517E5" w14:textId="77777777" w:rsidR="00EF16E2" w:rsidRPr="00EF16E2" w:rsidRDefault="00EF16E2" w:rsidP="000D54E6">
      <w:pPr>
        <w:ind w:left="1170" w:hanging="450"/>
        <w:rPr>
          <w:rFonts w:cs="Arial"/>
          <w:szCs w:val="24"/>
        </w:rPr>
      </w:pPr>
      <w:r w:rsidRPr="00EF16E2">
        <w:rPr>
          <w:rFonts w:cs="Arial"/>
          <w:szCs w:val="24"/>
        </w:rPr>
        <w:t>2.</w:t>
      </w:r>
      <w:r w:rsidRPr="00EF16E2">
        <w:rPr>
          <w:rFonts w:cs="Arial"/>
          <w:szCs w:val="24"/>
        </w:rPr>
        <w:tab/>
        <w:t>Section 3.11 Question 2:</w:t>
      </w:r>
    </w:p>
    <w:p w14:paraId="73F27000" w14:textId="248D654A" w:rsidR="00EF16E2" w:rsidRPr="000D54E6" w:rsidRDefault="00EF16E2" w:rsidP="0009233A">
      <w:pPr>
        <w:pStyle w:val="ListParagraph"/>
        <w:numPr>
          <w:ilvl w:val="0"/>
          <w:numId w:val="23"/>
        </w:numPr>
        <w:ind w:left="1620" w:hanging="450"/>
        <w:rPr>
          <w:rFonts w:cs="Arial"/>
          <w:szCs w:val="24"/>
        </w:rPr>
      </w:pPr>
      <w:r w:rsidRPr="000D54E6">
        <w:rPr>
          <w:rFonts w:cs="Arial"/>
          <w:szCs w:val="24"/>
        </w:rPr>
        <w:t xml:space="preserve">If “Yes,” all confidentiality statements have been received from all project participants (internal/external), verified as completed/signed, and placed in procurement file.  </w:t>
      </w:r>
    </w:p>
    <w:p w14:paraId="12D20C6D" w14:textId="0569CB87" w:rsidR="00825AED" w:rsidRPr="000D54E6" w:rsidRDefault="00EF16E2" w:rsidP="0009233A">
      <w:pPr>
        <w:pStyle w:val="ListParagraph"/>
        <w:numPr>
          <w:ilvl w:val="0"/>
          <w:numId w:val="23"/>
        </w:numPr>
        <w:ind w:left="1620" w:hanging="450"/>
        <w:rPr>
          <w:rFonts w:cs="Arial"/>
          <w:szCs w:val="24"/>
        </w:rPr>
      </w:pPr>
      <w:r w:rsidRPr="000D54E6">
        <w:rPr>
          <w:rFonts w:cs="Arial"/>
          <w:szCs w:val="24"/>
        </w:rPr>
        <w:t>If “No,” the statements must be completed prior to Stage 3 Solution Development, Part A approval.</w:t>
      </w:r>
    </w:p>
    <w:p w14:paraId="1B4707FE" w14:textId="1F337290"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2"/>
          <w:tag w:val="P"/>
          <w:id w:val="-539440642"/>
          <w:placeholder>
            <w:docPart w:val="E746F09366104B23B79D94D2F7E1D53C"/>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0F0A6BE6"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2_Comment"/>
          <w:tag w:val="P"/>
          <w:id w:val="2016572674"/>
          <w:placeholder>
            <w:docPart w:val="EF275977D82A49BAAD6115873F18E812"/>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52C9AD13" w14:textId="77777777" w:rsidR="00EF16E2" w:rsidRPr="00EF16E2" w:rsidRDefault="00EF16E2" w:rsidP="000D54E6">
      <w:pPr>
        <w:ind w:left="1170" w:hanging="450"/>
        <w:rPr>
          <w:rFonts w:cs="Arial"/>
          <w:szCs w:val="24"/>
        </w:rPr>
      </w:pPr>
      <w:r w:rsidRPr="00EF16E2">
        <w:rPr>
          <w:rFonts w:cs="Arial"/>
          <w:szCs w:val="24"/>
        </w:rPr>
        <w:t>3.</w:t>
      </w:r>
      <w:r w:rsidRPr="00EF16E2">
        <w:rPr>
          <w:rFonts w:cs="Arial"/>
          <w:szCs w:val="24"/>
        </w:rPr>
        <w:tab/>
        <w:t>Section 3.11 Question 3</w:t>
      </w:r>
    </w:p>
    <w:p w14:paraId="1E0195A2" w14:textId="18093D2F" w:rsidR="00EF16E2" w:rsidRPr="000D54E6" w:rsidRDefault="00EF16E2" w:rsidP="0009233A">
      <w:pPr>
        <w:pStyle w:val="ListParagraph"/>
        <w:numPr>
          <w:ilvl w:val="0"/>
          <w:numId w:val="24"/>
        </w:numPr>
        <w:ind w:left="1620" w:hanging="450"/>
        <w:rPr>
          <w:rFonts w:cs="Arial"/>
          <w:szCs w:val="24"/>
        </w:rPr>
      </w:pPr>
      <w:r w:rsidRPr="000D54E6">
        <w:rPr>
          <w:rFonts w:cs="Arial"/>
          <w:szCs w:val="24"/>
        </w:rPr>
        <w:t xml:space="preserve">If “Yes,” all Conflict of Interest statements have been received from all project participants (internal/external), verified as completed/signed, and placed in procurement file.  </w:t>
      </w:r>
    </w:p>
    <w:p w14:paraId="187D641D" w14:textId="2F36E128" w:rsidR="00825AED" w:rsidRPr="000D54E6" w:rsidRDefault="00EF16E2" w:rsidP="0009233A">
      <w:pPr>
        <w:pStyle w:val="ListParagraph"/>
        <w:numPr>
          <w:ilvl w:val="0"/>
          <w:numId w:val="24"/>
        </w:numPr>
        <w:ind w:left="1620" w:hanging="450"/>
        <w:rPr>
          <w:rFonts w:cs="Arial"/>
          <w:szCs w:val="24"/>
        </w:rPr>
      </w:pPr>
      <w:r w:rsidRPr="000D54E6">
        <w:rPr>
          <w:rFonts w:cs="Arial"/>
          <w:szCs w:val="24"/>
        </w:rPr>
        <w:lastRenderedPageBreak/>
        <w:t>If “No,” the statements must be completed prior to Stage 3 Solution Development, Part A approval.</w:t>
      </w:r>
    </w:p>
    <w:p w14:paraId="5C1EC5A4" w14:textId="1D767179"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3"/>
          <w:tag w:val="P"/>
          <w:id w:val="-1134173859"/>
          <w:placeholder>
            <w:docPart w:val="8AE54BCE9B1C4171A0C7F7F0BD13A0BA"/>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2390FAAC"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3_Comment"/>
          <w:tag w:val="P"/>
          <w:id w:val="206380828"/>
          <w:placeholder>
            <w:docPart w:val="46426D9823C24EC986E901C5745AEB42"/>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4B456FD7" w14:textId="77777777" w:rsidR="00EF16E2" w:rsidRPr="00EF16E2" w:rsidRDefault="00EF16E2" w:rsidP="000D54E6">
      <w:pPr>
        <w:ind w:left="1170" w:hanging="450"/>
        <w:rPr>
          <w:rFonts w:cs="Arial"/>
          <w:szCs w:val="24"/>
        </w:rPr>
      </w:pPr>
      <w:r w:rsidRPr="00EF16E2">
        <w:rPr>
          <w:rFonts w:cs="Arial"/>
          <w:szCs w:val="24"/>
        </w:rPr>
        <w:t>4.</w:t>
      </w:r>
      <w:r w:rsidRPr="00EF16E2">
        <w:rPr>
          <w:rFonts w:cs="Arial"/>
          <w:szCs w:val="24"/>
        </w:rPr>
        <w:tab/>
        <w:t>Section 3.11 Question 4:</w:t>
      </w:r>
    </w:p>
    <w:p w14:paraId="41E0743B" w14:textId="7687EE68" w:rsidR="00EF16E2" w:rsidRPr="000D54E6" w:rsidRDefault="00EF16E2" w:rsidP="0009233A">
      <w:pPr>
        <w:pStyle w:val="ListParagraph"/>
        <w:numPr>
          <w:ilvl w:val="0"/>
          <w:numId w:val="25"/>
        </w:numPr>
        <w:ind w:left="1620" w:hanging="450"/>
        <w:rPr>
          <w:rFonts w:cs="Arial"/>
          <w:szCs w:val="24"/>
        </w:rPr>
      </w:pPr>
      <w:r w:rsidRPr="000D54E6">
        <w:rPr>
          <w:rFonts w:cs="Arial"/>
          <w:szCs w:val="24"/>
        </w:rPr>
        <w:t xml:space="preserve">If “Yes,” an approved DVBE participation waiver and/or incentive has been approved, signed, and attached.  </w:t>
      </w:r>
    </w:p>
    <w:p w14:paraId="5AD7CF34" w14:textId="41DD43D8" w:rsidR="00EF16E2" w:rsidRPr="000D54E6" w:rsidRDefault="00EF16E2" w:rsidP="0009233A">
      <w:pPr>
        <w:pStyle w:val="ListParagraph"/>
        <w:numPr>
          <w:ilvl w:val="0"/>
          <w:numId w:val="25"/>
        </w:numPr>
        <w:ind w:left="1620" w:hanging="450"/>
        <w:rPr>
          <w:rFonts w:cs="Arial"/>
          <w:szCs w:val="24"/>
        </w:rPr>
      </w:pPr>
      <w:r w:rsidRPr="000D54E6">
        <w:rPr>
          <w:rFonts w:cs="Arial"/>
          <w:szCs w:val="24"/>
        </w:rPr>
        <w:t xml:space="preserve">If “No,” the waiver is pending and must be completed prior to release of solicitation.  </w:t>
      </w:r>
    </w:p>
    <w:p w14:paraId="2B6D72E8" w14:textId="47A8A5E0" w:rsidR="00825AED" w:rsidRPr="000D54E6" w:rsidRDefault="00EF16E2" w:rsidP="0009233A">
      <w:pPr>
        <w:pStyle w:val="ListParagraph"/>
        <w:numPr>
          <w:ilvl w:val="0"/>
          <w:numId w:val="25"/>
        </w:numPr>
        <w:ind w:left="1620" w:hanging="450"/>
        <w:rPr>
          <w:rFonts w:eastAsia="Times New Roman" w:cs="Arial"/>
          <w:bCs/>
          <w:color w:val="000000"/>
          <w:szCs w:val="24"/>
        </w:rPr>
      </w:pPr>
      <w:r w:rsidRPr="000D54E6">
        <w:rPr>
          <w:rFonts w:cs="Arial"/>
          <w:szCs w:val="24"/>
        </w:rPr>
        <w:t>If “N</w:t>
      </w:r>
      <w:r w:rsidR="000D54E6">
        <w:rPr>
          <w:rFonts w:cs="Arial"/>
          <w:szCs w:val="24"/>
        </w:rPr>
        <w:t>ot applicable,</w:t>
      </w:r>
      <w:r w:rsidRPr="000D54E6">
        <w:rPr>
          <w:rFonts w:cs="Arial"/>
          <w:szCs w:val="24"/>
        </w:rPr>
        <w:t xml:space="preserve">” the </w:t>
      </w:r>
      <w:r w:rsidR="000D54E6">
        <w:rPr>
          <w:rFonts w:cs="Arial"/>
          <w:szCs w:val="24"/>
        </w:rPr>
        <w:t>a</w:t>
      </w:r>
      <w:r w:rsidRPr="000D54E6">
        <w:rPr>
          <w:rFonts w:cs="Arial"/>
          <w:szCs w:val="24"/>
        </w:rPr>
        <w:t>gency/state entity is not seeking an exemption from the DVBE participation requirements and/or DVBE participation incentive.</w:t>
      </w:r>
    </w:p>
    <w:p w14:paraId="63715C43" w14:textId="6BFB86C0"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4"/>
          <w:tag w:val="P"/>
          <w:id w:val="673392071"/>
          <w:placeholder>
            <w:docPart w:val="16C1A1FBB1D04C669EABCC004E252ADB"/>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0EED695C"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4_Comment"/>
          <w:tag w:val="P"/>
          <w:id w:val="-1802067145"/>
          <w:placeholder>
            <w:docPart w:val="764AAF4576514179AA31F33D6B5ABADE"/>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017F8F61" w14:textId="77777777" w:rsidR="00EF16E2" w:rsidRPr="00EF16E2" w:rsidRDefault="00EF16E2" w:rsidP="000D54E6">
      <w:pPr>
        <w:ind w:left="1170" w:hanging="450"/>
        <w:rPr>
          <w:rFonts w:cs="Arial"/>
          <w:szCs w:val="24"/>
        </w:rPr>
      </w:pPr>
      <w:r w:rsidRPr="00EF16E2">
        <w:rPr>
          <w:rFonts w:cs="Arial"/>
          <w:szCs w:val="24"/>
        </w:rPr>
        <w:t>5.</w:t>
      </w:r>
      <w:r w:rsidRPr="00EF16E2">
        <w:rPr>
          <w:rFonts w:cs="Arial"/>
          <w:szCs w:val="24"/>
        </w:rPr>
        <w:tab/>
        <w:t>Section 3.11 Question 5:</w:t>
      </w:r>
    </w:p>
    <w:p w14:paraId="15AC3FD4" w14:textId="4839C65B" w:rsidR="00EF16E2" w:rsidRPr="0009233A" w:rsidRDefault="00EF16E2" w:rsidP="0009233A">
      <w:pPr>
        <w:pStyle w:val="ListParagraph"/>
        <w:numPr>
          <w:ilvl w:val="0"/>
          <w:numId w:val="26"/>
        </w:numPr>
        <w:ind w:left="1620" w:hanging="450"/>
        <w:rPr>
          <w:rFonts w:cs="Arial"/>
          <w:szCs w:val="24"/>
        </w:rPr>
      </w:pPr>
      <w:r w:rsidRPr="0009233A">
        <w:rPr>
          <w:rFonts w:cs="Arial"/>
          <w:szCs w:val="24"/>
        </w:rPr>
        <w:t xml:space="preserve">If “Yes,” the solution requirements will ensure compliance with the IT Accessibility Policy (SAM 4833).  </w:t>
      </w:r>
    </w:p>
    <w:p w14:paraId="1D57AE04" w14:textId="41D3959A" w:rsidR="00825AED" w:rsidRPr="0009233A" w:rsidRDefault="00EF16E2" w:rsidP="0009233A">
      <w:pPr>
        <w:pStyle w:val="ListParagraph"/>
        <w:numPr>
          <w:ilvl w:val="0"/>
          <w:numId w:val="26"/>
        </w:numPr>
        <w:ind w:left="1620" w:hanging="450"/>
        <w:rPr>
          <w:rFonts w:cs="Arial"/>
          <w:szCs w:val="24"/>
        </w:rPr>
      </w:pPr>
      <w:r w:rsidRPr="0009233A">
        <w:rPr>
          <w:rFonts w:cs="Arial"/>
          <w:szCs w:val="24"/>
        </w:rPr>
        <w:t>If “No,” the solution requirements to ensure compliance with the IT Accessibility Policy (SAM 4833) must be included in the solicitation requirements prior to Stage 3, Part B approval.</w:t>
      </w:r>
    </w:p>
    <w:p w14:paraId="1C26A3A0" w14:textId="741D266A"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5"/>
          <w:tag w:val="P"/>
          <w:id w:val="1712222961"/>
          <w:placeholder>
            <w:docPart w:val="26BC19CB495149AEA1E09FF2E55D617B"/>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115FFF21"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5_Comment"/>
          <w:tag w:val="P"/>
          <w:id w:val="-384110928"/>
          <w:placeholder>
            <w:docPart w:val="DDB0168A167D492ABE7679D59B718309"/>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236B1120" w14:textId="77777777" w:rsidR="00EF16E2" w:rsidRPr="00EF16E2" w:rsidRDefault="00EF16E2" w:rsidP="000D54E6">
      <w:pPr>
        <w:ind w:left="1170" w:hanging="450"/>
        <w:rPr>
          <w:rFonts w:cs="Arial"/>
          <w:szCs w:val="24"/>
        </w:rPr>
      </w:pPr>
      <w:r w:rsidRPr="00EF16E2">
        <w:rPr>
          <w:rFonts w:cs="Arial"/>
          <w:szCs w:val="24"/>
        </w:rPr>
        <w:t>6.</w:t>
      </w:r>
      <w:r w:rsidRPr="00EF16E2">
        <w:rPr>
          <w:rFonts w:cs="Arial"/>
          <w:szCs w:val="24"/>
        </w:rPr>
        <w:tab/>
        <w:t>Section 3.11 Question 6:</w:t>
      </w:r>
    </w:p>
    <w:p w14:paraId="5D7CD071" w14:textId="653FF8CF" w:rsidR="00EF16E2" w:rsidRPr="0009233A" w:rsidRDefault="00EF16E2" w:rsidP="0009233A">
      <w:pPr>
        <w:pStyle w:val="ListParagraph"/>
        <w:numPr>
          <w:ilvl w:val="0"/>
          <w:numId w:val="27"/>
        </w:numPr>
        <w:ind w:left="1620" w:hanging="450"/>
        <w:rPr>
          <w:rFonts w:cs="Arial"/>
          <w:szCs w:val="24"/>
        </w:rPr>
      </w:pPr>
      <w:r w:rsidRPr="0009233A">
        <w:rPr>
          <w:rFonts w:cs="Arial"/>
          <w:szCs w:val="24"/>
        </w:rPr>
        <w:t xml:space="preserve">If “Yes,” the signed Certificate of Compliance with Policies form (SAM 4832, Illustration 1) for IT procurement $100,000 or more is attached.  </w:t>
      </w:r>
    </w:p>
    <w:p w14:paraId="18555466" w14:textId="5625B7BA" w:rsidR="00EF16E2" w:rsidRPr="0009233A" w:rsidRDefault="00EF16E2" w:rsidP="0009233A">
      <w:pPr>
        <w:pStyle w:val="ListParagraph"/>
        <w:numPr>
          <w:ilvl w:val="0"/>
          <w:numId w:val="27"/>
        </w:numPr>
        <w:ind w:left="1620" w:hanging="450"/>
        <w:rPr>
          <w:rFonts w:cs="Arial"/>
          <w:szCs w:val="24"/>
        </w:rPr>
      </w:pPr>
      <w:r w:rsidRPr="0009233A">
        <w:rPr>
          <w:rFonts w:cs="Arial"/>
          <w:szCs w:val="24"/>
        </w:rPr>
        <w:t>If “No,” the certification is pending and must be completed and included in the procurement file prior to release of solicitation.</w:t>
      </w:r>
    </w:p>
    <w:p w14:paraId="010AA595" w14:textId="637F6B88" w:rsidR="00825AED" w:rsidRPr="0009233A" w:rsidRDefault="00EF16E2" w:rsidP="0009233A">
      <w:pPr>
        <w:pStyle w:val="ListParagraph"/>
        <w:numPr>
          <w:ilvl w:val="0"/>
          <w:numId w:val="27"/>
        </w:numPr>
        <w:ind w:left="1620" w:hanging="450"/>
        <w:rPr>
          <w:rFonts w:cs="Arial"/>
          <w:szCs w:val="24"/>
        </w:rPr>
      </w:pPr>
      <w:r w:rsidRPr="0009233A">
        <w:rPr>
          <w:rFonts w:cs="Arial"/>
          <w:szCs w:val="24"/>
        </w:rPr>
        <w:t>If “N</w:t>
      </w:r>
      <w:r w:rsidR="0009233A">
        <w:rPr>
          <w:rFonts w:cs="Arial"/>
          <w:szCs w:val="24"/>
        </w:rPr>
        <w:t>ot applicable</w:t>
      </w:r>
      <w:r w:rsidRPr="0009233A">
        <w:rPr>
          <w:rFonts w:cs="Arial"/>
          <w:szCs w:val="24"/>
        </w:rPr>
        <w:t>,” the certification is not required (procurement is valued at less than $100,000).</w:t>
      </w:r>
    </w:p>
    <w:p w14:paraId="74E73CC6" w14:textId="7372D433"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6"/>
          <w:tag w:val="P"/>
          <w:id w:val="-1577357664"/>
          <w:placeholder>
            <w:docPart w:val="2C29338A7C0F4942A279E6A1DB370D17"/>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F16E2" w:rsidRPr="00D0040D">
            <w:rPr>
              <w:rStyle w:val="PlaceholderText"/>
              <w:color w:val="2F5496" w:themeColor="accent1" w:themeShade="BF"/>
            </w:rPr>
            <w:t>Choose an item.</w:t>
          </w:r>
        </w:sdtContent>
      </w:sdt>
    </w:p>
    <w:p w14:paraId="661375CF" w14:textId="77777777" w:rsidR="00EF16E2"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6_Comment"/>
          <w:tag w:val="P"/>
          <w:id w:val="1364722242"/>
          <w:placeholder>
            <w:docPart w:val="700C82633D734B30AEA983BDFF03C99B"/>
          </w:placeholder>
          <w:showingPlcHdr/>
          <w15:color w:val="0000FF"/>
          <w:text/>
        </w:sdtPr>
        <w:sdtEndPr>
          <w:rPr>
            <w:rStyle w:val="PlaceholderText"/>
          </w:rPr>
        </w:sdtEndPr>
        <w:sdtContent>
          <w:r w:rsidR="00EF16E2" w:rsidRPr="008A37AF">
            <w:rPr>
              <w:rStyle w:val="PlaceholderText"/>
              <w:color w:val="2F5496" w:themeColor="accent1" w:themeShade="BF"/>
            </w:rPr>
            <w:t>Click or tap here to enter text.</w:t>
          </w:r>
        </w:sdtContent>
      </w:sdt>
    </w:p>
    <w:p w14:paraId="44D547D2" w14:textId="77777777" w:rsidR="007430BD" w:rsidRDefault="007430BD">
      <w:pPr>
        <w:spacing w:after="160" w:line="259" w:lineRule="auto"/>
        <w:rPr>
          <w:rFonts w:cs="Arial"/>
          <w:szCs w:val="24"/>
        </w:rPr>
      </w:pPr>
      <w:r>
        <w:rPr>
          <w:rFonts w:cs="Arial"/>
          <w:szCs w:val="24"/>
        </w:rPr>
        <w:br w:type="page"/>
      </w:r>
    </w:p>
    <w:p w14:paraId="0DB24CBA" w14:textId="7525C3CB" w:rsidR="00EF16E2" w:rsidRPr="00EF16E2" w:rsidRDefault="00EF16E2" w:rsidP="000D54E6">
      <w:pPr>
        <w:ind w:left="1170" w:hanging="450"/>
        <w:rPr>
          <w:rFonts w:cs="Arial"/>
          <w:szCs w:val="24"/>
        </w:rPr>
      </w:pPr>
      <w:r w:rsidRPr="00EF16E2">
        <w:rPr>
          <w:rFonts w:cs="Arial"/>
          <w:szCs w:val="24"/>
        </w:rPr>
        <w:lastRenderedPageBreak/>
        <w:t>7.</w:t>
      </w:r>
      <w:r w:rsidRPr="00EF16E2">
        <w:rPr>
          <w:rFonts w:cs="Arial"/>
          <w:szCs w:val="24"/>
        </w:rPr>
        <w:tab/>
        <w:t>Section 3.11 Question 7:</w:t>
      </w:r>
    </w:p>
    <w:p w14:paraId="0C362FF3" w14:textId="0C6A0A7C" w:rsidR="00EF16E2" w:rsidRPr="0009233A" w:rsidRDefault="00EF16E2" w:rsidP="0009233A">
      <w:pPr>
        <w:pStyle w:val="ListParagraph"/>
        <w:numPr>
          <w:ilvl w:val="0"/>
          <w:numId w:val="28"/>
        </w:numPr>
        <w:ind w:left="1620" w:hanging="450"/>
        <w:rPr>
          <w:rFonts w:cs="Arial"/>
          <w:szCs w:val="24"/>
        </w:rPr>
      </w:pPr>
      <w:r w:rsidRPr="0009233A">
        <w:rPr>
          <w:rFonts w:cs="Arial"/>
          <w:szCs w:val="24"/>
        </w:rPr>
        <w:t>If “Yes,” an approved justification for a personal services contract (GC 19130) is attached.</w:t>
      </w:r>
    </w:p>
    <w:p w14:paraId="15DA2F7B" w14:textId="00E0C096" w:rsidR="00EF16E2" w:rsidRPr="0009233A" w:rsidRDefault="00EF16E2" w:rsidP="0009233A">
      <w:pPr>
        <w:pStyle w:val="ListParagraph"/>
        <w:numPr>
          <w:ilvl w:val="0"/>
          <w:numId w:val="28"/>
        </w:numPr>
        <w:ind w:left="1620" w:hanging="450"/>
        <w:rPr>
          <w:rFonts w:cs="Arial"/>
          <w:szCs w:val="24"/>
        </w:rPr>
      </w:pPr>
      <w:r w:rsidRPr="0009233A">
        <w:rPr>
          <w:rFonts w:cs="Arial"/>
          <w:szCs w:val="24"/>
        </w:rPr>
        <w:t>If “No,” an approved justification must be submitted prior to contract award.</w:t>
      </w:r>
    </w:p>
    <w:p w14:paraId="1AB9A3A1" w14:textId="1CB6AD26" w:rsidR="00825AED" w:rsidRPr="0009233A" w:rsidRDefault="00EF16E2" w:rsidP="0009233A">
      <w:pPr>
        <w:pStyle w:val="ListParagraph"/>
        <w:numPr>
          <w:ilvl w:val="0"/>
          <w:numId w:val="28"/>
        </w:numPr>
        <w:ind w:left="1620" w:hanging="450"/>
        <w:rPr>
          <w:rFonts w:cs="Arial"/>
          <w:szCs w:val="24"/>
        </w:rPr>
      </w:pPr>
      <w:r w:rsidRPr="0009233A">
        <w:rPr>
          <w:rFonts w:cs="Arial"/>
          <w:szCs w:val="24"/>
        </w:rPr>
        <w:t>If “</w:t>
      </w:r>
      <w:r w:rsidR="0009233A" w:rsidRPr="0009233A">
        <w:rPr>
          <w:rFonts w:cs="Arial"/>
          <w:szCs w:val="24"/>
        </w:rPr>
        <w:t>Not applicable</w:t>
      </w:r>
      <w:r w:rsidRPr="0009233A">
        <w:rPr>
          <w:rFonts w:cs="Arial"/>
          <w:szCs w:val="24"/>
        </w:rPr>
        <w:t>,” the justification is not required.</w:t>
      </w:r>
    </w:p>
    <w:p w14:paraId="2D0191AE" w14:textId="5EC71348" w:rsidR="00A34DA3"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7"/>
          <w:tag w:val="P"/>
          <w:id w:val="61766667"/>
          <w:placeholder>
            <w:docPart w:val="78A211024FE747EB9507627D43EF0045"/>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34DA3" w:rsidRPr="00D0040D">
            <w:rPr>
              <w:rStyle w:val="PlaceholderText"/>
              <w:color w:val="2F5496" w:themeColor="accent1" w:themeShade="BF"/>
            </w:rPr>
            <w:t>Choose an item.</w:t>
          </w:r>
        </w:sdtContent>
      </w:sdt>
    </w:p>
    <w:p w14:paraId="303E897E" w14:textId="77777777" w:rsidR="00A34DA3"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7_Comment"/>
          <w:tag w:val="P"/>
          <w:id w:val="334344459"/>
          <w:placeholder>
            <w:docPart w:val="BD6B7810A4624A5B95F508492F38BAF8"/>
          </w:placeholder>
          <w:showingPlcHdr/>
          <w15:color w:val="0000FF"/>
          <w:text/>
        </w:sdtPr>
        <w:sdtEndPr>
          <w:rPr>
            <w:rStyle w:val="PlaceholderText"/>
          </w:rPr>
        </w:sdtEndPr>
        <w:sdtContent>
          <w:r w:rsidR="00A34DA3" w:rsidRPr="008A37AF">
            <w:rPr>
              <w:rStyle w:val="PlaceholderText"/>
              <w:color w:val="2F5496" w:themeColor="accent1" w:themeShade="BF"/>
            </w:rPr>
            <w:t>Click or tap here to enter text.</w:t>
          </w:r>
        </w:sdtContent>
      </w:sdt>
    </w:p>
    <w:p w14:paraId="4757408C" w14:textId="77777777" w:rsidR="00EF16E2" w:rsidRPr="00A4091F" w:rsidRDefault="00EF16E2" w:rsidP="000D54E6">
      <w:pPr>
        <w:ind w:left="1170" w:hanging="450"/>
        <w:rPr>
          <w:rFonts w:cs="Arial"/>
          <w:szCs w:val="24"/>
        </w:rPr>
      </w:pPr>
      <w:r w:rsidRPr="00A4091F">
        <w:rPr>
          <w:rFonts w:cs="Arial"/>
          <w:szCs w:val="24"/>
        </w:rPr>
        <w:t>8.</w:t>
      </w:r>
      <w:r w:rsidRPr="00A4091F">
        <w:rPr>
          <w:rFonts w:cs="Arial"/>
          <w:szCs w:val="24"/>
        </w:rPr>
        <w:tab/>
        <w:t>Section 3.11 Question 8:</w:t>
      </w:r>
    </w:p>
    <w:p w14:paraId="7954033D" w14:textId="716FE0F5" w:rsidR="00EF16E2" w:rsidRPr="00A4091F" w:rsidRDefault="00EF16E2" w:rsidP="00A4091F">
      <w:pPr>
        <w:pStyle w:val="ListParagraph"/>
        <w:numPr>
          <w:ilvl w:val="0"/>
          <w:numId w:val="29"/>
        </w:numPr>
        <w:ind w:left="1620" w:hanging="450"/>
        <w:rPr>
          <w:rFonts w:cs="Arial"/>
          <w:szCs w:val="24"/>
        </w:rPr>
      </w:pPr>
      <w:r w:rsidRPr="00A4091F">
        <w:rPr>
          <w:rFonts w:cs="Arial"/>
          <w:szCs w:val="24"/>
        </w:rPr>
        <w:t xml:space="preserve">If “Yes,” the language in solicitation complies with productive use requirements (PURs).  </w:t>
      </w:r>
    </w:p>
    <w:p w14:paraId="270D26D5" w14:textId="5231B12C" w:rsidR="00EF16E2" w:rsidRPr="00A4091F" w:rsidRDefault="00EF16E2" w:rsidP="00A4091F">
      <w:pPr>
        <w:pStyle w:val="ListParagraph"/>
        <w:numPr>
          <w:ilvl w:val="0"/>
          <w:numId w:val="29"/>
        </w:numPr>
        <w:ind w:left="1620" w:hanging="450"/>
        <w:rPr>
          <w:rFonts w:cs="Arial"/>
          <w:szCs w:val="24"/>
        </w:rPr>
      </w:pPr>
      <w:r w:rsidRPr="00A4091F">
        <w:rPr>
          <w:rFonts w:cs="Arial"/>
          <w:szCs w:val="24"/>
        </w:rPr>
        <w:t xml:space="preserve">If “No,” compliance with PURs must be included in the solicitation prior to solicitation release.  </w:t>
      </w:r>
    </w:p>
    <w:p w14:paraId="5103A415" w14:textId="638A6F00" w:rsidR="00B751FF" w:rsidRPr="00A4091F" w:rsidRDefault="00EF16E2" w:rsidP="00A4091F">
      <w:pPr>
        <w:pStyle w:val="ListParagraph"/>
        <w:numPr>
          <w:ilvl w:val="0"/>
          <w:numId w:val="29"/>
        </w:numPr>
        <w:ind w:left="1620" w:hanging="450"/>
        <w:rPr>
          <w:rFonts w:cs="Arial"/>
          <w:szCs w:val="24"/>
        </w:rPr>
      </w:pPr>
      <w:r w:rsidRPr="00A4091F">
        <w:rPr>
          <w:rFonts w:cs="Arial"/>
          <w:szCs w:val="24"/>
        </w:rPr>
        <w:t>If “</w:t>
      </w:r>
      <w:r w:rsidR="0009233A" w:rsidRPr="00A4091F">
        <w:rPr>
          <w:rFonts w:cs="Arial"/>
          <w:szCs w:val="24"/>
        </w:rPr>
        <w:t>Not applicable</w:t>
      </w:r>
      <w:r w:rsidRPr="00A4091F">
        <w:rPr>
          <w:rFonts w:cs="Arial"/>
          <w:szCs w:val="24"/>
        </w:rPr>
        <w:t>,” the PURs are not required.</w:t>
      </w:r>
    </w:p>
    <w:p w14:paraId="13178550" w14:textId="6BE87CAB" w:rsidR="00A34DA3"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8"/>
          <w:tag w:val="P"/>
          <w:id w:val="173543464"/>
          <w:placeholder>
            <w:docPart w:val="0B72C494AF7C4C25BFA93DF59075A2D3"/>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A34DA3" w:rsidRPr="00D10702">
            <w:rPr>
              <w:rStyle w:val="PlaceholderText"/>
              <w:color w:val="2F5496" w:themeColor="accent1" w:themeShade="BF"/>
            </w:rPr>
            <w:t>Choose an item.</w:t>
          </w:r>
        </w:sdtContent>
      </w:sdt>
    </w:p>
    <w:p w14:paraId="08620E34" w14:textId="452447A7" w:rsidR="00A34DA3"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PACC_311Q8_Comment"/>
          <w:tag w:val="P"/>
          <w:id w:val="669370495"/>
          <w:placeholder>
            <w:docPart w:val="E50F30B8873747F083D4EC0C97E52DDD"/>
          </w:placeholder>
          <w:showingPlcHdr/>
          <w15:color w:val="0000FF"/>
          <w:text/>
        </w:sdtPr>
        <w:sdtEndPr>
          <w:rPr>
            <w:rStyle w:val="PlaceholderText"/>
          </w:rPr>
        </w:sdtEndPr>
        <w:sdtContent>
          <w:r w:rsidR="00A34DA3" w:rsidRPr="00D10702">
            <w:rPr>
              <w:rStyle w:val="PlaceholderText"/>
              <w:color w:val="2F5496" w:themeColor="accent1" w:themeShade="BF"/>
            </w:rPr>
            <w:t>Click or tap here to enter text.</w:t>
          </w:r>
        </w:sdtContent>
      </w:sdt>
    </w:p>
    <w:p w14:paraId="7E6BB6B1" w14:textId="1ED20ECF" w:rsidR="00A34DA3" w:rsidRPr="00ED46E9" w:rsidRDefault="00A34DA3" w:rsidP="00A17AA3">
      <w:pPr>
        <w:pStyle w:val="Heading2"/>
      </w:pPr>
      <w:r w:rsidRPr="00ED46E9">
        <w:t xml:space="preserve">3.12 Solicitation Readiness </w:t>
      </w:r>
    </w:p>
    <w:p w14:paraId="054CA6AE" w14:textId="61860DCD" w:rsidR="00A34DA3" w:rsidRPr="00A34DA3" w:rsidRDefault="00A34DA3" w:rsidP="00A4091F">
      <w:pPr>
        <w:ind w:left="1170" w:hanging="450"/>
        <w:rPr>
          <w:rFonts w:cs="Arial"/>
          <w:szCs w:val="24"/>
        </w:rPr>
      </w:pPr>
      <w:r w:rsidRPr="00A34DA3">
        <w:rPr>
          <w:rFonts w:cs="Arial"/>
          <w:szCs w:val="24"/>
        </w:rPr>
        <w:t>1.</w:t>
      </w:r>
      <w:r w:rsidRPr="00A34DA3">
        <w:rPr>
          <w:rFonts w:cs="Arial"/>
          <w:szCs w:val="24"/>
        </w:rPr>
        <w:tab/>
        <w:t>Section 3.12, Question 1:</w:t>
      </w:r>
    </w:p>
    <w:p w14:paraId="68A316C8" w14:textId="175D66CA" w:rsidR="00A34DA3" w:rsidRPr="00A4091F" w:rsidRDefault="00A34DA3" w:rsidP="00A4091F">
      <w:pPr>
        <w:pStyle w:val="ListParagraph"/>
        <w:numPr>
          <w:ilvl w:val="0"/>
          <w:numId w:val="30"/>
        </w:numPr>
        <w:ind w:left="1620" w:hanging="450"/>
        <w:rPr>
          <w:rFonts w:cs="Arial"/>
          <w:szCs w:val="24"/>
        </w:rPr>
      </w:pPr>
      <w:r w:rsidRPr="00A4091F">
        <w:rPr>
          <w:rFonts w:cs="Arial"/>
          <w:szCs w:val="24"/>
        </w:rPr>
        <w:t>If “Yes,” the Bidder’s Library development has been started.</w:t>
      </w:r>
    </w:p>
    <w:p w14:paraId="53ADF1FD" w14:textId="7F2F44B7" w:rsidR="00A34DA3" w:rsidRPr="00A4091F" w:rsidRDefault="00A34DA3" w:rsidP="00A4091F">
      <w:pPr>
        <w:pStyle w:val="ListParagraph"/>
        <w:numPr>
          <w:ilvl w:val="0"/>
          <w:numId w:val="30"/>
        </w:numPr>
        <w:ind w:left="1620" w:hanging="450"/>
        <w:rPr>
          <w:rFonts w:cs="Arial"/>
          <w:szCs w:val="24"/>
        </w:rPr>
      </w:pPr>
      <w:r w:rsidRPr="00A4091F">
        <w:rPr>
          <w:rFonts w:cs="Arial"/>
          <w:szCs w:val="24"/>
        </w:rPr>
        <w:t>If “No,” the Bidder’s Library development is in progress and must be completed prior to solicitation release.</w:t>
      </w:r>
    </w:p>
    <w:p w14:paraId="7593197A" w14:textId="77777777" w:rsidR="00A4091F" w:rsidRPr="00A4091F" w:rsidRDefault="00A34DA3" w:rsidP="00A4091F">
      <w:pPr>
        <w:pStyle w:val="ListParagraph"/>
        <w:numPr>
          <w:ilvl w:val="0"/>
          <w:numId w:val="30"/>
        </w:numPr>
        <w:ind w:left="1620" w:hanging="450"/>
      </w:pPr>
      <w:r w:rsidRPr="00A4091F">
        <w:rPr>
          <w:rFonts w:cs="Arial"/>
          <w:szCs w:val="24"/>
        </w:rPr>
        <w:t>If “</w:t>
      </w:r>
      <w:r w:rsidR="0009233A" w:rsidRPr="00A4091F">
        <w:rPr>
          <w:rFonts w:cs="Arial"/>
          <w:szCs w:val="24"/>
        </w:rPr>
        <w:t>Not applicable</w:t>
      </w:r>
      <w:r w:rsidRPr="00A4091F">
        <w:rPr>
          <w:rFonts w:cs="Arial"/>
          <w:szCs w:val="24"/>
        </w:rPr>
        <w:t>,” the Bidder’s Library is not anticipated to be needed.</w:t>
      </w:r>
    </w:p>
    <w:p w14:paraId="3F85C75E" w14:textId="77777777" w:rsidR="00A4091F" w:rsidRPr="00A4091F" w:rsidRDefault="00A4091F" w:rsidP="00A4091F">
      <w:pPr>
        <w:pStyle w:val="ListParagraph"/>
        <w:ind w:left="1620"/>
        <w:rPr>
          <w:rFonts w:eastAsia="Times New Roman"/>
          <w:bCs/>
          <w:color w:val="000000"/>
          <w:sz w:val="12"/>
          <w:szCs w:val="12"/>
        </w:rPr>
      </w:pPr>
    </w:p>
    <w:p w14:paraId="6EEE0F28" w14:textId="07C8DAFD" w:rsidR="00ED46E9"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1"/>
          <w:tag w:val="P"/>
          <w:id w:val="-1357879314"/>
          <w:placeholder>
            <w:docPart w:val="1B1791BD188A447DA7833275712CD96E"/>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46E9" w:rsidRPr="00D10702">
            <w:rPr>
              <w:rStyle w:val="PlaceholderText"/>
              <w:color w:val="2F5496" w:themeColor="accent1" w:themeShade="BF"/>
            </w:rPr>
            <w:t>Choose an item.</w:t>
          </w:r>
        </w:sdtContent>
      </w:sdt>
    </w:p>
    <w:p w14:paraId="3DC8703C" w14:textId="77777777" w:rsidR="00ED46E9" w:rsidRPr="00D10702" w:rsidRDefault="000F309E" w:rsidP="00D10702">
      <w:pPr>
        <w:ind w:left="1170"/>
        <w:rPr>
          <w:color w:val="2F5496" w:themeColor="accent1" w:themeShade="BF"/>
        </w:rPr>
      </w:pPr>
      <w:sdt>
        <w:sdtPr>
          <w:rPr>
            <w:color w:val="2F5496" w:themeColor="accent1" w:themeShade="BF"/>
          </w:rPr>
          <w:alias w:val="S3SDPASC_SR_312Q1_Comment"/>
          <w:tag w:val="P"/>
          <w:id w:val="1881586796"/>
          <w:placeholder>
            <w:docPart w:val="3F7EFD6F3E284DEAAA150B8C0342B9EC"/>
          </w:placeholder>
          <w:showingPlcHdr/>
          <w15:color w:val="0000FF"/>
          <w:text/>
        </w:sdtPr>
        <w:sdtEndPr/>
        <w:sdtContent>
          <w:r w:rsidR="00ED46E9" w:rsidRPr="00D10702">
            <w:rPr>
              <w:rStyle w:val="PlaceholderText"/>
              <w:color w:val="2F5496" w:themeColor="accent1" w:themeShade="BF"/>
            </w:rPr>
            <w:t>Click or tap here to enter text.</w:t>
          </w:r>
        </w:sdtContent>
      </w:sdt>
    </w:p>
    <w:p w14:paraId="04B4B9A8" w14:textId="77777777" w:rsidR="00A34DA3" w:rsidRPr="00A34DA3" w:rsidRDefault="00A34DA3" w:rsidP="00A4091F">
      <w:pPr>
        <w:ind w:left="1170" w:hanging="450"/>
        <w:rPr>
          <w:rFonts w:cs="Arial"/>
          <w:szCs w:val="24"/>
        </w:rPr>
      </w:pPr>
      <w:r w:rsidRPr="00A34DA3">
        <w:rPr>
          <w:rFonts w:cs="Arial"/>
          <w:szCs w:val="24"/>
        </w:rPr>
        <w:t>2.</w:t>
      </w:r>
      <w:r w:rsidRPr="00A34DA3">
        <w:rPr>
          <w:rFonts w:cs="Arial"/>
          <w:szCs w:val="24"/>
        </w:rPr>
        <w:tab/>
        <w:t>Section 3.12, Question 2:</w:t>
      </w:r>
    </w:p>
    <w:p w14:paraId="2DFB85D4" w14:textId="15801708" w:rsidR="00A34DA3" w:rsidRPr="00A34DA3" w:rsidRDefault="00A34DA3" w:rsidP="00A4091F">
      <w:pPr>
        <w:ind w:left="1170"/>
        <w:rPr>
          <w:rFonts w:cs="Arial"/>
          <w:szCs w:val="24"/>
        </w:rPr>
      </w:pPr>
      <w:r w:rsidRPr="00A34DA3">
        <w:rPr>
          <w:rFonts w:cs="Arial"/>
          <w:szCs w:val="24"/>
        </w:rPr>
        <w:t>An evaluation methodology—Value Effective or Lowest Cost is selected and the rationale described for the methodology is acceptable.</w:t>
      </w:r>
    </w:p>
    <w:p w14:paraId="21CC42B2" w14:textId="77777777" w:rsidR="00ED46E9"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2"/>
          <w:tag w:val="P"/>
          <w:id w:val="1676690979"/>
          <w:placeholder>
            <w:docPart w:val="D8D5F5108E3F4A6593E1874DF0BDCDBD"/>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ED46E9" w:rsidRPr="00D0040D">
            <w:rPr>
              <w:rStyle w:val="PlaceholderText"/>
              <w:color w:val="2F5496" w:themeColor="accent1" w:themeShade="BF"/>
            </w:rPr>
            <w:t>Choose an item.</w:t>
          </w:r>
        </w:sdtContent>
      </w:sdt>
    </w:p>
    <w:p w14:paraId="34276934" w14:textId="334EBF87" w:rsidR="007430BD"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2_Comment"/>
          <w:tag w:val="P"/>
          <w:id w:val="-228378066"/>
          <w:placeholder>
            <w:docPart w:val="F52D7D60BBC0483590037362350563EA"/>
          </w:placeholder>
          <w:showingPlcHdr/>
          <w15:color w:val="0000FF"/>
          <w:text/>
        </w:sdtPr>
        <w:sdtEndPr>
          <w:rPr>
            <w:rStyle w:val="PlaceholderText"/>
          </w:rPr>
        </w:sdtEndPr>
        <w:sdtContent>
          <w:r w:rsidR="00ED46E9" w:rsidRPr="008A37AF">
            <w:rPr>
              <w:rStyle w:val="PlaceholderText"/>
              <w:color w:val="2F5496" w:themeColor="accent1" w:themeShade="BF"/>
            </w:rPr>
            <w:t>Click or tap here to enter text.</w:t>
          </w:r>
        </w:sdtContent>
      </w:sdt>
    </w:p>
    <w:p w14:paraId="6F166B11" w14:textId="77777777" w:rsidR="007430BD" w:rsidRDefault="007430BD">
      <w:pPr>
        <w:spacing w:after="160" w:line="259" w:lineRule="auto"/>
        <w:rPr>
          <w:rStyle w:val="PlaceholderText"/>
          <w:color w:val="2F5496" w:themeColor="accent1" w:themeShade="BF"/>
        </w:rPr>
      </w:pPr>
      <w:r>
        <w:rPr>
          <w:rStyle w:val="PlaceholderText"/>
          <w:color w:val="2F5496" w:themeColor="accent1" w:themeShade="BF"/>
        </w:rPr>
        <w:br w:type="page"/>
      </w:r>
    </w:p>
    <w:p w14:paraId="05E16790" w14:textId="77777777" w:rsidR="00ED46E9" w:rsidRPr="00D10702" w:rsidRDefault="00ED46E9" w:rsidP="00D10702">
      <w:pPr>
        <w:spacing w:after="120"/>
        <w:ind w:left="1170"/>
        <w:rPr>
          <w:rStyle w:val="PlaceholderText"/>
          <w:color w:val="2F5496" w:themeColor="accent1" w:themeShade="BF"/>
        </w:rPr>
      </w:pPr>
    </w:p>
    <w:p w14:paraId="734DDE5C" w14:textId="77777777" w:rsidR="00A34DA3" w:rsidRPr="00A34DA3" w:rsidRDefault="00A34DA3" w:rsidP="00A4091F">
      <w:pPr>
        <w:ind w:left="1170" w:hanging="450"/>
        <w:rPr>
          <w:rFonts w:cs="Arial"/>
          <w:szCs w:val="24"/>
        </w:rPr>
      </w:pPr>
      <w:r w:rsidRPr="00A34DA3">
        <w:rPr>
          <w:rFonts w:cs="Arial"/>
          <w:szCs w:val="24"/>
        </w:rPr>
        <w:t>3.</w:t>
      </w:r>
      <w:r w:rsidRPr="00A34DA3">
        <w:rPr>
          <w:rFonts w:cs="Arial"/>
          <w:szCs w:val="24"/>
        </w:rPr>
        <w:tab/>
        <w:t>Section 3.12, Question 3:</w:t>
      </w:r>
    </w:p>
    <w:p w14:paraId="0D5858ED" w14:textId="72A26CD7" w:rsidR="00A34DA3" w:rsidRPr="00A4091F" w:rsidRDefault="00A34DA3" w:rsidP="00A4091F">
      <w:pPr>
        <w:pStyle w:val="ListParagraph"/>
        <w:numPr>
          <w:ilvl w:val="0"/>
          <w:numId w:val="31"/>
        </w:numPr>
        <w:ind w:left="1620" w:hanging="450"/>
        <w:rPr>
          <w:rFonts w:cs="Arial"/>
          <w:szCs w:val="24"/>
        </w:rPr>
      </w:pPr>
      <w:r w:rsidRPr="00A4091F">
        <w:rPr>
          <w:rFonts w:cs="Arial"/>
          <w:szCs w:val="24"/>
        </w:rPr>
        <w:t xml:space="preserve">If “Yes,” the evaluation/selection criteria has been started.  </w:t>
      </w:r>
    </w:p>
    <w:p w14:paraId="64B92925" w14:textId="27F45DC7" w:rsidR="00B751FF" w:rsidRPr="00A4091F" w:rsidRDefault="00A34DA3" w:rsidP="00A4091F">
      <w:pPr>
        <w:pStyle w:val="ListParagraph"/>
        <w:numPr>
          <w:ilvl w:val="0"/>
          <w:numId w:val="31"/>
        </w:numPr>
        <w:ind w:left="1620" w:hanging="450"/>
        <w:rPr>
          <w:rFonts w:cs="Arial"/>
          <w:szCs w:val="24"/>
        </w:rPr>
      </w:pPr>
      <w:r w:rsidRPr="00A4091F">
        <w:rPr>
          <w:rFonts w:cs="Arial"/>
          <w:szCs w:val="24"/>
        </w:rPr>
        <w:t xml:space="preserve">If “No,” the evaluation/selection criteria development has not been started and must be completed prior to solicitation release.  Evaluation areas must be consistent with the contract award objective and the solicitation requirements that are most important to an </w:t>
      </w:r>
      <w:r w:rsidR="000D54E6" w:rsidRPr="00A4091F">
        <w:rPr>
          <w:rFonts w:cs="Arial"/>
          <w:szCs w:val="24"/>
        </w:rPr>
        <w:t>agenc</w:t>
      </w:r>
      <w:r w:rsidRPr="00A4091F">
        <w:rPr>
          <w:rFonts w:cs="Arial"/>
          <w:szCs w:val="24"/>
        </w:rPr>
        <w:t>y/state entity.  Evaluation criteria should be (1) structured to specify the minimum acceptable level and the levels above and below the minimum that ratings can be assigned; (2) developed using precise language that is clearly and easily understood by both the bidders and evaluators; and (3) structured to evaluate substance consistent with the minimum requirements of the Statement of Work (SOW).</w:t>
      </w:r>
    </w:p>
    <w:p w14:paraId="0B72AACC" w14:textId="39C564CF"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3"/>
          <w:tag w:val="P"/>
          <w:id w:val="2010168877"/>
          <w:placeholder>
            <w:docPart w:val="7317FFDA70824AE7B2BA3052289F870A"/>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59470A" w:rsidRPr="00D0040D">
            <w:rPr>
              <w:rStyle w:val="PlaceholderText"/>
              <w:color w:val="2F5496" w:themeColor="accent1" w:themeShade="BF"/>
            </w:rPr>
            <w:t>Choose an item.</w:t>
          </w:r>
        </w:sdtContent>
      </w:sdt>
    </w:p>
    <w:p w14:paraId="490F1359" w14:textId="77777777"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3_Comment"/>
          <w:tag w:val="P"/>
          <w:id w:val="386303415"/>
          <w:placeholder>
            <w:docPart w:val="30EBC151001B44D893FB6A6091B9A99D"/>
          </w:placeholder>
          <w:showingPlcHdr/>
          <w15:color w:val="0000FF"/>
          <w:text/>
        </w:sdtPr>
        <w:sdtEndPr>
          <w:rPr>
            <w:rStyle w:val="PlaceholderText"/>
          </w:rPr>
        </w:sdtEndPr>
        <w:sdtContent>
          <w:r w:rsidR="0059470A" w:rsidRPr="008A37AF">
            <w:rPr>
              <w:rStyle w:val="PlaceholderText"/>
              <w:color w:val="2F5496" w:themeColor="accent1" w:themeShade="BF"/>
            </w:rPr>
            <w:t>Click or tap here to enter text.</w:t>
          </w:r>
        </w:sdtContent>
      </w:sdt>
    </w:p>
    <w:p w14:paraId="58625A1B" w14:textId="77777777" w:rsidR="00A34DA3" w:rsidRPr="00A34DA3" w:rsidRDefault="00A34DA3" w:rsidP="0002399C">
      <w:pPr>
        <w:ind w:left="1170" w:hanging="450"/>
        <w:rPr>
          <w:rFonts w:cs="Arial"/>
          <w:szCs w:val="24"/>
        </w:rPr>
      </w:pPr>
      <w:r w:rsidRPr="00A34DA3">
        <w:rPr>
          <w:rFonts w:cs="Arial"/>
          <w:szCs w:val="24"/>
        </w:rPr>
        <w:t>4.</w:t>
      </w:r>
      <w:r w:rsidRPr="00A34DA3">
        <w:rPr>
          <w:rFonts w:cs="Arial"/>
          <w:szCs w:val="24"/>
        </w:rPr>
        <w:tab/>
        <w:t>Section 3.12, Question 4:</w:t>
      </w:r>
    </w:p>
    <w:p w14:paraId="5027B28C" w14:textId="41F19855" w:rsidR="00A34DA3" w:rsidRPr="0002399C" w:rsidRDefault="00A34DA3" w:rsidP="0002399C">
      <w:pPr>
        <w:pStyle w:val="ListParagraph"/>
        <w:numPr>
          <w:ilvl w:val="0"/>
          <w:numId w:val="32"/>
        </w:numPr>
        <w:ind w:left="1620" w:hanging="450"/>
        <w:rPr>
          <w:rFonts w:cs="Arial"/>
          <w:szCs w:val="24"/>
        </w:rPr>
      </w:pPr>
      <w:r w:rsidRPr="0002399C">
        <w:rPr>
          <w:rFonts w:cs="Arial"/>
          <w:szCs w:val="24"/>
        </w:rPr>
        <w:t xml:space="preserve">If “Yes,” the documentation validates that the cost worksheets have been started. </w:t>
      </w:r>
    </w:p>
    <w:p w14:paraId="05056DAD" w14:textId="2B3835FE" w:rsidR="00825AED" w:rsidRPr="0002399C" w:rsidRDefault="00A34DA3" w:rsidP="0002399C">
      <w:pPr>
        <w:pStyle w:val="ListParagraph"/>
        <w:numPr>
          <w:ilvl w:val="0"/>
          <w:numId w:val="32"/>
        </w:numPr>
        <w:ind w:left="1620" w:hanging="450"/>
        <w:rPr>
          <w:rFonts w:cs="Arial"/>
          <w:szCs w:val="24"/>
        </w:rPr>
      </w:pPr>
      <w:r w:rsidRPr="0002399C">
        <w:rPr>
          <w:rFonts w:cs="Arial"/>
          <w:szCs w:val="24"/>
        </w:rPr>
        <w:t>If “No,” the cost worksheets have not been started and must be completed prior to solicitation release.  Cost worksheets must include services, features and costs the bidder must provide for the term of the contract as identified in the SOW.  These include (1) mandatory implementation tasks and deliverables and include all identified payment milestones; (2) optional extensions for maintenance and operations are identified and evaluated; (3) unanticipated tasks hourly labor rates are identified; and (4) maintenance and operational ongoing costs should be identified as monthly rates.</w:t>
      </w:r>
    </w:p>
    <w:p w14:paraId="57231BEB" w14:textId="785B054E"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4"/>
          <w:tag w:val="P"/>
          <w:id w:val="-1513604311"/>
          <w:placeholder>
            <w:docPart w:val="71F057B836264DF29CEAF80119BE8E1C"/>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59470A" w:rsidRPr="00D0040D">
            <w:rPr>
              <w:rStyle w:val="PlaceholderText"/>
              <w:color w:val="2F5496" w:themeColor="accent1" w:themeShade="BF"/>
            </w:rPr>
            <w:t>Choose an item.</w:t>
          </w:r>
        </w:sdtContent>
      </w:sdt>
    </w:p>
    <w:p w14:paraId="78F2ED9E" w14:textId="77777777"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4_Comment"/>
          <w:tag w:val="P"/>
          <w:id w:val="-536891850"/>
          <w:placeholder>
            <w:docPart w:val="4712489072FA467A80049ECBB70051E2"/>
          </w:placeholder>
          <w:showingPlcHdr/>
          <w15:color w:val="0000FF"/>
          <w:text/>
        </w:sdtPr>
        <w:sdtEndPr>
          <w:rPr>
            <w:rStyle w:val="PlaceholderText"/>
          </w:rPr>
        </w:sdtEndPr>
        <w:sdtContent>
          <w:r w:rsidR="0059470A" w:rsidRPr="008A37AF">
            <w:rPr>
              <w:rStyle w:val="PlaceholderText"/>
              <w:color w:val="2F5496" w:themeColor="accent1" w:themeShade="BF"/>
            </w:rPr>
            <w:t>Click or tap here to enter text.</w:t>
          </w:r>
        </w:sdtContent>
      </w:sdt>
    </w:p>
    <w:p w14:paraId="50F7576B" w14:textId="77777777" w:rsidR="00A34DA3" w:rsidRPr="00A34DA3" w:rsidRDefault="00A34DA3" w:rsidP="0002399C">
      <w:pPr>
        <w:ind w:left="1170" w:hanging="450"/>
        <w:rPr>
          <w:rFonts w:cs="Arial"/>
          <w:szCs w:val="24"/>
        </w:rPr>
      </w:pPr>
      <w:r w:rsidRPr="00A34DA3">
        <w:rPr>
          <w:rFonts w:cs="Arial"/>
          <w:szCs w:val="24"/>
        </w:rPr>
        <w:t>5.</w:t>
      </w:r>
      <w:r w:rsidRPr="00A34DA3">
        <w:rPr>
          <w:rFonts w:cs="Arial"/>
          <w:szCs w:val="24"/>
        </w:rPr>
        <w:tab/>
        <w:t>Section 3.12, Question 5:</w:t>
      </w:r>
    </w:p>
    <w:p w14:paraId="3BE1753E" w14:textId="782B50C1" w:rsidR="00A34DA3" w:rsidRPr="0002399C" w:rsidRDefault="00A34DA3" w:rsidP="0002399C">
      <w:pPr>
        <w:pStyle w:val="ListParagraph"/>
        <w:numPr>
          <w:ilvl w:val="0"/>
          <w:numId w:val="33"/>
        </w:numPr>
        <w:ind w:left="1620" w:hanging="450"/>
        <w:rPr>
          <w:rFonts w:cs="Arial"/>
          <w:szCs w:val="24"/>
        </w:rPr>
      </w:pPr>
      <w:r w:rsidRPr="0002399C">
        <w:rPr>
          <w:rFonts w:cs="Arial"/>
          <w:szCs w:val="24"/>
        </w:rPr>
        <w:t xml:space="preserve">If “Yes,” the documentation validates that bidder and key staff minimum qualifications have been started that map to the bidder and key staff roles and responsibilities as stated in the SOW.  </w:t>
      </w:r>
    </w:p>
    <w:p w14:paraId="535BAF67" w14:textId="78C4EBAF" w:rsidR="00A34DA3" w:rsidRPr="0002399C" w:rsidRDefault="00A34DA3" w:rsidP="0002399C">
      <w:pPr>
        <w:pStyle w:val="ListParagraph"/>
        <w:numPr>
          <w:ilvl w:val="0"/>
          <w:numId w:val="33"/>
        </w:numPr>
        <w:ind w:left="1620" w:hanging="450"/>
        <w:rPr>
          <w:rFonts w:cs="Arial"/>
          <w:szCs w:val="24"/>
        </w:rPr>
      </w:pPr>
      <w:r w:rsidRPr="0002399C">
        <w:rPr>
          <w:rFonts w:cs="Arial"/>
          <w:szCs w:val="24"/>
        </w:rPr>
        <w:t>If “No,” the bidder and key staff qualifications have not been started and must be completed prior to solicitation release.</w:t>
      </w:r>
    </w:p>
    <w:p w14:paraId="0A7E1B97" w14:textId="77CCAF4F" w:rsidR="00825AED" w:rsidRPr="0002399C" w:rsidRDefault="00A34DA3" w:rsidP="0002399C">
      <w:pPr>
        <w:pStyle w:val="ListParagraph"/>
        <w:numPr>
          <w:ilvl w:val="0"/>
          <w:numId w:val="33"/>
        </w:numPr>
        <w:ind w:left="1620" w:hanging="450"/>
        <w:rPr>
          <w:rFonts w:cs="Arial"/>
          <w:szCs w:val="24"/>
        </w:rPr>
      </w:pPr>
      <w:r w:rsidRPr="0002399C">
        <w:rPr>
          <w:rFonts w:cs="Arial"/>
          <w:szCs w:val="24"/>
        </w:rPr>
        <w:lastRenderedPageBreak/>
        <w:t>If “</w:t>
      </w:r>
      <w:r w:rsidR="0009233A" w:rsidRPr="0002399C">
        <w:rPr>
          <w:rFonts w:cs="Arial"/>
          <w:szCs w:val="24"/>
        </w:rPr>
        <w:t>Not applicable</w:t>
      </w:r>
      <w:r w:rsidRPr="0002399C">
        <w:rPr>
          <w:rFonts w:cs="Arial"/>
          <w:szCs w:val="24"/>
        </w:rPr>
        <w:t>,” a description is provided that supports why the bidder and key staff qualifications will not be required.</w:t>
      </w:r>
    </w:p>
    <w:p w14:paraId="7A0C4334" w14:textId="22F52701"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5"/>
          <w:tag w:val="P"/>
          <w:id w:val="1411735758"/>
          <w:placeholder>
            <w:docPart w:val="6FBB32107E0F4BE9B6FFB2CC3E192842"/>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59470A" w:rsidRPr="00D0040D">
            <w:rPr>
              <w:rStyle w:val="PlaceholderText"/>
              <w:color w:val="2F5496" w:themeColor="accent1" w:themeShade="BF"/>
            </w:rPr>
            <w:t>Choose an item.</w:t>
          </w:r>
        </w:sdtContent>
      </w:sdt>
    </w:p>
    <w:p w14:paraId="3BA162F8" w14:textId="10F72968" w:rsidR="00A34DA3"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5_Comment"/>
          <w:tag w:val="P"/>
          <w:id w:val="594595633"/>
          <w:placeholder>
            <w:docPart w:val="4350C5E990E442DBB072A68F4298961E"/>
          </w:placeholder>
          <w:showingPlcHdr/>
          <w15:color w:val="0000FF"/>
          <w:text/>
        </w:sdtPr>
        <w:sdtEndPr>
          <w:rPr>
            <w:rStyle w:val="PlaceholderText"/>
          </w:rPr>
        </w:sdtEndPr>
        <w:sdtContent>
          <w:r w:rsidR="0059470A" w:rsidRPr="008A37AF">
            <w:rPr>
              <w:rStyle w:val="PlaceholderText"/>
              <w:color w:val="2F5496" w:themeColor="accent1" w:themeShade="BF"/>
            </w:rPr>
            <w:t>Click or tap here to enter text.</w:t>
          </w:r>
        </w:sdtContent>
      </w:sdt>
    </w:p>
    <w:p w14:paraId="395E9FE2" w14:textId="77777777" w:rsidR="00A34DA3" w:rsidRPr="00A34DA3" w:rsidRDefault="00A34DA3" w:rsidP="0002399C">
      <w:pPr>
        <w:ind w:left="1170" w:hanging="450"/>
        <w:rPr>
          <w:rFonts w:cs="Arial"/>
          <w:szCs w:val="24"/>
        </w:rPr>
      </w:pPr>
      <w:r w:rsidRPr="00A34DA3">
        <w:rPr>
          <w:rFonts w:cs="Arial"/>
          <w:szCs w:val="24"/>
        </w:rPr>
        <w:t>6.</w:t>
      </w:r>
      <w:r w:rsidRPr="00A34DA3">
        <w:rPr>
          <w:rFonts w:cs="Arial"/>
          <w:szCs w:val="24"/>
        </w:rPr>
        <w:tab/>
        <w:t>Section 3.12, Question 6:</w:t>
      </w:r>
    </w:p>
    <w:p w14:paraId="7E286821" w14:textId="036956EC" w:rsidR="00A34DA3" w:rsidRPr="0002399C" w:rsidRDefault="00A34DA3" w:rsidP="0002399C">
      <w:pPr>
        <w:pStyle w:val="ListParagraph"/>
        <w:numPr>
          <w:ilvl w:val="0"/>
          <w:numId w:val="34"/>
        </w:numPr>
        <w:ind w:left="1620" w:hanging="450"/>
        <w:rPr>
          <w:rFonts w:cs="Arial"/>
          <w:szCs w:val="24"/>
        </w:rPr>
      </w:pPr>
      <w:r w:rsidRPr="0002399C">
        <w:rPr>
          <w:rFonts w:cs="Arial"/>
          <w:szCs w:val="24"/>
        </w:rPr>
        <w:t xml:space="preserve">If “Yes,” the bidder and key staff reference forms are in progress that validate the required minimum qualifications based on the roles and responsibilities in the SOW.  </w:t>
      </w:r>
    </w:p>
    <w:p w14:paraId="6F2FC1AE" w14:textId="4D9922DF" w:rsidR="00A34DA3" w:rsidRPr="0002399C" w:rsidRDefault="00A34DA3" w:rsidP="0002399C">
      <w:pPr>
        <w:pStyle w:val="ListParagraph"/>
        <w:numPr>
          <w:ilvl w:val="0"/>
          <w:numId w:val="34"/>
        </w:numPr>
        <w:ind w:left="1620" w:hanging="450"/>
        <w:rPr>
          <w:rFonts w:cs="Arial"/>
          <w:szCs w:val="24"/>
        </w:rPr>
      </w:pPr>
      <w:r w:rsidRPr="0002399C">
        <w:rPr>
          <w:rFonts w:cs="Arial"/>
          <w:szCs w:val="24"/>
        </w:rPr>
        <w:t>If “No,” the bidders and key staff reference forms have not been started and must be completed prior to solicitation release.</w:t>
      </w:r>
    </w:p>
    <w:p w14:paraId="1D96932D" w14:textId="6BFB176F" w:rsidR="00825AED" w:rsidRPr="0002399C" w:rsidRDefault="00A34DA3" w:rsidP="0002399C">
      <w:pPr>
        <w:pStyle w:val="ListParagraph"/>
        <w:numPr>
          <w:ilvl w:val="0"/>
          <w:numId w:val="34"/>
        </w:numPr>
        <w:ind w:left="1620" w:hanging="450"/>
        <w:rPr>
          <w:rFonts w:cs="Arial"/>
          <w:szCs w:val="24"/>
        </w:rPr>
      </w:pPr>
      <w:r w:rsidRPr="0002399C">
        <w:rPr>
          <w:rFonts w:cs="Arial"/>
          <w:szCs w:val="24"/>
        </w:rPr>
        <w:t>If “</w:t>
      </w:r>
      <w:r w:rsidR="0009233A" w:rsidRPr="0002399C">
        <w:rPr>
          <w:rFonts w:cs="Arial"/>
          <w:szCs w:val="24"/>
        </w:rPr>
        <w:t>Not applicable</w:t>
      </w:r>
      <w:r w:rsidRPr="0002399C">
        <w:rPr>
          <w:rFonts w:cs="Arial"/>
          <w:szCs w:val="24"/>
        </w:rPr>
        <w:t>,” a description is provided that supports why the bidder and key staff reference forms will not be required.</w:t>
      </w:r>
    </w:p>
    <w:p w14:paraId="26F23E8B" w14:textId="453BAE32"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6"/>
          <w:tag w:val="P"/>
          <w:id w:val="560221860"/>
          <w:placeholder>
            <w:docPart w:val="E54C0F95F8064701BE5FE764E2B21C9F"/>
          </w:placeholder>
          <w:showingPlcHdr/>
          <w15:color w:val="0000FF"/>
          <w:dropDownList>
            <w:listItem w:value="Choose an item."/>
            <w:listItem w:displayText="Meets Requirements" w:value="Meets Requirements"/>
            <w:listItem w:displayText="Deficiencies" w:value="Deficiencies"/>
          </w:dropDownList>
        </w:sdtPr>
        <w:sdtEndPr>
          <w:rPr>
            <w:rStyle w:val="PlaceholderText"/>
          </w:rPr>
        </w:sdtEndPr>
        <w:sdtContent>
          <w:r w:rsidR="0059470A" w:rsidRPr="00D0040D">
            <w:rPr>
              <w:rStyle w:val="PlaceholderText"/>
              <w:color w:val="2F5496" w:themeColor="accent1" w:themeShade="BF"/>
            </w:rPr>
            <w:t>Choose an item.</w:t>
          </w:r>
        </w:sdtContent>
      </w:sdt>
    </w:p>
    <w:p w14:paraId="36562846" w14:textId="77777777" w:rsidR="0059470A" w:rsidRPr="00D10702" w:rsidRDefault="000F309E" w:rsidP="00D10702">
      <w:pPr>
        <w:spacing w:after="120"/>
        <w:ind w:left="1170"/>
        <w:rPr>
          <w:rStyle w:val="PlaceholderText"/>
          <w:color w:val="2F5496" w:themeColor="accent1" w:themeShade="BF"/>
        </w:rPr>
      </w:pPr>
      <w:sdt>
        <w:sdtPr>
          <w:rPr>
            <w:rStyle w:val="PlaceholderText"/>
            <w:color w:val="2F5496" w:themeColor="accent1" w:themeShade="BF"/>
          </w:rPr>
          <w:alias w:val="S3SDPASC_SR_312Q6_Comment"/>
          <w:tag w:val="P"/>
          <w:id w:val="968247375"/>
          <w:placeholder>
            <w:docPart w:val="9F7D08BBF4CC442DAA945766671DE26E"/>
          </w:placeholder>
          <w:showingPlcHdr/>
          <w15:color w:val="0000FF"/>
          <w:text/>
        </w:sdtPr>
        <w:sdtEndPr>
          <w:rPr>
            <w:rStyle w:val="PlaceholderText"/>
          </w:rPr>
        </w:sdtEndPr>
        <w:sdtContent>
          <w:r w:rsidR="0059470A" w:rsidRPr="008A37AF">
            <w:rPr>
              <w:rStyle w:val="PlaceholderText"/>
              <w:color w:val="2F5496" w:themeColor="accent1" w:themeShade="BF"/>
            </w:rPr>
            <w:t>Click or tap here to enter text.</w:t>
          </w:r>
        </w:sdtContent>
      </w:sdt>
    </w:p>
    <w:p w14:paraId="11B9C93D" w14:textId="2253CDBD" w:rsidR="00B838CF" w:rsidRPr="00D10702" w:rsidRDefault="00B838CF" w:rsidP="00D10702">
      <w:pPr>
        <w:spacing w:after="120"/>
        <w:ind w:left="1170"/>
        <w:rPr>
          <w:rStyle w:val="PlaceholderText"/>
          <w:color w:val="2F5496" w:themeColor="accent1" w:themeShade="BF"/>
        </w:rPr>
        <w:sectPr w:rsidR="00B838CF" w:rsidRPr="00D10702" w:rsidSect="00545156">
          <w:type w:val="continuous"/>
          <w:pgSz w:w="12240" w:h="15840"/>
          <w:pgMar w:top="1440" w:right="1440" w:bottom="1440" w:left="1440" w:header="720" w:footer="720" w:gutter="0"/>
          <w:cols w:space="720"/>
          <w:docGrid w:linePitch="360"/>
        </w:sectPr>
      </w:pPr>
    </w:p>
    <w:p w14:paraId="652C7DAE" w14:textId="77777777" w:rsidR="0059470A" w:rsidRDefault="0059470A" w:rsidP="00542A5A">
      <w:pPr>
        <w:pStyle w:val="Heading3nonum"/>
      </w:pPr>
    </w:p>
    <w:p w14:paraId="72888AF7" w14:textId="77777777" w:rsidR="00C05E21" w:rsidRPr="004B5F90" w:rsidRDefault="00C05E21" w:rsidP="00A17AA3">
      <w:pPr>
        <w:pStyle w:val="Heading2"/>
        <w:rPr>
          <w:rFonts w:cs="Arial"/>
        </w:rPr>
      </w:pPr>
      <w:r w:rsidRPr="004B5F90">
        <w:t>Critical Partner Evaluation</w:t>
      </w:r>
    </w:p>
    <w:p w14:paraId="7B48160B" w14:textId="7823693C" w:rsidR="00C05E21" w:rsidRPr="004B5F90" w:rsidRDefault="00C05E21" w:rsidP="002E207F">
      <w:pPr>
        <w:pStyle w:val="Heading3"/>
      </w:pPr>
      <w:r w:rsidRPr="004B5F90">
        <w:t>OSPD Project Approvals and Oversight</w:t>
      </w:r>
    </w:p>
    <w:p w14:paraId="474C900B" w14:textId="53AB3C14" w:rsidR="00C05E21" w:rsidRDefault="00537AD9" w:rsidP="0002399C">
      <w:pPr>
        <w:pStyle w:val="ListParagraph"/>
        <w:numPr>
          <w:ilvl w:val="0"/>
          <w:numId w:val="9"/>
        </w:numPr>
        <w:ind w:left="540" w:hanging="540"/>
      </w:pPr>
      <w:r w:rsidRPr="00537AD9">
        <w:t>Does the information provided in Stage 3 Solution Development (S3SD), Part A align with the approved Stage 1 Business Analysis (S1BA) (e.g., business problem or opportunity and objectives) and Stage 2 Alternatives Analysis (S2AA) (e.g., mid-level solution requirements, recommended solution, high level proposed project schedule, resource plan, Financial Analysis Worksheets, hosting strategies, data migration/conversion plan)?</w:t>
      </w:r>
    </w:p>
    <w:p w14:paraId="516E2A76" w14:textId="77777777" w:rsidR="0016347E" w:rsidRDefault="000F309E" w:rsidP="0016347E">
      <w:pPr>
        <w:ind w:left="540"/>
        <w:rPr>
          <w:rFonts w:cs="Arial"/>
          <w:szCs w:val="24"/>
        </w:rPr>
      </w:pPr>
      <w:sdt>
        <w:sdtPr>
          <w:rPr>
            <w:rStyle w:val="Style5-PMO"/>
          </w:rPr>
          <w:alias w:val="S3SDPASC_CPE_OSPDPAO_S3SDPA_Align"/>
          <w:tag w:val="P"/>
          <w:id w:val="-2098629852"/>
          <w:placeholder>
            <w:docPart w:val="927F0D706C70415BBB7E528C742CD560"/>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537AD9" w:rsidRPr="00537AD9">
            <w:rPr>
              <w:rStyle w:val="PlaceholderText"/>
              <w:color w:val="2F5496" w:themeColor="accent1" w:themeShade="BF"/>
            </w:rPr>
            <w:t>Choose an item.</w:t>
          </w:r>
        </w:sdtContent>
      </w:sdt>
      <w:r w:rsidR="00537AD9">
        <w:rPr>
          <w:rFonts w:cs="Arial"/>
          <w:szCs w:val="24"/>
        </w:rPr>
        <w:t xml:space="preserve">  </w:t>
      </w:r>
    </w:p>
    <w:p w14:paraId="75BFAE26" w14:textId="7BFDC4A7" w:rsidR="00537AD9" w:rsidRPr="00537AD9" w:rsidRDefault="00537AD9" w:rsidP="0016347E">
      <w:pPr>
        <w:ind w:left="540"/>
        <w:rPr>
          <w:rFonts w:cs="Arial"/>
          <w:szCs w:val="24"/>
        </w:rPr>
      </w:pPr>
      <w:r w:rsidRPr="00537AD9">
        <w:rPr>
          <w:rFonts w:cs="Arial"/>
          <w:szCs w:val="24"/>
        </w:rPr>
        <w:t xml:space="preserve">Comments: </w:t>
      </w:r>
      <w:sdt>
        <w:sdtPr>
          <w:rPr>
            <w:rStyle w:val="Style4-PMO"/>
          </w:rPr>
          <w:alias w:val="S3SDPASC_CPE_OSPDPAO_S3SDPA_Align_Comment"/>
          <w:tag w:val="P"/>
          <w:id w:val="-2034412761"/>
          <w:placeholder>
            <w:docPart w:val="5F5CE958FA3D42D3827557E378C316E1"/>
          </w:placeholder>
          <w:showingPlcHdr/>
          <w15:color w:val="0000FF"/>
          <w:text/>
        </w:sdtPr>
        <w:sdtEndPr>
          <w:rPr>
            <w:rStyle w:val="DefaultParagraphFont"/>
            <w:color w:val="auto"/>
          </w:rPr>
        </w:sdtEndPr>
        <w:sdtContent>
          <w:r w:rsidRPr="00537AD9">
            <w:rPr>
              <w:rStyle w:val="Style3-pmoChar"/>
              <w:bCs/>
            </w:rPr>
            <w:t>Click or tap here to enter text.</w:t>
          </w:r>
        </w:sdtContent>
      </w:sdt>
    </w:p>
    <w:p w14:paraId="06C1431B" w14:textId="77777777" w:rsidR="0002399C" w:rsidRDefault="00537AD9" w:rsidP="0002399C">
      <w:pPr>
        <w:ind w:left="540" w:hanging="450"/>
        <w:rPr>
          <w:rFonts w:cs="Arial"/>
          <w:szCs w:val="24"/>
        </w:rPr>
      </w:pPr>
      <w:r>
        <w:rPr>
          <w:rFonts w:cs="Arial"/>
          <w:szCs w:val="24"/>
        </w:rPr>
        <w:t>2</w:t>
      </w:r>
      <w:r>
        <w:rPr>
          <w:rFonts w:cs="Arial"/>
          <w:szCs w:val="24"/>
        </w:rPr>
        <w:tab/>
      </w:r>
      <w:r w:rsidR="00C05E21" w:rsidRPr="007E49C8">
        <w:rPr>
          <w:rFonts w:cs="Arial"/>
          <w:szCs w:val="24"/>
        </w:rPr>
        <w:t xml:space="preserve">Are there concerns regarding the readiness for </w:t>
      </w:r>
      <w:r>
        <w:rPr>
          <w:rFonts w:cs="Arial"/>
          <w:szCs w:val="24"/>
        </w:rPr>
        <w:t>S3SD Part A</w:t>
      </w:r>
      <w:r w:rsidR="00C05E21" w:rsidRPr="007E49C8">
        <w:rPr>
          <w:rFonts w:cs="Arial"/>
          <w:szCs w:val="24"/>
        </w:rPr>
        <w:t>?</w:t>
      </w:r>
    </w:p>
    <w:p w14:paraId="0659B0C0" w14:textId="77777777" w:rsidR="0016347E" w:rsidRDefault="000F309E" w:rsidP="0002399C">
      <w:pPr>
        <w:ind w:left="540"/>
      </w:pPr>
      <w:sdt>
        <w:sdtPr>
          <w:rPr>
            <w:rStyle w:val="Style5-PMO"/>
          </w:rPr>
          <w:alias w:val="S3SDPASC_CPE_OSPDPAO_S3SDPartA"/>
          <w:tag w:val="P"/>
          <w:id w:val="-389504184"/>
          <w:placeholder>
            <w:docPart w:val="C1B2A8C95D3444A8A879EB863659EF80"/>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C05E21" w:rsidRPr="004769A1">
            <w:rPr>
              <w:rStyle w:val="PlaceholderText"/>
              <w:color w:val="2F5496" w:themeColor="accent1" w:themeShade="BF"/>
            </w:rPr>
            <w:t>Choose an item.</w:t>
          </w:r>
        </w:sdtContent>
      </w:sdt>
      <w:r w:rsidR="00F34123">
        <w:t xml:space="preserve"> </w:t>
      </w:r>
    </w:p>
    <w:p w14:paraId="33CB004F" w14:textId="516753DE" w:rsidR="007430BD" w:rsidRDefault="00C05E21" w:rsidP="0002399C">
      <w:pPr>
        <w:ind w:left="540"/>
        <w:rPr>
          <w:rStyle w:val="Style4-PMO"/>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OSPDPAO_S3SDPartA_Comment"/>
          <w:tag w:val="P"/>
          <w:id w:val="1850599950"/>
          <w:placeholder>
            <w:docPart w:val="A714D061C04E42CE88A8700A4F7202A2"/>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04094544" w14:textId="77777777" w:rsidR="007430BD" w:rsidRDefault="007430BD">
      <w:pPr>
        <w:spacing w:after="160" w:line="259" w:lineRule="auto"/>
        <w:rPr>
          <w:rStyle w:val="Style4-PMO"/>
        </w:rPr>
      </w:pPr>
      <w:r>
        <w:rPr>
          <w:rStyle w:val="Style4-PMO"/>
        </w:rPr>
        <w:br w:type="page"/>
      </w:r>
    </w:p>
    <w:p w14:paraId="347396A7" w14:textId="77777777" w:rsidR="00C05E21" w:rsidRPr="00103DA0" w:rsidRDefault="00C05E21" w:rsidP="0002399C">
      <w:pPr>
        <w:ind w:left="540"/>
        <w:rPr>
          <w:rFonts w:cs="Arial"/>
          <w:szCs w:val="24"/>
        </w:rPr>
      </w:pPr>
    </w:p>
    <w:p w14:paraId="63717191" w14:textId="77777777" w:rsidR="0002399C" w:rsidRDefault="00F34123" w:rsidP="0002399C">
      <w:pPr>
        <w:ind w:left="540" w:hanging="450"/>
        <w:rPr>
          <w:rFonts w:cs="Arial"/>
          <w:szCs w:val="24"/>
        </w:rPr>
      </w:pPr>
      <w:r>
        <w:rPr>
          <w:rFonts w:cs="Arial"/>
          <w:szCs w:val="24"/>
        </w:rPr>
        <w:t>3</w:t>
      </w:r>
      <w:r w:rsidR="00C05E21" w:rsidRPr="007E49C8">
        <w:rPr>
          <w:rFonts w:cs="Arial"/>
          <w:szCs w:val="24"/>
        </w:rPr>
        <w:t>.</w:t>
      </w:r>
      <w:r w:rsidR="00C05E21" w:rsidRPr="007E49C8">
        <w:rPr>
          <w:rFonts w:cs="Arial"/>
          <w:szCs w:val="24"/>
        </w:rPr>
        <w:tab/>
        <w:t xml:space="preserve">Are there questions outside the </w:t>
      </w:r>
      <w:r>
        <w:rPr>
          <w:rFonts w:cs="Arial"/>
          <w:szCs w:val="24"/>
        </w:rPr>
        <w:t>S3SD</w:t>
      </w:r>
      <w:r w:rsidR="00C05E21" w:rsidRPr="007E49C8">
        <w:rPr>
          <w:rFonts w:cs="Arial"/>
          <w:szCs w:val="24"/>
        </w:rPr>
        <w:t xml:space="preserve"> Scorecard for this project that need to be captured and accounted for?</w:t>
      </w:r>
    </w:p>
    <w:p w14:paraId="22D6DA7F" w14:textId="77777777" w:rsidR="0016347E" w:rsidRDefault="000F309E" w:rsidP="0002399C">
      <w:pPr>
        <w:ind w:left="540"/>
      </w:pPr>
      <w:sdt>
        <w:sdtPr>
          <w:rPr>
            <w:rStyle w:val="Style5-PMO"/>
          </w:rPr>
          <w:alias w:val="S3SDPASC_CPE_OSPDPAO_S3SDPartA_Scorecard"/>
          <w:tag w:val="P"/>
          <w:id w:val="1442179689"/>
          <w:placeholder>
            <w:docPart w:val="B2AFD9C9E5024BDAA60615816EA9741E"/>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C05E21" w:rsidRPr="004769A1">
            <w:rPr>
              <w:rStyle w:val="PlaceholderText"/>
              <w:color w:val="2F5496" w:themeColor="accent1" w:themeShade="BF"/>
            </w:rPr>
            <w:t>Choose an item.</w:t>
          </w:r>
        </w:sdtContent>
      </w:sdt>
      <w:r w:rsidR="00F34123">
        <w:t xml:space="preserve"> </w:t>
      </w:r>
    </w:p>
    <w:p w14:paraId="4E943E6A" w14:textId="39DE5E5D" w:rsidR="00C05E21" w:rsidRPr="00103DA0" w:rsidRDefault="00C05E21" w:rsidP="0002399C">
      <w:pPr>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OSPD_S4PRA_Approval_Comment"/>
          <w:tag w:val="P"/>
          <w:id w:val="584040011"/>
          <w:placeholder>
            <w:docPart w:val="C4B61FE522F44798856D04C6959C0B5D"/>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27E2930E" w14:textId="77777777" w:rsidR="006E6152" w:rsidRPr="007A4045" w:rsidRDefault="006E6152" w:rsidP="002E207F">
      <w:pPr>
        <w:pStyle w:val="Heading3"/>
      </w:pPr>
      <w:r w:rsidRPr="007A4045">
        <w:t>Enterprise Architecture</w:t>
      </w:r>
    </w:p>
    <w:p w14:paraId="689A531D" w14:textId="22DDA93B" w:rsidR="00825AED" w:rsidRPr="00825AED" w:rsidRDefault="006E6152" w:rsidP="007A4045">
      <w:pPr>
        <w:pStyle w:val="ListParagraph"/>
        <w:numPr>
          <w:ilvl w:val="0"/>
          <w:numId w:val="10"/>
        </w:numPr>
        <w:ind w:left="540" w:hanging="450"/>
        <w:rPr>
          <w:rFonts w:cs="Arial"/>
          <w:szCs w:val="24"/>
        </w:rPr>
      </w:pPr>
      <w:r w:rsidRPr="00825AED">
        <w:rPr>
          <w:rFonts w:cs="Arial"/>
          <w:szCs w:val="24"/>
        </w:rPr>
        <w:t xml:space="preserve">Does the Office of Enterprise Architecture (EA)/OTech agree with the </w:t>
      </w:r>
      <w:r w:rsidR="000D54E6">
        <w:rPr>
          <w:rFonts w:cs="Arial"/>
          <w:szCs w:val="24"/>
        </w:rPr>
        <w:t>agenc</w:t>
      </w:r>
      <w:r w:rsidRPr="00825AED">
        <w:rPr>
          <w:rFonts w:cs="Arial"/>
          <w:szCs w:val="24"/>
        </w:rPr>
        <w:t>y/state entity's selection of hosting and services of the proposed solution?</w:t>
      </w:r>
    </w:p>
    <w:p w14:paraId="4E4F2C55" w14:textId="77777777" w:rsidR="0016347E" w:rsidRDefault="000F309E" w:rsidP="007A4045">
      <w:pPr>
        <w:pStyle w:val="ListParagraph"/>
        <w:spacing w:before="120"/>
        <w:ind w:left="540"/>
      </w:pPr>
      <w:sdt>
        <w:sdtPr>
          <w:rPr>
            <w:rStyle w:val="Style5-PMO"/>
          </w:rPr>
          <w:alias w:val="S3SDPASC_CPE_EA_Hosting"/>
          <w:tag w:val="P"/>
          <w:id w:val="-1628232587"/>
          <w:placeholder>
            <w:docPart w:val="DD5D78D55C164BFCB3F8281B75285759"/>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E6152" w:rsidRPr="00825AED">
            <w:rPr>
              <w:rStyle w:val="PlaceholderText"/>
              <w:color w:val="2F5496" w:themeColor="accent1" w:themeShade="BF"/>
            </w:rPr>
            <w:t>Choose an item.</w:t>
          </w:r>
        </w:sdtContent>
      </w:sdt>
      <w:r w:rsidR="006E6152">
        <w:t xml:space="preserve"> </w:t>
      </w:r>
    </w:p>
    <w:p w14:paraId="5B162987" w14:textId="27890345" w:rsidR="006E6152" w:rsidRDefault="006E6152" w:rsidP="007A4045">
      <w:pPr>
        <w:pStyle w:val="ListParagraph"/>
        <w:spacing w:before="120"/>
        <w:ind w:left="540"/>
        <w:rPr>
          <w:rStyle w:val="Style4-PMO"/>
        </w:rPr>
      </w:pPr>
      <w:r w:rsidRPr="00825AED">
        <w:rPr>
          <w:rFonts w:cs="Arial"/>
          <w:szCs w:val="24"/>
        </w:rPr>
        <w:t xml:space="preserve">Comments: </w:t>
      </w:r>
      <w:sdt>
        <w:sdtPr>
          <w:rPr>
            <w:rStyle w:val="Style4-PMO"/>
          </w:rPr>
          <w:alias w:val="S3SDPASC_CPE_EA_Hosting_Comment"/>
          <w:tag w:val="P"/>
          <w:id w:val="-375384408"/>
          <w:placeholder>
            <w:docPart w:val="AE5D6C6F2C22414A9BD3255F6C39F72D"/>
          </w:placeholder>
          <w:showingPlcHdr/>
          <w15:color w:val="0000FF"/>
          <w:text/>
        </w:sdtPr>
        <w:sdtEndPr>
          <w:rPr>
            <w:rStyle w:val="DefaultParagraphFont"/>
            <w:color w:val="auto"/>
          </w:rPr>
        </w:sdtEndPr>
        <w:sdtContent>
          <w:r w:rsidRPr="00825AED">
            <w:rPr>
              <w:rStyle w:val="Style3-pmoChar"/>
              <w:bCs/>
            </w:rPr>
            <w:t>Click or tap here to enter text.</w:t>
          </w:r>
        </w:sdtContent>
      </w:sdt>
    </w:p>
    <w:p w14:paraId="04B9C91B" w14:textId="77777777" w:rsidR="007A4045" w:rsidRPr="00825AED" w:rsidRDefault="007A4045" w:rsidP="007A4045">
      <w:pPr>
        <w:pStyle w:val="ListParagraph"/>
        <w:spacing w:before="120"/>
        <w:ind w:left="540"/>
        <w:rPr>
          <w:rFonts w:cs="Arial"/>
          <w:szCs w:val="24"/>
        </w:rPr>
      </w:pPr>
    </w:p>
    <w:p w14:paraId="209D50E1" w14:textId="4E3486FA" w:rsidR="00825AED" w:rsidRPr="00825AED" w:rsidRDefault="006E6152" w:rsidP="007A4045">
      <w:pPr>
        <w:pStyle w:val="ListParagraph"/>
        <w:numPr>
          <w:ilvl w:val="0"/>
          <w:numId w:val="10"/>
        </w:numPr>
        <w:ind w:left="540" w:hanging="450"/>
        <w:rPr>
          <w:rFonts w:cs="Arial"/>
          <w:szCs w:val="24"/>
        </w:rPr>
      </w:pPr>
      <w:r w:rsidRPr="00825AED">
        <w:rPr>
          <w:rFonts w:cs="Arial"/>
          <w:szCs w:val="24"/>
        </w:rPr>
        <w:t>Does the current architecture and business workflow diagrams provided during Stage 2 sufficiently describe the "As-Is" business and technical architecture?</w:t>
      </w:r>
    </w:p>
    <w:p w14:paraId="030A1245" w14:textId="77777777" w:rsidR="0016347E" w:rsidRDefault="000F309E" w:rsidP="007A4045">
      <w:pPr>
        <w:pStyle w:val="ListParagraph"/>
        <w:spacing w:before="120"/>
        <w:ind w:left="540"/>
      </w:pPr>
      <w:sdt>
        <w:sdtPr>
          <w:rPr>
            <w:rStyle w:val="Style5-PMO"/>
          </w:rPr>
          <w:alias w:val="S3SDPASC_CPE_EA_Stage2_As_Is"/>
          <w:tag w:val="P"/>
          <w:id w:val="-764913380"/>
          <w:placeholder>
            <w:docPart w:val="02993F6F1D204E2F9263338D0F2DA3E8"/>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E6152" w:rsidRPr="00825AED">
            <w:rPr>
              <w:rStyle w:val="PlaceholderText"/>
              <w:color w:val="2F5496" w:themeColor="accent1" w:themeShade="BF"/>
            </w:rPr>
            <w:t>Choose an item.</w:t>
          </w:r>
        </w:sdtContent>
      </w:sdt>
      <w:r w:rsidR="006E6152">
        <w:t xml:space="preserve"> </w:t>
      </w:r>
    </w:p>
    <w:p w14:paraId="22BA62D6" w14:textId="4E64908B" w:rsidR="006E6152" w:rsidRDefault="006E6152" w:rsidP="007A4045">
      <w:pPr>
        <w:pStyle w:val="ListParagraph"/>
        <w:spacing w:before="120"/>
        <w:ind w:left="540"/>
        <w:rPr>
          <w:rStyle w:val="Style4-PMO"/>
        </w:rPr>
      </w:pPr>
      <w:r w:rsidRPr="00825AED">
        <w:rPr>
          <w:rFonts w:cs="Arial"/>
          <w:szCs w:val="24"/>
        </w:rPr>
        <w:t xml:space="preserve">Comments: </w:t>
      </w:r>
      <w:sdt>
        <w:sdtPr>
          <w:rPr>
            <w:rStyle w:val="Style4-PMO"/>
          </w:rPr>
          <w:alias w:val="S3SDPASC_CPE_EA_Stage2_As_Is_Comment"/>
          <w:tag w:val="P"/>
          <w:id w:val="-828438337"/>
          <w:placeholder>
            <w:docPart w:val="579F875EED904B5DB876A20FAA5268DD"/>
          </w:placeholder>
          <w:showingPlcHdr/>
          <w15:color w:val="0000FF"/>
          <w:text/>
        </w:sdtPr>
        <w:sdtEndPr>
          <w:rPr>
            <w:rStyle w:val="DefaultParagraphFont"/>
            <w:color w:val="auto"/>
          </w:rPr>
        </w:sdtEndPr>
        <w:sdtContent>
          <w:r w:rsidRPr="00825AED">
            <w:rPr>
              <w:rStyle w:val="Style3-pmoChar"/>
              <w:bCs/>
            </w:rPr>
            <w:t>Click or tap here to enter text.</w:t>
          </w:r>
        </w:sdtContent>
      </w:sdt>
    </w:p>
    <w:p w14:paraId="34FA029A" w14:textId="77777777" w:rsidR="007A4045" w:rsidRPr="00825AED" w:rsidRDefault="007A4045" w:rsidP="007A4045">
      <w:pPr>
        <w:pStyle w:val="ListParagraph"/>
        <w:spacing w:before="120"/>
        <w:ind w:left="540"/>
        <w:rPr>
          <w:rFonts w:cs="Arial"/>
          <w:szCs w:val="24"/>
        </w:rPr>
      </w:pPr>
    </w:p>
    <w:p w14:paraId="65688EB4" w14:textId="42DFFD36" w:rsidR="00825AED" w:rsidRPr="00825AED" w:rsidRDefault="006E6152" w:rsidP="007A4045">
      <w:pPr>
        <w:pStyle w:val="ListParagraph"/>
        <w:numPr>
          <w:ilvl w:val="0"/>
          <w:numId w:val="10"/>
        </w:numPr>
        <w:ind w:left="540" w:hanging="450"/>
        <w:rPr>
          <w:rFonts w:cs="Arial"/>
          <w:szCs w:val="24"/>
        </w:rPr>
      </w:pPr>
      <w:r w:rsidRPr="00825AED">
        <w:rPr>
          <w:rFonts w:cs="Arial"/>
          <w:szCs w:val="24"/>
        </w:rPr>
        <w:t xml:space="preserve">Does the solicitation package sufficiently explain the </w:t>
      </w:r>
      <w:r w:rsidR="000D54E6">
        <w:rPr>
          <w:rFonts w:cs="Arial"/>
          <w:szCs w:val="24"/>
        </w:rPr>
        <w:t>agenc</w:t>
      </w:r>
      <w:r w:rsidRPr="00825AED">
        <w:rPr>
          <w:rFonts w:cs="Arial"/>
          <w:szCs w:val="24"/>
        </w:rPr>
        <w:t>y/state entity solution expectations?</w:t>
      </w:r>
    </w:p>
    <w:p w14:paraId="1EC6C351" w14:textId="77777777" w:rsidR="0016347E" w:rsidRDefault="000F309E" w:rsidP="007A4045">
      <w:pPr>
        <w:pStyle w:val="ListParagraph"/>
        <w:spacing w:before="120"/>
        <w:ind w:left="540"/>
      </w:pPr>
      <w:sdt>
        <w:sdtPr>
          <w:rPr>
            <w:rStyle w:val="Style5-PMO"/>
          </w:rPr>
          <w:alias w:val="S3SDPASC_CPE_EA_Sol_Package"/>
          <w:tag w:val="P"/>
          <w:id w:val="1740669885"/>
          <w:placeholder>
            <w:docPart w:val="E74A9CFA0B1946DBB6F309DE3E7818A7"/>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56B80" w:rsidRPr="00825AED">
            <w:rPr>
              <w:rStyle w:val="PlaceholderText"/>
              <w:color w:val="2F5496" w:themeColor="accent1" w:themeShade="BF"/>
            </w:rPr>
            <w:t>Choose an item.</w:t>
          </w:r>
        </w:sdtContent>
      </w:sdt>
      <w:r w:rsidR="00E56B80">
        <w:t xml:space="preserve"> </w:t>
      </w:r>
    </w:p>
    <w:p w14:paraId="636E62E3" w14:textId="346B9884" w:rsidR="006E6152" w:rsidRDefault="00E56B80" w:rsidP="007A4045">
      <w:pPr>
        <w:pStyle w:val="ListParagraph"/>
        <w:spacing w:before="120"/>
        <w:ind w:left="540"/>
        <w:rPr>
          <w:rFonts w:cs="Arial"/>
          <w:szCs w:val="24"/>
        </w:rPr>
      </w:pPr>
      <w:r w:rsidRPr="00825AED">
        <w:rPr>
          <w:rFonts w:cs="Arial"/>
          <w:szCs w:val="24"/>
        </w:rPr>
        <w:t xml:space="preserve">Comments: </w:t>
      </w:r>
      <w:sdt>
        <w:sdtPr>
          <w:rPr>
            <w:rStyle w:val="Style4-PMO"/>
          </w:rPr>
          <w:alias w:val="S3SDPASC_CPE_EA_Sol_Package_Comment"/>
          <w:tag w:val="P"/>
          <w:id w:val="1128122872"/>
          <w:placeholder>
            <w:docPart w:val="CC0D3683E7964EBB9964983F24A457E2"/>
          </w:placeholder>
          <w:showingPlcHdr/>
          <w15:color w:val="0000FF"/>
          <w:text/>
        </w:sdtPr>
        <w:sdtEndPr>
          <w:rPr>
            <w:rStyle w:val="DefaultParagraphFont"/>
            <w:color w:val="auto"/>
          </w:rPr>
        </w:sdtEndPr>
        <w:sdtContent>
          <w:r w:rsidRPr="00825AED">
            <w:rPr>
              <w:rStyle w:val="Style3-pmoChar"/>
              <w:bCs/>
            </w:rPr>
            <w:t>Click or tap here to enter text.</w:t>
          </w:r>
        </w:sdtContent>
      </w:sdt>
      <w:r w:rsidR="006E6152" w:rsidRPr="00825AED">
        <w:rPr>
          <w:rFonts w:cs="Arial"/>
          <w:szCs w:val="24"/>
        </w:rPr>
        <w:t xml:space="preserve"> </w:t>
      </w:r>
    </w:p>
    <w:p w14:paraId="4829F151" w14:textId="77777777" w:rsidR="007A4045" w:rsidRPr="00825AED" w:rsidRDefault="007A4045" w:rsidP="007A4045">
      <w:pPr>
        <w:pStyle w:val="ListParagraph"/>
        <w:spacing w:before="120"/>
        <w:ind w:left="540"/>
        <w:rPr>
          <w:rFonts w:cs="Arial"/>
          <w:szCs w:val="24"/>
        </w:rPr>
      </w:pPr>
    </w:p>
    <w:p w14:paraId="3F0D632F" w14:textId="2FDBCF8A" w:rsidR="00825AED" w:rsidRPr="00825AED" w:rsidRDefault="006E6152" w:rsidP="007A4045">
      <w:pPr>
        <w:pStyle w:val="ListParagraph"/>
        <w:numPr>
          <w:ilvl w:val="0"/>
          <w:numId w:val="10"/>
        </w:numPr>
        <w:ind w:left="540" w:hanging="450"/>
        <w:rPr>
          <w:rFonts w:cs="Arial"/>
          <w:szCs w:val="24"/>
        </w:rPr>
      </w:pPr>
      <w:r w:rsidRPr="00825AED">
        <w:rPr>
          <w:rFonts w:cs="Arial"/>
          <w:szCs w:val="24"/>
        </w:rPr>
        <w:t xml:space="preserve">Did the </w:t>
      </w:r>
      <w:r w:rsidR="000D54E6">
        <w:rPr>
          <w:rFonts w:cs="Arial"/>
          <w:szCs w:val="24"/>
        </w:rPr>
        <w:t>agenc</w:t>
      </w:r>
      <w:r w:rsidRPr="00825AED">
        <w:rPr>
          <w:rFonts w:cs="Arial"/>
          <w:szCs w:val="24"/>
        </w:rPr>
        <w:t>y/state entity modify Stage 3 solution requirements as a result of EA and/or OTech input?</w:t>
      </w:r>
    </w:p>
    <w:p w14:paraId="0D23CD5D" w14:textId="77777777" w:rsidR="0016347E" w:rsidRDefault="000F309E" w:rsidP="007A4045">
      <w:pPr>
        <w:pStyle w:val="ListParagraph"/>
        <w:spacing w:before="120"/>
        <w:ind w:left="540"/>
      </w:pPr>
      <w:sdt>
        <w:sdtPr>
          <w:rPr>
            <w:rStyle w:val="Style5-PMO"/>
          </w:rPr>
          <w:alias w:val="S3SDPASC_CPE_EA_Stage3_SR"/>
          <w:tag w:val="P"/>
          <w:id w:val="364175174"/>
          <w:placeholder>
            <w:docPart w:val="C9A2AA413D1E412B9A0CD36C4FDB59FC"/>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56B80" w:rsidRPr="00825AED">
            <w:rPr>
              <w:rStyle w:val="PlaceholderText"/>
              <w:color w:val="2F5496" w:themeColor="accent1" w:themeShade="BF"/>
            </w:rPr>
            <w:t>Choose an item.</w:t>
          </w:r>
        </w:sdtContent>
      </w:sdt>
      <w:r w:rsidR="00E56B80">
        <w:t xml:space="preserve"> </w:t>
      </w:r>
    </w:p>
    <w:p w14:paraId="363239A0" w14:textId="4A3FD038" w:rsidR="006E6152" w:rsidRDefault="00E56B80" w:rsidP="007A4045">
      <w:pPr>
        <w:pStyle w:val="ListParagraph"/>
        <w:spacing w:before="120"/>
        <w:ind w:left="540"/>
        <w:rPr>
          <w:rStyle w:val="Style4-PMO"/>
        </w:rPr>
      </w:pPr>
      <w:r w:rsidRPr="00825AED">
        <w:rPr>
          <w:rFonts w:cs="Arial"/>
          <w:szCs w:val="24"/>
        </w:rPr>
        <w:t xml:space="preserve">Comments: </w:t>
      </w:r>
      <w:sdt>
        <w:sdtPr>
          <w:rPr>
            <w:rStyle w:val="Style4-PMO"/>
          </w:rPr>
          <w:alias w:val="S3SDPASC_CPE_EA_Stage3_SR_Comment"/>
          <w:tag w:val="P"/>
          <w:id w:val="-505976577"/>
          <w:placeholder>
            <w:docPart w:val="4E55DB4886D54BD8BF6ACD47738B97F7"/>
          </w:placeholder>
          <w:showingPlcHdr/>
          <w15:color w:val="0000FF"/>
          <w:text/>
        </w:sdtPr>
        <w:sdtEndPr>
          <w:rPr>
            <w:rStyle w:val="DefaultParagraphFont"/>
            <w:color w:val="auto"/>
          </w:rPr>
        </w:sdtEndPr>
        <w:sdtContent>
          <w:r w:rsidRPr="00825AED">
            <w:rPr>
              <w:rStyle w:val="Style3-pmoChar"/>
              <w:bCs/>
            </w:rPr>
            <w:t>Click or tap here to enter text.</w:t>
          </w:r>
        </w:sdtContent>
      </w:sdt>
    </w:p>
    <w:p w14:paraId="16A96062" w14:textId="77777777" w:rsidR="007A4045" w:rsidRPr="00825AED" w:rsidRDefault="007A4045" w:rsidP="007A4045">
      <w:pPr>
        <w:pStyle w:val="ListParagraph"/>
        <w:spacing w:before="120"/>
        <w:ind w:left="540"/>
        <w:rPr>
          <w:rFonts w:cs="Arial"/>
          <w:szCs w:val="24"/>
        </w:rPr>
      </w:pPr>
    </w:p>
    <w:p w14:paraId="5914EB2F" w14:textId="128F4531" w:rsidR="007A4045" w:rsidRPr="007A4045" w:rsidRDefault="006E6152" w:rsidP="007A4045">
      <w:pPr>
        <w:pStyle w:val="ListParagraph"/>
        <w:numPr>
          <w:ilvl w:val="0"/>
          <w:numId w:val="10"/>
        </w:numPr>
        <w:ind w:left="540" w:hanging="540"/>
        <w:rPr>
          <w:rFonts w:cs="Arial"/>
          <w:szCs w:val="24"/>
        </w:rPr>
      </w:pPr>
      <w:r w:rsidRPr="007A4045">
        <w:rPr>
          <w:rFonts w:cs="Arial"/>
          <w:szCs w:val="24"/>
        </w:rPr>
        <w:t xml:space="preserve">Did the </w:t>
      </w:r>
      <w:r w:rsidR="000D54E6" w:rsidRPr="007A4045">
        <w:rPr>
          <w:rFonts w:cs="Arial"/>
          <w:szCs w:val="24"/>
        </w:rPr>
        <w:t>agenc</w:t>
      </w:r>
      <w:r w:rsidRPr="007A4045">
        <w:rPr>
          <w:rFonts w:cs="Arial"/>
          <w:szCs w:val="24"/>
        </w:rPr>
        <w:t>y/state entity mitigate risks identified by the EA and/or OTech during solicitation package development/review?</w:t>
      </w:r>
      <w:r w:rsidR="00E56B80" w:rsidRPr="007A4045">
        <w:rPr>
          <w:rFonts w:cs="Arial"/>
          <w:szCs w:val="24"/>
        </w:rPr>
        <w:t xml:space="preserve">  </w:t>
      </w:r>
    </w:p>
    <w:p w14:paraId="193495FB" w14:textId="77777777" w:rsidR="0016347E" w:rsidRDefault="000F309E" w:rsidP="007A4045">
      <w:pPr>
        <w:pStyle w:val="ListParagraph"/>
        <w:spacing w:before="120"/>
        <w:ind w:left="540"/>
      </w:pPr>
      <w:sdt>
        <w:sdtPr>
          <w:rPr>
            <w:rStyle w:val="Style5-PMO"/>
          </w:rPr>
          <w:alias w:val="S3SDPASC_CPE_EA_Sol_Pack_Dev"/>
          <w:tag w:val="P"/>
          <w:id w:val="-860826708"/>
          <w:placeholder>
            <w:docPart w:val="272E6B830E494AD6B9DE54C2C2E5FD2E"/>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56B80" w:rsidRPr="007A4045">
            <w:rPr>
              <w:rStyle w:val="PlaceholderText"/>
              <w:color w:val="2F5496" w:themeColor="accent1" w:themeShade="BF"/>
            </w:rPr>
            <w:t>Choose an item.</w:t>
          </w:r>
        </w:sdtContent>
      </w:sdt>
      <w:r w:rsidR="00E56B80">
        <w:t xml:space="preserve"> </w:t>
      </w:r>
    </w:p>
    <w:p w14:paraId="1CD492AE" w14:textId="318A142B" w:rsidR="006E6152" w:rsidRPr="007A4045" w:rsidRDefault="00E56B80" w:rsidP="007A4045">
      <w:pPr>
        <w:pStyle w:val="ListParagraph"/>
        <w:spacing w:before="120"/>
        <w:ind w:left="540"/>
        <w:rPr>
          <w:rFonts w:cs="Arial"/>
          <w:szCs w:val="24"/>
        </w:rPr>
      </w:pPr>
      <w:r w:rsidRPr="007A4045">
        <w:rPr>
          <w:rFonts w:cs="Arial"/>
          <w:szCs w:val="24"/>
        </w:rPr>
        <w:t xml:space="preserve">Comments: </w:t>
      </w:r>
      <w:sdt>
        <w:sdtPr>
          <w:rPr>
            <w:rStyle w:val="Style4-PMO"/>
          </w:rPr>
          <w:alias w:val="S3SDPASC_CPE_EA_Sol_Pack_Dev_Comment"/>
          <w:tag w:val="P"/>
          <w:id w:val="-928421230"/>
          <w:placeholder>
            <w:docPart w:val="0A590D4D494B4765AE91746E971892A1"/>
          </w:placeholder>
          <w:showingPlcHdr/>
          <w15:color w:val="0000FF"/>
          <w:text/>
        </w:sdtPr>
        <w:sdtEndPr>
          <w:rPr>
            <w:rStyle w:val="DefaultParagraphFont"/>
            <w:color w:val="auto"/>
          </w:rPr>
        </w:sdtEndPr>
        <w:sdtContent>
          <w:r w:rsidRPr="007A4045">
            <w:rPr>
              <w:rStyle w:val="Style3-pmoChar"/>
              <w:bCs/>
            </w:rPr>
            <w:t>Click or tap here to enter text.</w:t>
          </w:r>
        </w:sdtContent>
      </w:sdt>
    </w:p>
    <w:p w14:paraId="15671384" w14:textId="3FA453C1" w:rsidR="00825AED" w:rsidRDefault="006E6152" w:rsidP="007A4045">
      <w:pPr>
        <w:spacing w:after="0" w:line="240" w:lineRule="auto"/>
        <w:ind w:left="532" w:hanging="446"/>
        <w:rPr>
          <w:rFonts w:cs="Arial"/>
          <w:szCs w:val="24"/>
        </w:rPr>
      </w:pPr>
      <w:r w:rsidRPr="006E6152">
        <w:rPr>
          <w:rFonts w:cs="Arial"/>
          <w:szCs w:val="24"/>
        </w:rPr>
        <w:t>6.</w:t>
      </w:r>
      <w:r w:rsidRPr="006E6152">
        <w:rPr>
          <w:rFonts w:cs="Arial"/>
          <w:szCs w:val="24"/>
        </w:rPr>
        <w:tab/>
        <w:t xml:space="preserve">Has the </w:t>
      </w:r>
      <w:r w:rsidR="000D54E6">
        <w:rPr>
          <w:rFonts w:cs="Arial"/>
          <w:szCs w:val="24"/>
        </w:rPr>
        <w:t>agenc</w:t>
      </w:r>
      <w:r w:rsidRPr="006E6152">
        <w:rPr>
          <w:rFonts w:cs="Arial"/>
          <w:szCs w:val="24"/>
        </w:rPr>
        <w:t>y/state entity referenced the SIMM 170A IT Solicitation Documentation and Requirements Guideline and 170B Project Requirements Development Instructions materials during development of requirements in Stage 2 and/or Stage 3?</w:t>
      </w:r>
    </w:p>
    <w:p w14:paraId="3EFB4B03" w14:textId="77777777" w:rsidR="0016347E" w:rsidRDefault="000F309E" w:rsidP="007A4045">
      <w:pPr>
        <w:spacing w:before="120"/>
        <w:ind w:left="540"/>
      </w:pPr>
      <w:sdt>
        <w:sdtPr>
          <w:rPr>
            <w:rStyle w:val="Style5-PMO"/>
          </w:rPr>
          <w:alias w:val="S3SDPASC_CPE_EA_SIMM_170A_IT"/>
          <w:tag w:val="P"/>
          <w:id w:val="-260221874"/>
          <w:placeholder>
            <w:docPart w:val="40BEDA8D93404920B603AF8F1AEFC1BD"/>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56B80" w:rsidRPr="004769A1">
            <w:rPr>
              <w:rStyle w:val="PlaceholderText"/>
              <w:color w:val="2F5496" w:themeColor="accent1" w:themeShade="BF"/>
            </w:rPr>
            <w:t>Choose an item.</w:t>
          </w:r>
        </w:sdtContent>
      </w:sdt>
      <w:r w:rsidR="00E56B80">
        <w:t xml:space="preserve"> </w:t>
      </w:r>
    </w:p>
    <w:p w14:paraId="220BEC7D" w14:textId="116A884A" w:rsidR="006E6152" w:rsidRPr="006E6152" w:rsidRDefault="00E56B80"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SIMM_170A_IT_Comment"/>
          <w:tag w:val="P"/>
          <w:id w:val="-2110812181"/>
          <w:placeholder>
            <w:docPart w:val="AB91F1FF12A1441699166430DBB855E1"/>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2BC26EAD" w14:textId="77777777" w:rsidR="00825AED" w:rsidRDefault="006E6152" w:rsidP="007A4045">
      <w:pPr>
        <w:ind w:left="540" w:hanging="450"/>
        <w:rPr>
          <w:rFonts w:cs="Arial"/>
          <w:szCs w:val="24"/>
        </w:rPr>
      </w:pPr>
      <w:r w:rsidRPr="006E6152">
        <w:rPr>
          <w:rFonts w:cs="Arial"/>
          <w:szCs w:val="24"/>
        </w:rPr>
        <w:lastRenderedPageBreak/>
        <w:t>7.</w:t>
      </w:r>
      <w:r w:rsidRPr="006E6152">
        <w:rPr>
          <w:rFonts w:cs="Arial"/>
          <w:szCs w:val="24"/>
        </w:rPr>
        <w:tab/>
        <w:t>Does the solicitation package clearly and correctly describe the business and technical need(s) of the recommended alternative identified in Stage 2?</w:t>
      </w:r>
    </w:p>
    <w:p w14:paraId="545F1923" w14:textId="77777777" w:rsidR="0016347E" w:rsidRDefault="000F309E" w:rsidP="007A4045">
      <w:pPr>
        <w:spacing w:before="120"/>
        <w:ind w:left="540"/>
      </w:pPr>
      <w:sdt>
        <w:sdtPr>
          <w:rPr>
            <w:rStyle w:val="Style5-PMO"/>
          </w:rPr>
          <w:alias w:val="S3SDPASC_CPE_EA_Stage2"/>
          <w:tag w:val="P"/>
          <w:id w:val="-1026012511"/>
          <w:placeholder>
            <w:docPart w:val="82572C16E6184261B4415D0FAF11AAE5"/>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56B80" w:rsidRPr="004769A1">
            <w:rPr>
              <w:rStyle w:val="PlaceholderText"/>
              <w:color w:val="2F5496" w:themeColor="accent1" w:themeShade="BF"/>
            </w:rPr>
            <w:t>Choose an item.</w:t>
          </w:r>
        </w:sdtContent>
      </w:sdt>
      <w:r w:rsidR="00E56B80">
        <w:t xml:space="preserve"> </w:t>
      </w:r>
    </w:p>
    <w:p w14:paraId="3E7C31A1" w14:textId="49797A8C" w:rsidR="006E6152" w:rsidRPr="006E6152" w:rsidRDefault="00E56B80"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Stage2_Comment"/>
          <w:tag w:val="P"/>
          <w:id w:val="1404335679"/>
          <w:placeholder>
            <w:docPart w:val="F932DA1E2CC54D90B503122533AD6EFA"/>
          </w:placeholder>
          <w:showingPlcHdr/>
          <w15:color w:val="0000FF"/>
          <w:text/>
        </w:sdtPr>
        <w:sdtEndPr>
          <w:rPr>
            <w:rStyle w:val="DefaultParagraphFont"/>
            <w:color w:val="auto"/>
          </w:rPr>
        </w:sdtEndPr>
        <w:sdtContent>
          <w:r w:rsidRPr="00103DA0">
            <w:rPr>
              <w:rStyle w:val="Style3-pmoChar"/>
              <w:bCs/>
            </w:rPr>
            <w:t>Click or tap here to enter text.</w:t>
          </w:r>
        </w:sdtContent>
      </w:sdt>
      <w:r w:rsidR="006E6152" w:rsidRPr="006E6152">
        <w:rPr>
          <w:rFonts w:cs="Arial"/>
          <w:szCs w:val="24"/>
        </w:rPr>
        <w:t xml:space="preserve"> </w:t>
      </w:r>
    </w:p>
    <w:p w14:paraId="5B2F727F" w14:textId="250936C0" w:rsidR="00825AED" w:rsidRDefault="006E6152" w:rsidP="007A4045">
      <w:pPr>
        <w:pStyle w:val="ListParagraph"/>
        <w:numPr>
          <w:ilvl w:val="0"/>
          <w:numId w:val="11"/>
        </w:numPr>
        <w:ind w:left="540" w:hanging="450"/>
        <w:rPr>
          <w:rFonts w:cs="Arial"/>
          <w:szCs w:val="24"/>
        </w:rPr>
      </w:pPr>
      <w:r w:rsidRPr="00825AED">
        <w:rPr>
          <w:rFonts w:cs="Arial"/>
          <w:szCs w:val="24"/>
        </w:rPr>
        <w:t>Does the solicitation package contain ambiguity (e.g., “robust system” or “user-friendly” requirements, or requirements to provide solution capabilities instead of expected actions) that may impact proposals from the bidding community?</w:t>
      </w:r>
    </w:p>
    <w:p w14:paraId="6D8636D8" w14:textId="77777777" w:rsidR="007A4045" w:rsidRPr="007A4045" w:rsidRDefault="007A4045" w:rsidP="007A4045">
      <w:pPr>
        <w:pStyle w:val="ListParagraph"/>
        <w:ind w:left="540"/>
        <w:rPr>
          <w:rFonts w:cs="Arial"/>
          <w:sz w:val="12"/>
          <w:szCs w:val="12"/>
        </w:rPr>
      </w:pPr>
    </w:p>
    <w:p w14:paraId="3AE03835" w14:textId="77777777" w:rsidR="0016347E" w:rsidRDefault="000F309E" w:rsidP="007A4045">
      <w:pPr>
        <w:pStyle w:val="ListParagraph"/>
        <w:spacing w:before="120"/>
        <w:ind w:left="547"/>
      </w:pPr>
      <w:sdt>
        <w:sdtPr>
          <w:rPr>
            <w:rStyle w:val="Style5-PMO"/>
          </w:rPr>
          <w:alias w:val="S3SDPASC_CPE_EA_Sol_Packg_Sol_Cap"/>
          <w:tag w:val="P"/>
          <w:id w:val="1683395847"/>
          <w:placeholder>
            <w:docPart w:val="0770D545E52C4395A8AFD68C5921AEE7"/>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556318" w:rsidRPr="00825AED">
            <w:rPr>
              <w:rStyle w:val="PlaceholderText"/>
              <w:color w:val="2F5496" w:themeColor="accent1" w:themeShade="BF"/>
            </w:rPr>
            <w:t>Choose an item.</w:t>
          </w:r>
        </w:sdtContent>
      </w:sdt>
      <w:r w:rsidR="00556318">
        <w:t xml:space="preserve"> </w:t>
      </w:r>
    </w:p>
    <w:p w14:paraId="70223D95" w14:textId="5F542A1B" w:rsidR="006E6152" w:rsidRPr="00825AED" w:rsidRDefault="00556318" w:rsidP="007A4045">
      <w:pPr>
        <w:pStyle w:val="ListParagraph"/>
        <w:spacing w:before="120"/>
        <w:ind w:left="547"/>
        <w:rPr>
          <w:rFonts w:cs="Arial"/>
          <w:szCs w:val="24"/>
        </w:rPr>
      </w:pPr>
      <w:r w:rsidRPr="00825AED">
        <w:rPr>
          <w:rFonts w:cs="Arial"/>
          <w:szCs w:val="24"/>
        </w:rPr>
        <w:t xml:space="preserve">Comments: </w:t>
      </w:r>
      <w:sdt>
        <w:sdtPr>
          <w:rPr>
            <w:rStyle w:val="Style4-PMO"/>
          </w:rPr>
          <w:alias w:val="S3SDPASC_CPE_EA_Sol_Packg_Sol_Cap_Comment"/>
          <w:tag w:val="P"/>
          <w:id w:val="-1657526593"/>
          <w:placeholder>
            <w:docPart w:val="E598D100DF1A48BF8BC4DD32C0050C85"/>
          </w:placeholder>
          <w:showingPlcHdr/>
          <w15:color w:val="0000FF"/>
          <w:text/>
        </w:sdtPr>
        <w:sdtEndPr>
          <w:rPr>
            <w:rStyle w:val="DefaultParagraphFont"/>
            <w:color w:val="auto"/>
          </w:rPr>
        </w:sdtEndPr>
        <w:sdtContent>
          <w:r w:rsidRPr="00825AED">
            <w:rPr>
              <w:rStyle w:val="Style3-pmoChar"/>
              <w:bCs/>
            </w:rPr>
            <w:t>Click or tap here to enter text.</w:t>
          </w:r>
        </w:sdtContent>
      </w:sdt>
    </w:p>
    <w:p w14:paraId="59029427" w14:textId="77777777" w:rsidR="007A4045" w:rsidRDefault="006E6152" w:rsidP="007A4045">
      <w:pPr>
        <w:ind w:left="540" w:hanging="450"/>
        <w:rPr>
          <w:rFonts w:cs="Arial"/>
          <w:szCs w:val="24"/>
        </w:rPr>
      </w:pPr>
      <w:r w:rsidRPr="006E6152">
        <w:rPr>
          <w:rFonts w:cs="Arial"/>
          <w:szCs w:val="24"/>
        </w:rPr>
        <w:t>9.</w:t>
      </w:r>
      <w:r w:rsidRPr="006E6152">
        <w:rPr>
          <w:rFonts w:cs="Arial"/>
          <w:szCs w:val="24"/>
        </w:rPr>
        <w:tab/>
        <w:t>Is the solicitation package largely paper deliverable - based (e.g., excessive plans in lieu of performance)?</w:t>
      </w:r>
      <w:r w:rsidR="00901A74">
        <w:rPr>
          <w:rFonts w:cs="Arial"/>
          <w:szCs w:val="24"/>
        </w:rPr>
        <w:t xml:space="preserve">  </w:t>
      </w:r>
    </w:p>
    <w:p w14:paraId="6A3AEEA7" w14:textId="101ACFE7" w:rsidR="0016347E" w:rsidRDefault="000F309E" w:rsidP="007A4045">
      <w:pPr>
        <w:spacing w:before="120"/>
        <w:ind w:left="540"/>
      </w:pPr>
      <w:sdt>
        <w:sdtPr>
          <w:rPr>
            <w:rStyle w:val="Style5-PMO"/>
          </w:rPr>
          <w:alias w:val="S3SDPASC_CPE_EA_Sol_Packg_Paper_Deliv"/>
          <w:tag w:val="P"/>
          <w:id w:val="-1667004318"/>
          <w:placeholder>
            <w:docPart w:val="D5DA052AFE31429A85CBC1E5FB5389DF"/>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556318" w:rsidRPr="004769A1">
            <w:rPr>
              <w:rStyle w:val="PlaceholderText"/>
              <w:color w:val="2F5496" w:themeColor="accent1" w:themeShade="BF"/>
            </w:rPr>
            <w:t>Choose an item.</w:t>
          </w:r>
        </w:sdtContent>
      </w:sdt>
    </w:p>
    <w:p w14:paraId="3D88CC7F" w14:textId="12BCA60D" w:rsidR="006E6152" w:rsidRPr="006E6152" w:rsidRDefault="00556318"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Sol_Packg_Paper_Deliv_Comment"/>
          <w:tag w:val="P"/>
          <w:id w:val="1796564090"/>
          <w:placeholder>
            <w:docPart w:val="BC2EE982083B44DA8CB2C82B6FA511F5"/>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5516BD04" w14:textId="77777777" w:rsidR="007A4045" w:rsidRDefault="006E6152" w:rsidP="007A4045">
      <w:pPr>
        <w:ind w:left="540" w:hanging="450"/>
        <w:rPr>
          <w:rFonts w:cs="Arial"/>
          <w:szCs w:val="24"/>
        </w:rPr>
      </w:pPr>
      <w:r w:rsidRPr="006E6152">
        <w:rPr>
          <w:rFonts w:cs="Arial"/>
          <w:szCs w:val="24"/>
        </w:rPr>
        <w:t>10.</w:t>
      </w:r>
      <w:r w:rsidRPr="006E6152">
        <w:rPr>
          <w:rFonts w:cs="Arial"/>
          <w:szCs w:val="24"/>
        </w:rPr>
        <w:tab/>
        <w:t>Are the requirements traceable to expected results</w:t>
      </w:r>
      <w:r w:rsidR="00556318">
        <w:rPr>
          <w:rFonts w:cs="Arial"/>
          <w:szCs w:val="24"/>
        </w:rPr>
        <w:t xml:space="preserve">?  </w:t>
      </w:r>
    </w:p>
    <w:p w14:paraId="63CA15FF" w14:textId="77777777" w:rsidR="0016347E" w:rsidRDefault="000F309E" w:rsidP="007A4045">
      <w:pPr>
        <w:spacing w:before="120"/>
        <w:ind w:left="540"/>
      </w:pPr>
      <w:sdt>
        <w:sdtPr>
          <w:rPr>
            <w:rStyle w:val="Style5-PMO"/>
          </w:rPr>
          <w:alias w:val="S3SDPASC_CPE_EA_Req_Trace"/>
          <w:tag w:val="P"/>
          <w:id w:val="-2049600633"/>
          <w:placeholder>
            <w:docPart w:val="93EE60ED9CCF42959475626959103A3B"/>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556318" w:rsidRPr="004769A1">
            <w:rPr>
              <w:rStyle w:val="PlaceholderText"/>
              <w:color w:val="2F5496" w:themeColor="accent1" w:themeShade="BF"/>
            </w:rPr>
            <w:t>Choose an item.</w:t>
          </w:r>
        </w:sdtContent>
      </w:sdt>
      <w:r w:rsidR="00556318">
        <w:t xml:space="preserve"> </w:t>
      </w:r>
    </w:p>
    <w:p w14:paraId="441A0A44" w14:textId="6FA68F08" w:rsidR="006E6152" w:rsidRPr="006E6152" w:rsidRDefault="00556318"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Req_Trace_Comment"/>
          <w:tag w:val="P"/>
          <w:id w:val="5097884"/>
          <w:placeholder>
            <w:docPart w:val="B9B81BC5ED0D40CFB798D7326B4606F2"/>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425CA7BD" w14:textId="77777777" w:rsidR="00825AED" w:rsidRDefault="006E6152" w:rsidP="007A4045">
      <w:pPr>
        <w:ind w:left="540" w:hanging="450"/>
        <w:rPr>
          <w:rFonts w:cs="Arial"/>
          <w:szCs w:val="24"/>
        </w:rPr>
      </w:pPr>
      <w:r w:rsidRPr="006E6152">
        <w:rPr>
          <w:rFonts w:cs="Arial"/>
          <w:szCs w:val="24"/>
        </w:rPr>
        <w:t>11.</w:t>
      </w:r>
      <w:r w:rsidRPr="006E6152">
        <w:rPr>
          <w:rFonts w:cs="Arial"/>
          <w:szCs w:val="24"/>
        </w:rPr>
        <w:tab/>
        <w:t>Is the architectural vision based on industry standard reference architectures?</w:t>
      </w:r>
    </w:p>
    <w:p w14:paraId="4B70365E" w14:textId="77777777" w:rsidR="0016347E" w:rsidRDefault="000F309E" w:rsidP="007A4045">
      <w:pPr>
        <w:spacing w:before="120"/>
        <w:ind w:left="540"/>
      </w:pPr>
      <w:sdt>
        <w:sdtPr>
          <w:rPr>
            <w:rStyle w:val="Style5-PMO"/>
          </w:rPr>
          <w:alias w:val="S3SDPASC_CPE_EA_Arch_Vision"/>
          <w:tag w:val="P"/>
          <w:id w:val="-666633190"/>
          <w:placeholder>
            <w:docPart w:val="9236101937264B22A74735D499CDB626"/>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556318" w:rsidRPr="004769A1">
            <w:rPr>
              <w:rStyle w:val="PlaceholderText"/>
              <w:color w:val="2F5496" w:themeColor="accent1" w:themeShade="BF"/>
            </w:rPr>
            <w:t>Choose an item.</w:t>
          </w:r>
        </w:sdtContent>
      </w:sdt>
      <w:r w:rsidR="00556318">
        <w:t xml:space="preserve"> </w:t>
      </w:r>
    </w:p>
    <w:p w14:paraId="36089C49" w14:textId="5ABACDA6" w:rsidR="006E6152" w:rsidRPr="006E6152" w:rsidRDefault="00556318"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Arch_Vision_Comment"/>
          <w:tag w:val="P"/>
          <w:id w:val="-332146999"/>
          <w:placeholder>
            <w:docPart w:val="A93411DC5E584C5E9FA94CC8B1EEB0F5"/>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7837D58E" w14:textId="77777777" w:rsidR="00825AED" w:rsidRDefault="006E6152" w:rsidP="007A4045">
      <w:pPr>
        <w:ind w:left="540" w:hanging="450"/>
        <w:rPr>
          <w:rFonts w:cs="Arial"/>
          <w:szCs w:val="24"/>
        </w:rPr>
      </w:pPr>
      <w:r w:rsidRPr="006E6152">
        <w:rPr>
          <w:rFonts w:cs="Arial"/>
          <w:szCs w:val="24"/>
        </w:rPr>
        <w:t>12.</w:t>
      </w:r>
      <w:r w:rsidRPr="006E6152">
        <w:rPr>
          <w:rFonts w:cs="Arial"/>
          <w:szCs w:val="24"/>
        </w:rPr>
        <w:tab/>
        <w:t>Are there requirements to allow building of shared services from this solution (e.g., if a vendor is providing maintenance services, the department should allow other applications to use services provided by this application/solution)?</w:t>
      </w:r>
    </w:p>
    <w:p w14:paraId="4E1DCF39" w14:textId="77777777" w:rsidR="0016347E" w:rsidRDefault="000F309E" w:rsidP="007A4045">
      <w:pPr>
        <w:spacing w:before="120"/>
        <w:ind w:left="540"/>
      </w:pPr>
      <w:sdt>
        <w:sdtPr>
          <w:rPr>
            <w:rStyle w:val="Style5-PMO"/>
          </w:rPr>
          <w:alias w:val="S3SDPASC_CPE_EA_Req_Shared_Serv"/>
          <w:tag w:val="P"/>
          <w:id w:val="677861759"/>
          <w:placeholder>
            <w:docPart w:val="AD1A557F03704AE2BE4F85513D3568A0"/>
          </w:placeholder>
          <w:showingPlcHdr/>
          <w15:color w:val="0000FF"/>
          <w:dropDownList>
            <w:listItem w:value="Choose an item."/>
            <w:listItem w:displayText="Yes" w:value="Yes"/>
            <w:listItem w:displayText="No" w:value="No"/>
            <w:listItem w:displayText="N/A" w:value="N/A"/>
          </w:dropDownList>
        </w:sdtPr>
        <w:sdtEndPr>
          <w:rPr>
            <w:rStyle w:val="DefaultParagraphFont"/>
            <w:color w:val="auto"/>
          </w:rPr>
        </w:sdtEndPr>
        <w:sdtContent>
          <w:r w:rsidR="00556318" w:rsidRPr="004769A1">
            <w:rPr>
              <w:rStyle w:val="PlaceholderText"/>
              <w:color w:val="2F5496" w:themeColor="accent1" w:themeShade="BF"/>
            </w:rPr>
            <w:t>Choose an item.</w:t>
          </w:r>
        </w:sdtContent>
      </w:sdt>
      <w:r w:rsidR="00556318">
        <w:t xml:space="preserve"> </w:t>
      </w:r>
    </w:p>
    <w:p w14:paraId="03605E3C" w14:textId="2AE27E8E" w:rsidR="006E6152" w:rsidRPr="006E6152" w:rsidRDefault="00556318"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Req_Shared_Serv_Comment"/>
          <w:tag w:val="P"/>
          <w:id w:val="-1062093654"/>
          <w:placeholder>
            <w:docPart w:val="10F7E80683C247D59BCDE0B9A994ABDC"/>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357F5718" w14:textId="77777777" w:rsidR="00825AED" w:rsidRDefault="006E6152" w:rsidP="007A4045">
      <w:pPr>
        <w:ind w:left="540" w:hanging="450"/>
        <w:rPr>
          <w:rFonts w:cs="Arial"/>
          <w:szCs w:val="24"/>
        </w:rPr>
      </w:pPr>
      <w:r w:rsidRPr="006E6152">
        <w:rPr>
          <w:rFonts w:cs="Arial"/>
          <w:szCs w:val="24"/>
        </w:rPr>
        <w:t>13.</w:t>
      </w:r>
      <w:r w:rsidRPr="006E6152">
        <w:rPr>
          <w:rFonts w:cs="Arial"/>
          <w:szCs w:val="24"/>
        </w:rPr>
        <w:tab/>
        <w:t>If the solution requires interfacing with external applications, does the solicitation package adequately address the interaction and/or the dependency on the other applications and any potential capacity and support impacts?</w:t>
      </w:r>
    </w:p>
    <w:p w14:paraId="67A61FC5" w14:textId="77777777" w:rsidR="0016347E" w:rsidRDefault="000F309E" w:rsidP="007A4045">
      <w:pPr>
        <w:spacing w:before="120"/>
        <w:ind w:left="540"/>
      </w:pPr>
      <w:sdt>
        <w:sdtPr>
          <w:rPr>
            <w:rStyle w:val="Style5-PMO"/>
          </w:rPr>
          <w:alias w:val="S3SDPASC_CPE_EA_Sol_Interface_Ext"/>
          <w:tag w:val="P"/>
          <w:id w:val="1284854289"/>
          <w:placeholder>
            <w:docPart w:val="6E06656B849F44BEBFCD87D5755FDFE0"/>
          </w:placeholder>
          <w:showingPlcHdr/>
          <w15:color w:val="0000FF"/>
          <w:dropDownList>
            <w:listItem w:value="Choose an item."/>
            <w:listItem w:displayText="Yes" w:value="Yes"/>
            <w:listItem w:displayText="No" w:value="No"/>
            <w:listItem w:displayText="N/A" w:value="N/A"/>
          </w:dropDownList>
        </w:sdtPr>
        <w:sdtEndPr>
          <w:rPr>
            <w:rStyle w:val="DefaultParagraphFont"/>
            <w:color w:val="auto"/>
          </w:rPr>
        </w:sdtEndPr>
        <w:sdtContent>
          <w:r w:rsidR="00556318" w:rsidRPr="004769A1">
            <w:rPr>
              <w:rStyle w:val="PlaceholderText"/>
              <w:color w:val="2F5496" w:themeColor="accent1" w:themeShade="BF"/>
            </w:rPr>
            <w:t>Choose an item.</w:t>
          </w:r>
        </w:sdtContent>
      </w:sdt>
      <w:r w:rsidR="00556318">
        <w:t xml:space="preserve"> </w:t>
      </w:r>
    </w:p>
    <w:p w14:paraId="230BE2BD" w14:textId="68A39C0A" w:rsidR="006E6152" w:rsidRPr="006E6152" w:rsidRDefault="00556318" w:rsidP="007A4045">
      <w:pPr>
        <w:spacing w:before="120"/>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Sol_Interface_Ext_Comment"/>
          <w:tag w:val="P"/>
          <w:id w:val="-1487924358"/>
          <w:placeholder>
            <w:docPart w:val="EC991954B5494634B26B0E7DB99F85BB"/>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72D31250" w14:textId="77777777" w:rsidR="001E3789" w:rsidRDefault="006E6152" w:rsidP="007A4045">
      <w:pPr>
        <w:ind w:left="540" w:hanging="450"/>
        <w:rPr>
          <w:rFonts w:cs="Arial"/>
          <w:szCs w:val="24"/>
        </w:rPr>
      </w:pPr>
      <w:r w:rsidRPr="006E6152">
        <w:rPr>
          <w:rFonts w:cs="Arial"/>
          <w:szCs w:val="24"/>
        </w:rPr>
        <w:lastRenderedPageBreak/>
        <w:t>14.</w:t>
      </w:r>
      <w:r w:rsidRPr="006E6152">
        <w:rPr>
          <w:rFonts w:cs="Arial"/>
          <w:szCs w:val="24"/>
        </w:rPr>
        <w:tab/>
        <w:t>Are the deliverables based on industry standards (e.g., IEEE Standards), when applicable?</w:t>
      </w:r>
    </w:p>
    <w:p w14:paraId="6E0B5D7F" w14:textId="77777777" w:rsidR="0016347E" w:rsidRDefault="000F309E" w:rsidP="007A4045">
      <w:pPr>
        <w:spacing w:before="120"/>
        <w:ind w:left="540"/>
      </w:pPr>
      <w:sdt>
        <w:sdtPr>
          <w:rPr>
            <w:rStyle w:val="Style5-PMO"/>
          </w:rPr>
          <w:alias w:val="S3SDPASC_CPE_EA_Deliv_Ind_Std"/>
          <w:tag w:val="P"/>
          <w:id w:val="695508328"/>
          <w:placeholder>
            <w:docPart w:val="5FEBF7FCFAD24E1E9F957ECACDF05F5D"/>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901A74" w:rsidRPr="004769A1">
            <w:rPr>
              <w:rStyle w:val="PlaceholderText"/>
              <w:color w:val="2F5496" w:themeColor="accent1" w:themeShade="BF"/>
            </w:rPr>
            <w:t>Choose an item.</w:t>
          </w:r>
        </w:sdtContent>
      </w:sdt>
      <w:r w:rsidR="00901A74">
        <w:t xml:space="preserve"> </w:t>
      </w:r>
    </w:p>
    <w:p w14:paraId="1A063651" w14:textId="6B1DB73C" w:rsidR="00901A74" w:rsidRDefault="00901A74" w:rsidP="007A4045">
      <w:pPr>
        <w:spacing w:before="120"/>
        <w:ind w:left="540"/>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CPE_EA_Deliv_Ind_Std_Comment"/>
          <w:tag w:val="P"/>
          <w:id w:val="217020996"/>
          <w:placeholder>
            <w:docPart w:val="E4DC906675674DD3A00EFE78988F3D01"/>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37F7B928" w14:textId="564D577D" w:rsidR="00C05E21" w:rsidRDefault="00901A74" w:rsidP="002E207F">
      <w:pPr>
        <w:pStyle w:val="Heading3"/>
        <w:rPr>
          <w:rFonts w:cs="Arial"/>
          <w:szCs w:val="24"/>
        </w:rPr>
      </w:pPr>
      <w:r>
        <w:t xml:space="preserve">California </w:t>
      </w:r>
      <w:r w:rsidR="00C05E21">
        <w:t xml:space="preserve">Information Security </w:t>
      </w:r>
      <w:r>
        <w:t>Office</w:t>
      </w:r>
    </w:p>
    <w:p w14:paraId="703B698D" w14:textId="4989B19D" w:rsidR="001E3789" w:rsidRDefault="00901A74" w:rsidP="007A4045">
      <w:pPr>
        <w:pStyle w:val="ListParagraph"/>
        <w:numPr>
          <w:ilvl w:val="0"/>
          <w:numId w:val="12"/>
        </w:numPr>
        <w:tabs>
          <w:tab w:val="right" w:pos="540"/>
        </w:tabs>
        <w:ind w:left="540" w:hanging="450"/>
      </w:pPr>
      <w:r>
        <w:t>Does the SOW requirements ensure that new or changed system and related processes comply with federal and state Laws, as well as, state policies regarding privacy and confidentiality?</w:t>
      </w:r>
    </w:p>
    <w:p w14:paraId="426FB3B8" w14:textId="77777777" w:rsidR="007A4045" w:rsidRPr="007A4045" w:rsidRDefault="007A4045" w:rsidP="007A4045">
      <w:pPr>
        <w:pStyle w:val="ListParagraph"/>
        <w:tabs>
          <w:tab w:val="right" w:pos="540"/>
        </w:tabs>
        <w:ind w:left="540"/>
        <w:rPr>
          <w:sz w:val="12"/>
          <w:szCs w:val="12"/>
        </w:rPr>
      </w:pPr>
    </w:p>
    <w:p w14:paraId="6539C013" w14:textId="77777777" w:rsidR="0016347E" w:rsidRDefault="000F309E" w:rsidP="007A4045">
      <w:pPr>
        <w:pStyle w:val="ListParagraph"/>
        <w:tabs>
          <w:tab w:val="right" w:pos="540"/>
        </w:tabs>
        <w:ind w:left="540"/>
      </w:pPr>
      <w:sdt>
        <w:sdtPr>
          <w:rPr>
            <w:rStyle w:val="Style5-PMO"/>
          </w:rPr>
          <w:alias w:val="S3SDPASC_CPE_CISO_SOW_Req"/>
          <w:tag w:val="P"/>
          <w:id w:val="369268915"/>
          <w:placeholder>
            <w:docPart w:val="EAE636C4461D4B989790D1CA27D7C11D"/>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901A74" w:rsidRPr="001E3789">
            <w:rPr>
              <w:rStyle w:val="PlaceholderText"/>
              <w:color w:val="2F5496" w:themeColor="accent1" w:themeShade="BF"/>
            </w:rPr>
            <w:t>Choose an item.</w:t>
          </w:r>
        </w:sdtContent>
      </w:sdt>
      <w:r w:rsidR="00901A74">
        <w:t xml:space="preserve"> </w:t>
      </w:r>
    </w:p>
    <w:p w14:paraId="5706E214" w14:textId="450ED622" w:rsidR="00901A74" w:rsidRDefault="00901A74" w:rsidP="007A4045">
      <w:pPr>
        <w:pStyle w:val="ListParagraph"/>
        <w:tabs>
          <w:tab w:val="right" w:pos="540"/>
        </w:tabs>
        <w:ind w:left="540"/>
        <w:rPr>
          <w:rStyle w:val="Style4-PMO"/>
        </w:rPr>
      </w:pPr>
      <w:r w:rsidRPr="001E3789">
        <w:rPr>
          <w:rFonts w:cs="Arial"/>
          <w:szCs w:val="24"/>
        </w:rPr>
        <w:t xml:space="preserve">Comments: </w:t>
      </w:r>
      <w:sdt>
        <w:sdtPr>
          <w:rPr>
            <w:rStyle w:val="Style4-PMO"/>
          </w:rPr>
          <w:alias w:val="S3SDPASC_CPE_CISO_SOW_Req_Comment"/>
          <w:tag w:val="P"/>
          <w:id w:val="1660891812"/>
          <w:placeholder>
            <w:docPart w:val="72747CB40E7F4D1982F6887B5F8B8257"/>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3D1B667E" w14:textId="77777777" w:rsidR="007A4045" w:rsidRDefault="007A4045" w:rsidP="007A4045">
      <w:pPr>
        <w:pStyle w:val="ListParagraph"/>
        <w:tabs>
          <w:tab w:val="right" w:pos="540"/>
        </w:tabs>
        <w:ind w:left="540" w:hanging="450"/>
      </w:pPr>
    </w:p>
    <w:p w14:paraId="56DB1392" w14:textId="2D8A9A77" w:rsidR="001E3789" w:rsidRDefault="00901A74" w:rsidP="007A4045">
      <w:pPr>
        <w:pStyle w:val="ListParagraph"/>
        <w:numPr>
          <w:ilvl w:val="0"/>
          <w:numId w:val="12"/>
        </w:numPr>
        <w:tabs>
          <w:tab w:val="right" w:pos="540"/>
        </w:tabs>
        <w:ind w:left="540" w:hanging="450"/>
      </w:pPr>
      <w:r>
        <w:t>Does the SOW include requirements for a baseline security and privacy assessment to be performed on this system and related processes?</w:t>
      </w:r>
    </w:p>
    <w:p w14:paraId="2312C12B" w14:textId="77777777" w:rsidR="0016347E" w:rsidRDefault="000F309E" w:rsidP="007A4045">
      <w:pPr>
        <w:pStyle w:val="ListParagraph"/>
        <w:tabs>
          <w:tab w:val="right" w:pos="540"/>
        </w:tabs>
        <w:ind w:left="540"/>
      </w:pPr>
      <w:sdt>
        <w:sdtPr>
          <w:rPr>
            <w:rStyle w:val="Style5-PMO"/>
          </w:rPr>
          <w:alias w:val="S3SDPASC_CPE_CISO_SOW_Baseline_Secur"/>
          <w:tag w:val="P"/>
          <w:id w:val="901871887"/>
          <w:placeholder>
            <w:docPart w:val="6FF48267A8284855A7FC2E5FAB7FFDCE"/>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91690" w:rsidRPr="001E3789">
            <w:rPr>
              <w:rStyle w:val="PlaceholderText"/>
              <w:color w:val="2F5496" w:themeColor="accent1" w:themeShade="BF"/>
            </w:rPr>
            <w:t>Choose an item.</w:t>
          </w:r>
        </w:sdtContent>
      </w:sdt>
      <w:r w:rsidR="00691690">
        <w:t xml:space="preserve"> </w:t>
      </w:r>
    </w:p>
    <w:p w14:paraId="7B5E8A1A" w14:textId="738A7E0D" w:rsidR="00901A74" w:rsidRDefault="00691690" w:rsidP="007A4045">
      <w:pPr>
        <w:pStyle w:val="ListParagraph"/>
        <w:tabs>
          <w:tab w:val="right" w:pos="540"/>
        </w:tabs>
        <w:ind w:left="540"/>
        <w:rPr>
          <w:rStyle w:val="Style4-PMO"/>
        </w:rPr>
      </w:pPr>
      <w:r w:rsidRPr="001E3789">
        <w:rPr>
          <w:rFonts w:cs="Arial"/>
          <w:szCs w:val="24"/>
        </w:rPr>
        <w:t xml:space="preserve">Comments: </w:t>
      </w:r>
      <w:sdt>
        <w:sdtPr>
          <w:rPr>
            <w:rStyle w:val="Style4-PMO"/>
          </w:rPr>
          <w:alias w:val="S3SDPASC_CPE_CISO_SOW_Baseline_Secur_Comment"/>
          <w:tag w:val="P"/>
          <w:id w:val="-1901510775"/>
          <w:placeholder>
            <w:docPart w:val="2ED64326E12348D9B7BEA217EB211667"/>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7B2673A7" w14:textId="77777777" w:rsidR="007A4045" w:rsidRDefault="007A4045" w:rsidP="007A4045">
      <w:pPr>
        <w:pStyle w:val="ListParagraph"/>
        <w:tabs>
          <w:tab w:val="right" w:pos="540"/>
        </w:tabs>
        <w:ind w:left="540" w:hanging="450"/>
      </w:pPr>
    </w:p>
    <w:p w14:paraId="23DD7CE1" w14:textId="030C8E4C" w:rsidR="001E3789" w:rsidRDefault="00901A74" w:rsidP="007A4045">
      <w:pPr>
        <w:pStyle w:val="ListParagraph"/>
        <w:numPr>
          <w:ilvl w:val="0"/>
          <w:numId w:val="12"/>
        </w:numPr>
        <w:tabs>
          <w:tab w:val="right" w:pos="540"/>
        </w:tabs>
        <w:ind w:left="540" w:hanging="450"/>
      </w:pPr>
      <w:r>
        <w:t>Does the SOW include a Privacy Threshold Assessment (PTA) to be performed?</w:t>
      </w:r>
    </w:p>
    <w:p w14:paraId="2E2617CD" w14:textId="77777777" w:rsidR="0016347E" w:rsidRDefault="000F309E" w:rsidP="007A4045">
      <w:pPr>
        <w:pStyle w:val="ListParagraph"/>
        <w:tabs>
          <w:tab w:val="right" w:pos="540"/>
        </w:tabs>
        <w:ind w:left="540"/>
      </w:pPr>
      <w:sdt>
        <w:sdtPr>
          <w:rPr>
            <w:rStyle w:val="Style5-PMO"/>
          </w:rPr>
          <w:alias w:val="S3SDPASC_CPE_CISO_SOW_Threshold"/>
          <w:tag w:val="P"/>
          <w:id w:val="-183213174"/>
          <w:placeholder>
            <w:docPart w:val="6C583D8DC16940328A01FFF04D3AAA39"/>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91690" w:rsidRPr="001E3789">
            <w:rPr>
              <w:rStyle w:val="PlaceholderText"/>
              <w:color w:val="2F5496" w:themeColor="accent1" w:themeShade="BF"/>
            </w:rPr>
            <w:t>Choose an item.</w:t>
          </w:r>
        </w:sdtContent>
      </w:sdt>
      <w:r w:rsidR="00691690">
        <w:t xml:space="preserve"> </w:t>
      </w:r>
    </w:p>
    <w:p w14:paraId="74E50EFD" w14:textId="21895F9F" w:rsidR="00901A74" w:rsidRDefault="00691690" w:rsidP="007A4045">
      <w:pPr>
        <w:pStyle w:val="ListParagraph"/>
        <w:tabs>
          <w:tab w:val="right" w:pos="540"/>
        </w:tabs>
        <w:ind w:left="540"/>
        <w:rPr>
          <w:rStyle w:val="Style4-PMO"/>
        </w:rPr>
      </w:pPr>
      <w:r w:rsidRPr="001E3789">
        <w:rPr>
          <w:rFonts w:cs="Arial"/>
          <w:szCs w:val="24"/>
        </w:rPr>
        <w:t xml:space="preserve">Comments: </w:t>
      </w:r>
      <w:sdt>
        <w:sdtPr>
          <w:rPr>
            <w:rStyle w:val="Style4-PMO"/>
          </w:rPr>
          <w:alias w:val="S3SDPASC_CPE_CISO_SOW_Threshold_Comment"/>
          <w:tag w:val="P"/>
          <w:id w:val="-254666531"/>
          <w:placeholder>
            <w:docPart w:val="2D3CBEB6D1D04475A94CF19F30B19F8C"/>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5BF3EE01" w14:textId="77777777" w:rsidR="007A4045" w:rsidRDefault="007A4045" w:rsidP="007A4045">
      <w:pPr>
        <w:pStyle w:val="ListParagraph"/>
        <w:tabs>
          <w:tab w:val="right" w:pos="540"/>
        </w:tabs>
        <w:ind w:left="540" w:hanging="450"/>
      </w:pPr>
    </w:p>
    <w:p w14:paraId="2E8C0590" w14:textId="0185C022" w:rsidR="001E3789" w:rsidRDefault="00901A74" w:rsidP="007A4045">
      <w:pPr>
        <w:pStyle w:val="ListParagraph"/>
        <w:numPr>
          <w:ilvl w:val="0"/>
          <w:numId w:val="12"/>
        </w:numPr>
        <w:tabs>
          <w:tab w:val="right" w:pos="540"/>
        </w:tabs>
        <w:ind w:left="540" w:hanging="450"/>
      </w:pPr>
      <w:r>
        <w:t>Does the SOW address any issues or concerns related to the security assessment identified in Stage 2?</w:t>
      </w:r>
      <w:r>
        <w:tab/>
      </w:r>
    </w:p>
    <w:p w14:paraId="0328785A" w14:textId="77777777" w:rsidR="007A4045" w:rsidRDefault="007A4045" w:rsidP="007A4045">
      <w:pPr>
        <w:pStyle w:val="ListParagraph"/>
        <w:tabs>
          <w:tab w:val="right" w:pos="540"/>
        </w:tabs>
        <w:ind w:left="540"/>
      </w:pPr>
    </w:p>
    <w:p w14:paraId="738D7DFA" w14:textId="77777777" w:rsidR="0016347E" w:rsidRDefault="000F309E" w:rsidP="007A4045">
      <w:pPr>
        <w:pStyle w:val="ListParagraph"/>
        <w:tabs>
          <w:tab w:val="right" w:pos="540"/>
        </w:tabs>
        <w:ind w:left="540"/>
      </w:pPr>
      <w:sdt>
        <w:sdtPr>
          <w:rPr>
            <w:rStyle w:val="Style5-PMO"/>
          </w:rPr>
          <w:alias w:val="S3SDPASC_CPE_CISO_SOW_Issues"/>
          <w:tag w:val="P"/>
          <w:id w:val="1045023183"/>
          <w:placeholder>
            <w:docPart w:val="D706F7506BBB49D4B32972F9F9CE07B8"/>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91690" w:rsidRPr="001E3789">
            <w:rPr>
              <w:rStyle w:val="PlaceholderText"/>
              <w:color w:val="2F5496" w:themeColor="accent1" w:themeShade="BF"/>
            </w:rPr>
            <w:t>Choose an item.</w:t>
          </w:r>
        </w:sdtContent>
      </w:sdt>
      <w:r w:rsidR="00691690">
        <w:t xml:space="preserve"> </w:t>
      </w:r>
    </w:p>
    <w:p w14:paraId="127CF061" w14:textId="066BE06E" w:rsidR="00901A74" w:rsidRDefault="00691690" w:rsidP="007A4045">
      <w:pPr>
        <w:pStyle w:val="ListParagraph"/>
        <w:tabs>
          <w:tab w:val="right" w:pos="540"/>
        </w:tabs>
        <w:ind w:left="540"/>
        <w:rPr>
          <w:rStyle w:val="Style4-PMO"/>
        </w:rPr>
      </w:pPr>
      <w:r w:rsidRPr="001E3789">
        <w:rPr>
          <w:rFonts w:cs="Arial"/>
          <w:szCs w:val="24"/>
        </w:rPr>
        <w:t xml:space="preserve">Comments: </w:t>
      </w:r>
      <w:sdt>
        <w:sdtPr>
          <w:rPr>
            <w:rStyle w:val="Style4-PMO"/>
          </w:rPr>
          <w:alias w:val="S3SDPASC_CPE_CISO_SOW_Issues_Comment"/>
          <w:tag w:val="P"/>
          <w:id w:val="-270553806"/>
          <w:placeholder>
            <w:docPart w:val="327EF2D2F32548B7BAC82606227CA061"/>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378E5A41" w14:textId="77777777" w:rsidR="007A4045" w:rsidRDefault="007A4045" w:rsidP="007A4045">
      <w:pPr>
        <w:pStyle w:val="ListParagraph"/>
        <w:tabs>
          <w:tab w:val="right" w:pos="540"/>
        </w:tabs>
        <w:ind w:left="540" w:hanging="450"/>
      </w:pPr>
    </w:p>
    <w:p w14:paraId="63A4714F" w14:textId="3B3DB555" w:rsidR="001E3789" w:rsidRDefault="00901A74" w:rsidP="007A4045">
      <w:pPr>
        <w:pStyle w:val="ListParagraph"/>
        <w:numPr>
          <w:ilvl w:val="0"/>
          <w:numId w:val="12"/>
        </w:numPr>
        <w:tabs>
          <w:tab w:val="right" w:pos="540"/>
        </w:tabs>
        <w:ind w:left="540" w:hanging="450"/>
      </w:pPr>
      <w:r>
        <w:t>Does the SOW include security and privacy business and technical requirements to ensure compliance with applicable federal and state laws and policies?  This includes, but is not limited to, addressing confidentiality, integrity, and availability.</w:t>
      </w:r>
    </w:p>
    <w:p w14:paraId="49624E34" w14:textId="77777777" w:rsidR="007A4045" w:rsidRDefault="007A4045" w:rsidP="007A4045">
      <w:pPr>
        <w:pStyle w:val="ListParagraph"/>
        <w:tabs>
          <w:tab w:val="right" w:pos="540"/>
        </w:tabs>
        <w:ind w:left="540"/>
      </w:pPr>
    </w:p>
    <w:p w14:paraId="69597B5C" w14:textId="77777777" w:rsidR="0016347E" w:rsidRDefault="000F309E" w:rsidP="007A4045">
      <w:pPr>
        <w:pStyle w:val="ListParagraph"/>
        <w:tabs>
          <w:tab w:val="right" w:pos="540"/>
        </w:tabs>
        <w:ind w:left="540"/>
      </w:pPr>
      <w:sdt>
        <w:sdtPr>
          <w:rPr>
            <w:rStyle w:val="Style5-PMO"/>
          </w:rPr>
          <w:alias w:val="S3SDPASC_CPE_CISO_SOW_Tech_Req"/>
          <w:tag w:val="P"/>
          <w:id w:val="-1511517072"/>
          <w:placeholder>
            <w:docPart w:val="A0B1422142514F76AF211E73B62A6827"/>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691690" w:rsidRPr="001E3789">
            <w:rPr>
              <w:rStyle w:val="PlaceholderText"/>
              <w:color w:val="2F5496" w:themeColor="accent1" w:themeShade="BF"/>
            </w:rPr>
            <w:t>Choose an item.</w:t>
          </w:r>
        </w:sdtContent>
      </w:sdt>
      <w:r w:rsidR="00691690">
        <w:t xml:space="preserve"> </w:t>
      </w:r>
    </w:p>
    <w:p w14:paraId="5E1E8570" w14:textId="647BC165" w:rsidR="007430BD" w:rsidRDefault="00691690" w:rsidP="007A4045">
      <w:pPr>
        <w:pStyle w:val="ListParagraph"/>
        <w:tabs>
          <w:tab w:val="right" w:pos="540"/>
        </w:tabs>
        <w:ind w:left="540"/>
        <w:rPr>
          <w:rStyle w:val="Style4-PMO"/>
        </w:rPr>
      </w:pPr>
      <w:r w:rsidRPr="001E3789">
        <w:rPr>
          <w:rFonts w:cs="Arial"/>
          <w:szCs w:val="24"/>
        </w:rPr>
        <w:t xml:space="preserve">Comments: </w:t>
      </w:r>
      <w:sdt>
        <w:sdtPr>
          <w:rPr>
            <w:rStyle w:val="Style4-PMO"/>
          </w:rPr>
          <w:alias w:val="S3SDPASC_CPE_CISO_SOW_Tech_Req_Comment"/>
          <w:tag w:val="P"/>
          <w:id w:val="1360402975"/>
          <w:placeholder>
            <w:docPart w:val="1E25C41439B84DA4A330570853AB8EC2"/>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7AB71BA0" w14:textId="77777777" w:rsidR="007430BD" w:rsidRDefault="007430BD">
      <w:pPr>
        <w:spacing w:after="160" w:line="259" w:lineRule="auto"/>
        <w:rPr>
          <w:rStyle w:val="Style4-PMO"/>
        </w:rPr>
      </w:pPr>
      <w:r>
        <w:rPr>
          <w:rStyle w:val="Style4-PMO"/>
        </w:rPr>
        <w:br w:type="page"/>
      </w:r>
    </w:p>
    <w:p w14:paraId="7184D055" w14:textId="3E1BEDEF" w:rsidR="00C05E21" w:rsidRPr="00DE359B" w:rsidRDefault="00C05E21" w:rsidP="002E207F">
      <w:pPr>
        <w:pStyle w:val="Heading3"/>
      </w:pPr>
      <w:r w:rsidRPr="00DE359B">
        <w:lastRenderedPageBreak/>
        <w:t>Office of Technology Services (OTech)</w:t>
      </w:r>
    </w:p>
    <w:p w14:paraId="25335B07" w14:textId="23A4BC46" w:rsidR="001E3789" w:rsidRDefault="00DB1639" w:rsidP="007A4045">
      <w:pPr>
        <w:pStyle w:val="ListParagraph"/>
        <w:numPr>
          <w:ilvl w:val="0"/>
          <w:numId w:val="13"/>
        </w:numPr>
        <w:ind w:left="540" w:hanging="450"/>
        <w:rPr>
          <w:rFonts w:cs="Arial"/>
          <w:szCs w:val="24"/>
        </w:rPr>
      </w:pPr>
      <w:r w:rsidRPr="001E3789">
        <w:rPr>
          <w:rFonts w:cs="Arial"/>
          <w:szCs w:val="24"/>
        </w:rPr>
        <w:t xml:space="preserve">Does the </w:t>
      </w:r>
      <w:r w:rsidR="000D54E6">
        <w:rPr>
          <w:rFonts w:cs="Arial"/>
          <w:szCs w:val="24"/>
        </w:rPr>
        <w:t>agenc</w:t>
      </w:r>
      <w:r w:rsidRPr="001E3789">
        <w:rPr>
          <w:rFonts w:cs="Arial"/>
          <w:szCs w:val="24"/>
        </w:rPr>
        <w:t>y/state entity intend to host or subscribe to OTech offerings as identified in S2AA, Section 2.10.7?</w:t>
      </w:r>
    </w:p>
    <w:p w14:paraId="01D79722" w14:textId="77777777" w:rsidR="007A4045" w:rsidRPr="001E3789" w:rsidRDefault="007A4045" w:rsidP="007A4045">
      <w:pPr>
        <w:pStyle w:val="ListParagraph"/>
        <w:ind w:left="540"/>
        <w:rPr>
          <w:rFonts w:cs="Arial"/>
          <w:szCs w:val="24"/>
        </w:rPr>
      </w:pPr>
    </w:p>
    <w:p w14:paraId="777EDE0C" w14:textId="77777777" w:rsidR="0016347E" w:rsidRDefault="000F309E" w:rsidP="00DE359B">
      <w:pPr>
        <w:pStyle w:val="ListParagraph"/>
        <w:ind w:left="540"/>
      </w:pPr>
      <w:sdt>
        <w:sdtPr>
          <w:rPr>
            <w:rStyle w:val="Style5-PMO"/>
          </w:rPr>
          <w:alias w:val="S3SDPASC_OTech_ID_S2AA_2107"/>
          <w:tag w:val="P"/>
          <w:id w:val="1557655414"/>
          <w:placeholder>
            <w:docPart w:val="2EE72BE339B344A7AF31DB352634D2CB"/>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DB1639" w:rsidRPr="001E3789">
            <w:rPr>
              <w:rStyle w:val="PlaceholderText"/>
              <w:color w:val="2F5496" w:themeColor="accent1" w:themeShade="BF"/>
            </w:rPr>
            <w:t>Choose an item.</w:t>
          </w:r>
        </w:sdtContent>
      </w:sdt>
      <w:r w:rsidR="001E3789">
        <w:t xml:space="preserve"> </w:t>
      </w:r>
    </w:p>
    <w:p w14:paraId="4F32C06C" w14:textId="28DE696A" w:rsidR="00DB1639" w:rsidRDefault="00DB1639" w:rsidP="00DE359B">
      <w:pPr>
        <w:pStyle w:val="ListParagraph"/>
        <w:ind w:left="540"/>
        <w:rPr>
          <w:rStyle w:val="Style4-PMO"/>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OTech_ID_S2AA_2107_Comment"/>
          <w:tag w:val="P"/>
          <w:id w:val="-569419329"/>
          <w:placeholder>
            <w:docPart w:val="D9C7BB97BC4A4415BF96B41B3310A3BA"/>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5C99ACC3" w14:textId="77777777" w:rsidR="007A4045" w:rsidRPr="00103DA0" w:rsidRDefault="007A4045" w:rsidP="007A4045">
      <w:pPr>
        <w:pStyle w:val="ListParagraph"/>
        <w:ind w:left="540" w:hanging="450"/>
        <w:rPr>
          <w:rFonts w:cs="Arial"/>
          <w:szCs w:val="24"/>
        </w:rPr>
      </w:pPr>
    </w:p>
    <w:p w14:paraId="1FBD0106" w14:textId="45072A10" w:rsidR="001E3789" w:rsidRDefault="00DB1639" w:rsidP="007A4045">
      <w:pPr>
        <w:pStyle w:val="ListParagraph"/>
        <w:numPr>
          <w:ilvl w:val="0"/>
          <w:numId w:val="13"/>
        </w:numPr>
        <w:ind w:left="540" w:hanging="450"/>
        <w:rPr>
          <w:rFonts w:cs="Arial"/>
          <w:szCs w:val="24"/>
        </w:rPr>
      </w:pPr>
      <w:r w:rsidRPr="001E3789">
        <w:rPr>
          <w:rFonts w:cs="Arial"/>
          <w:szCs w:val="24"/>
        </w:rPr>
        <w:t xml:space="preserve">If the </w:t>
      </w:r>
      <w:r w:rsidR="000D54E6">
        <w:rPr>
          <w:rFonts w:cs="Arial"/>
          <w:szCs w:val="24"/>
        </w:rPr>
        <w:t>agenc</w:t>
      </w:r>
      <w:r w:rsidRPr="001E3789">
        <w:rPr>
          <w:rFonts w:cs="Arial"/>
          <w:szCs w:val="24"/>
        </w:rPr>
        <w:t>y/state entity intends to host or subscribe to OTech services, did they consult with OTech regarding the recommended alternative leaving Stage 2 and/or during Stage 3?</w:t>
      </w:r>
    </w:p>
    <w:p w14:paraId="3EE57D02" w14:textId="77777777" w:rsidR="00DE359B" w:rsidRPr="001E3789" w:rsidRDefault="00DE359B" w:rsidP="00DE359B">
      <w:pPr>
        <w:pStyle w:val="ListParagraph"/>
        <w:ind w:left="540"/>
        <w:rPr>
          <w:rFonts w:cs="Arial"/>
          <w:szCs w:val="24"/>
        </w:rPr>
      </w:pPr>
    </w:p>
    <w:p w14:paraId="3F1EFDB7" w14:textId="77777777" w:rsidR="0016347E" w:rsidRDefault="000F309E" w:rsidP="00DE359B">
      <w:pPr>
        <w:pStyle w:val="ListParagraph"/>
        <w:ind w:left="540"/>
      </w:pPr>
      <w:sdt>
        <w:sdtPr>
          <w:rPr>
            <w:rStyle w:val="Style5-PMO"/>
          </w:rPr>
          <w:alias w:val="S3SDPASC_OTech_ID_Stage2_Stage3"/>
          <w:tag w:val="P"/>
          <w:id w:val="1156029708"/>
          <w:placeholder>
            <w:docPart w:val="33D7A7AFAC684A4B9DA7532AB0D339F9"/>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BD38A8" w:rsidRPr="001E3789">
            <w:rPr>
              <w:rStyle w:val="PlaceholderText"/>
              <w:color w:val="2F5496" w:themeColor="accent1" w:themeShade="BF"/>
            </w:rPr>
            <w:t>Choose an item.</w:t>
          </w:r>
        </w:sdtContent>
      </w:sdt>
      <w:r w:rsidR="001E3789">
        <w:t xml:space="preserve"> </w:t>
      </w:r>
    </w:p>
    <w:p w14:paraId="747A5C00" w14:textId="59196AB1" w:rsidR="00BD38A8" w:rsidRDefault="00BD38A8" w:rsidP="00DE359B">
      <w:pPr>
        <w:pStyle w:val="ListParagraph"/>
        <w:ind w:left="540"/>
        <w:rPr>
          <w:rStyle w:val="Style4-PMO"/>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OTech_ID_Stage2_Stage3_Comment"/>
          <w:tag w:val="P"/>
          <w:id w:val="804819429"/>
          <w:placeholder>
            <w:docPart w:val="4692057A4EB9417DB9A7200404B8258E"/>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421CCF4A" w14:textId="77777777" w:rsidR="00DE359B" w:rsidRPr="00103DA0" w:rsidRDefault="00DE359B" w:rsidP="007A4045">
      <w:pPr>
        <w:pStyle w:val="ListParagraph"/>
        <w:ind w:left="540" w:hanging="450"/>
        <w:rPr>
          <w:rFonts w:cs="Arial"/>
          <w:szCs w:val="24"/>
        </w:rPr>
      </w:pPr>
    </w:p>
    <w:p w14:paraId="70385806" w14:textId="56B8EF42" w:rsidR="001E3789" w:rsidRDefault="00DB1639" w:rsidP="007A4045">
      <w:pPr>
        <w:pStyle w:val="ListParagraph"/>
        <w:numPr>
          <w:ilvl w:val="0"/>
          <w:numId w:val="13"/>
        </w:numPr>
        <w:ind w:left="540" w:hanging="450"/>
        <w:rPr>
          <w:rFonts w:cs="Arial"/>
          <w:szCs w:val="24"/>
        </w:rPr>
      </w:pPr>
      <w:r w:rsidRPr="001E3789">
        <w:rPr>
          <w:rFonts w:cs="Arial"/>
          <w:szCs w:val="24"/>
        </w:rPr>
        <w:t xml:space="preserve">Is the Stage 3/Gate 3 OTech critical partner review, </w:t>
      </w:r>
      <w:proofErr w:type="spellStart"/>
      <w:r w:rsidRPr="001E3789">
        <w:rPr>
          <w:rFonts w:cs="Arial"/>
          <w:szCs w:val="24"/>
        </w:rPr>
        <w:t>OTech's</w:t>
      </w:r>
      <w:proofErr w:type="spellEnd"/>
      <w:r w:rsidRPr="001E3789">
        <w:rPr>
          <w:rFonts w:cs="Arial"/>
          <w:szCs w:val="24"/>
        </w:rPr>
        <w:t xml:space="preserve"> only engagement thus far with the proposed project?</w:t>
      </w:r>
    </w:p>
    <w:p w14:paraId="0FBFADAB" w14:textId="77777777" w:rsidR="00DE359B" w:rsidRPr="001E3789" w:rsidRDefault="00DE359B" w:rsidP="00DE359B">
      <w:pPr>
        <w:pStyle w:val="ListParagraph"/>
        <w:ind w:left="540"/>
        <w:rPr>
          <w:rFonts w:cs="Arial"/>
          <w:szCs w:val="24"/>
        </w:rPr>
      </w:pPr>
    </w:p>
    <w:p w14:paraId="241CE6E8" w14:textId="77777777" w:rsidR="0016347E" w:rsidRDefault="000F309E" w:rsidP="00DE359B">
      <w:pPr>
        <w:pStyle w:val="ListParagraph"/>
        <w:ind w:left="540"/>
      </w:pPr>
      <w:sdt>
        <w:sdtPr>
          <w:rPr>
            <w:rStyle w:val="Style5-PMO"/>
          </w:rPr>
          <w:alias w:val="S3SDPASC_OTech_Stage3_CP_Revw"/>
          <w:tag w:val="P"/>
          <w:id w:val="1289557218"/>
          <w:placeholder>
            <w:docPart w:val="A65B931CD822416C9FE3EF57C8A04122"/>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BD38A8" w:rsidRPr="001E3789">
            <w:rPr>
              <w:rStyle w:val="PlaceholderText"/>
              <w:color w:val="2F5496" w:themeColor="accent1" w:themeShade="BF"/>
            </w:rPr>
            <w:t>Choose an item.</w:t>
          </w:r>
        </w:sdtContent>
      </w:sdt>
      <w:r w:rsidR="001E3789">
        <w:t xml:space="preserve"> </w:t>
      </w:r>
    </w:p>
    <w:p w14:paraId="0CE2A344" w14:textId="22F82129" w:rsidR="00BD38A8" w:rsidRDefault="00BD38A8" w:rsidP="00DE359B">
      <w:pPr>
        <w:pStyle w:val="ListParagraph"/>
        <w:ind w:left="540"/>
        <w:rPr>
          <w:rStyle w:val="Style4-PMO"/>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OTech_Stage3_CP_Revw_Comment"/>
          <w:tag w:val="P"/>
          <w:id w:val="1587959730"/>
          <w:placeholder>
            <w:docPart w:val="90D89F92519344FE8B3A2AA867D02A82"/>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19FBCDE1" w14:textId="77777777" w:rsidR="00DE359B" w:rsidRPr="00103DA0" w:rsidRDefault="00DE359B" w:rsidP="007A4045">
      <w:pPr>
        <w:pStyle w:val="ListParagraph"/>
        <w:ind w:left="540" w:hanging="450"/>
        <w:rPr>
          <w:rFonts w:cs="Arial"/>
          <w:szCs w:val="24"/>
        </w:rPr>
      </w:pPr>
    </w:p>
    <w:p w14:paraId="7BFBABAC" w14:textId="40D1C2A0" w:rsidR="001E3789" w:rsidRDefault="00DB1639" w:rsidP="007A4045">
      <w:pPr>
        <w:pStyle w:val="ListParagraph"/>
        <w:numPr>
          <w:ilvl w:val="0"/>
          <w:numId w:val="13"/>
        </w:numPr>
        <w:ind w:left="540" w:hanging="450"/>
        <w:rPr>
          <w:rFonts w:cs="Arial"/>
          <w:szCs w:val="24"/>
        </w:rPr>
      </w:pPr>
      <w:r w:rsidRPr="001E3789">
        <w:rPr>
          <w:rFonts w:cs="Arial"/>
          <w:szCs w:val="24"/>
        </w:rPr>
        <w:t xml:space="preserve">Does the </w:t>
      </w:r>
      <w:r w:rsidR="000D54E6">
        <w:rPr>
          <w:rFonts w:cs="Arial"/>
          <w:szCs w:val="24"/>
        </w:rPr>
        <w:t>agenc</w:t>
      </w:r>
      <w:r w:rsidRPr="001E3789">
        <w:rPr>
          <w:rFonts w:cs="Arial"/>
          <w:szCs w:val="24"/>
        </w:rPr>
        <w:t>y/state entity's proposed solution include a transition plan in the SOW that impacts OTech? If so, was OTech specifically engaged during the development of this plan?</w:t>
      </w:r>
    </w:p>
    <w:p w14:paraId="4A243889" w14:textId="77777777" w:rsidR="00DE359B" w:rsidRPr="001E3789" w:rsidRDefault="00DE359B" w:rsidP="00DE359B">
      <w:pPr>
        <w:pStyle w:val="ListParagraph"/>
        <w:ind w:left="540"/>
        <w:rPr>
          <w:rFonts w:cs="Arial"/>
          <w:szCs w:val="24"/>
        </w:rPr>
      </w:pPr>
    </w:p>
    <w:p w14:paraId="533D01E1" w14:textId="77777777" w:rsidR="0016347E" w:rsidRDefault="000F309E" w:rsidP="00DE359B">
      <w:pPr>
        <w:pStyle w:val="ListParagraph"/>
        <w:ind w:left="540"/>
      </w:pPr>
      <w:sdt>
        <w:sdtPr>
          <w:rPr>
            <w:rStyle w:val="Style5-PMO"/>
          </w:rPr>
          <w:alias w:val="S3SDPASC_OTech_Proposed_Sol_SOW"/>
          <w:tag w:val="P"/>
          <w:id w:val="1403099370"/>
          <w:placeholder>
            <w:docPart w:val="139263701E2A4932AD656FF63A6F3677"/>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BD38A8" w:rsidRPr="001E3789">
            <w:rPr>
              <w:rStyle w:val="PlaceholderText"/>
              <w:color w:val="2F5496" w:themeColor="accent1" w:themeShade="BF"/>
            </w:rPr>
            <w:t>Choose an item.</w:t>
          </w:r>
        </w:sdtContent>
      </w:sdt>
      <w:r w:rsidR="001E3789">
        <w:t xml:space="preserve"> </w:t>
      </w:r>
    </w:p>
    <w:p w14:paraId="2D4D70F7" w14:textId="03D310ED" w:rsidR="00BD38A8" w:rsidRPr="00103DA0" w:rsidRDefault="00BD38A8" w:rsidP="00DE359B">
      <w:pPr>
        <w:pStyle w:val="ListParagraph"/>
        <w:ind w:left="540"/>
        <w:rPr>
          <w:rFonts w:cs="Arial"/>
          <w:szCs w:val="24"/>
        </w:rPr>
      </w:pPr>
      <w:r w:rsidRPr="00103DA0">
        <w:rPr>
          <w:rFonts w:cs="Arial"/>
          <w:szCs w:val="24"/>
        </w:rPr>
        <w:t>Comment</w:t>
      </w:r>
      <w:r>
        <w:rPr>
          <w:rFonts w:cs="Arial"/>
          <w:szCs w:val="24"/>
        </w:rPr>
        <w:t>s</w:t>
      </w:r>
      <w:r w:rsidRPr="00103DA0">
        <w:rPr>
          <w:rFonts w:cs="Arial"/>
          <w:szCs w:val="24"/>
        </w:rPr>
        <w:t xml:space="preserve">: </w:t>
      </w:r>
      <w:sdt>
        <w:sdtPr>
          <w:rPr>
            <w:rStyle w:val="Style4-PMO"/>
          </w:rPr>
          <w:alias w:val="S3SDPASC_OTech_Proposed_Sol_SOW_Comment"/>
          <w:tag w:val="P"/>
          <w:id w:val="-1499731701"/>
          <w:placeholder>
            <w:docPart w:val="63C7FF4EA2544671A041872B2C7F2F93"/>
          </w:placeholder>
          <w:showingPlcHdr/>
          <w15:color w:val="0000FF"/>
          <w:text/>
        </w:sdtPr>
        <w:sdtEndPr>
          <w:rPr>
            <w:rStyle w:val="DefaultParagraphFont"/>
            <w:color w:val="auto"/>
          </w:rPr>
        </w:sdtEndPr>
        <w:sdtContent>
          <w:r w:rsidRPr="00103DA0">
            <w:rPr>
              <w:rStyle w:val="Style3-pmoChar"/>
              <w:bCs/>
            </w:rPr>
            <w:t>Click or tap here to enter text.</w:t>
          </w:r>
        </w:sdtContent>
      </w:sdt>
    </w:p>
    <w:p w14:paraId="1A07EB67" w14:textId="5498A639" w:rsidR="00DB1639" w:rsidRPr="00DB1639" w:rsidRDefault="00DB1639" w:rsidP="007A4045">
      <w:pPr>
        <w:ind w:left="540" w:hanging="450"/>
        <w:rPr>
          <w:rFonts w:cs="Arial"/>
          <w:szCs w:val="24"/>
        </w:rPr>
      </w:pPr>
    </w:p>
    <w:p w14:paraId="362575F6" w14:textId="6A99B363" w:rsidR="001E3789" w:rsidRDefault="00DB1639" w:rsidP="007A4045">
      <w:pPr>
        <w:pStyle w:val="ListParagraph"/>
        <w:numPr>
          <w:ilvl w:val="0"/>
          <w:numId w:val="13"/>
        </w:numPr>
        <w:ind w:left="540" w:hanging="450"/>
        <w:rPr>
          <w:rFonts w:cs="Arial"/>
          <w:szCs w:val="24"/>
        </w:rPr>
      </w:pPr>
      <w:r w:rsidRPr="001E3789">
        <w:rPr>
          <w:rFonts w:cs="Arial"/>
          <w:szCs w:val="24"/>
        </w:rPr>
        <w:t>If a transition plan that impacts OTech is included, was OTech specifically engaged during the development of this plan?</w:t>
      </w:r>
    </w:p>
    <w:p w14:paraId="2583D214" w14:textId="77777777" w:rsidR="00DE359B" w:rsidRPr="001E3789" w:rsidRDefault="00DE359B" w:rsidP="00DE359B">
      <w:pPr>
        <w:pStyle w:val="ListParagraph"/>
        <w:ind w:left="540"/>
        <w:rPr>
          <w:rFonts w:cs="Arial"/>
          <w:szCs w:val="24"/>
        </w:rPr>
      </w:pPr>
    </w:p>
    <w:p w14:paraId="081C969B" w14:textId="77777777" w:rsidR="0016347E" w:rsidRDefault="000F309E" w:rsidP="00DE359B">
      <w:pPr>
        <w:pStyle w:val="ListParagraph"/>
        <w:ind w:left="540"/>
      </w:pPr>
      <w:sdt>
        <w:sdtPr>
          <w:rPr>
            <w:rStyle w:val="Style5-PMO"/>
          </w:rPr>
          <w:alias w:val="S3SDPASC_OTech_Trans_Plan"/>
          <w:tag w:val="P"/>
          <w:id w:val="1897165064"/>
          <w:placeholder>
            <w:docPart w:val="8697E731D6DC481E915D337E44B42B58"/>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F66D9" w:rsidRPr="001E3789">
            <w:rPr>
              <w:rStyle w:val="PlaceholderText"/>
              <w:color w:val="2F5496" w:themeColor="accent1" w:themeShade="BF"/>
            </w:rPr>
            <w:t>Choose an item.</w:t>
          </w:r>
        </w:sdtContent>
      </w:sdt>
      <w:r w:rsidR="00EF66D9">
        <w:t xml:space="preserve"> </w:t>
      </w:r>
    </w:p>
    <w:p w14:paraId="5A9E50DE" w14:textId="667DEDE7" w:rsidR="00EF66D9" w:rsidRDefault="00EF66D9" w:rsidP="00DE359B">
      <w:pPr>
        <w:pStyle w:val="ListParagraph"/>
        <w:ind w:left="540"/>
        <w:rPr>
          <w:rStyle w:val="Style4-PMO"/>
        </w:rPr>
      </w:pPr>
      <w:r w:rsidRPr="001E3789">
        <w:rPr>
          <w:rFonts w:cs="Arial"/>
          <w:szCs w:val="24"/>
        </w:rPr>
        <w:t xml:space="preserve">Comments: </w:t>
      </w:r>
      <w:sdt>
        <w:sdtPr>
          <w:rPr>
            <w:rStyle w:val="Style4-PMO"/>
          </w:rPr>
          <w:alias w:val="S3SDPASC_OTech_Trans_Plan_Comment"/>
          <w:tag w:val="P"/>
          <w:id w:val="-1964873746"/>
          <w:placeholder>
            <w:docPart w:val="832E1F237EC6478494D25B142B103D00"/>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3E05BAD1" w14:textId="77777777" w:rsidR="00DE359B" w:rsidRPr="001E3789" w:rsidRDefault="00DE359B" w:rsidP="007A4045">
      <w:pPr>
        <w:pStyle w:val="ListParagraph"/>
        <w:ind w:left="540" w:hanging="450"/>
        <w:rPr>
          <w:rFonts w:cs="Arial"/>
          <w:szCs w:val="24"/>
        </w:rPr>
      </w:pPr>
    </w:p>
    <w:p w14:paraId="78A590C7" w14:textId="77777777" w:rsidR="005372F5" w:rsidRDefault="005372F5" w:rsidP="007A4045">
      <w:pPr>
        <w:ind w:left="540" w:hanging="450"/>
        <w:rPr>
          <w:rFonts w:cs="Arial"/>
          <w:szCs w:val="24"/>
        </w:rPr>
        <w:sectPr w:rsidR="005372F5" w:rsidSect="00DB1639">
          <w:type w:val="continuous"/>
          <w:pgSz w:w="12240" w:h="15840"/>
          <w:pgMar w:top="1440" w:right="1440" w:bottom="1440" w:left="1440" w:header="720" w:footer="720" w:gutter="0"/>
          <w:cols w:space="720"/>
          <w:docGrid w:linePitch="360"/>
        </w:sectPr>
      </w:pPr>
    </w:p>
    <w:p w14:paraId="06913D8D" w14:textId="77777777" w:rsidR="00EF66D9" w:rsidRPr="002E207F" w:rsidRDefault="00EF66D9" w:rsidP="002E207F">
      <w:pPr>
        <w:pStyle w:val="Heading3"/>
      </w:pPr>
      <w:r w:rsidRPr="002E207F">
        <w:lastRenderedPageBreak/>
        <w:t>OSPD Statewide Technology Procurement (STP)</w:t>
      </w:r>
    </w:p>
    <w:p w14:paraId="2E916036" w14:textId="6473E6AE" w:rsidR="001E3789" w:rsidRDefault="00EF66D9" w:rsidP="00DE359B">
      <w:pPr>
        <w:pStyle w:val="ListParagraph"/>
        <w:numPr>
          <w:ilvl w:val="0"/>
          <w:numId w:val="14"/>
        </w:numPr>
        <w:ind w:left="540" w:hanging="450"/>
        <w:rPr>
          <w:rFonts w:cs="Arial"/>
          <w:szCs w:val="24"/>
        </w:rPr>
      </w:pPr>
      <w:r w:rsidRPr="001E3789">
        <w:rPr>
          <w:rFonts w:cs="Arial"/>
          <w:szCs w:val="24"/>
        </w:rPr>
        <w:t>Are there concerns regarding readiness for S3SD, Part A?</w:t>
      </w:r>
    </w:p>
    <w:p w14:paraId="4D658E3B" w14:textId="77777777" w:rsidR="00DE359B" w:rsidRPr="00DE359B" w:rsidRDefault="00DE359B" w:rsidP="00DE359B">
      <w:pPr>
        <w:pStyle w:val="ListParagraph"/>
        <w:ind w:left="540"/>
        <w:rPr>
          <w:rFonts w:cs="Arial"/>
          <w:sz w:val="12"/>
          <w:szCs w:val="12"/>
        </w:rPr>
      </w:pPr>
    </w:p>
    <w:p w14:paraId="2F53B2AB" w14:textId="77777777" w:rsidR="0016347E" w:rsidRDefault="000F309E" w:rsidP="00DE359B">
      <w:pPr>
        <w:pStyle w:val="ListParagraph"/>
        <w:ind w:left="540"/>
      </w:pPr>
      <w:sdt>
        <w:sdtPr>
          <w:rPr>
            <w:rStyle w:val="Style5-PMO"/>
          </w:rPr>
          <w:alias w:val="S3SDPASC_STP_Readiness"/>
          <w:tag w:val="P"/>
          <w:id w:val="-368831653"/>
          <w:placeholder>
            <w:docPart w:val="6E4BCCA9DC794BD68815558F17DFCCFF"/>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EF66D9" w:rsidRPr="001E3789">
            <w:rPr>
              <w:rStyle w:val="PlaceholderText"/>
              <w:color w:val="2F5496" w:themeColor="accent1" w:themeShade="BF"/>
            </w:rPr>
            <w:t>Choose an item.</w:t>
          </w:r>
        </w:sdtContent>
      </w:sdt>
      <w:r w:rsidR="00EF66D9">
        <w:t xml:space="preserve">  </w:t>
      </w:r>
    </w:p>
    <w:p w14:paraId="192DD422" w14:textId="4BCA6A10" w:rsidR="00EF66D9" w:rsidRDefault="00EF66D9" w:rsidP="00DE359B">
      <w:pPr>
        <w:pStyle w:val="ListParagraph"/>
        <w:ind w:left="540"/>
        <w:rPr>
          <w:rStyle w:val="Style4-PMO"/>
        </w:rPr>
      </w:pPr>
      <w:r w:rsidRPr="001E3789">
        <w:rPr>
          <w:rFonts w:cs="Arial"/>
          <w:szCs w:val="24"/>
        </w:rPr>
        <w:t xml:space="preserve">Comments: </w:t>
      </w:r>
      <w:sdt>
        <w:sdtPr>
          <w:rPr>
            <w:rStyle w:val="Style4-PMO"/>
          </w:rPr>
          <w:alias w:val="S3SDPASC_STP_Readiness_Comment"/>
          <w:tag w:val="P"/>
          <w:id w:val="-468974264"/>
          <w:placeholder>
            <w:docPart w:val="514D7B605BA04AC68EEAF20FD32C7370"/>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5C77A717" w14:textId="77777777" w:rsidR="00DE359B" w:rsidRPr="001E3789" w:rsidRDefault="00DE359B" w:rsidP="00DE359B">
      <w:pPr>
        <w:pStyle w:val="ListParagraph"/>
        <w:ind w:left="540" w:hanging="450"/>
        <w:rPr>
          <w:rFonts w:cs="Arial"/>
          <w:szCs w:val="24"/>
        </w:rPr>
      </w:pPr>
    </w:p>
    <w:p w14:paraId="3B92623F" w14:textId="1DAF9EAE" w:rsidR="001E3789" w:rsidRDefault="00EF66D9" w:rsidP="00DE359B">
      <w:pPr>
        <w:pStyle w:val="ListParagraph"/>
        <w:numPr>
          <w:ilvl w:val="0"/>
          <w:numId w:val="14"/>
        </w:numPr>
        <w:ind w:left="540" w:hanging="450"/>
        <w:rPr>
          <w:rFonts w:cs="Arial"/>
          <w:szCs w:val="24"/>
        </w:rPr>
      </w:pPr>
      <w:r w:rsidRPr="001E3789">
        <w:rPr>
          <w:rFonts w:cs="Arial"/>
          <w:szCs w:val="24"/>
        </w:rPr>
        <w:t>Does the service level agreement define the service level priorities and criticality levels?</w:t>
      </w:r>
    </w:p>
    <w:p w14:paraId="75673C0B" w14:textId="77777777" w:rsidR="00DE359B" w:rsidRPr="00DE359B" w:rsidRDefault="00DE359B" w:rsidP="00DE359B">
      <w:pPr>
        <w:pStyle w:val="ListParagraph"/>
        <w:ind w:left="540"/>
        <w:rPr>
          <w:rFonts w:cs="Arial"/>
          <w:sz w:val="12"/>
          <w:szCs w:val="12"/>
        </w:rPr>
      </w:pPr>
    </w:p>
    <w:p w14:paraId="6C2629DC" w14:textId="77777777" w:rsidR="0016347E" w:rsidRDefault="000F309E" w:rsidP="00DE359B">
      <w:pPr>
        <w:pStyle w:val="ListParagraph"/>
        <w:ind w:left="540"/>
      </w:pPr>
      <w:sdt>
        <w:sdtPr>
          <w:rPr>
            <w:rStyle w:val="Style5-PMO"/>
          </w:rPr>
          <w:alias w:val="S3SDPASC_STP_SLA"/>
          <w:tag w:val="P"/>
          <w:id w:val="1884908305"/>
          <w:placeholder>
            <w:docPart w:val="F76C0608735442329984CAD2B43EF3BE"/>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0CF30917" w14:textId="38FA0F35"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SLA_Comment"/>
          <w:tag w:val="P"/>
          <w:id w:val="-914776163"/>
          <w:placeholder>
            <w:docPart w:val="C45DC2D54F9840AFA6934442440A7A09"/>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7549B479" w14:textId="77777777" w:rsidR="00DE359B" w:rsidRPr="001E3789" w:rsidRDefault="00DE359B" w:rsidP="00DE359B">
      <w:pPr>
        <w:pStyle w:val="ListParagraph"/>
        <w:ind w:left="540" w:hanging="450"/>
        <w:rPr>
          <w:rFonts w:cs="Arial"/>
          <w:szCs w:val="24"/>
        </w:rPr>
      </w:pPr>
    </w:p>
    <w:p w14:paraId="1A825C9E" w14:textId="2B977407" w:rsidR="001E3789" w:rsidRDefault="00EF66D9" w:rsidP="00DE359B">
      <w:pPr>
        <w:pStyle w:val="ListParagraph"/>
        <w:numPr>
          <w:ilvl w:val="0"/>
          <w:numId w:val="14"/>
        </w:numPr>
        <w:ind w:left="540" w:hanging="450"/>
        <w:rPr>
          <w:rFonts w:cs="Arial"/>
          <w:szCs w:val="24"/>
        </w:rPr>
      </w:pPr>
      <w:r w:rsidRPr="001E3789">
        <w:rPr>
          <w:rFonts w:cs="Arial"/>
          <w:szCs w:val="24"/>
        </w:rPr>
        <w:t>Are all the applicable project management planning artifacts included with due dates and milestones for each deliverable?</w:t>
      </w:r>
    </w:p>
    <w:p w14:paraId="6C4AE85D" w14:textId="77777777" w:rsidR="00DE359B" w:rsidRPr="00DE359B" w:rsidRDefault="00DE359B" w:rsidP="00DE359B">
      <w:pPr>
        <w:pStyle w:val="ListParagraph"/>
        <w:ind w:left="540"/>
        <w:rPr>
          <w:rFonts w:cs="Arial"/>
          <w:sz w:val="12"/>
          <w:szCs w:val="12"/>
        </w:rPr>
      </w:pPr>
    </w:p>
    <w:p w14:paraId="7957573C" w14:textId="77777777" w:rsidR="0016347E" w:rsidRDefault="000F309E" w:rsidP="00DE359B">
      <w:pPr>
        <w:pStyle w:val="ListParagraph"/>
        <w:ind w:left="540"/>
      </w:pPr>
      <w:sdt>
        <w:sdtPr>
          <w:rPr>
            <w:rStyle w:val="Style5-PMO"/>
          </w:rPr>
          <w:alias w:val="S3SDPASC_STP_PM_Plan_Artifacts"/>
          <w:tag w:val="P"/>
          <w:id w:val="1913043443"/>
          <w:placeholder>
            <w:docPart w:val="F5ED3E61762046C1A8BD8346C08810BA"/>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62B07A0A" w14:textId="0F20D350"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PM_Plan_Artifacts_Comment"/>
          <w:tag w:val="P"/>
          <w:id w:val="393859145"/>
          <w:placeholder>
            <w:docPart w:val="695B0FFC382A41A794B0BB881DB3A876"/>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5BA84375" w14:textId="77777777" w:rsidR="00DE359B" w:rsidRPr="001E3789" w:rsidRDefault="00DE359B" w:rsidP="00DE359B">
      <w:pPr>
        <w:pStyle w:val="ListParagraph"/>
        <w:ind w:left="540" w:hanging="450"/>
        <w:rPr>
          <w:rFonts w:cs="Arial"/>
          <w:szCs w:val="24"/>
        </w:rPr>
      </w:pPr>
    </w:p>
    <w:p w14:paraId="5E6813F3" w14:textId="297F9A5C" w:rsidR="001E3789" w:rsidRDefault="00EF66D9" w:rsidP="00DE359B">
      <w:pPr>
        <w:pStyle w:val="ListParagraph"/>
        <w:numPr>
          <w:ilvl w:val="0"/>
          <w:numId w:val="14"/>
        </w:numPr>
        <w:ind w:left="540" w:hanging="450"/>
        <w:rPr>
          <w:rFonts w:cs="Arial"/>
          <w:szCs w:val="24"/>
        </w:rPr>
      </w:pPr>
      <w:r w:rsidRPr="001E3789">
        <w:rPr>
          <w:rFonts w:cs="Arial"/>
          <w:szCs w:val="24"/>
        </w:rPr>
        <w:t>Do the SOW tasks and/or deliverables tie to the cost/payment milestones in cost worksheet?</w:t>
      </w:r>
    </w:p>
    <w:p w14:paraId="1F5173FF" w14:textId="77777777" w:rsidR="00DE359B" w:rsidRPr="00DE359B" w:rsidRDefault="00DE359B" w:rsidP="00DE359B">
      <w:pPr>
        <w:pStyle w:val="ListParagraph"/>
        <w:ind w:left="540"/>
        <w:rPr>
          <w:rFonts w:cs="Arial"/>
          <w:sz w:val="12"/>
          <w:szCs w:val="12"/>
        </w:rPr>
      </w:pPr>
    </w:p>
    <w:p w14:paraId="5FE582D0" w14:textId="77777777" w:rsidR="0016347E" w:rsidRDefault="000F309E" w:rsidP="00DE359B">
      <w:pPr>
        <w:pStyle w:val="ListParagraph"/>
        <w:ind w:left="540"/>
      </w:pPr>
      <w:sdt>
        <w:sdtPr>
          <w:rPr>
            <w:rStyle w:val="Style5-PMO"/>
          </w:rPr>
          <w:alias w:val="S3SDPASC_STP_SOW_Tasks"/>
          <w:tag w:val="P"/>
          <w:id w:val="1579085868"/>
          <w:placeholder>
            <w:docPart w:val="45D7213DD22B4149BA7BD003FD45CE07"/>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2746C4CD" w14:textId="26BA9B53"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SOW_Tasks_Comment"/>
          <w:tag w:val="P"/>
          <w:id w:val="687344329"/>
          <w:placeholder>
            <w:docPart w:val="27C29591BA354E4BB2473B1B5A99F6BE"/>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11F28E07" w14:textId="77777777" w:rsidR="00DE359B" w:rsidRPr="001E3789" w:rsidRDefault="00DE359B" w:rsidP="00DE359B">
      <w:pPr>
        <w:pStyle w:val="ListParagraph"/>
        <w:ind w:left="540" w:hanging="450"/>
        <w:rPr>
          <w:rFonts w:cs="Arial"/>
          <w:szCs w:val="24"/>
        </w:rPr>
      </w:pPr>
    </w:p>
    <w:p w14:paraId="4DC97344" w14:textId="46012F0B" w:rsidR="001E3789" w:rsidRDefault="00EF66D9" w:rsidP="00DE359B">
      <w:pPr>
        <w:pStyle w:val="ListParagraph"/>
        <w:numPr>
          <w:ilvl w:val="0"/>
          <w:numId w:val="14"/>
        </w:numPr>
        <w:ind w:left="540" w:hanging="450"/>
        <w:rPr>
          <w:rFonts w:cs="Arial"/>
          <w:szCs w:val="24"/>
        </w:rPr>
      </w:pPr>
      <w:r w:rsidRPr="001E3789">
        <w:rPr>
          <w:rFonts w:cs="Arial"/>
          <w:szCs w:val="24"/>
        </w:rPr>
        <w:t>Does the SOW acceptance criteria define the process and timeframes for the contractor to respond to the state’s acceptance or rejection of each deliverable?</w:t>
      </w:r>
    </w:p>
    <w:p w14:paraId="36769D53" w14:textId="77777777" w:rsidR="00DE359B" w:rsidRPr="00DE359B" w:rsidRDefault="00DE359B" w:rsidP="00DE359B">
      <w:pPr>
        <w:pStyle w:val="ListParagraph"/>
        <w:ind w:left="540"/>
        <w:rPr>
          <w:rFonts w:cs="Arial"/>
          <w:sz w:val="12"/>
          <w:szCs w:val="12"/>
        </w:rPr>
      </w:pPr>
    </w:p>
    <w:p w14:paraId="3D24C2AB" w14:textId="77777777" w:rsidR="0016347E" w:rsidRDefault="000F309E" w:rsidP="00DE359B">
      <w:pPr>
        <w:pStyle w:val="ListParagraph"/>
        <w:ind w:left="540"/>
      </w:pPr>
      <w:sdt>
        <w:sdtPr>
          <w:rPr>
            <w:rStyle w:val="Style5-PMO"/>
          </w:rPr>
          <w:alias w:val="S3SDPASC_STP_SOW_Acceptance"/>
          <w:tag w:val="P"/>
          <w:id w:val="-992787499"/>
          <w:placeholder>
            <w:docPart w:val="774F5AE52F40467993DCC48607E783F4"/>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60F8A6EA" w14:textId="02D8403B"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SOW_Acceptance_Comment"/>
          <w:tag w:val="P"/>
          <w:id w:val="-1579359965"/>
          <w:placeholder>
            <w:docPart w:val="FE9ED6248DC147AB827A0688A5157D44"/>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2D81BD97" w14:textId="77777777" w:rsidR="00DE359B" w:rsidRPr="001E3789" w:rsidRDefault="00DE359B" w:rsidP="00DE359B">
      <w:pPr>
        <w:pStyle w:val="ListParagraph"/>
        <w:ind w:left="540" w:hanging="450"/>
        <w:rPr>
          <w:rFonts w:cs="Arial"/>
          <w:szCs w:val="24"/>
        </w:rPr>
      </w:pPr>
    </w:p>
    <w:p w14:paraId="44D7F589" w14:textId="2D2DAB91" w:rsidR="001E3789" w:rsidRDefault="00EF66D9" w:rsidP="00DE359B">
      <w:pPr>
        <w:pStyle w:val="ListParagraph"/>
        <w:numPr>
          <w:ilvl w:val="0"/>
          <w:numId w:val="14"/>
        </w:numPr>
        <w:ind w:left="540" w:hanging="450"/>
        <w:rPr>
          <w:rFonts w:cs="Arial"/>
          <w:szCs w:val="24"/>
        </w:rPr>
      </w:pPr>
      <w:r w:rsidRPr="001E3789">
        <w:rPr>
          <w:rFonts w:cs="Arial"/>
          <w:szCs w:val="24"/>
        </w:rPr>
        <w:t>Are the financial protections (e.g., withholds, progress payments, bond amounts) aligned with the project’s complexity level as defined in SCM Vol. 3, Chapter 4.B2.13?</w:t>
      </w:r>
    </w:p>
    <w:p w14:paraId="4C1B9BB0" w14:textId="77777777" w:rsidR="00DE359B" w:rsidRPr="00DE359B" w:rsidRDefault="00DE359B" w:rsidP="00DE359B">
      <w:pPr>
        <w:pStyle w:val="ListParagraph"/>
        <w:ind w:left="540"/>
        <w:rPr>
          <w:rFonts w:cs="Arial"/>
          <w:sz w:val="12"/>
          <w:szCs w:val="12"/>
        </w:rPr>
      </w:pPr>
    </w:p>
    <w:p w14:paraId="101B79D9" w14:textId="77777777" w:rsidR="0016347E" w:rsidRDefault="000F309E" w:rsidP="00DE359B">
      <w:pPr>
        <w:pStyle w:val="ListParagraph"/>
        <w:ind w:left="540"/>
      </w:pPr>
      <w:sdt>
        <w:sdtPr>
          <w:rPr>
            <w:rStyle w:val="Style5-PMO"/>
          </w:rPr>
          <w:alias w:val="S3SDPASC_STP_Final_Protect"/>
          <w:tag w:val="P"/>
          <w:id w:val="-1540349104"/>
          <w:placeholder>
            <w:docPart w:val="20B5DC7400F54673B1E4BD32457A96F0"/>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3E2852EC" w14:textId="464CEC8B"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Final_Protect_Comment"/>
          <w:tag w:val="P"/>
          <w:id w:val="139774236"/>
          <w:placeholder>
            <w:docPart w:val="AAA561C2880040CBB342FD8C35FD3B65"/>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13216A49" w14:textId="77777777" w:rsidR="00DE359B" w:rsidRPr="001E3789" w:rsidRDefault="00DE359B" w:rsidP="00DE359B">
      <w:pPr>
        <w:pStyle w:val="ListParagraph"/>
        <w:ind w:left="540" w:hanging="450"/>
        <w:rPr>
          <w:rFonts w:cs="Arial"/>
          <w:szCs w:val="24"/>
        </w:rPr>
      </w:pPr>
    </w:p>
    <w:p w14:paraId="2CE5EB99" w14:textId="4D22D5B0" w:rsidR="001E3789" w:rsidRDefault="00EF66D9" w:rsidP="00DE359B">
      <w:pPr>
        <w:pStyle w:val="ListParagraph"/>
        <w:numPr>
          <w:ilvl w:val="0"/>
          <w:numId w:val="14"/>
        </w:numPr>
        <w:ind w:left="540" w:hanging="450"/>
        <w:rPr>
          <w:rFonts w:cs="Arial"/>
          <w:szCs w:val="24"/>
        </w:rPr>
      </w:pPr>
      <w:r w:rsidRPr="001E3789">
        <w:rPr>
          <w:rFonts w:cs="Arial"/>
          <w:szCs w:val="24"/>
        </w:rPr>
        <w:t>Does the SOW define the exit/entry criteria for each phase in the project (e.g., testing, production, go-live)?</w:t>
      </w:r>
    </w:p>
    <w:p w14:paraId="4C6C96BB" w14:textId="77777777" w:rsidR="00DE359B" w:rsidRPr="00DE359B" w:rsidRDefault="00DE359B" w:rsidP="00DE359B">
      <w:pPr>
        <w:pStyle w:val="ListParagraph"/>
        <w:ind w:left="540"/>
        <w:rPr>
          <w:rFonts w:cs="Arial"/>
          <w:sz w:val="12"/>
          <w:szCs w:val="12"/>
        </w:rPr>
      </w:pPr>
    </w:p>
    <w:p w14:paraId="67F627C3" w14:textId="77777777" w:rsidR="0016347E" w:rsidRDefault="000F309E" w:rsidP="00DE359B">
      <w:pPr>
        <w:pStyle w:val="ListParagraph"/>
        <w:ind w:left="540"/>
      </w:pPr>
      <w:sdt>
        <w:sdtPr>
          <w:rPr>
            <w:rStyle w:val="Style5-PMO"/>
          </w:rPr>
          <w:alias w:val="S3SDPASC_STP_SOW_Exit_Criteria"/>
          <w:tag w:val="P"/>
          <w:id w:val="179090853"/>
          <w:placeholder>
            <w:docPart w:val="F9DC3F81650B4EE38B761263FBDC0140"/>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2C020180" w14:textId="091E3C26" w:rsidR="004C4742"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SOW_Exit_Criteria_Comment"/>
          <w:tag w:val="P"/>
          <w:id w:val="-683590405"/>
          <w:placeholder>
            <w:docPart w:val="F923DE825A7B4939B05597B3C3D45651"/>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1FFDA807" w14:textId="77777777" w:rsidR="00DE359B" w:rsidRPr="001E3789" w:rsidRDefault="00DE359B" w:rsidP="00DE359B">
      <w:pPr>
        <w:pStyle w:val="ListParagraph"/>
        <w:ind w:left="540" w:hanging="450"/>
        <w:rPr>
          <w:rFonts w:cs="Arial"/>
          <w:szCs w:val="24"/>
        </w:rPr>
      </w:pPr>
    </w:p>
    <w:p w14:paraId="38329F6C" w14:textId="166EA641" w:rsidR="001E3789" w:rsidRDefault="00EF66D9" w:rsidP="00DE359B">
      <w:pPr>
        <w:pStyle w:val="ListParagraph"/>
        <w:numPr>
          <w:ilvl w:val="0"/>
          <w:numId w:val="14"/>
        </w:numPr>
        <w:ind w:left="540" w:hanging="450"/>
        <w:rPr>
          <w:rFonts w:cs="Arial"/>
          <w:szCs w:val="24"/>
        </w:rPr>
      </w:pPr>
      <w:r w:rsidRPr="001E3789">
        <w:rPr>
          <w:rFonts w:cs="Arial"/>
          <w:szCs w:val="24"/>
        </w:rPr>
        <w:t>Does the SOW define how deficiencies will be addressed prior to entry into the next project phase?</w:t>
      </w:r>
    </w:p>
    <w:p w14:paraId="2DECCD67" w14:textId="77777777" w:rsidR="00DE359B" w:rsidRPr="00DE359B" w:rsidRDefault="00DE359B" w:rsidP="00DE359B">
      <w:pPr>
        <w:pStyle w:val="ListParagraph"/>
        <w:ind w:left="540"/>
        <w:rPr>
          <w:rFonts w:cs="Arial"/>
          <w:sz w:val="12"/>
          <w:szCs w:val="12"/>
        </w:rPr>
      </w:pPr>
    </w:p>
    <w:p w14:paraId="304CDE4B" w14:textId="77777777" w:rsidR="0016347E" w:rsidRDefault="000F309E" w:rsidP="00DE359B">
      <w:pPr>
        <w:pStyle w:val="ListParagraph"/>
        <w:ind w:left="540"/>
      </w:pPr>
      <w:sdt>
        <w:sdtPr>
          <w:rPr>
            <w:rStyle w:val="Style5-PMO"/>
          </w:rPr>
          <w:alias w:val="S3SDPASC_STP_Financial_Protect"/>
          <w:tag w:val="P"/>
          <w:id w:val="253332915"/>
          <w:placeholder>
            <w:docPart w:val="93C91DEE65214B409919B5AEC188D5AA"/>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C4742" w:rsidRPr="001E3789">
            <w:rPr>
              <w:rStyle w:val="PlaceholderText"/>
              <w:color w:val="2F5496" w:themeColor="accent1" w:themeShade="BF"/>
            </w:rPr>
            <w:t>Choose an item.</w:t>
          </w:r>
        </w:sdtContent>
      </w:sdt>
      <w:r w:rsidR="004C4742">
        <w:t xml:space="preserve">  </w:t>
      </w:r>
    </w:p>
    <w:p w14:paraId="64005634" w14:textId="69605940" w:rsidR="00EF66D9" w:rsidRDefault="004C4742" w:rsidP="00DE359B">
      <w:pPr>
        <w:pStyle w:val="ListParagraph"/>
        <w:ind w:left="540"/>
        <w:rPr>
          <w:rStyle w:val="Style4-PMO"/>
        </w:rPr>
      </w:pPr>
      <w:r w:rsidRPr="001E3789">
        <w:rPr>
          <w:rFonts w:cs="Arial"/>
          <w:szCs w:val="24"/>
        </w:rPr>
        <w:t xml:space="preserve">Comments: </w:t>
      </w:r>
      <w:sdt>
        <w:sdtPr>
          <w:rPr>
            <w:rStyle w:val="Style4-PMO"/>
          </w:rPr>
          <w:alias w:val="S3SDPASC_STP_Financial_Protect_Comment"/>
          <w:tag w:val="P"/>
          <w:id w:val="1774741062"/>
          <w:placeholder>
            <w:docPart w:val="15CB3057F4E341F8AE32D1EAB4AFA7D3"/>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797C920C" w14:textId="77777777" w:rsidR="00DE359B" w:rsidRPr="001E3789" w:rsidRDefault="00DE359B" w:rsidP="00DE359B">
      <w:pPr>
        <w:pStyle w:val="ListParagraph"/>
        <w:ind w:left="540" w:hanging="450"/>
        <w:rPr>
          <w:rFonts w:cs="Arial"/>
          <w:szCs w:val="24"/>
        </w:rPr>
      </w:pPr>
    </w:p>
    <w:p w14:paraId="177D66AA" w14:textId="6BD247E1" w:rsidR="001E3789" w:rsidRDefault="00EF66D9" w:rsidP="00DE359B">
      <w:pPr>
        <w:pStyle w:val="ListParagraph"/>
        <w:numPr>
          <w:ilvl w:val="0"/>
          <w:numId w:val="14"/>
        </w:numPr>
        <w:ind w:left="540" w:hanging="450"/>
        <w:rPr>
          <w:rFonts w:cs="Arial"/>
          <w:szCs w:val="24"/>
        </w:rPr>
      </w:pPr>
      <w:r w:rsidRPr="001E3789">
        <w:rPr>
          <w:rFonts w:cs="Arial"/>
          <w:szCs w:val="24"/>
        </w:rPr>
        <w:lastRenderedPageBreak/>
        <w:t>Does the SOW define the acceptance criteria for “final” full system acceptance?</w:t>
      </w:r>
    </w:p>
    <w:p w14:paraId="7D1C8483" w14:textId="77777777" w:rsidR="00DE359B" w:rsidRPr="00DE359B" w:rsidRDefault="00DE359B" w:rsidP="00DE359B">
      <w:pPr>
        <w:pStyle w:val="ListParagraph"/>
        <w:ind w:left="540"/>
        <w:rPr>
          <w:rFonts w:cs="Arial"/>
          <w:sz w:val="12"/>
          <w:szCs w:val="12"/>
        </w:rPr>
      </w:pPr>
    </w:p>
    <w:p w14:paraId="515BAA9E" w14:textId="77777777" w:rsidR="0016347E" w:rsidRDefault="000F309E" w:rsidP="00DE359B">
      <w:pPr>
        <w:pStyle w:val="ListParagraph"/>
        <w:ind w:left="540"/>
      </w:pPr>
      <w:sdt>
        <w:sdtPr>
          <w:rPr>
            <w:rStyle w:val="Style5-PMO"/>
          </w:rPr>
          <w:alias w:val="S3SDPASC_STP_Accept_Criteria"/>
          <w:tag w:val="P"/>
          <w:id w:val="314765024"/>
          <w:placeholder>
            <w:docPart w:val="38DF2C814F2C4D86AE347576DBA676CC"/>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328DD" w:rsidRPr="001E3789">
            <w:rPr>
              <w:rStyle w:val="PlaceholderText"/>
              <w:color w:val="2F5496" w:themeColor="accent1" w:themeShade="BF"/>
            </w:rPr>
            <w:t>Choose an item.</w:t>
          </w:r>
        </w:sdtContent>
      </w:sdt>
      <w:r w:rsidR="004328DD">
        <w:t xml:space="preserve">  </w:t>
      </w:r>
    </w:p>
    <w:p w14:paraId="7BF7E666" w14:textId="0FF8A842" w:rsidR="00EF66D9" w:rsidRDefault="004328DD" w:rsidP="00DE359B">
      <w:pPr>
        <w:pStyle w:val="ListParagraph"/>
        <w:ind w:left="540"/>
        <w:rPr>
          <w:rStyle w:val="Style4-PMO"/>
        </w:rPr>
      </w:pPr>
      <w:r w:rsidRPr="001E3789">
        <w:rPr>
          <w:rFonts w:cs="Arial"/>
          <w:szCs w:val="24"/>
        </w:rPr>
        <w:t xml:space="preserve">Comments: </w:t>
      </w:r>
      <w:sdt>
        <w:sdtPr>
          <w:rPr>
            <w:rStyle w:val="Style4-PMO"/>
          </w:rPr>
          <w:alias w:val="S3SDPASC_STP_Accept_Criteria_Comment"/>
          <w:tag w:val="P"/>
          <w:id w:val="1873883201"/>
          <w:placeholder>
            <w:docPart w:val="6E5AB37372AC4077B27FB09D2AE56C76"/>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1078F8E1" w14:textId="77777777" w:rsidR="00DE359B" w:rsidRPr="001E3789" w:rsidRDefault="00DE359B" w:rsidP="00DE359B">
      <w:pPr>
        <w:pStyle w:val="ListParagraph"/>
        <w:ind w:left="540" w:hanging="450"/>
        <w:rPr>
          <w:rFonts w:cs="Arial"/>
          <w:szCs w:val="24"/>
        </w:rPr>
      </w:pPr>
    </w:p>
    <w:p w14:paraId="69874BAE" w14:textId="6BDEBC77" w:rsidR="001E3789" w:rsidRDefault="00EF66D9" w:rsidP="00DE359B">
      <w:pPr>
        <w:pStyle w:val="ListParagraph"/>
        <w:numPr>
          <w:ilvl w:val="0"/>
          <w:numId w:val="14"/>
        </w:numPr>
        <w:ind w:left="540" w:hanging="450"/>
        <w:rPr>
          <w:rFonts w:cs="Arial"/>
          <w:szCs w:val="24"/>
        </w:rPr>
      </w:pPr>
      <w:r w:rsidRPr="001E3789">
        <w:rPr>
          <w:rFonts w:cs="Arial"/>
          <w:szCs w:val="24"/>
        </w:rPr>
        <w:t>Does the SOW define the state’s tasks, roles, and responsibilities as it relates to the SOW?</w:t>
      </w:r>
    </w:p>
    <w:p w14:paraId="5AF10FE6" w14:textId="77777777" w:rsidR="00DE359B" w:rsidRPr="00DE359B" w:rsidRDefault="00DE359B" w:rsidP="00DE359B">
      <w:pPr>
        <w:pStyle w:val="ListParagraph"/>
        <w:ind w:left="540"/>
        <w:rPr>
          <w:rFonts w:cs="Arial"/>
          <w:sz w:val="12"/>
          <w:szCs w:val="12"/>
        </w:rPr>
      </w:pPr>
    </w:p>
    <w:p w14:paraId="460504A9" w14:textId="77777777" w:rsidR="0016347E" w:rsidRDefault="000F309E" w:rsidP="00DE359B">
      <w:pPr>
        <w:pStyle w:val="ListParagraph"/>
        <w:ind w:left="540"/>
      </w:pPr>
      <w:sdt>
        <w:sdtPr>
          <w:rPr>
            <w:rStyle w:val="Style5-PMO"/>
          </w:rPr>
          <w:alias w:val="S3SDPASC_STP_SOW_Tasks"/>
          <w:tag w:val="P"/>
          <w:id w:val="1761950592"/>
          <w:placeholder>
            <w:docPart w:val="63B59E9EBEEF4FF0A95BA1D3D325EDA4"/>
          </w:placeholder>
          <w:showingPlcHdr/>
          <w15:color w:val="0000FF"/>
          <w:dropDownList>
            <w:listItem w:value="Choose an item."/>
            <w:listItem w:displayText="Yes" w:value="Yes"/>
            <w:listItem w:displayText="No" w:value="No"/>
          </w:dropDownList>
        </w:sdtPr>
        <w:sdtEndPr>
          <w:rPr>
            <w:rStyle w:val="DefaultParagraphFont"/>
            <w:color w:val="auto"/>
          </w:rPr>
        </w:sdtEndPr>
        <w:sdtContent>
          <w:r w:rsidR="004328DD" w:rsidRPr="001E3789">
            <w:rPr>
              <w:rStyle w:val="PlaceholderText"/>
              <w:color w:val="2F5496" w:themeColor="accent1" w:themeShade="BF"/>
            </w:rPr>
            <w:t>Choose an item.</w:t>
          </w:r>
        </w:sdtContent>
      </w:sdt>
      <w:r w:rsidR="004328DD">
        <w:t xml:space="preserve">  </w:t>
      </w:r>
    </w:p>
    <w:p w14:paraId="704ECB44" w14:textId="44AD438B" w:rsidR="004328DD" w:rsidRDefault="004328DD" w:rsidP="00DE359B">
      <w:pPr>
        <w:pStyle w:val="ListParagraph"/>
        <w:ind w:left="540"/>
        <w:rPr>
          <w:rStyle w:val="Style4-PMO"/>
        </w:rPr>
      </w:pPr>
      <w:r w:rsidRPr="001E3789">
        <w:rPr>
          <w:rFonts w:cs="Arial"/>
          <w:szCs w:val="24"/>
        </w:rPr>
        <w:t xml:space="preserve">Comments: </w:t>
      </w:r>
      <w:sdt>
        <w:sdtPr>
          <w:rPr>
            <w:rStyle w:val="Style4-PMO"/>
          </w:rPr>
          <w:alias w:val="S3SDPASC_STP_SOW_Tasks_Comment"/>
          <w:tag w:val="P"/>
          <w:id w:val="-220137933"/>
          <w:placeholder>
            <w:docPart w:val="DFCF36725B0749B7BB3205585D0F49CE"/>
          </w:placeholder>
          <w:showingPlcHdr/>
          <w15:color w:val="0000FF"/>
          <w:text/>
        </w:sdtPr>
        <w:sdtEndPr>
          <w:rPr>
            <w:rStyle w:val="DefaultParagraphFont"/>
            <w:color w:val="auto"/>
          </w:rPr>
        </w:sdtEndPr>
        <w:sdtContent>
          <w:r w:rsidRPr="001E3789">
            <w:rPr>
              <w:rStyle w:val="Style3-pmoChar"/>
              <w:bCs/>
            </w:rPr>
            <w:t>Click or tap here to enter text.</w:t>
          </w:r>
        </w:sdtContent>
      </w:sdt>
    </w:p>
    <w:p w14:paraId="134DD57C" w14:textId="77777777" w:rsidR="00DE359B" w:rsidRPr="001E3789" w:rsidRDefault="00DE359B" w:rsidP="00DE359B">
      <w:pPr>
        <w:pStyle w:val="ListParagraph"/>
        <w:ind w:left="540"/>
        <w:rPr>
          <w:rFonts w:cs="Arial"/>
          <w:szCs w:val="24"/>
        </w:rPr>
      </w:pPr>
    </w:p>
    <w:p w14:paraId="5156AF36" w14:textId="6A23B627" w:rsidR="00F34123" w:rsidRDefault="00F34123" w:rsidP="002E207F">
      <w:pPr>
        <w:sectPr w:rsidR="00F34123" w:rsidSect="00DB1639">
          <w:type w:val="continuous"/>
          <w:pgSz w:w="12240" w:h="15840"/>
          <w:pgMar w:top="1440" w:right="1440" w:bottom="1440" w:left="1440" w:header="720" w:footer="720" w:gutter="0"/>
          <w:cols w:space="720"/>
          <w:docGrid w:linePitch="360"/>
        </w:sectPr>
      </w:pPr>
    </w:p>
    <w:p w14:paraId="1F69F12B" w14:textId="37F39301" w:rsidR="00542A5A" w:rsidRDefault="00542A5A" w:rsidP="002E207F">
      <w:pPr>
        <w:pStyle w:val="Heading3"/>
      </w:pPr>
      <w:r w:rsidRPr="00542A5A">
        <w:lastRenderedPageBreak/>
        <w:t xml:space="preserve">Gate </w:t>
      </w:r>
      <w:r w:rsidR="00214B57">
        <w:t>3</w:t>
      </w:r>
      <w:r w:rsidRPr="00542A5A">
        <w:t xml:space="preserve"> Exit Criteria</w:t>
      </w:r>
    </w:p>
    <w:p w14:paraId="0F3D83A4" w14:textId="77777777" w:rsidR="00794D85" w:rsidRDefault="00794D85" w:rsidP="00794D85"/>
    <w:tbl>
      <w:tblPr>
        <w:tblStyle w:val="TableGrid"/>
        <w:tblW w:w="9540" w:type="dxa"/>
        <w:tblInd w:w="-95" w:type="dxa"/>
        <w:tblLook w:val="04A0" w:firstRow="1" w:lastRow="0" w:firstColumn="1" w:lastColumn="0" w:noHBand="0" w:noVBand="1"/>
        <w:tblCaption w:val="Gate 3 Reviewer Data"/>
        <w:tblDescription w:val="Critical Partner reviewer, date, and comments."/>
      </w:tblPr>
      <w:tblGrid>
        <w:gridCol w:w="1965"/>
        <w:gridCol w:w="1870"/>
        <w:gridCol w:w="1295"/>
        <w:gridCol w:w="4410"/>
      </w:tblGrid>
      <w:tr w:rsidR="00794D85" w14:paraId="63212187" w14:textId="77777777" w:rsidTr="00C878DC">
        <w:trPr>
          <w:tblHeader/>
        </w:trPr>
        <w:tc>
          <w:tcPr>
            <w:tcW w:w="1965" w:type="dxa"/>
            <w:vAlign w:val="bottom"/>
          </w:tcPr>
          <w:p w14:paraId="45EFD86F" w14:textId="77777777" w:rsidR="00794D85" w:rsidRPr="00157BB7" w:rsidRDefault="00794D85" w:rsidP="00C878DC">
            <w:pPr>
              <w:rPr>
                <w:b/>
              </w:rPr>
            </w:pPr>
            <w:r w:rsidRPr="00157BB7">
              <w:rPr>
                <w:b/>
              </w:rPr>
              <w:t>Critical Partner Review</w:t>
            </w:r>
          </w:p>
        </w:tc>
        <w:tc>
          <w:tcPr>
            <w:tcW w:w="1870" w:type="dxa"/>
            <w:vAlign w:val="bottom"/>
          </w:tcPr>
          <w:p w14:paraId="1D4EFA76" w14:textId="77777777" w:rsidR="00794D85" w:rsidRPr="00157BB7" w:rsidRDefault="00794D85" w:rsidP="00C878DC">
            <w:pPr>
              <w:rPr>
                <w:b/>
              </w:rPr>
            </w:pPr>
            <w:r w:rsidRPr="00157BB7">
              <w:rPr>
                <w:b/>
              </w:rPr>
              <w:t>Reviewer</w:t>
            </w:r>
          </w:p>
        </w:tc>
        <w:tc>
          <w:tcPr>
            <w:tcW w:w="1295" w:type="dxa"/>
            <w:vAlign w:val="bottom"/>
          </w:tcPr>
          <w:p w14:paraId="79EB3610" w14:textId="77777777" w:rsidR="00794D85" w:rsidRPr="00157BB7" w:rsidRDefault="00794D85" w:rsidP="00C878DC">
            <w:pPr>
              <w:rPr>
                <w:b/>
              </w:rPr>
            </w:pPr>
            <w:r w:rsidRPr="00157BB7">
              <w:rPr>
                <w:b/>
              </w:rPr>
              <w:t>Date</w:t>
            </w:r>
          </w:p>
        </w:tc>
        <w:tc>
          <w:tcPr>
            <w:tcW w:w="4410" w:type="dxa"/>
            <w:vAlign w:val="bottom"/>
          </w:tcPr>
          <w:p w14:paraId="4F8602AA" w14:textId="77777777" w:rsidR="00794D85" w:rsidRPr="00157BB7" w:rsidRDefault="00794D85" w:rsidP="00C878DC">
            <w:pPr>
              <w:rPr>
                <w:b/>
              </w:rPr>
            </w:pPr>
            <w:r w:rsidRPr="00157BB7">
              <w:rPr>
                <w:b/>
              </w:rPr>
              <w:t>Comments</w:t>
            </w:r>
          </w:p>
        </w:tc>
      </w:tr>
      <w:tr w:rsidR="00794D85" w14:paraId="3A316CC3" w14:textId="77777777" w:rsidTr="00C878DC">
        <w:tc>
          <w:tcPr>
            <w:tcW w:w="1965" w:type="dxa"/>
          </w:tcPr>
          <w:p w14:paraId="091015DB" w14:textId="77777777" w:rsidR="00794D85" w:rsidRPr="00157BB7" w:rsidRDefault="00794D85" w:rsidP="00C878DC">
            <w:r w:rsidRPr="00157BB7">
              <w:t>OSPD Project Approvals and Oversight review completed</w:t>
            </w:r>
          </w:p>
        </w:tc>
        <w:tc>
          <w:tcPr>
            <w:tcW w:w="1870" w:type="dxa"/>
          </w:tcPr>
          <w:p w14:paraId="492335EB" w14:textId="77777777" w:rsidR="00794D85" w:rsidRPr="00CC2FA5" w:rsidRDefault="000F309E" w:rsidP="00C878DC">
            <w:pPr>
              <w:rPr>
                <w:color w:val="1F4E79" w:themeColor="accent5" w:themeShade="80"/>
              </w:rPr>
            </w:pPr>
            <w:sdt>
              <w:sdtPr>
                <w:rPr>
                  <w:rFonts w:cs="Arial"/>
                  <w:color w:val="1F4E79" w:themeColor="accent5" w:themeShade="80"/>
                  <w:szCs w:val="24"/>
                  <w:u w:val="single"/>
                </w:rPr>
                <w:alias w:val="S2AASC_ExC_Proj_Appv_Revw_Comp"/>
                <w:tag w:val="P"/>
                <w:id w:val="473562712"/>
                <w:placeholder>
                  <w:docPart w:val="A3685A7DAB4A48A4AF1835BB5FE6E7F9"/>
                </w:placeholder>
                <w:showingPlcHdr/>
                <w15:color w:val="0000FF"/>
                <w:text/>
              </w:sdtPr>
              <w:sdtEndPr/>
              <w:sdtContent>
                <w:r w:rsidR="00794D85" w:rsidRPr="00CC2FA5">
                  <w:rPr>
                    <w:rStyle w:val="PlaceholderText"/>
                    <w:color w:val="1F4E79" w:themeColor="accent5" w:themeShade="80"/>
                  </w:rPr>
                  <w:t>Click or tap here to enter text.</w:t>
                </w:r>
              </w:sdtContent>
            </w:sdt>
          </w:p>
        </w:tc>
        <w:sdt>
          <w:sdtPr>
            <w:rPr>
              <w:color w:val="2F5496" w:themeColor="accent1" w:themeShade="BF"/>
            </w:rPr>
            <w:alias w:val="S2AASC_ExC_Proj_Appv_Revw_Comp_Date"/>
            <w:tag w:val="P"/>
            <w:id w:val="-755518690"/>
            <w:placeholder>
              <w:docPart w:val="3D86B5AF3A2B411CA4E1D67CA3DFBE2F"/>
            </w:placeholder>
            <w:showingPlcHdr/>
            <w15:color w:val="0000FF"/>
            <w:date>
              <w:dateFormat w:val="M/d/yyyy"/>
              <w:lid w:val="en-US"/>
              <w:storeMappedDataAs w:val="dateTime"/>
              <w:calendar w:val="gregorian"/>
            </w:date>
          </w:sdtPr>
          <w:sdtEndPr/>
          <w:sdtContent>
            <w:tc>
              <w:tcPr>
                <w:tcW w:w="1295" w:type="dxa"/>
              </w:tcPr>
              <w:p w14:paraId="66D85D86" w14:textId="77777777" w:rsidR="00794D85" w:rsidRPr="00C66F46" w:rsidRDefault="00794D85" w:rsidP="00C878DC">
                <w:pPr>
                  <w:rPr>
                    <w:color w:val="2F5496" w:themeColor="accent1" w:themeShade="BF"/>
                  </w:rPr>
                </w:pPr>
                <w:r w:rsidRPr="00CC2FA5">
                  <w:rPr>
                    <w:rStyle w:val="PlaceholderText"/>
                    <w:color w:val="1F4E79" w:themeColor="accent5" w:themeShade="80"/>
                  </w:rPr>
                  <w:t>Click or tap to enter a date.</w:t>
                </w:r>
              </w:p>
            </w:tc>
          </w:sdtContent>
        </w:sdt>
        <w:tc>
          <w:tcPr>
            <w:tcW w:w="4410" w:type="dxa"/>
          </w:tcPr>
          <w:p w14:paraId="1588BFC4" w14:textId="77777777" w:rsidR="00794D85" w:rsidRPr="00CC2FA5" w:rsidRDefault="000F309E" w:rsidP="00C878DC">
            <w:pPr>
              <w:rPr>
                <w:color w:val="1F4E79" w:themeColor="accent5" w:themeShade="80"/>
              </w:rPr>
            </w:pPr>
            <w:sdt>
              <w:sdtPr>
                <w:rPr>
                  <w:rFonts w:cs="Arial"/>
                  <w:color w:val="1F4E79" w:themeColor="accent5" w:themeShade="80"/>
                  <w:szCs w:val="24"/>
                  <w:u w:val="single"/>
                </w:rPr>
                <w:alias w:val="S2AASC_ExC_Proj_Appv_Comp_Comment"/>
                <w:tag w:val="P"/>
                <w:id w:val="-263451930"/>
                <w:placeholder>
                  <w:docPart w:val="F752AD482EAA465A9934EA540A860FB1"/>
                </w:placeholder>
                <w:showingPlcHdr/>
                <w15:color w:val="0000FF"/>
                <w:text/>
              </w:sdtPr>
              <w:sdtEndPr/>
              <w:sdtContent>
                <w:r w:rsidR="00794D85" w:rsidRPr="00CC2FA5">
                  <w:rPr>
                    <w:rStyle w:val="PlaceholderText"/>
                    <w:color w:val="1F4E79" w:themeColor="accent5" w:themeShade="80"/>
                  </w:rPr>
                  <w:t>Click or tap here to enter text.</w:t>
                </w:r>
              </w:sdtContent>
            </w:sdt>
          </w:p>
        </w:tc>
      </w:tr>
      <w:tr w:rsidR="00794D85" w14:paraId="124F7519" w14:textId="77777777" w:rsidTr="00C878DC">
        <w:tc>
          <w:tcPr>
            <w:tcW w:w="1965" w:type="dxa"/>
          </w:tcPr>
          <w:p w14:paraId="15265547" w14:textId="77777777" w:rsidR="00794D85" w:rsidRPr="00157BB7" w:rsidRDefault="00794D85" w:rsidP="00C878DC">
            <w:r>
              <w:t xml:space="preserve">Office of </w:t>
            </w:r>
            <w:r w:rsidRPr="00157BB7">
              <w:t>Enterprise Architecture review completed</w:t>
            </w:r>
          </w:p>
        </w:tc>
        <w:tc>
          <w:tcPr>
            <w:tcW w:w="1870" w:type="dxa"/>
          </w:tcPr>
          <w:p w14:paraId="7AA22F80" w14:textId="77777777" w:rsidR="00794D85" w:rsidRDefault="000F309E" w:rsidP="00C878DC">
            <w:pPr>
              <w:rPr>
                <w:rFonts w:cs="Arial"/>
                <w:szCs w:val="24"/>
                <w:u w:val="single"/>
              </w:rPr>
            </w:pPr>
            <w:sdt>
              <w:sdtPr>
                <w:rPr>
                  <w:rFonts w:cs="Arial"/>
                  <w:szCs w:val="24"/>
                  <w:u w:val="single"/>
                </w:rPr>
                <w:alias w:val="S2AASC_ExC_EA_Revw_Comp"/>
                <w:tag w:val="P"/>
                <w:id w:val="-1049063026"/>
                <w:placeholder>
                  <w:docPart w:val="7B2AA8D1469A492F86CEF425BAD2B60F"/>
                </w:placeholder>
                <w:showingPlcHdr/>
                <w15:color w:val="0000FF"/>
                <w:text/>
              </w:sdtPr>
              <w:sdtEndPr>
                <w:rPr>
                  <w:color w:val="2F5496" w:themeColor="accent1" w:themeShade="BF"/>
                </w:rPr>
              </w:sdtEndPr>
              <w:sdtContent>
                <w:r w:rsidR="00794D85" w:rsidRPr="00C24AF7">
                  <w:rPr>
                    <w:rStyle w:val="PlaceholderText"/>
                    <w:color w:val="1F4E79" w:themeColor="accent5" w:themeShade="80"/>
                  </w:rPr>
                  <w:t>Click or tap here to enter text.</w:t>
                </w:r>
              </w:sdtContent>
            </w:sdt>
          </w:p>
        </w:tc>
        <w:sdt>
          <w:sdtPr>
            <w:rPr>
              <w:color w:val="2F5496" w:themeColor="accent1" w:themeShade="BF"/>
            </w:rPr>
            <w:alias w:val="S2AASC_ExC_EA_Revw_Comp_Date"/>
            <w:tag w:val="P"/>
            <w:id w:val="1244371448"/>
            <w:placeholder>
              <w:docPart w:val="587A26AA11C34D22B556EBA59C7DCDE0"/>
            </w:placeholder>
            <w:showingPlcHdr/>
            <w15:color w:val="0000FF"/>
            <w:date>
              <w:dateFormat w:val="M/d/yyyy"/>
              <w:lid w:val="en-US"/>
              <w:storeMappedDataAs w:val="dateTime"/>
              <w:calendar w:val="gregorian"/>
            </w:date>
          </w:sdtPr>
          <w:sdtEndPr>
            <w:rPr>
              <w:color w:val="1F4E79" w:themeColor="accent5" w:themeShade="80"/>
            </w:rPr>
          </w:sdtEndPr>
          <w:sdtContent>
            <w:tc>
              <w:tcPr>
                <w:tcW w:w="1295" w:type="dxa"/>
              </w:tcPr>
              <w:p w14:paraId="3B052FDF" w14:textId="77777777" w:rsidR="00794D85" w:rsidRDefault="00794D85" w:rsidP="00C878DC">
                <w:pPr>
                  <w:rPr>
                    <w:color w:val="2F5496" w:themeColor="accent1" w:themeShade="BF"/>
                  </w:rPr>
                </w:pPr>
                <w:r w:rsidRPr="00C24AF7">
                  <w:rPr>
                    <w:rStyle w:val="PlaceholderText"/>
                    <w:color w:val="1F4E79" w:themeColor="accent5" w:themeShade="80"/>
                  </w:rPr>
                  <w:t>Click or tap to enter a date.</w:t>
                </w:r>
              </w:p>
            </w:tc>
          </w:sdtContent>
        </w:sdt>
        <w:tc>
          <w:tcPr>
            <w:tcW w:w="4410" w:type="dxa"/>
          </w:tcPr>
          <w:p w14:paraId="510A46EB" w14:textId="77777777" w:rsidR="00794D85" w:rsidRDefault="000F309E" w:rsidP="00C878DC">
            <w:pPr>
              <w:rPr>
                <w:rFonts w:cs="Arial"/>
                <w:szCs w:val="24"/>
                <w:u w:val="single"/>
              </w:rPr>
            </w:pPr>
            <w:sdt>
              <w:sdtPr>
                <w:rPr>
                  <w:rFonts w:cs="Arial"/>
                  <w:color w:val="1F4E79" w:themeColor="accent5" w:themeShade="80"/>
                  <w:szCs w:val="24"/>
                  <w:u w:val="single"/>
                </w:rPr>
                <w:alias w:val="S2AASC_ExC_EA_Revw_Comp_Comment"/>
                <w:tag w:val="P"/>
                <w:id w:val="268284885"/>
                <w:placeholder>
                  <w:docPart w:val="5E5DB949C4584353B0F2981FC9A90E19"/>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312719A1" w14:textId="77777777" w:rsidTr="00C878DC">
        <w:tc>
          <w:tcPr>
            <w:tcW w:w="1965" w:type="dxa"/>
          </w:tcPr>
          <w:p w14:paraId="0D4BFDC0" w14:textId="77777777" w:rsidR="00794D85" w:rsidRPr="00157BB7" w:rsidRDefault="00794D85" w:rsidP="00C878DC">
            <w:r w:rsidRPr="00157BB7">
              <w:t>O</w:t>
            </w:r>
            <w:r>
              <w:t>IS</w:t>
            </w:r>
            <w:r w:rsidRPr="00157BB7">
              <w:t xml:space="preserve"> </w:t>
            </w:r>
            <w:r>
              <w:t>R</w:t>
            </w:r>
            <w:r w:rsidRPr="00157BB7">
              <w:t xml:space="preserve">eview </w:t>
            </w:r>
            <w:r>
              <w:t>C</w:t>
            </w:r>
            <w:r w:rsidRPr="00157BB7">
              <w:t>ompleted</w:t>
            </w:r>
          </w:p>
        </w:tc>
        <w:tc>
          <w:tcPr>
            <w:tcW w:w="1870" w:type="dxa"/>
          </w:tcPr>
          <w:p w14:paraId="37527509" w14:textId="77777777" w:rsidR="00794D85" w:rsidRPr="00157BB7" w:rsidRDefault="000F309E" w:rsidP="00C878DC">
            <w:sdt>
              <w:sdtPr>
                <w:rPr>
                  <w:rFonts w:cs="Arial"/>
                  <w:color w:val="1F4E79" w:themeColor="accent5" w:themeShade="80"/>
                  <w:szCs w:val="24"/>
                  <w:u w:val="single"/>
                </w:rPr>
                <w:alias w:val="S2AASC_ExC_OIS_Revw_Comp"/>
                <w:tag w:val="P"/>
                <w:id w:val="992454498"/>
                <w:placeholder>
                  <w:docPart w:val="21500A06A644403E90E87FE3D96ADBEA"/>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2F5496" w:themeColor="accent1" w:themeShade="BF"/>
            </w:rPr>
            <w:alias w:val="S2AASC_ExC_OIS_Revw_Comp_Date"/>
            <w:tag w:val="P"/>
            <w:id w:val="-1556077714"/>
            <w:placeholder>
              <w:docPart w:val="268A8BF2030E4A18AE4E4A2C61B900AD"/>
            </w:placeholder>
            <w:showingPlcHdr/>
            <w15:color w:val="0000FF"/>
            <w:date>
              <w:dateFormat w:val="M/d/yyyy"/>
              <w:lid w:val="en-US"/>
              <w:storeMappedDataAs w:val="dateTime"/>
              <w:calendar w:val="gregorian"/>
            </w:date>
          </w:sdtPr>
          <w:sdtEndPr/>
          <w:sdtContent>
            <w:tc>
              <w:tcPr>
                <w:tcW w:w="1295" w:type="dxa"/>
              </w:tcPr>
              <w:p w14:paraId="71609C47" w14:textId="77777777" w:rsidR="00794D85" w:rsidRPr="00157BB7" w:rsidRDefault="00794D85" w:rsidP="00C878DC">
                <w:r w:rsidRPr="00C24AF7">
                  <w:rPr>
                    <w:rStyle w:val="PlaceholderText"/>
                    <w:color w:val="1F4E79" w:themeColor="accent5" w:themeShade="80"/>
                  </w:rPr>
                  <w:t>Click or tap to enter a date.</w:t>
                </w:r>
              </w:p>
            </w:tc>
          </w:sdtContent>
        </w:sdt>
        <w:tc>
          <w:tcPr>
            <w:tcW w:w="4410" w:type="dxa"/>
          </w:tcPr>
          <w:p w14:paraId="225850F9" w14:textId="77777777" w:rsidR="00794D85" w:rsidRPr="00157BB7" w:rsidRDefault="000F309E" w:rsidP="00C878DC">
            <w:sdt>
              <w:sdtPr>
                <w:rPr>
                  <w:rFonts w:cs="Arial"/>
                  <w:color w:val="1F4E79" w:themeColor="accent5" w:themeShade="80"/>
                  <w:szCs w:val="24"/>
                  <w:u w:val="single"/>
                </w:rPr>
                <w:alias w:val="S2AASC_ExC_OIS_Revw_Comp_Comment"/>
                <w:tag w:val="P"/>
                <w:id w:val="-1520774797"/>
                <w:placeholder>
                  <w:docPart w:val="AA69C78228C54E18A99D0FB37B37EFFD"/>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4AFACA3B" w14:textId="77777777" w:rsidTr="00C878DC">
        <w:tc>
          <w:tcPr>
            <w:tcW w:w="1965" w:type="dxa"/>
          </w:tcPr>
          <w:p w14:paraId="440EFFAB" w14:textId="77777777" w:rsidR="00794D85" w:rsidRPr="00157BB7" w:rsidRDefault="00794D85" w:rsidP="00C878DC">
            <w:r w:rsidRPr="00157BB7">
              <w:t>O</w:t>
            </w:r>
            <w:r>
              <w:t>Tech</w:t>
            </w:r>
            <w:r w:rsidRPr="00157BB7">
              <w:t xml:space="preserve"> review completed</w:t>
            </w:r>
          </w:p>
        </w:tc>
        <w:tc>
          <w:tcPr>
            <w:tcW w:w="1870" w:type="dxa"/>
          </w:tcPr>
          <w:p w14:paraId="0E731638" w14:textId="77777777" w:rsidR="00794D85" w:rsidRPr="00157BB7" w:rsidRDefault="000F309E" w:rsidP="00C878DC">
            <w:sdt>
              <w:sdtPr>
                <w:rPr>
                  <w:rFonts w:cs="Arial"/>
                  <w:color w:val="1F4E79" w:themeColor="accent5" w:themeShade="80"/>
                  <w:szCs w:val="24"/>
                  <w:u w:val="single"/>
                </w:rPr>
                <w:alias w:val="S2AASC_ExC_OTech_Revw_Comp"/>
                <w:tag w:val="P"/>
                <w:id w:val="148102674"/>
                <w:placeholder>
                  <w:docPart w:val="F5F1B30171ED4142971624033352F18F"/>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2F5496" w:themeColor="accent1" w:themeShade="BF"/>
            </w:rPr>
            <w:alias w:val="S2AASC_ExC_OTech_Revw_Comp_Date"/>
            <w:tag w:val="P"/>
            <w:id w:val="-1083381046"/>
            <w:placeholder>
              <w:docPart w:val="6C2C3A4C797F41139357F0017301EA78"/>
            </w:placeholder>
            <w:showingPlcHdr/>
            <w15:color w:val="0000FF"/>
            <w:date>
              <w:dateFormat w:val="M/d/yyyy"/>
              <w:lid w:val="en-US"/>
              <w:storeMappedDataAs w:val="dateTime"/>
              <w:calendar w:val="gregorian"/>
            </w:date>
          </w:sdtPr>
          <w:sdtEndPr/>
          <w:sdtContent>
            <w:tc>
              <w:tcPr>
                <w:tcW w:w="1295" w:type="dxa"/>
              </w:tcPr>
              <w:p w14:paraId="702826AD" w14:textId="77777777" w:rsidR="00794D85" w:rsidRPr="00157BB7" w:rsidRDefault="00794D85" w:rsidP="00C878DC">
                <w:r w:rsidRPr="00C24AF7">
                  <w:rPr>
                    <w:rStyle w:val="PlaceholderText"/>
                    <w:color w:val="1F4E79" w:themeColor="accent5" w:themeShade="80"/>
                  </w:rPr>
                  <w:t>Click or tap to enter a date.</w:t>
                </w:r>
              </w:p>
            </w:tc>
          </w:sdtContent>
        </w:sdt>
        <w:tc>
          <w:tcPr>
            <w:tcW w:w="4410" w:type="dxa"/>
          </w:tcPr>
          <w:p w14:paraId="4F60ADDD" w14:textId="77777777" w:rsidR="00794D85" w:rsidRPr="00157BB7" w:rsidRDefault="000F309E" w:rsidP="00C878DC">
            <w:sdt>
              <w:sdtPr>
                <w:rPr>
                  <w:rFonts w:cs="Arial"/>
                  <w:color w:val="1F4E79" w:themeColor="accent5" w:themeShade="80"/>
                  <w:szCs w:val="24"/>
                  <w:u w:val="single"/>
                </w:rPr>
                <w:alias w:val="S2AASC_ExC_OTech_Revw_Comp_Comment"/>
                <w:tag w:val="P"/>
                <w:id w:val="-241800973"/>
                <w:placeholder>
                  <w:docPart w:val="0B569AC057C74F189670445140504E20"/>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38230450" w14:textId="77777777" w:rsidTr="00C878DC">
        <w:tc>
          <w:tcPr>
            <w:tcW w:w="1965" w:type="dxa"/>
          </w:tcPr>
          <w:p w14:paraId="122D1633" w14:textId="77777777" w:rsidR="00794D85" w:rsidRPr="00157BB7" w:rsidRDefault="00794D85" w:rsidP="00C878DC">
            <w:r w:rsidRPr="00157BB7">
              <w:t xml:space="preserve">OSPD Statewide Technology </w:t>
            </w:r>
            <w:r w:rsidRPr="00157BB7">
              <w:lastRenderedPageBreak/>
              <w:t>Procurement review completed</w:t>
            </w:r>
          </w:p>
        </w:tc>
        <w:tc>
          <w:tcPr>
            <w:tcW w:w="1870" w:type="dxa"/>
          </w:tcPr>
          <w:p w14:paraId="66B9510E" w14:textId="77777777" w:rsidR="00794D85" w:rsidRDefault="000F309E" w:rsidP="00C878DC">
            <w:pPr>
              <w:rPr>
                <w:rFonts w:cs="Arial"/>
                <w:szCs w:val="24"/>
                <w:u w:val="single"/>
              </w:rPr>
            </w:pPr>
            <w:sdt>
              <w:sdtPr>
                <w:rPr>
                  <w:rFonts w:cs="Arial"/>
                  <w:color w:val="1F4E79" w:themeColor="accent5" w:themeShade="80"/>
                  <w:szCs w:val="24"/>
                  <w:u w:val="single"/>
                </w:rPr>
                <w:alias w:val="S2AASC_ExC_Tech_Procur_Revw_Comp"/>
                <w:tag w:val="P"/>
                <w:id w:val="-66883143"/>
                <w:placeholder>
                  <w:docPart w:val="DC7890AE15D74695B75CFC12466CC57B"/>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1F4E79" w:themeColor="accent5" w:themeShade="80"/>
            </w:rPr>
            <w:alias w:val="S2AASC_ExC_Tech_Procur_Revw_Comp_Date"/>
            <w:tag w:val="P"/>
            <w:id w:val="434331095"/>
            <w:placeholder>
              <w:docPart w:val="B22A598773B042B4B9C265C4CB41CDEC"/>
            </w:placeholder>
            <w:showingPlcHdr/>
            <w15:color w:val="0000FF"/>
            <w:date>
              <w:dateFormat w:val="M/d/yyyy"/>
              <w:lid w:val="en-US"/>
              <w:storeMappedDataAs w:val="dateTime"/>
              <w:calendar w:val="gregorian"/>
            </w:date>
          </w:sdtPr>
          <w:sdtEndPr/>
          <w:sdtContent>
            <w:tc>
              <w:tcPr>
                <w:tcW w:w="1295" w:type="dxa"/>
              </w:tcPr>
              <w:p w14:paraId="6E677E91" w14:textId="77777777" w:rsidR="00794D85" w:rsidRPr="00C24AF7" w:rsidRDefault="00794D85" w:rsidP="00C878DC">
                <w:pPr>
                  <w:rPr>
                    <w:color w:val="1F4E79" w:themeColor="accent5" w:themeShade="80"/>
                  </w:rPr>
                </w:pPr>
                <w:r w:rsidRPr="00C24AF7">
                  <w:rPr>
                    <w:rStyle w:val="PlaceholderText"/>
                    <w:color w:val="1F4E79" w:themeColor="accent5" w:themeShade="80"/>
                  </w:rPr>
                  <w:t xml:space="preserve">Click or tap to </w:t>
                </w:r>
                <w:r w:rsidRPr="00C24AF7">
                  <w:rPr>
                    <w:rStyle w:val="PlaceholderText"/>
                    <w:color w:val="1F4E79" w:themeColor="accent5" w:themeShade="80"/>
                  </w:rPr>
                  <w:lastRenderedPageBreak/>
                  <w:t>enter a date.</w:t>
                </w:r>
              </w:p>
            </w:tc>
          </w:sdtContent>
        </w:sdt>
        <w:tc>
          <w:tcPr>
            <w:tcW w:w="4410" w:type="dxa"/>
          </w:tcPr>
          <w:p w14:paraId="136F83E1" w14:textId="77777777" w:rsidR="00794D85" w:rsidRPr="00C24AF7" w:rsidRDefault="000F309E" w:rsidP="00C878DC">
            <w:pPr>
              <w:rPr>
                <w:rFonts w:cs="Arial"/>
                <w:color w:val="1F4E79" w:themeColor="accent5" w:themeShade="80"/>
                <w:szCs w:val="24"/>
                <w:u w:val="single"/>
              </w:rPr>
            </w:pPr>
            <w:sdt>
              <w:sdtPr>
                <w:rPr>
                  <w:rFonts w:cs="Arial"/>
                  <w:color w:val="1F4E79" w:themeColor="accent5" w:themeShade="80"/>
                  <w:szCs w:val="24"/>
                  <w:u w:val="single"/>
                </w:rPr>
                <w:alias w:val="S2AASC_ExC_Tech_Procur_Revw_Comp_Comment"/>
                <w:tag w:val="P"/>
                <w:id w:val="1471322536"/>
                <w:placeholder>
                  <w:docPart w:val="3F02E179366044D2A988746A21BDF8B4"/>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6EF6B74D" w14:textId="77777777" w:rsidTr="00C878DC">
        <w:tc>
          <w:tcPr>
            <w:tcW w:w="1965" w:type="dxa"/>
          </w:tcPr>
          <w:p w14:paraId="32694608" w14:textId="77777777" w:rsidR="00794D85" w:rsidRPr="00157BB7" w:rsidRDefault="00794D85" w:rsidP="00C878DC">
            <w:r w:rsidRPr="00157BB7">
              <w:lastRenderedPageBreak/>
              <w:t xml:space="preserve">OSPD Project </w:t>
            </w:r>
            <w:r>
              <w:t xml:space="preserve">Management Office </w:t>
            </w:r>
            <w:r w:rsidRPr="00157BB7">
              <w:t>review completed</w:t>
            </w:r>
            <w:r>
              <w:t xml:space="preserve"> (as a service provider)</w:t>
            </w:r>
          </w:p>
        </w:tc>
        <w:tc>
          <w:tcPr>
            <w:tcW w:w="1870" w:type="dxa"/>
          </w:tcPr>
          <w:p w14:paraId="0BB07A00" w14:textId="77777777" w:rsidR="00794D85" w:rsidRPr="00C24AF7" w:rsidRDefault="000F309E" w:rsidP="00C878DC">
            <w:pPr>
              <w:rPr>
                <w:rFonts w:cs="Arial"/>
                <w:color w:val="1F4E79" w:themeColor="accent5" w:themeShade="80"/>
                <w:szCs w:val="24"/>
                <w:u w:val="single"/>
              </w:rPr>
            </w:pPr>
            <w:sdt>
              <w:sdtPr>
                <w:rPr>
                  <w:rFonts w:cs="Arial"/>
                  <w:color w:val="1F4E79" w:themeColor="accent5" w:themeShade="80"/>
                  <w:szCs w:val="24"/>
                  <w:u w:val="single"/>
                </w:rPr>
                <w:alias w:val="S2AASC_ExC_PMO_Revw_Comp"/>
                <w:tag w:val="P"/>
                <w:id w:val="-271164154"/>
                <w:placeholder>
                  <w:docPart w:val="6DDF2F5FBC2342DCAF0CAB1758F9923C"/>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1F4E79" w:themeColor="accent5" w:themeShade="80"/>
            </w:rPr>
            <w:alias w:val="S2AASC_ExC_PMO_Revw_Comp_Date"/>
            <w:tag w:val="P"/>
            <w:id w:val="243469499"/>
            <w:placeholder>
              <w:docPart w:val="E217FC98DA43489AAAF87E6F6A3FF5DA"/>
            </w:placeholder>
            <w:showingPlcHdr/>
            <w15:color w:val="0000FF"/>
            <w:date>
              <w:dateFormat w:val="M/d/yyyy"/>
              <w:lid w:val="en-US"/>
              <w:storeMappedDataAs w:val="dateTime"/>
              <w:calendar w:val="gregorian"/>
            </w:date>
          </w:sdtPr>
          <w:sdtEndPr/>
          <w:sdtContent>
            <w:tc>
              <w:tcPr>
                <w:tcW w:w="1295" w:type="dxa"/>
              </w:tcPr>
              <w:p w14:paraId="0C45045B" w14:textId="77777777" w:rsidR="00794D85" w:rsidRPr="00C24AF7" w:rsidRDefault="00794D85" w:rsidP="00C878DC">
                <w:pPr>
                  <w:rPr>
                    <w:color w:val="1F4E79" w:themeColor="accent5" w:themeShade="80"/>
                  </w:rPr>
                </w:pPr>
                <w:r w:rsidRPr="00C24AF7">
                  <w:rPr>
                    <w:rStyle w:val="PlaceholderText"/>
                    <w:color w:val="1F4E79" w:themeColor="accent5" w:themeShade="80"/>
                  </w:rPr>
                  <w:t>Click or tap to enter a date.</w:t>
                </w:r>
              </w:p>
            </w:tc>
          </w:sdtContent>
        </w:sdt>
        <w:tc>
          <w:tcPr>
            <w:tcW w:w="4410" w:type="dxa"/>
          </w:tcPr>
          <w:p w14:paraId="4EC4CCEE" w14:textId="77777777" w:rsidR="00794D85" w:rsidRPr="00C24AF7" w:rsidRDefault="000F309E" w:rsidP="00C878DC">
            <w:pPr>
              <w:rPr>
                <w:rFonts w:cs="Arial"/>
                <w:color w:val="1F4E79" w:themeColor="accent5" w:themeShade="80"/>
                <w:szCs w:val="24"/>
                <w:u w:val="single"/>
              </w:rPr>
            </w:pPr>
            <w:sdt>
              <w:sdtPr>
                <w:rPr>
                  <w:rFonts w:cs="Arial"/>
                  <w:color w:val="1F4E79" w:themeColor="accent5" w:themeShade="80"/>
                  <w:szCs w:val="24"/>
                  <w:u w:val="single"/>
                </w:rPr>
                <w:alias w:val="S2AASC_ExC_PMO_Revw_Comp_Comment"/>
                <w:tag w:val="P"/>
                <w:id w:val="-1133716799"/>
                <w:placeholder>
                  <w:docPart w:val="5F5D81E95829476393BC1556FE7C04FE"/>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0CAB74C6" w14:textId="77777777" w:rsidTr="00C878DC">
        <w:tc>
          <w:tcPr>
            <w:tcW w:w="1965" w:type="dxa"/>
          </w:tcPr>
          <w:p w14:paraId="09E2F3F2" w14:textId="77777777" w:rsidR="00794D85" w:rsidRPr="00157BB7" w:rsidRDefault="00794D85" w:rsidP="00C878DC">
            <w:r>
              <w:t xml:space="preserve">California </w:t>
            </w:r>
            <w:r w:rsidRPr="00157BB7">
              <w:t>Department of Finance review completed</w:t>
            </w:r>
          </w:p>
        </w:tc>
        <w:tc>
          <w:tcPr>
            <w:tcW w:w="1870" w:type="dxa"/>
          </w:tcPr>
          <w:p w14:paraId="62B53ED6" w14:textId="77777777" w:rsidR="00794D85" w:rsidRPr="00C24AF7" w:rsidRDefault="000F309E" w:rsidP="00C878DC">
            <w:pPr>
              <w:rPr>
                <w:color w:val="1F4E79" w:themeColor="accent5" w:themeShade="80"/>
              </w:rPr>
            </w:pPr>
            <w:sdt>
              <w:sdtPr>
                <w:rPr>
                  <w:rFonts w:cs="Arial"/>
                  <w:color w:val="1F4E79" w:themeColor="accent5" w:themeShade="80"/>
                  <w:szCs w:val="24"/>
                  <w:u w:val="single"/>
                </w:rPr>
                <w:alias w:val="S2AASC_ExC_DFinc_Revw_Comp"/>
                <w:tag w:val="P"/>
                <w:id w:val="1465003745"/>
                <w:placeholder>
                  <w:docPart w:val="5C77FF90CF2146678EB4309D49FD9CEA"/>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1F4E79" w:themeColor="accent5" w:themeShade="80"/>
            </w:rPr>
            <w:alias w:val="S2AASC_ExC_DFinc_Revw_Comp_Date"/>
            <w:tag w:val="P"/>
            <w:id w:val="454230156"/>
            <w:placeholder>
              <w:docPart w:val="5144867C8CC149BCB571EADD53C0DBF6"/>
            </w:placeholder>
            <w:showingPlcHdr/>
            <w15:color w:val="0000FF"/>
            <w:date>
              <w:dateFormat w:val="M/d/yyyy"/>
              <w:lid w:val="en-US"/>
              <w:storeMappedDataAs w:val="dateTime"/>
              <w:calendar w:val="gregorian"/>
            </w:date>
          </w:sdtPr>
          <w:sdtEndPr/>
          <w:sdtContent>
            <w:tc>
              <w:tcPr>
                <w:tcW w:w="1295" w:type="dxa"/>
              </w:tcPr>
              <w:p w14:paraId="5E389339" w14:textId="77777777" w:rsidR="00794D85" w:rsidRPr="00C24AF7" w:rsidRDefault="00794D85" w:rsidP="00C878DC">
                <w:pPr>
                  <w:rPr>
                    <w:color w:val="1F4E79" w:themeColor="accent5" w:themeShade="80"/>
                  </w:rPr>
                </w:pPr>
                <w:r w:rsidRPr="00C24AF7">
                  <w:rPr>
                    <w:rStyle w:val="PlaceholderText"/>
                    <w:color w:val="1F4E79" w:themeColor="accent5" w:themeShade="80"/>
                  </w:rPr>
                  <w:t>Click or tap to enter a date.</w:t>
                </w:r>
              </w:p>
            </w:tc>
          </w:sdtContent>
        </w:sdt>
        <w:tc>
          <w:tcPr>
            <w:tcW w:w="4410" w:type="dxa"/>
          </w:tcPr>
          <w:p w14:paraId="3B74D8BC" w14:textId="77777777" w:rsidR="00794D85" w:rsidRPr="00C24AF7" w:rsidRDefault="000F309E" w:rsidP="00C878DC">
            <w:pPr>
              <w:rPr>
                <w:color w:val="1F4E79" w:themeColor="accent5" w:themeShade="80"/>
              </w:rPr>
            </w:pPr>
            <w:sdt>
              <w:sdtPr>
                <w:rPr>
                  <w:rFonts w:cs="Arial"/>
                  <w:color w:val="1F4E79" w:themeColor="accent5" w:themeShade="80"/>
                  <w:szCs w:val="24"/>
                  <w:u w:val="single"/>
                </w:rPr>
                <w:alias w:val="S2AASC_ExC_DFinc_Revw_Comp_Comment"/>
                <w:tag w:val="P"/>
                <w:id w:val="-650823735"/>
                <w:placeholder>
                  <w:docPart w:val="49D84F1B21B14428AF06A150F4B7B9FB"/>
                </w:placeholder>
                <w:showingPlcHdr/>
                <w15:color w:val="0000FF"/>
                <w:text/>
              </w:sdtPr>
              <w:sdtEndPr/>
              <w:sdtContent>
                <w:r w:rsidR="00794D85" w:rsidRPr="00C24AF7">
                  <w:rPr>
                    <w:rStyle w:val="PlaceholderText"/>
                    <w:color w:val="1F4E79" w:themeColor="accent5" w:themeShade="80"/>
                  </w:rPr>
                  <w:t>Click or tap here to enter text.</w:t>
                </w:r>
              </w:sdtContent>
            </w:sdt>
          </w:p>
        </w:tc>
      </w:tr>
      <w:tr w:rsidR="00794D85" w14:paraId="4D9CC41A" w14:textId="77777777" w:rsidTr="00C878DC">
        <w:tc>
          <w:tcPr>
            <w:tcW w:w="1965" w:type="dxa"/>
          </w:tcPr>
          <w:p w14:paraId="28AB868E" w14:textId="77777777" w:rsidR="00794D85" w:rsidRPr="00157BB7" w:rsidRDefault="00794D85" w:rsidP="00C878DC">
            <w:r>
              <w:t xml:space="preserve">Office of </w:t>
            </w:r>
            <w:r w:rsidRPr="00157BB7">
              <w:t>D</w:t>
            </w:r>
            <w:r>
              <w:t xml:space="preserve">igital Innovation </w:t>
            </w:r>
            <w:r w:rsidRPr="00157BB7">
              <w:t>review completed</w:t>
            </w:r>
          </w:p>
        </w:tc>
        <w:tc>
          <w:tcPr>
            <w:tcW w:w="1870" w:type="dxa"/>
          </w:tcPr>
          <w:p w14:paraId="5755B905" w14:textId="77777777" w:rsidR="00794D85" w:rsidRPr="00C24AF7" w:rsidRDefault="000F309E" w:rsidP="00C878DC">
            <w:pPr>
              <w:rPr>
                <w:rFonts w:cs="Arial"/>
                <w:color w:val="1F4E79" w:themeColor="accent5" w:themeShade="80"/>
                <w:szCs w:val="24"/>
                <w:u w:val="single"/>
              </w:rPr>
            </w:pPr>
            <w:sdt>
              <w:sdtPr>
                <w:rPr>
                  <w:rFonts w:cs="Arial"/>
                  <w:color w:val="1F4E79" w:themeColor="accent5" w:themeShade="80"/>
                  <w:szCs w:val="24"/>
                  <w:u w:val="single"/>
                </w:rPr>
                <w:alias w:val="S2AASC_ExC_Digital_Innov_Revw_Comp"/>
                <w:tag w:val="P"/>
                <w:id w:val="353083593"/>
                <w:placeholder>
                  <w:docPart w:val="D51659E1794647DF9E943F02FD8720F2"/>
                </w:placeholder>
                <w:showingPlcHdr/>
                <w15:color w:val="0000FF"/>
                <w:text/>
              </w:sdtPr>
              <w:sdtEndPr/>
              <w:sdtContent>
                <w:r w:rsidR="00794D85" w:rsidRPr="00C24AF7">
                  <w:rPr>
                    <w:rStyle w:val="PlaceholderText"/>
                    <w:color w:val="1F4E79" w:themeColor="accent5" w:themeShade="80"/>
                  </w:rPr>
                  <w:t>Click or tap here to enter text.</w:t>
                </w:r>
              </w:sdtContent>
            </w:sdt>
          </w:p>
        </w:tc>
        <w:sdt>
          <w:sdtPr>
            <w:rPr>
              <w:color w:val="1F4E79" w:themeColor="accent5" w:themeShade="80"/>
            </w:rPr>
            <w:alias w:val="S2AASC_ExC_Digital_Innov_Revw_Comp_Date"/>
            <w:tag w:val="P"/>
            <w:id w:val="-1753818047"/>
            <w:placeholder>
              <w:docPart w:val="DC8ED4A13C764F0E99E5D35D0EF01DAD"/>
            </w:placeholder>
            <w:showingPlcHdr/>
            <w15:color w:val="0000FF"/>
            <w:date>
              <w:dateFormat w:val="M/d/yyyy"/>
              <w:lid w:val="en-US"/>
              <w:storeMappedDataAs w:val="dateTime"/>
              <w:calendar w:val="gregorian"/>
            </w:date>
          </w:sdtPr>
          <w:sdtEndPr/>
          <w:sdtContent>
            <w:tc>
              <w:tcPr>
                <w:tcW w:w="1295" w:type="dxa"/>
              </w:tcPr>
              <w:p w14:paraId="0EA7E0F1" w14:textId="77777777" w:rsidR="00794D85" w:rsidRPr="00C24AF7" w:rsidRDefault="00794D85" w:rsidP="00C878DC">
                <w:pPr>
                  <w:rPr>
                    <w:color w:val="1F4E79" w:themeColor="accent5" w:themeShade="80"/>
                  </w:rPr>
                </w:pPr>
                <w:r w:rsidRPr="00C24AF7">
                  <w:rPr>
                    <w:rStyle w:val="PlaceholderText"/>
                    <w:color w:val="1F4E79" w:themeColor="accent5" w:themeShade="80"/>
                  </w:rPr>
                  <w:t>Click or tap to enter a date.</w:t>
                </w:r>
              </w:p>
            </w:tc>
          </w:sdtContent>
        </w:sdt>
        <w:tc>
          <w:tcPr>
            <w:tcW w:w="4410" w:type="dxa"/>
          </w:tcPr>
          <w:p w14:paraId="596D3525" w14:textId="77777777" w:rsidR="00794D85" w:rsidRPr="00C24AF7" w:rsidRDefault="000F309E" w:rsidP="00C878DC">
            <w:pPr>
              <w:rPr>
                <w:rFonts w:cs="Arial"/>
                <w:color w:val="1F4E79" w:themeColor="accent5" w:themeShade="80"/>
                <w:szCs w:val="24"/>
                <w:u w:val="single"/>
              </w:rPr>
            </w:pPr>
            <w:sdt>
              <w:sdtPr>
                <w:rPr>
                  <w:rFonts w:cs="Arial"/>
                  <w:color w:val="1F4E79" w:themeColor="accent5" w:themeShade="80"/>
                  <w:szCs w:val="24"/>
                  <w:u w:val="single"/>
                </w:rPr>
                <w:alias w:val="S2AASC_ExC_Digital_Innov_Revw_Comp_Comment"/>
                <w:tag w:val="P"/>
                <w:id w:val="570618456"/>
                <w:placeholder>
                  <w:docPart w:val="09C851687E9E4DF8AE51CB090F429F54"/>
                </w:placeholder>
                <w:showingPlcHdr/>
                <w15:color w:val="0000FF"/>
                <w:text/>
              </w:sdtPr>
              <w:sdtEndPr/>
              <w:sdtContent>
                <w:r w:rsidR="00794D85" w:rsidRPr="00C24AF7">
                  <w:rPr>
                    <w:rStyle w:val="PlaceholderText"/>
                    <w:color w:val="1F4E79" w:themeColor="accent5" w:themeShade="80"/>
                  </w:rPr>
                  <w:t>Click or tap here to enter text.</w:t>
                </w:r>
              </w:sdtContent>
            </w:sdt>
          </w:p>
        </w:tc>
      </w:tr>
    </w:tbl>
    <w:p w14:paraId="121BF65C" w14:textId="77777777" w:rsidR="00794D85" w:rsidRDefault="00794D85" w:rsidP="00794D85">
      <w:pPr>
        <w:pBdr>
          <w:bottom w:val="single" w:sz="12" w:space="1" w:color="auto"/>
        </w:pBdr>
        <w:rPr>
          <w:rFonts w:cs="Arial"/>
          <w:szCs w:val="24"/>
        </w:rPr>
      </w:pPr>
    </w:p>
    <w:p w14:paraId="72AB1324" w14:textId="3D935361" w:rsidR="00542A5A" w:rsidRPr="00F33F5D" w:rsidRDefault="00F33F5D" w:rsidP="002E207F">
      <w:pPr>
        <w:pStyle w:val="Heading3"/>
      </w:pPr>
      <w:r w:rsidRPr="00F33F5D">
        <w:t>Collaborative Review</w:t>
      </w:r>
    </w:p>
    <w:p w14:paraId="44C16122" w14:textId="77777777" w:rsidR="004B5F90" w:rsidRDefault="004B5F90" w:rsidP="004B5F90">
      <w:pPr>
        <w:pStyle w:val="Heading3nonum"/>
        <w:rPr>
          <w:b w:val="0"/>
          <w:color w:val="2F5496" w:themeColor="accent1" w:themeShade="BF"/>
          <w:sz w:val="24"/>
          <w:szCs w:val="24"/>
        </w:rPr>
      </w:pPr>
      <w:r w:rsidRPr="00EA028D">
        <w:rPr>
          <w:sz w:val="24"/>
          <w:szCs w:val="24"/>
        </w:rPr>
        <w:t>Collaborative Review completed</w:t>
      </w:r>
      <w:r>
        <w:rPr>
          <w:sz w:val="24"/>
          <w:szCs w:val="24"/>
        </w:rPr>
        <w:t xml:space="preserve">: </w:t>
      </w:r>
      <w:sdt>
        <w:sdtPr>
          <w:rPr>
            <w:b w:val="0"/>
            <w:color w:val="1F4E79" w:themeColor="accent5" w:themeShade="80"/>
            <w:sz w:val="24"/>
            <w:szCs w:val="24"/>
          </w:rPr>
          <w:alias w:val="S2AASC_Collorbt_Revw_Completed"/>
          <w:tag w:val="P"/>
          <w:id w:val="-463044749"/>
          <w:placeholder>
            <w:docPart w:val="479F1BC24D0F489C8AAE0CBE86626BDC"/>
          </w:placeholder>
          <w:temporary/>
          <w:showingPlcHdr/>
          <w15:color w:val="0000FF"/>
          <w:dropDownList>
            <w:listItem w:value="Choose an item."/>
            <w:listItem w:displayText="Yes" w:value="Yes"/>
            <w:listItem w:displayText="N/A-Delegated" w:value="N/A-Delegated"/>
          </w:dropDownList>
        </w:sdtPr>
        <w:sdtEndPr>
          <w:rPr>
            <w:color w:val="2F5496" w:themeColor="accent1" w:themeShade="BF"/>
          </w:rPr>
        </w:sdtEndPr>
        <w:sdtContent>
          <w:r w:rsidRPr="00513D37">
            <w:rPr>
              <w:rStyle w:val="PlaceholderText"/>
              <w:b w:val="0"/>
              <w:color w:val="1F4E79" w:themeColor="accent5" w:themeShade="80"/>
              <w:sz w:val="24"/>
              <w:szCs w:val="24"/>
            </w:rPr>
            <w:t>Choose an item.</w:t>
          </w:r>
        </w:sdtContent>
      </w:sdt>
      <w:r w:rsidRPr="00C66F46">
        <w:rPr>
          <w:b w:val="0"/>
          <w:color w:val="2F5496" w:themeColor="accent1" w:themeShade="BF"/>
          <w:sz w:val="24"/>
          <w:szCs w:val="24"/>
        </w:rPr>
        <w:t xml:space="preserve"> </w:t>
      </w:r>
    </w:p>
    <w:p w14:paraId="49B83DE0" w14:textId="77777777" w:rsidR="004B5F90" w:rsidRDefault="004B5F90" w:rsidP="004B5F90">
      <w:pPr>
        <w:pStyle w:val="Heading3nonum"/>
        <w:ind w:firstLine="720"/>
        <w:sectPr w:rsidR="004B5F90" w:rsidSect="00A17AA3">
          <w:type w:val="continuous"/>
          <w:pgSz w:w="12240" w:h="15840"/>
          <w:pgMar w:top="1440" w:right="1440" w:bottom="810" w:left="1440" w:header="720" w:footer="720" w:gutter="0"/>
          <w:cols w:space="720"/>
          <w:docGrid w:linePitch="360"/>
        </w:sectPr>
      </w:pPr>
      <w:r w:rsidRPr="00C66F46">
        <w:rPr>
          <w:b w:val="0"/>
          <w:sz w:val="24"/>
          <w:szCs w:val="24"/>
        </w:rPr>
        <w:t>Date</w:t>
      </w:r>
      <w:r>
        <w:rPr>
          <w:b w:val="0"/>
          <w:sz w:val="24"/>
          <w:szCs w:val="24"/>
        </w:rPr>
        <w:t>:</w:t>
      </w:r>
      <w:r>
        <w:t xml:space="preserve"> </w:t>
      </w:r>
      <w:sdt>
        <w:sdtPr>
          <w:rPr>
            <w:b w:val="0"/>
          </w:rPr>
          <w:alias w:val="S2AASC_Collorbt_Revw_Completed_Date"/>
          <w:tag w:val="P"/>
          <w:id w:val="-1368900591"/>
          <w:placeholder>
            <w:docPart w:val="C48EC17EA35643D68E4173F7080F62B2"/>
          </w:placeholder>
          <w:showingPlcHdr/>
          <w15:color w:val="0000FF"/>
          <w:date>
            <w:dateFormat w:val="M/d/yyyy"/>
            <w:lid w:val="en-US"/>
            <w:storeMappedDataAs w:val="dateTime"/>
            <w:calendar w:val="gregorian"/>
          </w:date>
        </w:sdtPr>
        <w:sdtEndPr>
          <w:rPr>
            <w:b/>
          </w:rPr>
        </w:sdtEndPr>
        <w:sdtContent>
          <w:r w:rsidRPr="00513D37">
            <w:rPr>
              <w:rStyle w:val="PlaceholderText"/>
              <w:b w:val="0"/>
              <w:color w:val="1F4E79" w:themeColor="accent5" w:themeShade="80"/>
              <w:sz w:val="24"/>
              <w:szCs w:val="24"/>
            </w:rPr>
            <w:t>Click or tap to enter a date.</w:t>
          </w:r>
        </w:sdtContent>
      </w:sdt>
    </w:p>
    <w:p w14:paraId="3C2AA320" w14:textId="77777777" w:rsidR="004B5F90" w:rsidRDefault="004B5F90" w:rsidP="004B5F90">
      <w:pPr>
        <w:pBdr>
          <w:bottom w:val="single" w:sz="12" w:space="1" w:color="auto"/>
        </w:pBdr>
      </w:pPr>
      <w:r w:rsidRPr="009C57BC">
        <w:rPr>
          <w:rFonts w:cs="Arial"/>
          <w:b/>
          <w:szCs w:val="24"/>
        </w:rPr>
        <w:lastRenderedPageBreak/>
        <w:t>Risk</w:t>
      </w:r>
      <w:r>
        <w:rPr>
          <w:rFonts w:cs="Arial"/>
          <w:szCs w:val="24"/>
        </w:rPr>
        <w:t xml:space="preserve">: </w:t>
      </w:r>
      <w:sdt>
        <w:sdtPr>
          <w:rPr>
            <w:rStyle w:val="Style5-PMO"/>
          </w:rPr>
          <w:alias w:val="S2AASC_Collorbt_Revw_Risk"/>
          <w:tag w:val="P"/>
          <w:id w:val="994463151"/>
          <w:placeholder>
            <w:docPart w:val="2F5C1F8D6963497D931069566E2AB94C"/>
          </w:placeholder>
          <w:showingPlcHdr/>
          <w15:color w:val="0000FF"/>
          <w:dropDownList>
            <w:listItem w:value="Choose an item."/>
            <w:listItem w:displayText="Misalignment with business strategies" w:value="Misalignment with business strategies"/>
            <w:listItem w:displayText="Potential resource contention due to multiple priorities" w:value="Potential resource contention due to multiple priorities"/>
            <w:listItem w:displayText="Lack of detail may impact other program area(s)" w:value="Lack of detail may impact other program area(s)"/>
            <w:listItem w:displayText="Other" w:value="Other"/>
          </w:dropDownList>
        </w:sdtPr>
        <w:sdtEndPr>
          <w:rPr>
            <w:rStyle w:val="DefaultParagraphFont"/>
            <w:color w:val="auto"/>
          </w:rPr>
        </w:sdtEndPr>
        <w:sdtContent>
          <w:r w:rsidRPr="00513D37">
            <w:rPr>
              <w:rStyle w:val="PlaceholderText"/>
              <w:color w:val="1F4E79" w:themeColor="accent5" w:themeShade="80"/>
            </w:rPr>
            <w:t>Choose an item.</w:t>
          </w:r>
        </w:sdtContent>
      </w:sdt>
      <w:r>
        <w:t xml:space="preserve"> </w:t>
      </w:r>
    </w:p>
    <w:p w14:paraId="4AC0D9EB" w14:textId="77777777" w:rsidR="004B5F90" w:rsidRDefault="004B5F90" w:rsidP="004B5F90">
      <w:pPr>
        <w:pBdr>
          <w:bottom w:val="single" w:sz="12" w:space="1" w:color="auto"/>
        </w:pBdr>
        <w:ind w:firstLine="720"/>
      </w:pPr>
      <w:r>
        <w:t xml:space="preserve">If Other is specified: </w:t>
      </w:r>
      <w:sdt>
        <w:sdtPr>
          <w:rPr>
            <w:rFonts w:cs="Arial"/>
            <w:szCs w:val="24"/>
            <w:u w:val="single"/>
          </w:rPr>
          <w:alias w:val="S2AASC_Collorbt_Revw_Risk_Other"/>
          <w:tag w:val="P"/>
          <w:id w:val="-1578056022"/>
          <w:placeholder>
            <w:docPart w:val="364DF655994B47EA950CE1A42BD40769"/>
          </w:placeholder>
          <w:showingPlcHdr/>
          <w15:color w:val="0000FF"/>
          <w:text/>
        </w:sdtPr>
        <w:sdtEndPr>
          <w:rPr>
            <w:color w:val="2F5496" w:themeColor="accent1" w:themeShade="BF"/>
          </w:rPr>
        </w:sdtEndPr>
        <w:sdtContent>
          <w:r w:rsidRPr="00513D37">
            <w:rPr>
              <w:rStyle w:val="PlaceholderText"/>
              <w:color w:val="1F4E79" w:themeColor="accent5" w:themeShade="80"/>
            </w:rPr>
            <w:t>Click or tap here to enter text.</w:t>
          </w:r>
        </w:sdtContent>
      </w:sdt>
    </w:p>
    <w:p w14:paraId="6374D74C" w14:textId="77777777" w:rsidR="004B5F90" w:rsidRDefault="004B5F90" w:rsidP="004B5F90">
      <w:pPr>
        <w:pBdr>
          <w:bottom w:val="single" w:sz="12" w:space="1" w:color="auto"/>
        </w:pBdr>
      </w:pPr>
      <w:r w:rsidRPr="009C57BC">
        <w:rPr>
          <w:rFonts w:eastAsia="Times New Roman" w:cs="Arial"/>
          <w:b/>
          <w:bCs/>
          <w:color w:val="000000"/>
          <w:szCs w:val="28"/>
        </w:rPr>
        <w:t>Agency/State Entity Risk Strategy</w:t>
      </w:r>
      <w:r>
        <w:rPr>
          <w:rFonts w:eastAsia="Times New Roman" w:cs="Arial"/>
          <w:b/>
          <w:bCs/>
          <w:color w:val="000000"/>
          <w:szCs w:val="28"/>
        </w:rPr>
        <w:t xml:space="preserve">: </w:t>
      </w:r>
      <w:sdt>
        <w:sdtPr>
          <w:rPr>
            <w:rStyle w:val="Style5-PMO"/>
          </w:rPr>
          <w:alias w:val="S2AASC_Collorbt_Revw_Risk_Strgy"/>
          <w:tag w:val="P"/>
          <w:id w:val="-2075888232"/>
          <w:placeholder>
            <w:docPart w:val="5434E87E731C43AD8A45E48150F866CA"/>
          </w:placeholder>
          <w:showingPlcHdr/>
          <w15:color w:val="0000FF"/>
          <w:dropDownList>
            <w:listItem w:value="Choose an item."/>
            <w:listItem w:displayText="Mitigation" w:value="Mitigation"/>
            <w:listItem w:displayText="Contingency" w:value="Contingency"/>
            <w:listItem w:displayText="Transfer" w:value="Transfer"/>
            <w:listItem w:displayText="Accept" w:value="Accept"/>
            <w:listItem w:displayText="Other" w:value="Other"/>
          </w:dropDownList>
        </w:sdtPr>
        <w:sdtEndPr>
          <w:rPr>
            <w:rStyle w:val="DefaultParagraphFont"/>
            <w:color w:val="auto"/>
          </w:rPr>
        </w:sdtEndPr>
        <w:sdtContent>
          <w:r w:rsidRPr="00513D37">
            <w:rPr>
              <w:rStyle w:val="PlaceholderText"/>
              <w:color w:val="1F4E79" w:themeColor="accent5" w:themeShade="80"/>
            </w:rPr>
            <w:t>Choose an item.</w:t>
          </w:r>
        </w:sdtContent>
      </w:sdt>
    </w:p>
    <w:p w14:paraId="14747107" w14:textId="77777777" w:rsidR="004B5F90" w:rsidRPr="00513D37" w:rsidRDefault="004B5F90" w:rsidP="004B5F90">
      <w:pPr>
        <w:pBdr>
          <w:bottom w:val="single" w:sz="12" w:space="1" w:color="auto"/>
        </w:pBdr>
        <w:ind w:firstLine="720"/>
        <w:rPr>
          <w:color w:val="1F4E79" w:themeColor="accent5" w:themeShade="80"/>
        </w:rPr>
      </w:pPr>
      <w:r>
        <w:t xml:space="preserve">If Other is specified: </w:t>
      </w:r>
      <w:sdt>
        <w:sdtPr>
          <w:rPr>
            <w:rFonts w:cs="Arial"/>
            <w:color w:val="1F4E79" w:themeColor="accent5" w:themeShade="80"/>
            <w:szCs w:val="24"/>
            <w:u w:val="single"/>
          </w:rPr>
          <w:alias w:val="S2AASC_Collorbt_Revw_Risk_Strgy_Other"/>
          <w:tag w:val="P"/>
          <w:id w:val="-1376379727"/>
          <w:placeholder>
            <w:docPart w:val="7873C6D447404121A0244B0EA3A96C0E"/>
          </w:placeholder>
          <w:showingPlcHdr/>
          <w15:color w:val="0000FF"/>
          <w:text/>
        </w:sdtPr>
        <w:sdtEndPr/>
        <w:sdtContent>
          <w:r w:rsidRPr="00513D37">
            <w:rPr>
              <w:rStyle w:val="PlaceholderText"/>
              <w:color w:val="1F4E79" w:themeColor="accent5" w:themeShade="80"/>
            </w:rPr>
            <w:t>Click or tap here to enter text.</w:t>
          </w:r>
        </w:sdtContent>
      </w:sdt>
    </w:p>
    <w:p w14:paraId="2A376791" w14:textId="77777777" w:rsidR="0016347E" w:rsidRDefault="004B5F90" w:rsidP="0016347E">
      <w:pPr>
        <w:pBdr>
          <w:bottom w:val="single" w:sz="12" w:space="1" w:color="auto"/>
        </w:pBdr>
        <w:rPr>
          <w:rFonts w:cs="Arial"/>
          <w:color w:val="1F4E79" w:themeColor="accent5" w:themeShade="80"/>
          <w:szCs w:val="24"/>
        </w:rPr>
      </w:pPr>
      <w:r w:rsidRPr="0016347E">
        <w:rPr>
          <w:rFonts w:eastAsia="Times New Roman" w:cs="Arial"/>
          <w:b/>
          <w:bCs/>
          <w:color w:val="000000"/>
          <w:szCs w:val="28"/>
        </w:rPr>
        <w:t xml:space="preserve">Agency/State Entity Risk Strategy Response: </w:t>
      </w:r>
      <w:sdt>
        <w:sdtPr>
          <w:rPr>
            <w:rFonts w:cs="Arial"/>
            <w:color w:val="1F4E79" w:themeColor="accent5" w:themeShade="80"/>
            <w:szCs w:val="24"/>
          </w:rPr>
          <w:alias w:val="S2AASC_Collorbt_Revw_Risk_Other"/>
          <w:tag w:val="P"/>
          <w:id w:val="2000993828"/>
          <w:placeholder>
            <w:docPart w:val="AE2C1EECE4F645A7A8594BE7DB8C9AA3"/>
          </w:placeholder>
          <w:showingPlcHdr/>
          <w15:color w:val="0000FF"/>
          <w:text/>
        </w:sdtPr>
        <w:sdtEndPr/>
        <w:sdtContent>
          <w:r w:rsidRPr="0016347E">
            <w:rPr>
              <w:rStyle w:val="PlaceholderText"/>
              <w:color w:val="1F4E79" w:themeColor="accent5" w:themeShade="80"/>
            </w:rPr>
            <w:t>Click or tap here to enter text.</w:t>
          </w:r>
        </w:sdtContent>
      </w:sdt>
      <w:bookmarkStart w:id="1" w:name="_Hlk26168287"/>
    </w:p>
    <w:p w14:paraId="7A84670A" w14:textId="77777777" w:rsidR="0016347E" w:rsidRDefault="0016347E" w:rsidP="0016347E">
      <w:pPr>
        <w:pBdr>
          <w:bottom w:val="single" w:sz="12" w:space="1" w:color="auto"/>
        </w:pBdr>
        <w:rPr>
          <w:rFonts w:cs="Arial"/>
          <w:color w:val="1F4E79" w:themeColor="accent5" w:themeShade="80"/>
          <w:szCs w:val="24"/>
        </w:rPr>
      </w:pPr>
    </w:p>
    <w:p w14:paraId="261C905B" w14:textId="2A8CE6F1" w:rsidR="004B5F90" w:rsidRPr="008003EC" w:rsidRDefault="004B5F90" w:rsidP="0016347E">
      <w:pPr>
        <w:pBdr>
          <w:bottom w:val="single" w:sz="12" w:space="1" w:color="auto"/>
        </w:pBdr>
        <w:rPr>
          <w:u w:val="single"/>
        </w:rPr>
      </w:pPr>
      <w:r w:rsidRPr="008003EC">
        <w:rPr>
          <w:u w:val="single"/>
        </w:rPr>
        <w:t xml:space="preserve">TIP: Copy and paste for additional </w:t>
      </w:r>
      <w:r>
        <w:rPr>
          <w:u w:val="single"/>
        </w:rPr>
        <w:t>Risks</w:t>
      </w:r>
      <w:r w:rsidRPr="008003EC">
        <w:rPr>
          <w:u w:val="single"/>
        </w:rPr>
        <w:t xml:space="preserve">, as needed. (copy/paste, Ctrl c &amp; Ctrl v from </w:t>
      </w:r>
      <w:r>
        <w:rPr>
          <w:u w:val="single"/>
        </w:rPr>
        <w:t xml:space="preserve">Risk </w:t>
      </w:r>
      <w:r w:rsidRPr="008003EC">
        <w:rPr>
          <w:u w:val="single"/>
        </w:rPr>
        <w:t>up to before this line to copy/paste)</w:t>
      </w:r>
    </w:p>
    <w:bookmarkEnd w:id="1"/>
    <w:p w14:paraId="30DABA9E" w14:textId="77777777" w:rsidR="004B5F90" w:rsidRDefault="004B5F90" w:rsidP="004B5F90">
      <w:pPr>
        <w:pBdr>
          <w:bottom w:val="single" w:sz="12" w:space="1" w:color="auto"/>
        </w:pBdr>
        <w:rPr>
          <w:rFonts w:cs="Arial"/>
          <w:szCs w:val="24"/>
        </w:rPr>
      </w:pPr>
    </w:p>
    <w:p w14:paraId="03CF9F53" w14:textId="77777777" w:rsidR="0016347E" w:rsidRDefault="004B5F90" w:rsidP="0016347E">
      <w:pPr>
        <w:pStyle w:val="Heading3"/>
      </w:pPr>
      <w:r w:rsidRPr="00EA028D">
        <w:t>California Department of Technology Decision:</w:t>
      </w:r>
      <w:r>
        <w:t xml:space="preserve"> </w:t>
      </w:r>
    </w:p>
    <w:p w14:paraId="523604C8" w14:textId="27E7D47E" w:rsidR="004B5F90" w:rsidRDefault="000F309E" w:rsidP="004B5F90">
      <w:pPr>
        <w:rPr>
          <w:b/>
          <w:color w:val="2F5496" w:themeColor="accent1" w:themeShade="BF"/>
          <w:szCs w:val="24"/>
        </w:rPr>
        <w:sectPr w:rsidR="004B5F90" w:rsidSect="00A17AA3">
          <w:type w:val="continuous"/>
          <w:pgSz w:w="12240" w:h="15840"/>
          <w:pgMar w:top="1440" w:right="1440" w:bottom="1440" w:left="1440" w:header="720" w:footer="720" w:gutter="0"/>
          <w:cols w:space="720"/>
          <w:docGrid w:linePitch="360"/>
        </w:sectPr>
      </w:pPr>
      <w:sdt>
        <w:sdtPr>
          <w:rPr>
            <w:b/>
            <w:color w:val="2F5496" w:themeColor="accent1" w:themeShade="BF"/>
            <w:szCs w:val="24"/>
          </w:rPr>
          <w:alias w:val="S2AASC_CDT_Decision"/>
          <w:tag w:val="P"/>
          <w:id w:val="-1252498989"/>
          <w:placeholder>
            <w:docPart w:val="16A07823AFEB478A932851FB2A281812"/>
          </w:placeholder>
          <w:temporary/>
          <w:showingPlcHdr/>
          <w15:color w:val="0000FF"/>
          <w:dropDownList>
            <w:listItem w:value="Choose an item."/>
            <w:listItem w:displayText="Approved" w:value="Approved"/>
            <w:listItem w:displayText="Approved with Conditions" w:value="Approved with Conditions"/>
            <w:listItem w:displayText="Not Approved" w:value="Not Approved"/>
            <w:listItem w:displayText="Withdrawn" w:value="Withdrawn"/>
          </w:dropDownList>
        </w:sdtPr>
        <w:sdtEndPr/>
        <w:sdtContent>
          <w:r w:rsidR="004B5F90" w:rsidRPr="00513D37">
            <w:rPr>
              <w:rStyle w:val="PlaceholderText"/>
              <w:color w:val="1F4E79" w:themeColor="accent5" w:themeShade="80"/>
              <w:szCs w:val="24"/>
            </w:rPr>
            <w:t>Choose an item.</w:t>
          </w:r>
        </w:sdtContent>
      </w:sdt>
    </w:p>
    <w:p w14:paraId="7D624E22" w14:textId="77777777" w:rsidR="004B5F90" w:rsidRDefault="004B5F90" w:rsidP="004B5F90">
      <w:pPr>
        <w:ind w:left="450"/>
        <w:rPr>
          <w:b/>
        </w:rPr>
      </w:pPr>
      <w:r w:rsidRPr="002A01C3">
        <w:rPr>
          <w:b/>
        </w:rPr>
        <w:lastRenderedPageBreak/>
        <w:t>Conditions(s)</w:t>
      </w:r>
    </w:p>
    <w:p w14:paraId="3F5C7A9E" w14:textId="77777777" w:rsidR="004B5F90" w:rsidRDefault="004B5F90" w:rsidP="004B5F90">
      <w:pPr>
        <w:ind w:left="450"/>
        <w:rPr>
          <w:rFonts w:eastAsia="Times New Roman" w:cs="Arial"/>
          <w:bCs/>
          <w:color w:val="000000"/>
          <w:szCs w:val="24"/>
        </w:rPr>
      </w:pPr>
      <w:r>
        <w:rPr>
          <w:b/>
        </w:rPr>
        <w:t xml:space="preserve">Condition# </w:t>
      </w:r>
      <w:sdt>
        <w:sdtPr>
          <w:rPr>
            <w:rFonts w:cs="Arial"/>
            <w:szCs w:val="24"/>
            <w:u w:val="single"/>
          </w:rPr>
          <w:alias w:val="S2AASC_ColRevw_Cond_Number"/>
          <w:tag w:val="P"/>
          <w:id w:val="13349137"/>
          <w:placeholder>
            <w:docPart w:val="AD0ED8D3FDFA4D7CB50DD8AA001348C4"/>
          </w:placeholder>
          <w:showingPlcHdr/>
          <w15:color w:val="0000FF"/>
          <w:text/>
        </w:sdtPr>
        <w:sdtEndPr>
          <w:rPr>
            <w:color w:val="2F5496" w:themeColor="accent1" w:themeShade="BF"/>
          </w:rPr>
        </w:sdtEndPr>
        <w:sdtContent>
          <w:r w:rsidRPr="00513D37">
            <w:rPr>
              <w:rStyle w:val="PlaceholderText"/>
              <w:color w:val="1F4E79" w:themeColor="accent5" w:themeShade="80"/>
            </w:rPr>
            <w:t>Click or tap here to enter text.</w:t>
          </w:r>
        </w:sdtContent>
      </w:sdt>
    </w:p>
    <w:p w14:paraId="59D8DA6F" w14:textId="77777777" w:rsidR="004B5F90" w:rsidRDefault="004B5F90" w:rsidP="004B5F90">
      <w:pPr>
        <w:ind w:left="450"/>
        <w:rPr>
          <w:b/>
        </w:rPr>
      </w:pPr>
      <w:r>
        <w:rPr>
          <w:b/>
        </w:rPr>
        <w:t xml:space="preserve">Condition Category: </w:t>
      </w:r>
      <w:sdt>
        <w:sdtPr>
          <w:rPr>
            <w:b/>
          </w:rPr>
          <w:alias w:val="S2AASC_ColRevw_Cond_Category"/>
          <w:tag w:val="P"/>
          <w:id w:val="1155733454"/>
          <w:placeholder>
            <w:docPart w:val="2145BA5D76E34FBEBF13B7EA5BA8A738"/>
          </w:placeholder>
          <w:showingPlcHdr/>
          <w15:color w:val="0000FF"/>
          <w:dropDownList>
            <w:listItem w:value="Choose an item."/>
            <w:listItem w:displayText="Governance" w:value="Governance"/>
            <w:listItem w:displayText="Project Management" w:value="Project Management"/>
            <w:listItem w:displayText="Financial" w:value="Financial"/>
            <w:listItem w:displayText="Organizational Readiness" w:value="Organizational Readiness"/>
            <w:listItem w:displayText="Technical" w:value="Technical"/>
            <w:listItem w:displayText="Quality" w:value="Quality"/>
            <w:listItem w:displayText="Procurement" w:value="Procurement"/>
            <w:listItem w:displayText="Other (specify)" w:value="Other (specify)"/>
          </w:dropDownList>
        </w:sdtPr>
        <w:sdtEndPr/>
        <w:sdtContent>
          <w:r w:rsidRPr="00513D37">
            <w:rPr>
              <w:rStyle w:val="PlaceholderText"/>
              <w:color w:val="1F4E79" w:themeColor="accent5" w:themeShade="80"/>
            </w:rPr>
            <w:t>Choose an item.</w:t>
          </w:r>
        </w:sdtContent>
      </w:sdt>
    </w:p>
    <w:p w14:paraId="6F40C8C3" w14:textId="77777777" w:rsidR="004B5F90" w:rsidRPr="002A01C3" w:rsidRDefault="004B5F90" w:rsidP="004B5F90">
      <w:pPr>
        <w:ind w:left="450"/>
        <w:rPr>
          <w:b/>
        </w:rPr>
      </w:pPr>
      <w:r>
        <w:rPr>
          <w:b/>
        </w:rPr>
        <w:t xml:space="preserve">Condition Sub-Category: </w:t>
      </w:r>
      <w:sdt>
        <w:sdtPr>
          <w:rPr>
            <w:b/>
          </w:rPr>
          <w:alias w:val="S2AASC_ColRevw_Cond_Sub_Category"/>
          <w:tag w:val="P"/>
          <w:id w:val="2006771402"/>
          <w:placeholder>
            <w:docPart w:val="009EC2763A8A4EA8B190B6E7129751C8"/>
          </w:placeholder>
          <w:showingPlcHdr/>
          <w15:color w:val="0000FF"/>
          <w:dropDownList>
            <w:listItem w:value="Choose an item."/>
            <w:listItem w:displayText="Customer Satisfaction" w:value="Customer Satisfaction"/>
            <w:listItem w:displayText="Schedule" w:value="Schedule"/>
            <w:listItem w:displayText="Resources" w:value="Resources"/>
            <w:listItem w:displayText="Communication" w:value="Communication"/>
            <w:listItem w:displayText="Cost" w:value="Cost"/>
            <w:listItem w:displayText="Operational" w:value="Operational"/>
            <w:listItem w:displayText="Business Value" w:value="Business Value"/>
            <w:listItem w:displayText="Political" w:value="Political"/>
            <w:listItem w:displayText="Alternatives" w:value="Alternatives"/>
            <w:listItem w:displayText="Data Management" w:value="Data Management"/>
            <w:listItem w:displayText="Testing" w:value="Testing"/>
            <w:listItem w:displayText="Architecture" w:value="Architecture"/>
            <w:listItem w:displayText="System Performance" w:value="System Performance"/>
            <w:listItem w:displayText="General" w:value="General"/>
            <w:listItem w:displayText="Other (specify)" w:value="Other (specify)"/>
          </w:dropDownList>
        </w:sdtPr>
        <w:sdtEndPr/>
        <w:sdtContent>
          <w:r w:rsidRPr="00513D37">
            <w:rPr>
              <w:rStyle w:val="PlaceholderText"/>
              <w:color w:val="1F4E79" w:themeColor="accent5" w:themeShade="80"/>
            </w:rPr>
            <w:t>Choose an item.</w:t>
          </w:r>
        </w:sdtContent>
      </w:sdt>
    </w:p>
    <w:p w14:paraId="2362C505" w14:textId="77777777" w:rsidR="004B5F90" w:rsidRDefault="004B5F90" w:rsidP="004B5F90">
      <w:pPr>
        <w:ind w:left="450"/>
      </w:pPr>
      <w:r w:rsidRPr="002A01C3">
        <w:rPr>
          <w:b/>
        </w:rPr>
        <w:t>Condition:</w:t>
      </w:r>
      <w:r>
        <w:t xml:space="preserve"> </w:t>
      </w:r>
      <w:sdt>
        <w:sdtPr>
          <w:alias w:val="S2AASC_ColRevw_Condition_Described"/>
          <w:tag w:val="P"/>
          <w:id w:val="1237286929"/>
          <w:placeholder>
            <w:docPart w:val="D0504A295892470FB9C960578A6AFBDC"/>
          </w:placeholder>
          <w:showingPlcHdr/>
          <w15:color w:val="0000FF"/>
          <w:text/>
        </w:sdtPr>
        <w:sdtEndPr/>
        <w:sdtContent>
          <w:r w:rsidRPr="00513D37">
            <w:rPr>
              <w:rStyle w:val="PlaceholderText"/>
              <w:color w:val="1F4E79" w:themeColor="accent5" w:themeShade="80"/>
            </w:rPr>
            <w:t>Click or tap here to enter text.</w:t>
          </w:r>
        </w:sdtContent>
      </w:sdt>
    </w:p>
    <w:p w14:paraId="1F2D251D" w14:textId="77777777" w:rsidR="004B5F90" w:rsidRDefault="004B5F90" w:rsidP="004B5F90"/>
    <w:p w14:paraId="21F58A46" w14:textId="237D59AE" w:rsidR="004B5F90" w:rsidRDefault="004B5F90" w:rsidP="004B5F90">
      <w:pPr>
        <w:rPr>
          <w:u w:val="single"/>
        </w:rPr>
        <w:sectPr w:rsidR="004B5F90" w:rsidSect="00A17AA3">
          <w:type w:val="continuous"/>
          <w:pgSz w:w="12240" w:h="15840"/>
          <w:pgMar w:top="1440" w:right="1440" w:bottom="1440" w:left="1440" w:header="720" w:footer="720" w:gutter="0"/>
          <w:cols w:space="720"/>
          <w:docGrid w:linePitch="360"/>
        </w:sectPr>
      </w:pPr>
      <w:r w:rsidRPr="003D53E9">
        <w:rPr>
          <w:u w:val="single"/>
        </w:rPr>
        <w:t>TIP: Copy and paste for additional Conditions, as needed. (copy/paste, Ctrl c &amp; Ctrl v from Condition# up to before this line to copy/paste)</w:t>
      </w:r>
    </w:p>
    <w:p w14:paraId="7B1FA2F9" w14:textId="77777777" w:rsidR="0016347E" w:rsidRDefault="0016347E" w:rsidP="004B5F90">
      <w:pPr>
        <w:rPr>
          <w:b/>
          <w:bCs/>
        </w:rPr>
      </w:pPr>
    </w:p>
    <w:p w14:paraId="4FCB21E0" w14:textId="353987E8" w:rsidR="004B5F90" w:rsidRDefault="004B5F90" w:rsidP="004B5F90">
      <w:r w:rsidRPr="00292012">
        <w:rPr>
          <w:b/>
          <w:bCs/>
        </w:rPr>
        <w:t>Rationale for Decision:</w:t>
      </w:r>
      <w:r>
        <w:t xml:space="preserve"> </w:t>
      </w:r>
      <w:sdt>
        <w:sdtPr>
          <w:alias w:val="S2AASC_ColRevw_Rationale_Decision"/>
          <w:tag w:val="P"/>
          <w:id w:val="1714381749"/>
          <w:placeholder>
            <w:docPart w:val="26388736C5804415A2A8209897E495DA"/>
          </w:placeholder>
          <w:showingPlcHdr/>
          <w15:color w:val="0000FF"/>
          <w:text/>
        </w:sdtPr>
        <w:sdtEndPr/>
        <w:sdtContent>
          <w:r w:rsidRPr="00513D37">
            <w:rPr>
              <w:rStyle w:val="PlaceholderText"/>
              <w:color w:val="1F4E79" w:themeColor="accent5" w:themeShade="80"/>
            </w:rPr>
            <w:t>Click or tap here to enter text.</w:t>
          </w:r>
        </w:sdtContent>
      </w:sdt>
    </w:p>
    <w:p w14:paraId="1E207B76" w14:textId="7BCD2BA8" w:rsidR="004B5F90" w:rsidRPr="00E27371" w:rsidRDefault="004B5F90" w:rsidP="00A17AA3">
      <w:pPr>
        <w:pStyle w:val="Heading2"/>
      </w:pPr>
      <w:r w:rsidRPr="00E27371">
        <w:t xml:space="preserve">OSPD </w:t>
      </w:r>
      <w:r w:rsidR="00E60AD1">
        <w:t>PAO and STP Acquisition Reviewer</w:t>
      </w:r>
    </w:p>
    <w:p w14:paraId="598FD097" w14:textId="77777777" w:rsidR="00E60AD1" w:rsidRDefault="00E60AD1" w:rsidP="00E60AD1">
      <w:pPr>
        <w:spacing w:after="0" w:line="240" w:lineRule="auto"/>
        <w:rPr>
          <w:b/>
        </w:rPr>
      </w:pPr>
    </w:p>
    <w:p w14:paraId="225B9B13" w14:textId="1AE627D4" w:rsidR="00E60AD1" w:rsidRPr="0016347E" w:rsidRDefault="00E60AD1" w:rsidP="00E60AD1">
      <w:pPr>
        <w:rPr>
          <w:rStyle w:val="Style5-PMO"/>
        </w:rPr>
      </w:pPr>
      <w:r w:rsidRPr="00E60AD1">
        <w:rPr>
          <w:b/>
          <w:sz w:val="28"/>
          <w:szCs w:val="28"/>
        </w:rPr>
        <w:t xml:space="preserve">STP Acquisition Specialist: </w:t>
      </w:r>
      <w:sdt>
        <w:sdtPr>
          <w:rPr>
            <w:rStyle w:val="Style5-PMO"/>
          </w:rPr>
          <w:alias w:val="Gate2SC_OSPD_Apprvl_Mgr"/>
          <w:tag w:val="P"/>
          <w:id w:val="-1298678047"/>
          <w:placeholder>
            <w:docPart w:val="FCF22D646BD546A598755841E403F1E1"/>
          </w:placeholder>
          <w:showingPlcHdr/>
          <w:text/>
        </w:sdtPr>
        <w:sdtEndPr>
          <w:rPr>
            <w:rStyle w:val="Style5-PMO"/>
          </w:rPr>
        </w:sdtEndPr>
        <w:sdtContent>
          <w:r w:rsidRPr="0016347E">
            <w:rPr>
              <w:rStyle w:val="Style5-PMO"/>
            </w:rPr>
            <w:t>Click or tap here to enter text.</w:t>
          </w:r>
        </w:sdtContent>
      </w:sdt>
    </w:p>
    <w:p w14:paraId="2F58E485" w14:textId="77777777" w:rsidR="00E60AD1" w:rsidRPr="0016347E" w:rsidRDefault="00E60AD1" w:rsidP="00E60AD1">
      <w:pPr>
        <w:rPr>
          <w:rStyle w:val="Style5-PMO"/>
        </w:rPr>
      </w:pPr>
      <w:r w:rsidRPr="002A01C3">
        <w:rPr>
          <w:b/>
        </w:rPr>
        <w:t>Email:</w:t>
      </w:r>
      <w:r>
        <w:rPr>
          <w:b/>
        </w:rPr>
        <w:t xml:space="preserve"> </w:t>
      </w:r>
      <w:r w:rsidRPr="0016347E">
        <w:rPr>
          <w:rStyle w:val="Style5-PMO"/>
        </w:rPr>
        <w:t xml:space="preserve"> </w:t>
      </w:r>
      <w:sdt>
        <w:sdtPr>
          <w:rPr>
            <w:rStyle w:val="Style5-PMO"/>
          </w:rPr>
          <w:alias w:val="Gate2COSPD_Apprvl_Mgr_Email"/>
          <w:tag w:val="P"/>
          <w:id w:val="697351195"/>
          <w:placeholder>
            <w:docPart w:val="B02A303007364EF0B816F4297AFD4311"/>
          </w:placeholder>
          <w:showingPlcHdr/>
          <w:text/>
        </w:sdtPr>
        <w:sdtEndPr>
          <w:rPr>
            <w:rStyle w:val="Style5-PMO"/>
          </w:rPr>
        </w:sdtEndPr>
        <w:sdtContent>
          <w:r w:rsidRPr="0016347E">
            <w:rPr>
              <w:rStyle w:val="Style5-PMO"/>
            </w:rPr>
            <w:t>Click or tap here to enter text.</w:t>
          </w:r>
        </w:sdtContent>
      </w:sdt>
    </w:p>
    <w:p w14:paraId="00439A23" w14:textId="77777777" w:rsidR="00E60AD1" w:rsidRPr="0016347E" w:rsidRDefault="00E60AD1" w:rsidP="00E60AD1">
      <w:pPr>
        <w:rPr>
          <w:rStyle w:val="Style4-PMO"/>
        </w:rPr>
      </w:pPr>
      <w:r w:rsidRPr="002A01C3">
        <w:rPr>
          <w:b/>
        </w:rPr>
        <w:t>Phone:</w:t>
      </w:r>
      <w:r>
        <w:rPr>
          <w:b/>
        </w:rPr>
        <w:t xml:space="preserve"> </w:t>
      </w:r>
      <w:sdt>
        <w:sdtPr>
          <w:rPr>
            <w:rStyle w:val="Style4-PMO"/>
          </w:rPr>
          <w:alias w:val="Gate2SC_OSPD_Apprvl_Mgr_Phone"/>
          <w:tag w:val="P"/>
          <w:id w:val="-1083287612"/>
          <w:placeholder>
            <w:docPart w:val="9AFFBDB8FF03432984568240E771E0A1"/>
          </w:placeholder>
          <w:showingPlcHdr/>
          <w:text/>
        </w:sdtPr>
        <w:sdtEndPr>
          <w:rPr>
            <w:rStyle w:val="Style4-PMO"/>
          </w:rPr>
        </w:sdtEndPr>
        <w:sdtContent>
          <w:r w:rsidRPr="0016347E">
            <w:rPr>
              <w:rStyle w:val="Style4-PMO"/>
            </w:rPr>
            <w:t>Click or tap here to enter text.</w:t>
          </w:r>
        </w:sdtContent>
      </w:sdt>
    </w:p>
    <w:p w14:paraId="5F2D2738" w14:textId="4466C5E3" w:rsidR="004B5F90" w:rsidRPr="0016347E" w:rsidRDefault="004B5F90" w:rsidP="00E60AD1">
      <w:pPr>
        <w:rPr>
          <w:rStyle w:val="Style5-PMO"/>
        </w:rPr>
      </w:pPr>
      <w:r w:rsidRPr="00E60AD1">
        <w:rPr>
          <w:b/>
          <w:sz w:val="28"/>
          <w:szCs w:val="28"/>
        </w:rPr>
        <w:t xml:space="preserve">OSPD </w:t>
      </w:r>
      <w:r w:rsidR="00E60AD1">
        <w:rPr>
          <w:b/>
          <w:sz w:val="28"/>
          <w:szCs w:val="28"/>
        </w:rPr>
        <w:t>PAO</w:t>
      </w:r>
      <w:r w:rsidRPr="00E60AD1">
        <w:rPr>
          <w:b/>
          <w:sz w:val="28"/>
          <w:szCs w:val="28"/>
        </w:rPr>
        <w:t xml:space="preserve"> Manager: </w:t>
      </w:r>
      <w:r w:rsidRPr="0016347E">
        <w:rPr>
          <w:rStyle w:val="Style5-PMO"/>
        </w:rPr>
        <w:t xml:space="preserve"> </w:t>
      </w:r>
      <w:sdt>
        <w:sdtPr>
          <w:rPr>
            <w:rStyle w:val="Style5-PMO"/>
          </w:rPr>
          <w:alias w:val="Gate2SC_OSPD_Apprvl_Mgr"/>
          <w:tag w:val="P"/>
          <w:id w:val="-1588071730"/>
          <w:placeholder>
            <w:docPart w:val="AFCE5470EC2246178121DDCDE4C316A5"/>
          </w:placeholder>
          <w:showingPlcHdr/>
          <w:text/>
        </w:sdtPr>
        <w:sdtEndPr>
          <w:rPr>
            <w:rStyle w:val="Style5-PMO"/>
          </w:rPr>
        </w:sdtEndPr>
        <w:sdtContent>
          <w:r w:rsidRPr="0016347E">
            <w:rPr>
              <w:rStyle w:val="Style5-PMO"/>
            </w:rPr>
            <w:t>Click or tap here to enter text.</w:t>
          </w:r>
        </w:sdtContent>
      </w:sdt>
    </w:p>
    <w:p w14:paraId="624688E0" w14:textId="77777777" w:rsidR="004B5F90" w:rsidRPr="0016347E" w:rsidRDefault="004B5F90" w:rsidP="004B5F90">
      <w:pPr>
        <w:rPr>
          <w:rStyle w:val="Style5-PMO"/>
        </w:rPr>
      </w:pPr>
      <w:r w:rsidRPr="002A01C3">
        <w:rPr>
          <w:b/>
        </w:rPr>
        <w:t>Email:</w:t>
      </w:r>
      <w:r>
        <w:rPr>
          <w:b/>
        </w:rPr>
        <w:t xml:space="preserve"> </w:t>
      </w:r>
      <w:r w:rsidRPr="00B204D8">
        <w:t xml:space="preserve"> </w:t>
      </w:r>
      <w:sdt>
        <w:sdtPr>
          <w:rPr>
            <w:rStyle w:val="Style5-PMO"/>
          </w:rPr>
          <w:alias w:val="Gate2COSPD_Apprvl_Mgr_Email"/>
          <w:tag w:val="P"/>
          <w:id w:val="981961774"/>
          <w:placeholder>
            <w:docPart w:val="14987417EDAC4750BCD7CCF32C75BC66"/>
          </w:placeholder>
          <w:showingPlcHdr/>
          <w:text/>
        </w:sdtPr>
        <w:sdtEndPr>
          <w:rPr>
            <w:rStyle w:val="Style5-PMO"/>
          </w:rPr>
        </w:sdtEndPr>
        <w:sdtContent>
          <w:r w:rsidRPr="0016347E">
            <w:rPr>
              <w:rStyle w:val="Style5-PMO"/>
            </w:rPr>
            <w:t>Click or tap here to enter text.</w:t>
          </w:r>
        </w:sdtContent>
      </w:sdt>
    </w:p>
    <w:p w14:paraId="7AD87D74" w14:textId="3156164A" w:rsidR="005372F5" w:rsidRPr="0016347E" w:rsidRDefault="004B5F90" w:rsidP="00805C2F">
      <w:pPr>
        <w:rPr>
          <w:rStyle w:val="Style5-PMO"/>
        </w:rPr>
      </w:pPr>
      <w:r w:rsidRPr="002A01C3">
        <w:rPr>
          <w:b/>
        </w:rPr>
        <w:t>Phone:</w:t>
      </w:r>
      <w:r>
        <w:rPr>
          <w:b/>
        </w:rPr>
        <w:t xml:space="preserve"> </w:t>
      </w:r>
      <w:sdt>
        <w:sdtPr>
          <w:rPr>
            <w:rStyle w:val="Style5-PMO"/>
          </w:rPr>
          <w:alias w:val="Gate2SC_OSPD_Apprvl_Mgr_Phone"/>
          <w:tag w:val="P"/>
          <w:id w:val="497074919"/>
          <w:placeholder>
            <w:docPart w:val="EC59E55D33EF4167A096ED0414A693AA"/>
          </w:placeholder>
          <w:showingPlcHdr/>
          <w:text/>
        </w:sdtPr>
        <w:sdtEndPr>
          <w:rPr>
            <w:rStyle w:val="Style5-PMO"/>
          </w:rPr>
        </w:sdtEndPr>
        <w:sdtContent>
          <w:r w:rsidRPr="0016347E">
            <w:rPr>
              <w:rStyle w:val="Style5-PMO"/>
            </w:rPr>
            <w:t>Click or tap here to enter text.</w:t>
          </w:r>
        </w:sdtContent>
      </w:sdt>
    </w:p>
    <w:sectPr w:rsidR="005372F5" w:rsidRPr="0016347E" w:rsidSect="00C66F46">
      <w:type w:val="continuous"/>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B385BD" w16cid:durableId="228B91F9"/>
  <w16cid:commentId w16cid:paraId="1658DBB6" w16cid:durableId="228B9243"/>
  <w16cid:commentId w16cid:paraId="43963B9F" w16cid:durableId="228B92AD"/>
  <w16cid:commentId w16cid:paraId="7DE086A5" w16cid:durableId="228B937A"/>
  <w16cid:commentId w16cid:paraId="08D904BE" w16cid:durableId="228B93A4"/>
  <w16cid:commentId w16cid:paraId="6A42EE10" w16cid:durableId="228B93FD"/>
  <w16cid:commentId w16cid:paraId="2B49014A" w16cid:durableId="228B9421"/>
  <w16cid:commentId w16cid:paraId="2A093A3E" w16cid:durableId="228B94AC"/>
  <w16cid:commentId w16cid:paraId="4B2F372F" w16cid:durableId="228B9450"/>
  <w16cid:commentId w16cid:paraId="4BD806BF" w16cid:durableId="228B94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030"/>
    <w:multiLevelType w:val="hybridMultilevel"/>
    <w:tmpl w:val="D0A4D9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3C3266"/>
    <w:multiLevelType w:val="hybridMultilevel"/>
    <w:tmpl w:val="43E65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C6E57"/>
    <w:multiLevelType w:val="hybridMultilevel"/>
    <w:tmpl w:val="CD10925E"/>
    <w:lvl w:ilvl="0" w:tplc="9D94A8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0527C"/>
    <w:multiLevelType w:val="hybridMultilevel"/>
    <w:tmpl w:val="66AC66A0"/>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AF171AD"/>
    <w:multiLevelType w:val="hybridMultilevel"/>
    <w:tmpl w:val="936AC53A"/>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0D773C1D"/>
    <w:multiLevelType w:val="hybridMultilevel"/>
    <w:tmpl w:val="C6DA44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1C5137"/>
    <w:multiLevelType w:val="hybridMultilevel"/>
    <w:tmpl w:val="F2C633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454A22"/>
    <w:multiLevelType w:val="hybridMultilevel"/>
    <w:tmpl w:val="8E96B8A2"/>
    <w:lvl w:ilvl="0" w:tplc="92E4A6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36DFE"/>
    <w:multiLevelType w:val="hybridMultilevel"/>
    <w:tmpl w:val="68CE17EE"/>
    <w:lvl w:ilvl="0" w:tplc="874E4880">
      <w:start w:val="1"/>
      <w:numFmt w:val="decimal"/>
      <w:lvlText w:val="%1."/>
      <w:lvlJc w:val="left"/>
      <w:pPr>
        <w:ind w:left="1080" w:hanging="360"/>
      </w:pPr>
      <w:rPr>
        <w:rFonts w:hint="default"/>
      </w:rPr>
    </w:lvl>
    <w:lvl w:ilvl="1" w:tplc="703ADF16">
      <w:numFmt w:val="bullet"/>
      <w:lvlText w:val="•"/>
      <w:lvlJc w:val="left"/>
      <w:pPr>
        <w:ind w:left="2160" w:hanging="720"/>
      </w:pPr>
      <w:rPr>
        <w:rFonts w:ascii="Arial" w:eastAsiaTheme="minorHAnsi"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007768"/>
    <w:multiLevelType w:val="hybridMultilevel"/>
    <w:tmpl w:val="347CE4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0F6259"/>
    <w:multiLevelType w:val="hybridMultilevel"/>
    <w:tmpl w:val="22AA1A8C"/>
    <w:lvl w:ilvl="0" w:tplc="04090001">
      <w:start w:val="1"/>
      <w:numFmt w:val="bullet"/>
      <w:lvlText w:val=""/>
      <w:lvlJc w:val="left"/>
      <w:pPr>
        <w:ind w:left="2010" w:hanging="360"/>
      </w:pPr>
      <w:rPr>
        <w:rFonts w:ascii="Symbol" w:hAnsi="Symbol"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11" w15:restartNumberingAfterBreak="0">
    <w:nsid w:val="1BE71B39"/>
    <w:multiLevelType w:val="hybridMultilevel"/>
    <w:tmpl w:val="1D4AEA7A"/>
    <w:lvl w:ilvl="0" w:tplc="5D5ADFF4">
      <w:start w:val="8"/>
      <w:numFmt w:val="decimal"/>
      <w:lvlText w:val="%1."/>
      <w:lvlJc w:val="left"/>
      <w:pPr>
        <w:ind w:left="108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2" w15:restartNumberingAfterBreak="0">
    <w:nsid w:val="1D255025"/>
    <w:multiLevelType w:val="hybridMultilevel"/>
    <w:tmpl w:val="E32CB6F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22833EFE"/>
    <w:multiLevelType w:val="hybridMultilevel"/>
    <w:tmpl w:val="AF722996"/>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29055E95"/>
    <w:multiLevelType w:val="hybridMultilevel"/>
    <w:tmpl w:val="AD7AC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AC4BAD"/>
    <w:multiLevelType w:val="hybridMultilevel"/>
    <w:tmpl w:val="32AA2A40"/>
    <w:lvl w:ilvl="0" w:tplc="874E48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A66640"/>
    <w:multiLevelType w:val="multilevel"/>
    <w:tmpl w:val="01A4484C"/>
    <w:lvl w:ilvl="0">
      <w:start w:val="3"/>
      <w:numFmt w:val="decimal"/>
      <w:lvlText w:val="%1"/>
      <w:lvlJc w:val="left"/>
      <w:pPr>
        <w:ind w:left="570" w:hanging="570"/>
      </w:pPr>
      <w:rPr>
        <w:rFonts w:hint="default"/>
      </w:rPr>
    </w:lvl>
    <w:lvl w:ilvl="1">
      <w:start w:val="6"/>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F50B59"/>
    <w:multiLevelType w:val="hybridMultilevel"/>
    <w:tmpl w:val="2D767416"/>
    <w:lvl w:ilvl="0" w:tplc="874E4880">
      <w:start w:val="1"/>
      <w:numFmt w:val="decimal"/>
      <w:lvlText w:val="%1."/>
      <w:lvlJc w:val="left"/>
      <w:pPr>
        <w:ind w:left="1080" w:hanging="360"/>
      </w:pPr>
      <w:rPr>
        <w:rFonts w:hint="default"/>
      </w:rPr>
    </w:lvl>
    <w:lvl w:ilvl="1" w:tplc="04090001">
      <w:start w:val="1"/>
      <w:numFmt w:val="bullet"/>
      <w:lvlText w:val=""/>
      <w:lvlJc w:val="left"/>
      <w:pPr>
        <w:ind w:left="2160" w:hanging="72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BB1EAE"/>
    <w:multiLevelType w:val="hybridMultilevel"/>
    <w:tmpl w:val="5858A374"/>
    <w:lvl w:ilvl="0" w:tplc="874E488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9F0E99"/>
    <w:multiLevelType w:val="hybridMultilevel"/>
    <w:tmpl w:val="F0964BAE"/>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0" w15:restartNumberingAfterBreak="0">
    <w:nsid w:val="3B8B71EB"/>
    <w:multiLevelType w:val="hybridMultilevel"/>
    <w:tmpl w:val="11FC6C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F272CA"/>
    <w:multiLevelType w:val="hybridMultilevel"/>
    <w:tmpl w:val="F76A67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37B7EDB"/>
    <w:multiLevelType w:val="hybridMultilevel"/>
    <w:tmpl w:val="0E540A52"/>
    <w:lvl w:ilvl="0" w:tplc="874E4880">
      <w:start w:val="1"/>
      <w:numFmt w:val="decimal"/>
      <w:lvlText w:val="%1."/>
      <w:lvlJc w:val="left"/>
      <w:pPr>
        <w:ind w:left="1080" w:hanging="360"/>
      </w:pPr>
      <w:rPr>
        <w:rFonts w:hint="default"/>
      </w:rPr>
    </w:lvl>
    <w:lvl w:ilvl="1" w:tplc="25BE47DC">
      <w:numFmt w:val="bullet"/>
      <w:lvlText w:val="•"/>
      <w:lvlJc w:val="left"/>
      <w:pPr>
        <w:ind w:left="1800" w:hanging="360"/>
      </w:pPr>
      <w:rPr>
        <w:rFonts w:ascii="Arial" w:eastAsiaTheme="minorHAnsi"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D1099E"/>
    <w:multiLevelType w:val="hybridMultilevel"/>
    <w:tmpl w:val="76AAB7B8"/>
    <w:lvl w:ilvl="0" w:tplc="C4D0FAB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4" w15:restartNumberingAfterBreak="0">
    <w:nsid w:val="4734683F"/>
    <w:multiLevelType w:val="hybridMultilevel"/>
    <w:tmpl w:val="54465EB8"/>
    <w:lvl w:ilvl="0" w:tplc="5F7A2A40">
      <w:start w:val="1"/>
      <w:numFmt w:val="decimal"/>
      <w:lvlText w:val="%1."/>
      <w:lvlJc w:val="left"/>
      <w:pPr>
        <w:ind w:left="1080" w:hanging="360"/>
      </w:pPr>
      <w:rPr>
        <w:rFonts w:eastAsiaTheme="min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6847D0"/>
    <w:multiLevelType w:val="hybridMultilevel"/>
    <w:tmpl w:val="75304F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BCF160B"/>
    <w:multiLevelType w:val="hybridMultilevel"/>
    <w:tmpl w:val="531816D8"/>
    <w:lvl w:ilvl="0" w:tplc="88D28754">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7" w15:restartNumberingAfterBreak="0">
    <w:nsid w:val="4CC571DC"/>
    <w:multiLevelType w:val="hybridMultilevel"/>
    <w:tmpl w:val="32AA2A40"/>
    <w:lvl w:ilvl="0" w:tplc="874E48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AA7C94"/>
    <w:multiLevelType w:val="hybridMultilevel"/>
    <w:tmpl w:val="28CA241E"/>
    <w:lvl w:ilvl="0" w:tplc="F48073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043D2C"/>
    <w:multiLevelType w:val="hybridMultilevel"/>
    <w:tmpl w:val="FF82A600"/>
    <w:lvl w:ilvl="0" w:tplc="04090001">
      <w:start w:val="1"/>
      <w:numFmt w:val="bullet"/>
      <w:lvlText w:val=""/>
      <w:lvlJc w:val="left"/>
      <w:pPr>
        <w:ind w:left="2010" w:hanging="360"/>
      </w:pPr>
      <w:rPr>
        <w:rFonts w:ascii="Symbol" w:hAnsi="Symbol"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30" w15:restartNumberingAfterBreak="0">
    <w:nsid w:val="5AAF249A"/>
    <w:multiLevelType w:val="hybridMultilevel"/>
    <w:tmpl w:val="E6CE2148"/>
    <w:lvl w:ilvl="0" w:tplc="6F86ECD2">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E2D1F"/>
    <w:multiLevelType w:val="hybridMultilevel"/>
    <w:tmpl w:val="CAE41DD8"/>
    <w:lvl w:ilvl="0" w:tplc="C4D0FAB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2" w15:restartNumberingAfterBreak="0">
    <w:nsid w:val="6840294F"/>
    <w:multiLevelType w:val="hybridMultilevel"/>
    <w:tmpl w:val="F0EE77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2B2CFF"/>
    <w:multiLevelType w:val="hybridMultilevel"/>
    <w:tmpl w:val="85EAC194"/>
    <w:lvl w:ilvl="0" w:tplc="DEF4E2CE">
      <w:start w:val="1"/>
      <w:numFmt w:val="decimal"/>
      <w:lvlText w:val="%1."/>
      <w:lvlJc w:val="left"/>
      <w:pPr>
        <w:ind w:left="1440" w:hanging="72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64062D"/>
    <w:multiLevelType w:val="hybridMultilevel"/>
    <w:tmpl w:val="342CDB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E54E9D"/>
    <w:multiLevelType w:val="hybridMultilevel"/>
    <w:tmpl w:val="368854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C757109"/>
    <w:multiLevelType w:val="hybridMultilevel"/>
    <w:tmpl w:val="CAE41DD8"/>
    <w:lvl w:ilvl="0" w:tplc="C4D0FAB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7" w15:restartNumberingAfterBreak="0">
    <w:nsid w:val="7D591B43"/>
    <w:multiLevelType w:val="hybridMultilevel"/>
    <w:tmpl w:val="0E7CF96C"/>
    <w:lvl w:ilvl="0" w:tplc="1C680C8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D950AF4"/>
    <w:multiLevelType w:val="hybridMultilevel"/>
    <w:tmpl w:val="C4407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27"/>
  </w:num>
  <w:num w:numId="4">
    <w:abstractNumId w:val="23"/>
  </w:num>
  <w:num w:numId="5">
    <w:abstractNumId w:val="26"/>
  </w:num>
  <w:num w:numId="6">
    <w:abstractNumId w:val="19"/>
  </w:num>
  <w:num w:numId="7">
    <w:abstractNumId w:val="22"/>
  </w:num>
  <w:num w:numId="8">
    <w:abstractNumId w:val="8"/>
  </w:num>
  <w:num w:numId="9">
    <w:abstractNumId w:val="33"/>
  </w:num>
  <w:num w:numId="10">
    <w:abstractNumId w:val="37"/>
  </w:num>
  <w:num w:numId="11">
    <w:abstractNumId w:val="11"/>
  </w:num>
  <w:num w:numId="12">
    <w:abstractNumId w:val="28"/>
  </w:num>
  <w:num w:numId="13">
    <w:abstractNumId w:val="2"/>
  </w:num>
  <w:num w:numId="14">
    <w:abstractNumId w:val="7"/>
  </w:num>
  <w:num w:numId="15">
    <w:abstractNumId w:val="29"/>
  </w:num>
  <w:num w:numId="16">
    <w:abstractNumId w:val="10"/>
  </w:num>
  <w:num w:numId="17">
    <w:abstractNumId w:val="18"/>
  </w:num>
  <w:num w:numId="18">
    <w:abstractNumId w:val="21"/>
  </w:num>
  <w:num w:numId="19">
    <w:abstractNumId w:val="35"/>
  </w:num>
  <w:num w:numId="20">
    <w:abstractNumId w:val="25"/>
  </w:num>
  <w:num w:numId="21">
    <w:abstractNumId w:val="38"/>
  </w:num>
  <w:num w:numId="22">
    <w:abstractNumId w:val="17"/>
  </w:num>
  <w:num w:numId="23">
    <w:abstractNumId w:val="34"/>
  </w:num>
  <w:num w:numId="24">
    <w:abstractNumId w:val="32"/>
  </w:num>
  <w:num w:numId="25">
    <w:abstractNumId w:val="13"/>
  </w:num>
  <w:num w:numId="26">
    <w:abstractNumId w:val="0"/>
  </w:num>
  <w:num w:numId="27">
    <w:abstractNumId w:val="5"/>
  </w:num>
  <w:num w:numId="28">
    <w:abstractNumId w:val="9"/>
  </w:num>
  <w:num w:numId="29">
    <w:abstractNumId w:val="6"/>
  </w:num>
  <w:num w:numId="30">
    <w:abstractNumId w:val="1"/>
  </w:num>
  <w:num w:numId="31">
    <w:abstractNumId w:val="14"/>
  </w:num>
  <w:num w:numId="32">
    <w:abstractNumId w:val="3"/>
  </w:num>
  <w:num w:numId="33">
    <w:abstractNumId w:val="4"/>
  </w:num>
  <w:num w:numId="34">
    <w:abstractNumId w:val="12"/>
  </w:num>
  <w:num w:numId="35">
    <w:abstractNumId w:val="16"/>
    <w:lvlOverride w:ilvl="0">
      <w:startOverride w:val="3"/>
    </w:lvlOverride>
    <w:lvlOverride w:ilvl="1">
      <w:startOverride w:val="7"/>
    </w:lvlOverride>
  </w:num>
  <w:num w:numId="36">
    <w:abstractNumId w:val="16"/>
    <w:lvlOverride w:ilvl="0">
      <w:startOverride w:val="3"/>
    </w:lvlOverride>
    <w:lvlOverride w:ilvl="1">
      <w:startOverride w:val="8"/>
    </w:lvlOverride>
  </w:num>
  <w:num w:numId="37">
    <w:abstractNumId w:val="24"/>
  </w:num>
  <w:num w:numId="38">
    <w:abstractNumId w:val="31"/>
  </w:num>
  <w:num w:numId="39">
    <w:abstractNumId w:val="36"/>
  </w:num>
  <w:num w:numId="40">
    <w:abstractNumId w:val="15"/>
  </w:num>
  <w:num w:numId="41">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DczNLU0MTAzsjRR0lEKTi0uzszPAykwrAUA5E916CwAAAA="/>
  </w:docVars>
  <w:rsids>
    <w:rsidRoot w:val="004C4544"/>
    <w:rsid w:val="0002399C"/>
    <w:rsid w:val="00081512"/>
    <w:rsid w:val="0009233A"/>
    <w:rsid w:val="000A27C7"/>
    <w:rsid w:val="000B40A3"/>
    <w:rsid w:val="000C035D"/>
    <w:rsid w:val="000C1525"/>
    <w:rsid w:val="000D54E6"/>
    <w:rsid w:val="000F309E"/>
    <w:rsid w:val="001020DA"/>
    <w:rsid w:val="0011359D"/>
    <w:rsid w:val="00157BB7"/>
    <w:rsid w:val="0016347E"/>
    <w:rsid w:val="001A6677"/>
    <w:rsid w:val="001E3789"/>
    <w:rsid w:val="001F6D5B"/>
    <w:rsid w:val="00214B57"/>
    <w:rsid w:val="002166F4"/>
    <w:rsid w:val="00247535"/>
    <w:rsid w:val="002827DE"/>
    <w:rsid w:val="002A01C3"/>
    <w:rsid w:val="002E207F"/>
    <w:rsid w:val="002F5F76"/>
    <w:rsid w:val="00305448"/>
    <w:rsid w:val="003124AC"/>
    <w:rsid w:val="0032327A"/>
    <w:rsid w:val="003235F8"/>
    <w:rsid w:val="00323B90"/>
    <w:rsid w:val="003254AA"/>
    <w:rsid w:val="00372682"/>
    <w:rsid w:val="0038082F"/>
    <w:rsid w:val="003B34C6"/>
    <w:rsid w:val="003B54AE"/>
    <w:rsid w:val="003C6B99"/>
    <w:rsid w:val="003E5E49"/>
    <w:rsid w:val="003F31DC"/>
    <w:rsid w:val="004328DD"/>
    <w:rsid w:val="00436246"/>
    <w:rsid w:val="00436C17"/>
    <w:rsid w:val="00440F0B"/>
    <w:rsid w:val="00450E63"/>
    <w:rsid w:val="00451CFF"/>
    <w:rsid w:val="004A142D"/>
    <w:rsid w:val="004B5F90"/>
    <w:rsid w:val="004C4544"/>
    <w:rsid w:val="004C4742"/>
    <w:rsid w:val="004D6E2B"/>
    <w:rsid w:val="004E4C4B"/>
    <w:rsid w:val="004E6F49"/>
    <w:rsid w:val="00532C64"/>
    <w:rsid w:val="005372F5"/>
    <w:rsid w:val="00537AD9"/>
    <w:rsid w:val="00542A5A"/>
    <w:rsid w:val="00545156"/>
    <w:rsid w:val="00546EE5"/>
    <w:rsid w:val="00551D52"/>
    <w:rsid w:val="00556318"/>
    <w:rsid w:val="0057078E"/>
    <w:rsid w:val="00570D9D"/>
    <w:rsid w:val="005779E7"/>
    <w:rsid w:val="00590D8B"/>
    <w:rsid w:val="0059470A"/>
    <w:rsid w:val="005B2359"/>
    <w:rsid w:val="005C2065"/>
    <w:rsid w:val="005C78CC"/>
    <w:rsid w:val="005F0D7F"/>
    <w:rsid w:val="00606B29"/>
    <w:rsid w:val="0062391C"/>
    <w:rsid w:val="00641627"/>
    <w:rsid w:val="0065015E"/>
    <w:rsid w:val="0065418D"/>
    <w:rsid w:val="00675487"/>
    <w:rsid w:val="00691690"/>
    <w:rsid w:val="006C13A8"/>
    <w:rsid w:val="006E04D7"/>
    <w:rsid w:val="006E2265"/>
    <w:rsid w:val="006E6152"/>
    <w:rsid w:val="00732B18"/>
    <w:rsid w:val="00732C1C"/>
    <w:rsid w:val="007430BD"/>
    <w:rsid w:val="00782433"/>
    <w:rsid w:val="00794D85"/>
    <w:rsid w:val="007A4045"/>
    <w:rsid w:val="007B23F4"/>
    <w:rsid w:val="007C02BB"/>
    <w:rsid w:val="008003EC"/>
    <w:rsid w:val="00801FAB"/>
    <w:rsid w:val="00805C2F"/>
    <w:rsid w:val="00822918"/>
    <w:rsid w:val="00825AED"/>
    <w:rsid w:val="00851151"/>
    <w:rsid w:val="00871F81"/>
    <w:rsid w:val="00874FD6"/>
    <w:rsid w:val="00886B93"/>
    <w:rsid w:val="008A1B48"/>
    <w:rsid w:val="008A37AF"/>
    <w:rsid w:val="008C0BDB"/>
    <w:rsid w:val="00901A74"/>
    <w:rsid w:val="00927E02"/>
    <w:rsid w:val="00931C45"/>
    <w:rsid w:val="00935AA0"/>
    <w:rsid w:val="0094357E"/>
    <w:rsid w:val="009533D7"/>
    <w:rsid w:val="00954208"/>
    <w:rsid w:val="00980496"/>
    <w:rsid w:val="009B72DD"/>
    <w:rsid w:val="009C2D54"/>
    <w:rsid w:val="009C3B2E"/>
    <w:rsid w:val="009D4B8C"/>
    <w:rsid w:val="00A0075A"/>
    <w:rsid w:val="00A17AA3"/>
    <w:rsid w:val="00A22768"/>
    <w:rsid w:val="00A25870"/>
    <w:rsid w:val="00A3438E"/>
    <w:rsid w:val="00A34DA3"/>
    <w:rsid w:val="00A4091F"/>
    <w:rsid w:val="00A76E23"/>
    <w:rsid w:val="00A76F33"/>
    <w:rsid w:val="00A819E6"/>
    <w:rsid w:val="00AC3C76"/>
    <w:rsid w:val="00AE5C44"/>
    <w:rsid w:val="00B134B8"/>
    <w:rsid w:val="00B13618"/>
    <w:rsid w:val="00B22C5D"/>
    <w:rsid w:val="00B3148D"/>
    <w:rsid w:val="00B62B7E"/>
    <w:rsid w:val="00B741CA"/>
    <w:rsid w:val="00B751FF"/>
    <w:rsid w:val="00B8002D"/>
    <w:rsid w:val="00B838CF"/>
    <w:rsid w:val="00B96605"/>
    <w:rsid w:val="00BD38A8"/>
    <w:rsid w:val="00BE2398"/>
    <w:rsid w:val="00C05E21"/>
    <w:rsid w:val="00C467C1"/>
    <w:rsid w:val="00C47292"/>
    <w:rsid w:val="00C50C03"/>
    <w:rsid w:val="00C53458"/>
    <w:rsid w:val="00C66F46"/>
    <w:rsid w:val="00C769D5"/>
    <w:rsid w:val="00CA1B61"/>
    <w:rsid w:val="00CB229A"/>
    <w:rsid w:val="00D0040D"/>
    <w:rsid w:val="00D10702"/>
    <w:rsid w:val="00D21DFE"/>
    <w:rsid w:val="00D22910"/>
    <w:rsid w:val="00D36868"/>
    <w:rsid w:val="00D616A5"/>
    <w:rsid w:val="00D92952"/>
    <w:rsid w:val="00DA6325"/>
    <w:rsid w:val="00DB0C0F"/>
    <w:rsid w:val="00DB1639"/>
    <w:rsid w:val="00DC3F1C"/>
    <w:rsid w:val="00DE359B"/>
    <w:rsid w:val="00E06070"/>
    <w:rsid w:val="00E22E55"/>
    <w:rsid w:val="00E334F7"/>
    <w:rsid w:val="00E4571F"/>
    <w:rsid w:val="00E56B80"/>
    <w:rsid w:val="00E57AB4"/>
    <w:rsid w:val="00E60AD1"/>
    <w:rsid w:val="00E846AA"/>
    <w:rsid w:val="00EA45E0"/>
    <w:rsid w:val="00EB285F"/>
    <w:rsid w:val="00ED2D9D"/>
    <w:rsid w:val="00ED4088"/>
    <w:rsid w:val="00ED46E9"/>
    <w:rsid w:val="00EF16E2"/>
    <w:rsid w:val="00EF66D9"/>
    <w:rsid w:val="00F12DDA"/>
    <w:rsid w:val="00F33F5D"/>
    <w:rsid w:val="00F34123"/>
    <w:rsid w:val="00F41E1C"/>
    <w:rsid w:val="00F54CE3"/>
    <w:rsid w:val="00F84655"/>
    <w:rsid w:val="00F86FED"/>
    <w:rsid w:val="00F93944"/>
    <w:rsid w:val="00F958C0"/>
    <w:rsid w:val="00FA158F"/>
    <w:rsid w:val="00FB5932"/>
    <w:rsid w:val="00FC6DC6"/>
    <w:rsid w:val="00FF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F83E6"/>
  <w15:chartTrackingRefBased/>
  <w15:docId w15:val="{318633A8-5A93-4B6F-98CC-32B4B3EDF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DDA"/>
    <w:pPr>
      <w:spacing w:after="200" w:line="276" w:lineRule="auto"/>
    </w:pPr>
    <w:rPr>
      <w:rFonts w:ascii="Arial" w:hAnsi="Arial"/>
      <w:sz w:val="24"/>
    </w:rPr>
  </w:style>
  <w:style w:type="paragraph" w:styleId="Heading1">
    <w:name w:val="heading 1"/>
    <w:basedOn w:val="Normal"/>
    <w:next w:val="Normal"/>
    <w:link w:val="Heading1Char"/>
    <w:autoRedefine/>
    <w:uiPriority w:val="9"/>
    <w:qFormat/>
    <w:rsid w:val="009C2D54"/>
    <w:pPr>
      <w:keepNext/>
      <w:keepLines/>
      <w:shd w:val="clear" w:color="auto" w:fill="9CC2E5" w:themeFill="accent5" w:themeFillTint="99"/>
      <w:spacing w:before="240" w:after="0" w:line="259" w:lineRule="auto"/>
      <w:outlineLvl w:val="0"/>
    </w:pPr>
    <w:rPr>
      <w:rFonts w:eastAsia="Times New Roman" w:cstheme="majorBidi"/>
      <w:b/>
      <w:sz w:val="48"/>
      <w:szCs w:val="32"/>
    </w:rPr>
  </w:style>
  <w:style w:type="paragraph" w:styleId="Heading2">
    <w:name w:val="heading 2"/>
    <w:basedOn w:val="Normal"/>
    <w:next w:val="Normal"/>
    <w:link w:val="Heading2Char"/>
    <w:autoRedefine/>
    <w:uiPriority w:val="9"/>
    <w:unhideWhenUsed/>
    <w:qFormat/>
    <w:rsid w:val="00A17AA3"/>
    <w:pPr>
      <w:keepNext/>
      <w:keepLines/>
      <w:pBdr>
        <w:top w:val="single" w:sz="4" w:space="1" w:color="auto"/>
        <w:left w:val="single" w:sz="4" w:space="4" w:color="auto"/>
        <w:bottom w:val="single" w:sz="4" w:space="1" w:color="auto"/>
        <w:right w:val="single" w:sz="4" w:space="4" w:color="auto"/>
      </w:pBdr>
      <w:shd w:val="clear" w:color="auto" w:fill="9CC2E5" w:themeFill="accent5" w:themeFillTint="99"/>
      <w:spacing w:before="40" w:after="0"/>
      <w:outlineLvl w:val="1"/>
    </w:pPr>
    <w:rPr>
      <w:rFonts w:eastAsiaTheme="majorEastAsia" w:cstheme="majorBidi"/>
      <w:b/>
      <w:sz w:val="36"/>
      <w:szCs w:val="36"/>
    </w:rPr>
  </w:style>
  <w:style w:type="paragraph" w:styleId="Heading3">
    <w:name w:val="heading 3"/>
    <w:basedOn w:val="Normal"/>
    <w:next w:val="Normal"/>
    <w:link w:val="Heading3Char"/>
    <w:autoRedefine/>
    <w:uiPriority w:val="9"/>
    <w:unhideWhenUsed/>
    <w:qFormat/>
    <w:rsid w:val="002E207F"/>
    <w:pPr>
      <w:keepNext/>
      <w:keepLines/>
      <w:pBdr>
        <w:top w:val="single" w:sz="4" w:space="1" w:color="auto"/>
        <w:left w:val="single" w:sz="4" w:space="4" w:color="auto"/>
        <w:bottom w:val="single" w:sz="4" w:space="1" w:color="auto"/>
        <w:right w:val="single" w:sz="4" w:space="4" w:color="auto"/>
      </w:pBdr>
      <w:shd w:val="clear" w:color="auto" w:fill="9CC2E5" w:themeFill="accent5" w:themeFillTint="99"/>
      <w:spacing w:before="120" w:after="0" w:line="240" w:lineRule="auto"/>
      <w:outlineLvl w:val="2"/>
    </w:pPr>
    <w:rPr>
      <w:rFonts w:eastAsia="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7AA3"/>
    <w:rPr>
      <w:rFonts w:ascii="Arial" w:eastAsiaTheme="majorEastAsia" w:hAnsi="Arial" w:cstheme="majorBidi"/>
      <w:b/>
      <w:sz w:val="36"/>
      <w:szCs w:val="36"/>
      <w:shd w:val="clear" w:color="auto" w:fill="9CC2E5" w:themeFill="accent5" w:themeFillTint="99"/>
    </w:rPr>
  </w:style>
  <w:style w:type="paragraph" w:customStyle="1" w:styleId="Heading2-nonum">
    <w:name w:val="Heading 2 - no num"/>
    <w:basedOn w:val="Normal"/>
    <w:link w:val="Heading2-nonumChar"/>
    <w:autoRedefine/>
    <w:qFormat/>
    <w:rsid w:val="00B13618"/>
    <w:pPr>
      <w:spacing w:before="240" w:after="240"/>
    </w:pPr>
    <w:rPr>
      <w:sz w:val="40"/>
    </w:rPr>
  </w:style>
  <w:style w:type="character" w:customStyle="1" w:styleId="Heading2-nonumChar">
    <w:name w:val="Heading 2 - no num Char"/>
    <w:basedOn w:val="DefaultParagraphFont"/>
    <w:link w:val="Heading2-nonum"/>
    <w:rsid w:val="00B13618"/>
    <w:rPr>
      <w:rFonts w:ascii="Arial" w:hAnsi="Arial"/>
      <w:sz w:val="40"/>
    </w:rPr>
  </w:style>
  <w:style w:type="paragraph" w:customStyle="1" w:styleId="Heading3nonum">
    <w:name w:val="Heading 3 nonum"/>
    <w:basedOn w:val="Normal"/>
    <w:link w:val="Heading3nonumChar"/>
    <w:autoRedefine/>
    <w:qFormat/>
    <w:rsid w:val="00F33F5D"/>
    <w:pPr>
      <w:spacing w:before="240"/>
    </w:pPr>
    <w:rPr>
      <w:b/>
      <w:sz w:val="32"/>
    </w:rPr>
  </w:style>
  <w:style w:type="character" w:customStyle="1" w:styleId="Heading3nonumChar">
    <w:name w:val="Heading 3 nonum Char"/>
    <w:basedOn w:val="DefaultParagraphFont"/>
    <w:link w:val="Heading3nonum"/>
    <w:rsid w:val="00F33F5D"/>
    <w:rPr>
      <w:rFonts w:ascii="Arial" w:hAnsi="Arial"/>
      <w:b/>
      <w:sz w:val="32"/>
    </w:rPr>
  </w:style>
  <w:style w:type="character" w:customStyle="1" w:styleId="Heading1Char">
    <w:name w:val="Heading 1 Char"/>
    <w:basedOn w:val="DefaultParagraphFont"/>
    <w:link w:val="Heading1"/>
    <w:uiPriority w:val="9"/>
    <w:rsid w:val="009C2D54"/>
    <w:rPr>
      <w:rFonts w:ascii="Arial" w:eastAsia="Times New Roman" w:hAnsi="Arial" w:cstheme="majorBidi"/>
      <w:b/>
      <w:sz w:val="48"/>
      <w:szCs w:val="32"/>
      <w:shd w:val="clear" w:color="auto" w:fill="9CC2E5" w:themeFill="accent5" w:themeFillTint="99"/>
    </w:rPr>
  </w:style>
  <w:style w:type="paragraph" w:styleId="ListParagraph">
    <w:name w:val="List Paragraph"/>
    <w:basedOn w:val="Normal"/>
    <w:uiPriority w:val="34"/>
    <w:qFormat/>
    <w:rsid w:val="00F12DDA"/>
    <w:pPr>
      <w:ind w:left="720"/>
      <w:contextualSpacing/>
    </w:pPr>
  </w:style>
  <w:style w:type="character" w:styleId="PlaceholderText">
    <w:name w:val="Placeholder Text"/>
    <w:basedOn w:val="DefaultParagraphFont"/>
    <w:uiPriority w:val="99"/>
    <w:rsid w:val="00F12DDA"/>
    <w:rPr>
      <w:color w:val="808080"/>
    </w:rPr>
  </w:style>
  <w:style w:type="character" w:customStyle="1" w:styleId="Heading3Char">
    <w:name w:val="Heading 3 Char"/>
    <w:basedOn w:val="DefaultParagraphFont"/>
    <w:link w:val="Heading3"/>
    <w:uiPriority w:val="9"/>
    <w:rsid w:val="002E207F"/>
    <w:rPr>
      <w:rFonts w:ascii="Arial" w:eastAsia="Times New Roman" w:hAnsi="Arial" w:cstheme="majorBidi"/>
      <w:b/>
      <w:sz w:val="32"/>
      <w:szCs w:val="32"/>
      <w:shd w:val="clear" w:color="auto" w:fill="9CC2E5" w:themeFill="accent5" w:themeFillTint="99"/>
    </w:rPr>
  </w:style>
  <w:style w:type="table" w:styleId="TableGrid">
    <w:name w:val="Table Grid"/>
    <w:basedOn w:val="TableNormal"/>
    <w:uiPriority w:val="59"/>
    <w:rsid w:val="00F95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5-PMO">
    <w:name w:val="Style5-PMO"/>
    <w:basedOn w:val="DefaultParagraphFont"/>
    <w:uiPriority w:val="1"/>
    <w:qFormat/>
    <w:rsid w:val="00801FAB"/>
    <w:rPr>
      <w:color w:val="2F5496" w:themeColor="accent1" w:themeShade="BF"/>
    </w:rPr>
  </w:style>
  <w:style w:type="character" w:customStyle="1" w:styleId="Style4-PMO">
    <w:name w:val="Style4-PMO"/>
    <w:basedOn w:val="DefaultParagraphFont"/>
    <w:uiPriority w:val="1"/>
    <w:qFormat/>
    <w:rsid w:val="00C05E21"/>
    <w:rPr>
      <w:color w:val="2F5496" w:themeColor="accent1" w:themeShade="BF"/>
    </w:rPr>
  </w:style>
  <w:style w:type="paragraph" w:customStyle="1" w:styleId="Style3-pmo">
    <w:name w:val="Style3-pmo"/>
    <w:basedOn w:val="Normal"/>
    <w:link w:val="Style3-pmoChar"/>
    <w:autoRedefine/>
    <w:qFormat/>
    <w:rsid w:val="00C05E21"/>
    <w:pPr>
      <w:spacing w:after="160" w:line="259" w:lineRule="auto"/>
    </w:pPr>
    <w:rPr>
      <w:color w:val="2F5496" w:themeColor="accent1" w:themeShade="BF"/>
    </w:rPr>
  </w:style>
  <w:style w:type="character" w:customStyle="1" w:styleId="Style3-pmoChar">
    <w:name w:val="Style3-pmo Char"/>
    <w:basedOn w:val="DefaultParagraphFont"/>
    <w:link w:val="Style3-pmo"/>
    <w:rsid w:val="00C05E21"/>
    <w:rPr>
      <w:rFonts w:ascii="Arial" w:hAnsi="Arial"/>
      <w:color w:val="2F5496" w:themeColor="accent1" w:themeShade="BF"/>
      <w:sz w:val="24"/>
    </w:rPr>
  </w:style>
  <w:style w:type="character" w:styleId="CommentReference">
    <w:name w:val="annotation reference"/>
    <w:basedOn w:val="DefaultParagraphFont"/>
    <w:uiPriority w:val="99"/>
    <w:semiHidden/>
    <w:unhideWhenUsed/>
    <w:rsid w:val="005B2359"/>
    <w:rPr>
      <w:sz w:val="16"/>
      <w:szCs w:val="16"/>
    </w:rPr>
  </w:style>
  <w:style w:type="paragraph" w:styleId="CommentText">
    <w:name w:val="annotation text"/>
    <w:basedOn w:val="Normal"/>
    <w:link w:val="CommentTextChar"/>
    <w:uiPriority w:val="99"/>
    <w:semiHidden/>
    <w:unhideWhenUsed/>
    <w:rsid w:val="005B2359"/>
    <w:pPr>
      <w:spacing w:line="240" w:lineRule="auto"/>
    </w:pPr>
    <w:rPr>
      <w:sz w:val="20"/>
      <w:szCs w:val="20"/>
    </w:rPr>
  </w:style>
  <w:style w:type="character" w:customStyle="1" w:styleId="CommentTextChar">
    <w:name w:val="Comment Text Char"/>
    <w:basedOn w:val="DefaultParagraphFont"/>
    <w:link w:val="CommentText"/>
    <w:uiPriority w:val="99"/>
    <w:semiHidden/>
    <w:rsid w:val="005B235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B2359"/>
    <w:rPr>
      <w:b/>
      <w:bCs/>
    </w:rPr>
  </w:style>
  <w:style w:type="character" w:customStyle="1" w:styleId="CommentSubjectChar">
    <w:name w:val="Comment Subject Char"/>
    <w:basedOn w:val="CommentTextChar"/>
    <w:link w:val="CommentSubject"/>
    <w:uiPriority w:val="99"/>
    <w:semiHidden/>
    <w:rsid w:val="005B2359"/>
    <w:rPr>
      <w:rFonts w:ascii="Arial" w:hAnsi="Arial"/>
      <w:b/>
      <w:bCs/>
      <w:sz w:val="20"/>
      <w:szCs w:val="20"/>
    </w:rPr>
  </w:style>
  <w:style w:type="paragraph" w:styleId="BalloonText">
    <w:name w:val="Balloon Text"/>
    <w:basedOn w:val="Normal"/>
    <w:link w:val="BalloonTextChar"/>
    <w:uiPriority w:val="99"/>
    <w:semiHidden/>
    <w:unhideWhenUsed/>
    <w:rsid w:val="005B2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3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8663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F0BBA982C7D44E49C1103D6C24F7FAB"/>
        <w:category>
          <w:name w:val="General"/>
          <w:gallery w:val="placeholder"/>
        </w:category>
        <w:types>
          <w:type w:val="bbPlcHdr"/>
        </w:types>
        <w:behaviors>
          <w:behavior w:val="content"/>
        </w:behaviors>
        <w:guid w:val="{70D60B39-5B0B-4C17-8E57-C749F57FE432}"/>
      </w:docPartPr>
      <w:docPartBody>
        <w:p w:rsidR="00CA5731" w:rsidRDefault="00D55863" w:rsidP="00D55863">
          <w:pPr>
            <w:pStyle w:val="9F0BBA982C7D44E49C1103D6C24F7FAB16"/>
          </w:pPr>
          <w:r w:rsidRPr="00C50C03">
            <w:rPr>
              <w:rStyle w:val="PlaceholderText"/>
              <w:color w:val="2E74B5" w:themeColor="accent1" w:themeShade="BF"/>
            </w:rPr>
            <w:t>Choose an item.</w:t>
          </w:r>
        </w:p>
      </w:docPartBody>
    </w:docPart>
    <w:docPart>
      <w:docPartPr>
        <w:name w:val="103FCB8899C94F2F9D1241E59CD59D26"/>
        <w:category>
          <w:name w:val="General"/>
          <w:gallery w:val="placeholder"/>
        </w:category>
        <w:types>
          <w:type w:val="bbPlcHdr"/>
        </w:types>
        <w:behaviors>
          <w:behavior w:val="content"/>
        </w:behaviors>
        <w:guid w:val="{274D9E10-55E6-4BDA-BAEA-17863954483F}"/>
      </w:docPartPr>
      <w:docPartBody>
        <w:p w:rsidR="00101057" w:rsidRDefault="00D55863" w:rsidP="00D55863">
          <w:pPr>
            <w:pStyle w:val="103FCB8899C94F2F9D1241E59CD59D2612"/>
          </w:pPr>
          <w:r w:rsidRPr="004769A1">
            <w:rPr>
              <w:rStyle w:val="PlaceholderText"/>
              <w:color w:val="2E74B5" w:themeColor="accent1" w:themeShade="BF"/>
            </w:rPr>
            <w:t>Choose an item.</w:t>
          </w:r>
        </w:p>
      </w:docPartBody>
    </w:docPart>
    <w:docPart>
      <w:docPartPr>
        <w:name w:val="A5D4CE17B1E943BCB321E355D64703C8"/>
        <w:category>
          <w:name w:val="General"/>
          <w:gallery w:val="placeholder"/>
        </w:category>
        <w:types>
          <w:type w:val="bbPlcHdr"/>
        </w:types>
        <w:behaviors>
          <w:behavior w:val="content"/>
        </w:behaviors>
        <w:guid w:val="{9B46657A-4E6D-4921-8C73-A6C2E7C6A359}"/>
      </w:docPartPr>
      <w:docPartBody>
        <w:p w:rsidR="00101057" w:rsidRDefault="00D55863" w:rsidP="00D55863">
          <w:pPr>
            <w:pStyle w:val="A5D4CE17B1E943BCB321E355D64703C812"/>
          </w:pPr>
          <w:r w:rsidRPr="004769A1">
            <w:rPr>
              <w:rStyle w:val="PlaceholderText"/>
              <w:color w:val="2E74B5" w:themeColor="accent1" w:themeShade="BF"/>
            </w:rPr>
            <w:t>Choose an item.</w:t>
          </w:r>
        </w:p>
      </w:docPartBody>
    </w:docPart>
    <w:docPart>
      <w:docPartPr>
        <w:name w:val="F1023CCACFEF47A4B7F72FDEEF18169A"/>
        <w:category>
          <w:name w:val="General"/>
          <w:gallery w:val="placeholder"/>
        </w:category>
        <w:types>
          <w:type w:val="bbPlcHdr"/>
        </w:types>
        <w:behaviors>
          <w:behavior w:val="content"/>
        </w:behaviors>
        <w:guid w:val="{3C8FDB0A-C622-41CE-B973-8B3B3FD90022}"/>
      </w:docPartPr>
      <w:docPartBody>
        <w:p w:rsidR="00101057" w:rsidRDefault="00D55863" w:rsidP="00D55863">
          <w:pPr>
            <w:pStyle w:val="F1023CCACFEF47A4B7F72FDEEF18169A12"/>
          </w:pPr>
          <w:r w:rsidRPr="004769A1">
            <w:rPr>
              <w:rStyle w:val="PlaceholderText"/>
              <w:color w:val="2E74B5" w:themeColor="accent1" w:themeShade="BF"/>
            </w:rPr>
            <w:t>Choose an item.</w:t>
          </w:r>
        </w:p>
      </w:docPartBody>
    </w:docPart>
    <w:docPart>
      <w:docPartPr>
        <w:name w:val="1ECDEE6EF408491C80391E624A303EA1"/>
        <w:category>
          <w:name w:val="General"/>
          <w:gallery w:val="placeholder"/>
        </w:category>
        <w:types>
          <w:type w:val="bbPlcHdr"/>
        </w:types>
        <w:behaviors>
          <w:behavior w:val="content"/>
        </w:behaviors>
        <w:guid w:val="{EFB3EDF2-389D-4693-BB7B-AC36B79C287B}"/>
      </w:docPartPr>
      <w:docPartBody>
        <w:p w:rsidR="00101057" w:rsidRDefault="00D55863" w:rsidP="00D55863">
          <w:pPr>
            <w:pStyle w:val="1ECDEE6EF408491C80391E624A303EA112"/>
          </w:pPr>
          <w:r w:rsidRPr="004769A1">
            <w:rPr>
              <w:rStyle w:val="PlaceholderText"/>
              <w:color w:val="2E74B5" w:themeColor="accent1" w:themeShade="BF"/>
            </w:rPr>
            <w:t>Choose an item.</w:t>
          </w:r>
        </w:p>
      </w:docPartBody>
    </w:docPart>
    <w:docPart>
      <w:docPartPr>
        <w:name w:val="EDE9D159EC5F43E5B0FAB8E1E9596FAD"/>
        <w:category>
          <w:name w:val="General"/>
          <w:gallery w:val="placeholder"/>
        </w:category>
        <w:types>
          <w:type w:val="bbPlcHdr"/>
        </w:types>
        <w:behaviors>
          <w:behavior w:val="content"/>
        </w:behaviors>
        <w:guid w:val="{AFBF5F31-BEB7-4F6F-BAE3-C5020EB68419}"/>
      </w:docPartPr>
      <w:docPartBody>
        <w:p w:rsidR="00101057" w:rsidRDefault="00D55863" w:rsidP="00D55863">
          <w:pPr>
            <w:pStyle w:val="EDE9D159EC5F43E5B0FAB8E1E9596FAD12"/>
          </w:pPr>
          <w:r w:rsidRPr="004769A1">
            <w:rPr>
              <w:rStyle w:val="PlaceholderText"/>
              <w:color w:val="2E74B5" w:themeColor="accent1" w:themeShade="BF"/>
            </w:rPr>
            <w:t>Choose an item.</w:t>
          </w:r>
        </w:p>
      </w:docPartBody>
    </w:docPart>
    <w:docPart>
      <w:docPartPr>
        <w:name w:val="765A9D0D34644CFE8E0BE92AF40C023D"/>
        <w:category>
          <w:name w:val="General"/>
          <w:gallery w:val="placeholder"/>
        </w:category>
        <w:types>
          <w:type w:val="bbPlcHdr"/>
        </w:types>
        <w:behaviors>
          <w:behavior w:val="content"/>
        </w:behaviors>
        <w:guid w:val="{FA006E46-A4B6-407C-A38D-C864ED0E162E}"/>
      </w:docPartPr>
      <w:docPartBody>
        <w:p w:rsidR="00101057" w:rsidRDefault="00D55863" w:rsidP="00D55863">
          <w:pPr>
            <w:pStyle w:val="765A9D0D34644CFE8E0BE92AF40C023D12"/>
          </w:pPr>
          <w:r w:rsidRPr="004769A1">
            <w:rPr>
              <w:rStyle w:val="PlaceholderText"/>
              <w:color w:val="2E74B5" w:themeColor="accent1" w:themeShade="BF"/>
            </w:rPr>
            <w:t>Choose an item.</w:t>
          </w:r>
        </w:p>
      </w:docPartBody>
    </w:docPart>
    <w:docPart>
      <w:docPartPr>
        <w:name w:val="E23AA601259D42BF9019C81AB482E672"/>
        <w:category>
          <w:name w:val="General"/>
          <w:gallery w:val="placeholder"/>
        </w:category>
        <w:types>
          <w:type w:val="bbPlcHdr"/>
        </w:types>
        <w:behaviors>
          <w:behavior w:val="content"/>
        </w:behaviors>
        <w:guid w:val="{BD994FEC-92E3-43D2-9067-00646896DEC2}"/>
      </w:docPartPr>
      <w:docPartBody>
        <w:p w:rsidR="00EB0B80" w:rsidRDefault="00D55863" w:rsidP="00D55863">
          <w:pPr>
            <w:pStyle w:val="E23AA601259D42BF9019C81AB482E67211"/>
          </w:pPr>
          <w:r w:rsidRPr="00A819E6">
            <w:rPr>
              <w:rStyle w:val="PlaceholderText"/>
              <w:color w:val="2E74B5" w:themeColor="accent1" w:themeShade="BF"/>
            </w:rPr>
            <w:t>Click or tap here to enter text.</w:t>
          </w:r>
        </w:p>
      </w:docPartBody>
    </w:docPart>
    <w:docPart>
      <w:docPartPr>
        <w:name w:val="EA44D74327C6481EA0CB1D1822CC32FC"/>
        <w:category>
          <w:name w:val="General"/>
          <w:gallery w:val="placeholder"/>
        </w:category>
        <w:types>
          <w:type w:val="bbPlcHdr"/>
        </w:types>
        <w:behaviors>
          <w:behavior w:val="content"/>
        </w:behaviors>
        <w:guid w:val="{DB276349-2BE2-4CBB-9609-299A741E71A3}"/>
      </w:docPartPr>
      <w:docPartBody>
        <w:p w:rsidR="00057254" w:rsidRDefault="00D55863" w:rsidP="00D55863">
          <w:pPr>
            <w:pStyle w:val="EA44D74327C6481EA0CB1D1822CC32FC9"/>
          </w:pPr>
          <w:r w:rsidRPr="004769A1">
            <w:rPr>
              <w:rStyle w:val="PlaceholderText"/>
              <w:color w:val="2E74B5" w:themeColor="accent1" w:themeShade="BF"/>
            </w:rPr>
            <w:t>Choose an item.</w:t>
          </w:r>
        </w:p>
      </w:docPartBody>
    </w:docPart>
    <w:docPart>
      <w:docPartPr>
        <w:name w:val="7A273503AD5947F8A1DD8F798E0C66E2"/>
        <w:category>
          <w:name w:val="General"/>
          <w:gallery w:val="placeholder"/>
        </w:category>
        <w:types>
          <w:type w:val="bbPlcHdr"/>
        </w:types>
        <w:behaviors>
          <w:behavior w:val="content"/>
        </w:behaviors>
        <w:guid w:val="{4495296A-347D-4377-96F6-BC713F6E6A7B}"/>
      </w:docPartPr>
      <w:docPartBody>
        <w:p w:rsidR="008E40D9" w:rsidRDefault="00D55863" w:rsidP="00D55863">
          <w:pPr>
            <w:pStyle w:val="7A273503AD5947F8A1DD8F798E0C66E29"/>
          </w:pPr>
          <w:r w:rsidRPr="004769A1">
            <w:rPr>
              <w:rStyle w:val="PlaceholderText"/>
              <w:color w:val="2E74B5" w:themeColor="accent1" w:themeShade="BF"/>
            </w:rPr>
            <w:t>Choose an item.</w:t>
          </w:r>
        </w:p>
      </w:docPartBody>
    </w:docPart>
    <w:docPart>
      <w:docPartPr>
        <w:name w:val="2062CA512AC749B38B708B3E1166CA6B"/>
        <w:category>
          <w:name w:val="General"/>
          <w:gallery w:val="placeholder"/>
        </w:category>
        <w:types>
          <w:type w:val="bbPlcHdr"/>
        </w:types>
        <w:behaviors>
          <w:behavior w:val="content"/>
        </w:behaviors>
        <w:guid w:val="{CDE0EB03-8F08-4C45-9125-143774B44CC8}"/>
      </w:docPartPr>
      <w:docPartBody>
        <w:p w:rsidR="008E40D9" w:rsidRDefault="00D55863" w:rsidP="00D55863">
          <w:pPr>
            <w:pStyle w:val="2062CA512AC749B38B708B3E1166CA6B9"/>
          </w:pPr>
          <w:r w:rsidRPr="004769A1">
            <w:rPr>
              <w:rStyle w:val="PlaceholderText"/>
              <w:color w:val="2E74B5" w:themeColor="accent1" w:themeShade="BF"/>
            </w:rPr>
            <w:t>Choose an item.</w:t>
          </w:r>
        </w:p>
      </w:docPartBody>
    </w:docPart>
    <w:docPart>
      <w:docPartPr>
        <w:name w:val="BA173162A901459FAD9F52B73B5B04B3"/>
        <w:category>
          <w:name w:val="General"/>
          <w:gallery w:val="placeholder"/>
        </w:category>
        <w:types>
          <w:type w:val="bbPlcHdr"/>
        </w:types>
        <w:behaviors>
          <w:behavior w:val="content"/>
        </w:behaviors>
        <w:guid w:val="{273D095B-EBCD-41C4-98DF-FB10B7DA3474}"/>
      </w:docPartPr>
      <w:docPartBody>
        <w:p w:rsidR="008E40D9" w:rsidRDefault="00D55863" w:rsidP="00D55863">
          <w:pPr>
            <w:pStyle w:val="BA173162A901459FAD9F52B73B5B04B39"/>
          </w:pPr>
          <w:r w:rsidRPr="004769A1">
            <w:rPr>
              <w:rStyle w:val="PlaceholderText"/>
              <w:color w:val="2E74B5" w:themeColor="accent1" w:themeShade="BF"/>
            </w:rPr>
            <w:t>Choose an item.</w:t>
          </w:r>
        </w:p>
      </w:docPartBody>
    </w:docPart>
    <w:docPart>
      <w:docPartPr>
        <w:name w:val="743009D5C57F41819D0716E93EAD8DB3"/>
        <w:category>
          <w:name w:val="General"/>
          <w:gallery w:val="placeholder"/>
        </w:category>
        <w:types>
          <w:type w:val="bbPlcHdr"/>
        </w:types>
        <w:behaviors>
          <w:behavior w:val="content"/>
        </w:behaviors>
        <w:guid w:val="{01BDE239-9BD4-4986-B159-D35F27821359}"/>
      </w:docPartPr>
      <w:docPartBody>
        <w:p w:rsidR="008E40D9" w:rsidRDefault="00D55863" w:rsidP="00D55863">
          <w:pPr>
            <w:pStyle w:val="743009D5C57F41819D0716E93EAD8DB39"/>
          </w:pPr>
          <w:r w:rsidRPr="00545156">
            <w:rPr>
              <w:rStyle w:val="PlaceholderText"/>
              <w:color w:val="2E74B5" w:themeColor="accent1" w:themeShade="BF"/>
            </w:rPr>
            <w:t>Choose an item.</w:t>
          </w:r>
        </w:p>
      </w:docPartBody>
    </w:docPart>
    <w:docPart>
      <w:docPartPr>
        <w:name w:val="42F5CDFB3B4B440390F56C6A7885DAE3"/>
        <w:category>
          <w:name w:val="General"/>
          <w:gallery w:val="placeholder"/>
        </w:category>
        <w:types>
          <w:type w:val="bbPlcHdr"/>
        </w:types>
        <w:behaviors>
          <w:behavior w:val="content"/>
        </w:behaviors>
        <w:guid w:val="{ABEBCA51-5D28-4C2E-8D4D-277088D651F5}"/>
      </w:docPartPr>
      <w:docPartBody>
        <w:p w:rsidR="008E40D9" w:rsidRDefault="00D55863" w:rsidP="00D55863">
          <w:pPr>
            <w:pStyle w:val="42F5CDFB3B4B440390F56C6A7885DAE39"/>
          </w:pPr>
          <w:r w:rsidRPr="00C50C03">
            <w:rPr>
              <w:rStyle w:val="PlaceholderText"/>
              <w:color w:val="2E74B5" w:themeColor="accent1" w:themeShade="BF"/>
            </w:rPr>
            <w:t>Choose an item.</w:t>
          </w:r>
        </w:p>
      </w:docPartBody>
    </w:docPart>
    <w:docPart>
      <w:docPartPr>
        <w:name w:val="23814195FA74419F99FBD9488D3A82BE"/>
        <w:category>
          <w:name w:val="General"/>
          <w:gallery w:val="placeholder"/>
        </w:category>
        <w:types>
          <w:type w:val="bbPlcHdr"/>
        </w:types>
        <w:behaviors>
          <w:behavior w:val="content"/>
        </w:behaviors>
        <w:guid w:val="{78F0E8CA-09F7-49B0-B0A0-09B9E218647C}"/>
      </w:docPartPr>
      <w:docPartBody>
        <w:p w:rsidR="008E40D9" w:rsidRDefault="00D55863" w:rsidP="00D55863">
          <w:pPr>
            <w:pStyle w:val="23814195FA74419F99FBD9488D3A82BE9"/>
          </w:pPr>
          <w:r w:rsidRPr="00C50C03">
            <w:rPr>
              <w:rStyle w:val="PlaceholderText"/>
              <w:color w:val="2E74B5" w:themeColor="accent1" w:themeShade="BF"/>
            </w:rPr>
            <w:t>Choose an item.</w:t>
          </w:r>
        </w:p>
      </w:docPartBody>
    </w:docPart>
    <w:docPart>
      <w:docPartPr>
        <w:name w:val="4D62A7A632B846148F186BAA8272D7F8"/>
        <w:category>
          <w:name w:val="General"/>
          <w:gallery w:val="placeholder"/>
        </w:category>
        <w:types>
          <w:type w:val="bbPlcHdr"/>
        </w:types>
        <w:behaviors>
          <w:behavior w:val="content"/>
        </w:behaviors>
        <w:guid w:val="{F19A2644-58CE-47F8-AA31-87A97C09513F}"/>
      </w:docPartPr>
      <w:docPartBody>
        <w:p w:rsidR="008E40D9" w:rsidRDefault="00D55863" w:rsidP="00D55863">
          <w:pPr>
            <w:pStyle w:val="4D62A7A632B846148F186BAA8272D7F89"/>
          </w:pPr>
          <w:r w:rsidRPr="00C50C03">
            <w:rPr>
              <w:rStyle w:val="PlaceholderText"/>
              <w:color w:val="2E74B5" w:themeColor="accent1" w:themeShade="BF"/>
            </w:rPr>
            <w:t>Choose an item.</w:t>
          </w:r>
        </w:p>
      </w:docPartBody>
    </w:docPart>
    <w:docPart>
      <w:docPartPr>
        <w:name w:val="FB309CAC7CF84F1E973D6946FF04DBC6"/>
        <w:category>
          <w:name w:val="General"/>
          <w:gallery w:val="placeholder"/>
        </w:category>
        <w:types>
          <w:type w:val="bbPlcHdr"/>
        </w:types>
        <w:behaviors>
          <w:behavior w:val="content"/>
        </w:behaviors>
        <w:guid w:val="{EA60D1EF-E763-4E6B-9B62-32BBD8D1C94D}"/>
      </w:docPartPr>
      <w:docPartBody>
        <w:p w:rsidR="008E40D9" w:rsidRDefault="00D55863" w:rsidP="00D55863">
          <w:pPr>
            <w:pStyle w:val="FB309CAC7CF84F1E973D6946FF04DBC69"/>
          </w:pPr>
          <w:r w:rsidRPr="00C50C03">
            <w:rPr>
              <w:rStyle w:val="PlaceholderText"/>
              <w:color w:val="2E74B5" w:themeColor="accent1" w:themeShade="BF"/>
            </w:rPr>
            <w:t>Choose an item.</w:t>
          </w:r>
        </w:p>
      </w:docPartBody>
    </w:docPart>
    <w:docPart>
      <w:docPartPr>
        <w:name w:val="A8C7BF0CF7D24562A1C28901402F4B10"/>
        <w:category>
          <w:name w:val="General"/>
          <w:gallery w:val="placeholder"/>
        </w:category>
        <w:types>
          <w:type w:val="bbPlcHdr"/>
        </w:types>
        <w:behaviors>
          <w:behavior w:val="content"/>
        </w:behaviors>
        <w:guid w:val="{EDADB973-B8B4-42ED-8954-25AEBE3900AE}"/>
      </w:docPartPr>
      <w:docPartBody>
        <w:p w:rsidR="008E40D9" w:rsidRDefault="00D55863" w:rsidP="00D55863">
          <w:pPr>
            <w:pStyle w:val="A8C7BF0CF7D24562A1C28901402F4B109"/>
          </w:pPr>
          <w:r w:rsidRPr="00A819E6">
            <w:rPr>
              <w:rStyle w:val="PlaceholderText"/>
              <w:color w:val="2E74B5" w:themeColor="accent1" w:themeShade="BF"/>
            </w:rPr>
            <w:t>Click or tap here to enter text.</w:t>
          </w:r>
        </w:p>
      </w:docPartBody>
    </w:docPart>
    <w:docPart>
      <w:docPartPr>
        <w:name w:val="488613EF1E3349E0963EC5E4C2AE6D7E"/>
        <w:category>
          <w:name w:val="General"/>
          <w:gallery w:val="placeholder"/>
        </w:category>
        <w:types>
          <w:type w:val="bbPlcHdr"/>
        </w:types>
        <w:behaviors>
          <w:behavior w:val="content"/>
        </w:behaviors>
        <w:guid w:val="{4A388D20-B7B9-45A3-9110-4312B66F81D9}"/>
      </w:docPartPr>
      <w:docPartBody>
        <w:p w:rsidR="008E40D9" w:rsidRDefault="00D55863" w:rsidP="00D55863">
          <w:pPr>
            <w:pStyle w:val="488613EF1E3349E0963EC5E4C2AE6D7E9"/>
          </w:pPr>
          <w:r w:rsidRPr="008A37AF">
            <w:rPr>
              <w:rStyle w:val="PlaceholderText"/>
              <w:color w:val="2E74B5" w:themeColor="accent1" w:themeShade="BF"/>
            </w:rPr>
            <w:t>Click or tap here to enter text.</w:t>
          </w:r>
        </w:p>
      </w:docPartBody>
    </w:docPart>
    <w:docPart>
      <w:docPartPr>
        <w:name w:val="9C1435BD0D2F4532AAFA1A0AD3518B87"/>
        <w:category>
          <w:name w:val="General"/>
          <w:gallery w:val="placeholder"/>
        </w:category>
        <w:types>
          <w:type w:val="bbPlcHdr"/>
        </w:types>
        <w:behaviors>
          <w:behavior w:val="content"/>
        </w:behaviors>
        <w:guid w:val="{46965FB5-6E4A-49C5-93CD-706DD9B9C146}"/>
      </w:docPartPr>
      <w:docPartBody>
        <w:p w:rsidR="008E40D9" w:rsidRDefault="00D55863" w:rsidP="00D55863">
          <w:pPr>
            <w:pStyle w:val="9C1435BD0D2F4532AAFA1A0AD3518B879"/>
          </w:pPr>
          <w:r w:rsidRPr="008A37AF">
            <w:rPr>
              <w:rStyle w:val="PlaceholderText"/>
              <w:color w:val="2E74B5" w:themeColor="accent1" w:themeShade="BF"/>
            </w:rPr>
            <w:t>Click or tap here to enter text.</w:t>
          </w:r>
        </w:p>
      </w:docPartBody>
    </w:docPart>
    <w:docPart>
      <w:docPartPr>
        <w:name w:val="64BF13C3FF8540728A375D43C18F70D8"/>
        <w:category>
          <w:name w:val="General"/>
          <w:gallery w:val="placeholder"/>
        </w:category>
        <w:types>
          <w:type w:val="bbPlcHdr"/>
        </w:types>
        <w:behaviors>
          <w:behavior w:val="content"/>
        </w:behaviors>
        <w:guid w:val="{FF866E78-957D-4A92-B3D1-3A2E5D136F64}"/>
      </w:docPartPr>
      <w:docPartBody>
        <w:p w:rsidR="008E40D9" w:rsidRDefault="00D55863" w:rsidP="00D55863">
          <w:pPr>
            <w:pStyle w:val="64BF13C3FF8540728A375D43C18F70D89"/>
          </w:pPr>
          <w:r w:rsidRPr="008A37AF">
            <w:rPr>
              <w:rStyle w:val="PlaceholderText"/>
              <w:color w:val="2E74B5" w:themeColor="accent1" w:themeShade="BF"/>
            </w:rPr>
            <w:t>Click or tap here to enter text.</w:t>
          </w:r>
        </w:p>
      </w:docPartBody>
    </w:docPart>
    <w:docPart>
      <w:docPartPr>
        <w:name w:val="13CBE4BFB11F4EBD87DE45A74823A513"/>
        <w:category>
          <w:name w:val="General"/>
          <w:gallery w:val="placeholder"/>
        </w:category>
        <w:types>
          <w:type w:val="bbPlcHdr"/>
        </w:types>
        <w:behaviors>
          <w:behavior w:val="content"/>
        </w:behaviors>
        <w:guid w:val="{50036520-7200-44E1-86AA-665FFC8C320A}"/>
      </w:docPartPr>
      <w:docPartBody>
        <w:p w:rsidR="008E40D9" w:rsidRDefault="00D55863" w:rsidP="00D55863">
          <w:pPr>
            <w:pStyle w:val="13CBE4BFB11F4EBD87DE45A74823A5139"/>
          </w:pPr>
          <w:r w:rsidRPr="008A37AF">
            <w:rPr>
              <w:rStyle w:val="PlaceholderText"/>
              <w:color w:val="2E74B5" w:themeColor="accent1" w:themeShade="BF"/>
            </w:rPr>
            <w:t>Click or tap here to enter text.</w:t>
          </w:r>
        </w:p>
      </w:docPartBody>
    </w:docPart>
    <w:docPart>
      <w:docPartPr>
        <w:name w:val="51A300860F7F43C9802E3E70A5808968"/>
        <w:category>
          <w:name w:val="General"/>
          <w:gallery w:val="placeholder"/>
        </w:category>
        <w:types>
          <w:type w:val="bbPlcHdr"/>
        </w:types>
        <w:behaviors>
          <w:behavior w:val="content"/>
        </w:behaviors>
        <w:guid w:val="{0D28C974-F868-4E6F-A55D-BC82B655EB07}"/>
      </w:docPartPr>
      <w:docPartBody>
        <w:p w:rsidR="008E40D9" w:rsidRDefault="00D55863" w:rsidP="00D55863">
          <w:pPr>
            <w:pStyle w:val="51A300860F7F43C9802E3E70A58089689"/>
          </w:pPr>
          <w:r w:rsidRPr="008A37AF">
            <w:rPr>
              <w:rStyle w:val="PlaceholderText"/>
              <w:color w:val="2E74B5" w:themeColor="accent1" w:themeShade="BF"/>
            </w:rPr>
            <w:t>Click or tap here to enter text.</w:t>
          </w:r>
        </w:p>
      </w:docPartBody>
    </w:docPart>
    <w:docPart>
      <w:docPartPr>
        <w:name w:val="49058DFB1E0A45B3BD002EC33470B48A"/>
        <w:category>
          <w:name w:val="General"/>
          <w:gallery w:val="placeholder"/>
        </w:category>
        <w:types>
          <w:type w:val="bbPlcHdr"/>
        </w:types>
        <w:behaviors>
          <w:behavior w:val="content"/>
        </w:behaviors>
        <w:guid w:val="{34F0F6DF-DA12-4F2E-850D-2DBFA834E9FB}"/>
      </w:docPartPr>
      <w:docPartBody>
        <w:p w:rsidR="008F29F5" w:rsidRDefault="00D55863" w:rsidP="00D55863">
          <w:pPr>
            <w:pStyle w:val="49058DFB1E0A45B3BD002EC33470B48A8"/>
          </w:pPr>
          <w:r w:rsidRPr="00C50C03">
            <w:rPr>
              <w:rStyle w:val="PlaceholderText"/>
              <w:color w:val="2E74B5" w:themeColor="accent1" w:themeShade="BF"/>
            </w:rPr>
            <w:t>Choose an item.</w:t>
          </w:r>
        </w:p>
      </w:docPartBody>
    </w:docPart>
    <w:docPart>
      <w:docPartPr>
        <w:name w:val="D5D74C0A13144BB5BBE1340D7B91078F"/>
        <w:category>
          <w:name w:val="General"/>
          <w:gallery w:val="placeholder"/>
        </w:category>
        <w:types>
          <w:type w:val="bbPlcHdr"/>
        </w:types>
        <w:behaviors>
          <w:behavior w:val="content"/>
        </w:behaviors>
        <w:guid w:val="{DDCEDC0F-A374-465A-BE51-C6BB5F86E36F}"/>
      </w:docPartPr>
      <w:docPartBody>
        <w:p w:rsidR="008F29F5" w:rsidRDefault="00D55863" w:rsidP="00D55863">
          <w:pPr>
            <w:pStyle w:val="D5D74C0A13144BB5BBE1340D7B91078F8"/>
          </w:pPr>
          <w:r w:rsidRPr="008A37AF">
            <w:rPr>
              <w:rStyle w:val="PlaceholderText"/>
              <w:color w:val="2E74B5" w:themeColor="accent1" w:themeShade="BF"/>
            </w:rPr>
            <w:t>Click or tap here to enter text.</w:t>
          </w:r>
        </w:p>
      </w:docPartBody>
    </w:docPart>
    <w:docPart>
      <w:docPartPr>
        <w:name w:val="0BE4A0E004EC42E9B0707A62ECD952A5"/>
        <w:category>
          <w:name w:val="General"/>
          <w:gallery w:val="placeholder"/>
        </w:category>
        <w:types>
          <w:type w:val="bbPlcHdr"/>
        </w:types>
        <w:behaviors>
          <w:behavior w:val="content"/>
        </w:behaviors>
        <w:guid w:val="{992BAB11-FD86-4298-B1AC-F13E57C0A3D6}"/>
      </w:docPartPr>
      <w:docPartBody>
        <w:p w:rsidR="008F29F5" w:rsidRDefault="00D55863" w:rsidP="00D55863">
          <w:pPr>
            <w:pStyle w:val="0BE4A0E004EC42E9B0707A62ECD952A58"/>
          </w:pPr>
          <w:r w:rsidRPr="00C50C03">
            <w:rPr>
              <w:rStyle w:val="PlaceholderText"/>
              <w:color w:val="2E74B5" w:themeColor="accent1" w:themeShade="BF"/>
            </w:rPr>
            <w:t>Choose an item.</w:t>
          </w:r>
        </w:p>
      </w:docPartBody>
    </w:docPart>
    <w:docPart>
      <w:docPartPr>
        <w:name w:val="1DBB42C811C5438892CD1444ADB3ADF6"/>
        <w:category>
          <w:name w:val="General"/>
          <w:gallery w:val="placeholder"/>
        </w:category>
        <w:types>
          <w:type w:val="bbPlcHdr"/>
        </w:types>
        <w:behaviors>
          <w:behavior w:val="content"/>
        </w:behaviors>
        <w:guid w:val="{91228492-1AD2-423E-BA00-E2BD877B3852}"/>
      </w:docPartPr>
      <w:docPartBody>
        <w:p w:rsidR="008F29F5" w:rsidRDefault="00D55863" w:rsidP="00D55863">
          <w:pPr>
            <w:pStyle w:val="1DBB42C811C5438892CD1444ADB3ADF68"/>
          </w:pPr>
          <w:r w:rsidRPr="008A37AF">
            <w:rPr>
              <w:rStyle w:val="PlaceholderText"/>
              <w:color w:val="2E74B5" w:themeColor="accent1" w:themeShade="BF"/>
            </w:rPr>
            <w:t>Click or tap here to enter text.</w:t>
          </w:r>
        </w:p>
      </w:docPartBody>
    </w:docPart>
    <w:docPart>
      <w:docPartPr>
        <w:name w:val="B234A92E6B25447D86E6EB2B52469F14"/>
        <w:category>
          <w:name w:val="General"/>
          <w:gallery w:val="placeholder"/>
        </w:category>
        <w:types>
          <w:type w:val="bbPlcHdr"/>
        </w:types>
        <w:behaviors>
          <w:behavior w:val="content"/>
        </w:behaviors>
        <w:guid w:val="{8A473C98-5998-4CFD-AF3F-9545CB5BBE1B}"/>
      </w:docPartPr>
      <w:docPartBody>
        <w:p w:rsidR="008F29F5" w:rsidRDefault="00D55863" w:rsidP="00D55863">
          <w:pPr>
            <w:pStyle w:val="B234A92E6B25447D86E6EB2B52469F148"/>
          </w:pPr>
          <w:r w:rsidRPr="00C50C03">
            <w:rPr>
              <w:rStyle w:val="PlaceholderText"/>
              <w:color w:val="2E74B5" w:themeColor="accent1" w:themeShade="BF"/>
            </w:rPr>
            <w:t>Choose an item.</w:t>
          </w:r>
        </w:p>
      </w:docPartBody>
    </w:docPart>
    <w:docPart>
      <w:docPartPr>
        <w:name w:val="AD79CA616D084F58A427AB18105D0A78"/>
        <w:category>
          <w:name w:val="General"/>
          <w:gallery w:val="placeholder"/>
        </w:category>
        <w:types>
          <w:type w:val="bbPlcHdr"/>
        </w:types>
        <w:behaviors>
          <w:behavior w:val="content"/>
        </w:behaviors>
        <w:guid w:val="{BC78F9E7-070A-4085-9259-2067AB7C6CE5}"/>
      </w:docPartPr>
      <w:docPartBody>
        <w:p w:rsidR="008F29F5" w:rsidRDefault="00D55863" w:rsidP="00D55863">
          <w:pPr>
            <w:pStyle w:val="AD79CA616D084F58A427AB18105D0A788"/>
          </w:pPr>
          <w:r w:rsidRPr="008A37AF">
            <w:rPr>
              <w:rStyle w:val="PlaceholderText"/>
              <w:color w:val="2E74B5" w:themeColor="accent1" w:themeShade="BF"/>
            </w:rPr>
            <w:t>Click or tap here to enter text.</w:t>
          </w:r>
        </w:p>
      </w:docPartBody>
    </w:docPart>
    <w:docPart>
      <w:docPartPr>
        <w:name w:val="92A7E3830E4D4F5EBC742C2F36E5B5F5"/>
        <w:category>
          <w:name w:val="General"/>
          <w:gallery w:val="placeholder"/>
        </w:category>
        <w:types>
          <w:type w:val="bbPlcHdr"/>
        </w:types>
        <w:behaviors>
          <w:behavior w:val="content"/>
        </w:behaviors>
        <w:guid w:val="{8B73DD40-2165-4E0F-9868-F268B19B3C69}"/>
      </w:docPartPr>
      <w:docPartBody>
        <w:p w:rsidR="008F29F5" w:rsidRDefault="00D55863" w:rsidP="00D55863">
          <w:pPr>
            <w:pStyle w:val="92A7E3830E4D4F5EBC742C2F36E5B5F58"/>
          </w:pPr>
          <w:r w:rsidRPr="00C50C03">
            <w:rPr>
              <w:rStyle w:val="PlaceholderText"/>
              <w:color w:val="2E74B5" w:themeColor="accent1" w:themeShade="BF"/>
            </w:rPr>
            <w:t>Choose an item.</w:t>
          </w:r>
        </w:p>
      </w:docPartBody>
    </w:docPart>
    <w:docPart>
      <w:docPartPr>
        <w:name w:val="B8701D2084934DB794EB3A9C16C906A2"/>
        <w:category>
          <w:name w:val="General"/>
          <w:gallery w:val="placeholder"/>
        </w:category>
        <w:types>
          <w:type w:val="bbPlcHdr"/>
        </w:types>
        <w:behaviors>
          <w:behavior w:val="content"/>
        </w:behaviors>
        <w:guid w:val="{E4FBBBD8-8FFD-46DE-888D-5D94888181D3}"/>
      </w:docPartPr>
      <w:docPartBody>
        <w:p w:rsidR="008F29F5" w:rsidRDefault="00D55863" w:rsidP="00D55863">
          <w:pPr>
            <w:pStyle w:val="B8701D2084934DB794EB3A9C16C906A28"/>
          </w:pPr>
          <w:r w:rsidRPr="008A37AF">
            <w:rPr>
              <w:rStyle w:val="PlaceholderText"/>
              <w:color w:val="2E74B5" w:themeColor="accent1" w:themeShade="BF"/>
            </w:rPr>
            <w:t>Click or tap here to enter text.</w:t>
          </w:r>
        </w:p>
      </w:docPartBody>
    </w:docPart>
    <w:docPart>
      <w:docPartPr>
        <w:name w:val="2F79BBF6CD054B78ABD1EDA11F5B6902"/>
        <w:category>
          <w:name w:val="General"/>
          <w:gallery w:val="placeholder"/>
        </w:category>
        <w:types>
          <w:type w:val="bbPlcHdr"/>
        </w:types>
        <w:behaviors>
          <w:behavior w:val="content"/>
        </w:behaviors>
        <w:guid w:val="{9B75E737-7F1A-480A-8176-B6D9066200E1}"/>
      </w:docPartPr>
      <w:docPartBody>
        <w:p w:rsidR="008F29F5" w:rsidRDefault="00D55863" w:rsidP="00D55863">
          <w:pPr>
            <w:pStyle w:val="2F79BBF6CD054B78ABD1EDA11F5B69028"/>
          </w:pPr>
          <w:r w:rsidRPr="00C50C03">
            <w:rPr>
              <w:rStyle w:val="PlaceholderText"/>
              <w:color w:val="2E74B5" w:themeColor="accent1" w:themeShade="BF"/>
            </w:rPr>
            <w:t>Choose an item.</w:t>
          </w:r>
        </w:p>
      </w:docPartBody>
    </w:docPart>
    <w:docPart>
      <w:docPartPr>
        <w:name w:val="4A8C7E1D50DD4F63B8F90947C2DBF65D"/>
        <w:category>
          <w:name w:val="General"/>
          <w:gallery w:val="placeholder"/>
        </w:category>
        <w:types>
          <w:type w:val="bbPlcHdr"/>
        </w:types>
        <w:behaviors>
          <w:behavior w:val="content"/>
        </w:behaviors>
        <w:guid w:val="{D4A1A909-9F8C-4209-935D-320D0870063A}"/>
      </w:docPartPr>
      <w:docPartBody>
        <w:p w:rsidR="008F29F5" w:rsidRDefault="00D55863" w:rsidP="00D55863">
          <w:pPr>
            <w:pStyle w:val="4A8C7E1D50DD4F63B8F90947C2DBF65D8"/>
          </w:pPr>
          <w:r w:rsidRPr="008A37AF">
            <w:rPr>
              <w:rStyle w:val="PlaceholderText"/>
              <w:color w:val="2E74B5" w:themeColor="accent1" w:themeShade="BF"/>
            </w:rPr>
            <w:t>Click or tap here to enter text.</w:t>
          </w:r>
        </w:p>
      </w:docPartBody>
    </w:docPart>
    <w:docPart>
      <w:docPartPr>
        <w:name w:val="06B3F8D8EA8A4309A323C02C7D2A76D2"/>
        <w:category>
          <w:name w:val="General"/>
          <w:gallery w:val="placeholder"/>
        </w:category>
        <w:types>
          <w:type w:val="bbPlcHdr"/>
        </w:types>
        <w:behaviors>
          <w:behavior w:val="content"/>
        </w:behaviors>
        <w:guid w:val="{5DBC8779-380C-483A-ABD3-84EBA472CB5E}"/>
      </w:docPartPr>
      <w:docPartBody>
        <w:p w:rsidR="008F29F5" w:rsidRDefault="00D55863" w:rsidP="00D55863">
          <w:pPr>
            <w:pStyle w:val="06B3F8D8EA8A4309A323C02C7D2A76D28"/>
          </w:pPr>
          <w:r w:rsidRPr="00C50C03">
            <w:rPr>
              <w:rStyle w:val="PlaceholderText"/>
              <w:color w:val="2E74B5" w:themeColor="accent1" w:themeShade="BF"/>
            </w:rPr>
            <w:t>Choose an item.</w:t>
          </w:r>
        </w:p>
      </w:docPartBody>
    </w:docPart>
    <w:docPart>
      <w:docPartPr>
        <w:name w:val="91DA2BD93BF149EEB7AE7EDF80374F3D"/>
        <w:category>
          <w:name w:val="General"/>
          <w:gallery w:val="placeholder"/>
        </w:category>
        <w:types>
          <w:type w:val="bbPlcHdr"/>
        </w:types>
        <w:behaviors>
          <w:behavior w:val="content"/>
        </w:behaviors>
        <w:guid w:val="{12821021-7465-47C0-88EA-3FE4180FE7C0}"/>
      </w:docPartPr>
      <w:docPartBody>
        <w:p w:rsidR="008F29F5" w:rsidRDefault="00D55863" w:rsidP="00D55863">
          <w:pPr>
            <w:pStyle w:val="91DA2BD93BF149EEB7AE7EDF80374F3D8"/>
          </w:pPr>
          <w:r w:rsidRPr="008A37AF">
            <w:rPr>
              <w:rStyle w:val="PlaceholderText"/>
              <w:color w:val="2E74B5" w:themeColor="accent1" w:themeShade="BF"/>
            </w:rPr>
            <w:t>Click or tap here to enter text.</w:t>
          </w:r>
        </w:p>
      </w:docPartBody>
    </w:docPart>
    <w:docPart>
      <w:docPartPr>
        <w:name w:val="493285F2AA4D4B459AD458E0450EE216"/>
        <w:category>
          <w:name w:val="General"/>
          <w:gallery w:val="placeholder"/>
        </w:category>
        <w:types>
          <w:type w:val="bbPlcHdr"/>
        </w:types>
        <w:behaviors>
          <w:behavior w:val="content"/>
        </w:behaviors>
        <w:guid w:val="{31CE17E8-08D1-4A0D-A060-6C8F9FEA2124}"/>
      </w:docPartPr>
      <w:docPartBody>
        <w:p w:rsidR="008F29F5" w:rsidRDefault="00D55863" w:rsidP="00D55863">
          <w:pPr>
            <w:pStyle w:val="493285F2AA4D4B459AD458E0450EE2168"/>
          </w:pPr>
          <w:r w:rsidRPr="00C50C03">
            <w:rPr>
              <w:rStyle w:val="PlaceholderText"/>
              <w:color w:val="2E74B5" w:themeColor="accent1" w:themeShade="BF"/>
            </w:rPr>
            <w:t>Choose an item.</w:t>
          </w:r>
        </w:p>
      </w:docPartBody>
    </w:docPart>
    <w:docPart>
      <w:docPartPr>
        <w:name w:val="E4427810DEE9437895C535B957BED2FF"/>
        <w:category>
          <w:name w:val="General"/>
          <w:gallery w:val="placeholder"/>
        </w:category>
        <w:types>
          <w:type w:val="bbPlcHdr"/>
        </w:types>
        <w:behaviors>
          <w:behavior w:val="content"/>
        </w:behaviors>
        <w:guid w:val="{8308A1F9-932A-4AC5-A2AD-1B9C614ABB40}"/>
      </w:docPartPr>
      <w:docPartBody>
        <w:p w:rsidR="008F29F5" w:rsidRDefault="00D55863" w:rsidP="00D55863">
          <w:pPr>
            <w:pStyle w:val="E4427810DEE9437895C535B957BED2FF8"/>
          </w:pPr>
          <w:r w:rsidRPr="008A37AF">
            <w:rPr>
              <w:rStyle w:val="PlaceholderText"/>
              <w:color w:val="2E74B5" w:themeColor="accent1" w:themeShade="BF"/>
            </w:rPr>
            <w:t>Click or tap here to enter text.</w:t>
          </w:r>
        </w:p>
      </w:docPartBody>
    </w:docPart>
    <w:docPart>
      <w:docPartPr>
        <w:name w:val="BCF8D340A36E4F52BF509F7DF988EE65"/>
        <w:category>
          <w:name w:val="General"/>
          <w:gallery w:val="placeholder"/>
        </w:category>
        <w:types>
          <w:type w:val="bbPlcHdr"/>
        </w:types>
        <w:behaviors>
          <w:behavior w:val="content"/>
        </w:behaviors>
        <w:guid w:val="{16ED2A66-15ED-44A2-8256-3ADD9CF0A7C7}"/>
      </w:docPartPr>
      <w:docPartBody>
        <w:p w:rsidR="008F29F5" w:rsidRDefault="00D55863" w:rsidP="00D55863">
          <w:pPr>
            <w:pStyle w:val="BCF8D340A36E4F52BF509F7DF988EE658"/>
          </w:pPr>
          <w:r w:rsidRPr="00C50C03">
            <w:rPr>
              <w:rStyle w:val="PlaceholderText"/>
              <w:color w:val="2E74B5" w:themeColor="accent1" w:themeShade="BF"/>
            </w:rPr>
            <w:t>Choose an item.</w:t>
          </w:r>
        </w:p>
      </w:docPartBody>
    </w:docPart>
    <w:docPart>
      <w:docPartPr>
        <w:name w:val="9536043A15EC4F2FB58DBBA8B92E0DE3"/>
        <w:category>
          <w:name w:val="General"/>
          <w:gallery w:val="placeholder"/>
        </w:category>
        <w:types>
          <w:type w:val="bbPlcHdr"/>
        </w:types>
        <w:behaviors>
          <w:behavior w:val="content"/>
        </w:behaviors>
        <w:guid w:val="{B27A42CC-1141-426B-A50C-D57BA4C71B29}"/>
      </w:docPartPr>
      <w:docPartBody>
        <w:p w:rsidR="008F29F5" w:rsidRDefault="00D55863" w:rsidP="00D55863">
          <w:pPr>
            <w:pStyle w:val="9536043A15EC4F2FB58DBBA8B92E0DE38"/>
          </w:pPr>
          <w:r w:rsidRPr="008A37AF">
            <w:rPr>
              <w:rStyle w:val="PlaceholderText"/>
              <w:color w:val="2E74B5" w:themeColor="accent1" w:themeShade="BF"/>
            </w:rPr>
            <w:t>Click or tap here to enter text.</w:t>
          </w:r>
        </w:p>
      </w:docPartBody>
    </w:docPart>
    <w:docPart>
      <w:docPartPr>
        <w:name w:val="99A8A7EDF5524EEBBA42DF266F5F06FE"/>
        <w:category>
          <w:name w:val="General"/>
          <w:gallery w:val="placeholder"/>
        </w:category>
        <w:types>
          <w:type w:val="bbPlcHdr"/>
        </w:types>
        <w:behaviors>
          <w:behavior w:val="content"/>
        </w:behaviors>
        <w:guid w:val="{C7E1CFA5-4B0D-436D-8054-DAE9CBF464E0}"/>
      </w:docPartPr>
      <w:docPartBody>
        <w:p w:rsidR="008F29F5" w:rsidRDefault="00D55863" w:rsidP="00D55863">
          <w:pPr>
            <w:pStyle w:val="99A8A7EDF5524EEBBA42DF266F5F06FE8"/>
          </w:pPr>
          <w:r w:rsidRPr="00ED2D9D">
            <w:rPr>
              <w:rStyle w:val="PlaceholderText"/>
              <w:color w:val="2E74B5" w:themeColor="accent1" w:themeShade="BF"/>
            </w:rPr>
            <w:t>Choose an item.</w:t>
          </w:r>
        </w:p>
      </w:docPartBody>
    </w:docPart>
    <w:docPart>
      <w:docPartPr>
        <w:name w:val="DFBCCB0871914D3091DD2054A5F6E965"/>
        <w:category>
          <w:name w:val="General"/>
          <w:gallery w:val="placeholder"/>
        </w:category>
        <w:types>
          <w:type w:val="bbPlcHdr"/>
        </w:types>
        <w:behaviors>
          <w:behavior w:val="content"/>
        </w:behaviors>
        <w:guid w:val="{3418BA23-DE10-4A81-AE9B-FADAC4101C1B}"/>
      </w:docPartPr>
      <w:docPartBody>
        <w:p w:rsidR="008F29F5" w:rsidRDefault="00D55863" w:rsidP="00D55863">
          <w:pPr>
            <w:pStyle w:val="DFBCCB0871914D3091DD2054A5F6E9658"/>
          </w:pPr>
          <w:r w:rsidRPr="00B751FF">
            <w:rPr>
              <w:rStyle w:val="PlaceholderText"/>
              <w:color w:val="2E74B5" w:themeColor="accent1" w:themeShade="BF"/>
            </w:rPr>
            <w:t>Click or tap here to enter text.</w:t>
          </w:r>
        </w:p>
      </w:docPartBody>
    </w:docPart>
    <w:docPart>
      <w:docPartPr>
        <w:name w:val="71577829DC3E4E9D91BB0A5FD58FDFCD"/>
        <w:category>
          <w:name w:val="General"/>
          <w:gallery w:val="placeholder"/>
        </w:category>
        <w:types>
          <w:type w:val="bbPlcHdr"/>
        </w:types>
        <w:behaviors>
          <w:behavior w:val="content"/>
        </w:behaviors>
        <w:guid w:val="{2A5A34B4-EC50-4BDE-85CC-A5C3F51CBE46}"/>
      </w:docPartPr>
      <w:docPartBody>
        <w:p w:rsidR="008F29F5" w:rsidRDefault="00D55863" w:rsidP="00D55863">
          <w:pPr>
            <w:pStyle w:val="71577829DC3E4E9D91BB0A5FD58FDFCD8"/>
          </w:pPr>
          <w:r w:rsidRPr="00ED2D9D">
            <w:rPr>
              <w:rStyle w:val="PlaceholderText"/>
              <w:color w:val="2E74B5" w:themeColor="accent1" w:themeShade="BF"/>
            </w:rPr>
            <w:t>Choose an item.</w:t>
          </w:r>
        </w:p>
      </w:docPartBody>
    </w:docPart>
    <w:docPart>
      <w:docPartPr>
        <w:name w:val="091F8DBD99864651B7A71E09AA5D7884"/>
        <w:category>
          <w:name w:val="General"/>
          <w:gallery w:val="placeholder"/>
        </w:category>
        <w:types>
          <w:type w:val="bbPlcHdr"/>
        </w:types>
        <w:behaviors>
          <w:behavior w:val="content"/>
        </w:behaviors>
        <w:guid w:val="{C17F24BE-D2E7-47F3-AE55-3831A3292849}"/>
      </w:docPartPr>
      <w:docPartBody>
        <w:p w:rsidR="008F29F5" w:rsidRDefault="00D55863" w:rsidP="00D55863">
          <w:pPr>
            <w:pStyle w:val="091F8DBD99864651B7A71E09AA5D78848"/>
          </w:pPr>
          <w:r w:rsidRPr="00B751FF">
            <w:rPr>
              <w:rStyle w:val="PlaceholderText"/>
              <w:color w:val="2E74B5" w:themeColor="accent1" w:themeShade="BF"/>
            </w:rPr>
            <w:t>Click or tap here to enter text.</w:t>
          </w:r>
        </w:p>
      </w:docPartBody>
    </w:docPart>
    <w:docPart>
      <w:docPartPr>
        <w:name w:val="347711E470F54B13B67D9B3F35F446CB"/>
        <w:category>
          <w:name w:val="General"/>
          <w:gallery w:val="placeholder"/>
        </w:category>
        <w:types>
          <w:type w:val="bbPlcHdr"/>
        </w:types>
        <w:behaviors>
          <w:behavior w:val="content"/>
        </w:behaviors>
        <w:guid w:val="{17B67853-6B19-404A-932A-1C471BB494F3}"/>
      </w:docPartPr>
      <w:docPartBody>
        <w:p w:rsidR="008F29F5" w:rsidRDefault="00D55863" w:rsidP="00D55863">
          <w:pPr>
            <w:pStyle w:val="347711E470F54B13B67D9B3F35F446CB8"/>
          </w:pPr>
          <w:r w:rsidRPr="00ED2D9D">
            <w:rPr>
              <w:rStyle w:val="PlaceholderText"/>
              <w:color w:val="2E74B5" w:themeColor="accent1" w:themeShade="BF"/>
            </w:rPr>
            <w:t>Choose an item.</w:t>
          </w:r>
        </w:p>
      </w:docPartBody>
    </w:docPart>
    <w:docPart>
      <w:docPartPr>
        <w:name w:val="41985BD4E79D40DD98FEAB5610880A91"/>
        <w:category>
          <w:name w:val="General"/>
          <w:gallery w:val="placeholder"/>
        </w:category>
        <w:types>
          <w:type w:val="bbPlcHdr"/>
        </w:types>
        <w:behaviors>
          <w:behavior w:val="content"/>
        </w:behaviors>
        <w:guid w:val="{B215B9EF-9C4D-484F-9FD0-99EF5BD268C7}"/>
      </w:docPartPr>
      <w:docPartBody>
        <w:p w:rsidR="008F29F5" w:rsidRDefault="00D55863" w:rsidP="00D55863">
          <w:pPr>
            <w:pStyle w:val="41985BD4E79D40DD98FEAB5610880A918"/>
          </w:pPr>
          <w:r w:rsidRPr="008A37AF">
            <w:rPr>
              <w:rStyle w:val="PlaceholderText"/>
              <w:color w:val="2E74B5" w:themeColor="accent1" w:themeShade="BF"/>
            </w:rPr>
            <w:t>Click or tap here to enter text.</w:t>
          </w:r>
        </w:p>
      </w:docPartBody>
    </w:docPart>
    <w:docPart>
      <w:docPartPr>
        <w:name w:val="56FF2B4FDA3B4FEF8257877CE415075C"/>
        <w:category>
          <w:name w:val="General"/>
          <w:gallery w:val="placeholder"/>
        </w:category>
        <w:types>
          <w:type w:val="bbPlcHdr"/>
        </w:types>
        <w:behaviors>
          <w:behavior w:val="content"/>
        </w:behaviors>
        <w:guid w:val="{02241824-4600-4A28-B48E-08E583255B03}"/>
      </w:docPartPr>
      <w:docPartBody>
        <w:p w:rsidR="008F29F5" w:rsidRDefault="00D55863" w:rsidP="00D55863">
          <w:pPr>
            <w:pStyle w:val="56FF2B4FDA3B4FEF8257877CE415075C8"/>
          </w:pPr>
          <w:r w:rsidRPr="00ED2D9D">
            <w:rPr>
              <w:rStyle w:val="PlaceholderText"/>
              <w:color w:val="2E74B5" w:themeColor="accent1" w:themeShade="BF"/>
            </w:rPr>
            <w:t>Choose an item.</w:t>
          </w:r>
        </w:p>
      </w:docPartBody>
    </w:docPart>
    <w:docPart>
      <w:docPartPr>
        <w:name w:val="5B6FE7322EBC41D0B38E444D910D0946"/>
        <w:category>
          <w:name w:val="General"/>
          <w:gallery w:val="placeholder"/>
        </w:category>
        <w:types>
          <w:type w:val="bbPlcHdr"/>
        </w:types>
        <w:behaviors>
          <w:behavior w:val="content"/>
        </w:behaviors>
        <w:guid w:val="{114E5AC7-3F4A-46C6-90E7-A8AA1D351F9E}"/>
      </w:docPartPr>
      <w:docPartBody>
        <w:p w:rsidR="008F29F5" w:rsidRDefault="00D55863" w:rsidP="00D55863">
          <w:pPr>
            <w:pStyle w:val="5B6FE7322EBC41D0B38E444D910D09468"/>
          </w:pPr>
          <w:r w:rsidRPr="00B751FF">
            <w:rPr>
              <w:rStyle w:val="PlaceholderText"/>
              <w:color w:val="2E74B5" w:themeColor="accent1" w:themeShade="BF"/>
            </w:rPr>
            <w:t>Click or tap here to enter text.</w:t>
          </w:r>
        </w:p>
      </w:docPartBody>
    </w:docPart>
    <w:docPart>
      <w:docPartPr>
        <w:name w:val="170AA93C77C64D498FD262A2964EEE0F"/>
        <w:category>
          <w:name w:val="General"/>
          <w:gallery w:val="placeholder"/>
        </w:category>
        <w:types>
          <w:type w:val="bbPlcHdr"/>
        </w:types>
        <w:behaviors>
          <w:behavior w:val="content"/>
        </w:behaviors>
        <w:guid w:val="{2A4F9575-1D8F-45C9-926D-906215AD091A}"/>
      </w:docPartPr>
      <w:docPartBody>
        <w:p w:rsidR="008F29F5" w:rsidRDefault="00D55863" w:rsidP="00D55863">
          <w:pPr>
            <w:pStyle w:val="170AA93C77C64D498FD262A2964EEE0F8"/>
          </w:pPr>
          <w:r w:rsidRPr="00ED2D9D">
            <w:rPr>
              <w:rStyle w:val="PlaceholderText"/>
              <w:color w:val="2E74B5" w:themeColor="accent1" w:themeShade="BF"/>
            </w:rPr>
            <w:t>Choose an item.</w:t>
          </w:r>
        </w:p>
      </w:docPartBody>
    </w:docPart>
    <w:docPart>
      <w:docPartPr>
        <w:name w:val="87E2E982373147B19CFD03CB1E4A5B6F"/>
        <w:category>
          <w:name w:val="General"/>
          <w:gallery w:val="placeholder"/>
        </w:category>
        <w:types>
          <w:type w:val="bbPlcHdr"/>
        </w:types>
        <w:behaviors>
          <w:behavior w:val="content"/>
        </w:behaviors>
        <w:guid w:val="{6242E325-3D7C-4D6B-B374-88C0C51D73EF}"/>
      </w:docPartPr>
      <w:docPartBody>
        <w:p w:rsidR="008F29F5" w:rsidRDefault="00D55863" w:rsidP="00D55863">
          <w:pPr>
            <w:pStyle w:val="87E2E982373147B19CFD03CB1E4A5B6F8"/>
          </w:pPr>
          <w:r w:rsidRPr="00B751FF">
            <w:rPr>
              <w:rStyle w:val="PlaceholderText"/>
              <w:color w:val="2E74B5" w:themeColor="accent1" w:themeShade="BF"/>
            </w:rPr>
            <w:t>Click or tap here to enter text.</w:t>
          </w:r>
        </w:p>
      </w:docPartBody>
    </w:docPart>
    <w:docPart>
      <w:docPartPr>
        <w:name w:val="5D7573E182F94EFEA244CD01C18C15B9"/>
        <w:category>
          <w:name w:val="General"/>
          <w:gallery w:val="placeholder"/>
        </w:category>
        <w:types>
          <w:type w:val="bbPlcHdr"/>
        </w:types>
        <w:behaviors>
          <w:behavior w:val="content"/>
        </w:behaviors>
        <w:guid w:val="{763FFF62-1584-4856-BE44-CF9BCBA39C92}"/>
      </w:docPartPr>
      <w:docPartBody>
        <w:p w:rsidR="008F29F5" w:rsidRDefault="00D55863" w:rsidP="00D55863">
          <w:pPr>
            <w:pStyle w:val="5D7573E182F94EFEA244CD01C18C15B98"/>
          </w:pPr>
          <w:r w:rsidRPr="00ED2D9D">
            <w:rPr>
              <w:rStyle w:val="PlaceholderText"/>
              <w:color w:val="2E74B5" w:themeColor="accent1" w:themeShade="BF"/>
            </w:rPr>
            <w:t>Choose an item.</w:t>
          </w:r>
        </w:p>
      </w:docPartBody>
    </w:docPart>
    <w:docPart>
      <w:docPartPr>
        <w:name w:val="9400A0CB64004864A8E771AD1F420E56"/>
        <w:category>
          <w:name w:val="General"/>
          <w:gallery w:val="placeholder"/>
        </w:category>
        <w:types>
          <w:type w:val="bbPlcHdr"/>
        </w:types>
        <w:behaviors>
          <w:behavior w:val="content"/>
        </w:behaviors>
        <w:guid w:val="{174CAD9C-1851-46DC-A17B-296FCD044196}"/>
      </w:docPartPr>
      <w:docPartBody>
        <w:p w:rsidR="008F29F5" w:rsidRDefault="00D55863" w:rsidP="00D55863">
          <w:pPr>
            <w:pStyle w:val="9400A0CB64004864A8E771AD1F420E568"/>
          </w:pPr>
          <w:r w:rsidRPr="00B751FF">
            <w:rPr>
              <w:rStyle w:val="PlaceholderText"/>
              <w:color w:val="2E74B5" w:themeColor="accent1" w:themeShade="BF"/>
            </w:rPr>
            <w:t>Click or tap here to enter text.</w:t>
          </w:r>
        </w:p>
      </w:docPartBody>
    </w:docPart>
    <w:docPart>
      <w:docPartPr>
        <w:name w:val="75E12DC88BFB435A9B21470A7AD0A1E2"/>
        <w:category>
          <w:name w:val="General"/>
          <w:gallery w:val="placeholder"/>
        </w:category>
        <w:types>
          <w:type w:val="bbPlcHdr"/>
        </w:types>
        <w:behaviors>
          <w:behavior w:val="content"/>
        </w:behaviors>
        <w:guid w:val="{5BA6AE94-D799-46FE-B5B8-1B3DC34A9111}"/>
      </w:docPartPr>
      <w:docPartBody>
        <w:p w:rsidR="008F29F5" w:rsidRDefault="00D55863" w:rsidP="00D55863">
          <w:pPr>
            <w:pStyle w:val="75E12DC88BFB435A9B21470A7AD0A1E28"/>
          </w:pPr>
          <w:r w:rsidRPr="00ED2D9D">
            <w:rPr>
              <w:rStyle w:val="PlaceholderText"/>
              <w:color w:val="2E74B5" w:themeColor="accent1" w:themeShade="BF"/>
            </w:rPr>
            <w:t>Choose an item.</w:t>
          </w:r>
        </w:p>
      </w:docPartBody>
    </w:docPart>
    <w:docPart>
      <w:docPartPr>
        <w:name w:val="CF26039553A346D3A0133C90AAFB16AB"/>
        <w:category>
          <w:name w:val="General"/>
          <w:gallery w:val="placeholder"/>
        </w:category>
        <w:types>
          <w:type w:val="bbPlcHdr"/>
        </w:types>
        <w:behaviors>
          <w:behavior w:val="content"/>
        </w:behaviors>
        <w:guid w:val="{E9648732-FDA4-46F7-9162-B1E822EA5261}"/>
      </w:docPartPr>
      <w:docPartBody>
        <w:p w:rsidR="008F29F5" w:rsidRDefault="00D55863" w:rsidP="00D55863">
          <w:pPr>
            <w:pStyle w:val="CF26039553A346D3A0133C90AAFB16AB8"/>
          </w:pPr>
          <w:r w:rsidRPr="00B751FF">
            <w:rPr>
              <w:rStyle w:val="PlaceholderText"/>
              <w:color w:val="2E74B5" w:themeColor="accent1" w:themeShade="BF"/>
            </w:rPr>
            <w:t>Click or tap here to enter text.</w:t>
          </w:r>
        </w:p>
      </w:docPartBody>
    </w:docPart>
    <w:docPart>
      <w:docPartPr>
        <w:name w:val="09266E5ACFCC412DBD0714713F742A8F"/>
        <w:category>
          <w:name w:val="General"/>
          <w:gallery w:val="placeholder"/>
        </w:category>
        <w:types>
          <w:type w:val="bbPlcHdr"/>
        </w:types>
        <w:behaviors>
          <w:behavior w:val="content"/>
        </w:behaviors>
        <w:guid w:val="{E10AEBB3-DBEA-477C-B771-DF0A1BA3B509}"/>
      </w:docPartPr>
      <w:docPartBody>
        <w:p w:rsidR="008F29F5" w:rsidRDefault="00D55863" w:rsidP="00D55863">
          <w:pPr>
            <w:pStyle w:val="09266E5ACFCC412DBD0714713F742A8F8"/>
          </w:pPr>
          <w:r w:rsidRPr="00ED2D9D">
            <w:rPr>
              <w:rStyle w:val="PlaceholderText"/>
              <w:color w:val="2E74B5" w:themeColor="accent1" w:themeShade="BF"/>
            </w:rPr>
            <w:t>Choose an item.</w:t>
          </w:r>
        </w:p>
      </w:docPartBody>
    </w:docPart>
    <w:docPart>
      <w:docPartPr>
        <w:name w:val="617BF0431BD9480EA4DE13130FF12DF9"/>
        <w:category>
          <w:name w:val="General"/>
          <w:gallery w:val="placeholder"/>
        </w:category>
        <w:types>
          <w:type w:val="bbPlcHdr"/>
        </w:types>
        <w:behaviors>
          <w:behavior w:val="content"/>
        </w:behaviors>
        <w:guid w:val="{3CD0C042-5EFB-4291-8D4B-9810D0E1943E}"/>
      </w:docPartPr>
      <w:docPartBody>
        <w:p w:rsidR="008F29F5" w:rsidRDefault="00D55863" w:rsidP="00D55863">
          <w:pPr>
            <w:pStyle w:val="617BF0431BD9480EA4DE13130FF12DF98"/>
          </w:pPr>
          <w:r w:rsidRPr="00B751FF">
            <w:rPr>
              <w:rStyle w:val="PlaceholderText"/>
              <w:color w:val="2E74B5" w:themeColor="accent1" w:themeShade="BF"/>
            </w:rPr>
            <w:t>Click or tap here to enter text.</w:t>
          </w:r>
        </w:p>
      </w:docPartBody>
    </w:docPart>
    <w:docPart>
      <w:docPartPr>
        <w:name w:val="AE93151F7EA5431894E7BB1FC5CA0809"/>
        <w:category>
          <w:name w:val="General"/>
          <w:gallery w:val="placeholder"/>
        </w:category>
        <w:types>
          <w:type w:val="bbPlcHdr"/>
        </w:types>
        <w:behaviors>
          <w:behavior w:val="content"/>
        </w:behaviors>
        <w:guid w:val="{FBD6C249-A15E-45B1-AE13-7F3778024D12}"/>
      </w:docPartPr>
      <w:docPartBody>
        <w:p w:rsidR="008F29F5" w:rsidRDefault="00D55863" w:rsidP="00D55863">
          <w:pPr>
            <w:pStyle w:val="AE93151F7EA5431894E7BB1FC5CA08098"/>
          </w:pPr>
          <w:r w:rsidRPr="003124AC">
            <w:rPr>
              <w:rStyle w:val="PlaceholderText"/>
              <w:color w:val="2E74B5" w:themeColor="accent1" w:themeShade="BF"/>
            </w:rPr>
            <w:t>Choose an item.</w:t>
          </w:r>
        </w:p>
      </w:docPartBody>
    </w:docPart>
    <w:docPart>
      <w:docPartPr>
        <w:name w:val="DA306D75C6D34F9A90A2C1D8F5F72A29"/>
        <w:category>
          <w:name w:val="General"/>
          <w:gallery w:val="placeholder"/>
        </w:category>
        <w:types>
          <w:type w:val="bbPlcHdr"/>
        </w:types>
        <w:behaviors>
          <w:behavior w:val="content"/>
        </w:behaviors>
        <w:guid w:val="{0BCDA208-4D3E-4D30-9786-69DED81FE21C}"/>
      </w:docPartPr>
      <w:docPartBody>
        <w:p w:rsidR="008F29F5" w:rsidRDefault="00D55863" w:rsidP="00D55863">
          <w:pPr>
            <w:pStyle w:val="DA306D75C6D34F9A90A2C1D8F5F72A298"/>
          </w:pPr>
          <w:r w:rsidRPr="008A37AF">
            <w:rPr>
              <w:rStyle w:val="PlaceholderText"/>
              <w:color w:val="2E74B5" w:themeColor="accent1" w:themeShade="BF"/>
            </w:rPr>
            <w:t>Click or tap here to enter text.</w:t>
          </w:r>
        </w:p>
      </w:docPartBody>
    </w:docPart>
    <w:docPart>
      <w:docPartPr>
        <w:name w:val="5FC23E6471D543E3997F028F5C1C213A"/>
        <w:category>
          <w:name w:val="General"/>
          <w:gallery w:val="placeholder"/>
        </w:category>
        <w:types>
          <w:type w:val="bbPlcHdr"/>
        </w:types>
        <w:behaviors>
          <w:behavior w:val="content"/>
        </w:behaviors>
        <w:guid w:val="{FB045005-7DEA-43F8-93DE-4BAF079553BC}"/>
      </w:docPartPr>
      <w:docPartBody>
        <w:p w:rsidR="008F29F5" w:rsidRDefault="00D55863" w:rsidP="00D55863">
          <w:pPr>
            <w:pStyle w:val="5FC23E6471D543E3997F028F5C1C213A8"/>
          </w:pPr>
          <w:r w:rsidRPr="003124AC">
            <w:rPr>
              <w:rStyle w:val="PlaceholderText"/>
              <w:color w:val="2E74B5" w:themeColor="accent1" w:themeShade="BF"/>
            </w:rPr>
            <w:t>Choose an item.</w:t>
          </w:r>
        </w:p>
      </w:docPartBody>
    </w:docPart>
    <w:docPart>
      <w:docPartPr>
        <w:name w:val="A092C5010BDE423F88E62040AFDE5B95"/>
        <w:category>
          <w:name w:val="General"/>
          <w:gallery w:val="placeholder"/>
        </w:category>
        <w:types>
          <w:type w:val="bbPlcHdr"/>
        </w:types>
        <w:behaviors>
          <w:behavior w:val="content"/>
        </w:behaviors>
        <w:guid w:val="{04BD2FA2-F5EB-4E81-8D3B-1B615E27A4A7}"/>
      </w:docPartPr>
      <w:docPartBody>
        <w:p w:rsidR="008F29F5" w:rsidRDefault="00D55863" w:rsidP="00D55863">
          <w:pPr>
            <w:pStyle w:val="A092C5010BDE423F88E62040AFDE5B958"/>
          </w:pPr>
          <w:r w:rsidRPr="008A37AF">
            <w:rPr>
              <w:rStyle w:val="PlaceholderText"/>
              <w:color w:val="2E74B5" w:themeColor="accent1" w:themeShade="BF"/>
            </w:rPr>
            <w:t>Click or tap here to enter text.</w:t>
          </w:r>
        </w:p>
      </w:docPartBody>
    </w:docPart>
    <w:docPart>
      <w:docPartPr>
        <w:name w:val="E25BD182994A43E1AB9CDF11AD046755"/>
        <w:category>
          <w:name w:val="General"/>
          <w:gallery w:val="placeholder"/>
        </w:category>
        <w:types>
          <w:type w:val="bbPlcHdr"/>
        </w:types>
        <w:behaviors>
          <w:behavior w:val="content"/>
        </w:behaviors>
        <w:guid w:val="{96959BAA-DD47-4FF3-B65B-4BC3414218A7}"/>
      </w:docPartPr>
      <w:docPartBody>
        <w:p w:rsidR="008F29F5" w:rsidRDefault="00D55863" w:rsidP="00D55863">
          <w:pPr>
            <w:pStyle w:val="E25BD182994A43E1AB9CDF11AD0467558"/>
          </w:pPr>
          <w:r w:rsidRPr="003124AC">
            <w:rPr>
              <w:rStyle w:val="PlaceholderText"/>
              <w:color w:val="2E74B5" w:themeColor="accent1" w:themeShade="BF"/>
            </w:rPr>
            <w:t>Choose an item.</w:t>
          </w:r>
        </w:p>
      </w:docPartBody>
    </w:docPart>
    <w:docPart>
      <w:docPartPr>
        <w:name w:val="B6B6322755B9461DB51F866068266282"/>
        <w:category>
          <w:name w:val="General"/>
          <w:gallery w:val="placeholder"/>
        </w:category>
        <w:types>
          <w:type w:val="bbPlcHdr"/>
        </w:types>
        <w:behaviors>
          <w:behavior w:val="content"/>
        </w:behaviors>
        <w:guid w:val="{AA70C84C-721A-45EB-A6D1-1C7AECFC73AE}"/>
      </w:docPartPr>
      <w:docPartBody>
        <w:p w:rsidR="008F29F5" w:rsidRDefault="00D55863" w:rsidP="00D55863">
          <w:pPr>
            <w:pStyle w:val="B6B6322755B9461DB51F8660682662828"/>
          </w:pPr>
          <w:r w:rsidRPr="008A37AF">
            <w:rPr>
              <w:rStyle w:val="PlaceholderText"/>
              <w:color w:val="2E74B5" w:themeColor="accent1" w:themeShade="BF"/>
            </w:rPr>
            <w:t>Click or tap here to enter text.</w:t>
          </w:r>
        </w:p>
      </w:docPartBody>
    </w:docPart>
    <w:docPart>
      <w:docPartPr>
        <w:name w:val="51C53342F16D42EF85F89F251DEAABFE"/>
        <w:category>
          <w:name w:val="General"/>
          <w:gallery w:val="placeholder"/>
        </w:category>
        <w:types>
          <w:type w:val="bbPlcHdr"/>
        </w:types>
        <w:behaviors>
          <w:behavior w:val="content"/>
        </w:behaviors>
        <w:guid w:val="{A1B8E7C4-4E96-4B71-B510-83DCA7CE7DDB}"/>
      </w:docPartPr>
      <w:docPartBody>
        <w:p w:rsidR="008F29F5" w:rsidRDefault="00D55863" w:rsidP="00D55863">
          <w:pPr>
            <w:pStyle w:val="51C53342F16D42EF85F89F251DEAABFE8"/>
          </w:pPr>
          <w:r w:rsidRPr="00825AED">
            <w:rPr>
              <w:rStyle w:val="PlaceholderText"/>
              <w:color w:val="2E74B5" w:themeColor="accent1" w:themeShade="BF"/>
            </w:rPr>
            <w:t>Choose an item.</w:t>
          </w:r>
        </w:p>
      </w:docPartBody>
    </w:docPart>
    <w:docPart>
      <w:docPartPr>
        <w:name w:val="7C7E13D5C98B4C67843FC96AF947D227"/>
        <w:category>
          <w:name w:val="General"/>
          <w:gallery w:val="placeholder"/>
        </w:category>
        <w:types>
          <w:type w:val="bbPlcHdr"/>
        </w:types>
        <w:behaviors>
          <w:behavior w:val="content"/>
        </w:behaviors>
        <w:guid w:val="{9B4C1D5D-09FF-4D4E-ADE2-D7C87F32BA02}"/>
      </w:docPartPr>
      <w:docPartBody>
        <w:p w:rsidR="008F29F5" w:rsidRDefault="00D55863" w:rsidP="00D55863">
          <w:pPr>
            <w:pStyle w:val="7C7E13D5C98B4C67843FC96AF947D2278"/>
          </w:pPr>
          <w:r w:rsidRPr="008A37AF">
            <w:rPr>
              <w:rStyle w:val="PlaceholderText"/>
              <w:color w:val="2E74B5" w:themeColor="accent1" w:themeShade="BF"/>
            </w:rPr>
            <w:t>Click or tap here to enter text.</w:t>
          </w:r>
        </w:p>
      </w:docPartBody>
    </w:docPart>
    <w:docPart>
      <w:docPartPr>
        <w:name w:val="AB3D4C422A4E45DB957F64DF99A32DEF"/>
        <w:category>
          <w:name w:val="General"/>
          <w:gallery w:val="placeholder"/>
        </w:category>
        <w:types>
          <w:type w:val="bbPlcHdr"/>
        </w:types>
        <w:behaviors>
          <w:behavior w:val="content"/>
        </w:behaviors>
        <w:guid w:val="{18801648-16F9-4E93-803C-B5EFEB411595}"/>
      </w:docPartPr>
      <w:docPartBody>
        <w:p w:rsidR="008F29F5" w:rsidRDefault="00D55863" w:rsidP="00D55863">
          <w:pPr>
            <w:pStyle w:val="AB3D4C422A4E45DB957F64DF99A32DEF8"/>
          </w:pPr>
          <w:r w:rsidRPr="00825AED">
            <w:rPr>
              <w:rStyle w:val="PlaceholderText"/>
              <w:color w:val="2E74B5" w:themeColor="accent1" w:themeShade="BF"/>
            </w:rPr>
            <w:t>Choose an item.</w:t>
          </w:r>
        </w:p>
      </w:docPartBody>
    </w:docPart>
    <w:docPart>
      <w:docPartPr>
        <w:name w:val="515E34D52219491882979D6B6A5A246E"/>
        <w:category>
          <w:name w:val="General"/>
          <w:gallery w:val="placeholder"/>
        </w:category>
        <w:types>
          <w:type w:val="bbPlcHdr"/>
        </w:types>
        <w:behaviors>
          <w:behavior w:val="content"/>
        </w:behaviors>
        <w:guid w:val="{FEF356D8-3647-41B7-91F4-135EF2FB4C6F}"/>
      </w:docPartPr>
      <w:docPartBody>
        <w:p w:rsidR="008F29F5" w:rsidRDefault="00D55863" w:rsidP="00D55863">
          <w:pPr>
            <w:pStyle w:val="515E34D52219491882979D6B6A5A246E8"/>
          </w:pPr>
          <w:r w:rsidRPr="008A37AF">
            <w:rPr>
              <w:rStyle w:val="PlaceholderText"/>
              <w:color w:val="2E74B5" w:themeColor="accent1" w:themeShade="BF"/>
            </w:rPr>
            <w:t>Click or tap here to enter text.</w:t>
          </w:r>
        </w:p>
      </w:docPartBody>
    </w:docPart>
    <w:docPart>
      <w:docPartPr>
        <w:name w:val="B0555161366B4D9B8FBA1CCE44E89E25"/>
        <w:category>
          <w:name w:val="General"/>
          <w:gallery w:val="placeholder"/>
        </w:category>
        <w:types>
          <w:type w:val="bbPlcHdr"/>
        </w:types>
        <w:behaviors>
          <w:behavior w:val="content"/>
        </w:behaviors>
        <w:guid w:val="{A97EE1B1-D99F-42F1-BA9A-441BE185B6AC}"/>
      </w:docPartPr>
      <w:docPartBody>
        <w:p w:rsidR="008F29F5" w:rsidRDefault="00D55863" w:rsidP="00D55863">
          <w:pPr>
            <w:pStyle w:val="B0555161366B4D9B8FBA1CCE44E89E258"/>
          </w:pPr>
          <w:r w:rsidRPr="009D4B8C">
            <w:rPr>
              <w:rStyle w:val="PlaceholderText"/>
              <w:color w:val="2E74B5" w:themeColor="accent1" w:themeShade="BF"/>
            </w:rPr>
            <w:t>Choose an item.</w:t>
          </w:r>
        </w:p>
      </w:docPartBody>
    </w:docPart>
    <w:docPart>
      <w:docPartPr>
        <w:name w:val="A2FB3876E7FC4FCB83B4991B69A823CB"/>
        <w:category>
          <w:name w:val="General"/>
          <w:gallery w:val="placeholder"/>
        </w:category>
        <w:types>
          <w:type w:val="bbPlcHdr"/>
        </w:types>
        <w:behaviors>
          <w:behavior w:val="content"/>
        </w:behaviors>
        <w:guid w:val="{8364451A-8976-46D6-AC86-174E2D0D9D73}"/>
      </w:docPartPr>
      <w:docPartBody>
        <w:p w:rsidR="008F29F5" w:rsidRDefault="00D55863" w:rsidP="00D55863">
          <w:pPr>
            <w:pStyle w:val="A2FB3876E7FC4FCB83B4991B69A823CB8"/>
          </w:pPr>
          <w:r w:rsidRPr="008A37AF">
            <w:rPr>
              <w:rStyle w:val="PlaceholderText"/>
              <w:color w:val="2E74B5" w:themeColor="accent1" w:themeShade="BF"/>
            </w:rPr>
            <w:t>Click or tap here to enter text.</w:t>
          </w:r>
        </w:p>
      </w:docPartBody>
    </w:docPart>
    <w:docPart>
      <w:docPartPr>
        <w:name w:val="B8A916A69FE04FCD8E11AC39740EEAF8"/>
        <w:category>
          <w:name w:val="General"/>
          <w:gallery w:val="placeholder"/>
        </w:category>
        <w:types>
          <w:type w:val="bbPlcHdr"/>
        </w:types>
        <w:behaviors>
          <w:behavior w:val="content"/>
        </w:behaviors>
        <w:guid w:val="{01409B2B-755D-4CBB-A4DA-A979B5449AAB}"/>
      </w:docPartPr>
      <w:docPartBody>
        <w:p w:rsidR="008F29F5" w:rsidRDefault="00D55863" w:rsidP="00D55863">
          <w:pPr>
            <w:pStyle w:val="B8A916A69FE04FCD8E11AC39740EEAF88"/>
          </w:pPr>
          <w:r w:rsidRPr="00A76F33">
            <w:rPr>
              <w:rStyle w:val="PlaceholderText"/>
              <w:color w:val="2E74B5" w:themeColor="accent1" w:themeShade="BF"/>
            </w:rPr>
            <w:t>Choose an item.</w:t>
          </w:r>
        </w:p>
      </w:docPartBody>
    </w:docPart>
    <w:docPart>
      <w:docPartPr>
        <w:name w:val="2DB6C2D14B1D40628F6751B1BC0B6354"/>
        <w:category>
          <w:name w:val="General"/>
          <w:gallery w:val="placeholder"/>
        </w:category>
        <w:types>
          <w:type w:val="bbPlcHdr"/>
        </w:types>
        <w:behaviors>
          <w:behavior w:val="content"/>
        </w:behaviors>
        <w:guid w:val="{28EADEFD-2385-4E93-A4DB-3389A1664F05}"/>
      </w:docPartPr>
      <w:docPartBody>
        <w:p w:rsidR="008F29F5" w:rsidRDefault="00D55863" w:rsidP="00D55863">
          <w:pPr>
            <w:pStyle w:val="2DB6C2D14B1D40628F6751B1BC0B63548"/>
          </w:pPr>
          <w:r w:rsidRPr="008A37AF">
            <w:rPr>
              <w:rStyle w:val="PlaceholderText"/>
              <w:color w:val="2E74B5" w:themeColor="accent1" w:themeShade="BF"/>
            </w:rPr>
            <w:t>Click or tap here to enter text.</w:t>
          </w:r>
        </w:p>
      </w:docPartBody>
    </w:docPart>
    <w:docPart>
      <w:docPartPr>
        <w:name w:val="3851BCFBDEF14E6688D8496DE0966FCB"/>
        <w:category>
          <w:name w:val="General"/>
          <w:gallery w:val="placeholder"/>
        </w:category>
        <w:types>
          <w:type w:val="bbPlcHdr"/>
        </w:types>
        <w:behaviors>
          <w:behavior w:val="content"/>
        </w:behaviors>
        <w:guid w:val="{2B331D1A-B2CB-4A80-9E33-F0709652E15A}"/>
      </w:docPartPr>
      <w:docPartBody>
        <w:p w:rsidR="008F29F5" w:rsidRDefault="00D55863" w:rsidP="00D55863">
          <w:pPr>
            <w:pStyle w:val="3851BCFBDEF14E6688D8496DE0966FCB8"/>
          </w:pPr>
          <w:r w:rsidRPr="00D0040D">
            <w:rPr>
              <w:rStyle w:val="PlaceholderText"/>
              <w:color w:val="2E74B5" w:themeColor="accent1" w:themeShade="BF"/>
            </w:rPr>
            <w:t>Choose an item.</w:t>
          </w:r>
        </w:p>
      </w:docPartBody>
    </w:docPart>
    <w:docPart>
      <w:docPartPr>
        <w:name w:val="3A3A2A0DDA794173A1207C9889B9D482"/>
        <w:category>
          <w:name w:val="General"/>
          <w:gallery w:val="placeholder"/>
        </w:category>
        <w:types>
          <w:type w:val="bbPlcHdr"/>
        </w:types>
        <w:behaviors>
          <w:behavior w:val="content"/>
        </w:behaviors>
        <w:guid w:val="{2D18EBF6-4965-4719-9303-1455A7FF0451}"/>
      </w:docPartPr>
      <w:docPartBody>
        <w:p w:rsidR="008F29F5" w:rsidRDefault="00D55863" w:rsidP="00D55863">
          <w:pPr>
            <w:pStyle w:val="3A3A2A0DDA794173A1207C9889B9D4828"/>
          </w:pPr>
          <w:r w:rsidRPr="008A37AF">
            <w:rPr>
              <w:rStyle w:val="PlaceholderText"/>
              <w:color w:val="2E74B5" w:themeColor="accent1" w:themeShade="BF"/>
            </w:rPr>
            <w:t>Click or tap here to enter text.</w:t>
          </w:r>
        </w:p>
      </w:docPartBody>
    </w:docPart>
    <w:docPart>
      <w:docPartPr>
        <w:name w:val="4052D33E119A48FCBEABEDA8161DF668"/>
        <w:category>
          <w:name w:val="General"/>
          <w:gallery w:val="placeholder"/>
        </w:category>
        <w:types>
          <w:type w:val="bbPlcHdr"/>
        </w:types>
        <w:behaviors>
          <w:behavior w:val="content"/>
        </w:behaviors>
        <w:guid w:val="{CABDA50D-1FAF-498F-8335-DA115F60B797}"/>
      </w:docPartPr>
      <w:docPartBody>
        <w:p w:rsidR="008F29F5" w:rsidRDefault="00D55863" w:rsidP="00D55863">
          <w:pPr>
            <w:pStyle w:val="4052D33E119A48FCBEABEDA8161DF6688"/>
          </w:pPr>
          <w:r w:rsidRPr="00D0040D">
            <w:rPr>
              <w:rStyle w:val="PlaceholderText"/>
              <w:color w:val="2E74B5" w:themeColor="accent1" w:themeShade="BF"/>
            </w:rPr>
            <w:t>Choose an item.</w:t>
          </w:r>
        </w:p>
      </w:docPartBody>
    </w:docPart>
    <w:docPart>
      <w:docPartPr>
        <w:name w:val="8B8E83776A6448DEA78CFFF2CBAD8FC6"/>
        <w:category>
          <w:name w:val="General"/>
          <w:gallery w:val="placeholder"/>
        </w:category>
        <w:types>
          <w:type w:val="bbPlcHdr"/>
        </w:types>
        <w:behaviors>
          <w:behavior w:val="content"/>
        </w:behaviors>
        <w:guid w:val="{4F62A723-F743-4059-B29C-F3D7EBB82205}"/>
      </w:docPartPr>
      <w:docPartBody>
        <w:p w:rsidR="008F29F5" w:rsidRDefault="00D55863" w:rsidP="00D55863">
          <w:pPr>
            <w:pStyle w:val="8B8E83776A6448DEA78CFFF2CBAD8FC68"/>
          </w:pPr>
          <w:r w:rsidRPr="008A37AF">
            <w:rPr>
              <w:rStyle w:val="PlaceholderText"/>
              <w:color w:val="2E74B5" w:themeColor="accent1" w:themeShade="BF"/>
            </w:rPr>
            <w:t>Click or tap here to enter text.</w:t>
          </w:r>
        </w:p>
      </w:docPartBody>
    </w:docPart>
    <w:docPart>
      <w:docPartPr>
        <w:name w:val="C522F38EC352491D9DF59302D6A03788"/>
        <w:category>
          <w:name w:val="General"/>
          <w:gallery w:val="placeholder"/>
        </w:category>
        <w:types>
          <w:type w:val="bbPlcHdr"/>
        </w:types>
        <w:behaviors>
          <w:behavior w:val="content"/>
        </w:behaviors>
        <w:guid w:val="{A27A3F29-F470-4EC0-B68A-1F59A742D6EE}"/>
      </w:docPartPr>
      <w:docPartBody>
        <w:p w:rsidR="008F29F5" w:rsidRDefault="00D55863" w:rsidP="00D55863">
          <w:pPr>
            <w:pStyle w:val="C522F38EC352491D9DF59302D6A037888"/>
          </w:pPr>
          <w:r w:rsidRPr="00D0040D">
            <w:rPr>
              <w:rStyle w:val="PlaceholderText"/>
              <w:color w:val="2E74B5" w:themeColor="accent1" w:themeShade="BF"/>
            </w:rPr>
            <w:t>Choose an item.</w:t>
          </w:r>
        </w:p>
      </w:docPartBody>
    </w:docPart>
    <w:docPart>
      <w:docPartPr>
        <w:name w:val="8F2236FD260F4CC4A4391895700A6FE4"/>
        <w:category>
          <w:name w:val="General"/>
          <w:gallery w:val="placeholder"/>
        </w:category>
        <w:types>
          <w:type w:val="bbPlcHdr"/>
        </w:types>
        <w:behaviors>
          <w:behavior w:val="content"/>
        </w:behaviors>
        <w:guid w:val="{14C26422-148E-48A6-B739-89B2AC1A5401}"/>
      </w:docPartPr>
      <w:docPartBody>
        <w:p w:rsidR="008F29F5" w:rsidRDefault="00D55863" w:rsidP="00D55863">
          <w:pPr>
            <w:pStyle w:val="8F2236FD260F4CC4A4391895700A6FE48"/>
          </w:pPr>
          <w:r w:rsidRPr="008A37AF">
            <w:rPr>
              <w:rStyle w:val="PlaceholderText"/>
              <w:color w:val="2E74B5" w:themeColor="accent1" w:themeShade="BF"/>
            </w:rPr>
            <w:t>Click or tap here to enter text.</w:t>
          </w:r>
        </w:p>
      </w:docPartBody>
    </w:docPart>
    <w:docPart>
      <w:docPartPr>
        <w:name w:val="B50C7F10D0844351BDF73104C88CA8FB"/>
        <w:category>
          <w:name w:val="General"/>
          <w:gallery w:val="placeholder"/>
        </w:category>
        <w:types>
          <w:type w:val="bbPlcHdr"/>
        </w:types>
        <w:behaviors>
          <w:behavior w:val="content"/>
        </w:behaviors>
        <w:guid w:val="{ECE2283E-AAB5-4EAD-8425-243A3C38731B}"/>
      </w:docPartPr>
      <w:docPartBody>
        <w:p w:rsidR="008F29F5" w:rsidRDefault="00D55863" w:rsidP="00D55863">
          <w:pPr>
            <w:pStyle w:val="B50C7F10D0844351BDF73104C88CA8FB8"/>
          </w:pPr>
          <w:r w:rsidRPr="00D0040D">
            <w:rPr>
              <w:rStyle w:val="PlaceholderText"/>
              <w:color w:val="2E74B5" w:themeColor="accent1" w:themeShade="BF"/>
            </w:rPr>
            <w:t>Choose an item.</w:t>
          </w:r>
        </w:p>
      </w:docPartBody>
    </w:docPart>
    <w:docPart>
      <w:docPartPr>
        <w:name w:val="51CE58DD0D124DBF87718E7E853AFE91"/>
        <w:category>
          <w:name w:val="General"/>
          <w:gallery w:val="placeholder"/>
        </w:category>
        <w:types>
          <w:type w:val="bbPlcHdr"/>
        </w:types>
        <w:behaviors>
          <w:behavior w:val="content"/>
        </w:behaviors>
        <w:guid w:val="{34BA92A3-17A9-4C48-9550-C2F48B752FF1}"/>
      </w:docPartPr>
      <w:docPartBody>
        <w:p w:rsidR="008F29F5" w:rsidRDefault="00D55863" w:rsidP="00D55863">
          <w:pPr>
            <w:pStyle w:val="51CE58DD0D124DBF87718E7E853AFE918"/>
          </w:pPr>
          <w:r w:rsidRPr="008A37AF">
            <w:rPr>
              <w:rStyle w:val="PlaceholderText"/>
              <w:color w:val="2E74B5" w:themeColor="accent1" w:themeShade="BF"/>
            </w:rPr>
            <w:t>Click or tap here to enter text.</w:t>
          </w:r>
        </w:p>
      </w:docPartBody>
    </w:docPart>
    <w:docPart>
      <w:docPartPr>
        <w:name w:val="FE08C06B0DFF429888504A0AB1B6C2FF"/>
        <w:category>
          <w:name w:val="General"/>
          <w:gallery w:val="placeholder"/>
        </w:category>
        <w:types>
          <w:type w:val="bbPlcHdr"/>
        </w:types>
        <w:behaviors>
          <w:behavior w:val="content"/>
        </w:behaviors>
        <w:guid w:val="{CBE0D923-B614-4F0A-9D60-E451E0D9EF69}"/>
      </w:docPartPr>
      <w:docPartBody>
        <w:p w:rsidR="008F29F5" w:rsidRDefault="00D55863" w:rsidP="00D55863">
          <w:pPr>
            <w:pStyle w:val="FE08C06B0DFF429888504A0AB1B6C2FF8"/>
          </w:pPr>
          <w:r w:rsidRPr="00D0040D">
            <w:rPr>
              <w:rStyle w:val="PlaceholderText"/>
              <w:color w:val="2E74B5" w:themeColor="accent1" w:themeShade="BF"/>
            </w:rPr>
            <w:t>Choose an item.</w:t>
          </w:r>
        </w:p>
      </w:docPartBody>
    </w:docPart>
    <w:docPart>
      <w:docPartPr>
        <w:name w:val="CB0093E21DB54E4E89C7211184DA9287"/>
        <w:category>
          <w:name w:val="General"/>
          <w:gallery w:val="placeholder"/>
        </w:category>
        <w:types>
          <w:type w:val="bbPlcHdr"/>
        </w:types>
        <w:behaviors>
          <w:behavior w:val="content"/>
        </w:behaviors>
        <w:guid w:val="{A404B72B-1EC4-43FA-9375-448CB9AC54A0}"/>
      </w:docPartPr>
      <w:docPartBody>
        <w:p w:rsidR="008F29F5" w:rsidRDefault="00D55863" w:rsidP="00D55863">
          <w:pPr>
            <w:pStyle w:val="CB0093E21DB54E4E89C7211184DA92878"/>
          </w:pPr>
          <w:r w:rsidRPr="008A37AF">
            <w:rPr>
              <w:rStyle w:val="PlaceholderText"/>
              <w:color w:val="2E74B5" w:themeColor="accent1" w:themeShade="BF"/>
            </w:rPr>
            <w:t>Click or tap here to enter text.</w:t>
          </w:r>
        </w:p>
      </w:docPartBody>
    </w:docPart>
    <w:docPart>
      <w:docPartPr>
        <w:name w:val="53C7ADAA09F24C78BDAA2EEBF52B8DD3"/>
        <w:category>
          <w:name w:val="General"/>
          <w:gallery w:val="placeholder"/>
        </w:category>
        <w:types>
          <w:type w:val="bbPlcHdr"/>
        </w:types>
        <w:behaviors>
          <w:behavior w:val="content"/>
        </w:behaviors>
        <w:guid w:val="{FC0F1049-8EED-4687-97C8-C397E4C73ADB}"/>
      </w:docPartPr>
      <w:docPartBody>
        <w:p w:rsidR="008F29F5" w:rsidRDefault="00D55863" w:rsidP="00D55863">
          <w:pPr>
            <w:pStyle w:val="53C7ADAA09F24C78BDAA2EEBF52B8DD38"/>
          </w:pPr>
          <w:r w:rsidRPr="00D0040D">
            <w:rPr>
              <w:rStyle w:val="PlaceholderText"/>
              <w:color w:val="2E74B5" w:themeColor="accent1" w:themeShade="BF"/>
            </w:rPr>
            <w:t>Choose an item.</w:t>
          </w:r>
        </w:p>
      </w:docPartBody>
    </w:docPart>
    <w:docPart>
      <w:docPartPr>
        <w:name w:val="838C83412F4B4B3A8E0AB7048844D634"/>
        <w:category>
          <w:name w:val="General"/>
          <w:gallery w:val="placeholder"/>
        </w:category>
        <w:types>
          <w:type w:val="bbPlcHdr"/>
        </w:types>
        <w:behaviors>
          <w:behavior w:val="content"/>
        </w:behaviors>
        <w:guid w:val="{560FBE5C-AF6E-419E-BA56-9AA49998B26D}"/>
      </w:docPartPr>
      <w:docPartBody>
        <w:p w:rsidR="008F29F5" w:rsidRDefault="00D55863" w:rsidP="00D55863">
          <w:pPr>
            <w:pStyle w:val="838C83412F4B4B3A8E0AB7048844D6348"/>
          </w:pPr>
          <w:r w:rsidRPr="008A37AF">
            <w:rPr>
              <w:rStyle w:val="PlaceholderText"/>
              <w:color w:val="2E74B5" w:themeColor="accent1" w:themeShade="BF"/>
            </w:rPr>
            <w:t>Click or tap here to enter text.</w:t>
          </w:r>
        </w:p>
      </w:docPartBody>
    </w:docPart>
    <w:docPart>
      <w:docPartPr>
        <w:name w:val="E746F09366104B23B79D94D2F7E1D53C"/>
        <w:category>
          <w:name w:val="General"/>
          <w:gallery w:val="placeholder"/>
        </w:category>
        <w:types>
          <w:type w:val="bbPlcHdr"/>
        </w:types>
        <w:behaviors>
          <w:behavior w:val="content"/>
        </w:behaviors>
        <w:guid w:val="{41F081AC-AED0-4732-99EB-68766FB5B99C}"/>
      </w:docPartPr>
      <w:docPartBody>
        <w:p w:rsidR="008F29F5" w:rsidRDefault="00D55863" w:rsidP="00D55863">
          <w:pPr>
            <w:pStyle w:val="E746F09366104B23B79D94D2F7E1D53C8"/>
          </w:pPr>
          <w:r w:rsidRPr="00D0040D">
            <w:rPr>
              <w:rStyle w:val="PlaceholderText"/>
              <w:color w:val="2E74B5" w:themeColor="accent1" w:themeShade="BF"/>
            </w:rPr>
            <w:t>Choose an item.</w:t>
          </w:r>
        </w:p>
      </w:docPartBody>
    </w:docPart>
    <w:docPart>
      <w:docPartPr>
        <w:name w:val="EF275977D82A49BAAD6115873F18E812"/>
        <w:category>
          <w:name w:val="General"/>
          <w:gallery w:val="placeholder"/>
        </w:category>
        <w:types>
          <w:type w:val="bbPlcHdr"/>
        </w:types>
        <w:behaviors>
          <w:behavior w:val="content"/>
        </w:behaviors>
        <w:guid w:val="{35CE262F-F725-4A74-B761-5C0DDF26AF8A}"/>
      </w:docPartPr>
      <w:docPartBody>
        <w:p w:rsidR="008F29F5" w:rsidRDefault="00D55863" w:rsidP="00D55863">
          <w:pPr>
            <w:pStyle w:val="EF275977D82A49BAAD6115873F18E8128"/>
          </w:pPr>
          <w:r w:rsidRPr="008A37AF">
            <w:rPr>
              <w:rStyle w:val="PlaceholderText"/>
              <w:color w:val="2E74B5" w:themeColor="accent1" w:themeShade="BF"/>
            </w:rPr>
            <w:t>Click or tap here to enter text.</w:t>
          </w:r>
        </w:p>
      </w:docPartBody>
    </w:docPart>
    <w:docPart>
      <w:docPartPr>
        <w:name w:val="8AE54BCE9B1C4171A0C7F7F0BD13A0BA"/>
        <w:category>
          <w:name w:val="General"/>
          <w:gallery w:val="placeholder"/>
        </w:category>
        <w:types>
          <w:type w:val="bbPlcHdr"/>
        </w:types>
        <w:behaviors>
          <w:behavior w:val="content"/>
        </w:behaviors>
        <w:guid w:val="{509009CB-A476-439E-9DFA-067EA1149039}"/>
      </w:docPartPr>
      <w:docPartBody>
        <w:p w:rsidR="008F29F5" w:rsidRDefault="00D55863" w:rsidP="00D55863">
          <w:pPr>
            <w:pStyle w:val="8AE54BCE9B1C4171A0C7F7F0BD13A0BA8"/>
          </w:pPr>
          <w:r w:rsidRPr="00D0040D">
            <w:rPr>
              <w:rStyle w:val="PlaceholderText"/>
              <w:color w:val="2E74B5" w:themeColor="accent1" w:themeShade="BF"/>
            </w:rPr>
            <w:t>Choose an item.</w:t>
          </w:r>
        </w:p>
      </w:docPartBody>
    </w:docPart>
    <w:docPart>
      <w:docPartPr>
        <w:name w:val="46426D9823C24EC986E901C5745AEB42"/>
        <w:category>
          <w:name w:val="General"/>
          <w:gallery w:val="placeholder"/>
        </w:category>
        <w:types>
          <w:type w:val="bbPlcHdr"/>
        </w:types>
        <w:behaviors>
          <w:behavior w:val="content"/>
        </w:behaviors>
        <w:guid w:val="{70718B0B-3105-45D6-87F1-E2B0F3E1E2BD}"/>
      </w:docPartPr>
      <w:docPartBody>
        <w:p w:rsidR="008F29F5" w:rsidRDefault="00D55863" w:rsidP="00D55863">
          <w:pPr>
            <w:pStyle w:val="46426D9823C24EC986E901C5745AEB428"/>
          </w:pPr>
          <w:r w:rsidRPr="008A37AF">
            <w:rPr>
              <w:rStyle w:val="PlaceholderText"/>
              <w:color w:val="2E74B5" w:themeColor="accent1" w:themeShade="BF"/>
            </w:rPr>
            <w:t>Click or tap here to enter text.</w:t>
          </w:r>
        </w:p>
      </w:docPartBody>
    </w:docPart>
    <w:docPart>
      <w:docPartPr>
        <w:name w:val="16C1A1FBB1D04C669EABCC004E252ADB"/>
        <w:category>
          <w:name w:val="General"/>
          <w:gallery w:val="placeholder"/>
        </w:category>
        <w:types>
          <w:type w:val="bbPlcHdr"/>
        </w:types>
        <w:behaviors>
          <w:behavior w:val="content"/>
        </w:behaviors>
        <w:guid w:val="{26DE9D38-1AAC-4804-A60E-87C94E7BB07F}"/>
      </w:docPartPr>
      <w:docPartBody>
        <w:p w:rsidR="008F29F5" w:rsidRDefault="00D55863" w:rsidP="00D55863">
          <w:pPr>
            <w:pStyle w:val="16C1A1FBB1D04C669EABCC004E252ADB8"/>
          </w:pPr>
          <w:r w:rsidRPr="00D0040D">
            <w:rPr>
              <w:rStyle w:val="PlaceholderText"/>
              <w:color w:val="2E74B5" w:themeColor="accent1" w:themeShade="BF"/>
            </w:rPr>
            <w:t>Choose an item.</w:t>
          </w:r>
        </w:p>
      </w:docPartBody>
    </w:docPart>
    <w:docPart>
      <w:docPartPr>
        <w:name w:val="764AAF4576514179AA31F33D6B5ABADE"/>
        <w:category>
          <w:name w:val="General"/>
          <w:gallery w:val="placeholder"/>
        </w:category>
        <w:types>
          <w:type w:val="bbPlcHdr"/>
        </w:types>
        <w:behaviors>
          <w:behavior w:val="content"/>
        </w:behaviors>
        <w:guid w:val="{BEDB05E2-034E-452B-B200-5273BF1159DB}"/>
      </w:docPartPr>
      <w:docPartBody>
        <w:p w:rsidR="008F29F5" w:rsidRDefault="00D55863" w:rsidP="00D55863">
          <w:pPr>
            <w:pStyle w:val="764AAF4576514179AA31F33D6B5ABADE8"/>
          </w:pPr>
          <w:r w:rsidRPr="008A37AF">
            <w:rPr>
              <w:rStyle w:val="PlaceholderText"/>
              <w:color w:val="2E74B5" w:themeColor="accent1" w:themeShade="BF"/>
            </w:rPr>
            <w:t>Click or tap here to enter text.</w:t>
          </w:r>
        </w:p>
      </w:docPartBody>
    </w:docPart>
    <w:docPart>
      <w:docPartPr>
        <w:name w:val="26BC19CB495149AEA1E09FF2E55D617B"/>
        <w:category>
          <w:name w:val="General"/>
          <w:gallery w:val="placeholder"/>
        </w:category>
        <w:types>
          <w:type w:val="bbPlcHdr"/>
        </w:types>
        <w:behaviors>
          <w:behavior w:val="content"/>
        </w:behaviors>
        <w:guid w:val="{6572A8B2-0F8E-4E55-B6D8-DD2604D35CFE}"/>
      </w:docPartPr>
      <w:docPartBody>
        <w:p w:rsidR="008F29F5" w:rsidRDefault="00D55863" w:rsidP="00D55863">
          <w:pPr>
            <w:pStyle w:val="26BC19CB495149AEA1E09FF2E55D617B8"/>
          </w:pPr>
          <w:r w:rsidRPr="00D0040D">
            <w:rPr>
              <w:rStyle w:val="PlaceholderText"/>
              <w:color w:val="2E74B5" w:themeColor="accent1" w:themeShade="BF"/>
            </w:rPr>
            <w:t>Choose an item.</w:t>
          </w:r>
        </w:p>
      </w:docPartBody>
    </w:docPart>
    <w:docPart>
      <w:docPartPr>
        <w:name w:val="DDB0168A167D492ABE7679D59B718309"/>
        <w:category>
          <w:name w:val="General"/>
          <w:gallery w:val="placeholder"/>
        </w:category>
        <w:types>
          <w:type w:val="bbPlcHdr"/>
        </w:types>
        <w:behaviors>
          <w:behavior w:val="content"/>
        </w:behaviors>
        <w:guid w:val="{94214D12-A847-4939-87B2-FC9918298118}"/>
      </w:docPartPr>
      <w:docPartBody>
        <w:p w:rsidR="008F29F5" w:rsidRDefault="00D55863" w:rsidP="00D55863">
          <w:pPr>
            <w:pStyle w:val="DDB0168A167D492ABE7679D59B7183098"/>
          </w:pPr>
          <w:r w:rsidRPr="008A37AF">
            <w:rPr>
              <w:rStyle w:val="PlaceholderText"/>
              <w:color w:val="2E74B5" w:themeColor="accent1" w:themeShade="BF"/>
            </w:rPr>
            <w:t>Click or tap here to enter text.</w:t>
          </w:r>
        </w:p>
      </w:docPartBody>
    </w:docPart>
    <w:docPart>
      <w:docPartPr>
        <w:name w:val="2C29338A7C0F4942A279E6A1DB370D17"/>
        <w:category>
          <w:name w:val="General"/>
          <w:gallery w:val="placeholder"/>
        </w:category>
        <w:types>
          <w:type w:val="bbPlcHdr"/>
        </w:types>
        <w:behaviors>
          <w:behavior w:val="content"/>
        </w:behaviors>
        <w:guid w:val="{53884914-EC5D-4698-AB54-58C1743AD13B}"/>
      </w:docPartPr>
      <w:docPartBody>
        <w:p w:rsidR="008F29F5" w:rsidRDefault="00D55863" w:rsidP="00D55863">
          <w:pPr>
            <w:pStyle w:val="2C29338A7C0F4942A279E6A1DB370D178"/>
          </w:pPr>
          <w:r w:rsidRPr="00D0040D">
            <w:rPr>
              <w:rStyle w:val="PlaceholderText"/>
              <w:color w:val="2E74B5" w:themeColor="accent1" w:themeShade="BF"/>
            </w:rPr>
            <w:t>Choose an item.</w:t>
          </w:r>
        </w:p>
      </w:docPartBody>
    </w:docPart>
    <w:docPart>
      <w:docPartPr>
        <w:name w:val="700C82633D734B30AEA983BDFF03C99B"/>
        <w:category>
          <w:name w:val="General"/>
          <w:gallery w:val="placeholder"/>
        </w:category>
        <w:types>
          <w:type w:val="bbPlcHdr"/>
        </w:types>
        <w:behaviors>
          <w:behavior w:val="content"/>
        </w:behaviors>
        <w:guid w:val="{E82D117D-FE92-40BD-A2B3-F60EF3C0469C}"/>
      </w:docPartPr>
      <w:docPartBody>
        <w:p w:rsidR="008F29F5" w:rsidRDefault="00D55863" w:rsidP="00D55863">
          <w:pPr>
            <w:pStyle w:val="700C82633D734B30AEA983BDFF03C99B8"/>
          </w:pPr>
          <w:r w:rsidRPr="008A37AF">
            <w:rPr>
              <w:rStyle w:val="PlaceholderText"/>
              <w:color w:val="2E74B5" w:themeColor="accent1" w:themeShade="BF"/>
            </w:rPr>
            <w:t>Click or tap here to enter text.</w:t>
          </w:r>
        </w:p>
      </w:docPartBody>
    </w:docPart>
    <w:docPart>
      <w:docPartPr>
        <w:name w:val="78A211024FE747EB9507627D43EF0045"/>
        <w:category>
          <w:name w:val="General"/>
          <w:gallery w:val="placeholder"/>
        </w:category>
        <w:types>
          <w:type w:val="bbPlcHdr"/>
        </w:types>
        <w:behaviors>
          <w:behavior w:val="content"/>
        </w:behaviors>
        <w:guid w:val="{0F6321EB-97D2-44A5-B380-62B3454E14BF}"/>
      </w:docPartPr>
      <w:docPartBody>
        <w:p w:rsidR="008F29F5" w:rsidRDefault="00D55863" w:rsidP="00D55863">
          <w:pPr>
            <w:pStyle w:val="78A211024FE747EB9507627D43EF00458"/>
          </w:pPr>
          <w:r w:rsidRPr="00D0040D">
            <w:rPr>
              <w:rStyle w:val="PlaceholderText"/>
              <w:color w:val="2E74B5" w:themeColor="accent1" w:themeShade="BF"/>
            </w:rPr>
            <w:t>Choose an item.</w:t>
          </w:r>
        </w:p>
      </w:docPartBody>
    </w:docPart>
    <w:docPart>
      <w:docPartPr>
        <w:name w:val="BD6B7810A4624A5B95F508492F38BAF8"/>
        <w:category>
          <w:name w:val="General"/>
          <w:gallery w:val="placeholder"/>
        </w:category>
        <w:types>
          <w:type w:val="bbPlcHdr"/>
        </w:types>
        <w:behaviors>
          <w:behavior w:val="content"/>
        </w:behaviors>
        <w:guid w:val="{C4F6D927-4435-40FE-A06A-A8547D129FFA}"/>
      </w:docPartPr>
      <w:docPartBody>
        <w:p w:rsidR="008F29F5" w:rsidRDefault="00D55863" w:rsidP="00D55863">
          <w:pPr>
            <w:pStyle w:val="BD6B7810A4624A5B95F508492F38BAF88"/>
          </w:pPr>
          <w:r w:rsidRPr="008A37AF">
            <w:rPr>
              <w:rStyle w:val="PlaceholderText"/>
              <w:color w:val="2E74B5" w:themeColor="accent1" w:themeShade="BF"/>
            </w:rPr>
            <w:t>Click or tap here to enter text.</w:t>
          </w:r>
        </w:p>
      </w:docPartBody>
    </w:docPart>
    <w:docPart>
      <w:docPartPr>
        <w:name w:val="0B72C494AF7C4C25BFA93DF59075A2D3"/>
        <w:category>
          <w:name w:val="General"/>
          <w:gallery w:val="placeholder"/>
        </w:category>
        <w:types>
          <w:type w:val="bbPlcHdr"/>
        </w:types>
        <w:behaviors>
          <w:behavior w:val="content"/>
        </w:behaviors>
        <w:guid w:val="{B29D170E-A63D-4002-825B-E6631F9D30BD}"/>
      </w:docPartPr>
      <w:docPartBody>
        <w:p w:rsidR="008F29F5" w:rsidRDefault="00D55863" w:rsidP="00945D78">
          <w:pPr>
            <w:pStyle w:val="0B72C494AF7C4C25BFA93DF59075A2D33"/>
          </w:pPr>
          <w:r w:rsidRPr="00A4091F">
            <w:t>Choose an item.</w:t>
          </w:r>
        </w:p>
      </w:docPartBody>
    </w:docPart>
    <w:docPart>
      <w:docPartPr>
        <w:name w:val="E50F30B8873747F083D4EC0C97E52DDD"/>
        <w:category>
          <w:name w:val="General"/>
          <w:gallery w:val="placeholder"/>
        </w:category>
        <w:types>
          <w:type w:val="bbPlcHdr"/>
        </w:types>
        <w:behaviors>
          <w:behavior w:val="content"/>
        </w:behaviors>
        <w:guid w:val="{D7E9BA97-727E-460E-84C0-39DC09F6DE35}"/>
      </w:docPartPr>
      <w:docPartBody>
        <w:p w:rsidR="008F29F5" w:rsidRDefault="00D55863" w:rsidP="00945D78">
          <w:pPr>
            <w:pStyle w:val="E50F30B8873747F083D4EC0C97E52DDD3"/>
          </w:pPr>
          <w:r w:rsidRPr="00A4091F">
            <w:t>Click or tap here to enter text.</w:t>
          </w:r>
        </w:p>
      </w:docPartBody>
    </w:docPart>
    <w:docPart>
      <w:docPartPr>
        <w:name w:val="1B1791BD188A447DA7833275712CD96E"/>
        <w:category>
          <w:name w:val="General"/>
          <w:gallery w:val="placeholder"/>
        </w:category>
        <w:types>
          <w:type w:val="bbPlcHdr"/>
        </w:types>
        <w:behaviors>
          <w:behavior w:val="content"/>
        </w:behaviors>
        <w:guid w:val="{8885EBEB-CEDB-407A-B2F8-80FB272755C7}"/>
      </w:docPartPr>
      <w:docPartBody>
        <w:p w:rsidR="008F29F5" w:rsidRDefault="00D55863" w:rsidP="00D55863">
          <w:pPr>
            <w:pStyle w:val="1B1791BD188A447DA7833275712CD96E7"/>
          </w:pPr>
          <w:r w:rsidRPr="00D0040D">
            <w:rPr>
              <w:rStyle w:val="PlaceholderText"/>
              <w:color w:val="2E74B5" w:themeColor="accent1" w:themeShade="BF"/>
            </w:rPr>
            <w:t>Choose an item.</w:t>
          </w:r>
        </w:p>
      </w:docPartBody>
    </w:docPart>
    <w:docPart>
      <w:docPartPr>
        <w:name w:val="3F7EFD6F3E284DEAAA150B8C0342B9EC"/>
        <w:category>
          <w:name w:val="General"/>
          <w:gallery w:val="placeholder"/>
        </w:category>
        <w:types>
          <w:type w:val="bbPlcHdr"/>
        </w:types>
        <w:behaviors>
          <w:behavior w:val="content"/>
        </w:behaviors>
        <w:guid w:val="{6BFB21A0-2478-409B-8120-DDDC47969778}"/>
      </w:docPartPr>
      <w:docPartBody>
        <w:p w:rsidR="008F29F5" w:rsidRDefault="00D55863" w:rsidP="00D55863">
          <w:pPr>
            <w:pStyle w:val="3F7EFD6F3E284DEAAA150B8C0342B9EC7"/>
          </w:pPr>
          <w:r w:rsidRPr="008A37AF">
            <w:rPr>
              <w:rStyle w:val="PlaceholderText"/>
              <w:color w:val="2E74B5" w:themeColor="accent1" w:themeShade="BF"/>
            </w:rPr>
            <w:t>Click or tap here to enter text.</w:t>
          </w:r>
        </w:p>
      </w:docPartBody>
    </w:docPart>
    <w:docPart>
      <w:docPartPr>
        <w:name w:val="D8D5F5108E3F4A6593E1874DF0BDCDBD"/>
        <w:category>
          <w:name w:val="General"/>
          <w:gallery w:val="placeholder"/>
        </w:category>
        <w:types>
          <w:type w:val="bbPlcHdr"/>
        </w:types>
        <w:behaviors>
          <w:behavior w:val="content"/>
        </w:behaviors>
        <w:guid w:val="{6C5A9860-A92A-4015-82E7-9382EDCD50DC}"/>
      </w:docPartPr>
      <w:docPartBody>
        <w:p w:rsidR="008F29F5" w:rsidRDefault="00D55863" w:rsidP="00D55863">
          <w:pPr>
            <w:pStyle w:val="D8D5F5108E3F4A6593E1874DF0BDCDBD7"/>
          </w:pPr>
          <w:r w:rsidRPr="00D0040D">
            <w:rPr>
              <w:rStyle w:val="PlaceholderText"/>
              <w:color w:val="2E74B5" w:themeColor="accent1" w:themeShade="BF"/>
            </w:rPr>
            <w:t>Choose an item.</w:t>
          </w:r>
        </w:p>
      </w:docPartBody>
    </w:docPart>
    <w:docPart>
      <w:docPartPr>
        <w:name w:val="F52D7D60BBC0483590037362350563EA"/>
        <w:category>
          <w:name w:val="General"/>
          <w:gallery w:val="placeholder"/>
        </w:category>
        <w:types>
          <w:type w:val="bbPlcHdr"/>
        </w:types>
        <w:behaviors>
          <w:behavior w:val="content"/>
        </w:behaviors>
        <w:guid w:val="{099830CD-B349-4844-8F45-7EE861CCF305}"/>
      </w:docPartPr>
      <w:docPartBody>
        <w:p w:rsidR="008F29F5" w:rsidRDefault="00D55863" w:rsidP="00D55863">
          <w:pPr>
            <w:pStyle w:val="F52D7D60BBC0483590037362350563EA7"/>
          </w:pPr>
          <w:r w:rsidRPr="008A37AF">
            <w:rPr>
              <w:rStyle w:val="PlaceholderText"/>
              <w:color w:val="2E74B5" w:themeColor="accent1" w:themeShade="BF"/>
            </w:rPr>
            <w:t>Click or tap here to enter text.</w:t>
          </w:r>
        </w:p>
      </w:docPartBody>
    </w:docPart>
    <w:docPart>
      <w:docPartPr>
        <w:name w:val="7317FFDA70824AE7B2BA3052289F870A"/>
        <w:category>
          <w:name w:val="General"/>
          <w:gallery w:val="placeholder"/>
        </w:category>
        <w:types>
          <w:type w:val="bbPlcHdr"/>
        </w:types>
        <w:behaviors>
          <w:behavior w:val="content"/>
        </w:behaviors>
        <w:guid w:val="{E8A61922-526A-4EA6-B532-B9870F0BE48F}"/>
      </w:docPartPr>
      <w:docPartBody>
        <w:p w:rsidR="008F29F5" w:rsidRDefault="00D55863" w:rsidP="00D55863">
          <w:pPr>
            <w:pStyle w:val="7317FFDA70824AE7B2BA3052289F870A7"/>
          </w:pPr>
          <w:r w:rsidRPr="00D0040D">
            <w:rPr>
              <w:rStyle w:val="PlaceholderText"/>
              <w:color w:val="2E74B5" w:themeColor="accent1" w:themeShade="BF"/>
            </w:rPr>
            <w:t>Choose an item.</w:t>
          </w:r>
        </w:p>
      </w:docPartBody>
    </w:docPart>
    <w:docPart>
      <w:docPartPr>
        <w:name w:val="30EBC151001B44D893FB6A6091B9A99D"/>
        <w:category>
          <w:name w:val="General"/>
          <w:gallery w:val="placeholder"/>
        </w:category>
        <w:types>
          <w:type w:val="bbPlcHdr"/>
        </w:types>
        <w:behaviors>
          <w:behavior w:val="content"/>
        </w:behaviors>
        <w:guid w:val="{1D270817-CD96-4814-B5B9-EDC9C0621385}"/>
      </w:docPartPr>
      <w:docPartBody>
        <w:p w:rsidR="008F29F5" w:rsidRDefault="00D55863" w:rsidP="00D55863">
          <w:pPr>
            <w:pStyle w:val="30EBC151001B44D893FB6A6091B9A99D7"/>
          </w:pPr>
          <w:r w:rsidRPr="008A37AF">
            <w:rPr>
              <w:rStyle w:val="PlaceholderText"/>
              <w:color w:val="2E74B5" w:themeColor="accent1" w:themeShade="BF"/>
            </w:rPr>
            <w:t>Click or tap here to enter text.</w:t>
          </w:r>
        </w:p>
      </w:docPartBody>
    </w:docPart>
    <w:docPart>
      <w:docPartPr>
        <w:name w:val="71F057B836264DF29CEAF80119BE8E1C"/>
        <w:category>
          <w:name w:val="General"/>
          <w:gallery w:val="placeholder"/>
        </w:category>
        <w:types>
          <w:type w:val="bbPlcHdr"/>
        </w:types>
        <w:behaviors>
          <w:behavior w:val="content"/>
        </w:behaviors>
        <w:guid w:val="{E019F99D-B9FB-414C-A66E-BED8362E3E9A}"/>
      </w:docPartPr>
      <w:docPartBody>
        <w:p w:rsidR="008F29F5" w:rsidRDefault="00D55863" w:rsidP="00D55863">
          <w:pPr>
            <w:pStyle w:val="71F057B836264DF29CEAF80119BE8E1C7"/>
          </w:pPr>
          <w:r w:rsidRPr="00D0040D">
            <w:rPr>
              <w:rStyle w:val="PlaceholderText"/>
              <w:color w:val="2E74B5" w:themeColor="accent1" w:themeShade="BF"/>
            </w:rPr>
            <w:t>Choose an item.</w:t>
          </w:r>
        </w:p>
      </w:docPartBody>
    </w:docPart>
    <w:docPart>
      <w:docPartPr>
        <w:name w:val="4712489072FA467A80049ECBB70051E2"/>
        <w:category>
          <w:name w:val="General"/>
          <w:gallery w:val="placeholder"/>
        </w:category>
        <w:types>
          <w:type w:val="bbPlcHdr"/>
        </w:types>
        <w:behaviors>
          <w:behavior w:val="content"/>
        </w:behaviors>
        <w:guid w:val="{2846A457-8605-4150-94C7-4F868B3C36CA}"/>
      </w:docPartPr>
      <w:docPartBody>
        <w:p w:rsidR="008F29F5" w:rsidRDefault="00D55863" w:rsidP="00D55863">
          <w:pPr>
            <w:pStyle w:val="4712489072FA467A80049ECBB70051E27"/>
          </w:pPr>
          <w:r w:rsidRPr="008A37AF">
            <w:rPr>
              <w:rStyle w:val="PlaceholderText"/>
              <w:color w:val="2E74B5" w:themeColor="accent1" w:themeShade="BF"/>
            </w:rPr>
            <w:t>Click or tap here to enter text.</w:t>
          </w:r>
        </w:p>
      </w:docPartBody>
    </w:docPart>
    <w:docPart>
      <w:docPartPr>
        <w:name w:val="6FBB32107E0F4BE9B6FFB2CC3E192842"/>
        <w:category>
          <w:name w:val="General"/>
          <w:gallery w:val="placeholder"/>
        </w:category>
        <w:types>
          <w:type w:val="bbPlcHdr"/>
        </w:types>
        <w:behaviors>
          <w:behavior w:val="content"/>
        </w:behaviors>
        <w:guid w:val="{19DEC17D-0D4D-446C-8547-8A3B1CC2FC22}"/>
      </w:docPartPr>
      <w:docPartBody>
        <w:p w:rsidR="008F29F5" w:rsidRDefault="00D55863" w:rsidP="00D55863">
          <w:pPr>
            <w:pStyle w:val="6FBB32107E0F4BE9B6FFB2CC3E1928427"/>
          </w:pPr>
          <w:r w:rsidRPr="00D0040D">
            <w:rPr>
              <w:rStyle w:val="PlaceholderText"/>
              <w:color w:val="2E74B5" w:themeColor="accent1" w:themeShade="BF"/>
            </w:rPr>
            <w:t>Choose an item.</w:t>
          </w:r>
        </w:p>
      </w:docPartBody>
    </w:docPart>
    <w:docPart>
      <w:docPartPr>
        <w:name w:val="4350C5E990E442DBB072A68F4298961E"/>
        <w:category>
          <w:name w:val="General"/>
          <w:gallery w:val="placeholder"/>
        </w:category>
        <w:types>
          <w:type w:val="bbPlcHdr"/>
        </w:types>
        <w:behaviors>
          <w:behavior w:val="content"/>
        </w:behaviors>
        <w:guid w:val="{619A2446-5E6F-48EC-8A8F-5269E5E4DD36}"/>
      </w:docPartPr>
      <w:docPartBody>
        <w:p w:rsidR="008F29F5" w:rsidRDefault="00D55863" w:rsidP="00D55863">
          <w:pPr>
            <w:pStyle w:val="4350C5E990E442DBB072A68F4298961E7"/>
          </w:pPr>
          <w:r w:rsidRPr="008A37AF">
            <w:rPr>
              <w:rStyle w:val="PlaceholderText"/>
              <w:color w:val="2E74B5" w:themeColor="accent1" w:themeShade="BF"/>
            </w:rPr>
            <w:t>Click or tap here to enter text.</w:t>
          </w:r>
        </w:p>
      </w:docPartBody>
    </w:docPart>
    <w:docPart>
      <w:docPartPr>
        <w:name w:val="E54C0F95F8064701BE5FE764E2B21C9F"/>
        <w:category>
          <w:name w:val="General"/>
          <w:gallery w:val="placeholder"/>
        </w:category>
        <w:types>
          <w:type w:val="bbPlcHdr"/>
        </w:types>
        <w:behaviors>
          <w:behavior w:val="content"/>
        </w:behaviors>
        <w:guid w:val="{5254988D-4662-439E-AE5F-E72009C49D62}"/>
      </w:docPartPr>
      <w:docPartBody>
        <w:p w:rsidR="008F29F5" w:rsidRDefault="00D55863" w:rsidP="00D55863">
          <w:pPr>
            <w:pStyle w:val="E54C0F95F8064701BE5FE764E2B21C9F7"/>
          </w:pPr>
          <w:r w:rsidRPr="00D0040D">
            <w:rPr>
              <w:rStyle w:val="PlaceholderText"/>
              <w:color w:val="2E74B5" w:themeColor="accent1" w:themeShade="BF"/>
            </w:rPr>
            <w:t>Choose an item.</w:t>
          </w:r>
        </w:p>
      </w:docPartBody>
    </w:docPart>
    <w:docPart>
      <w:docPartPr>
        <w:name w:val="9F7D08BBF4CC442DAA945766671DE26E"/>
        <w:category>
          <w:name w:val="General"/>
          <w:gallery w:val="placeholder"/>
        </w:category>
        <w:types>
          <w:type w:val="bbPlcHdr"/>
        </w:types>
        <w:behaviors>
          <w:behavior w:val="content"/>
        </w:behaviors>
        <w:guid w:val="{3193B6CD-AF70-4B52-96CF-4CA55730CD50}"/>
      </w:docPartPr>
      <w:docPartBody>
        <w:p w:rsidR="008F29F5" w:rsidRDefault="00D55863" w:rsidP="00D55863">
          <w:pPr>
            <w:pStyle w:val="9F7D08BBF4CC442DAA945766671DE26E7"/>
          </w:pPr>
          <w:r w:rsidRPr="008A37AF">
            <w:rPr>
              <w:rStyle w:val="PlaceholderText"/>
              <w:color w:val="2E74B5" w:themeColor="accent1" w:themeShade="BF"/>
            </w:rPr>
            <w:t>Click or tap here to enter text.</w:t>
          </w:r>
        </w:p>
      </w:docPartBody>
    </w:docPart>
    <w:docPart>
      <w:docPartPr>
        <w:name w:val="C1B2A8C95D3444A8A879EB863659EF80"/>
        <w:category>
          <w:name w:val="General"/>
          <w:gallery w:val="placeholder"/>
        </w:category>
        <w:types>
          <w:type w:val="bbPlcHdr"/>
        </w:types>
        <w:behaviors>
          <w:behavior w:val="content"/>
        </w:behaviors>
        <w:guid w:val="{0E0892F9-B045-427D-80AA-DB436D65B3B1}"/>
      </w:docPartPr>
      <w:docPartBody>
        <w:p w:rsidR="008F29F5" w:rsidRDefault="00D55863" w:rsidP="00D55863">
          <w:pPr>
            <w:pStyle w:val="C1B2A8C95D3444A8A879EB863659EF807"/>
          </w:pPr>
          <w:r w:rsidRPr="004769A1">
            <w:rPr>
              <w:rStyle w:val="PlaceholderText"/>
              <w:color w:val="2E74B5" w:themeColor="accent1" w:themeShade="BF"/>
            </w:rPr>
            <w:t>Choose an item.</w:t>
          </w:r>
        </w:p>
      </w:docPartBody>
    </w:docPart>
    <w:docPart>
      <w:docPartPr>
        <w:name w:val="A714D061C04E42CE88A8700A4F7202A2"/>
        <w:category>
          <w:name w:val="General"/>
          <w:gallery w:val="placeholder"/>
        </w:category>
        <w:types>
          <w:type w:val="bbPlcHdr"/>
        </w:types>
        <w:behaviors>
          <w:behavior w:val="content"/>
        </w:behaviors>
        <w:guid w:val="{E96D1947-E4AC-4D9A-A52A-07082767184F}"/>
      </w:docPartPr>
      <w:docPartBody>
        <w:p w:rsidR="008F29F5" w:rsidRDefault="00D55863" w:rsidP="00D55863">
          <w:pPr>
            <w:pStyle w:val="A714D061C04E42CE88A8700A4F7202A27"/>
          </w:pPr>
          <w:r w:rsidRPr="00103DA0">
            <w:rPr>
              <w:rStyle w:val="Style3-pmoChar"/>
              <w:bCs/>
            </w:rPr>
            <w:t>Click or tap here to enter text.</w:t>
          </w:r>
        </w:p>
      </w:docPartBody>
    </w:docPart>
    <w:docPart>
      <w:docPartPr>
        <w:name w:val="B2AFD9C9E5024BDAA60615816EA9741E"/>
        <w:category>
          <w:name w:val="General"/>
          <w:gallery w:val="placeholder"/>
        </w:category>
        <w:types>
          <w:type w:val="bbPlcHdr"/>
        </w:types>
        <w:behaviors>
          <w:behavior w:val="content"/>
        </w:behaviors>
        <w:guid w:val="{B679D8AE-63B2-4B5F-9F1C-FF1CF10D3EE4}"/>
      </w:docPartPr>
      <w:docPartBody>
        <w:p w:rsidR="008F29F5" w:rsidRDefault="00D55863" w:rsidP="00D55863">
          <w:pPr>
            <w:pStyle w:val="B2AFD9C9E5024BDAA60615816EA9741E7"/>
          </w:pPr>
          <w:r w:rsidRPr="004769A1">
            <w:rPr>
              <w:rStyle w:val="PlaceholderText"/>
              <w:color w:val="2E74B5" w:themeColor="accent1" w:themeShade="BF"/>
            </w:rPr>
            <w:t>Choose an item.</w:t>
          </w:r>
        </w:p>
      </w:docPartBody>
    </w:docPart>
    <w:docPart>
      <w:docPartPr>
        <w:name w:val="C4B61FE522F44798856D04C6959C0B5D"/>
        <w:category>
          <w:name w:val="General"/>
          <w:gallery w:val="placeholder"/>
        </w:category>
        <w:types>
          <w:type w:val="bbPlcHdr"/>
        </w:types>
        <w:behaviors>
          <w:behavior w:val="content"/>
        </w:behaviors>
        <w:guid w:val="{49CC9383-A051-4B17-B3B9-8A327BEB0E5A}"/>
      </w:docPartPr>
      <w:docPartBody>
        <w:p w:rsidR="008F29F5" w:rsidRDefault="00D55863" w:rsidP="00D55863">
          <w:pPr>
            <w:pStyle w:val="C4B61FE522F44798856D04C6959C0B5D7"/>
          </w:pPr>
          <w:r w:rsidRPr="00103DA0">
            <w:rPr>
              <w:rStyle w:val="Style3-pmoChar"/>
              <w:bCs/>
            </w:rPr>
            <w:t>Click or tap here to enter text.</w:t>
          </w:r>
        </w:p>
      </w:docPartBody>
    </w:docPart>
    <w:docPart>
      <w:docPartPr>
        <w:name w:val="927F0D706C70415BBB7E528C742CD560"/>
        <w:category>
          <w:name w:val="General"/>
          <w:gallery w:val="placeholder"/>
        </w:category>
        <w:types>
          <w:type w:val="bbPlcHdr"/>
        </w:types>
        <w:behaviors>
          <w:behavior w:val="content"/>
        </w:behaviors>
        <w:guid w:val="{DE88468B-48F4-4F37-909F-10EC33EA156F}"/>
      </w:docPartPr>
      <w:docPartBody>
        <w:p w:rsidR="008F29F5" w:rsidRDefault="00D55863" w:rsidP="00D55863">
          <w:pPr>
            <w:pStyle w:val="927F0D706C70415BBB7E528C742CD5607"/>
          </w:pPr>
          <w:r w:rsidRPr="00537AD9">
            <w:rPr>
              <w:rStyle w:val="PlaceholderText"/>
              <w:color w:val="2E74B5" w:themeColor="accent1" w:themeShade="BF"/>
            </w:rPr>
            <w:t>Choose an item.</w:t>
          </w:r>
        </w:p>
      </w:docPartBody>
    </w:docPart>
    <w:docPart>
      <w:docPartPr>
        <w:name w:val="5F5CE958FA3D42D3827557E378C316E1"/>
        <w:category>
          <w:name w:val="General"/>
          <w:gallery w:val="placeholder"/>
        </w:category>
        <w:types>
          <w:type w:val="bbPlcHdr"/>
        </w:types>
        <w:behaviors>
          <w:behavior w:val="content"/>
        </w:behaviors>
        <w:guid w:val="{DA6B0FCC-0707-46D3-B4B2-197975F2E855}"/>
      </w:docPartPr>
      <w:docPartBody>
        <w:p w:rsidR="008F29F5" w:rsidRDefault="00D55863" w:rsidP="00D55863">
          <w:pPr>
            <w:pStyle w:val="5F5CE958FA3D42D3827557E378C316E17"/>
          </w:pPr>
          <w:r w:rsidRPr="00537AD9">
            <w:rPr>
              <w:rStyle w:val="Style3-pmoChar"/>
              <w:bCs/>
            </w:rPr>
            <w:t>Click or tap here to enter text.</w:t>
          </w:r>
        </w:p>
      </w:docPartBody>
    </w:docPart>
    <w:docPart>
      <w:docPartPr>
        <w:name w:val="DD5D78D55C164BFCB3F8281B75285759"/>
        <w:category>
          <w:name w:val="General"/>
          <w:gallery w:val="placeholder"/>
        </w:category>
        <w:types>
          <w:type w:val="bbPlcHdr"/>
        </w:types>
        <w:behaviors>
          <w:behavior w:val="content"/>
        </w:behaviors>
        <w:guid w:val="{D9CBAA8B-7BED-49E7-8CD5-8570E0842BBF}"/>
      </w:docPartPr>
      <w:docPartBody>
        <w:p w:rsidR="008F29F5" w:rsidRDefault="00D55863" w:rsidP="00D55863">
          <w:pPr>
            <w:pStyle w:val="DD5D78D55C164BFCB3F8281B752857597"/>
          </w:pPr>
          <w:r w:rsidRPr="00825AED">
            <w:rPr>
              <w:rStyle w:val="PlaceholderText"/>
              <w:color w:val="2E74B5" w:themeColor="accent1" w:themeShade="BF"/>
            </w:rPr>
            <w:t>Choose an item.</w:t>
          </w:r>
        </w:p>
      </w:docPartBody>
    </w:docPart>
    <w:docPart>
      <w:docPartPr>
        <w:name w:val="AE5D6C6F2C22414A9BD3255F6C39F72D"/>
        <w:category>
          <w:name w:val="General"/>
          <w:gallery w:val="placeholder"/>
        </w:category>
        <w:types>
          <w:type w:val="bbPlcHdr"/>
        </w:types>
        <w:behaviors>
          <w:behavior w:val="content"/>
        </w:behaviors>
        <w:guid w:val="{3A1466DE-20B8-4444-A84C-3EE6A285720C}"/>
      </w:docPartPr>
      <w:docPartBody>
        <w:p w:rsidR="008F29F5" w:rsidRDefault="00D55863" w:rsidP="00D55863">
          <w:pPr>
            <w:pStyle w:val="AE5D6C6F2C22414A9BD3255F6C39F72D7"/>
          </w:pPr>
          <w:r w:rsidRPr="00825AED">
            <w:rPr>
              <w:rStyle w:val="Style3-pmoChar"/>
              <w:bCs/>
            </w:rPr>
            <w:t>Click or tap here to enter text.</w:t>
          </w:r>
        </w:p>
      </w:docPartBody>
    </w:docPart>
    <w:docPart>
      <w:docPartPr>
        <w:name w:val="02993F6F1D204E2F9263338D0F2DA3E8"/>
        <w:category>
          <w:name w:val="General"/>
          <w:gallery w:val="placeholder"/>
        </w:category>
        <w:types>
          <w:type w:val="bbPlcHdr"/>
        </w:types>
        <w:behaviors>
          <w:behavior w:val="content"/>
        </w:behaviors>
        <w:guid w:val="{F8EF1D60-FF01-43AA-B1A2-41D3B4B299BA}"/>
      </w:docPartPr>
      <w:docPartBody>
        <w:p w:rsidR="008F29F5" w:rsidRDefault="00D55863" w:rsidP="00D55863">
          <w:pPr>
            <w:pStyle w:val="02993F6F1D204E2F9263338D0F2DA3E87"/>
          </w:pPr>
          <w:r w:rsidRPr="00825AED">
            <w:rPr>
              <w:rStyle w:val="PlaceholderText"/>
              <w:color w:val="2E74B5" w:themeColor="accent1" w:themeShade="BF"/>
            </w:rPr>
            <w:t>Choose an item.</w:t>
          </w:r>
        </w:p>
      </w:docPartBody>
    </w:docPart>
    <w:docPart>
      <w:docPartPr>
        <w:name w:val="579F875EED904B5DB876A20FAA5268DD"/>
        <w:category>
          <w:name w:val="General"/>
          <w:gallery w:val="placeholder"/>
        </w:category>
        <w:types>
          <w:type w:val="bbPlcHdr"/>
        </w:types>
        <w:behaviors>
          <w:behavior w:val="content"/>
        </w:behaviors>
        <w:guid w:val="{816BA00A-D65F-4E9B-9936-D807FB646A26}"/>
      </w:docPartPr>
      <w:docPartBody>
        <w:p w:rsidR="008F29F5" w:rsidRDefault="00D55863" w:rsidP="00D55863">
          <w:pPr>
            <w:pStyle w:val="579F875EED904B5DB876A20FAA5268DD7"/>
          </w:pPr>
          <w:r w:rsidRPr="00825AED">
            <w:rPr>
              <w:rStyle w:val="Style3-pmoChar"/>
              <w:bCs/>
            </w:rPr>
            <w:t>Click or tap here to enter text.</w:t>
          </w:r>
        </w:p>
      </w:docPartBody>
    </w:docPart>
    <w:docPart>
      <w:docPartPr>
        <w:name w:val="E74A9CFA0B1946DBB6F309DE3E7818A7"/>
        <w:category>
          <w:name w:val="General"/>
          <w:gallery w:val="placeholder"/>
        </w:category>
        <w:types>
          <w:type w:val="bbPlcHdr"/>
        </w:types>
        <w:behaviors>
          <w:behavior w:val="content"/>
        </w:behaviors>
        <w:guid w:val="{09C3D876-7218-41C0-9FAA-D74D4C21124A}"/>
      </w:docPartPr>
      <w:docPartBody>
        <w:p w:rsidR="008F29F5" w:rsidRDefault="00D55863" w:rsidP="00D55863">
          <w:pPr>
            <w:pStyle w:val="E74A9CFA0B1946DBB6F309DE3E7818A77"/>
          </w:pPr>
          <w:r w:rsidRPr="00825AED">
            <w:rPr>
              <w:rStyle w:val="PlaceholderText"/>
              <w:color w:val="2E74B5" w:themeColor="accent1" w:themeShade="BF"/>
            </w:rPr>
            <w:t>Choose an item.</w:t>
          </w:r>
        </w:p>
      </w:docPartBody>
    </w:docPart>
    <w:docPart>
      <w:docPartPr>
        <w:name w:val="CC0D3683E7964EBB9964983F24A457E2"/>
        <w:category>
          <w:name w:val="General"/>
          <w:gallery w:val="placeholder"/>
        </w:category>
        <w:types>
          <w:type w:val="bbPlcHdr"/>
        </w:types>
        <w:behaviors>
          <w:behavior w:val="content"/>
        </w:behaviors>
        <w:guid w:val="{441C48C0-E557-42ED-B036-688EDC3B2423}"/>
      </w:docPartPr>
      <w:docPartBody>
        <w:p w:rsidR="008F29F5" w:rsidRDefault="00D55863" w:rsidP="00D55863">
          <w:pPr>
            <w:pStyle w:val="CC0D3683E7964EBB9964983F24A457E27"/>
          </w:pPr>
          <w:r w:rsidRPr="00825AED">
            <w:rPr>
              <w:rStyle w:val="Style3-pmoChar"/>
              <w:bCs/>
            </w:rPr>
            <w:t>Click or tap here to enter text.</w:t>
          </w:r>
        </w:p>
      </w:docPartBody>
    </w:docPart>
    <w:docPart>
      <w:docPartPr>
        <w:name w:val="C9A2AA413D1E412B9A0CD36C4FDB59FC"/>
        <w:category>
          <w:name w:val="General"/>
          <w:gallery w:val="placeholder"/>
        </w:category>
        <w:types>
          <w:type w:val="bbPlcHdr"/>
        </w:types>
        <w:behaviors>
          <w:behavior w:val="content"/>
        </w:behaviors>
        <w:guid w:val="{3165029D-D1E7-4C0A-ABCE-D810C527A69C}"/>
      </w:docPartPr>
      <w:docPartBody>
        <w:p w:rsidR="008F29F5" w:rsidRDefault="00D55863" w:rsidP="00D55863">
          <w:pPr>
            <w:pStyle w:val="C9A2AA413D1E412B9A0CD36C4FDB59FC7"/>
          </w:pPr>
          <w:r w:rsidRPr="00825AED">
            <w:rPr>
              <w:rStyle w:val="PlaceholderText"/>
              <w:color w:val="2E74B5" w:themeColor="accent1" w:themeShade="BF"/>
            </w:rPr>
            <w:t>Choose an item.</w:t>
          </w:r>
        </w:p>
      </w:docPartBody>
    </w:docPart>
    <w:docPart>
      <w:docPartPr>
        <w:name w:val="4E55DB4886D54BD8BF6ACD47738B97F7"/>
        <w:category>
          <w:name w:val="General"/>
          <w:gallery w:val="placeholder"/>
        </w:category>
        <w:types>
          <w:type w:val="bbPlcHdr"/>
        </w:types>
        <w:behaviors>
          <w:behavior w:val="content"/>
        </w:behaviors>
        <w:guid w:val="{94482865-B817-483B-81EF-9548F1B4DDDF}"/>
      </w:docPartPr>
      <w:docPartBody>
        <w:p w:rsidR="008F29F5" w:rsidRDefault="00D55863" w:rsidP="00D55863">
          <w:pPr>
            <w:pStyle w:val="4E55DB4886D54BD8BF6ACD47738B97F77"/>
          </w:pPr>
          <w:r w:rsidRPr="00825AED">
            <w:rPr>
              <w:rStyle w:val="Style3-pmoChar"/>
              <w:bCs/>
            </w:rPr>
            <w:t>Click or tap here to enter text.</w:t>
          </w:r>
        </w:p>
      </w:docPartBody>
    </w:docPart>
    <w:docPart>
      <w:docPartPr>
        <w:name w:val="272E6B830E494AD6B9DE54C2C2E5FD2E"/>
        <w:category>
          <w:name w:val="General"/>
          <w:gallery w:val="placeholder"/>
        </w:category>
        <w:types>
          <w:type w:val="bbPlcHdr"/>
        </w:types>
        <w:behaviors>
          <w:behavior w:val="content"/>
        </w:behaviors>
        <w:guid w:val="{DEDF42F9-1A6A-4EF0-84A7-5EB22514EA24}"/>
      </w:docPartPr>
      <w:docPartBody>
        <w:p w:rsidR="008F29F5" w:rsidRDefault="00D55863" w:rsidP="00D55863">
          <w:pPr>
            <w:pStyle w:val="272E6B830E494AD6B9DE54C2C2E5FD2E7"/>
          </w:pPr>
          <w:r w:rsidRPr="004769A1">
            <w:rPr>
              <w:rStyle w:val="PlaceholderText"/>
              <w:color w:val="2E74B5" w:themeColor="accent1" w:themeShade="BF"/>
            </w:rPr>
            <w:t>Choose an item.</w:t>
          </w:r>
        </w:p>
      </w:docPartBody>
    </w:docPart>
    <w:docPart>
      <w:docPartPr>
        <w:name w:val="0A590D4D494B4765AE91746E971892A1"/>
        <w:category>
          <w:name w:val="General"/>
          <w:gallery w:val="placeholder"/>
        </w:category>
        <w:types>
          <w:type w:val="bbPlcHdr"/>
        </w:types>
        <w:behaviors>
          <w:behavior w:val="content"/>
        </w:behaviors>
        <w:guid w:val="{A4A1BB62-DCAA-40DD-841E-1FD74306F895}"/>
      </w:docPartPr>
      <w:docPartBody>
        <w:p w:rsidR="008F29F5" w:rsidRDefault="00D55863" w:rsidP="00D55863">
          <w:pPr>
            <w:pStyle w:val="0A590D4D494B4765AE91746E971892A17"/>
          </w:pPr>
          <w:r w:rsidRPr="00103DA0">
            <w:rPr>
              <w:rStyle w:val="Style3-pmoChar"/>
              <w:bCs/>
            </w:rPr>
            <w:t>Click or tap here to enter text.</w:t>
          </w:r>
        </w:p>
      </w:docPartBody>
    </w:docPart>
    <w:docPart>
      <w:docPartPr>
        <w:name w:val="40BEDA8D93404920B603AF8F1AEFC1BD"/>
        <w:category>
          <w:name w:val="General"/>
          <w:gallery w:val="placeholder"/>
        </w:category>
        <w:types>
          <w:type w:val="bbPlcHdr"/>
        </w:types>
        <w:behaviors>
          <w:behavior w:val="content"/>
        </w:behaviors>
        <w:guid w:val="{37064219-0787-44B0-B795-F06F475CBF8A}"/>
      </w:docPartPr>
      <w:docPartBody>
        <w:p w:rsidR="008F29F5" w:rsidRDefault="00D55863" w:rsidP="00D55863">
          <w:pPr>
            <w:pStyle w:val="40BEDA8D93404920B603AF8F1AEFC1BD7"/>
          </w:pPr>
          <w:r w:rsidRPr="004769A1">
            <w:rPr>
              <w:rStyle w:val="PlaceholderText"/>
              <w:color w:val="2E74B5" w:themeColor="accent1" w:themeShade="BF"/>
            </w:rPr>
            <w:t>Choose an item.</w:t>
          </w:r>
        </w:p>
      </w:docPartBody>
    </w:docPart>
    <w:docPart>
      <w:docPartPr>
        <w:name w:val="AB91F1FF12A1441699166430DBB855E1"/>
        <w:category>
          <w:name w:val="General"/>
          <w:gallery w:val="placeholder"/>
        </w:category>
        <w:types>
          <w:type w:val="bbPlcHdr"/>
        </w:types>
        <w:behaviors>
          <w:behavior w:val="content"/>
        </w:behaviors>
        <w:guid w:val="{DD0006D8-D700-4F40-AD31-1DFBE259F0C7}"/>
      </w:docPartPr>
      <w:docPartBody>
        <w:p w:rsidR="008F29F5" w:rsidRDefault="00D55863" w:rsidP="00D55863">
          <w:pPr>
            <w:pStyle w:val="AB91F1FF12A1441699166430DBB855E17"/>
          </w:pPr>
          <w:r w:rsidRPr="00103DA0">
            <w:rPr>
              <w:rStyle w:val="Style3-pmoChar"/>
              <w:bCs/>
            </w:rPr>
            <w:t>Click or tap here to enter text.</w:t>
          </w:r>
        </w:p>
      </w:docPartBody>
    </w:docPart>
    <w:docPart>
      <w:docPartPr>
        <w:name w:val="82572C16E6184261B4415D0FAF11AAE5"/>
        <w:category>
          <w:name w:val="General"/>
          <w:gallery w:val="placeholder"/>
        </w:category>
        <w:types>
          <w:type w:val="bbPlcHdr"/>
        </w:types>
        <w:behaviors>
          <w:behavior w:val="content"/>
        </w:behaviors>
        <w:guid w:val="{8C964793-4147-4108-BCF5-543C0D74C11C}"/>
      </w:docPartPr>
      <w:docPartBody>
        <w:p w:rsidR="008F29F5" w:rsidRDefault="00D55863" w:rsidP="00D55863">
          <w:pPr>
            <w:pStyle w:val="82572C16E6184261B4415D0FAF11AAE57"/>
          </w:pPr>
          <w:r w:rsidRPr="004769A1">
            <w:rPr>
              <w:rStyle w:val="PlaceholderText"/>
              <w:color w:val="2E74B5" w:themeColor="accent1" w:themeShade="BF"/>
            </w:rPr>
            <w:t>Choose an item.</w:t>
          </w:r>
        </w:p>
      </w:docPartBody>
    </w:docPart>
    <w:docPart>
      <w:docPartPr>
        <w:name w:val="F932DA1E2CC54D90B503122533AD6EFA"/>
        <w:category>
          <w:name w:val="General"/>
          <w:gallery w:val="placeholder"/>
        </w:category>
        <w:types>
          <w:type w:val="bbPlcHdr"/>
        </w:types>
        <w:behaviors>
          <w:behavior w:val="content"/>
        </w:behaviors>
        <w:guid w:val="{646269AA-3542-4266-9A5D-91954B74FA98}"/>
      </w:docPartPr>
      <w:docPartBody>
        <w:p w:rsidR="008F29F5" w:rsidRDefault="00D55863" w:rsidP="00D55863">
          <w:pPr>
            <w:pStyle w:val="F932DA1E2CC54D90B503122533AD6EFA7"/>
          </w:pPr>
          <w:r w:rsidRPr="00103DA0">
            <w:rPr>
              <w:rStyle w:val="Style3-pmoChar"/>
              <w:bCs/>
            </w:rPr>
            <w:t>Click or tap here to enter text.</w:t>
          </w:r>
        </w:p>
      </w:docPartBody>
    </w:docPart>
    <w:docPart>
      <w:docPartPr>
        <w:name w:val="0770D545E52C4395A8AFD68C5921AEE7"/>
        <w:category>
          <w:name w:val="General"/>
          <w:gallery w:val="placeholder"/>
        </w:category>
        <w:types>
          <w:type w:val="bbPlcHdr"/>
        </w:types>
        <w:behaviors>
          <w:behavior w:val="content"/>
        </w:behaviors>
        <w:guid w:val="{FA1696A0-780D-4425-A7AA-7E4D7D425D02}"/>
      </w:docPartPr>
      <w:docPartBody>
        <w:p w:rsidR="008F29F5" w:rsidRDefault="00D55863" w:rsidP="00D55863">
          <w:pPr>
            <w:pStyle w:val="0770D545E52C4395A8AFD68C5921AEE77"/>
          </w:pPr>
          <w:r w:rsidRPr="00825AED">
            <w:rPr>
              <w:rStyle w:val="PlaceholderText"/>
              <w:color w:val="2E74B5" w:themeColor="accent1" w:themeShade="BF"/>
            </w:rPr>
            <w:t>Choose an item.</w:t>
          </w:r>
        </w:p>
      </w:docPartBody>
    </w:docPart>
    <w:docPart>
      <w:docPartPr>
        <w:name w:val="E598D100DF1A48BF8BC4DD32C0050C85"/>
        <w:category>
          <w:name w:val="General"/>
          <w:gallery w:val="placeholder"/>
        </w:category>
        <w:types>
          <w:type w:val="bbPlcHdr"/>
        </w:types>
        <w:behaviors>
          <w:behavior w:val="content"/>
        </w:behaviors>
        <w:guid w:val="{281CDDF8-665F-4FE4-B1AF-18E659BDD6E7}"/>
      </w:docPartPr>
      <w:docPartBody>
        <w:p w:rsidR="008F29F5" w:rsidRDefault="00D55863" w:rsidP="00D55863">
          <w:pPr>
            <w:pStyle w:val="E598D100DF1A48BF8BC4DD32C0050C857"/>
          </w:pPr>
          <w:r w:rsidRPr="00825AED">
            <w:rPr>
              <w:rStyle w:val="Style3-pmoChar"/>
              <w:bCs/>
            </w:rPr>
            <w:t>Click or tap here to enter text.</w:t>
          </w:r>
        </w:p>
      </w:docPartBody>
    </w:docPart>
    <w:docPart>
      <w:docPartPr>
        <w:name w:val="D5DA052AFE31429A85CBC1E5FB5389DF"/>
        <w:category>
          <w:name w:val="General"/>
          <w:gallery w:val="placeholder"/>
        </w:category>
        <w:types>
          <w:type w:val="bbPlcHdr"/>
        </w:types>
        <w:behaviors>
          <w:behavior w:val="content"/>
        </w:behaviors>
        <w:guid w:val="{0BD2979E-1C3C-488E-A716-56AE5113C103}"/>
      </w:docPartPr>
      <w:docPartBody>
        <w:p w:rsidR="008F29F5" w:rsidRDefault="00D55863" w:rsidP="00D55863">
          <w:pPr>
            <w:pStyle w:val="D5DA052AFE31429A85CBC1E5FB5389DF7"/>
          </w:pPr>
          <w:r w:rsidRPr="004769A1">
            <w:rPr>
              <w:rStyle w:val="PlaceholderText"/>
              <w:color w:val="2E74B5" w:themeColor="accent1" w:themeShade="BF"/>
            </w:rPr>
            <w:t>Choose an item.</w:t>
          </w:r>
        </w:p>
      </w:docPartBody>
    </w:docPart>
    <w:docPart>
      <w:docPartPr>
        <w:name w:val="BC2EE982083B44DA8CB2C82B6FA511F5"/>
        <w:category>
          <w:name w:val="General"/>
          <w:gallery w:val="placeholder"/>
        </w:category>
        <w:types>
          <w:type w:val="bbPlcHdr"/>
        </w:types>
        <w:behaviors>
          <w:behavior w:val="content"/>
        </w:behaviors>
        <w:guid w:val="{EB77476A-2252-4FAA-9568-5D2F211CBA4C}"/>
      </w:docPartPr>
      <w:docPartBody>
        <w:p w:rsidR="008F29F5" w:rsidRDefault="00D55863" w:rsidP="00D55863">
          <w:pPr>
            <w:pStyle w:val="BC2EE982083B44DA8CB2C82B6FA511F57"/>
          </w:pPr>
          <w:r w:rsidRPr="00103DA0">
            <w:rPr>
              <w:rStyle w:val="Style3-pmoChar"/>
              <w:bCs/>
            </w:rPr>
            <w:t>Click or tap here to enter text.</w:t>
          </w:r>
        </w:p>
      </w:docPartBody>
    </w:docPart>
    <w:docPart>
      <w:docPartPr>
        <w:name w:val="93EE60ED9CCF42959475626959103A3B"/>
        <w:category>
          <w:name w:val="General"/>
          <w:gallery w:val="placeholder"/>
        </w:category>
        <w:types>
          <w:type w:val="bbPlcHdr"/>
        </w:types>
        <w:behaviors>
          <w:behavior w:val="content"/>
        </w:behaviors>
        <w:guid w:val="{44883443-26D8-4FAA-9B97-95F7D4845AF2}"/>
      </w:docPartPr>
      <w:docPartBody>
        <w:p w:rsidR="008F29F5" w:rsidRDefault="00D55863" w:rsidP="00D55863">
          <w:pPr>
            <w:pStyle w:val="93EE60ED9CCF42959475626959103A3B7"/>
          </w:pPr>
          <w:r w:rsidRPr="004769A1">
            <w:rPr>
              <w:rStyle w:val="PlaceholderText"/>
              <w:color w:val="2E74B5" w:themeColor="accent1" w:themeShade="BF"/>
            </w:rPr>
            <w:t>Choose an item.</w:t>
          </w:r>
        </w:p>
      </w:docPartBody>
    </w:docPart>
    <w:docPart>
      <w:docPartPr>
        <w:name w:val="B9B81BC5ED0D40CFB798D7326B4606F2"/>
        <w:category>
          <w:name w:val="General"/>
          <w:gallery w:val="placeholder"/>
        </w:category>
        <w:types>
          <w:type w:val="bbPlcHdr"/>
        </w:types>
        <w:behaviors>
          <w:behavior w:val="content"/>
        </w:behaviors>
        <w:guid w:val="{F59BCA11-2A1F-42D0-8727-0D6CF6523EB5}"/>
      </w:docPartPr>
      <w:docPartBody>
        <w:p w:rsidR="008F29F5" w:rsidRDefault="00D55863" w:rsidP="00D55863">
          <w:pPr>
            <w:pStyle w:val="B9B81BC5ED0D40CFB798D7326B4606F27"/>
          </w:pPr>
          <w:r w:rsidRPr="00103DA0">
            <w:rPr>
              <w:rStyle w:val="Style3-pmoChar"/>
              <w:bCs/>
            </w:rPr>
            <w:t>Click or tap here to enter text.</w:t>
          </w:r>
        </w:p>
      </w:docPartBody>
    </w:docPart>
    <w:docPart>
      <w:docPartPr>
        <w:name w:val="9236101937264B22A74735D499CDB626"/>
        <w:category>
          <w:name w:val="General"/>
          <w:gallery w:val="placeholder"/>
        </w:category>
        <w:types>
          <w:type w:val="bbPlcHdr"/>
        </w:types>
        <w:behaviors>
          <w:behavior w:val="content"/>
        </w:behaviors>
        <w:guid w:val="{FCE2652C-B5DA-48CB-93A7-DACE34F9B2BB}"/>
      </w:docPartPr>
      <w:docPartBody>
        <w:p w:rsidR="008F29F5" w:rsidRDefault="00D55863" w:rsidP="00D55863">
          <w:pPr>
            <w:pStyle w:val="9236101937264B22A74735D499CDB6267"/>
          </w:pPr>
          <w:r w:rsidRPr="004769A1">
            <w:rPr>
              <w:rStyle w:val="PlaceholderText"/>
              <w:color w:val="2E74B5" w:themeColor="accent1" w:themeShade="BF"/>
            </w:rPr>
            <w:t>Choose an item.</w:t>
          </w:r>
        </w:p>
      </w:docPartBody>
    </w:docPart>
    <w:docPart>
      <w:docPartPr>
        <w:name w:val="A93411DC5E584C5E9FA94CC8B1EEB0F5"/>
        <w:category>
          <w:name w:val="General"/>
          <w:gallery w:val="placeholder"/>
        </w:category>
        <w:types>
          <w:type w:val="bbPlcHdr"/>
        </w:types>
        <w:behaviors>
          <w:behavior w:val="content"/>
        </w:behaviors>
        <w:guid w:val="{04971145-A9C2-46FE-B794-C9D2A0465FBF}"/>
      </w:docPartPr>
      <w:docPartBody>
        <w:p w:rsidR="008F29F5" w:rsidRDefault="00D55863" w:rsidP="00D55863">
          <w:pPr>
            <w:pStyle w:val="A93411DC5E584C5E9FA94CC8B1EEB0F57"/>
          </w:pPr>
          <w:r w:rsidRPr="00103DA0">
            <w:rPr>
              <w:rStyle w:val="Style3-pmoChar"/>
              <w:bCs/>
            </w:rPr>
            <w:t>Click or tap here to enter text.</w:t>
          </w:r>
        </w:p>
      </w:docPartBody>
    </w:docPart>
    <w:docPart>
      <w:docPartPr>
        <w:name w:val="AD1A557F03704AE2BE4F85513D3568A0"/>
        <w:category>
          <w:name w:val="General"/>
          <w:gallery w:val="placeholder"/>
        </w:category>
        <w:types>
          <w:type w:val="bbPlcHdr"/>
        </w:types>
        <w:behaviors>
          <w:behavior w:val="content"/>
        </w:behaviors>
        <w:guid w:val="{1FD58706-CCD2-46EE-A388-037B1D27A801}"/>
      </w:docPartPr>
      <w:docPartBody>
        <w:p w:rsidR="008F29F5" w:rsidRDefault="00D55863" w:rsidP="00D55863">
          <w:pPr>
            <w:pStyle w:val="AD1A557F03704AE2BE4F85513D3568A07"/>
          </w:pPr>
          <w:r w:rsidRPr="004769A1">
            <w:rPr>
              <w:rStyle w:val="PlaceholderText"/>
              <w:color w:val="2E74B5" w:themeColor="accent1" w:themeShade="BF"/>
            </w:rPr>
            <w:t>Choose an item.</w:t>
          </w:r>
        </w:p>
      </w:docPartBody>
    </w:docPart>
    <w:docPart>
      <w:docPartPr>
        <w:name w:val="10F7E80683C247D59BCDE0B9A994ABDC"/>
        <w:category>
          <w:name w:val="General"/>
          <w:gallery w:val="placeholder"/>
        </w:category>
        <w:types>
          <w:type w:val="bbPlcHdr"/>
        </w:types>
        <w:behaviors>
          <w:behavior w:val="content"/>
        </w:behaviors>
        <w:guid w:val="{A1F04AF1-96C7-4027-9536-CBD88BAB447B}"/>
      </w:docPartPr>
      <w:docPartBody>
        <w:p w:rsidR="008F29F5" w:rsidRDefault="00D55863" w:rsidP="00D55863">
          <w:pPr>
            <w:pStyle w:val="10F7E80683C247D59BCDE0B9A994ABDC7"/>
          </w:pPr>
          <w:r w:rsidRPr="00103DA0">
            <w:rPr>
              <w:rStyle w:val="Style3-pmoChar"/>
              <w:bCs/>
            </w:rPr>
            <w:t>Click or tap here to enter text.</w:t>
          </w:r>
        </w:p>
      </w:docPartBody>
    </w:docPart>
    <w:docPart>
      <w:docPartPr>
        <w:name w:val="6E06656B849F44BEBFCD87D5755FDFE0"/>
        <w:category>
          <w:name w:val="General"/>
          <w:gallery w:val="placeholder"/>
        </w:category>
        <w:types>
          <w:type w:val="bbPlcHdr"/>
        </w:types>
        <w:behaviors>
          <w:behavior w:val="content"/>
        </w:behaviors>
        <w:guid w:val="{3843C22B-E98A-4E61-BB7B-C17075BF0216}"/>
      </w:docPartPr>
      <w:docPartBody>
        <w:p w:rsidR="008F29F5" w:rsidRDefault="00D55863" w:rsidP="00D55863">
          <w:pPr>
            <w:pStyle w:val="6E06656B849F44BEBFCD87D5755FDFE07"/>
          </w:pPr>
          <w:r w:rsidRPr="004769A1">
            <w:rPr>
              <w:rStyle w:val="PlaceholderText"/>
              <w:color w:val="2E74B5" w:themeColor="accent1" w:themeShade="BF"/>
            </w:rPr>
            <w:t>Choose an item.</w:t>
          </w:r>
        </w:p>
      </w:docPartBody>
    </w:docPart>
    <w:docPart>
      <w:docPartPr>
        <w:name w:val="EC991954B5494634B26B0E7DB99F85BB"/>
        <w:category>
          <w:name w:val="General"/>
          <w:gallery w:val="placeholder"/>
        </w:category>
        <w:types>
          <w:type w:val="bbPlcHdr"/>
        </w:types>
        <w:behaviors>
          <w:behavior w:val="content"/>
        </w:behaviors>
        <w:guid w:val="{DD083D99-C831-4473-8FE5-56A8BF026BCC}"/>
      </w:docPartPr>
      <w:docPartBody>
        <w:p w:rsidR="008F29F5" w:rsidRDefault="00D55863" w:rsidP="00D55863">
          <w:pPr>
            <w:pStyle w:val="EC991954B5494634B26B0E7DB99F85BB7"/>
          </w:pPr>
          <w:r w:rsidRPr="00103DA0">
            <w:rPr>
              <w:rStyle w:val="Style3-pmoChar"/>
              <w:bCs/>
            </w:rPr>
            <w:t>Click or tap here to enter text.</w:t>
          </w:r>
        </w:p>
      </w:docPartBody>
    </w:docPart>
    <w:docPart>
      <w:docPartPr>
        <w:name w:val="5FEBF7FCFAD24E1E9F957ECACDF05F5D"/>
        <w:category>
          <w:name w:val="General"/>
          <w:gallery w:val="placeholder"/>
        </w:category>
        <w:types>
          <w:type w:val="bbPlcHdr"/>
        </w:types>
        <w:behaviors>
          <w:behavior w:val="content"/>
        </w:behaviors>
        <w:guid w:val="{D56A1D66-3264-46F5-BC4F-F4E8CA5AC069}"/>
      </w:docPartPr>
      <w:docPartBody>
        <w:p w:rsidR="008F29F5" w:rsidRDefault="00D55863" w:rsidP="00D55863">
          <w:pPr>
            <w:pStyle w:val="5FEBF7FCFAD24E1E9F957ECACDF05F5D7"/>
          </w:pPr>
          <w:r w:rsidRPr="004769A1">
            <w:rPr>
              <w:rStyle w:val="PlaceholderText"/>
              <w:color w:val="2E74B5" w:themeColor="accent1" w:themeShade="BF"/>
            </w:rPr>
            <w:t>Choose an item.</w:t>
          </w:r>
        </w:p>
      </w:docPartBody>
    </w:docPart>
    <w:docPart>
      <w:docPartPr>
        <w:name w:val="E4DC906675674DD3A00EFE78988F3D01"/>
        <w:category>
          <w:name w:val="General"/>
          <w:gallery w:val="placeholder"/>
        </w:category>
        <w:types>
          <w:type w:val="bbPlcHdr"/>
        </w:types>
        <w:behaviors>
          <w:behavior w:val="content"/>
        </w:behaviors>
        <w:guid w:val="{F115EB18-0D41-42CB-86E9-283D9DBB3B6C}"/>
      </w:docPartPr>
      <w:docPartBody>
        <w:p w:rsidR="008F29F5" w:rsidRDefault="00D55863" w:rsidP="00D55863">
          <w:pPr>
            <w:pStyle w:val="E4DC906675674DD3A00EFE78988F3D017"/>
          </w:pPr>
          <w:r w:rsidRPr="00103DA0">
            <w:rPr>
              <w:rStyle w:val="Style3-pmoChar"/>
              <w:bCs/>
            </w:rPr>
            <w:t>Click or tap here to enter text.</w:t>
          </w:r>
        </w:p>
      </w:docPartBody>
    </w:docPart>
    <w:docPart>
      <w:docPartPr>
        <w:name w:val="EAE636C4461D4B989790D1CA27D7C11D"/>
        <w:category>
          <w:name w:val="General"/>
          <w:gallery w:val="placeholder"/>
        </w:category>
        <w:types>
          <w:type w:val="bbPlcHdr"/>
        </w:types>
        <w:behaviors>
          <w:behavior w:val="content"/>
        </w:behaviors>
        <w:guid w:val="{3B5EAE34-2C9C-44C1-A441-72D11D5D2CE3}"/>
      </w:docPartPr>
      <w:docPartBody>
        <w:p w:rsidR="008F29F5" w:rsidRDefault="00D55863" w:rsidP="00D55863">
          <w:pPr>
            <w:pStyle w:val="EAE636C4461D4B989790D1CA27D7C11D7"/>
          </w:pPr>
          <w:r w:rsidRPr="001E3789">
            <w:rPr>
              <w:rStyle w:val="PlaceholderText"/>
              <w:color w:val="2E74B5" w:themeColor="accent1" w:themeShade="BF"/>
            </w:rPr>
            <w:t>Choose an item.</w:t>
          </w:r>
        </w:p>
      </w:docPartBody>
    </w:docPart>
    <w:docPart>
      <w:docPartPr>
        <w:name w:val="72747CB40E7F4D1982F6887B5F8B8257"/>
        <w:category>
          <w:name w:val="General"/>
          <w:gallery w:val="placeholder"/>
        </w:category>
        <w:types>
          <w:type w:val="bbPlcHdr"/>
        </w:types>
        <w:behaviors>
          <w:behavior w:val="content"/>
        </w:behaviors>
        <w:guid w:val="{90CFF1CE-4865-4E95-B22B-0948E44EFEFE}"/>
      </w:docPartPr>
      <w:docPartBody>
        <w:p w:rsidR="008F29F5" w:rsidRDefault="00D55863" w:rsidP="00D55863">
          <w:pPr>
            <w:pStyle w:val="72747CB40E7F4D1982F6887B5F8B82577"/>
          </w:pPr>
          <w:r w:rsidRPr="001E3789">
            <w:rPr>
              <w:rStyle w:val="Style3-pmoChar"/>
              <w:bCs/>
            </w:rPr>
            <w:t>Click or tap here to enter text.</w:t>
          </w:r>
        </w:p>
      </w:docPartBody>
    </w:docPart>
    <w:docPart>
      <w:docPartPr>
        <w:name w:val="6FF48267A8284855A7FC2E5FAB7FFDCE"/>
        <w:category>
          <w:name w:val="General"/>
          <w:gallery w:val="placeholder"/>
        </w:category>
        <w:types>
          <w:type w:val="bbPlcHdr"/>
        </w:types>
        <w:behaviors>
          <w:behavior w:val="content"/>
        </w:behaviors>
        <w:guid w:val="{CF047E08-A179-4741-98E4-06CCBDD5635B}"/>
      </w:docPartPr>
      <w:docPartBody>
        <w:p w:rsidR="008F29F5" w:rsidRDefault="00D55863" w:rsidP="00D55863">
          <w:pPr>
            <w:pStyle w:val="6FF48267A8284855A7FC2E5FAB7FFDCE7"/>
          </w:pPr>
          <w:r w:rsidRPr="001E3789">
            <w:rPr>
              <w:rStyle w:val="PlaceholderText"/>
              <w:color w:val="2E74B5" w:themeColor="accent1" w:themeShade="BF"/>
            </w:rPr>
            <w:t>Choose an item.</w:t>
          </w:r>
        </w:p>
      </w:docPartBody>
    </w:docPart>
    <w:docPart>
      <w:docPartPr>
        <w:name w:val="2ED64326E12348D9B7BEA217EB211667"/>
        <w:category>
          <w:name w:val="General"/>
          <w:gallery w:val="placeholder"/>
        </w:category>
        <w:types>
          <w:type w:val="bbPlcHdr"/>
        </w:types>
        <w:behaviors>
          <w:behavior w:val="content"/>
        </w:behaviors>
        <w:guid w:val="{B1010DF1-D922-44B1-8575-33717CA310F5}"/>
      </w:docPartPr>
      <w:docPartBody>
        <w:p w:rsidR="008F29F5" w:rsidRDefault="00D55863" w:rsidP="00D55863">
          <w:pPr>
            <w:pStyle w:val="2ED64326E12348D9B7BEA217EB2116677"/>
          </w:pPr>
          <w:r w:rsidRPr="001E3789">
            <w:rPr>
              <w:rStyle w:val="Style3-pmoChar"/>
              <w:bCs/>
            </w:rPr>
            <w:t>Click or tap here to enter text.</w:t>
          </w:r>
        </w:p>
      </w:docPartBody>
    </w:docPart>
    <w:docPart>
      <w:docPartPr>
        <w:name w:val="6C583D8DC16940328A01FFF04D3AAA39"/>
        <w:category>
          <w:name w:val="General"/>
          <w:gallery w:val="placeholder"/>
        </w:category>
        <w:types>
          <w:type w:val="bbPlcHdr"/>
        </w:types>
        <w:behaviors>
          <w:behavior w:val="content"/>
        </w:behaviors>
        <w:guid w:val="{41182EDC-8C8D-458F-B5B5-1A9F687E42A2}"/>
      </w:docPartPr>
      <w:docPartBody>
        <w:p w:rsidR="008F29F5" w:rsidRDefault="00D55863" w:rsidP="00D55863">
          <w:pPr>
            <w:pStyle w:val="6C583D8DC16940328A01FFF04D3AAA397"/>
          </w:pPr>
          <w:r w:rsidRPr="001E3789">
            <w:rPr>
              <w:rStyle w:val="PlaceholderText"/>
              <w:color w:val="2E74B5" w:themeColor="accent1" w:themeShade="BF"/>
            </w:rPr>
            <w:t>Choose an item.</w:t>
          </w:r>
        </w:p>
      </w:docPartBody>
    </w:docPart>
    <w:docPart>
      <w:docPartPr>
        <w:name w:val="2D3CBEB6D1D04475A94CF19F30B19F8C"/>
        <w:category>
          <w:name w:val="General"/>
          <w:gallery w:val="placeholder"/>
        </w:category>
        <w:types>
          <w:type w:val="bbPlcHdr"/>
        </w:types>
        <w:behaviors>
          <w:behavior w:val="content"/>
        </w:behaviors>
        <w:guid w:val="{86BD38B9-62FD-44EC-805A-ED56CA4B629E}"/>
      </w:docPartPr>
      <w:docPartBody>
        <w:p w:rsidR="008F29F5" w:rsidRDefault="00D55863" w:rsidP="00D55863">
          <w:pPr>
            <w:pStyle w:val="2D3CBEB6D1D04475A94CF19F30B19F8C7"/>
          </w:pPr>
          <w:r w:rsidRPr="001E3789">
            <w:rPr>
              <w:rStyle w:val="Style3-pmoChar"/>
              <w:bCs/>
            </w:rPr>
            <w:t>Click or tap here to enter text.</w:t>
          </w:r>
        </w:p>
      </w:docPartBody>
    </w:docPart>
    <w:docPart>
      <w:docPartPr>
        <w:name w:val="327EF2D2F32548B7BAC82606227CA061"/>
        <w:category>
          <w:name w:val="General"/>
          <w:gallery w:val="placeholder"/>
        </w:category>
        <w:types>
          <w:type w:val="bbPlcHdr"/>
        </w:types>
        <w:behaviors>
          <w:behavior w:val="content"/>
        </w:behaviors>
        <w:guid w:val="{C151D016-098C-401D-BD96-23F769BBBC8E}"/>
      </w:docPartPr>
      <w:docPartBody>
        <w:p w:rsidR="008F29F5" w:rsidRDefault="00D55863" w:rsidP="00D55863">
          <w:pPr>
            <w:pStyle w:val="327EF2D2F32548B7BAC82606227CA0617"/>
          </w:pPr>
          <w:r w:rsidRPr="001E3789">
            <w:rPr>
              <w:rStyle w:val="Style3-pmoChar"/>
              <w:bCs/>
            </w:rPr>
            <w:t>Click or tap here to enter text.</w:t>
          </w:r>
        </w:p>
      </w:docPartBody>
    </w:docPart>
    <w:docPart>
      <w:docPartPr>
        <w:name w:val="D706F7506BBB49D4B32972F9F9CE07B8"/>
        <w:category>
          <w:name w:val="General"/>
          <w:gallery w:val="placeholder"/>
        </w:category>
        <w:types>
          <w:type w:val="bbPlcHdr"/>
        </w:types>
        <w:behaviors>
          <w:behavior w:val="content"/>
        </w:behaviors>
        <w:guid w:val="{D91D61DD-1C13-4034-92C7-89C5FE17EB8B}"/>
      </w:docPartPr>
      <w:docPartBody>
        <w:p w:rsidR="008F29F5" w:rsidRDefault="00D55863" w:rsidP="00D55863">
          <w:pPr>
            <w:pStyle w:val="D706F7506BBB49D4B32972F9F9CE07B87"/>
          </w:pPr>
          <w:r w:rsidRPr="001E3789">
            <w:rPr>
              <w:rStyle w:val="PlaceholderText"/>
              <w:color w:val="2E74B5" w:themeColor="accent1" w:themeShade="BF"/>
            </w:rPr>
            <w:t>Choose an item.</w:t>
          </w:r>
        </w:p>
      </w:docPartBody>
    </w:docPart>
    <w:docPart>
      <w:docPartPr>
        <w:name w:val="A0B1422142514F76AF211E73B62A6827"/>
        <w:category>
          <w:name w:val="General"/>
          <w:gallery w:val="placeholder"/>
        </w:category>
        <w:types>
          <w:type w:val="bbPlcHdr"/>
        </w:types>
        <w:behaviors>
          <w:behavior w:val="content"/>
        </w:behaviors>
        <w:guid w:val="{D2A5A539-9C94-4160-A816-BEFBCFA7527D}"/>
      </w:docPartPr>
      <w:docPartBody>
        <w:p w:rsidR="008F29F5" w:rsidRDefault="00D55863" w:rsidP="00D55863">
          <w:pPr>
            <w:pStyle w:val="A0B1422142514F76AF211E73B62A68277"/>
          </w:pPr>
          <w:r w:rsidRPr="001E3789">
            <w:rPr>
              <w:rStyle w:val="PlaceholderText"/>
              <w:color w:val="2E74B5" w:themeColor="accent1" w:themeShade="BF"/>
            </w:rPr>
            <w:t>Choose an item.</w:t>
          </w:r>
        </w:p>
      </w:docPartBody>
    </w:docPart>
    <w:docPart>
      <w:docPartPr>
        <w:name w:val="1E25C41439B84DA4A330570853AB8EC2"/>
        <w:category>
          <w:name w:val="General"/>
          <w:gallery w:val="placeholder"/>
        </w:category>
        <w:types>
          <w:type w:val="bbPlcHdr"/>
        </w:types>
        <w:behaviors>
          <w:behavior w:val="content"/>
        </w:behaviors>
        <w:guid w:val="{0CE749B6-9ADD-46D1-A88F-E284BE106711}"/>
      </w:docPartPr>
      <w:docPartBody>
        <w:p w:rsidR="008F29F5" w:rsidRDefault="00D55863" w:rsidP="00D55863">
          <w:pPr>
            <w:pStyle w:val="1E25C41439B84DA4A330570853AB8EC27"/>
          </w:pPr>
          <w:r w:rsidRPr="001E3789">
            <w:rPr>
              <w:rStyle w:val="Style3-pmoChar"/>
              <w:bCs/>
            </w:rPr>
            <w:t>Click or tap here to enter text.</w:t>
          </w:r>
        </w:p>
      </w:docPartBody>
    </w:docPart>
    <w:docPart>
      <w:docPartPr>
        <w:name w:val="2EE72BE339B344A7AF31DB352634D2CB"/>
        <w:category>
          <w:name w:val="General"/>
          <w:gallery w:val="placeholder"/>
        </w:category>
        <w:types>
          <w:type w:val="bbPlcHdr"/>
        </w:types>
        <w:behaviors>
          <w:behavior w:val="content"/>
        </w:behaviors>
        <w:guid w:val="{A4738F09-4CF9-40D5-886C-621BE3945BAA}"/>
      </w:docPartPr>
      <w:docPartBody>
        <w:p w:rsidR="008F29F5" w:rsidRDefault="00D55863" w:rsidP="00D55863">
          <w:pPr>
            <w:pStyle w:val="2EE72BE339B344A7AF31DB352634D2CB7"/>
          </w:pPr>
          <w:r w:rsidRPr="001E3789">
            <w:rPr>
              <w:rStyle w:val="PlaceholderText"/>
              <w:color w:val="2E74B5" w:themeColor="accent1" w:themeShade="BF"/>
            </w:rPr>
            <w:t>Choose an item.</w:t>
          </w:r>
        </w:p>
      </w:docPartBody>
    </w:docPart>
    <w:docPart>
      <w:docPartPr>
        <w:name w:val="D9C7BB97BC4A4415BF96B41B3310A3BA"/>
        <w:category>
          <w:name w:val="General"/>
          <w:gallery w:val="placeholder"/>
        </w:category>
        <w:types>
          <w:type w:val="bbPlcHdr"/>
        </w:types>
        <w:behaviors>
          <w:behavior w:val="content"/>
        </w:behaviors>
        <w:guid w:val="{72B77BA7-8C75-4C42-B2B5-BB850C996005}"/>
      </w:docPartPr>
      <w:docPartBody>
        <w:p w:rsidR="008F29F5" w:rsidRDefault="00D55863" w:rsidP="00D55863">
          <w:pPr>
            <w:pStyle w:val="D9C7BB97BC4A4415BF96B41B3310A3BA7"/>
          </w:pPr>
          <w:r w:rsidRPr="00103DA0">
            <w:rPr>
              <w:rStyle w:val="Style3-pmoChar"/>
              <w:bCs/>
            </w:rPr>
            <w:t>Click or tap here to enter text.</w:t>
          </w:r>
        </w:p>
      </w:docPartBody>
    </w:docPart>
    <w:docPart>
      <w:docPartPr>
        <w:name w:val="33D7A7AFAC684A4B9DA7532AB0D339F9"/>
        <w:category>
          <w:name w:val="General"/>
          <w:gallery w:val="placeholder"/>
        </w:category>
        <w:types>
          <w:type w:val="bbPlcHdr"/>
        </w:types>
        <w:behaviors>
          <w:behavior w:val="content"/>
        </w:behaviors>
        <w:guid w:val="{7B47DBD1-D504-432E-9F81-D43828EE33C1}"/>
      </w:docPartPr>
      <w:docPartBody>
        <w:p w:rsidR="00E501E0" w:rsidRDefault="00D55863" w:rsidP="00D55863">
          <w:pPr>
            <w:pStyle w:val="33D7A7AFAC684A4B9DA7532AB0D339F97"/>
          </w:pPr>
          <w:r w:rsidRPr="001E3789">
            <w:rPr>
              <w:rStyle w:val="PlaceholderText"/>
              <w:color w:val="2E74B5" w:themeColor="accent1" w:themeShade="BF"/>
            </w:rPr>
            <w:t>Choose an item.</w:t>
          </w:r>
        </w:p>
      </w:docPartBody>
    </w:docPart>
    <w:docPart>
      <w:docPartPr>
        <w:name w:val="4692057A4EB9417DB9A7200404B8258E"/>
        <w:category>
          <w:name w:val="General"/>
          <w:gallery w:val="placeholder"/>
        </w:category>
        <w:types>
          <w:type w:val="bbPlcHdr"/>
        </w:types>
        <w:behaviors>
          <w:behavior w:val="content"/>
        </w:behaviors>
        <w:guid w:val="{293251BB-0B66-4EF7-8145-8C59C0EDC4A8}"/>
      </w:docPartPr>
      <w:docPartBody>
        <w:p w:rsidR="00E501E0" w:rsidRDefault="00D55863" w:rsidP="00D55863">
          <w:pPr>
            <w:pStyle w:val="4692057A4EB9417DB9A7200404B8258E7"/>
          </w:pPr>
          <w:r w:rsidRPr="00103DA0">
            <w:rPr>
              <w:rStyle w:val="Style3-pmoChar"/>
              <w:bCs/>
            </w:rPr>
            <w:t>Click or tap here to enter text.</w:t>
          </w:r>
        </w:p>
      </w:docPartBody>
    </w:docPart>
    <w:docPart>
      <w:docPartPr>
        <w:name w:val="A65B931CD822416C9FE3EF57C8A04122"/>
        <w:category>
          <w:name w:val="General"/>
          <w:gallery w:val="placeholder"/>
        </w:category>
        <w:types>
          <w:type w:val="bbPlcHdr"/>
        </w:types>
        <w:behaviors>
          <w:behavior w:val="content"/>
        </w:behaviors>
        <w:guid w:val="{73594FE7-4F20-4043-B346-18139EF52E8A}"/>
      </w:docPartPr>
      <w:docPartBody>
        <w:p w:rsidR="00E501E0" w:rsidRDefault="00D55863" w:rsidP="00D55863">
          <w:pPr>
            <w:pStyle w:val="A65B931CD822416C9FE3EF57C8A041227"/>
          </w:pPr>
          <w:r w:rsidRPr="001E3789">
            <w:rPr>
              <w:rStyle w:val="PlaceholderText"/>
              <w:color w:val="2E74B5" w:themeColor="accent1" w:themeShade="BF"/>
            </w:rPr>
            <w:t>Choose an item.</w:t>
          </w:r>
        </w:p>
      </w:docPartBody>
    </w:docPart>
    <w:docPart>
      <w:docPartPr>
        <w:name w:val="90D89F92519344FE8B3A2AA867D02A82"/>
        <w:category>
          <w:name w:val="General"/>
          <w:gallery w:val="placeholder"/>
        </w:category>
        <w:types>
          <w:type w:val="bbPlcHdr"/>
        </w:types>
        <w:behaviors>
          <w:behavior w:val="content"/>
        </w:behaviors>
        <w:guid w:val="{62831D2B-BD0E-4003-8E7F-645779F1AB2D}"/>
      </w:docPartPr>
      <w:docPartBody>
        <w:p w:rsidR="00E501E0" w:rsidRDefault="00D55863" w:rsidP="00D55863">
          <w:pPr>
            <w:pStyle w:val="90D89F92519344FE8B3A2AA867D02A827"/>
          </w:pPr>
          <w:r w:rsidRPr="00103DA0">
            <w:rPr>
              <w:rStyle w:val="Style3-pmoChar"/>
              <w:bCs/>
            </w:rPr>
            <w:t>Click or tap here to enter text.</w:t>
          </w:r>
        </w:p>
      </w:docPartBody>
    </w:docPart>
    <w:docPart>
      <w:docPartPr>
        <w:name w:val="139263701E2A4932AD656FF63A6F3677"/>
        <w:category>
          <w:name w:val="General"/>
          <w:gallery w:val="placeholder"/>
        </w:category>
        <w:types>
          <w:type w:val="bbPlcHdr"/>
        </w:types>
        <w:behaviors>
          <w:behavior w:val="content"/>
        </w:behaviors>
        <w:guid w:val="{BA30545B-4B35-4D06-B5CD-5990378935E9}"/>
      </w:docPartPr>
      <w:docPartBody>
        <w:p w:rsidR="00E501E0" w:rsidRDefault="00D55863" w:rsidP="00D55863">
          <w:pPr>
            <w:pStyle w:val="139263701E2A4932AD656FF63A6F36777"/>
          </w:pPr>
          <w:r w:rsidRPr="001E3789">
            <w:rPr>
              <w:rStyle w:val="PlaceholderText"/>
              <w:color w:val="2E74B5" w:themeColor="accent1" w:themeShade="BF"/>
            </w:rPr>
            <w:t>Choose an item.</w:t>
          </w:r>
        </w:p>
      </w:docPartBody>
    </w:docPart>
    <w:docPart>
      <w:docPartPr>
        <w:name w:val="63C7FF4EA2544671A041872B2C7F2F93"/>
        <w:category>
          <w:name w:val="General"/>
          <w:gallery w:val="placeholder"/>
        </w:category>
        <w:types>
          <w:type w:val="bbPlcHdr"/>
        </w:types>
        <w:behaviors>
          <w:behavior w:val="content"/>
        </w:behaviors>
        <w:guid w:val="{911F5097-7BBE-48E7-A031-5ECDCD50BEA6}"/>
      </w:docPartPr>
      <w:docPartBody>
        <w:p w:rsidR="00E501E0" w:rsidRDefault="00D55863" w:rsidP="00D55863">
          <w:pPr>
            <w:pStyle w:val="63C7FF4EA2544671A041872B2C7F2F937"/>
          </w:pPr>
          <w:r w:rsidRPr="00103DA0">
            <w:rPr>
              <w:rStyle w:val="Style3-pmoChar"/>
              <w:bCs/>
            </w:rPr>
            <w:t>Click or tap here to enter text.</w:t>
          </w:r>
        </w:p>
      </w:docPartBody>
    </w:docPart>
    <w:docPart>
      <w:docPartPr>
        <w:name w:val="8697E731D6DC481E915D337E44B42B58"/>
        <w:category>
          <w:name w:val="General"/>
          <w:gallery w:val="placeholder"/>
        </w:category>
        <w:types>
          <w:type w:val="bbPlcHdr"/>
        </w:types>
        <w:behaviors>
          <w:behavior w:val="content"/>
        </w:behaviors>
        <w:guid w:val="{D3CCAC37-85D9-4719-B76D-C609817FB07C}"/>
      </w:docPartPr>
      <w:docPartBody>
        <w:p w:rsidR="00E501E0" w:rsidRDefault="00D55863" w:rsidP="00D55863">
          <w:pPr>
            <w:pStyle w:val="8697E731D6DC481E915D337E44B42B587"/>
          </w:pPr>
          <w:r w:rsidRPr="001E3789">
            <w:rPr>
              <w:rStyle w:val="PlaceholderText"/>
              <w:color w:val="2E74B5" w:themeColor="accent1" w:themeShade="BF"/>
            </w:rPr>
            <w:t>Choose an item.</w:t>
          </w:r>
        </w:p>
      </w:docPartBody>
    </w:docPart>
    <w:docPart>
      <w:docPartPr>
        <w:name w:val="832E1F237EC6478494D25B142B103D00"/>
        <w:category>
          <w:name w:val="General"/>
          <w:gallery w:val="placeholder"/>
        </w:category>
        <w:types>
          <w:type w:val="bbPlcHdr"/>
        </w:types>
        <w:behaviors>
          <w:behavior w:val="content"/>
        </w:behaviors>
        <w:guid w:val="{6DC5BEE9-BF19-451B-9AEE-F20F3011479F}"/>
      </w:docPartPr>
      <w:docPartBody>
        <w:p w:rsidR="00E501E0" w:rsidRDefault="00D55863" w:rsidP="00D55863">
          <w:pPr>
            <w:pStyle w:val="832E1F237EC6478494D25B142B103D007"/>
          </w:pPr>
          <w:r w:rsidRPr="001E3789">
            <w:rPr>
              <w:rStyle w:val="Style3-pmoChar"/>
              <w:bCs/>
            </w:rPr>
            <w:t>Click or tap here to enter text.</w:t>
          </w:r>
        </w:p>
      </w:docPartBody>
    </w:docPart>
    <w:docPart>
      <w:docPartPr>
        <w:name w:val="6E4BCCA9DC794BD68815558F17DFCCFF"/>
        <w:category>
          <w:name w:val="General"/>
          <w:gallery w:val="placeholder"/>
        </w:category>
        <w:types>
          <w:type w:val="bbPlcHdr"/>
        </w:types>
        <w:behaviors>
          <w:behavior w:val="content"/>
        </w:behaviors>
        <w:guid w:val="{A5E1C27D-FF24-42EB-9A73-3C119AE4AEAB}"/>
      </w:docPartPr>
      <w:docPartBody>
        <w:p w:rsidR="00E501E0" w:rsidRDefault="00D55863" w:rsidP="00D55863">
          <w:pPr>
            <w:pStyle w:val="6E4BCCA9DC794BD68815558F17DFCCFF7"/>
          </w:pPr>
          <w:r w:rsidRPr="001E3789">
            <w:rPr>
              <w:rStyle w:val="PlaceholderText"/>
              <w:color w:val="2E74B5" w:themeColor="accent1" w:themeShade="BF"/>
            </w:rPr>
            <w:t>Choose an item.</w:t>
          </w:r>
        </w:p>
      </w:docPartBody>
    </w:docPart>
    <w:docPart>
      <w:docPartPr>
        <w:name w:val="514D7B605BA04AC68EEAF20FD32C7370"/>
        <w:category>
          <w:name w:val="General"/>
          <w:gallery w:val="placeholder"/>
        </w:category>
        <w:types>
          <w:type w:val="bbPlcHdr"/>
        </w:types>
        <w:behaviors>
          <w:behavior w:val="content"/>
        </w:behaviors>
        <w:guid w:val="{517EE5EC-940B-47CC-9501-E18D1CFF7208}"/>
      </w:docPartPr>
      <w:docPartBody>
        <w:p w:rsidR="00E501E0" w:rsidRDefault="00D55863" w:rsidP="00D55863">
          <w:pPr>
            <w:pStyle w:val="514D7B605BA04AC68EEAF20FD32C73707"/>
          </w:pPr>
          <w:r w:rsidRPr="001E3789">
            <w:rPr>
              <w:rStyle w:val="Style3-pmoChar"/>
              <w:bCs/>
            </w:rPr>
            <w:t>Click or tap here to enter text.</w:t>
          </w:r>
        </w:p>
      </w:docPartBody>
    </w:docPart>
    <w:docPart>
      <w:docPartPr>
        <w:name w:val="F76C0608735442329984CAD2B43EF3BE"/>
        <w:category>
          <w:name w:val="General"/>
          <w:gallery w:val="placeholder"/>
        </w:category>
        <w:types>
          <w:type w:val="bbPlcHdr"/>
        </w:types>
        <w:behaviors>
          <w:behavior w:val="content"/>
        </w:behaviors>
        <w:guid w:val="{54A78DFC-8C3C-4EA5-8EFF-BE59DFCAF4D6}"/>
      </w:docPartPr>
      <w:docPartBody>
        <w:p w:rsidR="00E501E0" w:rsidRDefault="00D55863" w:rsidP="00D55863">
          <w:pPr>
            <w:pStyle w:val="F76C0608735442329984CAD2B43EF3BE7"/>
          </w:pPr>
          <w:r w:rsidRPr="001E3789">
            <w:rPr>
              <w:rStyle w:val="PlaceholderText"/>
              <w:color w:val="2E74B5" w:themeColor="accent1" w:themeShade="BF"/>
            </w:rPr>
            <w:t>Choose an item.</w:t>
          </w:r>
        </w:p>
      </w:docPartBody>
    </w:docPart>
    <w:docPart>
      <w:docPartPr>
        <w:name w:val="C45DC2D54F9840AFA6934442440A7A09"/>
        <w:category>
          <w:name w:val="General"/>
          <w:gallery w:val="placeholder"/>
        </w:category>
        <w:types>
          <w:type w:val="bbPlcHdr"/>
        </w:types>
        <w:behaviors>
          <w:behavior w:val="content"/>
        </w:behaviors>
        <w:guid w:val="{76836078-1027-4458-8F97-31EE401FF5C1}"/>
      </w:docPartPr>
      <w:docPartBody>
        <w:p w:rsidR="00E501E0" w:rsidRDefault="00D55863" w:rsidP="00D55863">
          <w:pPr>
            <w:pStyle w:val="C45DC2D54F9840AFA6934442440A7A097"/>
          </w:pPr>
          <w:r w:rsidRPr="001E3789">
            <w:rPr>
              <w:rStyle w:val="Style3-pmoChar"/>
              <w:bCs/>
            </w:rPr>
            <w:t>Click or tap here to enter text.</w:t>
          </w:r>
        </w:p>
      </w:docPartBody>
    </w:docPart>
    <w:docPart>
      <w:docPartPr>
        <w:name w:val="F5ED3E61762046C1A8BD8346C08810BA"/>
        <w:category>
          <w:name w:val="General"/>
          <w:gallery w:val="placeholder"/>
        </w:category>
        <w:types>
          <w:type w:val="bbPlcHdr"/>
        </w:types>
        <w:behaviors>
          <w:behavior w:val="content"/>
        </w:behaviors>
        <w:guid w:val="{D9C96BA6-F2CC-414F-B6AC-FFCD792C4D10}"/>
      </w:docPartPr>
      <w:docPartBody>
        <w:p w:rsidR="00E501E0" w:rsidRDefault="00D55863" w:rsidP="00D55863">
          <w:pPr>
            <w:pStyle w:val="F5ED3E61762046C1A8BD8346C08810BA7"/>
          </w:pPr>
          <w:r w:rsidRPr="001E3789">
            <w:rPr>
              <w:rStyle w:val="PlaceholderText"/>
              <w:color w:val="2E74B5" w:themeColor="accent1" w:themeShade="BF"/>
            </w:rPr>
            <w:t>Choose an item.</w:t>
          </w:r>
        </w:p>
      </w:docPartBody>
    </w:docPart>
    <w:docPart>
      <w:docPartPr>
        <w:name w:val="695B0FFC382A41A794B0BB881DB3A876"/>
        <w:category>
          <w:name w:val="General"/>
          <w:gallery w:val="placeholder"/>
        </w:category>
        <w:types>
          <w:type w:val="bbPlcHdr"/>
        </w:types>
        <w:behaviors>
          <w:behavior w:val="content"/>
        </w:behaviors>
        <w:guid w:val="{9DB4886F-4C78-4B91-A42E-0F7D0D300BC0}"/>
      </w:docPartPr>
      <w:docPartBody>
        <w:p w:rsidR="00E501E0" w:rsidRDefault="00D55863" w:rsidP="00D55863">
          <w:pPr>
            <w:pStyle w:val="695B0FFC382A41A794B0BB881DB3A8767"/>
          </w:pPr>
          <w:r w:rsidRPr="001E3789">
            <w:rPr>
              <w:rStyle w:val="Style3-pmoChar"/>
              <w:bCs/>
            </w:rPr>
            <w:t>Click or tap here to enter text.</w:t>
          </w:r>
        </w:p>
      </w:docPartBody>
    </w:docPart>
    <w:docPart>
      <w:docPartPr>
        <w:name w:val="45D7213DD22B4149BA7BD003FD45CE07"/>
        <w:category>
          <w:name w:val="General"/>
          <w:gallery w:val="placeholder"/>
        </w:category>
        <w:types>
          <w:type w:val="bbPlcHdr"/>
        </w:types>
        <w:behaviors>
          <w:behavior w:val="content"/>
        </w:behaviors>
        <w:guid w:val="{B9B1527C-533D-4685-85C7-B2B4077D68B1}"/>
      </w:docPartPr>
      <w:docPartBody>
        <w:p w:rsidR="00E501E0" w:rsidRDefault="00D55863" w:rsidP="00D55863">
          <w:pPr>
            <w:pStyle w:val="45D7213DD22B4149BA7BD003FD45CE077"/>
          </w:pPr>
          <w:r w:rsidRPr="001E3789">
            <w:rPr>
              <w:rStyle w:val="PlaceholderText"/>
              <w:color w:val="2E74B5" w:themeColor="accent1" w:themeShade="BF"/>
            </w:rPr>
            <w:t>Choose an item.</w:t>
          </w:r>
        </w:p>
      </w:docPartBody>
    </w:docPart>
    <w:docPart>
      <w:docPartPr>
        <w:name w:val="27C29591BA354E4BB2473B1B5A99F6BE"/>
        <w:category>
          <w:name w:val="General"/>
          <w:gallery w:val="placeholder"/>
        </w:category>
        <w:types>
          <w:type w:val="bbPlcHdr"/>
        </w:types>
        <w:behaviors>
          <w:behavior w:val="content"/>
        </w:behaviors>
        <w:guid w:val="{1559326B-AD5B-4511-97E6-36A52EA7581A}"/>
      </w:docPartPr>
      <w:docPartBody>
        <w:p w:rsidR="00E501E0" w:rsidRDefault="00D55863" w:rsidP="00D55863">
          <w:pPr>
            <w:pStyle w:val="27C29591BA354E4BB2473B1B5A99F6BE7"/>
          </w:pPr>
          <w:r w:rsidRPr="001E3789">
            <w:rPr>
              <w:rStyle w:val="Style3-pmoChar"/>
              <w:bCs/>
            </w:rPr>
            <w:t>Click or tap here to enter text.</w:t>
          </w:r>
        </w:p>
      </w:docPartBody>
    </w:docPart>
    <w:docPart>
      <w:docPartPr>
        <w:name w:val="774F5AE52F40467993DCC48607E783F4"/>
        <w:category>
          <w:name w:val="General"/>
          <w:gallery w:val="placeholder"/>
        </w:category>
        <w:types>
          <w:type w:val="bbPlcHdr"/>
        </w:types>
        <w:behaviors>
          <w:behavior w:val="content"/>
        </w:behaviors>
        <w:guid w:val="{14838C6D-4FC3-4CBC-B978-AA16FA682315}"/>
      </w:docPartPr>
      <w:docPartBody>
        <w:p w:rsidR="00E501E0" w:rsidRDefault="00D55863" w:rsidP="00D55863">
          <w:pPr>
            <w:pStyle w:val="774F5AE52F40467993DCC48607E783F47"/>
          </w:pPr>
          <w:r w:rsidRPr="001E3789">
            <w:rPr>
              <w:rStyle w:val="PlaceholderText"/>
              <w:color w:val="2E74B5" w:themeColor="accent1" w:themeShade="BF"/>
            </w:rPr>
            <w:t>Choose an item.</w:t>
          </w:r>
        </w:p>
      </w:docPartBody>
    </w:docPart>
    <w:docPart>
      <w:docPartPr>
        <w:name w:val="FE9ED6248DC147AB827A0688A5157D44"/>
        <w:category>
          <w:name w:val="General"/>
          <w:gallery w:val="placeholder"/>
        </w:category>
        <w:types>
          <w:type w:val="bbPlcHdr"/>
        </w:types>
        <w:behaviors>
          <w:behavior w:val="content"/>
        </w:behaviors>
        <w:guid w:val="{A3FC002C-52E1-40EC-9AF1-42253E8ECE04}"/>
      </w:docPartPr>
      <w:docPartBody>
        <w:p w:rsidR="00E501E0" w:rsidRDefault="00D55863" w:rsidP="00D55863">
          <w:pPr>
            <w:pStyle w:val="FE9ED6248DC147AB827A0688A5157D447"/>
          </w:pPr>
          <w:r w:rsidRPr="001E3789">
            <w:rPr>
              <w:rStyle w:val="Style3-pmoChar"/>
              <w:bCs/>
            </w:rPr>
            <w:t>Click or tap here to enter text.</w:t>
          </w:r>
        </w:p>
      </w:docPartBody>
    </w:docPart>
    <w:docPart>
      <w:docPartPr>
        <w:name w:val="20B5DC7400F54673B1E4BD32457A96F0"/>
        <w:category>
          <w:name w:val="General"/>
          <w:gallery w:val="placeholder"/>
        </w:category>
        <w:types>
          <w:type w:val="bbPlcHdr"/>
        </w:types>
        <w:behaviors>
          <w:behavior w:val="content"/>
        </w:behaviors>
        <w:guid w:val="{D96EF343-9106-48F4-B9C6-4DA5D0ACAF3C}"/>
      </w:docPartPr>
      <w:docPartBody>
        <w:p w:rsidR="00E501E0" w:rsidRDefault="00D55863" w:rsidP="00D55863">
          <w:pPr>
            <w:pStyle w:val="20B5DC7400F54673B1E4BD32457A96F07"/>
          </w:pPr>
          <w:r w:rsidRPr="001E3789">
            <w:rPr>
              <w:rStyle w:val="PlaceholderText"/>
              <w:color w:val="2E74B5" w:themeColor="accent1" w:themeShade="BF"/>
            </w:rPr>
            <w:t>Choose an item.</w:t>
          </w:r>
        </w:p>
      </w:docPartBody>
    </w:docPart>
    <w:docPart>
      <w:docPartPr>
        <w:name w:val="AAA561C2880040CBB342FD8C35FD3B65"/>
        <w:category>
          <w:name w:val="General"/>
          <w:gallery w:val="placeholder"/>
        </w:category>
        <w:types>
          <w:type w:val="bbPlcHdr"/>
        </w:types>
        <w:behaviors>
          <w:behavior w:val="content"/>
        </w:behaviors>
        <w:guid w:val="{596FB6FE-C3FE-4002-9730-519A1D2F139E}"/>
      </w:docPartPr>
      <w:docPartBody>
        <w:p w:rsidR="00E501E0" w:rsidRDefault="00D55863" w:rsidP="00D55863">
          <w:pPr>
            <w:pStyle w:val="AAA561C2880040CBB342FD8C35FD3B657"/>
          </w:pPr>
          <w:r w:rsidRPr="001E3789">
            <w:rPr>
              <w:rStyle w:val="Style3-pmoChar"/>
              <w:bCs/>
            </w:rPr>
            <w:t>Click or tap here to enter text.</w:t>
          </w:r>
        </w:p>
      </w:docPartBody>
    </w:docPart>
    <w:docPart>
      <w:docPartPr>
        <w:name w:val="F9DC3F81650B4EE38B761263FBDC0140"/>
        <w:category>
          <w:name w:val="General"/>
          <w:gallery w:val="placeholder"/>
        </w:category>
        <w:types>
          <w:type w:val="bbPlcHdr"/>
        </w:types>
        <w:behaviors>
          <w:behavior w:val="content"/>
        </w:behaviors>
        <w:guid w:val="{B8EFB2DA-E3F0-4E6F-A1C3-EE58CC4C0D6E}"/>
      </w:docPartPr>
      <w:docPartBody>
        <w:p w:rsidR="00E501E0" w:rsidRDefault="00D55863" w:rsidP="00D55863">
          <w:pPr>
            <w:pStyle w:val="F9DC3F81650B4EE38B761263FBDC01407"/>
          </w:pPr>
          <w:r w:rsidRPr="001E3789">
            <w:rPr>
              <w:rStyle w:val="PlaceholderText"/>
              <w:color w:val="2E74B5" w:themeColor="accent1" w:themeShade="BF"/>
            </w:rPr>
            <w:t>Choose an item.</w:t>
          </w:r>
        </w:p>
      </w:docPartBody>
    </w:docPart>
    <w:docPart>
      <w:docPartPr>
        <w:name w:val="F923DE825A7B4939B05597B3C3D45651"/>
        <w:category>
          <w:name w:val="General"/>
          <w:gallery w:val="placeholder"/>
        </w:category>
        <w:types>
          <w:type w:val="bbPlcHdr"/>
        </w:types>
        <w:behaviors>
          <w:behavior w:val="content"/>
        </w:behaviors>
        <w:guid w:val="{C8ABE25B-5FCF-4821-A554-759DAC4F025B}"/>
      </w:docPartPr>
      <w:docPartBody>
        <w:p w:rsidR="00E501E0" w:rsidRDefault="00D55863" w:rsidP="00D55863">
          <w:pPr>
            <w:pStyle w:val="F923DE825A7B4939B05597B3C3D456517"/>
          </w:pPr>
          <w:r w:rsidRPr="001E3789">
            <w:rPr>
              <w:rStyle w:val="Style3-pmoChar"/>
              <w:bCs/>
            </w:rPr>
            <w:t>Click or tap here to enter text.</w:t>
          </w:r>
        </w:p>
      </w:docPartBody>
    </w:docPart>
    <w:docPart>
      <w:docPartPr>
        <w:name w:val="93C91DEE65214B409919B5AEC188D5AA"/>
        <w:category>
          <w:name w:val="General"/>
          <w:gallery w:val="placeholder"/>
        </w:category>
        <w:types>
          <w:type w:val="bbPlcHdr"/>
        </w:types>
        <w:behaviors>
          <w:behavior w:val="content"/>
        </w:behaviors>
        <w:guid w:val="{020360AA-B91E-40DC-A720-9BAE48990A13}"/>
      </w:docPartPr>
      <w:docPartBody>
        <w:p w:rsidR="00E501E0" w:rsidRDefault="00D55863" w:rsidP="00D55863">
          <w:pPr>
            <w:pStyle w:val="93C91DEE65214B409919B5AEC188D5AA7"/>
          </w:pPr>
          <w:r w:rsidRPr="001E3789">
            <w:rPr>
              <w:rStyle w:val="PlaceholderText"/>
              <w:color w:val="2E74B5" w:themeColor="accent1" w:themeShade="BF"/>
            </w:rPr>
            <w:t>Choose an item.</w:t>
          </w:r>
        </w:p>
      </w:docPartBody>
    </w:docPart>
    <w:docPart>
      <w:docPartPr>
        <w:name w:val="15CB3057F4E341F8AE32D1EAB4AFA7D3"/>
        <w:category>
          <w:name w:val="General"/>
          <w:gallery w:val="placeholder"/>
        </w:category>
        <w:types>
          <w:type w:val="bbPlcHdr"/>
        </w:types>
        <w:behaviors>
          <w:behavior w:val="content"/>
        </w:behaviors>
        <w:guid w:val="{C12881F5-6E91-437B-ABE1-F1828B94778D}"/>
      </w:docPartPr>
      <w:docPartBody>
        <w:p w:rsidR="00E501E0" w:rsidRDefault="00D55863" w:rsidP="00D55863">
          <w:pPr>
            <w:pStyle w:val="15CB3057F4E341F8AE32D1EAB4AFA7D37"/>
          </w:pPr>
          <w:r w:rsidRPr="001E3789">
            <w:rPr>
              <w:rStyle w:val="Style3-pmoChar"/>
              <w:bCs/>
            </w:rPr>
            <w:t>Click or tap here to enter text.</w:t>
          </w:r>
        </w:p>
      </w:docPartBody>
    </w:docPart>
    <w:docPart>
      <w:docPartPr>
        <w:name w:val="38DF2C814F2C4D86AE347576DBA676CC"/>
        <w:category>
          <w:name w:val="General"/>
          <w:gallery w:val="placeholder"/>
        </w:category>
        <w:types>
          <w:type w:val="bbPlcHdr"/>
        </w:types>
        <w:behaviors>
          <w:behavior w:val="content"/>
        </w:behaviors>
        <w:guid w:val="{7E212981-29C0-473D-A680-FEC7A0D94A58}"/>
      </w:docPartPr>
      <w:docPartBody>
        <w:p w:rsidR="00E501E0" w:rsidRDefault="00D55863" w:rsidP="00D55863">
          <w:pPr>
            <w:pStyle w:val="38DF2C814F2C4D86AE347576DBA676CC7"/>
          </w:pPr>
          <w:r w:rsidRPr="001E3789">
            <w:rPr>
              <w:rStyle w:val="PlaceholderText"/>
              <w:color w:val="2E74B5" w:themeColor="accent1" w:themeShade="BF"/>
            </w:rPr>
            <w:t>Choose an item.</w:t>
          </w:r>
        </w:p>
      </w:docPartBody>
    </w:docPart>
    <w:docPart>
      <w:docPartPr>
        <w:name w:val="6E5AB37372AC4077B27FB09D2AE56C76"/>
        <w:category>
          <w:name w:val="General"/>
          <w:gallery w:val="placeholder"/>
        </w:category>
        <w:types>
          <w:type w:val="bbPlcHdr"/>
        </w:types>
        <w:behaviors>
          <w:behavior w:val="content"/>
        </w:behaviors>
        <w:guid w:val="{B354B019-D17A-418F-9691-9DAED5E29954}"/>
      </w:docPartPr>
      <w:docPartBody>
        <w:p w:rsidR="00E501E0" w:rsidRDefault="00D55863" w:rsidP="00D55863">
          <w:pPr>
            <w:pStyle w:val="6E5AB37372AC4077B27FB09D2AE56C767"/>
          </w:pPr>
          <w:r w:rsidRPr="001E3789">
            <w:rPr>
              <w:rStyle w:val="Style3-pmoChar"/>
              <w:bCs/>
            </w:rPr>
            <w:t>Click or tap here to enter text.</w:t>
          </w:r>
        </w:p>
      </w:docPartBody>
    </w:docPart>
    <w:docPart>
      <w:docPartPr>
        <w:name w:val="63B59E9EBEEF4FF0A95BA1D3D325EDA4"/>
        <w:category>
          <w:name w:val="General"/>
          <w:gallery w:val="placeholder"/>
        </w:category>
        <w:types>
          <w:type w:val="bbPlcHdr"/>
        </w:types>
        <w:behaviors>
          <w:behavior w:val="content"/>
        </w:behaviors>
        <w:guid w:val="{B5F8FE6C-5AB4-471E-A819-9CCC05412684}"/>
      </w:docPartPr>
      <w:docPartBody>
        <w:p w:rsidR="00E501E0" w:rsidRDefault="00D55863" w:rsidP="00D55863">
          <w:pPr>
            <w:pStyle w:val="63B59E9EBEEF4FF0A95BA1D3D325EDA47"/>
          </w:pPr>
          <w:r w:rsidRPr="001E3789">
            <w:rPr>
              <w:rStyle w:val="PlaceholderText"/>
              <w:color w:val="2E74B5" w:themeColor="accent1" w:themeShade="BF"/>
            </w:rPr>
            <w:t>Choose an item.</w:t>
          </w:r>
        </w:p>
      </w:docPartBody>
    </w:docPart>
    <w:docPart>
      <w:docPartPr>
        <w:name w:val="DFCF36725B0749B7BB3205585D0F49CE"/>
        <w:category>
          <w:name w:val="General"/>
          <w:gallery w:val="placeholder"/>
        </w:category>
        <w:types>
          <w:type w:val="bbPlcHdr"/>
        </w:types>
        <w:behaviors>
          <w:behavior w:val="content"/>
        </w:behaviors>
        <w:guid w:val="{0A0119B3-D586-4074-BA43-049A5E4C6EA4}"/>
      </w:docPartPr>
      <w:docPartBody>
        <w:p w:rsidR="00E501E0" w:rsidRDefault="00D55863" w:rsidP="00D55863">
          <w:pPr>
            <w:pStyle w:val="DFCF36725B0749B7BB3205585D0F49CE7"/>
          </w:pPr>
          <w:r w:rsidRPr="001E3789">
            <w:rPr>
              <w:rStyle w:val="Style3-pmoChar"/>
              <w:bCs/>
            </w:rPr>
            <w:t>Click or tap here to enter text.</w:t>
          </w:r>
        </w:p>
      </w:docPartBody>
    </w:docPart>
    <w:docPart>
      <w:docPartPr>
        <w:name w:val="479F1BC24D0F489C8AAE0CBE86626BDC"/>
        <w:category>
          <w:name w:val="General"/>
          <w:gallery w:val="placeholder"/>
        </w:category>
        <w:types>
          <w:type w:val="bbPlcHdr"/>
        </w:types>
        <w:behaviors>
          <w:behavior w:val="content"/>
        </w:behaviors>
        <w:guid w:val="{DF4FF595-D11A-45C3-BCF0-2D6E524F13F7}"/>
      </w:docPartPr>
      <w:docPartBody>
        <w:p w:rsidR="00E016C7" w:rsidRDefault="00D55863" w:rsidP="00D55863">
          <w:pPr>
            <w:pStyle w:val="479F1BC24D0F489C8AAE0CBE86626BDC"/>
          </w:pPr>
          <w:r w:rsidRPr="00513D37">
            <w:rPr>
              <w:rStyle w:val="PlaceholderText"/>
              <w:color w:val="1F3864" w:themeColor="accent5" w:themeShade="80"/>
              <w:szCs w:val="24"/>
            </w:rPr>
            <w:t>Choose an item.</w:t>
          </w:r>
        </w:p>
      </w:docPartBody>
    </w:docPart>
    <w:docPart>
      <w:docPartPr>
        <w:name w:val="C48EC17EA35643D68E4173F7080F62B2"/>
        <w:category>
          <w:name w:val="General"/>
          <w:gallery w:val="placeholder"/>
        </w:category>
        <w:types>
          <w:type w:val="bbPlcHdr"/>
        </w:types>
        <w:behaviors>
          <w:behavior w:val="content"/>
        </w:behaviors>
        <w:guid w:val="{00A11B6A-B5AF-4050-8576-32D878EF0539}"/>
      </w:docPartPr>
      <w:docPartBody>
        <w:p w:rsidR="00E016C7" w:rsidRDefault="00D55863" w:rsidP="00D55863">
          <w:pPr>
            <w:pStyle w:val="C48EC17EA35643D68E4173F7080F62B2"/>
          </w:pPr>
          <w:r w:rsidRPr="00513D37">
            <w:rPr>
              <w:rStyle w:val="PlaceholderText"/>
              <w:color w:val="1F3864" w:themeColor="accent5" w:themeShade="80"/>
              <w:szCs w:val="24"/>
            </w:rPr>
            <w:t>Click or tap to enter a date.</w:t>
          </w:r>
        </w:p>
      </w:docPartBody>
    </w:docPart>
    <w:docPart>
      <w:docPartPr>
        <w:name w:val="2F5C1F8D6963497D931069566E2AB94C"/>
        <w:category>
          <w:name w:val="General"/>
          <w:gallery w:val="placeholder"/>
        </w:category>
        <w:types>
          <w:type w:val="bbPlcHdr"/>
        </w:types>
        <w:behaviors>
          <w:behavior w:val="content"/>
        </w:behaviors>
        <w:guid w:val="{EE46F29F-9957-4643-9793-7B7CC763DA2B}"/>
      </w:docPartPr>
      <w:docPartBody>
        <w:p w:rsidR="00E016C7" w:rsidRDefault="00D55863" w:rsidP="00D55863">
          <w:pPr>
            <w:pStyle w:val="2F5C1F8D6963497D931069566E2AB94C"/>
          </w:pPr>
          <w:r w:rsidRPr="00513D37">
            <w:rPr>
              <w:rStyle w:val="PlaceholderText"/>
              <w:color w:val="1F3864" w:themeColor="accent5" w:themeShade="80"/>
            </w:rPr>
            <w:t>Choose an item.</w:t>
          </w:r>
        </w:p>
      </w:docPartBody>
    </w:docPart>
    <w:docPart>
      <w:docPartPr>
        <w:name w:val="364DF655994B47EA950CE1A42BD40769"/>
        <w:category>
          <w:name w:val="General"/>
          <w:gallery w:val="placeholder"/>
        </w:category>
        <w:types>
          <w:type w:val="bbPlcHdr"/>
        </w:types>
        <w:behaviors>
          <w:behavior w:val="content"/>
        </w:behaviors>
        <w:guid w:val="{CCC46201-E870-4B55-A39D-D8935448CCDD}"/>
      </w:docPartPr>
      <w:docPartBody>
        <w:p w:rsidR="00E016C7" w:rsidRDefault="00D55863" w:rsidP="00D55863">
          <w:pPr>
            <w:pStyle w:val="364DF655994B47EA950CE1A42BD40769"/>
          </w:pPr>
          <w:r w:rsidRPr="00513D37">
            <w:rPr>
              <w:rStyle w:val="PlaceholderText"/>
              <w:color w:val="1F3864" w:themeColor="accent5" w:themeShade="80"/>
            </w:rPr>
            <w:t>Click or tap here to enter text.</w:t>
          </w:r>
        </w:p>
      </w:docPartBody>
    </w:docPart>
    <w:docPart>
      <w:docPartPr>
        <w:name w:val="5434E87E731C43AD8A45E48150F866CA"/>
        <w:category>
          <w:name w:val="General"/>
          <w:gallery w:val="placeholder"/>
        </w:category>
        <w:types>
          <w:type w:val="bbPlcHdr"/>
        </w:types>
        <w:behaviors>
          <w:behavior w:val="content"/>
        </w:behaviors>
        <w:guid w:val="{236B8854-2B5F-4FAF-AAB8-46D463CE7EB4}"/>
      </w:docPartPr>
      <w:docPartBody>
        <w:p w:rsidR="00E016C7" w:rsidRDefault="00D55863" w:rsidP="00D55863">
          <w:pPr>
            <w:pStyle w:val="5434E87E731C43AD8A45E48150F866CA"/>
          </w:pPr>
          <w:r w:rsidRPr="00513D37">
            <w:rPr>
              <w:rStyle w:val="PlaceholderText"/>
              <w:color w:val="1F3864" w:themeColor="accent5" w:themeShade="80"/>
            </w:rPr>
            <w:t>Choose an item.</w:t>
          </w:r>
        </w:p>
      </w:docPartBody>
    </w:docPart>
    <w:docPart>
      <w:docPartPr>
        <w:name w:val="7873C6D447404121A0244B0EA3A96C0E"/>
        <w:category>
          <w:name w:val="General"/>
          <w:gallery w:val="placeholder"/>
        </w:category>
        <w:types>
          <w:type w:val="bbPlcHdr"/>
        </w:types>
        <w:behaviors>
          <w:behavior w:val="content"/>
        </w:behaviors>
        <w:guid w:val="{3E576821-5197-4127-BE9F-48AB830E9C1E}"/>
      </w:docPartPr>
      <w:docPartBody>
        <w:p w:rsidR="00E016C7" w:rsidRDefault="00D55863" w:rsidP="00D55863">
          <w:pPr>
            <w:pStyle w:val="7873C6D447404121A0244B0EA3A96C0E"/>
          </w:pPr>
          <w:r w:rsidRPr="00513D37">
            <w:rPr>
              <w:rStyle w:val="PlaceholderText"/>
              <w:color w:val="1F3864" w:themeColor="accent5" w:themeShade="80"/>
            </w:rPr>
            <w:t>Click or tap here to enter text.</w:t>
          </w:r>
        </w:p>
      </w:docPartBody>
    </w:docPart>
    <w:docPart>
      <w:docPartPr>
        <w:name w:val="AE2C1EECE4F645A7A8594BE7DB8C9AA3"/>
        <w:category>
          <w:name w:val="General"/>
          <w:gallery w:val="placeholder"/>
        </w:category>
        <w:types>
          <w:type w:val="bbPlcHdr"/>
        </w:types>
        <w:behaviors>
          <w:behavior w:val="content"/>
        </w:behaviors>
        <w:guid w:val="{386F9099-2059-409C-B035-68A5A2CB63CA}"/>
      </w:docPartPr>
      <w:docPartBody>
        <w:p w:rsidR="00E016C7" w:rsidRDefault="00D55863" w:rsidP="00D55863">
          <w:pPr>
            <w:pStyle w:val="AE2C1EECE4F645A7A8594BE7DB8C9AA3"/>
          </w:pPr>
          <w:r w:rsidRPr="00513D37">
            <w:rPr>
              <w:rStyle w:val="PlaceholderText"/>
              <w:color w:val="1F3864" w:themeColor="accent5" w:themeShade="80"/>
            </w:rPr>
            <w:t>Click or tap here to enter text.</w:t>
          </w:r>
        </w:p>
      </w:docPartBody>
    </w:docPart>
    <w:docPart>
      <w:docPartPr>
        <w:name w:val="16A07823AFEB478A932851FB2A281812"/>
        <w:category>
          <w:name w:val="General"/>
          <w:gallery w:val="placeholder"/>
        </w:category>
        <w:types>
          <w:type w:val="bbPlcHdr"/>
        </w:types>
        <w:behaviors>
          <w:behavior w:val="content"/>
        </w:behaviors>
        <w:guid w:val="{48140168-0F5D-4590-9676-F772B5FEA4AE}"/>
      </w:docPartPr>
      <w:docPartBody>
        <w:p w:rsidR="00E016C7" w:rsidRDefault="00D55863" w:rsidP="00D55863">
          <w:pPr>
            <w:pStyle w:val="16A07823AFEB478A932851FB2A281812"/>
          </w:pPr>
          <w:r w:rsidRPr="00513D37">
            <w:rPr>
              <w:rStyle w:val="PlaceholderText"/>
              <w:color w:val="1F3864" w:themeColor="accent5" w:themeShade="80"/>
              <w:szCs w:val="24"/>
            </w:rPr>
            <w:t>Choose an item.</w:t>
          </w:r>
        </w:p>
      </w:docPartBody>
    </w:docPart>
    <w:docPart>
      <w:docPartPr>
        <w:name w:val="AD0ED8D3FDFA4D7CB50DD8AA001348C4"/>
        <w:category>
          <w:name w:val="General"/>
          <w:gallery w:val="placeholder"/>
        </w:category>
        <w:types>
          <w:type w:val="bbPlcHdr"/>
        </w:types>
        <w:behaviors>
          <w:behavior w:val="content"/>
        </w:behaviors>
        <w:guid w:val="{13161CD9-34CD-4250-A5FF-6558BB9F48DE}"/>
      </w:docPartPr>
      <w:docPartBody>
        <w:p w:rsidR="00E016C7" w:rsidRDefault="00D55863" w:rsidP="00D55863">
          <w:pPr>
            <w:pStyle w:val="AD0ED8D3FDFA4D7CB50DD8AA001348C4"/>
          </w:pPr>
          <w:r w:rsidRPr="00513D37">
            <w:rPr>
              <w:rStyle w:val="PlaceholderText"/>
              <w:color w:val="1F3864" w:themeColor="accent5" w:themeShade="80"/>
            </w:rPr>
            <w:t>Click or tap here to enter text.</w:t>
          </w:r>
        </w:p>
      </w:docPartBody>
    </w:docPart>
    <w:docPart>
      <w:docPartPr>
        <w:name w:val="2145BA5D76E34FBEBF13B7EA5BA8A738"/>
        <w:category>
          <w:name w:val="General"/>
          <w:gallery w:val="placeholder"/>
        </w:category>
        <w:types>
          <w:type w:val="bbPlcHdr"/>
        </w:types>
        <w:behaviors>
          <w:behavior w:val="content"/>
        </w:behaviors>
        <w:guid w:val="{F650900C-8B59-4CEE-9CA3-10F2FC062E73}"/>
      </w:docPartPr>
      <w:docPartBody>
        <w:p w:rsidR="00E016C7" w:rsidRDefault="00D55863" w:rsidP="00D55863">
          <w:pPr>
            <w:pStyle w:val="2145BA5D76E34FBEBF13B7EA5BA8A738"/>
          </w:pPr>
          <w:r w:rsidRPr="00513D37">
            <w:rPr>
              <w:rStyle w:val="PlaceholderText"/>
              <w:color w:val="1F3864" w:themeColor="accent5" w:themeShade="80"/>
            </w:rPr>
            <w:t>Choose an item.</w:t>
          </w:r>
        </w:p>
      </w:docPartBody>
    </w:docPart>
    <w:docPart>
      <w:docPartPr>
        <w:name w:val="009EC2763A8A4EA8B190B6E7129751C8"/>
        <w:category>
          <w:name w:val="General"/>
          <w:gallery w:val="placeholder"/>
        </w:category>
        <w:types>
          <w:type w:val="bbPlcHdr"/>
        </w:types>
        <w:behaviors>
          <w:behavior w:val="content"/>
        </w:behaviors>
        <w:guid w:val="{5A7D2C44-4874-46C4-959C-591DF809CBCB}"/>
      </w:docPartPr>
      <w:docPartBody>
        <w:p w:rsidR="00E016C7" w:rsidRDefault="00D55863" w:rsidP="00D55863">
          <w:pPr>
            <w:pStyle w:val="009EC2763A8A4EA8B190B6E7129751C8"/>
          </w:pPr>
          <w:r w:rsidRPr="00513D37">
            <w:rPr>
              <w:rStyle w:val="PlaceholderText"/>
              <w:color w:val="1F3864" w:themeColor="accent5" w:themeShade="80"/>
            </w:rPr>
            <w:t>Choose an item.</w:t>
          </w:r>
        </w:p>
      </w:docPartBody>
    </w:docPart>
    <w:docPart>
      <w:docPartPr>
        <w:name w:val="D0504A295892470FB9C960578A6AFBDC"/>
        <w:category>
          <w:name w:val="General"/>
          <w:gallery w:val="placeholder"/>
        </w:category>
        <w:types>
          <w:type w:val="bbPlcHdr"/>
        </w:types>
        <w:behaviors>
          <w:behavior w:val="content"/>
        </w:behaviors>
        <w:guid w:val="{80E0E78E-E44E-4963-82A2-34C3CCD56133}"/>
      </w:docPartPr>
      <w:docPartBody>
        <w:p w:rsidR="00E016C7" w:rsidRDefault="00D55863" w:rsidP="00D55863">
          <w:pPr>
            <w:pStyle w:val="D0504A295892470FB9C960578A6AFBDC"/>
          </w:pPr>
          <w:r w:rsidRPr="00513D37">
            <w:rPr>
              <w:rStyle w:val="PlaceholderText"/>
              <w:color w:val="1F3864" w:themeColor="accent5" w:themeShade="80"/>
            </w:rPr>
            <w:t>Click or tap here to enter text.</w:t>
          </w:r>
        </w:p>
      </w:docPartBody>
    </w:docPart>
    <w:docPart>
      <w:docPartPr>
        <w:name w:val="26388736C5804415A2A8209897E495DA"/>
        <w:category>
          <w:name w:val="General"/>
          <w:gallery w:val="placeholder"/>
        </w:category>
        <w:types>
          <w:type w:val="bbPlcHdr"/>
        </w:types>
        <w:behaviors>
          <w:behavior w:val="content"/>
        </w:behaviors>
        <w:guid w:val="{F5452DDD-5DDE-4C20-B1DE-42FAC91F992B}"/>
      </w:docPartPr>
      <w:docPartBody>
        <w:p w:rsidR="00E016C7" w:rsidRDefault="00D55863" w:rsidP="00D55863">
          <w:pPr>
            <w:pStyle w:val="26388736C5804415A2A8209897E495DA"/>
          </w:pPr>
          <w:r w:rsidRPr="00513D37">
            <w:rPr>
              <w:rStyle w:val="PlaceholderText"/>
              <w:color w:val="1F3864" w:themeColor="accent5" w:themeShade="80"/>
            </w:rPr>
            <w:t>Click or tap here to enter text.</w:t>
          </w:r>
        </w:p>
      </w:docPartBody>
    </w:docPart>
    <w:docPart>
      <w:docPartPr>
        <w:name w:val="AFCE5470EC2246178121DDCDE4C316A5"/>
        <w:category>
          <w:name w:val="General"/>
          <w:gallery w:val="placeholder"/>
        </w:category>
        <w:types>
          <w:type w:val="bbPlcHdr"/>
        </w:types>
        <w:behaviors>
          <w:behavior w:val="content"/>
        </w:behaviors>
        <w:guid w:val="{5F0B9C8D-8BEE-4068-B05D-03A19EA3747C}"/>
      </w:docPartPr>
      <w:docPartBody>
        <w:p w:rsidR="00E016C7" w:rsidRDefault="00D55863" w:rsidP="00D55863">
          <w:pPr>
            <w:pStyle w:val="AFCE5470EC2246178121DDCDE4C316A5"/>
          </w:pPr>
          <w:r w:rsidRPr="00C66F46">
            <w:rPr>
              <w:rStyle w:val="PlaceholderText"/>
              <w:color w:val="2E74B5" w:themeColor="accent1" w:themeShade="BF"/>
            </w:rPr>
            <w:t>Click or tap here to enter text.</w:t>
          </w:r>
        </w:p>
      </w:docPartBody>
    </w:docPart>
    <w:docPart>
      <w:docPartPr>
        <w:name w:val="14987417EDAC4750BCD7CCF32C75BC66"/>
        <w:category>
          <w:name w:val="General"/>
          <w:gallery w:val="placeholder"/>
        </w:category>
        <w:types>
          <w:type w:val="bbPlcHdr"/>
        </w:types>
        <w:behaviors>
          <w:behavior w:val="content"/>
        </w:behaviors>
        <w:guid w:val="{90E85AB7-8378-43EA-8F2C-984E492A95AF}"/>
      </w:docPartPr>
      <w:docPartBody>
        <w:p w:rsidR="00E016C7" w:rsidRDefault="00D55863" w:rsidP="00D55863">
          <w:pPr>
            <w:pStyle w:val="14987417EDAC4750BCD7CCF32C75BC66"/>
          </w:pPr>
          <w:r w:rsidRPr="00C66F46">
            <w:rPr>
              <w:rStyle w:val="PlaceholderText"/>
              <w:color w:val="2E74B5" w:themeColor="accent1" w:themeShade="BF"/>
            </w:rPr>
            <w:t>Click or tap here to enter text.</w:t>
          </w:r>
        </w:p>
      </w:docPartBody>
    </w:docPart>
    <w:docPart>
      <w:docPartPr>
        <w:name w:val="EC59E55D33EF4167A096ED0414A693AA"/>
        <w:category>
          <w:name w:val="General"/>
          <w:gallery w:val="placeholder"/>
        </w:category>
        <w:types>
          <w:type w:val="bbPlcHdr"/>
        </w:types>
        <w:behaviors>
          <w:behavior w:val="content"/>
        </w:behaviors>
        <w:guid w:val="{748C625E-CA2A-44D5-A75B-B75D2B81E7CB}"/>
      </w:docPartPr>
      <w:docPartBody>
        <w:p w:rsidR="00E016C7" w:rsidRDefault="00D55863" w:rsidP="00D55863">
          <w:pPr>
            <w:pStyle w:val="EC59E55D33EF4167A096ED0414A693AA"/>
          </w:pPr>
          <w:r w:rsidRPr="00C66F46">
            <w:rPr>
              <w:rStyle w:val="PlaceholderText"/>
              <w:color w:val="2E74B5" w:themeColor="accent1" w:themeShade="BF"/>
            </w:rPr>
            <w:t>Click or tap here to enter text.</w:t>
          </w:r>
        </w:p>
      </w:docPartBody>
    </w:docPart>
    <w:docPart>
      <w:docPartPr>
        <w:name w:val="FCF22D646BD546A598755841E403F1E1"/>
        <w:category>
          <w:name w:val="General"/>
          <w:gallery w:val="placeholder"/>
        </w:category>
        <w:types>
          <w:type w:val="bbPlcHdr"/>
        </w:types>
        <w:behaviors>
          <w:behavior w:val="content"/>
        </w:behaviors>
        <w:guid w:val="{82B884B4-6A91-47D6-AA78-9D1785093240}"/>
      </w:docPartPr>
      <w:docPartBody>
        <w:p w:rsidR="00E016C7" w:rsidRDefault="00D55863" w:rsidP="00D55863">
          <w:pPr>
            <w:pStyle w:val="FCF22D646BD546A598755841E403F1E1"/>
          </w:pPr>
          <w:r w:rsidRPr="00C66F46">
            <w:rPr>
              <w:rStyle w:val="PlaceholderText"/>
              <w:color w:val="2E74B5" w:themeColor="accent1" w:themeShade="BF"/>
            </w:rPr>
            <w:t>Click or tap here to enter text.</w:t>
          </w:r>
        </w:p>
      </w:docPartBody>
    </w:docPart>
    <w:docPart>
      <w:docPartPr>
        <w:name w:val="B02A303007364EF0B816F4297AFD4311"/>
        <w:category>
          <w:name w:val="General"/>
          <w:gallery w:val="placeholder"/>
        </w:category>
        <w:types>
          <w:type w:val="bbPlcHdr"/>
        </w:types>
        <w:behaviors>
          <w:behavior w:val="content"/>
        </w:behaviors>
        <w:guid w:val="{A3C719CB-6A61-488B-A809-D9B030075827}"/>
      </w:docPartPr>
      <w:docPartBody>
        <w:p w:rsidR="00E016C7" w:rsidRDefault="00D55863" w:rsidP="00D55863">
          <w:pPr>
            <w:pStyle w:val="B02A303007364EF0B816F4297AFD4311"/>
          </w:pPr>
          <w:r w:rsidRPr="00C66F46">
            <w:rPr>
              <w:rStyle w:val="PlaceholderText"/>
              <w:color w:val="2E74B5" w:themeColor="accent1" w:themeShade="BF"/>
            </w:rPr>
            <w:t>Click or tap here to enter text.</w:t>
          </w:r>
        </w:p>
      </w:docPartBody>
    </w:docPart>
    <w:docPart>
      <w:docPartPr>
        <w:name w:val="9AFFBDB8FF03432984568240E771E0A1"/>
        <w:category>
          <w:name w:val="General"/>
          <w:gallery w:val="placeholder"/>
        </w:category>
        <w:types>
          <w:type w:val="bbPlcHdr"/>
        </w:types>
        <w:behaviors>
          <w:behavior w:val="content"/>
        </w:behaviors>
        <w:guid w:val="{65A32A52-BCE5-4551-9737-9AD25E178DDA}"/>
      </w:docPartPr>
      <w:docPartBody>
        <w:p w:rsidR="00E016C7" w:rsidRDefault="00D55863" w:rsidP="00D55863">
          <w:pPr>
            <w:pStyle w:val="9AFFBDB8FF03432984568240E771E0A1"/>
          </w:pPr>
          <w:r w:rsidRPr="00C66F46">
            <w:rPr>
              <w:rStyle w:val="PlaceholderText"/>
              <w:color w:val="2E74B5" w:themeColor="accent1" w:themeShade="BF"/>
            </w:rPr>
            <w:t>Click or tap here to enter text.</w:t>
          </w:r>
        </w:p>
      </w:docPartBody>
    </w:docPart>
    <w:docPart>
      <w:docPartPr>
        <w:name w:val="A3685A7DAB4A48A4AF1835BB5FE6E7F9"/>
        <w:category>
          <w:name w:val="General"/>
          <w:gallery w:val="placeholder"/>
        </w:category>
        <w:types>
          <w:type w:val="bbPlcHdr"/>
        </w:types>
        <w:behaviors>
          <w:behavior w:val="content"/>
        </w:behaviors>
        <w:guid w:val="{AEA8C52B-DC71-4695-A49D-F13806536B6E}"/>
      </w:docPartPr>
      <w:docPartBody>
        <w:p w:rsidR="00E7163D" w:rsidRDefault="00785150" w:rsidP="00785150">
          <w:pPr>
            <w:pStyle w:val="A3685A7DAB4A48A4AF1835BB5FE6E7F9"/>
          </w:pPr>
          <w:r w:rsidRPr="00CC2FA5">
            <w:rPr>
              <w:rStyle w:val="PlaceholderText"/>
              <w:color w:val="1F3864" w:themeColor="accent5" w:themeShade="80"/>
            </w:rPr>
            <w:t>Click or tap here to enter text.</w:t>
          </w:r>
        </w:p>
      </w:docPartBody>
    </w:docPart>
    <w:docPart>
      <w:docPartPr>
        <w:name w:val="3D86B5AF3A2B411CA4E1D67CA3DFBE2F"/>
        <w:category>
          <w:name w:val="General"/>
          <w:gallery w:val="placeholder"/>
        </w:category>
        <w:types>
          <w:type w:val="bbPlcHdr"/>
        </w:types>
        <w:behaviors>
          <w:behavior w:val="content"/>
        </w:behaviors>
        <w:guid w:val="{64C45E10-80E9-46A9-AD18-7D92B421515C}"/>
      </w:docPartPr>
      <w:docPartBody>
        <w:p w:rsidR="00E7163D" w:rsidRDefault="00785150" w:rsidP="00785150">
          <w:pPr>
            <w:pStyle w:val="3D86B5AF3A2B411CA4E1D67CA3DFBE2F"/>
          </w:pPr>
          <w:r w:rsidRPr="00CC2FA5">
            <w:rPr>
              <w:rStyle w:val="PlaceholderText"/>
              <w:color w:val="1F3864" w:themeColor="accent5" w:themeShade="80"/>
            </w:rPr>
            <w:t>Click or tap to enter a date.</w:t>
          </w:r>
        </w:p>
      </w:docPartBody>
    </w:docPart>
    <w:docPart>
      <w:docPartPr>
        <w:name w:val="F752AD482EAA465A9934EA540A860FB1"/>
        <w:category>
          <w:name w:val="General"/>
          <w:gallery w:val="placeholder"/>
        </w:category>
        <w:types>
          <w:type w:val="bbPlcHdr"/>
        </w:types>
        <w:behaviors>
          <w:behavior w:val="content"/>
        </w:behaviors>
        <w:guid w:val="{80E523A2-A908-4023-B48E-BFD247C56AC6}"/>
      </w:docPartPr>
      <w:docPartBody>
        <w:p w:rsidR="00E7163D" w:rsidRDefault="00785150" w:rsidP="00785150">
          <w:pPr>
            <w:pStyle w:val="F752AD482EAA465A9934EA540A860FB1"/>
          </w:pPr>
          <w:r w:rsidRPr="00CC2FA5">
            <w:rPr>
              <w:rStyle w:val="PlaceholderText"/>
              <w:color w:val="1F3864" w:themeColor="accent5" w:themeShade="80"/>
            </w:rPr>
            <w:t>Click or tap here to enter text.</w:t>
          </w:r>
        </w:p>
      </w:docPartBody>
    </w:docPart>
    <w:docPart>
      <w:docPartPr>
        <w:name w:val="7B2AA8D1469A492F86CEF425BAD2B60F"/>
        <w:category>
          <w:name w:val="General"/>
          <w:gallery w:val="placeholder"/>
        </w:category>
        <w:types>
          <w:type w:val="bbPlcHdr"/>
        </w:types>
        <w:behaviors>
          <w:behavior w:val="content"/>
        </w:behaviors>
        <w:guid w:val="{E5EFCFD5-1EFA-4D82-A83E-B0FB3A1DCFCA}"/>
      </w:docPartPr>
      <w:docPartBody>
        <w:p w:rsidR="00E7163D" w:rsidRDefault="00785150" w:rsidP="00785150">
          <w:pPr>
            <w:pStyle w:val="7B2AA8D1469A492F86CEF425BAD2B60F"/>
          </w:pPr>
          <w:r w:rsidRPr="00C24AF7">
            <w:rPr>
              <w:rStyle w:val="PlaceholderText"/>
              <w:color w:val="1F3864" w:themeColor="accent5" w:themeShade="80"/>
            </w:rPr>
            <w:t>Click or tap here to enter text.</w:t>
          </w:r>
        </w:p>
      </w:docPartBody>
    </w:docPart>
    <w:docPart>
      <w:docPartPr>
        <w:name w:val="587A26AA11C34D22B556EBA59C7DCDE0"/>
        <w:category>
          <w:name w:val="General"/>
          <w:gallery w:val="placeholder"/>
        </w:category>
        <w:types>
          <w:type w:val="bbPlcHdr"/>
        </w:types>
        <w:behaviors>
          <w:behavior w:val="content"/>
        </w:behaviors>
        <w:guid w:val="{6495A72B-DAB6-4846-9246-E0E06866D303}"/>
      </w:docPartPr>
      <w:docPartBody>
        <w:p w:rsidR="00E7163D" w:rsidRDefault="00785150" w:rsidP="00785150">
          <w:pPr>
            <w:pStyle w:val="587A26AA11C34D22B556EBA59C7DCDE0"/>
          </w:pPr>
          <w:r w:rsidRPr="00C24AF7">
            <w:rPr>
              <w:rStyle w:val="PlaceholderText"/>
              <w:color w:val="1F3864" w:themeColor="accent5" w:themeShade="80"/>
            </w:rPr>
            <w:t>Click or tap to enter a date.</w:t>
          </w:r>
        </w:p>
      </w:docPartBody>
    </w:docPart>
    <w:docPart>
      <w:docPartPr>
        <w:name w:val="5E5DB949C4584353B0F2981FC9A90E19"/>
        <w:category>
          <w:name w:val="General"/>
          <w:gallery w:val="placeholder"/>
        </w:category>
        <w:types>
          <w:type w:val="bbPlcHdr"/>
        </w:types>
        <w:behaviors>
          <w:behavior w:val="content"/>
        </w:behaviors>
        <w:guid w:val="{7F3495F9-625C-4AFA-BF10-87633B9CBA16}"/>
      </w:docPartPr>
      <w:docPartBody>
        <w:p w:rsidR="00E7163D" w:rsidRDefault="00785150" w:rsidP="00785150">
          <w:pPr>
            <w:pStyle w:val="5E5DB949C4584353B0F2981FC9A90E19"/>
          </w:pPr>
          <w:r w:rsidRPr="00C24AF7">
            <w:rPr>
              <w:rStyle w:val="PlaceholderText"/>
              <w:color w:val="1F3864" w:themeColor="accent5" w:themeShade="80"/>
            </w:rPr>
            <w:t>Click or tap here to enter text.</w:t>
          </w:r>
        </w:p>
      </w:docPartBody>
    </w:docPart>
    <w:docPart>
      <w:docPartPr>
        <w:name w:val="21500A06A644403E90E87FE3D96ADBEA"/>
        <w:category>
          <w:name w:val="General"/>
          <w:gallery w:val="placeholder"/>
        </w:category>
        <w:types>
          <w:type w:val="bbPlcHdr"/>
        </w:types>
        <w:behaviors>
          <w:behavior w:val="content"/>
        </w:behaviors>
        <w:guid w:val="{0E7B411A-1AEF-4BB0-BE45-287F542E34CF}"/>
      </w:docPartPr>
      <w:docPartBody>
        <w:p w:rsidR="00E7163D" w:rsidRDefault="00785150" w:rsidP="00785150">
          <w:pPr>
            <w:pStyle w:val="21500A06A644403E90E87FE3D96ADBEA"/>
          </w:pPr>
          <w:r w:rsidRPr="00C24AF7">
            <w:rPr>
              <w:rStyle w:val="PlaceholderText"/>
              <w:color w:val="1F3864" w:themeColor="accent5" w:themeShade="80"/>
            </w:rPr>
            <w:t>Click or tap here to enter text.</w:t>
          </w:r>
        </w:p>
      </w:docPartBody>
    </w:docPart>
    <w:docPart>
      <w:docPartPr>
        <w:name w:val="268A8BF2030E4A18AE4E4A2C61B900AD"/>
        <w:category>
          <w:name w:val="General"/>
          <w:gallery w:val="placeholder"/>
        </w:category>
        <w:types>
          <w:type w:val="bbPlcHdr"/>
        </w:types>
        <w:behaviors>
          <w:behavior w:val="content"/>
        </w:behaviors>
        <w:guid w:val="{EDE7F673-1F72-4375-BB67-28925A95A5D0}"/>
      </w:docPartPr>
      <w:docPartBody>
        <w:p w:rsidR="00E7163D" w:rsidRDefault="00785150" w:rsidP="00785150">
          <w:pPr>
            <w:pStyle w:val="268A8BF2030E4A18AE4E4A2C61B900AD"/>
          </w:pPr>
          <w:r w:rsidRPr="00C24AF7">
            <w:rPr>
              <w:rStyle w:val="PlaceholderText"/>
              <w:color w:val="1F3864" w:themeColor="accent5" w:themeShade="80"/>
            </w:rPr>
            <w:t>Click or tap to enter a date.</w:t>
          </w:r>
        </w:p>
      </w:docPartBody>
    </w:docPart>
    <w:docPart>
      <w:docPartPr>
        <w:name w:val="AA69C78228C54E18A99D0FB37B37EFFD"/>
        <w:category>
          <w:name w:val="General"/>
          <w:gallery w:val="placeholder"/>
        </w:category>
        <w:types>
          <w:type w:val="bbPlcHdr"/>
        </w:types>
        <w:behaviors>
          <w:behavior w:val="content"/>
        </w:behaviors>
        <w:guid w:val="{AB09C2C6-B960-4D57-807B-F4502B6E8586}"/>
      </w:docPartPr>
      <w:docPartBody>
        <w:p w:rsidR="00E7163D" w:rsidRDefault="00785150" w:rsidP="00785150">
          <w:pPr>
            <w:pStyle w:val="AA69C78228C54E18A99D0FB37B37EFFD"/>
          </w:pPr>
          <w:r w:rsidRPr="00C24AF7">
            <w:rPr>
              <w:rStyle w:val="PlaceholderText"/>
              <w:color w:val="1F3864" w:themeColor="accent5" w:themeShade="80"/>
            </w:rPr>
            <w:t>Click or tap here to enter text.</w:t>
          </w:r>
        </w:p>
      </w:docPartBody>
    </w:docPart>
    <w:docPart>
      <w:docPartPr>
        <w:name w:val="F5F1B30171ED4142971624033352F18F"/>
        <w:category>
          <w:name w:val="General"/>
          <w:gallery w:val="placeholder"/>
        </w:category>
        <w:types>
          <w:type w:val="bbPlcHdr"/>
        </w:types>
        <w:behaviors>
          <w:behavior w:val="content"/>
        </w:behaviors>
        <w:guid w:val="{71AD3CDC-100C-44E7-9A75-403FF3179C28}"/>
      </w:docPartPr>
      <w:docPartBody>
        <w:p w:rsidR="00E7163D" w:rsidRDefault="00785150" w:rsidP="00785150">
          <w:pPr>
            <w:pStyle w:val="F5F1B30171ED4142971624033352F18F"/>
          </w:pPr>
          <w:r w:rsidRPr="00C24AF7">
            <w:rPr>
              <w:rStyle w:val="PlaceholderText"/>
              <w:color w:val="1F3864" w:themeColor="accent5" w:themeShade="80"/>
            </w:rPr>
            <w:t>Click or tap here to enter text.</w:t>
          </w:r>
        </w:p>
      </w:docPartBody>
    </w:docPart>
    <w:docPart>
      <w:docPartPr>
        <w:name w:val="6C2C3A4C797F41139357F0017301EA78"/>
        <w:category>
          <w:name w:val="General"/>
          <w:gallery w:val="placeholder"/>
        </w:category>
        <w:types>
          <w:type w:val="bbPlcHdr"/>
        </w:types>
        <w:behaviors>
          <w:behavior w:val="content"/>
        </w:behaviors>
        <w:guid w:val="{66F18DA4-566A-4CDA-8712-B88D4DCCF3C7}"/>
      </w:docPartPr>
      <w:docPartBody>
        <w:p w:rsidR="00E7163D" w:rsidRDefault="00785150" w:rsidP="00785150">
          <w:pPr>
            <w:pStyle w:val="6C2C3A4C797F41139357F0017301EA78"/>
          </w:pPr>
          <w:r w:rsidRPr="00C24AF7">
            <w:rPr>
              <w:rStyle w:val="PlaceholderText"/>
              <w:color w:val="1F3864" w:themeColor="accent5" w:themeShade="80"/>
            </w:rPr>
            <w:t>Click or tap to enter a date.</w:t>
          </w:r>
        </w:p>
      </w:docPartBody>
    </w:docPart>
    <w:docPart>
      <w:docPartPr>
        <w:name w:val="0B569AC057C74F189670445140504E20"/>
        <w:category>
          <w:name w:val="General"/>
          <w:gallery w:val="placeholder"/>
        </w:category>
        <w:types>
          <w:type w:val="bbPlcHdr"/>
        </w:types>
        <w:behaviors>
          <w:behavior w:val="content"/>
        </w:behaviors>
        <w:guid w:val="{19F6B785-9382-4652-AB6D-38AB27138F2C}"/>
      </w:docPartPr>
      <w:docPartBody>
        <w:p w:rsidR="00E7163D" w:rsidRDefault="00785150" w:rsidP="00785150">
          <w:pPr>
            <w:pStyle w:val="0B569AC057C74F189670445140504E20"/>
          </w:pPr>
          <w:r w:rsidRPr="00C24AF7">
            <w:rPr>
              <w:rStyle w:val="PlaceholderText"/>
              <w:color w:val="1F3864" w:themeColor="accent5" w:themeShade="80"/>
            </w:rPr>
            <w:t>Click or tap here to enter text.</w:t>
          </w:r>
        </w:p>
      </w:docPartBody>
    </w:docPart>
    <w:docPart>
      <w:docPartPr>
        <w:name w:val="DC7890AE15D74695B75CFC12466CC57B"/>
        <w:category>
          <w:name w:val="General"/>
          <w:gallery w:val="placeholder"/>
        </w:category>
        <w:types>
          <w:type w:val="bbPlcHdr"/>
        </w:types>
        <w:behaviors>
          <w:behavior w:val="content"/>
        </w:behaviors>
        <w:guid w:val="{CFBB1296-B15F-4C25-B6CB-54E04E2C9275}"/>
      </w:docPartPr>
      <w:docPartBody>
        <w:p w:rsidR="00E7163D" w:rsidRDefault="00785150" w:rsidP="00785150">
          <w:pPr>
            <w:pStyle w:val="DC7890AE15D74695B75CFC12466CC57B"/>
          </w:pPr>
          <w:r w:rsidRPr="00C24AF7">
            <w:rPr>
              <w:rStyle w:val="PlaceholderText"/>
              <w:color w:val="1F3864" w:themeColor="accent5" w:themeShade="80"/>
            </w:rPr>
            <w:t>Click or tap here to enter text.</w:t>
          </w:r>
        </w:p>
      </w:docPartBody>
    </w:docPart>
    <w:docPart>
      <w:docPartPr>
        <w:name w:val="B22A598773B042B4B9C265C4CB41CDEC"/>
        <w:category>
          <w:name w:val="General"/>
          <w:gallery w:val="placeholder"/>
        </w:category>
        <w:types>
          <w:type w:val="bbPlcHdr"/>
        </w:types>
        <w:behaviors>
          <w:behavior w:val="content"/>
        </w:behaviors>
        <w:guid w:val="{8C5620C8-1D91-4931-AC3D-6637C701CF5D}"/>
      </w:docPartPr>
      <w:docPartBody>
        <w:p w:rsidR="00E7163D" w:rsidRDefault="00785150" w:rsidP="00785150">
          <w:pPr>
            <w:pStyle w:val="B22A598773B042B4B9C265C4CB41CDEC"/>
          </w:pPr>
          <w:r w:rsidRPr="00C24AF7">
            <w:rPr>
              <w:rStyle w:val="PlaceholderText"/>
              <w:color w:val="1F3864" w:themeColor="accent5" w:themeShade="80"/>
            </w:rPr>
            <w:t>Click or tap to enter a date.</w:t>
          </w:r>
        </w:p>
      </w:docPartBody>
    </w:docPart>
    <w:docPart>
      <w:docPartPr>
        <w:name w:val="3F02E179366044D2A988746A21BDF8B4"/>
        <w:category>
          <w:name w:val="General"/>
          <w:gallery w:val="placeholder"/>
        </w:category>
        <w:types>
          <w:type w:val="bbPlcHdr"/>
        </w:types>
        <w:behaviors>
          <w:behavior w:val="content"/>
        </w:behaviors>
        <w:guid w:val="{8A96E1E9-F634-495A-BA8C-8655E6779E99}"/>
      </w:docPartPr>
      <w:docPartBody>
        <w:p w:rsidR="00E7163D" w:rsidRDefault="00785150" w:rsidP="00785150">
          <w:pPr>
            <w:pStyle w:val="3F02E179366044D2A988746A21BDF8B4"/>
          </w:pPr>
          <w:r w:rsidRPr="00C24AF7">
            <w:rPr>
              <w:rStyle w:val="PlaceholderText"/>
              <w:color w:val="1F3864" w:themeColor="accent5" w:themeShade="80"/>
            </w:rPr>
            <w:t>Click or tap here to enter text.</w:t>
          </w:r>
        </w:p>
      </w:docPartBody>
    </w:docPart>
    <w:docPart>
      <w:docPartPr>
        <w:name w:val="6DDF2F5FBC2342DCAF0CAB1758F9923C"/>
        <w:category>
          <w:name w:val="General"/>
          <w:gallery w:val="placeholder"/>
        </w:category>
        <w:types>
          <w:type w:val="bbPlcHdr"/>
        </w:types>
        <w:behaviors>
          <w:behavior w:val="content"/>
        </w:behaviors>
        <w:guid w:val="{7918D99B-1ACB-4878-B09F-33B8F496C7D7}"/>
      </w:docPartPr>
      <w:docPartBody>
        <w:p w:rsidR="00E7163D" w:rsidRDefault="00785150" w:rsidP="00785150">
          <w:pPr>
            <w:pStyle w:val="6DDF2F5FBC2342DCAF0CAB1758F9923C"/>
          </w:pPr>
          <w:r w:rsidRPr="00C24AF7">
            <w:rPr>
              <w:rStyle w:val="PlaceholderText"/>
              <w:color w:val="1F3864" w:themeColor="accent5" w:themeShade="80"/>
            </w:rPr>
            <w:t>Click or tap here to enter text.</w:t>
          </w:r>
        </w:p>
      </w:docPartBody>
    </w:docPart>
    <w:docPart>
      <w:docPartPr>
        <w:name w:val="E217FC98DA43489AAAF87E6F6A3FF5DA"/>
        <w:category>
          <w:name w:val="General"/>
          <w:gallery w:val="placeholder"/>
        </w:category>
        <w:types>
          <w:type w:val="bbPlcHdr"/>
        </w:types>
        <w:behaviors>
          <w:behavior w:val="content"/>
        </w:behaviors>
        <w:guid w:val="{3690A4E9-477F-4B97-946D-A9597B7CC195}"/>
      </w:docPartPr>
      <w:docPartBody>
        <w:p w:rsidR="00E7163D" w:rsidRDefault="00785150" w:rsidP="00785150">
          <w:pPr>
            <w:pStyle w:val="E217FC98DA43489AAAF87E6F6A3FF5DA"/>
          </w:pPr>
          <w:r w:rsidRPr="00C24AF7">
            <w:rPr>
              <w:rStyle w:val="PlaceholderText"/>
              <w:color w:val="1F3864" w:themeColor="accent5" w:themeShade="80"/>
            </w:rPr>
            <w:t>Click or tap to enter a date.</w:t>
          </w:r>
        </w:p>
      </w:docPartBody>
    </w:docPart>
    <w:docPart>
      <w:docPartPr>
        <w:name w:val="5F5D81E95829476393BC1556FE7C04FE"/>
        <w:category>
          <w:name w:val="General"/>
          <w:gallery w:val="placeholder"/>
        </w:category>
        <w:types>
          <w:type w:val="bbPlcHdr"/>
        </w:types>
        <w:behaviors>
          <w:behavior w:val="content"/>
        </w:behaviors>
        <w:guid w:val="{12FF2BB9-E7A0-4764-A31D-92A1469A0221}"/>
      </w:docPartPr>
      <w:docPartBody>
        <w:p w:rsidR="00E7163D" w:rsidRDefault="00785150" w:rsidP="00785150">
          <w:pPr>
            <w:pStyle w:val="5F5D81E95829476393BC1556FE7C04FE"/>
          </w:pPr>
          <w:r w:rsidRPr="00C24AF7">
            <w:rPr>
              <w:rStyle w:val="PlaceholderText"/>
              <w:color w:val="1F3864" w:themeColor="accent5" w:themeShade="80"/>
            </w:rPr>
            <w:t>Click or tap here to enter text.</w:t>
          </w:r>
        </w:p>
      </w:docPartBody>
    </w:docPart>
    <w:docPart>
      <w:docPartPr>
        <w:name w:val="5C77FF90CF2146678EB4309D49FD9CEA"/>
        <w:category>
          <w:name w:val="General"/>
          <w:gallery w:val="placeholder"/>
        </w:category>
        <w:types>
          <w:type w:val="bbPlcHdr"/>
        </w:types>
        <w:behaviors>
          <w:behavior w:val="content"/>
        </w:behaviors>
        <w:guid w:val="{91E698FA-50FA-472B-8622-8B1A7C22E9FB}"/>
      </w:docPartPr>
      <w:docPartBody>
        <w:p w:rsidR="00E7163D" w:rsidRDefault="00785150" w:rsidP="00785150">
          <w:pPr>
            <w:pStyle w:val="5C77FF90CF2146678EB4309D49FD9CEA"/>
          </w:pPr>
          <w:r w:rsidRPr="00C24AF7">
            <w:rPr>
              <w:rStyle w:val="PlaceholderText"/>
              <w:color w:val="1F3864" w:themeColor="accent5" w:themeShade="80"/>
            </w:rPr>
            <w:t>Click or tap here to enter text.</w:t>
          </w:r>
        </w:p>
      </w:docPartBody>
    </w:docPart>
    <w:docPart>
      <w:docPartPr>
        <w:name w:val="5144867C8CC149BCB571EADD53C0DBF6"/>
        <w:category>
          <w:name w:val="General"/>
          <w:gallery w:val="placeholder"/>
        </w:category>
        <w:types>
          <w:type w:val="bbPlcHdr"/>
        </w:types>
        <w:behaviors>
          <w:behavior w:val="content"/>
        </w:behaviors>
        <w:guid w:val="{19B1FF26-3C72-4F81-8834-15905ADAA845}"/>
      </w:docPartPr>
      <w:docPartBody>
        <w:p w:rsidR="00E7163D" w:rsidRDefault="00785150" w:rsidP="00785150">
          <w:pPr>
            <w:pStyle w:val="5144867C8CC149BCB571EADD53C0DBF6"/>
          </w:pPr>
          <w:r w:rsidRPr="00C24AF7">
            <w:rPr>
              <w:rStyle w:val="PlaceholderText"/>
              <w:color w:val="1F3864" w:themeColor="accent5" w:themeShade="80"/>
            </w:rPr>
            <w:t>Click or tap to enter a date.</w:t>
          </w:r>
        </w:p>
      </w:docPartBody>
    </w:docPart>
    <w:docPart>
      <w:docPartPr>
        <w:name w:val="49D84F1B21B14428AF06A150F4B7B9FB"/>
        <w:category>
          <w:name w:val="General"/>
          <w:gallery w:val="placeholder"/>
        </w:category>
        <w:types>
          <w:type w:val="bbPlcHdr"/>
        </w:types>
        <w:behaviors>
          <w:behavior w:val="content"/>
        </w:behaviors>
        <w:guid w:val="{19F0B510-5FF9-41B9-B2B5-DCFD3C5A59FF}"/>
      </w:docPartPr>
      <w:docPartBody>
        <w:p w:rsidR="00E7163D" w:rsidRDefault="00785150" w:rsidP="00785150">
          <w:pPr>
            <w:pStyle w:val="49D84F1B21B14428AF06A150F4B7B9FB"/>
          </w:pPr>
          <w:r w:rsidRPr="00C24AF7">
            <w:rPr>
              <w:rStyle w:val="PlaceholderText"/>
              <w:color w:val="1F3864" w:themeColor="accent5" w:themeShade="80"/>
            </w:rPr>
            <w:t>Click or tap here to enter text.</w:t>
          </w:r>
        </w:p>
      </w:docPartBody>
    </w:docPart>
    <w:docPart>
      <w:docPartPr>
        <w:name w:val="D51659E1794647DF9E943F02FD8720F2"/>
        <w:category>
          <w:name w:val="General"/>
          <w:gallery w:val="placeholder"/>
        </w:category>
        <w:types>
          <w:type w:val="bbPlcHdr"/>
        </w:types>
        <w:behaviors>
          <w:behavior w:val="content"/>
        </w:behaviors>
        <w:guid w:val="{B1382D95-570C-450A-B500-F417AF9A81AB}"/>
      </w:docPartPr>
      <w:docPartBody>
        <w:p w:rsidR="00E7163D" w:rsidRDefault="00785150" w:rsidP="00785150">
          <w:pPr>
            <w:pStyle w:val="D51659E1794647DF9E943F02FD8720F2"/>
          </w:pPr>
          <w:r w:rsidRPr="00C24AF7">
            <w:rPr>
              <w:rStyle w:val="PlaceholderText"/>
              <w:color w:val="1F3864" w:themeColor="accent5" w:themeShade="80"/>
            </w:rPr>
            <w:t>Click or tap here to enter text.</w:t>
          </w:r>
        </w:p>
      </w:docPartBody>
    </w:docPart>
    <w:docPart>
      <w:docPartPr>
        <w:name w:val="DC8ED4A13C764F0E99E5D35D0EF01DAD"/>
        <w:category>
          <w:name w:val="General"/>
          <w:gallery w:val="placeholder"/>
        </w:category>
        <w:types>
          <w:type w:val="bbPlcHdr"/>
        </w:types>
        <w:behaviors>
          <w:behavior w:val="content"/>
        </w:behaviors>
        <w:guid w:val="{ED22EE56-9EA2-420D-9995-14A93009E266}"/>
      </w:docPartPr>
      <w:docPartBody>
        <w:p w:rsidR="00E7163D" w:rsidRDefault="00785150" w:rsidP="00785150">
          <w:pPr>
            <w:pStyle w:val="DC8ED4A13C764F0E99E5D35D0EF01DAD"/>
          </w:pPr>
          <w:r w:rsidRPr="00C24AF7">
            <w:rPr>
              <w:rStyle w:val="PlaceholderText"/>
              <w:color w:val="1F3864" w:themeColor="accent5" w:themeShade="80"/>
            </w:rPr>
            <w:t>Click or tap to enter a date.</w:t>
          </w:r>
        </w:p>
      </w:docPartBody>
    </w:docPart>
    <w:docPart>
      <w:docPartPr>
        <w:name w:val="09C851687E9E4DF8AE51CB090F429F54"/>
        <w:category>
          <w:name w:val="General"/>
          <w:gallery w:val="placeholder"/>
        </w:category>
        <w:types>
          <w:type w:val="bbPlcHdr"/>
        </w:types>
        <w:behaviors>
          <w:behavior w:val="content"/>
        </w:behaviors>
        <w:guid w:val="{0BCD0875-8753-4D52-A0D5-EEB574F66ACE}"/>
      </w:docPartPr>
      <w:docPartBody>
        <w:p w:rsidR="00E7163D" w:rsidRDefault="00785150" w:rsidP="00785150">
          <w:pPr>
            <w:pStyle w:val="09C851687E9E4DF8AE51CB090F429F54"/>
          </w:pPr>
          <w:r w:rsidRPr="00C24AF7">
            <w:rPr>
              <w:rStyle w:val="PlaceholderText"/>
              <w:color w:val="1F3864" w:themeColor="accent5" w:themeShade="80"/>
            </w:rPr>
            <w:t>Click or tap here to enter text.</w:t>
          </w:r>
        </w:p>
      </w:docPartBody>
    </w:docPart>
    <w:docPart>
      <w:docPartPr>
        <w:name w:val="441DC13F89434A2E8CC625283503809B"/>
        <w:category>
          <w:name w:val="General"/>
          <w:gallery w:val="placeholder"/>
        </w:category>
        <w:types>
          <w:type w:val="bbPlcHdr"/>
        </w:types>
        <w:behaviors>
          <w:behavior w:val="content"/>
        </w:behaviors>
        <w:guid w:val="{2EDF3150-6509-4C8A-839C-DF072E6FC70D}"/>
      </w:docPartPr>
      <w:docPartBody>
        <w:p w:rsidR="00DF1BE2" w:rsidRDefault="00A26EBA" w:rsidP="00A26EBA">
          <w:pPr>
            <w:pStyle w:val="441DC13F89434A2E8CC625283503809B"/>
          </w:pPr>
          <w:r w:rsidRPr="00A819E6">
            <w:rPr>
              <w:rStyle w:val="PlaceholderText"/>
              <w:color w:val="2E74B5" w:themeColor="accent1" w:themeShade="BF"/>
            </w:rPr>
            <w:t>Click or tap here to enter text.</w:t>
          </w:r>
        </w:p>
      </w:docPartBody>
    </w:docPart>
    <w:docPart>
      <w:docPartPr>
        <w:name w:val="21E0A9AC4AB34F02946612A80D3CF4FF"/>
        <w:category>
          <w:name w:val="General"/>
          <w:gallery w:val="placeholder"/>
        </w:category>
        <w:types>
          <w:type w:val="bbPlcHdr"/>
        </w:types>
        <w:behaviors>
          <w:behavior w:val="content"/>
        </w:behaviors>
        <w:guid w:val="{19419B95-695D-486B-9EC1-E579320BF928}"/>
      </w:docPartPr>
      <w:docPartBody>
        <w:p w:rsidR="00DF1BE2" w:rsidRDefault="00A26EBA" w:rsidP="00A26EBA">
          <w:pPr>
            <w:pStyle w:val="21E0A9AC4AB34F02946612A80D3CF4FF"/>
          </w:pPr>
          <w:r w:rsidRPr="00A819E6">
            <w:rPr>
              <w:rStyle w:val="PlaceholderText"/>
              <w:color w:val="2E74B5"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5731"/>
    <w:rsid w:val="00057254"/>
    <w:rsid w:val="00065E13"/>
    <w:rsid w:val="00101057"/>
    <w:rsid w:val="001B474C"/>
    <w:rsid w:val="001F1119"/>
    <w:rsid w:val="001F698C"/>
    <w:rsid w:val="002F38BA"/>
    <w:rsid w:val="00305719"/>
    <w:rsid w:val="00385C52"/>
    <w:rsid w:val="00745BE8"/>
    <w:rsid w:val="00785150"/>
    <w:rsid w:val="00801391"/>
    <w:rsid w:val="008E40D9"/>
    <w:rsid w:val="008F29F5"/>
    <w:rsid w:val="00906405"/>
    <w:rsid w:val="0091086D"/>
    <w:rsid w:val="00945D78"/>
    <w:rsid w:val="009C2D5A"/>
    <w:rsid w:val="00A13E59"/>
    <w:rsid w:val="00A26EBA"/>
    <w:rsid w:val="00A75ECF"/>
    <w:rsid w:val="00CA5731"/>
    <w:rsid w:val="00D55863"/>
    <w:rsid w:val="00DF1BE2"/>
    <w:rsid w:val="00E016C7"/>
    <w:rsid w:val="00E20AAD"/>
    <w:rsid w:val="00E501E0"/>
    <w:rsid w:val="00E644BF"/>
    <w:rsid w:val="00E7163D"/>
    <w:rsid w:val="00EB0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26EBA"/>
    <w:rPr>
      <w:color w:val="808080"/>
    </w:rPr>
  </w:style>
  <w:style w:type="paragraph" w:customStyle="1" w:styleId="9F0BBA982C7D44E49C1103D6C24F7FAB">
    <w:name w:val="9F0BBA982C7D44E49C1103D6C24F7FAB"/>
    <w:rsid w:val="00CA5731"/>
    <w:pPr>
      <w:spacing w:after="200" w:line="276" w:lineRule="auto"/>
      <w:ind w:left="720"/>
      <w:contextualSpacing/>
    </w:pPr>
    <w:rPr>
      <w:rFonts w:ascii="Arial" w:eastAsiaTheme="minorHAnsi" w:hAnsi="Arial"/>
      <w:sz w:val="24"/>
    </w:rPr>
  </w:style>
  <w:style w:type="paragraph" w:customStyle="1" w:styleId="9F0BBA982C7D44E49C1103D6C24F7FAB1">
    <w:name w:val="9F0BBA982C7D44E49C1103D6C24F7FAB1"/>
    <w:rsid w:val="00CA5731"/>
    <w:pPr>
      <w:spacing w:after="200" w:line="276" w:lineRule="auto"/>
      <w:ind w:left="720"/>
      <w:contextualSpacing/>
    </w:pPr>
    <w:rPr>
      <w:rFonts w:ascii="Arial" w:eastAsiaTheme="minorHAnsi" w:hAnsi="Arial"/>
      <w:sz w:val="24"/>
    </w:rPr>
  </w:style>
  <w:style w:type="paragraph" w:customStyle="1" w:styleId="6739FDB4EB5149D498C726A03578E733">
    <w:name w:val="6739FDB4EB5149D498C726A03578E733"/>
    <w:rsid w:val="00CA5731"/>
    <w:pPr>
      <w:spacing w:after="200" w:line="276" w:lineRule="auto"/>
      <w:ind w:left="720"/>
      <w:contextualSpacing/>
    </w:pPr>
    <w:rPr>
      <w:rFonts w:ascii="Arial" w:eastAsiaTheme="minorHAnsi" w:hAnsi="Arial"/>
      <w:sz w:val="24"/>
    </w:rPr>
  </w:style>
  <w:style w:type="paragraph" w:customStyle="1" w:styleId="9F0BBA982C7D44E49C1103D6C24F7FAB2">
    <w:name w:val="9F0BBA982C7D44E49C1103D6C24F7FAB2"/>
    <w:rsid w:val="00CA5731"/>
    <w:pPr>
      <w:spacing w:after="200" w:line="276" w:lineRule="auto"/>
      <w:ind w:left="720"/>
      <w:contextualSpacing/>
    </w:pPr>
    <w:rPr>
      <w:rFonts w:ascii="Arial" w:eastAsiaTheme="minorHAnsi" w:hAnsi="Arial"/>
      <w:sz w:val="24"/>
    </w:rPr>
  </w:style>
  <w:style w:type="paragraph" w:customStyle="1" w:styleId="6739FDB4EB5149D498C726A03578E7331">
    <w:name w:val="6739FDB4EB5149D498C726A03578E7331"/>
    <w:rsid w:val="00CA5731"/>
    <w:pPr>
      <w:spacing w:after="200" w:line="276" w:lineRule="auto"/>
      <w:ind w:left="720"/>
      <w:contextualSpacing/>
    </w:pPr>
    <w:rPr>
      <w:rFonts w:ascii="Arial" w:eastAsiaTheme="minorHAnsi" w:hAnsi="Arial"/>
      <w:sz w:val="24"/>
    </w:rPr>
  </w:style>
  <w:style w:type="paragraph" w:customStyle="1" w:styleId="9F0BBA982C7D44E49C1103D6C24F7FAB3">
    <w:name w:val="9F0BBA982C7D44E49C1103D6C24F7FAB3"/>
    <w:rsid w:val="00CA5731"/>
    <w:pPr>
      <w:spacing w:after="200" w:line="276" w:lineRule="auto"/>
      <w:ind w:left="720"/>
      <w:contextualSpacing/>
    </w:pPr>
    <w:rPr>
      <w:rFonts w:ascii="Arial" w:eastAsiaTheme="minorHAnsi" w:hAnsi="Arial"/>
      <w:sz w:val="24"/>
    </w:rPr>
  </w:style>
  <w:style w:type="paragraph" w:customStyle="1" w:styleId="6739FDB4EB5149D498C726A03578E7332">
    <w:name w:val="6739FDB4EB5149D498C726A03578E7332"/>
    <w:rsid w:val="00CA5731"/>
    <w:pPr>
      <w:spacing w:after="200" w:line="276" w:lineRule="auto"/>
      <w:ind w:left="720"/>
      <w:contextualSpacing/>
    </w:pPr>
    <w:rPr>
      <w:rFonts w:ascii="Arial" w:eastAsiaTheme="minorHAnsi" w:hAnsi="Arial"/>
      <w:sz w:val="24"/>
    </w:rPr>
  </w:style>
  <w:style w:type="paragraph" w:customStyle="1" w:styleId="0DFED06D3E6E4B408D6B3426C3A499DF">
    <w:name w:val="0DFED06D3E6E4B408D6B3426C3A499DF"/>
    <w:rsid w:val="00CA5731"/>
  </w:style>
  <w:style w:type="paragraph" w:customStyle="1" w:styleId="51518742034D4F0BAA1A0616BEBDF5C8">
    <w:name w:val="51518742034D4F0BAA1A0616BEBDF5C8"/>
    <w:rsid w:val="00CA5731"/>
  </w:style>
  <w:style w:type="paragraph" w:customStyle="1" w:styleId="060BB041CF154E43BD3081C47A326D72">
    <w:name w:val="060BB041CF154E43BD3081C47A326D72"/>
    <w:rsid w:val="00CA5731"/>
  </w:style>
  <w:style w:type="paragraph" w:customStyle="1" w:styleId="52C718E3A7254141917C00B676224A9B">
    <w:name w:val="52C718E3A7254141917C00B676224A9B"/>
    <w:rsid w:val="00CA5731"/>
  </w:style>
  <w:style w:type="paragraph" w:customStyle="1" w:styleId="201D42A470C34B6899CD1F10507B80F9">
    <w:name w:val="201D42A470C34B6899CD1F10507B80F9"/>
    <w:rsid w:val="00CA5731"/>
  </w:style>
  <w:style w:type="paragraph" w:customStyle="1" w:styleId="4112106CDFF14623A9F38ABD0130E748">
    <w:name w:val="4112106CDFF14623A9F38ABD0130E748"/>
    <w:rsid w:val="00CA5731"/>
  </w:style>
  <w:style w:type="paragraph" w:customStyle="1" w:styleId="1404BCB5722E4D648AF15E6E849BFB59">
    <w:name w:val="1404BCB5722E4D648AF15E6E849BFB59"/>
    <w:rsid w:val="00CA5731"/>
  </w:style>
  <w:style w:type="paragraph" w:customStyle="1" w:styleId="1AB2FCE4822B4EFDB3359E7C607574DB">
    <w:name w:val="1AB2FCE4822B4EFDB3359E7C607574DB"/>
    <w:rsid w:val="00CA5731"/>
  </w:style>
  <w:style w:type="paragraph" w:customStyle="1" w:styleId="DD840982672041F380A49194DF0244CC">
    <w:name w:val="DD840982672041F380A49194DF0244CC"/>
    <w:rsid w:val="00CA5731"/>
  </w:style>
  <w:style w:type="paragraph" w:customStyle="1" w:styleId="96E2A1E385CD4A438CE98ECC269CC71D">
    <w:name w:val="96E2A1E385CD4A438CE98ECC269CC71D"/>
    <w:rsid w:val="00CA5731"/>
  </w:style>
  <w:style w:type="paragraph" w:customStyle="1" w:styleId="7B766A83FB7F4DDCB52CCBCE1A703034">
    <w:name w:val="7B766A83FB7F4DDCB52CCBCE1A703034"/>
    <w:rsid w:val="00CA5731"/>
  </w:style>
  <w:style w:type="paragraph" w:customStyle="1" w:styleId="EA8FBFC5AFF743919F5AEA59F22A6B86">
    <w:name w:val="EA8FBFC5AFF743919F5AEA59F22A6B86"/>
    <w:rsid w:val="00CA5731"/>
  </w:style>
  <w:style w:type="paragraph" w:customStyle="1" w:styleId="0FB6655FC9CD4C4A8FEAD4DA8A0D1E61">
    <w:name w:val="0FB6655FC9CD4C4A8FEAD4DA8A0D1E61"/>
    <w:rsid w:val="00CA5731"/>
  </w:style>
  <w:style w:type="paragraph" w:customStyle="1" w:styleId="50250AE9260B40B2A361F0F3BB67D018">
    <w:name w:val="50250AE9260B40B2A361F0F3BB67D018"/>
    <w:rsid w:val="00CA5731"/>
  </w:style>
  <w:style w:type="paragraph" w:customStyle="1" w:styleId="D94EADB3703640C68FA119E7FE2C664D">
    <w:name w:val="D94EADB3703640C68FA119E7FE2C664D"/>
    <w:rsid w:val="00CA5731"/>
  </w:style>
  <w:style w:type="paragraph" w:customStyle="1" w:styleId="0303D1E131434898BB82C33DC3BB563E">
    <w:name w:val="0303D1E131434898BB82C33DC3BB563E"/>
    <w:rsid w:val="00CA5731"/>
  </w:style>
  <w:style w:type="paragraph" w:customStyle="1" w:styleId="689F629A85C64BDCA680B0656AACFC26">
    <w:name w:val="689F629A85C64BDCA680B0656AACFC26"/>
    <w:rsid w:val="00CA5731"/>
  </w:style>
  <w:style w:type="paragraph" w:customStyle="1" w:styleId="F0FCCE59B944408B89D2E2F6F1C23A40">
    <w:name w:val="F0FCCE59B944408B89D2E2F6F1C23A40"/>
    <w:rsid w:val="00CA5731"/>
  </w:style>
  <w:style w:type="paragraph" w:customStyle="1" w:styleId="B19B2E10F1FE473EA3736BDE484D59A5">
    <w:name w:val="B19B2E10F1FE473EA3736BDE484D59A5"/>
    <w:rsid w:val="00CA5731"/>
  </w:style>
  <w:style w:type="paragraph" w:customStyle="1" w:styleId="46CAC546E8744DF9806C61BBFF84E376">
    <w:name w:val="46CAC546E8744DF9806C61BBFF84E376"/>
    <w:rsid w:val="00CA5731"/>
  </w:style>
  <w:style w:type="paragraph" w:customStyle="1" w:styleId="89CEF4BE71914A00854DAB4A5048CFCA">
    <w:name w:val="89CEF4BE71914A00854DAB4A5048CFCA"/>
    <w:rsid w:val="00CA5731"/>
  </w:style>
  <w:style w:type="paragraph" w:customStyle="1" w:styleId="A13E8AFE5CDB470BB00581667BB944A4">
    <w:name w:val="A13E8AFE5CDB470BB00581667BB944A4"/>
    <w:rsid w:val="00CA5731"/>
  </w:style>
  <w:style w:type="paragraph" w:customStyle="1" w:styleId="B43D808901C94F04BB6711E76CBEAF65">
    <w:name w:val="B43D808901C94F04BB6711E76CBEAF65"/>
    <w:rsid w:val="00CA5731"/>
  </w:style>
  <w:style w:type="paragraph" w:customStyle="1" w:styleId="EF5EB32705E8465292CE52F30E43312C">
    <w:name w:val="EF5EB32705E8465292CE52F30E43312C"/>
    <w:rsid w:val="00CA5731"/>
  </w:style>
  <w:style w:type="paragraph" w:customStyle="1" w:styleId="68E10E9BD7AA4EEFBEBE9B0933C19D88">
    <w:name w:val="68E10E9BD7AA4EEFBEBE9B0933C19D88"/>
    <w:rsid w:val="00CA5731"/>
  </w:style>
  <w:style w:type="paragraph" w:customStyle="1" w:styleId="B7E06D0C02F6443DB4964B597C06D351">
    <w:name w:val="B7E06D0C02F6443DB4964B597C06D351"/>
    <w:rsid w:val="00CA5731"/>
  </w:style>
  <w:style w:type="paragraph" w:customStyle="1" w:styleId="6681D3D994E142F19D41EA47ECC9B970">
    <w:name w:val="6681D3D994E142F19D41EA47ECC9B970"/>
    <w:rsid w:val="00CA5731"/>
  </w:style>
  <w:style w:type="paragraph" w:customStyle="1" w:styleId="7617CB72BE4948C2ABF70D379FA3F505">
    <w:name w:val="7617CB72BE4948C2ABF70D379FA3F505"/>
    <w:rsid w:val="00CA5731"/>
  </w:style>
  <w:style w:type="paragraph" w:customStyle="1" w:styleId="A8CE9937346740FC879C2F66CD264A7E">
    <w:name w:val="A8CE9937346740FC879C2F66CD264A7E"/>
    <w:rsid w:val="00CA5731"/>
  </w:style>
  <w:style w:type="paragraph" w:customStyle="1" w:styleId="83184480D5824E9F85FFA9DA991E558F">
    <w:name w:val="83184480D5824E9F85FFA9DA991E558F"/>
    <w:rsid w:val="00CA5731"/>
  </w:style>
  <w:style w:type="paragraph" w:customStyle="1" w:styleId="95912055568249A2B5C45CE2040276F0">
    <w:name w:val="95912055568249A2B5C45CE2040276F0"/>
    <w:rsid w:val="00CA5731"/>
  </w:style>
  <w:style w:type="paragraph" w:customStyle="1" w:styleId="7B2030D32FF84467AEF77FD4AED0DE0F">
    <w:name w:val="7B2030D32FF84467AEF77FD4AED0DE0F"/>
    <w:rsid w:val="00CA5731"/>
  </w:style>
  <w:style w:type="paragraph" w:customStyle="1" w:styleId="AFC77D1AE4624D57BC5DE9FED7DBE865">
    <w:name w:val="AFC77D1AE4624D57BC5DE9FED7DBE865"/>
    <w:rsid w:val="00CA5731"/>
  </w:style>
  <w:style w:type="paragraph" w:customStyle="1" w:styleId="F71EE0F3F054484D86162CD241E8B3C0">
    <w:name w:val="F71EE0F3F054484D86162CD241E8B3C0"/>
    <w:rsid w:val="00CA5731"/>
  </w:style>
  <w:style w:type="paragraph" w:customStyle="1" w:styleId="1E4377028E8D4DB9B7FAE974D53D485C">
    <w:name w:val="1E4377028E8D4DB9B7FAE974D53D485C"/>
    <w:rsid w:val="00CA5731"/>
  </w:style>
  <w:style w:type="paragraph" w:customStyle="1" w:styleId="56B0E5381E5B44138FC7A955B73CE88D">
    <w:name w:val="56B0E5381E5B44138FC7A955B73CE88D"/>
    <w:rsid w:val="00CA5731"/>
  </w:style>
  <w:style w:type="paragraph" w:customStyle="1" w:styleId="3B6004C97182440AADC3BFBCC9C69AFC">
    <w:name w:val="3B6004C97182440AADC3BFBCC9C69AFC"/>
    <w:rsid w:val="00CA5731"/>
  </w:style>
  <w:style w:type="paragraph" w:customStyle="1" w:styleId="EE6210377DA649E6800E468DF41D92DA">
    <w:name w:val="EE6210377DA649E6800E468DF41D92DA"/>
    <w:rsid w:val="00CA5731"/>
  </w:style>
  <w:style w:type="paragraph" w:customStyle="1" w:styleId="0928CBA15E47447BBCA3F07487BDCC7B">
    <w:name w:val="0928CBA15E47447BBCA3F07487BDCC7B"/>
    <w:rsid w:val="00CA5731"/>
  </w:style>
  <w:style w:type="paragraph" w:customStyle="1" w:styleId="DDDDAEA612C3445C884BC611EEA9155A">
    <w:name w:val="DDDDAEA612C3445C884BC611EEA9155A"/>
    <w:rsid w:val="00CA5731"/>
  </w:style>
  <w:style w:type="paragraph" w:customStyle="1" w:styleId="FE61156128FF4554B970A92D2027E1F4">
    <w:name w:val="FE61156128FF4554B970A92D2027E1F4"/>
    <w:rsid w:val="00CA5731"/>
  </w:style>
  <w:style w:type="paragraph" w:customStyle="1" w:styleId="90DBCD83D7FB49F68C5D98C9CAA87DFF">
    <w:name w:val="90DBCD83D7FB49F68C5D98C9CAA87DFF"/>
    <w:rsid w:val="00CA5731"/>
  </w:style>
  <w:style w:type="paragraph" w:customStyle="1" w:styleId="D303C547D17E4651947A13CB0EF89C37">
    <w:name w:val="D303C547D17E4651947A13CB0EF89C37"/>
    <w:rsid w:val="00CA5731"/>
  </w:style>
  <w:style w:type="paragraph" w:customStyle="1" w:styleId="11D8C25A8F27455CB649543ADE008588">
    <w:name w:val="11D8C25A8F27455CB649543ADE008588"/>
    <w:rsid w:val="00CA5731"/>
  </w:style>
  <w:style w:type="paragraph" w:customStyle="1" w:styleId="CBAB6C1217E04F5FAFE304345722AD48">
    <w:name w:val="CBAB6C1217E04F5FAFE304345722AD48"/>
    <w:rsid w:val="00CA5731"/>
  </w:style>
  <w:style w:type="paragraph" w:customStyle="1" w:styleId="29DC0795E63743EAB9E0DCD81DE8EF85">
    <w:name w:val="29DC0795E63743EAB9E0DCD81DE8EF85"/>
    <w:rsid w:val="00CA5731"/>
  </w:style>
  <w:style w:type="paragraph" w:customStyle="1" w:styleId="BD2DBBF324954AE782E02D546C704D59">
    <w:name w:val="BD2DBBF324954AE782E02D546C704D59"/>
    <w:rsid w:val="00CA5731"/>
  </w:style>
  <w:style w:type="paragraph" w:customStyle="1" w:styleId="6133390445094E3AB877560BD86E2950">
    <w:name w:val="6133390445094E3AB877560BD86E2950"/>
    <w:rsid w:val="00CA5731"/>
  </w:style>
  <w:style w:type="paragraph" w:customStyle="1" w:styleId="B632E304786A4522AA03E4B69D80D8CF">
    <w:name w:val="B632E304786A4522AA03E4B69D80D8CF"/>
    <w:rsid w:val="00CA5731"/>
  </w:style>
  <w:style w:type="paragraph" w:customStyle="1" w:styleId="C707A3CB637642F88853BAA6ACDABB3E">
    <w:name w:val="C707A3CB637642F88853BAA6ACDABB3E"/>
    <w:rsid w:val="00CA5731"/>
  </w:style>
  <w:style w:type="paragraph" w:customStyle="1" w:styleId="85AA57BC55584AC095AD5AA6AB50AFD5">
    <w:name w:val="85AA57BC55584AC095AD5AA6AB50AFD5"/>
    <w:rsid w:val="00CA5731"/>
  </w:style>
  <w:style w:type="paragraph" w:customStyle="1" w:styleId="44F1C67536C84D2D8A9B9F7E8E74E267">
    <w:name w:val="44F1C67536C84D2D8A9B9F7E8E74E267"/>
    <w:rsid w:val="00CA5731"/>
  </w:style>
  <w:style w:type="paragraph" w:customStyle="1" w:styleId="C94324CEDD084A73A7941190361D2CDF">
    <w:name w:val="C94324CEDD084A73A7941190361D2CDF"/>
    <w:rsid w:val="00CA5731"/>
  </w:style>
  <w:style w:type="paragraph" w:customStyle="1" w:styleId="4092E50FF8FC4EC998B70F133228D1D1">
    <w:name w:val="4092E50FF8FC4EC998B70F133228D1D1"/>
    <w:rsid w:val="00CA5731"/>
  </w:style>
  <w:style w:type="paragraph" w:customStyle="1" w:styleId="6C97AABAEC80488C88FF972303AFF611">
    <w:name w:val="6C97AABAEC80488C88FF972303AFF611"/>
    <w:rsid w:val="00CA5731"/>
  </w:style>
  <w:style w:type="paragraph" w:customStyle="1" w:styleId="6F43D19221BF44FC80135E1E32FCAC28">
    <w:name w:val="6F43D19221BF44FC80135E1E32FCAC28"/>
    <w:rsid w:val="00CA5731"/>
  </w:style>
  <w:style w:type="paragraph" w:customStyle="1" w:styleId="88450E586BE04099A480037956504C9A">
    <w:name w:val="88450E586BE04099A480037956504C9A"/>
    <w:rsid w:val="00CA5731"/>
  </w:style>
  <w:style w:type="paragraph" w:customStyle="1" w:styleId="045069B7E37D48E08B6481B5011D2D86">
    <w:name w:val="045069B7E37D48E08B6481B5011D2D86"/>
    <w:rsid w:val="00CA5731"/>
  </w:style>
  <w:style w:type="paragraph" w:customStyle="1" w:styleId="1297A99ACDD34398B371B2ADA976851C">
    <w:name w:val="1297A99ACDD34398B371B2ADA976851C"/>
    <w:rsid w:val="00CA5731"/>
  </w:style>
  <w:style w:type="paragraph" w:customStyle="1" w:styleId="7051C5C49C31419BBCE5CAB3BBC145AF">
    <w:name w:val="7051C5C49C31419BBCE5CAB3BBC145AF"/>
    <w:rsid w:val="00CA5731"/>
  </w:style>
  <w:style w:type="paragraph" w:customStyle="1" w:styleId="F74D8581375C457D8678749B5D11C678">
    <w:name w:val="F74D8581375C457D8678749B5D11C678"/>
    <w:rsid w:val="00CA5731"/>
  </w:style>
  <w:style w:type="paragraph" w:customStyle="1" w:styleId="DD9ACDB43E2C4B519424A4E7FB0C870A">
    <w:name w:val="DD9ACDB43E2C4B519424A4E7FB0C870A"/>
    <w:rsid w:val="00CA5731"/>
  </w:style>
  <w:style w:type="paragraph" w:customStyle="1" w:styleId="21FD9D3A18064215AE791F42B4A9B558">
    <w:name w:val="21FD9D3A18064215AE791F42B4A9B558"/>
    <w:rsid w:val="00CA5731"/>
  </w:style>
  <w:style w:type="paragraph" w:customStyle="1" w:styleId="533109C3B069427ABFA18A1F20E62E57">
    <w:name w:val="533109C3B069427ABFA18A1F20E62E57"/>
    <w:rsid w:val="00CA5731"/>
  </w:style>
  <w:style w:type="paragraph" w:customStyle="1" w:styleId="25AC1603EC28451595D329FEEB55ADD8">
    <w:name w:val="25AC1603EC28451595D329FEEB55ADD8"/>
    <w:rsid w:val="00CA5731"/>
  </w:style>
  <w:style w:type="paragraph" w:customStyle="1" w:styleId="3F80D3099C974857AD4F0698C61D721B">
    <w:name w:val="3F80D3099C974857AD4F0698C61D721B"/>
    <w:rsid w:val="00CA5731"/>
  </w:style>
  <w:style w:type="paragraph" w:customStyle="1" w:styleId="4993E4B8EE974C4790A471C6760CFE85">
    <w:name w:val="4993E4B8EE974C4790A471C6760CFE85"/>
    <w:rsid w:val="00CA5731"/>
  </w:style>
  <w:style w:type="paragraph" w:customStyle="1" w:styleId="EDD8351481C44BEF82976ABA286EA870">
    <w:name w:val="EDD8351481C44BEF82976ABA286EA870"/>
    <w:rsid w:val="00CA5731"/>
  </w:style>
  <w:style w:type="paragraph" w:customStyle="1" w:styleId="5C8A738D399043988B135E2C1C37630F">
    <w:name w:val="5C8A738D399043988B135E2C1C37630F"/>
    <w:rsid w:val="00CA5731"/>
  </w:style>
  <w:style w:type="paragraph" w:customStyle="1" w:styleId="2C2544D705AC456B82E51EC53EA1E270">
    <w:name w:val="2C2544D705AC456B82E51EC53EA1E270"/>
    <w:rsid w:val="00CA5731"/>
  </w:style>
  <w:style w:type="paragraph" w:customStyle="1" w:styleId="EF37ED171CBC41979A706F64300A6EC6">
    <w:name w:val="EF37ED171CBC41979A706F64300A6EC6"/>
    <w:rsid w:val="00CA5731"/>
  </w:style>
  <w:style w:type="paragraph" w:customStyle="1" w:styleId="9AE80773935C4D5EB81C286087706FA8">
    <w:name w:val="9AE80773935C4D5EB81C286087706FA8"/>
    <w:rsid w:val="00CA5731"/>
  </w:style>
  <w:style w:type="paragraph" w:customStyle="1" w:styleId="E8C2C21F074B462ABADB62F5C0E587F1">
    <w:name w:val="E8C2C21F074B462ABADB62F5C0E587F1"/>
    <w:rsid w:val="00CA5731"/>
  </w:style>
  <w:style w:type="paragraph" w:customStyle="1" w:styleId="FC484ED55972479C804613D58B7A6546">
    <w:name w:val="FC484ED55972479C804613D58B7A6546"/>
    <w:rsid w:val="00CA5731"/>
  </w:style>
  <w:style w:type="paragraph" w:customStyle="1" w:styleId="538A1385885744B191688BED37EAD2C5">
    <w:name w:val="538A1385885744B191688BED37EAD2C5"/>
    <w:rsid w:val="00CA5731"/>
  </w:style>
  <w:style w:type="paragraph" w:customStyle="1" w:styleId="FBC1A862B2BA400F93B9DFE4E00018F2">
    <w:name w:val="FBC1A862B2BA400F93B9DFE4E00018F2"/>
    <w:rsid w:val="00CA5731"/>
  </w:style>
  <w:style w:type="paragraph" w:customStyle="1" w:styleId="1E134A8237AA4AD7B66DC1542F9D9D2B">
    <w:name w:val="1E134A8237AA4AD7B66DC1542F9D9D2B"/>
    <w:rsid w:val="00CA5731"/>
  </w:style>
  <w:style w:type="paragraph" w:customStyle="1" w:styleId="8D8038D27DD94529BC956AE0273535BA">
    <w:name w:val="8D8038D27DD94529BC956AE0273535BA"/>
    <w:rsid w:val="00CA5731"/>
  </w:style>
  <w:style w:type="paragraph" w:customStyle="1" w:styleId="9F0BBA982C7D44E49C1103D6C24F7FAB4">
    <w:name w:val="9F0BBA982C7D44E49C1103D6C24F7FAB4"/>
    <w:rsid w:val="002F38BA"/>
    <w:pPr>
      <w:spacing w:after="200" w:line="276" w:lineRule="auto"/>
      <w:ind w:left="720"/>
      <w:contextualSpacing/>
    </w:pPr>
    <w:rPr>
      <w:rFonts w:ascii="Arial" w:eastAsiaTheme="minorHAnsi" w:hAnsi="Arial"/>
      <w:sz w:val="24"/>
    </w:rPr>
  </w:style>
  <w:style w:type="paragraph" w:customStyle="1" w:styleId="6739FDB4EB5149D498C726A03578E7333">
    <w:name w:val="6739FDB4EB5149D498C726A03578E7333"/>
    <w:rsid w:val="002F38BA"/>
    <w:pPr>
      <w:spacing w:after="200" w:line="276" w:lineRule="auto"/>
      <w:ind w:left="720"/>
      <w:contextualSpacing/>
    </w:pPr>
    <w:rPr>
      <w:rFonts w:ascii="Arial" w:eastAsiaTheme="minorHAnsi" w:hAnsi="Arial"/>
      <w:sz w:val="24"/>
    </w:rPr>
  </w:style>
  <w:style w:type="paragraph" w:customStyle="1" w:styleId="62B329A8387D40588D9C97533121DBAA">
    <w:name w:val="62B329A8387D40588D9C97533121DBAA"/>
    <w:rsid w:val="002F38BA"/>
    <w:pPr>
      <w:spacing w:after="200" w:line="276" w:lineRule="auto"/>
      <w:ind w:left="720"/>
      <w:contextualSpacing/>
    </w:pPr>
    <w:rPr>
      <w:rFonts w:ascii="Arial" w:eastAsiaTheme="minorHAnsi" w:hAnsi="Arial"/>
      <w:sz w:val="24"/>
    </w:rPr>
  </w:style>
  <w:style w:type="paragraph" w:customStyle="1" w:styleId="B3F2EE0EE59644DAB8271F562564A1BE">
    <w:name w:val="B3F2EE0EE59644DAB8271F562564A1BE"/>
    <w:rsid w:val="002F38BA"/>
    <w:pPr>
      <w:spacing w:after="200" w:line="276" w:lineRule="auto"/>
      <w:ind w:left="720"/>
      <w:contextualSpacing/>
    </w:pPr>
    <w:rPr>
      <w:rFonts w:ascii="Arial" w:eastAsiaTheme="minorHAnsi" w:hAnsi="Arial"/>
      <w:sz w:val="24"/>
    </w:rPr>
  </w:style>
  <w:style w:type="paragraph" w:customStyle="1" w:styleId="23EFFD2B84784FA7BE95857830A0614C">
    <w:name w:val="23EFFD2B84784FA7BE95857830A0614C"/>
    <w:rsid w:val="002F38BA"/>
    <w:pPr>
      <w:spacing w:after="200" w:line="276" w:lineRule="auto"/>
      <w:ind w:left="720"/>
      <w:contextualSpacing/>
    </w:pPr>
    <w:rPr>
      <w:rFonts w:ascii="Arial" w:eastAsiaTheme="minorHAnsi" w:hAnsi="Arial"/>
      <w:sz w:val="24"/>
    </w:rPr>
  </w:style>
  <w:style w:type="paragraph" w:customStyle="1" w:styleId="292CFD933FD44687A2FE8C64498E2566">
    <w:name w:val="292CFD933FD44687A2FE8C64498E2566"/>
    <w:rsid w:val="002F38BA"/>
    <w:pPr>
      <w:spacing w:after="200" w:line="276" w:lineRule="auto"/>
      <w:ind w:left="720"/>
      <w:contextualSpacing/>
    </w:pPr>
    <w:rPr>
      <w:rFonts w:ascii="Arial" w:eastAsiaTheme="minorHAnsi" w:hAnsi="Arial"/>
      <w:sz w:val="24"/>
    </w:rPr>
  </w:style>
  <w:style w:type="paragraph" w:customStyle="1" w:styleId="AF25CC3B8D86475097DF257C9665E16A">
    <w:name w:val="AF25CC3B8D86475097DF257C9665E16A"/>
    <w:rsid w:val="002F38BA"/>
    <w:pPr>
      <w:spacing w:after="200" w:line="276" w:lineRule="auto"/>
      <w:ind w:left="720"/>
      <w:contextualSpacing/>
    </w:pPr>
    <w:rPr>
      <w:rFonts w:ascii="Arial" w:eastAsiaTheme="minorHAnsi" w:hAnsi="Arial"/>
      <w:sz w:val="24"/>
    </w:rPr>
  </w:style>
  <w:style w:type="paragraph" w:customStyle="1" w:styleId="51518742034D4F0BAA1A0616BEBDF5C81">
    <w:name w:val="51518742034D4F0BAA1A0616BEBDF5C81"/>
    <w:rsid w:val="002F38BA"/>
    <w:pPr>
      <w:spacing w:after="200" w:line="276" w:lineRule="auto"/>
    </w:pPr>
    <w:rPr>
      <w:rFonts w:ascii="Arial" w:eastAsiaTheme="minorHAnsi" w:hAnsi="Arial"/>
      <w:sz w:val="24"/>
    </w:rPr>
  </w:style>
  <w:style w:type="paragraph" w:customStyle="1" w:styleId="060BB041CF154E43BD3081C47A326D721">
    <w:name w:val="060BB041CF154E43BD3081C47A326D721"/>
    <w:rsid w:val="002F38BA"/>
    <w:pPr>
      <w:spacing w:after="200" w:line="276" w:lineRule="auto"/>
    </w:pPr>
    <w:rPr>
      <w:rFonts w:ascii="Arial" w:eastAsiaTheme="minorHAnsi" w:hAnsi="Arial"/>
      <w:sz w:val="24"/>
    </w:rPr>
  </w:style>
  <w:style w:type="paragraph" w:customStyle="1" w:styleId="52C718E3A7254141917C00B676224A9B1">
    <w:name w:val="52C718E3A7254141917C00B676224A9B1"/>
    <w:rsid w:val="002F38BA"/>
    <w:pPr>
      <w:spacing w:after="200" w:line="276" w:lineRule="auto"/>
    </w:pPr>
    <w:rPr>
      <w:rFonts w:ascii="Arial" w:eastAsiaTheme="minorHAnsi" w:hAnsi="Arial"/>
      <w:sz w:val="24"/>
    </w:rPr>
  </w:style>
  <w:style w:type="paragraph" w:customStyle="1" w:styleId="201D42A470C34B6899CD1F10507B80F91">
    <w:name w:val="201D42A470C34B6899CD1F10507B80F91"/>
    <w:rsid w:val="002F38BA"/>
    <w:pPr>
      <w:spacing w:after="200" w:line="276" w:lineRule="auto"/>
      <w:ind w:left="720"/>
      <w:contextualSpacing/>
    </w:pPr>
    <w:rPr>
      <w:rFonts w:ascii="Arial" w:eastAsiaTheme="minorHAnsi" w:hAnsi="Arial"/>
      <w:sz w:val="24"/>
    </w:rPr>
  </w:style>
  <w:style w:type="paragraph" w:customStyle="1" w:styleId="4112106CDFF14623A9F38ABD0130E7481">
    <w:name w:val="4112106CDFF14623A9F38ABD0130E7481"/>
    <w:rsid w:val="002F38BA"/>
    <w:pPr>
      <w:spacing w:after="200" w:line="276" w:lineRule="auto"/>
      <w:ind w:left="720"/>
      <w:contextualSpacing/>
    </w:pPr>
    <w:rPr>
      <w:rFonts w:ascii="Arial" w:eastAsiaTheme="minorHAnsi" w:hAnsi="Arial"/>
      <w:sz w:val="24"/>
    </w:rPr>
  </w:style>
  <w:style w:type="paragraph" w:customStyle="1" w:styleId="1404BCB5722E4D648AF15E6E849BFB591">
    <w:name w:val="1404BCB5722E4D648AF15E6E849BFB591"/>
    <w:rsid w:val="002F38BA"/>
    <w:pPr>
      <w:spacing w:after="200" w:line="276" w:lineRule="auto"/>
      <w:ind w:left="720"/>
      <w:contextualSpacing/>
    </w:pPr>
    <w:rPr>
      <w:rFonts w:ascii="Arial" w:eastAsiaTheme="minorHAnsi" w:hAnsi="Arial"/>
      <w:sz w:val="24"/>
    </w:rPr>
  </w:style>
  <w:style w:type="paragraph" w:customStyle="1" w:styleId="1AB2FCE4822B4EFDB3359E7C607574DB1">
    <w:name w:val="1AB2FCE4822B4EFDB3359E7C607574DB1"/>
    <w:rsid w:val="002F38BA"/>
    <w:pPr>
      <w:spacing w:after="200" w:line="276" w:lineRule="auto"/>
      <w:ind w:left="720"/>
      <w:contextualSpacing/>
    </w:pPr>
    <w:rPr>
      <w:rFonts w:ascii="Arial" w:eastAsiaTheme="minorHAnsi" w:hAnsi="Arial"/>
      <w:sz w:val="24"/>
    </w:rPr>
  </w:style>
  <w:style w:type="paragraph" w:customStyle="1" w:styleId="DD840982672041F380A49194DF0244CC1">
    <w:name w:val="DD840982672041F380A49194DF0244CC1"/>
    <w:rsid w:val="002F38BA"/>
    <w:pPr>
      <w:spacing w:after="200" w:line="276" w:lineRule="auto"/>
      <w:ind w:left="720"/>
      <w:contextualSpacing/>
    </w:pPr>
    <w:rPr>
      <w:rFonts w:ascii="Arial" w:eastAsiaTheme="minorHAnsi" w:hAnsi="Arial"/>
      <w:sz w:val="24"/>
    </w:rPr>
  </w:style>
  <w:style w:type="paragraph" w:customStyle="1" w:styleId="96E2A1E385CD4A438CE98ECC269CC71D1">
    <w:name w:val="96E2A1E385CD4A438CE98ECC269CC71D1"/>
    <w:rsid w:val="002F38BA"/>
    <w:pPr>
      <w:spacing w:after="200" w:line="276" w:lineRule="auto"/>
      <w:ind w:left="720"/>
      <w:contextualSpacing/>
    </w:pPr>
    <w:rPr>
      <w:rFonts w:ascii="Arial" w:eastAsiaTheme="minorHAnsi" w:hAnsi="Arial"/>
      <w:sz w:val="24"/>
    </w:rPr>
  </w:style>
  <w:style w:type="paragraph" w:customStyle="1" w:styleId="7B766A83FB7F4DDCB52CCBCE1A7030341">
    <w:name w:val="7B766A83FB7F4DDCB52CCBCE1A7030341"/>
    <w:rsid w:val="002F38BA"/>
    <w:pPr>
      <w:spacing w:after="200" w:line="276" w:lineRule="auto"/>
      <w:ind w:left="720"/>
      <w:contextualSpacing/>
    </w:pPr>
    <w:rPr>
      <w:rFonts w:ascii="Arial" w:eastAsiaTheme="minorHAnsi" w:hAnsi="Arial"/>
      <w:sz w:val="24"/>
    </w:rPr>
  </w:style>
  <w:style w:type="paragraph" w:customStyle="1" w:styleId="EA8FBFC5AFF743919F5AEA59F22A6B861">
    <w:name w:val="EA8FBFC5AFF743919F5AEA59F22A6B861"/>
    <w:rsid w:val="002F38BA"/>
    <w:pPr>
      <w:spacing w:after="200" w:line="276" w:lineRule="auto"/>
      <w:ind w:left="720"/>
      <w:contextualSpacing/>
    </w:pPr>
    <w:rPr>
      <w:rFonts w:ascii="Arial" w:eastAsiaTheme="minorHAnsi" w:hAnsi="Arial"/>
      <w:sz w:val="24"/>
    </w:rPr>
  </w:style>
  <w:style w:type="paragraph" w:customStyle="1" w:styleId="0FB6655FC9CD4C4A8FEAD4DA8A0D1E611">
    <w:name w:val="0FB6655FC9CD4C4A8FEAD4DA8A0D1E611"/>
    <w:rsid w:val="002F38BA"/>
    <w:pPr>
      <w:spacing w:after="200" w:line="276" w:lineRule="auto"/>
      <w:ind w:left="720"/>
      <w:contextualSpacing/>
    </w:pPr>
    <w:rPr>
      <w:rFonts w:ascii="Arial" w:eastAsiaTheme="minorHAnsi" w:hAnsi="Arial"/>
      <w:sz w:val="24"/>
    </w:rPr>
  </w:style>
  <w:style w:type="paragraph" w:customStyle="1" w:styleId="50250AE9260B40B2A361F0F3BB67D0181">
    <w:name w:val="50250AE9260B40B2A361F0F3BB67D0181"/>
    <w:rsid w:val="002F38BA"/>
    <w:pPr>
      <w:spacing w:after="200" w:line="276" w:lineRule="auto"/>
      <w:ind w:left="720"/>
      <w:contextualSpacing/>
    </w:pPr>
    <w:rPr>
      <w:rFonts w:ascii="Arial" w:eastAsiaTheme="minorHAnsi" w:hAnsi="Arial"/>
      <w:sz w:val="24"/>
    </w:rPr>
  </w:style>
  <w:style w:type="paragraph" w:customStyle="1" w:styleId="D94EADB3703640C68FA119E7FE2C664D1">
    <w:name w:val="D94EADB3703640C68FA119E7FE2C664D1"/>
    <w:rsid w:val="002F38BA"/>
    <w:pPr>
      <w:spacing w:after="200" w:line="276" w:lineRule="auto"/>
      <w:ind w:left="720"/>
      <w:contextualSpacing/>
    </w:pPr>
    <w:rPr>
      <w:rFonts w:ascii="Arial" w:eastAsiaTheme="minorHAnsi" w:hAnsi="Arial"/>
      <w:sz w:val="24"/>
    </w:rPr>
  </w:style>
  <w:style w:type="paragraph" w:customStyle="1" w:styleId="0303D1E131434898BB82C33DC3BB563E1">
    <w:name w:val="0303D1E131434898BB82C33DC3BB563E1"/>
    <w:rsid w:val="002F38BA"/>
    <w:pPr>
      <w:spacing w:after="200" w:line="276" w:lineRule="auto"/>
      <w:ind w:left="720"/>
      <w:contextualSpacing/>
    </w:pPr>
    <w:rPr>
      <w:rFonts w:ascii="Arial" w:eastAsiaTheme="minorHAnsi" w:hAnsi="Arial"/>
      <w:sz w:val="24"/>
    </w:rPr>
  </w:style>
  <w:style w:type="paragraph" w:customStyle="1" w:styleId="689F629A85C64BDCA680B0656AACFC261">
    <w:name w:val="689F629A85C64BDCA680B0656AACFC261"/>
    <w:rsid w:val="002F38BA"/>
    <w:pPr>
      <w:spacing w:after="200" w:line="276" w:lineRule="auto"/>
      <w:ind w:left="720"/>
      <w:contextualSpacing/>
    </w:pPr>
    <w:rPr>
      <w:rFonts w:ascii="Arial" w:eastAsiaTheme="minorHAnsi" w:hAnsi="Arial"/>
      <w:sz w:val="24"/>
    </w:rPr>
  </w:style>
  <w:style w:type="paragraph" w:customStyle="1" w:styleId="F0FCCE59B944408B89D2E2F6F1C23A401">
    <w:name w:val="F0FCCE59B944408B89D2E2F6F1C23A401"/>
    <w:rsid w:val="002F38BA"/>
    <w:pPr>
      <w:spacing w:after="200" w:line="276" w:lineRule="auto"/>
      <w:ind w:left="720"/>
      <w:contextualSpacing/>
    </w:pPr>
    <w:rPr>
      <w:rFonts w:ascii="Arial" w:eastAsiaTheme="minorHAnsi" w:hAnsi="Arial"/>
      <w:sz w:val="24"/>
    </w:rPr>
  </w:style>
  <w:style w:type="paragraph" w:customStyle="1" w:styleId="B19B2E10F1FE473EA3736BDE484D59A51">
    <w:name w:val="B19B2E10F1FE473EA3736BDE484D59A51"/>
    <w:rsid w:val="002F38BA"/>
    <w:pPr>
      <w:spacing w:after="200" w:line="276" w:lineRule="auto"/>
      <w:ind w:left="720"/>
      <w:contextualSpacing/>
    </w:pPr>
    <w:rPr>
      <w:rFonts w:ascii="Arial" w:eastAsiaTheme="minorHAnsi" w:hAnsi="Arial"/>
      <w:sz w:val="24"/>
    </w:rPr>
  </w:style>
  <w:style w:type="paragraph" w:customStyle="1" w:styleId="46CAC546E8744DF9806C61BBFF84E3761">
    <w:name w:val="46CAC546E8744DF9806C61BBFF84E3761"/>
    <w:rsid w:val="002F38BA"/>
    <w:pPr>
      <w:spacing w:after="200" w:line="276" w:lineRule="auto"/>
      <w:ind w:left="720"/>
      <w:contextualSpacing/>
    </w:pPr>
    <w:rPr>
      <w:rFonts w:ascii="Arial" w:eastAsiaTheme="minorHAnsi" w:hAnsi="Arial"/>
      <w:sz w:val="24"/>
    </w:rPr>
  </w:style>
  <w:style w:type="paragraph" w:customStyle="1" w:styleId="89CEF4BE71914A00854DAB4A5048CFCA1">
    <w:name w:val="89CEF4BE71914A00854DAB4A5048CFCA1"/>
    <w:rsid w:val="002F38BA"/>
    <w:pPr>
      <w:spacing w:after="200" w:line="276" w:lineRule="auto"/>
      <w:ind w:left="720"/>
      <w:contextualSpacing/>
    </w:pPr>
    <w:rPr>
      <w:rFonts w:ascii="Arial" w:eastAsiaTheme="minorHAnsi" w:hAnsi="Arial"/>
      <w:sz w:val="24"/>
    </w:rPr>
  </w:style>
  <w:style w:type="paragraph" w:customStyle="1" w:styleId="A13E8AFE5CDB470BB00581667BB944A41">
    <w:name w:val="A13E8AFE5CDB470BB00581667BB944A41"/>
    <w:rsid w:val="002F38BA"/>
    <w:pPr>
      <w:spacing w:after="200" w:line="276" w:lineRule="auto"/>
      <w:ind w:left="720"/>
      <w:contextualSpacing/>
    </w:pPr>
    <w:rPr>
      <w:rFonts w:ascii="Arial" w:eastAsiaTheme="minorHAnsi" w:hAnsi="Arial"/>
      <w:sz w:val="24"/>
    </w:rPr>
  </w:style>
  <w:style w:type="paragraph" w:customStyle="1" w:styleId="B43D808901C94F04BB6711E76CBEAF651">
    <w:name w:val="B43D808901C94F04BB6711E76CBEAF651"/>
    <w:rsid w:val="002F38BA"/>
    <w:pPr>
      <w:spacing w:after="200" w:line="276" w:lineRule="auto"/>
      <w:ind w:left="720"/>
      <w:contextualSpacing/>
    </w:pPr>
    <w:rPr>
      <w:rFonts w:ascii="Arial" w:eastAsiaTheme="minorHAnsi" w:hAnsi="Arial"/>
      <w:sz w:val="24"/>
    </w:rPr>
  </w:style>
  <w:style w:type="paragraph" w:customStyle="1" w:styleId="EF5EB32705E8465292CE52F30E43312C1">
    <w:name w:val="EF5EB32705E8465292CE52F30E43312C1"/>
    <w:rsid w:val="002F38BA"/>
    <w:pPr>
      <w:spacing w:after="200" w:line="276" w:lineRule="auto"/>
      <w:ind w:left="720"/>
      <w:contextualSpacing/>
    </w:pPr>
    <w:rPr>
      <w:rFonts w:ascii="Arial" w:eastAsiaTheme="minorHAnsi" w:hAnsi="Arial"/>
      <w:sz w:val="24"/>
    </w:rPr>
  </w:style>
  <w:style w:type="paragraph" w:customStyle="1" w:styleId="68E10E9BD7AA4EEFBEBE9B0933C19D881">
    <w:name w:val="68E10E9BD7AA4EEFBEBE9B0933C19D881"/>
    <w:rsid w:val="002F38BA"/>
    <w:pPr>
      <w:spacing w:after="200" w:line="276" w:lineRule="auto"/>
      <w:ind w:left="720"/>
      <w:contextualSpacing/>
    </w:pPr>
    <w:rPr>
      <w:rFonts w:ascii="Arial" w:eastAsiaTheme="minorHAnsi" w:hAnsi="Arial"/>
      <w:sz w:val="24"/>
    </w:rPr>
  </w:style>
  <w:style w:type="paragraph" w:customStyle="1" w:styleId="B7E06D0C02F6443DB4964B597C06D3511">
    <w:name w:val="B7E06D0C02F6443DB4964B597C06D3511"/>
    <w:rsid w:val="002F38BA"/>
    <w:pPr>
      <w:spacing w:after="200" w:line="276" w:lineRule="auto"/>
      <w:ind w:left="720"/>
      <w:contextualSpacing/>
    </w:pPr>
    <w:rPr>
      <w:rFonts w:ascii="Arial" w:eastAsiaTheme="minorHAnsi" w:hAnsi="Arial"/>
      <w:sz w:val="24"/>
    </w:rPr>
  </w:style>
  <w:style w:type="paragraph" w:customStyle="1" w:styleId="6681D3D994E142F19D41EA47ECC9B9701">
    <w:name w:val="6681D3D994E142F19D41EA47ECC9B9701"/>
    <w:rsid w:val="002F38BA"/>
    <w:pPr>
      <w:spacing w:after="200" w:line="276" w:lineRule="auto"/>
      <w:ind w:left="720"/>
      <w:contextualSpacing/>
    </w:pPr>
    <w:rPr>
      <w:rFonts w:ascii="Arial" w:eastAsiaTheme="minorHAnsi" w:hAnsi="Arial"/>
      <w:sz w:val="24"/>
    </w:rPr>
  </w:style>
  <w:style w:type="paragraph" w:customStyle="1" w:styleId="7617CB72BE4948C2ABF70D379FA3F5051">
    <w:name w:val="7617CB72BE4948C2ABF70D379FA3F5051"/>
    <w:rsid w:val="002F38BA"/>
    <w:pPr>
      <w:spacing w:after="200" w:line="276" w:lineRule="auto"/>
      <w:ind w:left="720"/>
      <w:contextualSpacing/>
    </w:pPr>
    <w:rPr>
      <w:rFonts w:ascii="Arial" w:eastAsiaTheme="minorHAnsi" w:hAnsi="Arial"/>
      <w:sz w:val="24"/>
    </w:rPr>
  </w:style>
  <w:style w:type="paragraph" w:customStyle="1" w:styleId="A8CE9937346740FC879C2F66CD264A7E1">
    <w:name w:val="A8CE9937346740FC879C2F66CD264A7E1"/>
    <w:rsid w:val="002F38BA"/>
    <w:pPr>
      <w:spacing w:after="200" w:line="276" w:lineRule="auto"/>
      <w:ind w:left="720"/>
      <w:contextualSpacing/>
    </w:pPr>
    <w:rPr>
      <w:rFonts w:ascii="Arial" w:eastAsiaTheme="minorHAnsi" w:hAnsi="Arial"/>
      <w:sz w:val="24"/>
    </w:rPr>
  </w:style>
  <w:style w:type="paragraph" w:customStyle="1" w:styleId="83184480D5824E9F85FFA9DA991E558F1">
    <w:name w:val="83184480D5824E9F85FFA9DA991E558F1"/>
    <w:rsid w:val="002F38BA"/>
    <w:pPr>
      <w:spacing w:after="200" w:line="276" w:lineRule="auto"/>
      <w:ind w:left="720"/>
      <w:contextualSpacing/>
    </w:pPr>
    <w:rPr>
      <w:rFonts w:ascii="Arial" w:eastAsiaTheme="minorHAnsi" w:hAnsi="Arial"/>
      <w:sz w:val="24"/>
    </w:rPr>
  </w:style>
  <w:style w:type="paragraph" w:customStyle="1" w:styleId="7B2030D32FF84467AEF77FD4AED0DE0F1">
    <w:name w:val="7B2030D32FF84467AEF77FD4AED0DE0F1"/>
    <w:rsid w:val="002F38BA"/>
    <w:pPr>
      <w:spacing w:after="200" w:line="276" w:lineRule="auto"/>
      <w:ind w:left="720"/>
      <w:contextualSpacing/>
    </w:pPr>
    <w:rPr>
      <w:rFonts w:ascii="Arial" w:eastAsiaTheme="minorHAnsi" w:hAnsi="Arial"/>
      <w:sz w:val="24"/>
    </w:rPr>
  </w:style>
  <w:style w:type="paragraph" w:customStyle="1" w:styleId="AFC77D1AE4624D57BC5DE9FED7DBE8651">
    <w:name w:val="AFC77D1AE4624D57BC5DE9FED7DBE8651"/>
    <w:rsid w:val="002F38BA"/>
    <w:pPr>
      <w:spacing w:after="200" w:line="276" w:lineRule="auto"/>
      <w:ind w:left="720"/>
      <w:contextualSpacing/>
    </w:pPr>
    <w:rPr>
      <w:rFonts w:ascii="Arial" w:eastAsiaTheme="minorHAnsi" w:hAnsi="Arial"/>
      <w:sz w:val="24"/>
    </w:rPr>
  </w:style>
  <w:style w:type="paragraph" w:customStyle="1" w:styleId="F71EE0F3F054484D86162CD241E8B3C01">
    <w:name w:val="F71EE0F3F054484D86162CD241E8B3C01"/>
    <w:rsid w:val="002F38BA"/>
    <w:pPr>
      <w:spacing w:after="200" w:line="276" w:lineRule="auto"/>
      <w:ind w:left="720"/>
      <w:contextualSpacing/>
    </w:pPr>
    <w:rPr>
      <w:rFonts w:ascii="Arial" w:eastAsiaTheme="minorHAnsi" w:hAnsi="Arial"/>
      <w:sz w:val="24"/>
    </w:rPr>
  </w:style>
  <w:style w:type="paragraph" w:customStyle="1" w:styleId="1E4377028E8D4DB9B7FAE974D53D485C1">
    <w:name w:val="1E4377028E8D4DB9B7FAE974D53D485C1"/>
    <w:rsid w:val="002F38BA"/>
    <w:pPr>
      <w:spacing w:after="200" w:line="276" w:lineRule="auto"/>
      <w:ind w:left="720"/>
      <w:contextualSpacing/>
    </w:pPr>
    <w:rPr>
      <w:rFonts w:ascii="Arial" w:eastAsiaTheme="minorHAnsi" w:hAnsi="Arial"/>
      <w:sz w:val="24"/>
    </w:rPr>
  </w:style>
  <w:style w:type="paragraph" w:customStyle="1" w:styleId="56B0E5381E5B44138FC7A955B73CE88D1">
    <w:name w:val="56B0E5381E5B44138FC7A955B73CE88D1"/>
    <w:rsid w:val="002F38BA"/>
    <w:pPr>
      <w:spacing w:after="200" w:line="276" w:lineRule="auto"/>
      <w:ind w:left="720"/>
      <w:contextualSpacing/>
    </w:pPr>
    <w:rPr>
      <w:rFonts w:ascii="Arial" w:eastAsiaTheme="minorHAnsi" w:hAnsi="Arial"/>
      <w:sz w:val="24"/>
    </w:rPr>
  </w:style>
  <w:style w:type="paragraph" w:customStyle="1" w:styleId="3B6004C97182440AADC3BFBCC9C69AFC1">
    <w:name w:val="3B6004C97182440AADC3BFBCC9C69AFC1"/>
    <w:rsid w:val="002F38BA"/>
    <w:pPr>
      <w:spacing w:after="200" w:line="276" w:lineRule="auto"/>
      <w:ind w:left="720"/>
      <w:contextualSpacing/>
    </w:pPr>
    <w:rPr>
      <w:rFonts w:ascii="Arial" w:eastAsiaTheme="minorHAnsi" w:hAnsi="Arial"/>
      <w:sz w:val="24"/>
    </w:rPr>
  </w:style>
  <w:style w:type="paragraph" w:customStyle="1" w:styleId="EE6210377DA649E6800E468DF41D92DA1">
    <w:name w:val="EE6210377DA649E6800E468DF41D92DA1"/>
    <w:rsid w:val="002F38BA"/>
    <w:pPr>
      <w:spacing w:after="200" w:line="276" w:lineRule="auto"/>
      <w:ind w:left="720"/>
      <w:contextualSpacing/>
    </w:pPr>
    <w:rPr>
      <w:rFonts w:ascii="Arial" w:eastAsiaTheme="minorHAnsi" w:hAnsi="Arial"/>
      <w:sz w:val="24"/>
    </w:rPr>
  </w:style>
  <w:style w:type="paragraph" w:customStyle="1" w:styleId="0928CBA15E47447BBCA3F07487BDCC7B1">
    <w:name w:val="0928CBA15E47447BBCA3F07487BDCC7B1"/>
    <w:rsid w:val="002F38BA"/>
    <w:pPr>
      <w:spacing w:after="200" w:line="276" w:lineRule="auto"/>
      <w:ind w:left="720"/>
      <w:contextualSpacing/>
    </w:pPr>
    <w:rPr>
      <w:rFonts w:ascii="Arial" w:eastAsiaTheme="minorHAnsi" w:hAnsi="Arial"/>
      <w:sz w:val="24"/>
    </w:rPr>
  </w:style>
  <w:style w:type="paragraph" w:customStyle="1" w:styleId="DDDDAEA612C3445C884BC611EEA9155A1">
    <w:name w:val="DDDDAEA612C3445C884BC611EEA9155A1"/>
    <w:rsid w:val="002F38BA"/>
    <w:pPr>
      <w:spacing w:after="200" w:line="276" w:lineRule="auto"/>
      <w:ind w:left="720"/>
      <w:contextualSpacing/>
    </w:pPr>
    <w:rPr>
      <w:rFonts w:ascii="Arial" w:eastAsiaTheme="minorHAnsi" w:hAnsi="Arial"/>
      <w:sz w:val="24"/>
    </w:rPr>
  </w:style>
  <w:style w:type="paragraph" w:customStyle="1" w:styleId="FE61156128FF4554B970A92D2027E1F41">
    <w:name w:val="FE61156128FF4554B970A92D2027E1F41"/>
    <w:rsid w:val="002F38BA"/>
    <w:pPr>
      <w:spacing w:after="200" w:line="276" w:lineRule="auto"/>
      <w:ind w:left="720"/>
      <w:contextualSpacing/>
    </w:pPr>
    <w:rPr>
      <w:rFonts w:ascii="Arial" w:eastAsiaTheme="minorHAnsi" w:hAnsi="Arial"/>
      <w:sz w:val="24"/>
    </w:rPr>
  </w:style>
  <w:style w:type="paragraph" w:customStyle="1" w:styleId="90DBCD83D7FB49F68C5D98C9CAA87DFF1">
    <w:name w:val="90DBCD83D7FB49F68C5D98C9CAA87DFF1"/>
    <w:rsid w:val="002F38BA"/>
    <w:pPr>
      <w:spacing w:after="200" w:line="276" w:lineRule="auto"/>
      <w:ind w:left="720"/>
      <w:contextualSpacing/>
    </w:pPr>
    <w:rPr>
      <w:rFonts w:ascii="Arial" w:eastAsiaTheme="minorHAnsi" w:hAnsi="Arial"/>
      <w:sz w:val="24"/>
    </w:rPr>
  </w:style>
  <w:style w:type="paragraph" w:customStyle="1" w:styleId="D303C547D17E4651947A13CB0EF89C371">
    <w:name w:val="D303C547D17E4651947A13CB0EF89C371"/>
    <w:rsid w:val="002F38BA"/>
    <w:pPr>
      <w:spacing w:after="200" w:line="276" w:lineRule="auto"/>
      <w:ind w:left="720"/>
      <w:contextualSpacing/>
    </w:pPr>
    <w:rPr>
      <w:rFonts w:ascii="Arial" w:eastAsiaTheme="minorHAnsi" w:hAnsi="Arial"/>
      <w:sz w:val="24"/>
    </w:rPr>
  </w:style>
  <w:style w:type="paragraph" w:customStyle="1" w:styleId="11D8C25A8F27455CB649543ADE0085881">
    <w:name w:val="11D8C25A8F27455CB649543ADE0085881"/>
    <w:rsid w:val="002F38BA"/>
    <w:pPr>
      <w:spacing w:after="200" w:line="276" w:lineRule="auto"/>
      <w:ind w:left="720"/>
      <w:contextualSpacing/>
    </w:pPr>
    <w:rPr>
      <w:rFonts w:ascii="Arial" w:eastAsiaTheme="minorHAnsi" w:hAnsi="Arial"/>
      <w:sz w:val="24"/>
    </w:rPr>
  </w:style>
  <w:style w:type="paragraph" w:customStyle="1" w:styleId="CBAB6C1217E04F5FAFE304345722AD481">
    <w:name w:val="CBAB6C1217E04F5FAFE304345722AD481"/>
    <w:rsid w:val="002F38BA"/>
    <w:pPr>
      <w:spacing w:after="200" w:line="276" w:lineRule="auto"/>
      <w:ind w:left="720"/>
      <w:contextualSpacing/>
    </w:pPr>
    <w:rPr>
      <w:rFonts w:ascii="Arial" w:eastAsiaTheme="minorHAnsi" w:hAnsi="Arial"/>
      <w:sz w:val="24"/>
    </w:rPr>
  </w:style>
  <w:style w:type="paragraph" w:customStyle="1" w:styleId="29DC0795E63743EAB9E0DCD81DE8EF851">
    <w:name w:val="29DC0795E63743EAB9E0DCD81DE8EF851"/>
    <w:rsid w:val="002F38BA"/>
    <w:pPr>
      <w:spacing w:after="200" w:line="276" w:lineRule="auto"/>
      <w:ind w:left="720"/>
      <w:contextualSpacing/>
    </w:pPr>
    <w:rPr>
      <w:rFonts w:ascii="Arial" w:eastAsiaTheme="minorHAnsi" w:hAnsi="Arial"/>
      <w:sz w:val="24"/>
    </w:rPr>
  </w:style>
  <w:style w:type="paragraph" w:customStyle="1" w:styleId="95912055568249A2B5C45CE2040276F01">
    <w:name w:val="95912055568249A2B5C45CE2040276F01"/>
    <w:rsid w:val="002F38BA"/>
    <w:pPr>
      <w:spacing w:after="200" w:line="276" w:lineRule="auto"/>
      <w:ind w:left="720"/>
      <w:contextualSpacing/>
    </w:pPr>
    <w:rPr>
      <w:rFonts w:ascii="Arial" w:eastAsiaTheme="minorHAnsi" w:hAnsi="Arial"/>
      <w:sz w:val="24"/>
    </w:rPr>
  </w:style>
  <w:style w:type="paragraph" w:customStyle="1" w:styleId="BD2DBBF324954AE782E02D546C704D591">
    <w:name w:val="BD2DBBF324954AE782E02D546C704D591"/>
    <w:rsid w:val="002F38BA"/>
    <w:pPr>
      <w:spacing w:after="200" w:line="276" w:lineRule="auto"/>
      <w:ind w:left="720"/>
      <w:contextualSpacing/>
    </w:pPr>
    <w:rPr>
      <w:rFonts w:ascii="Arial" w:eastAsiaTheme="minorHAnsi" w:hAnsi="Arial"/>
      <w:sz w:val="24"/>
    </w:rPr>
  </w:style>
  <w:style w:type="paragraph" w:customStyle="1" w:styleId="6133390445094E3AB877560BD86E29501">
    <w:name w:val="6133390445094E3AB877560BD86E29501"/>
    <w:rsid w:val="002F38BA"/>
    <w:pPr>
      <w:spacing w:after="200" w:line="276" w:lineRule="auto"/>
      <w:ind w:left="720"/>
      <w:contextualSpacing/>
    </w:pPr>
    <w:rPr>
      <w:rFonts w:ascii="Arial" w:eastAsiaTheme="minorHAnsi" w:hAnsi="Arial"/>
      <w:sz w:val="24"/>
    </w:rPr>
  </w:style>
  <w:style w:type="paragraph" w:customStyle="1" w:styleId="B632E304786A4522AA03E4B69D80D8CF1">
    <w:name w:val="B632E304786A4522AA03E4B69D80D8CF1"/>
    <w:rsid w:val="002F38BA"/>
    <w:pPr>
      <w:spacing w:after="200" w:line="276" w:lineRule="auto"/>
      <w:ind w:left="720"/>
      <w:contextualSpacing/>
    </w:pPr>
    <w:rPr>
      <w:rFonts w:ascii="Arial" w:eastAsiaTheme="minorHAnsi" w:hAnsi="Arial"/>
      <w:sz w:val="24"/>
    </w:rPr>
  </w:style>
  <w:style w:type="paragraph" w:customStyle="1" w:styleId="C707A3CB637642F88853BAA6ACDABB3E1">
    <w:name w:val="C707A3CB637642F88853BAA6ACDABB3E1"/>
    <w:rsid w:val="002F38BA"/>
    <w:pPr>
      <w:spacing w:after="200" w:line="276" w:lineRule="auto"/>
      <w:ind w:left="720"/>
      <w:contextualSpacing/>
    </w:pPr>
    <w:rPr>
      <w:rFonts w:ascii="Arial" w:eastAsiaTheme="minorHAnsi" w:hAnsi="Arial"/>
      <w:sz w:val="24"/>
    </w:rPr>
  </w:style>
  <w:style w:type="paragraph" w:customStyle="1" w:styleId="85AA57BC55584AC095AD5AA6AB50AFD51">
    <w:name w:val="85AA57BC55584AC095AD5AA6AB50AFD51"/>
    <w:rsid w:val="002F38BA"/>
    <w:pPr>
      <w:spacing w:after="200" w:line="276" w:lineRule="auto"/>
      <w:ind w:left="720"/>
      <w:contextualSpacing/>
    </w:pPr>
    <w:rPr>
      <w:rFonts w:ascii="Arial" w:eastAsiaTheme="minorHAnsi" w:hAnsi="Arial"/>
      <w:sz w:val="24"/>
    </w:rPr>
  </w:style>
  <w:style w:type="paragraph" w:customStyle="1" w:styleId="44F1C67536C84D2D8A9B9F7E8E74E2671">
    <w:name w:val="44F1C67536C84D2D8A9B9F7E8E74E2671"/>
    <w:rsid w:val="002F38BA"/>
    <w:pPr>
      <w:spacing w:after="200" w:line="276" w:lineRule="auto"/>
      <w:ind w:left="720"/>
      <w:contextualSpacing/>
    </w:pPr>
    <w:rPr>
      <w:rFonts w:ascii="Arial" w:eastAsiaTheme="minorHAnsi" w:hAnsi="Arial"/>
      <w:sz w:val="24"/>
    </w:rPr>
  </w:style>
  <w:style w:type="paragraph" w:customStyle="1" w:styleId="C94324CEDD084A73A7941190361D2CDF1">
    <w:name w:val="C94324CEDD084A73A7941190361D2CDF1"/>
    <w:rsid w:val="002F38BA"/>
    <w:pPr>
      <w:spacing w:after="200" w:line="276" w:lineRule="auto"/>
      <w:ind w:left="720"/>
      <w:contextualSpacing/>
    </w:pPr>
    <w:rPr>
      <w:rFonts w:ascii="Arial" w:eastAsiaTheme="minorHAnsi" w:hAnsi="Arial"/>
      <w:sz w:val="24"/>
    </w:rPr>
  </w:style>
  <w:style w:type="paragraph" w:customStyle="1" w:styleId="4092E50FF8FC4EC998B70F133228D1D11">
    <w:name w:val="4092E50FF8FC4EC998B70F133228D1D11"/>
    <w:rsid w:val="002F38BA"/>
    <w:pPr>
      <w:spacing w:after="200" w:line="276" w:lineRule="auto"/>
      <w:ind w:left="720"/>
      <w:contextualSpacing/>
    </w:pPr>
    <w:rPr>
      <w:rFonts w:ascii="Arial" w:eastAsiaTheme="minorHAnsi" w:hAnsi="Arial"/>
      <w:sz w:val="24"/>
    </w:rPr>
  </w:style>
  <w:style w:type="paragraph" w:customStyle="1" w:styleId="6C97AABAEC80488C88FF972303AFF6111">
    <w:name w:val="6C97AABAEC80488C88FF972303AFF6111"/>
    <w:rsid w:val="002F38BA"/>
    <w:pPr>
      <w:spacing w:after="200" w:line="276" w:lineRule="auto"/>
      <w:ind w:left="720"/>
      <w:contextualSpacing/>
    </w:pPr>
    <w:rPr>
      <w:rFonts w:ascii="Arial" w:eastAsiaTheme="minorHAnsi" w:hAnsi="Arial"/>
      <w:sz w:val="24"/>
    </w:rPr>
  </w:style>
  <w:style w:type="paragraph" w:customStyle="1" w:styleId="6F43D19221BF44FC80135E1E32FCAC281">
    <w:name w:val="6F43D19221BF44FC80135E1E32FCAC281"/>
    <w:rsid w:val="002F38BA"/>
    <w:pPr>
      <w:spacing w:after="200" w:line="276" w:lineRule="auto"/>
      <w:ind w:left="720"/>
      <w:contextualSpacing/>
    </w:pPr>
    <w:rPr>
      <w:rFonts w:ascii="Arial" w:eastAsiaTheme="minorHAnsi" w:hAnsi="Arial"/>
      <w:sz w:val="24"/>
    </w:rPr>
  </w:style>
  <w:style w:type="paragraph" w:customStyle="1" w:styleId="88450E586BE04099A480037956504C9A1">
    <w:name w:val="88450E586BE04099A480037956504C9A1"/>
    <w:rsid w:val="002F38BA"/>
    <w:pPr>
      <w:spacing w:after="200" w:line="276" w:lineRule="auto"/>
      <w:ind w:left="720"/>
      <w:contextualSpacing/>
    </w:pPr>
    <w:rPr>
      <w:rFonts w:ascii="Arial" w:eastAsiaTheme="minorHAnsi" w:hAnsi="Arial"/>
      <w:sz w:val="24"/>
    </w:rPr>
  </w:style>
  <w:style w:type="paragraph" w:customStyle="1" w:styleId="045069B7E37D48E08B6481B5011D2D861">
    <w:name w:val="045069B7E37D48E08B6481B5011D2D861"/>
    <w:rsid w:val="002F38BA"/>
    <w:pPr>
      <w:spacing w:after="200" w:line="276" w:lineRule="auto"/>
      <w:ind w:left="720"/>
      <w:contextualSpacing/>
    </w:pPr>
    <w:rPr>
      <w:rFonts w:ascii="Arial" w:eastAsiaTheme="minorHAnsi" w:hAnsi="Arial"/>
      <w:sz w:val="24"/>
    </w:rPr>
  </w:style>
  <w:style w:type="paragraph" w:customStyle="1" w:styleId="7051C5C49C31419BBCE5CAB3BBC145AF1">
    <w:name w:val="7051C5C49C31419BBCE5CAB3BBC145AF1"/>
    <w:rsid w:val="002F38BA"/>
    <w:pPr>
      <w:spacing w:after="200" w:line="276" w:lineRule="auto"/>
      <w:ind w:left="720"/>
      <w:contextualSpacing/>
    </w:pPr>
    <w:rPr>
      <w:rFonts w:ascii="Arial" w:eastAsiaTheme="minorHAnsi" w:hAnsi="Arial"/>
      <w:sz w:val="24"/>
    </w:rPr>
  </w:style>
  <w:style w:type="paragraph" w:customStyle="1" w:styleId="F74D8581375C457D8678749B5D11C6781">
    <w:name w:val="F74D8581375C457D8678749B5D11C6781"/>
    <w:rsid w:val="002F38BA"/>
    <w:pPr>
      <w:spacing w:after="200" w:line="276" w:lineRule="auto"/>
      <w:ind w:left="720"/>
      <w:contextualSpacing/>
    </w:pPr>
    <w:rPr>
      <w:rFonts w:ascii="Arial" w:eastAsiaTheme="minorHAnsi" w:hAnsi="Arial"/>
      <w:sz w:val="24"/>
    </w:rPr>
  </w:style>
  <w:style w:type="paragraph" w:customStyle="1" w:styleId="DD9ACDB43E2C4B519424A4E7FB0C870A1">
    <w:name w:val="DD9ACDB43E2C4B519424A4E7FB0C870A1"/>
    <w:rsid w:val="002F38BA"/>
    <w:pPr>
      <w:spacing w:after="200" w:line="276" w:lineRule="auto"/>
      <w:ind w:left="720"/>
      <w:contextualSpacing/>
    </w:pPr>
    <w:rPr>
      <w:rFonts w:ascii="Arial" w:eastAsiaTheme="minorHAnsi" w:hAnsi="Arial"/>
      <w:sz w:val="24"/>
    </w:rPr>
  </w:style>
  <w:style w:type="paragraph" w:customStyle="1" w:styleId="21FD9D3A18064215AE791F42B4A9B5581">
    <w:name w:val="21FD9D3A18064215AE791F42B4A9B5581"/>
    <w:rsid w:val="002F38BA"/>
    <w:pPr>
      <w:spacing w:after="200" w:line="276" w:lineRule="auto"/>
      <w:ind w:left="720"/>
      <w:contextualSpacing/>
    </w:pPr>
    <w:rPr>
      <w:rFonts w:ascii="Arial" w:eastAsiaTheme="minorHAnsi" w:hAnsi="Arial"/>
      <w:sz w:val="24"/>
    </w:rPr>
  </w:style>
  <w:style w:type="paragraph" w:customStyle="1" w:styleId="533109C3B069427ABFA18A1F20E62E571">
    <w:name w:val="533109C3B069427ABFA18A1F20E62E571"/>
    <w:rsid w:val="002F38BA"/>
    <w:pPr>
      <w:spacing w:after="200" w:line="276" w:lineRule="auto"/>
      <w:ind w:left="720"/>
      <w:contextualSpacing/>
    </w:pPr>
    <w:rPr>
      <w:rFonts w:ascii="Arial" w:eastAsiaTheme="minorHAnsi" w:hAnsi="Arial"/>
      <w:sz w:val="24"/>
    </w:rPr>
  </w:style>
  <w:style w:type="paragraph" w:customStyle="1" w:styleId="25AC1603EC28451595D329FEEB55ADD81">
    <w:name w:val="25AC1603EC28451595D329FEEB55ADD81"/>
    <w:rsid w:val="002F38BA"/>
    <w:pPr>
      <w:spacing w:after="200" w:line="276" w:lineRule="auto"/>
      <w:ind w:left="720"/>
      <w:contextualSpacing/>
    </w:pPr>
    <w:rPr>
      <w:rFonts w:ascii="Arial" w:eastAsiaTheme="minorHAnsi" w:hAnsi="Arial"/>
      <w:sz w:val="24"/>
    </w:rPr>
  </w:style>
  <w:style w:type="paragraph" w:customStyle="1" w:styleId="3F80D3099C974857AD4F0698C61D721B1">
    <w:name w:val="3F80D3099C974857AD4F0698C61D721B1"/>
    <w:rsid w:val="002F38BA"/>
    <w:pPr>
      <w:spacing w:after="200" w:line="276" w:lineRule="auto"/>
      <w:ind w:left="720"/>
      <w:contextualSpacing/>
    </w:pPr>
    <w:rPr>
      <w:rFonts w:ascii="Arial" w:eastAsiaTheme="minorHAnsi" w:hAnsi="Arial"/>
      <w:sz w:val="24"/>
    </w:rPr>
  </w:style>
  <w:style w:type="paragraph" w:customStyle="1" w:styleId="4993E4B8EE974C4790A471C6760CFE851">
    <w:name w:val="4993E4B8EE974C4790A471C6760CFE851"/>
    <w:rsid w:val="002F38BA"/>
    <w:pPr>
      <w:spacing w:after="200" w:line="276" w:lineRule="auto"/>
      <w:ind w:left="720"/>
      <w:contextualSpacing/>
    </w:pPr>
    <w:rPr>
      <w:rFonts w:ascii="Arial" w:eastAsiaTheme="minorHAnsi" w:hAnsi="Arial"/>
      <w:sz w:val="24"/>
    </w:rPr>
  </w:style>
  <w:style w:type="paragraph" w:customStyle="1" w:styleId="EDD8351481C44BEF82976ABA286EA8701">
    <w:name w:val="EDD8351481C44BEF82976ABA286EA8701"/>
    <w:rsid w:val="002F38BA"/>
    <w:pPr>
      <w:spacing w:after="200" w:line="276" w:lineRule="auto"/>
      <w:ind w:left="720"/>
      <w:contextualSpacing/>
    </w:pPr>
    <w:rPr>
      <w:rFonts w:ascii="Arial" w:eastAsiaTheme="minorHAnsi" w:hAnsi="Arial"/>
      <w:sz w:val="24"/>
    </w:rPr>
  </w:style>
  <w:style w:type="paragraph" w:customStyle="1" w:styleId="5C8A738D399043988B135E2C1C37630F1">
    <w:name w:val="5C8A738D399043988B135E2C1C37630F1"/>
    <w:rsid w:val="002F38BA"/>
    <w:pPr>
      <w:spacing w:after="200" w:line="276" w:lineRule="auto"/>
      <w:ind w:left="720"/>
      <w:contextualSpacing/>
    </w:pPr>
    <w:rPr>
      <w:rFonts w:ascii="Arial" w:eastAsiaTheme="minorHAnsi" w:hAnsi="Arial"/>
      <w:sz w:val="24"/>
    </w:rPr>
  </w:style>
  <w:style w:type="paragraph" w:customStyle="1" w:styleId="2C2544D705AC456B82E51EC53EA1E2701">
    <w:name w:val="2C2544D705AC456B82E51EC53EA1E2701"/>
    <w:rsid w:val="002F38BA"/>
    <w:pPr>
      <w:spacing w:after="200" w:line="276" w:lineRule="auto"/>
      <w:ind w:left="720"/>
      <w:contextualSpacing/>
    </w:pPr>
    <w:rPr>
      <w:rFonts w:ascii="Arial" w:eastAsiaTheme="minorHAnsi" w:hAnsi="Arial"/>
      <w:sz w:val="24"/>
    </w:rPr>
  </w:style>
  <w:style w:type="paragraph" w:customStyle="1" w:styleId="EF37ED171CBC41979A706F64300A6EC61">
    <w:name w:val="EF37ED171CBC41979A706F64300A6EC61"/>
    <w:rsid w:val="002F38BA"/>
    <w:pPr>
      <w:spacing w:after="200" w:line="276" w:lineRule="auto"/>
      <w:ind w:left="720"/>
      <w:contextualSpacing/>
    </w:pPr>
    <w:rPr>
      <w:rFonts w:ascii="Arial" w:eastAsiaTheme="minorHAnsi" w:hAnsi="Arial"/>
      <w:sz w:val="24"/>
    </w:rPr>
  </w:style>
  <w:style w:type="paragraph" w:customStyle="1" w:styleId="9AE80773935C4D5EB81C286087706FA81">
    <w:name w:val="9AE80773935C4D5EB81C286087706FA81"/>
    <w:rsid w:val="002F38BA"/>
    <w:pPr>
      <w:spacing w:after="200" w:line="276" w:lineRule="auto"/>
      <w:ind w:left="720"/>
      <w:contextualSpacing/>
    </w:pPr>
    <w:rPr>
      <w:rFonts w:ascii="Arial" w:eastAsiaTheme="minorHAnsi" w:hAnsi="Arial"/>
      <w:sz w:val="24"/>
    </w:rPr>
  </w:style>
  <w:style w:type="paragraph" w:customStyle="1" w:styleId="E8C2C21F074B462ABADB62F5C0E587F11">
    <w:name w:val="E8C2C21F074B462ABADB62F5C0E587F11"/>
    <w:rsid w:val="002F38BA"/>
    <w:pPr>
      <w:spacing w:after="200" w:line="276" w:lineRule="auto"/>
      <w:ind w:left="720"/>
      <w:contextualSpacing/>
    </w:pPr>
    <w:rPr>
      <w:rFonts w:ascii="Arial" w:eastAsiaTheme="minorHAnsi" w:hAnsi="Arial"/>
      <w:sz w:val="24"/>
    </w:rPr>
  </w:style>
  <w:style w:type="paragraph" w:customStyle="1" w:styleId="FC484ED55972479C804613D58B7A65461">
    <w:name w:val="FC484ED55972479C804613D58B7A65461"/>
    <w:rsid w:val="002F38BA"/>
    <w:pPr>
      <w:spacing w:after="200" w:line="276" w:lineRule="auto"/>
      <w:ind w:left="720"/>
      <w:contextualSpacing/>
    </w:pPr>
    <w:rPr>
      <w:rFonts w:ascii="Arial" w:eastAsiaTheme="minorHAnsi" w:hAnsi="Arial"/>
      <w:sz w:val="24"/>
    </w:rPr>
  </w:style>
  <w:style w:type="paragraph" w:customStyle="1" w:styleId="538A1385885744B191688BED37EAD2C51">
    <w:name w:val="538A1385885744B191688BED37EAD2C51"/>
    <w:rsid w:val="002F38BA"/>
    <w:pPr>
      <w:spacing w:after="200" w:line="276" w:lineRule="auto"/>
      <w:ind w:left="720"/>
      <w:contextualSpacing/>
    </w:pPr>
    <w:rPr>
      <w:rFonts w:ascii="Arial" w:eastAsiaTheme="minorHAnsi" w:hAnsi="Arial"/>
      <w:sz w:val="24"/>
    </w:rPr>
  </w:style>
  <w:style w:type="paragraph" w:customStyle="1" w:styleId="FBC1A862B2BA400F93B9DFE4E00018F21">
    <w:name w:val="FBC1A862B2BA400F93B9DFE4E00018F21"/>
    <w:rsid w:val="002F38BA"/>
    <w:pPr>
      <w:spacing w:after="200" w:line="276" w:lineRule="auto"/>
      <w:ind w:left="720"/>
      <w:contextualSpacing/>
    </w:pPr>
    <w:rPr>
      <w:rFonts w:ascii="Arial" w:eastAsiaTheme="minorHAnsi" w:hAnsi="Arial"/>
      <w:sz w:val="24"/>
    </w:rPr>
  </w:style>
  <w:style w:type="paragraph" w:customStyle="1" w:styleId="1E134A8237AA4AD7B66DC1542F9D9D2B1">
    <w:name w:val="1E134A8237AA4AD7B66DC1542F9D9D2B1"/>
    <w:rsid w:val="002F38BA"/>
    <w:pPr>
      <w:spacing w:after="200" w:line="276" w:lineRule="auto"/>
      <w:ind w:left="720"/>
      <w:contextualSpacing/>
    </w:pPr>
    <w:rPr>
      <w:rFonts w:ascii="Arial" w:eastAsiaTheme="minorHAnsi" w:hAnsi="Arial"/>
      <w:sz w:val="24"/>
    </w:rPr>
  </w:style>
  <w:style w:type="paragraph" w:customStyle="1" w:styleId="8D8038D27DD94529BC956AE0273535BA1">
    <w:name w:val="8D8038D27DD94529BC956AE0273535BA1"/>
    <w:rsid w:val="002F38BA"/>
    <w:pPr>
      <w:spacing w:after="200" w:line="276" w:lineRule="auto"/>
      <w:ind w:left="720"/>
      <w:contextualSpacing/>
    </w:pPr>
    <w:rPr>
      <w:rFonts w:ascii="Arial" w:eastAsiaTheme="minorHAnsi" w:hAnsi="Arial"/>
      <w:sz w:val="24"/>
    </w:rPr>
  </w:style>
  <w:style w:type="paragraph" w:customStyle="1" w:styleId="4AC274B6CE3C4B5EBCA0B0EEDD3DB6DA">
    <w:name w:val="4AC274B6CE3C4B5EBCA0B0EEDD3DB6DA"/>
    <w:rsid w:val="002F38BA"/>
    <w:pPr>
      <w:spacing w:after="200" w:line="276" w:lineRule="auto"/>
    </w:pPr>
    <w:rPr>
      <w:rFonts w:ascii="Arial" w:eastAsiaTheme="minorHAnsi" w:hAnsi="Arial"/>
      <w:sz w:val="24"/>
    </w:rPr>
  </w:style>
  <w:style w:type="paragraph" w:customStyle="1" w:styleId="A51784EEFCE74AF9908807495230FE0F">
    <w:name w:val="A51784EEFCE74AF9908807495230FE0F"/>
    <w:rsid w:val="002F38BA"/>
    <w:pPr>
      <w:spacing w:after="200" w:line="276" w:lineRule="auto"/>
    </w:pPr>
    <w:rPr>
      <w:rFonts w:ascii="Arial" w:eastAsiaTheme="minorHAnsi" w:hAnsi="Arial"/>
      <w:sz w:val="24"/>
    </w:rPr>
  </w:style>
  <w:style w:type="paragraph" w:customStyle="1" w:styleId="1E42B5936F904C7E943E86B731A4819D">
    <w:name w:val="1E42B5936F904C7E943E86B731A4819D"/>
    <w:rsid w:val="002F38BA"/>
    <w:pPr>
      <w:spacing w:after="200" w:line="276" w:lineRule="auto"/>
    </w:pPr>
    <w:rPr>
      <w:rFonts w:ascii="Arial" w:eastAsiaTheme="minorHAnsi" w:hAnsi="Arial"/>
      <w:sz w:val="24"/>
    </w:rPr>
  </w:style>
  <w:style w:type="paragraph" w:customStyle="1" w:styleId="BD6445F77F6D49BAACF8884D6716B39C">
    <w:name w:val="BD6445F77F6D49BAACF8884D6716B39C"/>
    <w:rsid w:val="002F38BA"/>
    <w:pPr>
      <w:spacing w:after="200" w:line="276" w:lineRule="auto"/>
    </w:pPr>
    <w:rPr>
      <w:rFonts w:ascii="Arial" w:eastAsiaTheme="minorHAnsi" w:hAnsi="Arial"/>
      <w:sz w:val="24"/>
    </w:rPr>
  </w:style>
  <w:style w:type="paragraph" w:customStyle="1" w:styleId="95041D582F9D4DCFA9752C45EB51209F">
    <w:name w:val="95041D582F9D4DCFA9752C45EB51209F"/>
    <w:rsid w:val="002F38BA"/>
    <w:pPr>
      <w:spacing w:before="240" w:after="200" w:line="276" w:lineRule="auto"/>
    </w:pPr>
    <w:rPr>
      <w:rFonts w:ascii="Arial" w:eastAsiaTheme="minorHAnsi" w:hAnsi="Arial"/>
      <w:b/>
      <w:sz w:val="32"/>
    </w:rPr>
  </w:style>
  <w:style w:type="paragraph" w:customStyle="1" w:styleId="F2298C87DF6B445EABF6B61218F5C9A4">
    <w:name w:val="F2298C87DF6B445EABF6B61218F5C9A4"/>
    <w:rsid w:val="002F38BA"/>
    <w:pPr>
      <w:spacing w:before="240" w:after="200" w:line="276" w:lineRule="auto"/>
    </w:pPr>
    <w:rPr>
      <w:rFonts w:ascii="Arial" w:eastAsiaTheme="minorHAnsi" w:hAnsi="Arial"/>
      <w:b/>
      <w:sz w:val="32"/>
    </w:rPr>
  </w:style>
  <w:style w:type="paragraph" w:customStyle="1" w:styleId="76FEC777B360409995009EA266635D8F">
    <w:name w:val="76FEC777B360409995009EA266635D8F"/>
    <w:rsid w:val="002F38BA"/>
    <w:pPr>
      <w:spacing w:before="240" w:after="200" w:line="276" w:lineRule="auto"/>
    </w:pPr>
    <w:rPr>
      <w:rFonts w:ascii="Arial" w:eastAsiaTheme="minorHAnsi" w:hAnsi="Arial"/>
      <w:b/>
      <w:sz w:val="32"/>
    </w:rPr>
  </w:style>
  <w:style w:type="paragraph" w:customStyle="1" w:styleId="2AC0DCAC613D4EB5B1A3666B53D46FA1">
    <w:name w:val="2AC0DCAC613D4EB5B1A3666B53D46FA1"/>
    <w:rsid w:val="002F38BA"/>
    <w:pPr>
      <w:spacing w:before="240" w:after="200" w:line="276" w:lineRule="auto"/>
    </w:pPr>
    <w:rPr>
      <w:rFonts w:ascii="Arial" w:eastAsiaTheme="minorHAnsi" w:hAnsi="Arial"/>
      <w:b/>
      <w:sz w:val="32"/>
    </w:rPr>
  </w:style>
  <w:style w:type="paragraph" w:customStyle="1" w:styleId="EDA6CD400BF84F7581BF065DDA3E6A3A">
    <w:name w:val="EDA6CD400BF84F7581BF065DDA3E6A3A"/>
    <w:rsid w:val="002F38BA"/>
    <w:pPr>
      <w:spacing w:before="240" w:after="200" w:line="276" w:lineRule="auto"/>
    </w:pPr>
    <w:rPr>
      <w:rFonts w:ascii="Arial" w:eastAsiaTheme="minorHAnsi" w:hAnsi="Arial"/>
      <w:b/>
      <w:sz w:val="32"/>
    </w:rPr>
  </w:style>
  <w:style w:type="paragraph" w:customStyle="1" w:styleId="EFF26B18C9B74ED18E76418FD901EE1C">
    <w:name w:val="EFF26B18C9B74ED18E76418FD901EE1C"/>
    <w:rsid w:val="002F38BA"/>
    <w:pPr>
      <w:spacing w:after="200" w:line="276" w:lineRule="auto"/>
    </w:pPr>
    <w:rPr>
      <w:rFonts w:ascii="Arial" w:eastAsiaTheme="minorHAnsi" w:hAnsi="Arial"/>
      <w:sz w:val="24"/>
    </w:rPr>
  </w:style>
  <w:style w:type="paragraph" w:customStyle="1" w:styleId="44DA39DDE7BC4404BCED77181336FFA3">
    <w:name w:val="44DA39DDE7BC4404BCED77181336FFA3"/>
    <w:rsid w:val="002F38BA"/>
    <w:pPr>
      <w:spacing w:after="200" w:line="276" w:lineRule="auto"/>
    </w:pPr>
    <w:rPr>
      <w:rFonts w:ascii="Arial" w:eastAsiaTheme="minorHAnsi" w:hAnsi="Arial"/>
      <w:sz w:val="24"/>
    </w:rPr>
  </w:style>
  <w:style w:type="paragraph" w:customStyle="1" w:styleId="0D77DCF9B1114921B4FE7A9D38939847">
    <w:name w:val="0D77DCF9B1114921B4FE7A9D38939847"/>
    <w:rsid w:val="002F38BA"/>
    <w:pPr>
      <w:spacing w:after="200" w:line="276" w:lineRule="auto"/>
    </w:pPr>
    <w:rPr>
      <w:rFonts w:ascii="Arial" w:eastAsiaTheme="minorHAnsi" w:hAnsi="Arial"/>
      <w:sz w:val="24"/>
    </w:rPr>
  </w:style>
  <w:style w:type="paragraph" w:customStyle="1" w:styleId="23250F019DA6471F8EC5272E96B0DBD6">
    <w:name w:val="23250F019DA6471F8EC5272E96B0DBD6"/>
    <w:rsid w:val="002F38BA"/>
    <w:pPr>
      <w:spacing w:after="200" w:line="276" w:lineRule="auto"/>
    </w:pPr>
    <w:rPr>
      <w:rFonts w:ascii="Arial" w:eastAsiaTheme="minorHAnsi" w:hAnsi="Arial"/>
      <w:sz w:val="24"/>
    </w:rPr>
  </w:style>
  <w:style w:type="paragraph" w:customStyle="1" w:styleId="52D6526F74534943A1761432E3F8476D">
    <w:name w:val="52D6526F74534943A1761432E3F8476D"/>
    <w:rsid w:val="002F38BA"/>
    <w:pPr>
      <w:spacing w:after="200" w:line="276" w:lineRule="auto"/>
    </w:pPr>
    <w:rPr>
      <w:rFonts w:ascii="Arial" w:eastAsiaTheme="minorHAnsi" w:hAnsi="Arial"/>
      <w:sz w:val="24"/>
    </w:rPr>
  </w:style>
  <w:style w:type="paragraph" w:customStyle="1" w:styleId="F03DB824C057441CA556DBE159F760E6">
    <w:name w:val="F03DB824C057441CA556DBE159F760E6"/>
    <w:rsid w:val="002F38BA"/>
    <w:pPr>
      <w:spacing w:after="200" w:line="276" w:lineRule="auto"/>
    </w:pPr>
    <w:rPr>
      <w:rFonts w:ascii="Arial" w:eastAsiaTheme="minorHAnsi" w:hAnsi="Arial"/>
      <w:sz w:val="24"/>
    </w:rPr>
  </w:style>
  <w:style w:type="paragraph" w:customStyle="1" w:styleId="103FCB8899C94F2F9D1241E59CD59D26">
    <w:name w:val="103FCB8899C94F2F9D1241E59CD59D26"/>
    <w:rsid w:val="00101057"/>
  </w:style>
  <w:style w:type="paragraph" w:customStyle="1" w:styleId="A5D4CE17B1E943BCB321E355D64703C8">
    <w:name w:val="A5D4CE17B1E943BCB321E355D64703C8"/>
    <w:rsid w:val="00101057"/>
  </w:style>
  <w:style w:type="paragraph" w:customStyle="1" w:styleId="F1023CCACFEF47A4B7F72FDEEF18169A">
    <w:name w:val="F1023CCACFEF47A4B7F72FDEEF18169A"/>
    <w:rsid w:val="00101057"/>
  </w:style>
  <w:style w:type="paragraph" w:customStyle="1" w:styleId="1ECDEE6EF408491C80391E624A303EA1">
    <w:name w:val="1ECDEE6EF408491C80391E624A303EA1"/>
    <w:rsid w:val="00101057"/>
  </w:style>
  <w:style w:type="paragraph" w:customStyle="1" w:styleId="EDE9D159EC5F43E5B0FAB8E1E9596FAD">
    <w:name w:val="EDE9D159EC5F43E5B0FAB8E1E9596FAD"/>
    <w:rsid w:val="00101057"/>
  </w:style>
  <w:style w:type="paragraph" w:customStyle="1" w:styleId="765A9D0D34644CFE8E0BE92AF40C023D">
    <w:name w:val="765A9D0D34644CFE8E0BE92AF40C023D"/>
    <w:rsid w:val="00101057"/>
  </w:style>
  <w:style w:type="paragraph" w:customStyle="1" w:styleId="30E9238804634E379E0A53AAAC04E4F9">
    <w:name w:val="30E9238804634E379E0A53AAAC04E4F9"/>
    <w:rsid w:val="00101057"/>
  </w:style>
  <w:style w:type="paragraph" w:customStyle="1" w:styleId="C998F09196D843EAAD5F4AD6986A5C24">
    <w:name w:val="C998F09196D843EAAD5F4AD6986A5C24"/>
    <w:rsid w:val="00101057"/>
  </w:style>
  <w:style w:type="paragraph" w:customStyle="1" w:styleId="3E8A8E0FB5EE45FF929E26BA24D3FFFD">
    <w:name w:val="3E8A8E0FB5EE45FF929E26BA24D3FFFD"/>
    <w:rsid w:val="00101057"/>
  </w:style>
  <w:style w:type="paragraph" w:customStyle="1" w:styleId="FA118053CC53412DA501DCE347C4BFD9">
    <w:name w:val="FA118053CC53412DA501DCE347C4BFD9"/>
    <w:rsid w:val="00101057"/>
  </w:style>
  <w:style w:type="paragraph" w:customStyle="1" w:styleId="8156F59B3ECC4222BEF8A8C4B646BD47">
    <w:name w:val="8156F59B3ECC4222BEF8A8C4B646BD47"/>
    <w:rsid w:val="00101057"/>
  </w:style>
  <w:style w:type="paragraph" w:customStyle="1" w:styleId="4E72E6726EA84980AE11E8D093A3EA3B">
    <w:name w:val="4E72E6726EA84980AE11E8D093A3EA3B"/>
    <w:rsid w:val="00101057"/>
  </w:style>
  <w:style w:type="paragraph" w:customStyle="1" w:styleId="7CBC82F241D04D0C98F9C3EC1C2FF713">
    <w:name w:val="7CBC82F241D04D0C98F9C3EC1C2FF713"/>
    <w:rsid w:val="00101057"/>
  </w:style>
  <w:style w:type="paragraph" w:customStyle="1" w:styleId="FC5BAF5DBB55496998D4E4553D50B2A9">
    <w:name w:val="FC5BAF5DBB55496998D4E4553D50B2A9"/>
    <w:rsid w:val="00101057"/>
  </w:style>
  <w:style w:type="paragraph" w:customStyle="1" w:styleId="5C3235F3F3044FA0A532F26B6B119658">
    <w:name w:val="5C3235F3F3044FA0A532F26B6B119658"/>
    <w:rsid w:val="00101057"/>
  </w:style>
  <w:style w:type="paragraph" w:customStyle="1" w:styleId="7D78D79046EB49EB8FCA96386C055410">
    <w:name w:val="7D78D79046EB49EB8FCA96386C055410"/>
    <w:rsid w:val="00101057"/>
  </w:style>
  <w:style w:type="paragraph" w:customStyle="1" w:styleId="A286F73A9B9E4A17A96270DDC2E69AF7">
    <w:name w:val="A286F73A9B9E4A17A96270DDC2E69AF7"/>
    <w:rsid w:val="00101057"/>
  </w:style>
  <w:style w:type="paragraph" w:customStyle="1" w:styleId="0CE6648C68B147908C46AAF7E9773696">
    <w:name w:val="0CE6648C68B147908C46AAF7E9773696"/>
    <w:rsid w:val="00101057"/>
  </w:style>
  <w:style w:type="paragraph" w:customStyle="1" w:styleId="4D027426950240329170B39B99826F4D">
    <w:name w:val="4D027426950240329170B39B99826F4D"/>
    <w:rsid w:val="00101057"/>
  </w:style>
  <w:style w:type="paragraph" w:customStyle="1" w:styleId="5AE8DA84855940FCA5F1FB1EF7C68472">
    <w:name w:val="5AE8DA84855940FCA5F1FB1EF7C68472"/>
    <w:rsid w:val="00101057"/>
  </w:style>
  <w:style w:type="paragraph" w:customStyle="1" w:styleId="D437F4255ED44B6C979EC94E87BBCBB3">
    <w:name w:val="D437F4255ED44B6C979EC94E87BBCBB3"/>
    <w:rsid w:val="00101057"/>
  </w:style>
  <w:style w:type="paragraph" w:customStyle="1" w:styleId="FB56179795FA41D3A643FD144E5321C9">
    <w:name w:val="FB56179795FA41D3A643FD144E5321C9"/>
    <w:rsid w:val="00101057"/>
  </w:style>
  <w:style w:type="paragraph" w:customStyle="1" w:styleId="4D06CF800C8647029FEACF9221A2DA6D">
    <w:name w:val="4D06CF800C8647029FEACF9221A2DA6D"/>
    <w:rsid w:val="00101057"/>
  </w:style>
  <w:style w:type="paragraph" w:customStyle="1" w:styleId="FC012187BF2D49EEAD276FF265090504">
    <w:name w:val="FC012187BF2D49EEAD276FF265090504"/>
    <w:rsid w:val="00101057"/>
  </w:style>
  <w:style w:type="paragraph" w:customStyle="1" w:styleId="DBB87F3C9B61403CA9B207C771A58A9E">
    <w:name w:val="DBB87F3C9B61403CA9B207C771A58A9E"/>
    <w:rsid w:val="00101057"/>
  </w:style>
  <w:style w:type="paragraph" w:customStyle="1" w:styleId="7415CC5626054D3C990FF96E54DD9006">
    <w:name w:val="7415CC5626054D3C990FF96E54DD9006"/>
    <w:rsid w:val="00101057"/>
  </w:style>
  <w:style w:type="paragraph" w:customStyle="1" w:styleId="B10D601F0BFD44A7A69D77DACE2BF515">
    <w:name w:val="B10D601F0BFD44A7A69D77DACE2BF515"/>
    <w:rsid w:val="00101057"/>
  </w:style>
  <w:style w:type="paragraph" w:customStyle="1" w:styleId="B563DCEF09B6432F88B535EED1496EE6">
    <w:name w:val="B563DCEF09B6432F88B535EED1496EE6"/>
    <w:rsid w:val="00101057"/>
  </w:style>
  <w:style w:type="paragraph" w:customStyle="1" w:styleId="0B9C876569314C40A03CAE7BE4E546A8">
    <w:name w:val="0B9C876569314C40A03CAE7BE4E546A8"/>
    <w:rsid w:val="00101057"/>
  </w:style>
  <w:style w:type="paragraph" w:customStyle="1" w:styleId="B0E3A5E8DF9448C5A14131D373B0A4CF">
    <w:name w:val="B0E3A5E8DF9448C5A14131D373B0A4CF"/>
    <w:rsid w:val="00101057"/>
  </w:style>
  <w:style w:type="paragraph" w:customStyle="1" w:styleId="A7C9F9F428D140FDBA6ABD3EAFD4012B">
    <w:name w:val="A7C9F9F428D140FDBA6ABD3EAFD4012B"/>
    <w:rsid w:val="00101057"/>
  </w:style>
  <w:style w:type="paragraph" w:customStyle="1" w:styleId="BA6BDCA76F444C15A457852F260864D6">
    <w:name w:val="BA6BDCA76F444C15A457852F260864D6"/>
    <w:rsid w:val="00101057"/>
  </w:style>
  <w:style w:type="paragraph" w:customStyle="1" w:styleId="9C7748D530724742934CD996E6A9DC64">
    <w:name w:val="9C7748D530724742934CD996E6A9DC64"/>
    <w:rsid w:val="00101057"/>
  </w:style>
  <w:style w:type="paragraph" w:customStyle="1" w:styleId="C9E22220D7EF48EE812A16FF4F74123F">
    <w:name w:val="C9E22220D7EF48EE812A16FF4F74123F"/>
    <w:rsid w:val="00101057"/>
  </w:style>
  <w:style w:type="paragraph" w:customStyle="1" w:styleId="8E8DA5CF5877447F90202638B7B53C70">
    <w:name w:val="8E8DA5CF5877447F90202638B7B53C70"/>
    <w:rsid w:val="00101057"/>
  </w:style>
  <w:style w:type="paragraph" w:customStyle="1" w:styleId="5E99BF5BABFC4F30AABEA81A6B819280">
    <w:name w:val="5E99BF5BABFC4F30AABEA81A6B819280"/>
    <w:rsid w:val="00101057"/>
  </w:style>
  <w:style w:type="paragraph" w:customStyle="1" w:styleId="458B3BA0E1B14438BEDB717E2214317F">
    <w:name w:val="458B3BA0E1B14438BEDB717E2214317F"/>
    <w:rsid w:val="00101057"/>
  </w:style>
  <w:style w:type="paragraph" w:customStyle="1" w:styleId="67FF64DEA1964550BBA25DCD22D86B97">
    <w:name w:val="67FF64DEA1964550BBA25DCD22D86B97"/>
    <w:rsid w:val="00101057"/>
  </w:style>
  <w:style w:type="paragraph" w:customStyle="1" w:styleId="E23AA601259D42BF9019C81AB482E672">
    <w:name w:val="E23AA601259D42BF9019C81AB482E672"/>
    <w:rsid w:val="00EB0B80"/>
    <w:pPr>
      <w:spacing w:after="200" w:line="276" w:lineRule="auto"/>
    </w:pPr>
    <w:rPr>
      <w:rFonts w:ascii="Arial" w:eastAsiaTheme="minorHAnsi" w:hAnsi="Arial"/>
      <w:sz w:val="24"/>
    </w:rPr>
  </w:style>
  <w:style w:type="paragraph" w:customStyle="1" w:styleId="CE5D79455CA64322901C2D91EF52F4DC">
    <w:name w:val="CE5D79455CA64322901C2D91EF52F4DC"/>
    <w:rsid w:val="00EB0B80"/>
    <w:pPr>
      <w:spacing w:after="200" w:line="276" w:lineRule="auto"/>
    </w:pPr>
    <w:rPr>
      <w:rFonts w:ascii="Arial" w:eastAsiaTheme="minorHAnsi" w:hAnsi="Arial"/>
      <w:sz w:val="24"/>
    </w:rPr>
  </w:style>
  <w:style w:type="paragraph" w:customStyle="1" w:styleId="85CF9D8E0E3544EE9CE7C98887D8A099">
    <w:name w:val="85CF9D8E0E3544EE9CE7C98887D8A099"/>
    <w:rsid w:val="00EB0B80"/>
    <w:pPr>
      <w:spacing w:after="200" w:line="276" w:lineRule="auto"/>
    </w:pPr>
    <w:rPr>
      <w:rFonts w:ascii="Arial" w:eastAsiaTheme="minorHAnsi" w:hAnsi="Arial"/>
      <w:sz w:val="24"/>
    </w:rPr>
  </w:style>
  <w:style w:type="paragraph" w:customStyle="1" w:styleId="103FCB8899C94F2F9D1241E59CD59D261">
    <w:name w:val="103FCB8899C94F2F9D1241E59CD59D261"/>
    <w:rsid w:val="00EB0B80"/>
    <w:pPr>
      <w:spacing w:after="200" w:line="276" w:lineRule="auto"/>
    </w:pPr>
    <w:rPr>
      <w:rFonts w:ascii="Arial" w:eastAsiaTheme="minorHAnsi" w:hAnsi="Arial"/>
      <w:sz w:val="24"/>
    </w:rPr>
  </w:style>
  <w:style w:type="paragraph" w:customStyle="1" w:styleId="A5D4CE17B1E943BCB321E355D64703C81">
    <w:name w:val="A5D4CE17B1E943BCB321E355D64703C81"/>
    <w:rsid w:val="00EB0B80"/>
    <w:pPr>
      <w:spacing w:after="200" w:line="276" w:lineRule="auto"/>
    </w:pPr>
    <w:rPr>
      <w:rFonts w:ascii="Arial" w:eastAsiaTheme="minorHAnsi" w:hAnsi="Arial"/>
      <w:sz w:val="24"/>
    </w:rPr>
  </w:style>
  <w:style w:type="paragraph" w:customStyle="1" w:styleId="F1023CCACFEF47A4B7F72FDEEF18169A1">
    <w:name w:val="F1023CCACFEF47A4B7F72FDEEF18169A1"/>
    <w:rsid w:val="00EB0B80"/>
    <w:pPr>
      <w:spacing w:after="200" w:line="276" w:lineRule="auto"/>
    </w:pPr>
    <w:rPr>
      <w:rFonts w:ascii="Arial" w:eastAsiaTheme="minorHAnsi" w:hAnsi="Arial"/>
      <w:sz w:val="24"/>
    </w:rPr>
  </w:style>
  <w:style w:type="paragraph" w:customStyle="1" w:styleId="1ECDEE6EF408491C80391E624A303EA11">
    <w:name w:val="1ECDEE6EF408491C80391E624A303EA11"/>
    <w:rsid w:val="00EB0B80"/>
    <w:pPr>
      <w:spacing w:after="200" w:line="276" w:lineRule="auto"/>
    </w:pPr>
    <w:rPr>
      <w:rFonts w:ascii="Arial" w:eastAsiaTheme="minorHAnsi" w:hAnsi="Arial"/>
      <w:sz w:val="24"/>
    </w:rPr>
  </w:style>
  <w:style w:type="paragraph" w:customStyle="1" w:styleId="EDE9D159EC5F43E5B0FAB8E1E9596FAD1">
    <w:name w:val="EDE9D159EC5F43E5B0FAB8E1E9596FAD1"/>
    <w:rsid w:val="00EB0B80"/>
    <w:pPr>
      <w:spacing w:after="200" w:line="276" w:lineRule="auto"/>
    </w:pPr>
    <w:rPr>
      <w:rFonts w:ascii="Arial" w:eastAsiaTheme="minorHAnsi" w:hAnsi="Arial"/>
      <w:sz w:val="24"/>
    </w:rPr>
  </w:style>
  <w:style w:type="paragraph" w:customStyle="1" w:styleId="765A9D0D34644CFE8E0BE92AF40C023D1">
    <w:name w:val="765A9D0D34644CFE8E0BE92AF40C023D1"/>
    <w:rsid w:val="00EB0B80"/>
    <w:pPr>
      <w:spacing w:after="200" w:line="276" w:lineRule="auto"/>
    </w:pPr>
    <w:rPr>
      <w:rFonts w:ascii="Arial" w:eastAsiaTheme="minorHAnsi" w:hAnsi="Arial"/>
      <w:sz w:val="24"/>
    </w:rPr>
  </w:style>
  <w:style w:type="paragraph" w:customStyle="1" w:styleId="30E9238804634E379E0A53AAAC04E4F91">
    <w:name w:val="30E9238804634E379E0A53AAAC04E4F91"/>
    <w:rsid w:val="00EB0B80"/>
    <w:pPr>
      <w:spacing w:after="200" w:line="276" w:lineRule="auto"/>
    </w:pPr>
    <w:rPr>
      <w:rFonts w:ascii="Arial" w:eastAsiaTheme="minorHAnsi" w:hAnsi="Arial"/>
      <w:sz w:val="24"/>
    </w:rPr>
  </w:style>
  <w:style w:type="paragraph" w:customStyle="1" w:styleId="C998F09196D843EAAD5F4AD6986A5C241">
    <w:name w:val="C998F09196D843EAAD5F4AD6986A5C241"/>
    <w:rsid w:val="00EB0B80"/>
    <w:pPr>
      <w:spacing w:after="200" w:line="276" w:lineRule="auto"/>
    </w:pPr>
    <w:rPr>
      <w:rFonts w:ascii="Arial" w:eastAsiaTheme="minorHAnsi" w:hAnsi="Arial"/>
      <w:sz w:val="24"/>
    </w:rPr>
  </w:style>
  <w:style w:type="paragraph" w:customStyle="1" w:styleId="3E8A8E0FB5EE45FF929E26BA24D3FFFD1">
    <w:name w:val="3E8A8E0FB5EE45FF929E26BA24D3FFFD1"/>
    <w:rsid w:val="00EB0B80"/>
    <w:pPr>
      <w:spacing w:after="200" w:line="276" w:lineRule="auto"/>
    </w:pPr>
    <w:rPr>
      <w:rFonts w:ascii="Arial" w:eastAsiaTheme="minorHAnsi" w:hAnsi="Arial"/>
      <w:sz w:val="24"/>
    </w:rPr>
  </w:style>
  <w:style w:type="paragraph" w:customStyle="1" w:styleId="FA118053CC53412DA501DCE347C4BFD91">
    <w:name w:val="FA118053CC53412DA501DCE347C4BFD91"/>
    <w:rsid w:val="00EB0B80"/>
    <w:pPr>
      <w:spacing w:after="200" w:line="276" w:lineRule="auto"/>
    </w:pPr>
    <w:rPr>
      <w:rFonts w:ascii="Arial" w:eastAsiaTheme="minorHAnsi" w:hAnsi="Arial"/>
      <w:sz w:val="24"/>
    </w:rPr>
  </w:style>
  <w:style w:type="paragraph" w:customStyle="1" w:styleId="8156F59B3ECC4222BEF8A8C4B646BD471">
    <w:name w:val="8156F59B3ECC4222BEF8A8C4B646BD471"/>
    <w:rsid w:val="00EB0B80"/>
    <w:pPr>
      <w:spacing w:after="200" w:line="276" w:lineRule="auto"/>
    </w:pPr>
    <w:rPr>
      <w:rFonts w:ascii="Arial" w:eastAsiaTheme="minorHAnsi" w:hAnsi="Arial"/>
      <w:sz w:val="24"/>
    </w:rPr>
  </w:style>
  <w:style w:type="paragraph" w:customStyle="1" w:styleId="9F0BBA982C7D44E49C1103D6C24F7FAB5">
    <w:name w:val="9F0BBA982C7D44E49C1103D6C24F7FAB5"/>
    <w:rsid w:val="00EB0B80"/>
    <w:pPr>
      <w:spacing w:after="200" w:line="276" w:lineRule="auto"/>
      <w:ind w:left="720"/>
      <w:contextualSpacing/>
    </w:pPr>
    <w:rPr>
      <w:rFonts w:ascii="Arial" w:eastAsiaTheme="minorHAnsi" w:hAnsi="Arial"/>
      <w:sz w:val="24"/>
    </w:rPr>
  </w:style>
  <w:style w:type="paragraph" w:customStyle="1" w:styleId="6739FDB4EB5149D498C726A03578E7334">
    <w:name w:val="6739FDB4EB5149D498C726A03578E7334"/>
    <w:rsid w:val="00EB0B80"/>
    <w:pPr>
      <w:spacing w:after="200" w:line="276" w:lineRule="auto"/>
      <w:ind w:left="720"/>
      <w:contextualSpacing/>
    </w:pPr>
    <w:rPr>
      <w:rFonts w:ascii="Arial" w:eastAsiaTheme="minorHAnsi" w:hAnsi="Arial"/>
      <w:sz w:val="24"/>
    </w:rPr>
  </w:style>
  <w:style w:type="paragraph" w:customStyle="1" w:styleId="62B329A8387D40588D9C97533121DBAA1">
    <w:name w:val="62B329A8387D40588D9C97533121DBAA1"/>
    <w:rsid w:val="00EB0B80"/>
    <w:pPr>
      <w:spacing w:after="200" w:line="276" w:lineRule="auto"/>
      <w:ind w:left="720"/>
      <w:contextualSpacing/>
    </w:pPr>
    <w:rPr>
      <w:rFonts w:ascii="Arial" w:eastAsiaTheme="minorHAnsi" w:hAnsi="Arial"/>
      <w:sz w:val="24"/>
    </w:rPr>
  </w:style>
  <w:style w:type="paragraph" w:customStyle="1" w:styleId="B3F2EE0EE59644DAB8271F562564A1BE1">
    <w:name w:val="B3F2EE0EE59644DAB8271F562564A1BE1"/>
    <w:rsid w:val="00EB0B80"/>
    <w:pPr>
      <w:spacing w:after="200" w:line="276" w:lineRule="auto"/>
      <w:ind w:left="720"/>
      <w:contextualSpacing/>
    </w:pPr>
    <w:rPr>
      <w:rFonts w:ascii="Arial" w:eastAsiaTheme="minorHAnsi" w:hAnsi="Arial"/>
      <w:sz w:val="24"/>
    </w:rPr>
  </w:style>
  <w:style w:type="paragraph" w:customStyle="1" w:styleId="23EFFD2B84784FA7BE95857830A0614C1">
    <w:name w:val="23EFFD2B84784FA7BE95857830A0614C1"/>
    <w:rsid w:val="00EB0B80"/>
    <w:pPr>
      <w:spacing w:after="200" w:line="276" w:lineRule="auto"/>
      <w:ind w:left="720"/>
      <w:contextualSpacing/>
    </w:pPr>
    <w:rPr>
      <w:rFonts w:ascii="Arial" w:eastAsiaTheme="minorHAnsi" w:hAnsi="Arial"/>
      <w:sz w:val="24"/>
    </w:rPr>
  </w:style>
  <w:style w:type="paragraph" w:customStyle="1" w:styleId="292CFD933FD44687A2FE8C64498E25661">
    <w:name w:val="292CFD933FD44687A2FE8C64498E25661"/>
    <w:rsid w:val="00EB0B80"/>
    <w:pPr>
      <w:spacing w:after="200" w:line="276" w:lineRule="auto"/>
      <w:ind w:left="720"/>
      <w:contextualSpacing/>
    </w:pPr>
    <w:rPr>
      <w:rFonts w:ascii="Arial" w:eastAsiaTheme="minorHAnsi" w:hAnsi="Arial"/>
      <w:sz w:val="24"/>
    </w:rPr>
  </w:style>
  <w:style w:type="paragraph" w:customStyle="1" w:styleId="4E72E6726EA84980AE11E8D093A3EA3B1">
    <w:name w:val="4E72E6726EA84980AE11E8D093A3EA3B1"/>
    <w:rsid w:val="00EB0B80"/>
    <w:pPr>
      <w:spacing w:after="200" w:line="276" w:lineRule="auto"/>
      <w:ind w:left="720"/>
      <w:contextualSpacing/>
    </w:pPr>
    <w:rPr>
      <w:rFonts w:ascii="Arial" w:eastAsiaTheme="minorHAnsi" w:hAnsi="Arial"/>
      <w:sz w:val="24"/>
    </w:rPr>
  </w:style>
  <w:style w:type="paragraph" w:customStyle="1" w:styleId="7CBC82F241D04D0C98F9C3EC1C2FF7131">
    <w:name w:val="7CBC82F241D04D0C98F9C3EC1C2FF7131"/>
    <w:rsid w:val="00EB0B80"/>
    <w:pPr>
      <w:spacing w:after="200" w:line="276" w:lineRule="auto"/>
    </w:pPr>
    <w:rPr>
      <w:rFonts w:ascii="Arial" w:eastAsiaTheme="minorHAnsi" w:hAnsi="Arial"/>
      <w:sz w:val="24"/>
    </w:rPr>
  </w:style>
  <w:style w:type="paragraph" w:customStyle="1" w:styleId="0CE6648C68B147908C46AAF7E97736961">
    <w:name w:val="0CE6648C68B147908C46AAF7E97736961"/>
    <w:rsid w:val="00EB0B80"/>
    <w:pPr>
      <w:spacing w:after="200" w:line="276" w:lineRule="auto"/>
    </w:pPr>
    <w:rPr>
      <w:rFonts w:ascii="Arial" w:eastAsiaTheme="minorHAnsi" w:hAnsi="Arial"/>
      <w:sz w:val="24"/>
    </w:rPr>
  </w:style>
  <w:style w:type="paragraph" w:customStyle="1" w:styleId="FC5BAF5DBB55496998D4E4553D50B2A91">
    <w:name w:val="FC5BAF5DBB55496998D4E4553D50B2A91"/>
    <w:rsid w:val="00EB0B80"/>
    <w:pPr>
      <w:spacing w:after="200" w:line="276" w:lineRule="auto"/>
    </w:pPr>
    <w:rPr>
      <w:rFonts w:ascii="Arial" w:eastAsiaTheme="minorHAnsi" w:hAnsi="Arial"/>
      <w:sz w:val="24"/>
    </w:rPr>
  </w:style>
  <w:style w:type="paragraph" w:customStyle="1" w:styleId="4D027426950240329170B39B99826F4D1">
    <w:name w:val="4D027426950240329170B39B99826F4D1"/>
    <w:rsid w:val="00EB0B80"/>
    <w:pPr>
      <w:spacing w:after="200" w:line="276" w:lineRule="auto"/>
    </w:pPr>
    <w:rPr>
      <w:rFonts w:ascii="Arial" w:eastAsiaTheme="minorHAnsi" w:hAnsi="Arial"/>
      <w:sz w:val="24"/>
    </w:rPr>
  </w:style>
  <w:style w:type="paragraph" w:customStyle="1" w:styleId="5C3235F3F3044FA0A532F26B6B1196581">
    <w:name w:val="5C3235F3F3044FA0A532F26B6B1196581"/>
    <w:rsid w:val="00EB0B80"/>
    <w:pPr>
      <w:spacing w:after="200" w:line="276" w:lineRule="auto"/>
    </w:pPr>
    <w:rPr>
      <w:rFonts w:ascii="Arial" w:eastAsiaTheme="minorHAnsi" w:hAnsi="Arial"/>
      <w:sz w:val="24"/>
    </w:rPr>
  </w:style>
  <w:style w:type="paragraph" w:customStyle="1" w:styleId="5AE8DA84855940FCA5F1FB1EF7C684721">
    <w:name w:val="5AE8DA84855940FCA5F1FB1EF7C684721"/>
    <w:rsid w:val="00EB0B80"/>
    <w:pPr>
      <w:spacing w:after="200" w:line="276" w:lineRule="auto"/>
    </w:pPr>
    <w:rPr>
      <w:rFonts w:ascii="Arial" w:eastAsiaTheme="minorHAnsi" w:hAnsi="Arial"/>
      <w:sz w:val="24"/>
    </w:rPr>
  </w:style>
  <w:style w:type="paragraph" w:customStyle="1" w:styleId="7D78D79046EB49EB8FCA96386C0554101">
    <w:name w:val="7D78D79046EB49EB8FCA96386C0554101"/>
    <w:rsid w:val="00EB0B80"/>
    <w:pPr>
      <w:spacing w:after="200" w:line="276" w:lineRule="auto"/>
      <w:ind w:left="720"/>
      <w:contextualSpacing/>
    </w:pPr>
    <w:rPr>
      <w:rFonts w:ascii="Arial" w:eastAsiaTheme="minorHAnsi" w:hAnsi="Arial"/>
      <w:sz w:val="24"/>
    </w:rPr>
  </w:style>
  <w:style w:type="paragraph" w:customStyle="1" w:styleId="D437F4255ED44B6C979EC94E87BBCBB31">
    <w:name w:val="D437F4255ED44B6C979EC94E87BBCBB31"/>
    <w:rsid w:val="00EB0B80"/>
    <w:pPr>
      <w:spacing w:after="200" w:line="276" w:lineRule="auto"/>
    </w:pPr>
    <w:rPr>
      <w:rFonts w:ascii="Arial" w:eastAsiaTheme="minorHAnsi" w:hAnsi="Arial"/>
      <w:sz w:val="24"/>
    </w:rPr>
  </w:style>
  <w:style w:type="paragraph" w:customStyle="1" w:styleId="A286F73A9B9E4A17A96270DDC2E69AF71">
    <w:name w:val="A286F73A9B9E4A17A96270DDC2E69AF71"/>
    <w:rsid w:val="00EB0B80"/>
    <w:pPr>
      <w:spacing w:after="200" w:line="276" w:lineRule="auto"/>
      <w:ind w:left="720"/>
      <w:contextualSpacing/>
    </w:pPr>
    <w:rPr>
      <w:rFonts w:ascii="Arial" w:eastAsiaTheme="minorHAnsi" w:hAnsi="Arial"/>
      <w:sz w:val="24"/>
    </w:rPr>
  </w:style>
  <w:style w:type="paragraph" w:customStyle="1" w:styleId="FB56179795FA41D3A643FD144E5321C91">
    <w:name w:val="FB56179795FA41D3A643FD144E5321C91"/>
    <w:rsid w:val="00EB0B80"/>
    <w:pPr>
      <w:spacing w:after="200" w:line="276" w:lineRule="auto"/>
    </w:pPr>
    <w:rPr>
      <w:rFonts w:ascii="Arial" w:eastAsiaTheme="minorHAnsi" w:hAnsi="Arial"/>
      <w:sz w:val="24"/>
    </w:rPr>
  </w:style>
  <w:style w:type="paragraph" w:customStyle="1" w:styleId="4D06CF800C8647029FEACF9221A2DA6D1">
    <w:name w:val="4D06CF800C8647029FEACF9221A2DA6D1"/>
    <w:rsid w:val="00EB0B80"/>
    <w:pPr>
      <w:spacing w:after="200" w:line="276" w:lineRule="auto"/>
      <w:ind w:left="720"/>
      <w:contextualSpacing/>
    </w:pPr>
    <w:rPr>
      <w:rFonts w:ascii="Arial" w:eastAsiaTheme="minorHAnsi" w:hAnsi="Arial"/>
      <w:sz w:val="24"/>
    </w:rPr>
  </w:style>
  <w:style w:type="paragraph" w:customStyle="1" w:styleId="FC012187BF2D49EEAD276FF2650905041">
    <w:name w:val="FC012187BF2D49EEAD276FF2650905041"/>
    <w:rsid w:val="00EB0B80"/>
    <w:pPr>
      <w:spacing w:after="200" w:line="276" w:lineRule="auto"/>
    </w:pPr>
    <w:rPr>
      <w:rFonts w:ascii="Arial" w:eastAsiaTheme="minorHAnsi" w:hAnsi="Arial"/>
      <w:sz w:val="24"/>
    </w:rPr>
  </w:style>
  <w:style w:type="paragraph" w:customStyle="1" w:styleId="DBB87F3C9B61403CA9B207C771A58A9E1">
    <w:name w:val="DBB87F3C9B61403CA9B207C771A58A9E1"/>
    <w:rsid w:val="00EB0B80"/>
    <w:pPr>
      <w:spacing w:after="200" w:line="276" w:lineRule="auto"/>
      <w:ind w:left="720"/>
      <w:contextualSpacing/>
    </w:pPr>
    <w:rPr>
      <w:rFonts w:ascii="Arial" w:eastAsiaTheme="minorHAnsi" w:hAnsi="Arial"/>
      <w:sz w:val="24"/>
    </w:rPr>
  </w:style>
  <w:style w:type="paragraph" w:customStyle="1" w:styleId="7415CC5626054D3C990FF96E54DD90061">
    <w:name w:val="7415CC5626054D3C990FF96E54DD90061"/>
    <w:rsid w:val="00EB0B80"/>
    <w:pPr>
      <w:spacing w:after="200" w:line="276" w:lineRule="auto"/>
    </w:pPr>
    <w:rPr>
      <w:rFonts w:ascii="Arial" w:eastAsiaTheme="minorHAnsi" w:hAnsi="Arial"/>
      <w:sz w:val="24"/>
    </w:rPr>
  </w:style>
  <w:style w:type="paragraph" w:customStyle="1" w:styleId="B10D601F0BFD44A7A69D77DACE2BF5151">
    <w:name w:val="B10D601F0BFD44A7A69D77DACE2BF5151"/>
    <w:rsid w:val="00EB0B80"/>
    <w:pPr>
      <w:spacing w:after="200" w:line="276" w:lineRule="auto"/>
      <w:ind w:left="720"/>
      <w:contextualSpacing/>
    </w:pPr>
    <w:rPr>
      <w:rFonts w:ascii="Arial" w:eastAsiaTheme="minorHAnsi" w:hAnsi="Arial"/>
      <w:sz w:val="24"/>
    </w:rPr>
  </w:style>
  <w:style w:type="paragraph" w:customStyle="1" w:styleId="B563DCEF09B6432F88B535EED1496EE61">
    <w:name w:val="B563DCEF09B6432F88B535EED1496EE61"/>
    <w:rsid w:val="00EB0B80"/>
    <w:pPr>
      <w:spacing w:after="200" w:line="276" w:lineRule="auto"/>
    </w:pPr>
    <w:rPr>
      <w:rFonts w:ascii="Arial" w:eastAsiaTheme="minorHAnsi" w:hAnsi="Arial"/>
      <w:sz w:val="24"/>
    </w:rPr>
  </w:style>
  <w:style w:type="paragraph" w:customStyle="1" w:styleId="0B9C876569314C40A03CAE7BE4E546A81">
    <w:name w:val="0B9C876569314C40A03CAE7BE4E546A81"/>
    <w:rsid w:val="00EB0B80"/>
    <w:pPr>
      <w:spacing w:after="200" w:line="276" w:lineRule="auto"/>
      <w:ind w:left="720"/>
      <w:contextualSpacing/>
    </w:pPr>
    <w:rPr>
      <w:rFonts w:ascii="Arial" w:eastAsiaTheme="minorHAnsi" w:hAnsi="Arial"/>
      <w:sz w:val="24"/>
    </w:rPr>
  </w:style>
  <w:style w:type="paragraph" w:customStyle="1" w:styleId="B0E3A5E8DF9448C5A14131D373B0A4CF1">
    <w:name w:val="B0E3A5E8DF9448C5A14131D373B0A4CF1"/>
    <w:rsid w:val="00EB0B80"/>
    <w:pPr>
      <w:spacing w:after="200" w:line="276" w:lineRule="auto"/>
      <w:ind w:left="720"/>
      <w:contextualSpacing/>
    </w:pPr>
    <w:rPr>
      <w:rFonts w:ascii="Arial" w:eastAsiaTheme="minorHAnsi" w:hAnsi="Arial"/>
      <w:sz w:val="24"/>
    </w:rPr>
  </w:style>
  <w:style w:type="paragraph" w:customStyle="1" w:styleId="A7C9F9F428D140FDBA6ABD3EAFD4012B1">
    <w:name w:val="A7C9F9F428D140FDBA6ABD3EAFD4012B1"/>
    <w:rsid w:val="00EB0B80"/>
    <w:pPr>
      <w:spacing w:after="200" w:line="276" w:lineRule="auto"/>
      <w:ind w:left="720"/>
      <w:contextualSpacing/>
    </w:pPr>
    <w:rPr>
      <w:rFonts w:ascii="Arial" w:eastAsiaTheme="minorHAnsi" w:hAnsi="Arial"/>
      <w:sz w:val="24"/>
    </w:rPr>
  </w:style>
  <w:style w:type="paragraph" w:customStyle="1" w:styleId="BA6BDCA76F444C15A457852F260864D61">
    <w:name w:val="BA6BDCA76F444C15A457852F260864D61"/>
    <w:rsid w:val="00EB0B80"/>
    <w:pPr>
      <w:spacing w:after="200" w:line="276" w:lineRule="auto"/>
      <w:ind w:left="720"/>
      <w:contextualSpacing/>
    </w:pPr>
    <w:rPr>
      <w:rFonts w:ascii="Arial" w:eastAsiaTheme="minorHAnsi" w:hAnsi="Arial"/>
      <w:sz w:val="24"/>
    </w:rPr>
  </w:style>
  <w:style w:type="paragraph" w:customStyle="1" w:styleId="C9E22220D7EF48EE812A16FF4F74123F1">
    <w:name w:val="C9E22220D7EF48EE812A16FF4F74123F1"/>
    <w:rsid w:val="00EB0B80"/>
    <w:pPr>
      <w:spacing w:after="200" w:line="276" w:lineRule="auto"/>
      <w:ind w:left="720"/>
      <w:contextualSpacing/>
    </w:pPr>
    <w:rPr>
      <w:rFonts w:ascii="Arial" w:eastAsiaTheme="minorHAnsi" w:hAnsi="Arial"/>
      <w:sz w:val="24"/>
    </w:rPr>
  </w:style>
  <w:style w:type="paragraph" w:customStyle="1" w:styleId="9C7748D530724742934CD996E6A9DC641">
    <w:name w:val="9C7748D530724742934CD996E6A9DC641"/>
    <w:rsid w:val="00EB0B80"/>
    <w:pPr>
      <w:spacing w:after="200" w:line="276" w:lineRule="auto"/>
      <w:ind w:left="720"/>
      <w:contextualSpacing/>
    </w:pPr>
    <w:rPr>
      <w:rFonts w:ascii="Arial" w:eastAsiaTheme="minorHAnsi" w:hAnsi="Arial"/>
      <w:sz w:val="24"/>
    </w:rPr>
  </w:style>
  <w:style w:type="paragraph" w:customStyle="1" w:styleId="8E8DA5CF5877447F90202638B7B53C701">
    <w:name w:val="8E8DA5CF5877447F90202638B7B53C701"/>
    <w:rsid w:val="00EB0B80"/>
    <w:pPr>
      <w:spacing w:after="200" w:line="276" w:lineRule="auto"/>
      <w:ind w:left="720"/>
      <w:contextualSpacing/>
    </w:pPr>
    <w:rPr>
      <w:rFonts w:ascii="Arial" w:eastAsiaTheme="minorHAnsi" w:hAnsi="Arial"/>
      <w:sz w:val="24"/>
    </w:rPr>
  </w:style>
  <w:style w:type="paragraph" w:customStyle="1" w:styleId="5E99BF5BABFC4F30AABEA81A6B8192801">
    <w:name w:val="5E99BF5BABFC4F30AABEA81A6B8192801"/>
    <w:rsid w:val="00EB0B80"/>
    <w:pPr>
      <w:spacing w:after="200" w:line="276" w:lineRule="auto"/>
    </w:pPr>
    <w:rPr>
      <w:rFonts w:ascii="Arial" w:eastAsiaTheme="minorHAnsi" w:hAnsi="Arial"/>
      <w:sz w:val="24"/>
    </w:rPr>
  </w:style>
  <w:style w:type="paragraph" w:customStyle="1" w:styleId="458B3BA0E1B14438BEDB717E2214317F1">
    <w:name w:val="458B3BA0E1B14438BEDB717E2214317F1"/>
    <w:rsid w:val="00EB0B80"/>
    <w:pPr>
      <w:spacing w:after="200" w:line="276" w:lineRule="auto"/>
      <w:ind w:left="720"/>
      <w:contextualSpacing/>
    </w:pPr>
    <w:rPr>
      <w:rFonts w:ascii="Arial" w:eastAsiaTheme="minorHAnsi" w:hAnsi="Arial"/>
      <w:sz w:val="24"/>
    </w:rPr>
  </w:style>
  <w:style w:type="paragraph" w:customStyle="1" w:styleId="67FF64DEA1964550BBA25DCD22D86B971">
    <w:name w:val="67FF64DEA1964550BBA25DCD22D86B971"/>
    <w:rsid w:val="00EB0B80"/>
    <w:pPr>
      <w:spacing w:after="200" w:line="276" w:lineRule="auto"/>
    </w:pPr>
    <w:rPr>
      <w:rFonts w:ascii="Arial" w:eastAsiaTheme="minorHAnsi" w:hAnsi="Arial"/>
      <w:sz w:val="24"/>
    </w:rPr>
  </w:style>
  <w:style w:type="paragraph" w:customStyle="1" w:styleId="D94EADB3703640C68FA119E7FE2C664D2">
    <w:name w:val="D94EADB3703640C68FA119E7FE2C664D2"/>
    <w:rsid w:val="00EB0B80"/>
    <w:pPr>
      <w:spacing w:after="200" w:line="276" w:lineRule="auto"/>
      <w:ind w:left="720"/>
      <w:contextualSpacing/>
    </w:pPr>
    <w:rPr>
      <w:rFonts w:ascii="Arial" w:eastAsiaTheme="minorHAnsi" w:hAnsi="Arial"/>
      <w:sz w:val="24"/>
    </w:rPr>
  </w:style>
  <w:style w:type="paragraph" w:customStyle="1" w:styleId="0303D1E131434898BB82C33DC3BB563E2">
    <w:name w:val="0303D1E131434898BB82C33DC3BB563E2"/>
    <w:rsid w:val="00EB0B80"/>
    <w:pPr>
      <w:spacing w:after="200" w:line="276" w:lineRule="auto"/>
      <w:ind w:left="720"/>
      <w:contextualSpacing/>
    </w:pPr>
    <w:rPr>
      <w:rFonts w:ascii="Arial" w:eastAsiaTheme="minorHAnsi" w:hAnsi="Arial"/>
      <w:sz w:val="24"/>
    </w:rPr>
  </w:style>
  <w:style w:type="paragraph" w:customStyle="1" w:styleId="689F629A85C64BDCA680B0656AACFC262">
    <w:name w:val="689F629A85C64BDCA680B0656AACFC262"/>
    <w:rsid w:val="00EB0B80"/>
    <w:pPr>
      <w:spacing w:after="200" w:line="276" w:lineRule="auto"/>
      <w:ind w:left="720"/>
      <w:contextualSpacing/>
    </w:pPr>
    <w:rPr>
      <w:rFonts w:ascii="Arial" w:eastAsiaTheme="minorHAnsi" w:hAnsi="Arial"/>
      <w:sz w:val="24"/>
    </w:rPr>
  </w:style>
  <w:style w:type="paragraph" w:customStyle="1" w:styleId="F0FCCE59B944408B89D2E2F6F1C23A402">
    <w:name w:val="F0FCCE59B944408B89D2E2F6F1C23A402"/>
    <w:rsid w:val="00EB0B80"/>
    <w:pPr>
      <w:spacing w:after="200" w:line="276" w:lineRule="auto"/>
      <w:ind w:left="720"/>
      <w:contextualSpacing/>
    </w:pPr>
    <w:rPr>
      <w:rFonts w:ascii="Arial" w:eastAsiaTheme="minorHAnsi" w:hAnsi="Arial"/>
      <w:sz w:val="24"/>
    </w:rPr>
  </w:style>
  <w:style w:type="paragraph" w:customStyle="1" w:styleId="B19B2E10F1FE473EA3736BDE484D59A52">
    <w:name w:val="B19B2E10F1FE473EA3736BDE484D59A52"/>
    <w:rsid w:val="00EB0B80"/>
    <w:pPr>
      <w:spacing w:after="200" w:line="276" w:lineRule="auto"/>
      <w:ind w:left="720"/>
      <w:contextualSpacing/>
    </w:pPr>
    <w:rPr>
      <w:rFonts w:ascii="Arial" w:eastAsiaTheme="minorHAnsi" w:hAnsi="Arial"/>
      <w:sz w:val="24"/>
    </w:rPr>
  </w:style>
  <w:style w:type="paragraph" w:customStyle="1" w:styleId="46CAC546E8744DF9806C61BBFF84E3762">
    <w:name w:val="46CAC546E8744DF9806C61BBFF84E3762"/>
    <w:rsid w:val="00EB0B80"/>
    <w:pPr>
      <w:spacing w:after="200" w:line="276" w:lineRule="auto"/>
      <w:ind w:left="720"/>
      <w:contextualSpacing/>
    </w:pPr>
    <w:rPr>
      <w:rFonts w:ascii="Arial" w:eastAsiaTheme="minorHAnsi" w:hAnsi="Arial"/>
      <w:sz w:val="24"/>
    </w:rPr>
  </w:style>
  <w:style w:type="paragraph" w:customStyle="1" w:styleId="89CEF4BE71914A00854DAB4A5048CFCA2">
    <w:name w:val="89CEF4BE71914A00854DAB4A5048CFCA2"/>
    <w:rsid w:val="00EB0B80"/>
    <w:pPr>
      <w:spacing w:after="200" w:line="276" w:lineRule="auto"/>
      <w:ind w:left="720"/>
      <w:contextualSpacing/>
    </w:pPr>
    <w:rPr>
      <w:rFonts w:ascii="Arial" w:eastAsiaTheme="minorHAnsi" w:hAnsi="Arial"/>
      <w:sz w:val="24"/>
    </w:rPr>
  </w:style>
  <w:style w:type="paragraph" w:customStyle="1" w:styleId="A13E8AFE5CDB470BB00581667BB944A42">
    <w:name w:val="A13E8AFE5CDB470BB00581667BB944A42"/>
    <w:rsid w:val="00EB0B80"/>
    <w:pPr>
      <w:spacing w:after="200" w:line="276" w:lineRule="auto"/>
      <w:ind w:left="720"/>
      <w:contextualSpacing/>
    </w:pPr>
    <w:rPr>
      <w:rFonts w:ascii="Arial" w:eastAsiaTheme="minorHAnsi" w:hAnsi="Arial"/>
      <w:sz w:val="24"/>
    </w:rPr>
  </w:style>
  <w:style w:type="paragraph" w:customStyle="1" w:styleId="B43D808901C94F04BB6711E76CBEAF652">
    <w:name w:val="B43D808901C94F04BB6711E76CBEAF652"/>
    <w:rsid w:val="00EB0B80"/>
    <w:pPr>
      <w:spacing w:after="200" w:line="276" w:lineRule="auto"/>
      <w:ind w:left="720"/>
      <w:contextualSpacing/>
    </w:pPr>
    <w:rPr>
      <w:rFonts w:ascii="Arial" w:eastAsiaTheme="minorHAnsi" w:hAnsi="Arial"/>
      <w:sz w:val="24"/>
    </w:rPr>
  </w:style>
  <w:style w:type="paragraph" w:customStyle="1" w:styleId="EF5EB32705E8465292CE52F30E43312C2">
    <w:name w:val="EF5EB32705E8465292CE52F30E43312C2"/>
    <w:rsid w:val="00EB0B80"/>
    <w:pPr>
      <w:spacing w:after="200" w:line="276" w:lineRule="auto"/>
      <w:ind w:left="720"/>
      <w:contextualSpacing/>
    </w:pPr>
    <w:rPr>
      <w:rFonts w:ascii="Arial" w:eastAsiaTheme="minorHAnsi" w:hAnsi="Arial"/>
      <w:sz w:val="24"/>
    </w:rPr>
  </w:style>
  <w:style w:type="paragraph" w:customStyle="1" w:styleId="68E10E9BD7AA4EEFBEBE9B0933C19D882">
    <w:name w:val="68E10E9BD7AA4EEFBEBE9B0933C19D882"/>
    <w:rsid w:val="00EB0B80"/>
    <w:pPr>
      <w:spacing w:after="200" w:line="276" w:lineRule="auto"/>
      <w:ind w:left="720"/>
      <w:contextualSpacing/>
    </w:pPr>
    <w:rPr>
      <w:rFonts w:ascii="Arial" w:eastAsiaTheme="minorHAnsi" w:hAnsi="Arial"/>
      <w:sz w:val="24"/>
    </w:rPr>
  </w:style>
  <w:style w:type="paragraph" w:customStyle="1" w:styleId="B7E06D0C02F6443DB4964B597C06D3512">
    <w:name w:val="B7E06D0C02F6443DB4964B597C06D3512"/>
    <w:rsid w:val="00EB0B80"/>
    <w:pPr>
      <w:spacing w:after="200" w:line="276" w:lineRule="auto"/>
      <w:ind w:left="720"/>
      <w:contextualSpacing/>
    </w:pPr>
    <w:rPr>
      <w:rFonts w:ascii="Arial" w:eastAsiaTheme="minorHAnsi" w:hAnsi="Arial"/>
      <w:sz w:val="24"/>
    </w:rPr>
  </w:style>
  <w:style w:type="paragraph" w:customStyle="1" w:styleId="6681D3D994E142F19D41EA47ECC9B9702">
    <w:name w:val="6681D3D994E142F19D41EA47ECC9B9702"/>
    <w:rsid w:val="00EB0B80"/>
    <w:pPr>
      <w:spacing w:after="200" w:line="276" w:lineRule="auto"/>
      <w:ind w:left="720"/>
      <w:contextualSpacing/>
    </w:pPr>
    <w:rPr>
      <w:rFonts w:ascii="Arial" w:eastAsiaTheme="minorHAnsi" w:hAnsi="Arial"/>
      <w:sz w:val="24"/>
    </w:rPr>
  </w:style>
  <w:style w:type="paragraph" w:customStyle="1" w:styleId="7617CB72BE4948C2ABF70D379FA3F5052">
    <w:name w:val="7617CB72BE4948C2ABF70D379FA3F5052"/>
    <w:rsid w:val="00EB0B80"/>
    <w:pPr>
      <w:spacing w:after="200" w:line="276" w:lineRule="auto"/>
      <w:ind w:left="720"/>
      <w:contextualSpacing/>
    </w:pPr>
    <w:rPr>
      <w:rFonts w:ascii="Arial" w:eastAsiaTheme="minorHAnsi" w:hAnsi="Arial"/>
      <w:sz w:val="24"/>
    </w:rPr>
  </w:style>
  <w:style w:type="paragraph" w:customStyle="1" w:styleId="A8CE9937346740FC879C2F66CD264A7E2">
    <w:name w:val="A8CE9937346740FC879C2F66CD264A7E2"/>
    <w:rsid w:val="00EB0B80"/>
    <w:pPr>
      <w:spacing w:after="200" w:line="276" w:lineRule="auto"/>
      <w:ind w:left="720"/>
      <w:contextualSpacing/>
    </w:pPr>
    <w:rPr>
      <w:rFonts w:ascii="Arial" w:eastAsiaTheme="minorHAnsi" w:hAnsi="Arial"/>
      <w:sz w:val="24"/>
    </w:rPr>
  </w:style>
  <w:style w:type="paragraph" w:customStyle="1" w:styleId="83184480D5824E9F85FFA9DA991E558F2">
    <w:name w:val="83184480D5824E9F85FFA9DA991E558F2"/>
    <w:rsid w:val="00EB0B80"/>
    <w:pPr>
      <w:spacing w:after="200" w:line="276" w:lineRule="auto"/>
      <w:ind w:left="720"/>
      <w:contextualSpacing/>
    </w:pPr>
    <w:rPr>
      <w:rFonts w:ascii="Arial" w:eastAsiaTheme="minorHAnsi" w:hAnsi="Arial"/>
      <w:sz w:val="24"/>
    </w:rPr>
  </w:style>
  <w:style w:type="paragraph" w:customStyle="1" w:styleId="7B2030D32FF84467AEF77FD4AED0DE0F2">
    <w:name w:val="7B2030D32FF84467AEF77FD4AED0DE0F2"/>
    <w:rsid w:val="00EB0B80"/>
    <w:pPr>
      <w:spacing w:after="200" w:line="276" w:lineRule="auto"/>
      <w:ind w:left="720"/>
      <w:contextualSpacing/>
    </w:pPr>
    <w:rPr>
      <w:rFonts w:ascii="Arial" w:eastAsiaTheme="minorHAnsi" w:hAnsi="Arial"/>
      <w:sz w:val="24"/>
    </w:rPr>
  </w:style>
  <w:style w:type="paragraph" w:customStyle="1" w:styleId="AFC77D1AE4624D57BC5DE9FED7DBE8652">
    <w:name w:val="AFC77D1AE4624D57BC5DE9FED7DBE8652"/>
    <w:rsid w:val="00EB0B80"/>
    <w:pPr>
      <w:spacing w:after="200" w:line="276" w:lineRule="auto"/>
      <w:ind w:left="720"/>
      <w:contextualSpacing/>
    </w:pPr>
    <w:rPr>
      <w:rFonts w:ascii="Arial" w:eastAsiaTheme="minorHAnsi" w:hAnsi="Arial"/>
      <w:sz w:val="24"/>
    </w:rPr>
  </w:style>
  <w:style w:type="paragraph" w:customStyle="1" w:styleId="F71EE0F3F054484D86162CD241E8B3C02">
    <w:name w:val="F71EE0F3F054484D86162CD241E8B3C02"/>
    <w:rsid w:val="00EB0B80"/>
    <w:pPr>
      <w:spacing w:after="200" w:line="276" w:lineRule="auto"/>
      <w:ind w:left="720"/>
      <w:contextualSpacing/>
    </w:pPr>
    <w:rPr>
      <w:rFonts w:ascii="Arial" w:eastAsiaTheme="minorHAnsi" w:hAnsi="Arial"/>
      <w:sz w:val="24"/>
    </w:rPr>
  </w:style>
  <w:style w:type="paragraph" w:customStyle="1" w:styleId="1E4377028E8D4DB9B7FAE974D53D485C2">
    <w:name w:val="1E4377028E8D4DB9B7FAE974D53D485C2"/>
    <w:rsid w:val="00EB0B80"/>
    <w:pPr>
      <w:spacing w:after="200" w:line="276" w:lineRule="auto"/>
      <w:ind w:left="720"/>
      <w:contextualSpacing/>
    </w:pPr>
    <w:rPr>
      <w:rFonts w:ascii="Arial" w:eastAsiaTheme="minorHAnsi" w:hAnsi="Arial"/>
      <w:sz w:val="24"/>
    </w:rPr>
  </w:style>
  <w:style w:type="paragraph" w:customStyle="1" w:styleId="56B0E5381E5B44138FC7A955B73CE88D2">
    <w:name w:val="56B0E5381E5B44138FC7A955B73CE88D2"/>
    <w:rsid w:val="00EB0B80"/>
    <w:pPr>
      <w:spacing w:after="200" w:line="276" w:lineRule="auto"/>
      <w:ind w:left="720"/>
      <w:contextualSpacing/>
    </w:pPr>
    <w:rPr>
      <w:rFonts w:ascii="Arial" w:eastAsiaTheme="minorHAnsi" w:hAnsi="Arial"/>
      <w:sz w:val="24"/>
    </w:rPr>
  </w:style>
  <w:style w:type="paragraph" w:customStyle="1" w:styleId="3B6004C97182440AADC3BFBCC9C69AFC2">
    <w:name w:val="3B6004C97182440AADC3BFBCC9C69AFC2"/>
    <w:rsid w:val="00EB0B80"/>
    <w:pPr>
      <w:spacing w:after="200" w:line="276" w:lineRule="auto"/>
      <w:ind w:left="720"/>
      <w:contextualSpacing/>
    </w:pPr>
    <w:rPr>
      <w:rFonts w:ascii="Arial" w:eastAsiaTheme="minorHAnsi" w:hAnsi="Arial"/>
      <w:sz w:val="24"/>
    </w:rPr>
  </w:style>
  <w:style w:type="paragraph" w:customStyle="1" w:styleId="EE6210377DA649E6800E468DF41D92DA2">
    <w:name w:val="EE6210377DA649E6800E468DF41D92DA2"/>
    <w:rsid w:val="00EB0B80"/>
    <w:pPr>
      <w:spacing w:after="200" w:line="276" w:lineRule="auto"/>
      <w:ind w:left="720"/>
      <w:contextualSpacing/>
    </w:pPr>
    <w:rPr>
      <w:rFonts w:ascii="Arial" w:eastAsiaTheme="minorHAnsi" w:hAnsi="Arial"/>
      <w:sz w:val="24"/>
    </w:rPr>
  </w:style>
  <w:style w:type="paragraph" w:customStyle="1" w:styleId="0928CBA15E47447BBCA3F07487BDCC7B2">
    <w:name w:val="0928CBA15E47447BBCA3F07487BDCC7B2"/>
    <w:rsid w:val="00EB0B80"/>
    <w:pPr>
      <w:spacing w:after="200" w:line="276" w:lineRule="auto"/>
      <w:ind w:left="720"/>
      <w:contextualSpacing/>
    </w:pPr>
    <w:rPr>
      <w:rFonts w:ascii="Arial" w:eastAsiaTheme="minorHAnsi" w:hAnsi="Arial"/>
      <w:sz w:val="24"/>
    </w:rPr>
  </w:style>
  <w:style w:type="paragraph" w:customStyle="1" w:styleId="DDDDAEA612C3445C884BC611EEA9155A2">
    <w:name w:val="DDDDAEA612C3445C884BC611EEA9155A2"/>
    <w:rsid w:val="00EB0B80"/>
    <w:pPr>
      <w:spacing w:after="200" w:line="276" w:lineRule="auto"/>
      <w:ind w:left="720"/>
      <w:contextualSpacing/>
    </w:pPr>
    <w:rPr>
      <w:rFonts w:ascii="Arial" w:eastAsiaTheme="minorHAnsi" w:hAnsi="Arial"/>
      <w:sz w:val="24"/>
    </w:rPr>
  </w:style>
  <w:style w:type="paragraph" w:customStyle="1" w:styleId="FE61156128FF4554B970A92D2027E1F42">
    <w:name w:val="FE61156128FF4554B970A92D2027E1F42"/>
    <w:rsid w:val="00EB0B80"/>
    <w:pPr>
      <w:spacing w:after="200" w:line="276" w:lineRule="auto"/>
      <w:ind w:left="720"/>
      <w:contextualSpacing/>
    </w:pPr>
    <w:rPr>
      <w:rFonts w:ascii="Arial" w:eastAsiaTheme="minorHAnsi" w:hAnsi="Arial"/>
      <w:sz w:val="24"/>
    </w:rPr>
  </w:style>
  <w:style w:type="paragraph" w:customStyle="1" w:styleId="90DBCD83D7FB49F68C5D98C9CAA87DFF2">
    <w:name w:val="90DBCD83D7FB49F68C5D98C9CAA87DFF2"/>
    <w:rsid w:val="00EB0B80"/>
    <w:pPr>
      <w:spacing w:after="200" w:line="276" w:lineRule="auto"/>
      <w:ind w:left="720"/>
      <w:contextualSpacing/>
    </w:pPr>
    <w:rPr>
      <w:rFonts w:ascii="Arial" w:eastAsiaTheme="minorHAnsi" w:hAnsi="Arial"/>
      <w:sz w:val="24"/>
    </w:rPr>
  </w:style>
  <w:style w:type="paragraph" w:customStyle="1" w:styleId="D303C547D17E4651947A13CB0EF89C372">
    <w:name w:val="D303C547D17E4651947A13CB0EF89C372"/>
    <w:rsid w:val="00EB0B80"/>
    <w:pPr>
      <w:spacing w:after="200" w:line="276" w:lineRule="auto"/>
      <w:ind w:left="720"/>
      <w:contextualSpacing/>
    </w:pPr>
    <w:rPr>
      <w:rFonts w:ascii="Arial" w:eastAsiaTheme="minorHAnsi" w:hAnsi="Arial"/>
      <w:sz w:val="24"/>
    </w:rPr>
  </w:style>
  <w:style w:type="paragraph" w:customStyle="1" w:styleId="11D8C25A8F27455CB649543ADE0085882">
    <w:name w:val="11D8C25A8F27455CB649543ADE0085882"/>
    <w:rsid w:val="00EB0B80"/>
    <w:pPr>
      <w:spacing w:after="200" w:line="276" w:lineRule="auto"/>
      <w:ind w:left="720"/>
      <w:contextualSpacing/>
    </w:pPr>
    <w:rPr>
      <w:rFonts w:ascii="Arial" w:eastAsiaTheme="minorHAnsi" w:hAnsi="Arial"/>
      <w:sz w:val="24"/>
    </w:rPr>
  </w:style>
  <w:style w:type="paragraph" w:customStyle="1" w:styleId="CBAB6C1217E04F5FAFE304345722AD482">
    <w:name w:val="CBAB6C1217E04F5FAFE304345722AD482"/>
    <w:rsid w:val="00EB0B80"/>
    <w:pPr>
      <w:spacing w:after="200" w:line="276" w:lineRule="auto"/>
      <w:ind w:left="720"/>
      <w:contextualSpacing/>
    </w:pPr>
    <w:rPr>
      <w:rFonts w:ascii="Arial" w:eastAsiaTheme="minorHAnsi" w:hAnsi="Arial"/>
      <w:sz w:val="24"/>
    </w:rPr>
  </w:style>
  <w:style w:type="paragraph" w:customStyle="1" w:styleId="29DC0795E63743EAB9E0DCD81DE8EF852">
    <w:name w:val="29DC0795E63743EAB9E0DCD81DE8EF852"/>
    <w:rsid w:val="00EB0B80"/>
    <w:pPr>
      <w:spacing w:after="200" w:line="276" w:lineRule="auto"/>
      <w:ind w:left="720"/>
      <w:contextualSpacing/>
    </w:pPr>
    <w:rPr>
      <w:rFonts w:ascii="Arial" w:eastAsiaTheme="minorHAnsi" w:hAnsi="Arial"/>
      <w:sz w:val="24"/>
    </w:rPr>
  </w:style>
  <w:style w:type="paragraph" w:customStyle="1" w:styleId="95912055568249A2B5C45CE2040276F02">
    <w:name w:val="95912055568249A2B5C45CE2040276F02"/>
    <w:rsid w:val="00EB0B80"/>
    <w:pPr>
      <w:spacing w:after="200" w:line="276" w:lineRule="auto"/>
      <w:ind w:left="720"/>
      <w:contextualSpacing/>
    </w:pPr>
    <w:rPr>
      <w:rFonts w:ascii="Arial" w:eastAsiaTheme="minorHAnsi" w:hAnsi="Arial"/>
      <w:sz w:val="24"/>
    </w:rPr>
  </w:style>
  <w:style w:type="paragraph" w:customStyle="1" w:styleId="BD2DBBF324954AE782E02D546C704D592">
    <w:name w:val="BD2DBBF324954AE782E02D546C704D592"/>
    <w:rsid w:val="00EB0B80"/>
    <w:pPr>
      <w:spacing w:after="200" w:line="276" w:lineRule="auto"/>
      <w:ind w:left="720"/>
      <w:contextualSpacing/>
    </w:pPr>
    <w:rPr>
      <w:rFonts w:ascii="Arial" w:eastAsiaTheme="minorHAnsi" w:hAnsi="Arial"/>
      <w:sz w:val="24"/>
    </w:rPr>
  </w:style>
  <w:style w:type="paragraph" w:customStyle="1" w:styleId="6133390445094E3AB877560BD86E29502">
    <w:name w:val="6133390445094E3AB877560BD86E29502"/>
    <w:rsid w:val="00EB0B80"/>
    <w:pPr>
      <w:spacing w:after="200" w:line="276" w:lineRule="auto"/>
      <w:ind w:left="720"/>
      <w:contextualSpacing/>
    </w:pPr>
    <w:rPr>
      <w:rFonts w:ascii="Arial" w:eastAsiaTheme="minorHAnsi" w:hAnsi="Arial"/>
      <w:sz w:val="24"/>
    </w:rPr>
  </w:style>
  <w:style w:type="paragraph" w:customStyle="1" w:styleId="B632E304786A4522AA03E4B69D80D8CF2">
    <w:name w:val="B632E304786A4522AA03E4B69D80D8CF2"/>
    <w:rsid w:val="00EB0B80"/>
    <w:pPr>
      <w:spacing w:after="200" w:line="276" w:lineRule="auto"/>
      <w:ind w:left="720"/>
      <w:contextualSpacing/>
    </w:pPr>
    <w:rPr>
      <w:rFonts w:ascii="Arial" w:eastAsiaTheme="minorHAnsi" w:hAnsi="Arial"/>
      <w:sz w:val="24"/>
    </w:rPr>
  </w:style>
  <w:style w:type="paragraph" w:customStyle="1" w:styleId="C707A3CB637642F88853BAA6ACDABB3E2">
    <w:name w:val="C707A3CB637642F88853BAA6ACDABB3E2"/>
    <w:rsid w:val="00EB0B80"/>
    <w:pPr>
      <w:spacing w:after="200" w:line="276" w:lineRule="auto"/>
      <w:ind w:left="720"/>
      <w:contextualSpacing/>
    </w:pPr>
    <w:rPr>
      <w:rFonts w:ascii="Arial" w:eastAsiaTheme="minorHAnsi" w:hAnsi="Arial"/>
      <w:sz w:val="24"/>
    </w:rPr>
  </w:style>
  <w:style w:type="paragraph" w:customStyle="1" w:styleId="85AA57BC55584AC095AD5AA6AB50AFD52">
    <w:name w:val="85AA57BC55584AC095AD5AA6AB50AFD52"/>
    <w:rsid w:val="00EB0B80"/>
    <w:pPr>
      <w:spacing w:after="200" w:line="276" w:lineRule="auto"/>
      <w:ind w:left="720"/>
      <w:contextualSpacing/>
    </w:pPr>
    <w:rPr>
      <w:rFonts w:ascii="Arial" w:eastAsiaTheme="minorHAnsi" w:hAnsi="Arial"/>
      <w:sz w:val="24"/>
    </w:rPr>
  </w:style>
  <w:style w:type="paragraph" w:customStyle="1" w:styleId="44F1C67536C84D2D8A9B9F7E8E74E2672">
    <w:name w:val="44F1C67536C84D2D8A9B9F7E8E74E2672"/>
    <w:rsid w:val="00EB0B80"/>
    <w:pPr>
      <w:spacing w:after="200" w:line="276" w:lineRule="auto"/>
      <w:ind w:left="720"/>
      <w:contextualSpacing/>
    </w:pPr>
    <w:rPr>
      <w:rFonts w:ascii="Arial" w:eastAsiaTheme="minorHAnsi" w:hAnsi="Arial"/>
      <w:sz w:val="24"/>
    </w:rPr>
  </w:style>
  <w:style w:type="paragraph" w:customStyle="1" w:styleId="C94324CEDD084A73A7941190361D2CDF2">
    <w:name w:val="C94324CEDD084A73A7941190361D2CDF2"/>
    <w:rsid w:val="00EB0B80"/>
    <w:pPr>
      <w:spacing w:after="200" w:line="276" w:lineRule="auto"/>
      <w:ind w:left="720"/>
      <w:contextualSpacing/>
    </w:pPr>
    <w:rPr>
      <w:rFonts w:ascii="Arial" w:eastAsiaTheme="minorHAnsi" w:hAnsi="Arial"/>
      <w:sz w:val="24"/>
    </w:rPr>
  </w:style>
  <w:style w:type="paragraph" w:customStyle="1" w:styleId="4092E50FF8FC4EC998B70F133228D1D12">
    <w:name w:val="4092E50FF8FC4EC998B70F133228D1D12"/>
    <w:rsid w:val="00EB0B80"/>
    <w:pPr>
      <w:spacing w:after="200" w:line="276" w:lineRule="auto"/>
      <w:ind w:left="720"/>
      <w:contextualSpacing/>
    </w:pPr>
    <w:rPr>
      <w:rFonts w:ascii="Arial" w:eastAsiaTheme="minorHAnsi" w:hAnsi="Arial"/>
      <w:sz w:val="24"/>
    </w:rPr>
  </w:style>
  <w:style w:type="paragraph" w:customStyle="1" w:styleId="6C97AABAEC80488C88FF972303AFF6112">
    <w:name w:val="6C97AABAEC80488C88FF972303AFF6112"/>
    <w:rsid w:val="00EB0B80"/>
    <w:pPr>
      <w:spacing w:after="200" w:line="276" w:lineRule="auto"/>
      <w:ind w:left="720"/>
      <w:contextualSpacing/>
    </w:pPr>
    <w:rPr>
      <w:rFonts w:ascii="Arial" w:eastAsiaTheme="minorHAnsi" w:hAnsi="Arial"/>
      <w:sz w:val="24"/>
    </w:rPr>
  </w:style>
  <w:style w:type="paragraph" w:customStyle="1" w:styleId="6F43D19221BF44FC80135E1E32FCAC282">
    <w:name w:val="6F43D19221BF44FC80135E1E32FCAC282"/>
    <w:rsid w:val="00EB0B80"/>
    <w:pPr>
      <w:spacing w:after="200" w:line="276" w:lineRule="auto"/>
      <w:ind w:left="720"/>
      <w:contextualSpacing/>
    </w:pPr>
    <w:rPr>
      <w:rFonts w:ascii="Arial" w:eastAsiaTheme="minorHAnsi" w:hAnsi="Arial"/>
      <w:sz w:val="24"/>
    </w:rPr>
  </w:style>
  <w:style w:type="paragraph" w:customStyle="1" w:styleId="88450E586BE04099A480037956504C9A2">
    <w:name w:val="88450E586BE04099A480037956504C9A2"/>
    <w:rsid w:val="00EB0B80"/>
    <w:pPr>
      <w:spacing w:after="200" w:line="276" w:lineRule="auto"/>
      <w:ind w:left="720"/>
      <w:contextualSpacing/>
    </w:pPr>
    <w:rPr>
      <w:rFonts w:ascii="Arial" w:eastAsiaTheme="minorHAnsi" w:hAnsi="Arial"/>
      <w:sz w:val="24"/>
    </w:rPr>
  </w:style>
  <w:style w:type="paragraph" w:customStyle="1" w:styleId="045069B7E37D48E08B6481B5011D2D862">
    <w:name w:val="045069B7E37D48E08B6481B5011D2D862"/>
    <w:rsid w:val="00EB0B80"/>
    <w:pPr>
      <w:spacing w:after="200" w:line="276" w:lineRule="auto"/>
      <w:ind w:left="720"/>
      <w:contextualSpacing/>
    </w:pPr>
    <w:rPr>
      <w:rFonts w:ascii="Arial" w:eastAsiaTheme="minorHAnsi" w:hAnsi="Arial"/>
      <w:sz w:val="24"/>
    </w:rPr>
  </w:style>
  <w:style w:type="paragraph" w:customStyle="1" w:styleId="7051C5C49C31419BBCE5CAB3BBC145AF2">
    <w:name w:val="7051C5C49C31419BBCE5CAB3BBC145AF2"/>
    <w:rsid w:val="00EB0B80"/>
    <w:pPr>
      <w:spacing w:after="200" w:line="276" w:lineRule="auto"/>
      <w:ind w:left="720"/>
      <w:contextualSpacing/>
    </w:pPr>
    <w:rPr>
      <w:rFonts w:ascii="Arial" w:eastAsiaTheme="minorHAnsi" w:hAnsi="Arial"/>
      <w:sz w:val="24"/>
    </w:rPr>
  </w:style>
  <w:style w:type="paragraph" w:customStyle="1" w:styleId="F74D8581375C457D8678749B5D11C6782">
    <w:name w:val="F74D8581375C457D8678749B5D11C6782"/>
    <w:rsid w:val="00EB0B80"/>
    <w:pPr>
      <w:spacing w:after="200" w:line="276" w:lineRule="auto"/>
      <w:ind w:left="720"/>
      <w:contextualSpacing/>
    </w:pPr>
    <w:rPr>
      <w:rFonts w:ascii="Arial" w:eastAsiaTheme="minorHAnsi" w:hAnsi="Arial"/>
      <w:sz w:val="24"/>
    </w:rPr>
  </w:style>
  <w:style w:type="paragraph" w:customStyle="1" w:styleId="DD9ACDB43E2C4B519424A4E7FB0C870A2">
    <w:name w:val="DD9ACDB43E2C4B519424A4E7FB0C870A2"/>
    <w:rsid w:val="00EB0B80"/>
    <w:pPr>
      <w:spacing w:after="200" w:line="276" w:lineRule="auto"/>
      <w:ind w:left="720"/>
      <w:contextualSpacing/>
    </w:pPr>
    <w:rPr>
      <w:rFonts w:ascii="Arial" w:eastAsiaTheme="minorHAnsi" w:hAnsi="Arial"/>
      <w:sz w:val="24"/>
    </w:rPr>
  </w:style>
  <w:style w:type="paragraph" w:customStyle="1" w:styleId="21FD9D3A18064215AE791F42B4A9B5582">
    <w:name w:val="21FD9D3A18064215AE791F42B4A9B5582"/>
    <w:rsid w:val="00EB0B80"/>
    <w:pPr>
      <w:spacing w:after="200" w:line="276" w:lineRule="auto"/>
      <w:ind w:left="720"/>
      <w:contextualSpacing/>
    </w:pPr>
    <w:rPr>
      <w:rFonts w:ascii="Arial" w:eastAsiaTheme="minorHAnsi" w:hAnsi="Arial"/>
      <w:sz w:val="24"/>
    </w:rPr>
  </w:style>
  <w:style w:type="paragraph" w:customStyle="1" w:styleId="533109C3B069427ABFA18A1F20E62E572">
    <w:name w:val="533109C3B069427ABFA18A1F20E62E572"/>
    <w:rsid w:val="00EB0B80"/>
    <w:pPr>
      <w:spacing w:after="200" w:line="276" w:lineRule="auto"/>
      <w:ind w:left="720"/>
      <w:contextualSpacing/>
    </w:pPr>
    <w:rPr>
      <w:rFonts w:ascii="Arial" w:eastAsiaTheme="minorHAnsi" w:hAnsi="Arial"/>
      <w:sz w:val="24"/>
    </w:rPr>
  </w:style>
  <w:style w:type="paragraph" w:customStyle="1" w:styleId="25AC1603EC28451595D329FEEB55ADD82">
    <w:name w:val="25AC1603EC28451595D329FEEB55ADD82"/>
    <w:rsid w:val="00EB0B80"/>
    <w:pPr>
      <w:spacing w:after="200" w:line="276" w:lineRule="auto"/>
      <w:ind w:left="720"/>
      <w:contextualSpacing/>
    </w:pPr>
    <w:rPr>
      <w:rFonts w:ascii="Arial" w:eastAsiaTheme="minorHAnsi" w:hAnsi="Arial"/>
      <w:sz w:val="24"/>
    </w:rPr>
  </w:style>
  <w:style w:type="paragraph" w:customStyle="1" w:styleId="3F80D3099C974857AD4F0698C61D721B2">
    <w:name w:val="3F80D3099C974857AD4F0698C61D721B2"/>
    <w:rsid w:val="00EB0B80"/>
    <w:pPr>
      <w:spacing w:after="200" w:line="276" w:lineRule="auto"/>
      <w:ind w:left="720"/>
      <w:contextualSpacing/>
    </w:pPr>
    <w:rPr>
      <w:rFonts w:ascii="Arial" w:eastAsiaTheme="minorHAnsi" w:hAnsi="Arial"/>
      <w:sz w:val="24"/>
    </w:rPr>
  </w:style>
  <w:style w:type="paragraph" w:customStyle="1" w:styleId="4993E4B8EE974C4790A471C6760CFE852">
    <w:name w:val="4993E4B8EE974C4790A471C6760CFE852"/>
    <w:rsid w:val="00EB0B80"/>
    <w:pPr>
      <w:spacing w:after="200" w:line="276" w:lineRule="auto"/>
      <w:ind w:left="720"/>
      <w:contextualSpacing/>
    </w:pPr>
    <w:rPr>
      <w:rFonts w:ascii="Arial" w:eastAsiaTheme="minorHAnsi" w:hAnsi="Arial"/>
      <w:sz w:val="24"/>
    </w:rPr>
  </w:style>
  <w:style w:type="paragraph" w:customStyle="1" w:styleId="EDD8351481C44BEF82976ABA286EA8702">
    <w:name w:val="EDD8351481C44BEF82976ABA286EA8702"/>
    <w:rsid w:val="00EB0B80"/>
    <w:pPr>
      <w:spacing w:after="200" w:line="276" w:lineRule="auto"/>
      <w:ind w:left="720"/>
      <w:contextualSpacing/>
    </w:pPr>
    <w:rPr>
      <w:rFonts w:ascii="Arial" w:eastAsiaTheme="minorHAnsi" w:hAnsi="Arial"/>
      <w:sz w:val="24"/>
    </w:rPr>
  </w:style>
  <w:style w:type="paragraph" w:customStyle="1" w:styleId="5C8A738D399043988B135E2C1C37630F2">
    <w:name w:val="5C8A738D399043988B135E2C1C37630F2"/>
    <w:rsid w:val="00EB0B80"/>
    <w:pPr>
      <w:spacing w:after="200" w:line="276" w:lineRule="auto"/>
      <w:ind w:left="720"/>
      <w:contextualSpacing/>
    </w:pPr>
    <w:rPr>
      <w:rFonts w:ascii="Arial" w:eastAsiaTheme="minorHAnsi" w:hAnsi="Arial"/>
      <w:sz w:val="24"/>
    </w:rPr>
  </w:style>
  <w:style w:type="paragraph" w:customStyle="1" w:styleId="2C2544D705AC456B82E51EC53EA1E2702">
    <w:name w:val="2C2544D705AC456B82E51EC53EA1E2702"/>
    <w:rsid w:val="00EB0B80"/>
    <w:pPr>
      <w:spacing w:after="200" w:line="276" w:lineRule="auto"/>
      <w:ind w:left="720"/>
      <w:contextualSpacing/>
    </w:pPr>
    <w:rPr>
      <w:rFonts w:ascii="Arial" w:eastAsiaTheme="minorHAnsi" w:hAnsi="Arial"/>
      <w:sz w:val="24"/>
    </w:rPr>
  </w:style>
  <w:style w:type="paragraph" w:customStyle="1" w:styleId="EF37ED171CBC41979A706F64300A6EC62">
    <w:name w:val="EF37ED171CBC41979A706F64300A6EC62"/>
    <w:rsid w:val="00EB0B80"/>
    <w:pPr>
      <w:spacing w:after="200" w:line="276" w:lineRule="auto"/>
      <w:ind w:left="720"/>
      <w:contextualSpacing/>
    </w:pPr>
    <w:rPr>
      <w:rFonts w:ascii="Arial" w:eastAsiaTheme="minorHAnsi" w:hAnsi="Arial"/>
      <w:sz w:val="24"/>
    </w:rPr>
  </w:style>
  <w:style w:type="paragraph" w:customStyle="1" w:styleId="9AE80773935C4D5EB81C286087706FA82">
    <w:name w:val="9AE80773935C4D5EB81C286087706FA82"/>
    <w:rsid w:val="00EB0B80"/>
    <w:pPr>
      <w:spacing w:after="200" w:line="276" w:lineRule="auto"/>
      <w:ind w:left="720"/>
      <w:contextualSpacing/>
    </w:pPr>
    <w:rPr>
      <w:rFonts w:ascii="Arial" w:eastAsiaTheme="minorHAnsi" w:hAnsi="Arial"/>
      <w:sz w:val="24"/>
    </w:rPr>
  </w:style>
  <w:style w:type="paragraph" w:customStyle="1" w:styleId="E8C2C21F074B462ABADB62F5C0E587F12">
    <w:name w:val="E8C2C21F074B462ABADB62F5C0E587F12"/>
    <w:rsid w:val="00EB0B80"/>
    <w:pPr>
      <w:spacing w:after="200" w:line="276" w:lineRule="auto"/>
      <w:ind w:left="720"/>
      <w:contextualSpacing/>
    </w:pPr>
    <w:rPr>
      <w:rFonts w:ascii="Arial" w:eastAsiaTheme="minorHAnsi" w:hAnsi="Arial"/>
      <w:sz w:val="24"/>
    </w:rPr>
  </w:style>
  <w:style w:type="paragraph" w:customStyle="1" w:styleId="FC484ED55972479C804613D58B7A65462">
    <w:name w:val="FC484ED55972479C804613D58B7A65462"/>
    <w:rsid w:val="00EB0B80"/>
    <w:pPr>
      <w:spacing w:after="200" w:line="276" w:lineRule="auto"/>
      <w:ind w:left="720"/>
      <w:contextualSpacing/>
    </w:pPr>
    <w:rPr>
      <w:rFonts w:ascii="Arial" w:eastAsiaTheme="minorHAnsi" w:hAnsi="Arial"/>
      <w:sz w:val="24"/>
    </w:rPr>
  </w:style>
  <w:style w:type="paragraph" w:customStyle="1" w:styleId="538A1385885744B191688BED37EAD2C52">
    <w:name w:val="538A1385885744B191688BED37EAD2C52"/>
    <w:rsid w:val="00EB0B80"/>
    <w:pPr>
      <w:spacing w:after="200" w:line="276" w:lineRule="auto"/>
      <w:ind w:left="720"/>
      <w:contextualSpacing/>
    </w:pPr>
    <w:rPr>
      <w:rFonts w:ascii="Arial" w:eastAsiaTheme="minorHAnsi" w:hAnsi="Arial"/>
      <w:sz w:val="24"/>
    </w:rPr>
  </w:style>
  <w:style w:type="paragraph" w:customStyle="1" w:styleId="FBC1A862B2BA400F93B9DFE4E00018F22">
    <w:name w:val="FBC1A862B2BA400F93B9DFE4E00018F22"/>
    <w:rsid w:val="00EB0B80"/>
    <w:pPr>
      <w:spacing w:after="200" w:line="276" w:lineRule="auto"/>
      <w:ind w:left="720"/>
      <w:contextualSpacing/>
    </w:pPr>
    <w:rPr>
      <w:rFonts w:ascii="Arial" w:eastAsiaTheme="minorHAnsi" w:hAnsi="Arial"/>
      <w:sz w:val="24"/>
    </w:rPr>
  </w:style>
  <w:style w:type="paragraph" w:customStyle="1" w:styleId="1E134A8237AA4AD7B66DC1542F9D9D2B2">
    <w:name w:val="1E134A8237AA4AD7B66DC1542F9D9D2B2"/>
    <w:rsid w:val="00EB0B80"/>
    <w:pPr>
      <w:spacing w:after="200" w:line="276" w:lineRule="auto"/>
      <w:ind w:left="720"/>
      <w:contextualSpacing/>
    </w:pPr>
    <w:rPr>
      <w:rFonts w:ascii="Arial" w:eastAsiaTheme="minorHAnsi" w:hAnsi="Arial"/>
      <w:sz w:val="24"/>
    </w:rPr>
  </w:style>
  <w:style w:type="paragraph" w:customStyle="1" w:styleId="8D8038D27DD94529BC956AE0273535BA2">
    <w:name w:val="8D8038D27DD94529BC956AE0273535BA2"/>
    <w:rsid w:val="00EB0B80"/>
    <w:pPr>
      <w:spacing w:after="200" w:line="276" w:lineRule="auto"/>
      <w:ind w:left="720"/>
      <w:contextualSpacing/>
    </w:pPr>
    <w:rPr>
      <w:rFonts w:ascii="Arial" w:eastAsiaTheme="minorHAnsi" w:hAnsi="Arial"/>
      <w:sz w:val="24"/>
    </w:rPr>
  </w:style>
  <w:style w:type="paragraph" w:customStyle="1" w:styleId="4AC274B6CE3C4B5EBCA0B0EEDD3DB6DA1">
    <w:name w:val="4AC274B6CE3C4B5EBCA0B0EEDD3DB6DA1"/>
    <w:rsid w:val="00EB0B80"/>
    <w:pPr>
      <w:spacing w:after="200" w:line="276" w:lineRule="auto"/>
    </w:pPr>
    <w:rPr>
      <w:rFonts w:ascii="Arial" w:eastAsiaTheme="minorHAnsi" w:hAnsi="Arial"/>
      <w:sz w:val="24"/>
    </w:rPr>
  </w:style>
  <w:style w:type="paragraph" w:customStyle="1" w:styleId="A51784EEFCE74AF9908807495230FE0F1">
    <w:name w:val="A51784EEFCE74AF9908807495230FE0F1"/>
    <w:rsid w:val="00EB0B80"/>
    <w:pPr>
      <w:spacing w:after="200" w:line="276" w:lineRule="auto"/>
    </w:pPr>
    <w:rPr>
      <w:rFonts w:ascii="Arial" w:eastAsiaTheme="minorHAnsi" w:hAnsi="Arial"/>
      <w:sz w:val="24"/>
    </w:rPr>
  </w:style>
  <w:style w:type="paragraph" w:customStyle="1" w:styleId="1E42B5936F904C7E943E86B731A4819D1">
    <w:name w:val="1E42B5936F904C7E943E86B731A4819D1"/>
    <w:rsid w:val="00EB0B80"/>
    <w:pPr>
      <w:spacing w:after="200" w:line="276" w:lineRule="auto"/>
    </w:pPr>
    <w:rPr>
      <w:rFonts w:ascii="Arial" w:eastAsiaTheme="minorHAnsi" w:hAnsi="Arial"/>
      <w:sz w:val="24"/>
    </w:rPr>
  </w:style>
  <w:style w:type="paragraph" w:customStyle="1" w:styleId="BD6445F77F6D49BAACF8884D6716B39C1">
    <w:name w:val="BD6445F77F6D49BAACF8884D6716B39C1"/>
    <w:rsid w:val="00EB0B80"/>
    <w:pPr>
      <w:spacing w:after="200" w:line="276" w:lineRule="auto"/>
    </w:pPr>
    <w:rPr>
      <w:rFonts w:ascii="Arial" w:eastAsiaTheme="minorHAnsi" w:hAnsi="Arial"/>
      <w:sz w:val="24"/>
    </w:rPr>
  </w:style>
  <w:style w:type="paragraph" w:customStyle="1" w:styleId="95041D582F9D4DCFA9752C45EB51209F1">
    <w:name w:val="95041D582F9D4DCFA9752C45EB51209F1"/>
    <w:rsid w:val="00EB0B80"/>
    <w:pPr>
      <w:spacing w:before="240" w:after="200" w:line="276" w:lineRule="auto"/>
    </w:pPr>
    <w:rPr>
      <w:rFonts w:ascii="Arial" w:eastAsiaTheme="minorHAnsi" w:hAnsi="Arial"/>
      <w:b/>
      <w:sz w:val="32"/>
    </w:rPr>
  </w:style>
  <w:style w:type="paragraph" w:customStyle="1" w:styleId="F2298C87DF6B445EABF6B61218F5C9A41">
    <w:name w:val="F2298C87DF6B445EABF6B61218F5C9A41"/>
    <w:rsid w:val="00EB0B80"/>
    <w:pPr>
      <w:spacing w:before="240" w:after="200" w:line="276" w:lineRule="auto"/>
    </w:pPr>
    <w:rPr>
      <w:rFonts w:ascii="Arial" w:eastAsiaTheme="minorHAnsi" w:hAnsi="Arial"/>
      <w:b/>
      <w:sz w:val="32"/>
    </w:rPr>
  </w:style>
  <w:style w:type="paragraph" w:customStyle="1" w:styleId="76FEC777B360409995009EA266635D8F1">
    <w:name w:val="76FEC777B360409995009EA266635D8F1"/>
    <w:rsid w:val="00EB0B80"/>
    <w:pPr>
      <w:spacing w:before="240" w:after="200" w:line="276" w:lineRule="auto"/>
    </w:pPr>
    <w:rPr>
      <w:rFonts w:ascii="Arial" w:eastAsiaTheme="minorHAnsi" w:hAnsi="Arial"/>
      <w:b/>
      <w:sz w:val="32"/>
    </w:rPr>
  </w:style>
  <w:style w:type="paragraph" w:customStyle="1" w:styleId="2AC0DCAC613D4EB5B1A3666B53D46FA11">
    <w:name w:val="2AC0DCAC613D4EB5B1A3666B53D46FA11"/>
    <w:rsid w:val="00EB0B80"/>
    <w:pPr>
      <w:spacing w:before="240" w:after="200" w:line="276" w:lineRule="auto"/>
    </w:pPr>
    <w:rPr>
      <w:rFonts w:ascii="Arial" w:eastAsiaTheme="minorHAnsi" w:hAnsi="Arial"/>
      <w:b/>
      <w:sz w:val="32"/>
    </w:rPr>
  </w:style>
  <w:style w:type="paragraph" w:customStyle="1" w:styleId="EDA6CD400BF84F7581BF065DDA3E6A3A1">
    <w:name w:val="EDA6CD400BF84F7581BF065DDA3E6A3A1"/>
    <w:rsid w:val="00EB0B80"/>
    <w:pPr>
      <w:spacing w:before="240" w:after="200" w:line="276" w:lineRule="auto"/>
    </w:pPr>
    <w:rPr>
      <w:rFonts w:ascii="Arial" w:eastAsiaTheme="minorHAnsi" w:hAnsi="Arial"/>
      <w:b/>
      <w:sz w:val="32"/>
    </w:rPr>
  </w:style>
  <w:style w:type="paragraph" w:customStyle="1" w:styleId="EFF26B18C9B74ED18E76418FD901EE1C1">
    <w:name w:val="EFF26B18C9B74ED18E76418FD901EE1C1"/>
    <w:rsid w:val="00EB0B80"/>
    <w:pPr>
      <w:spacing w:after="200" w:line="276" w:lineRule="auto"/>
    </w:pPr>
    <w:rPr>
      <w:rFonts w:ascii="Arial" w:eastAsiaTheme="minorHAnsi" w:hAnsi="Arial"/>
      <w:sz w:val="24"/>
    </w:rPr>
  </w:style>
  <w:style w:type="paragraph" w:customStyle="1" w:styleId="44DA39DDE7BC4404BCED77181336FFA31">
    <w:name w:val="44DA39DDE7BC4404BCED77181336FFA31"/>
    <w:rsid w:val="00EB0B80"/>
    <w:pPr>
      <w:spacing w:after="200" w:line="276" w:lineRule="auto"/>
    </w:pPr>
    <w:rPr>
      <w:rFonts w:ascii="Arial" w:eastAsiaTheme="minorHAnsi" w:hAnsi="Arial"/>
      <w:sz w:val="24"/>
    </w:rPr>
  </w:style>
  <w:style w:type="paragraph" w:customStyle="1" w:styleId="0D77DCF9B1114921B4FE7A9D389398471">
    <w:name w:val="0D77DCF9B1114921B4FE7A9D389398471"/>
    <w:rsid w:val="00EB0B80"/>
    <w:pPr>
      <w:spacing w:after="200" w:line="276" w:lineRule="auto"/>
    </w:pPr>
    <w:rPr>
      <w:rFonts w:ascii="Arial" w:eastAsiaTheme="minorHAnsi" w:hAnsi="Arial"/>
      <w:sz w:val="24"/>
    </w:rPr>
  </w:style>
  <w:style w:type="paragraph" w:customStyle="1" w:styleId="23250F019DA6471F8EC5272E96B0DBD61">
    <w:name w:val="23250F019DA6471F8EC5272E96B0DBD61"/>
    <w:rsid w:val="00EB0B80"/>
    <w:pPr>
      <w:spacing w:after="200" w:line="276" w:lineRule="auto"/>
    </w:pPr>
    <w:rPr>
      <w:rFonts w:ascii="Arial" w:eastAsiaTheme="minorHAnsi" w:hAnsi="Arial"/>
      <w:sz w:val="24"/>
    </w:rPr>
  </w:style>
  <w:style w:type="paragraph" w:customStyle="1" w:styleId="52D6526F74534943A1761432E3F8476D1">
    <w:name w:val="52D6526F74534943A1761432E3F8476D1"/>
    <w:rsid w:val="00EB0B80"/>
    <w:pPr>
      <w:spacing w:after="200" w:line="276" w:lineRule="auto"/>
    </w:pPr>
    <w:rPr>
      <w:rFonts w:ascii="Arial" w:eastAsiaTheme="minorHAnsi" w:hAnsi="Arial"/>
      <w:sz w:val="24"/>
    </w:rPr>
  </w:style>
  <w:style w:type="paragraph" w:customStyle="1" w:styleId="F03DB824C057441CA556DBE159F760E61">
    <w:name w:val="F03DB824C057441CA556DBE159F760E61"/>
    <w:rsid w:val="00EB0B80"/>
    <w:pPr>
      <w:spacing w:after="200" w:line="276" w:lineRule="auto"/>
    </w:pPr>
    <w:rPr>
      <w:rFonts w:ascii="Arial" w:eastAsiaTheme="minorHAnsi" w:hAnsi="Arial"/>
      <w:sz w:val="24"/>
    </w:rPr>
  </w:style>
  <w:style w:type="paragraph" w:customStyle="1" w:styleId="F7D392504F4C4575BF107B1C09B02060">
    <w:name w:val="F7D392504F4C4575BF107B1C09B02060"/>
    <w:rsid w:val="00EB0B80"/>
  </w:style>
  <w:style w:type="paragraph" w:customStyle="1" w:styleId="81644D689A2041A59298B5B83B4C7AEF">
    <w:name w:val="81644D689A2041A59298B5B83B4C7AEF"/>
    <w:rsid w:val="00EB0B80"/>
  </w:style>
  <w:style w:type="paragraph" w:customStyle="1" w:styleId="9D14B8A80B4347EBB5B7CE167810B377">
    <w:name w:val="9D14B8A80B4347EBB5B7CE167810B377"/>
    <w:rsid w:val="00EB0B80"/>
  </w:style>
  <w:style w:type="paragraph" w:customStyle="1" w:styleId="461B863647F74D0283D332B268F3D4D4">
    <w:name w:val="461B863647F74D0283D332B268F3D4D4"/>
    <w:rsid w:val="00EB0B80"/>
  </w:style>
  <w:style w:type="paragraph" w:customStyle="1" w:styleId="B80A33778326444BA19FB621DDE2E9B5">
    <w:name w:val="B80A33778326444BA19FB621DDE2E9B5"/>
    <w:rsid w:val="00EB0B80"/>
  </w:style>
  <w:style w:type="paragraph" w:customStyle="1" w:styleId="5E424E958DE34589B01F3EAB520B4FCD">
    <w:name w:val="5E424E958DE34589B01F3EAB520B4FCD"/>
    <w:rsid w:val="00EB0B80"/>
  </w:style>
  <w:style w:type="paragraph" w:customStyle="1" w:styleId="4FD409AA65DD48A796E374F457415161">
    <w:name w:val="4FD409AA65DD48A796E374F457415161"/>
    <w:rsid w:val="00EB0B80"/>
  </w:style>
  <w:style w:type="paragraph" w:customStyle="1" w:styleId="DB51834111304DEAB31F7913F1209E95">
    <w:name w:val="DB51834111304DEAB31F7913F1209E95"/>
    <w:rsid w:val="00EB0B80"/>
  </w:style>
  <w:style w:type="paragraph" w:customStyle="1" w:styleId="1E44E3A711354A6C96A0580EAE82E32D">
    <w:name w:val="1E44E3A711354A6C96A0580EAE82E32D"/>
    <w:rsid w:val="00EB0B80"/>
  </w:style>
  <w:style w:type="paragraph" w:customStyle="1" w:styleId="9401884C931C4EC1BF69BC5E2B334609">
    <w:name w:val="9401884C931C4EC1BF69BC5E2B334609"/>
    <w:rsid w:val="00EB0B80"/>
  </w:style>
  <w:style w:type="paragraph" w:customStyle="1" w:styleId="E499D9562FDA462D9A856D469438F012">
    <w:name w:val="E499D9562FDA462D9A856D469438F012"/>
    <w:rsid w:val="00EB0B80"/>
  </w:style>
  <w:style w:type="paragraph" w:customStyle="1" w:styleId="A3748F2CC57C4AB684DC31411D6313C1">
    <w:name w:val="A3748F2CC57C4AB684DC31411D6313C1"/>
    <w:rsid w:val="00EB0B80"/>
  </w:style>
  <w:style w:type="paragraph" w:customStyle="1" w:styleId="89FAEC7782BE40E3A6984393F93169B8">
    <w:name w:val="89FAEC7782BE40E3A6984393F93169B8"/>
    <w:rsid w:val="00EB0B80"/>
  </w:style>
  <w:style w:type="paragraph" w:customStyle="1" w:styleId="FEEAF58CC98D49E894C0FECBA6EFA306">
    <w:name w:val="FEEAF58CC98D49E894C0FECBA6EFA306"/>
    <w:rsid w:val="00EB0B80"/>
  </w:style>
  <w:style w:type="paragraph" w:customStyle="1" w:styleId="98B6A6EB07744245A9D6002A94561CC5">
    <w:name w:val="98B6A6EB07744245A9D6002A94561CC5"/>
    <w:rsid w:val="00EB0B80"/>
  </w:style>
  <w:style w:type="paragraph" w:customStyle="1" w:styleId="907FD319190744F4A09999CC15CF91F4">
    <w:name w:val="907FD319190744F4A09999CC15CF91F4"/>
    <w:rsid w:val="00EB0B80"/>
  </w:style>
  <w:style w:type="paragraph" w:customStyle="1" w:styleId="64261D49778543DDBA4AD49393FEB044">
    <w:name w:val="64261D49778543DDBA4AD49393FEB044"/>
    <w:rsid w:val="00EB0B80"/>
  </w:style>
  <w:style w:type="paragraph" w:customStyle="1" w:styleId="781411D4A5A04456B667F4EA87E0CBDD">
    <w:name w:val="781411D4A5A04456B667F4EA87E0CBDD"/>
    <w:rsid w:val="00EB0B80"/>
  </w:style>
  <w:style w:type="paragraph" w:customStyle="1" w:styleId="B708C646EC764ABF9CBB4FA1116ECA1D">
    <w:name w:val="B708C646EC764ABF9CBB4FA1116ECA1D"/>
    <w:rsid w:val="00EB0B80"/>
  </w:style>
  <w:style w:type="paragraph" w:customStyle="1" w:styleId="F10F19C28A26439A8E453A332B8482B5">
    <w:name w:val="F10F19C28A26439A8E453A332B8482B5"/>
    <w:rsid w:val="00EB0B80"/>
  </w:style>
  <w:style w:type="paragraph" w:customStyle="1" w:styleId="458619D6425D474A93899AA174D9EE0B">
    <w:name w:val="458619D6425D474A93899AA174D9EE0B"/>
    <w:rsid w:val="00EB0B80"/>
  </w:style>
  <w:style w:type="paragraph" w:customStyle="1" w:styleId="103C638DDE8F4F97B91B09C49E9D3D5E">
    <w:name w:val="103C638DDE8F4F97B91B09C49E9D3D5E"/>
    <w:rsid w:val="00EB0B80"/>
  </w:style>
  <w:style w:type="paragraph" w:customStyle="1" w:styleId="582AE63F8B524AAE89F1D9B25CAF82EC">
    <w:name w:val="582AE63F8B524AAE89F1D9B25CAF82EC"/>
    <w:rsid w:val="00EB0B80"/>
  </w:style>
  <w:style w:type="paragraph" w:customStyle="1" w:styleId="45203289EDFC4B67BBD288D98E83A09E">
    <w:name w:val="45203289EDFC4B67BBD288D98E83A09E"/>
    <w:rsid w:val="00EB0B80"/>
  </w:style>
  <w:style w:type="paragraph" w:customStyle="1" w:styleId="B84B9291703A410486C90831E4D3C7EE">
    <w:name w:val="B84B9291703A410486C90831E4D3C7EE"/>
    <w:rsid w:val="00EB0B80"/>
  </w:style>
  <w:style w:type="paragraph" w:customStyle="1" w:styleId="A7C91077384A429DB69EF5BAA12C4BC6">
    <w:name w:val="A7C91077384A429DB69EF5BAA12C4BC6"/>
    <w:rsid w:val="00EB0B80"/>
  </w:style>
  <w:style w:type="paragraph" w:customStyle="1" w:styleId="B5B288002EE04B56944516200B32BDA8">
    <w:name w:val="B5B288002EE04B56944516200B32BDA8"/>
    <w:rsid w:val="00EB0B80"/>
  </w:style>
  <w:style w:type="paragraph" w:customStyle="1" w:styleId="850736E4941A488E9D843F5019391AD0">
    <w:name w:val="850736E4941A488E9D843F5019391AD0"/>
    <w:rsid w:val="00EB0B80"/>
  </w:style>
  <w:style w:type="paragraph" w:customStyle="1" w:styleId="DCC757DAC6FB4BCAA634A88B49F3A940">
    <w:name w:val="DCC757DAC6FB4BCAA634A88B49F3A940"/>
    <w:rsid w:val="00EB0B80"/>
  </w:style>
  <w:style w:type="paragraph" w:customStyle="1" w:styleId="BA74B4622A4C4D47A7490842630EBC22">
    <w:name w:val="BA74B4622A4C4D47A7490842630EBC22"/>
    <w:rsid w:val="00EB0B80"/>
  </w:style>
  <w:style w:type="paragraph" w:customStyle="1" w:styleId="C7E74A76E4DF45DA8AED8D91683F2A42">
    <w:name w:val="C7E74A76E4DF45DA8AED8D91683F2A42"/>
    <w:rsid w:val="00EB0B80"/>
  </w:style>
  <w:style w:type="paragraph" w:customStyle="1" w:styleId="76964F85E67D4BE8AD83DC2B5C77A848">
    <w:name w:val="76964F85E67D4BE8AD83DC2B5C77A848"/>
    <w:rsid w:val="00EB0B80"/>
  </w:style>
  <w:style w:type="paragraph" w:customStyle="1" w:styleId="20B62F308A784B1083B359737721CC5B">
    <w:name w:val="20B62F308A784B1083B359737721CC5B"/>
    <w:rsid w:val="00EB0B80"/>
  </w:style>
  <w:style w:type="paragraph" w:customStyle="1" w:styleId="9798ABBA950F472497965A1E92F91D03">
    <w:name w:val="9798ABBA950F472497965A1E92F91D03"/>
    <w:rsid w:val="00EB0B80"/>
  </w:style>
  <w:style w:type="paragraph" w:customStyle="1" w:styleId="906E4C649AEC48878B90B3739F2CF355">
    <w:name w:val="906E4C649AEC48878B90B3739F2CF355"/>
    <w:rsid w:val="00EB0B80"/>
  </w:style>
  <w:style w:type="paragraph" w:customStyle="1" w:styleId="5262965863F8410381BBF31DA5145B51">
    <w:name w:val="5262965863F8410381BBF31DA5145B51"/>
    <w:rsid w:val="00EB0B80"/>
  </w:style>
  <w:style w:type="paragraph" w:customStyle="1" w:styleId="556A9B77231F40988FFE1BAA863857DA">
    <w:name w:val="556A9B77231F40988FFE1BAA863857DA"/>
    <w:rsid w:val="00EB0B80"/>
  </w:style>
  <w:style w:type="paragraph" w:customStyle="1" w:styleId="D191C9E658DB42A7B2706A0D15778CD6">
    <w:name w:val="D191C9E658DB42A7B2706A0D15778CD6"/>
    <w:rsid w:val="00EB0B80"/>
  </w:style>
  <w:style w:type="paragraph" w:customStyle="1" w:styleId="32895EC36BB24DD8BB4ADA69A8C7DB18">
    <w:name w:val="32895EC36BB24DD8BB4ADA69A8C7DB18"/>
    <w:rsid w:val="00EB0B80"/>
  </w:style>
  <w:style w:type="paragraph" w:customStyle="1" w:styleId="C901A01D55224C92B7F03F45E84EE56F">
    <w:name w:val="C901A01D55224C92B7F03F45E84EE56F"/>
    <w:rsid w:val="00EB0B80"/>
  </w:style>
  <w:style w:type="paragraph" w:customStyle="1" w:styleId="0F208A8693D6438FA8E72BC708DD8A51">
    <w:name w:val="0F208A8693D6438FA8E72BC708DD8A51"/>
    <w:rsid w:val="00EB0B80"/>
  </w:style>
  <w:style w:type="paragraph" w:customStyle="1" w:styleId="A1B6750167234BC3B08DFE9B2D4E4319">
    <w:name w:val="A1B6750167234BC3B08DFE9B2D4E4319"/>
    <w:rsid w:val="00EB0B80"/>
  </w:style>
  <w:style w:type="paragraph" w:customStyle="1" w:styleId="BCE6B068E7BB436EBF60A0AC1911B457">
    <w:name w:val="BCE6B068E7BB436EBF60A0AC1911B457"/>
    <w:rsid w:val="00EB0B80"/>
  </w:style>
  <w:style w:type="paragraph" w:customStyle="1" w:styleId="218D68BB3BDB4F8CA6DE80049F0302BB">
    <w:name w:val="218D68BB3BDB4F8CA6DE80049F0302BB"/>
    <w:rsid w:val="00EB0B80"/>
  </w:style>
  <w:style w:type="paragraph" w:customStyle="1" w:styleId="E102504CF86743AA880B463B94636AF7">
    <w:name w:val="E102504CF86743AA880B463B94636AF7"/>
    <w:rsid w:val="00EB0B80"/>
  </w:style>
  <w:style w:type="paragraph" w:customStyle="1" w:styleId="EBCD0207EE554096BB42418BC2653781">
    <w:name w:val="EBCD0207EE554096BB42418BC2653781"/>
    <w:rsid w:val="00EB0B80"/>
  </w:style>
  <w:style w:type="paragraph" w:customStyle="1" w:styleId="6FEB468875B140D88966742CF2B3CFC7">
    <w:name w:val="6FEB468875B140D88966742CF2B3CFC7"/>
    <w:rsid w:val="00EB0B80"/>
  </w:style>
  <w:style w:type="paragraph" w:customStyle="1" w:styleId="28BCE458C7F84F97AC935E4F6C8FD0C2">
    <w:name w:val="28BCE458C7F84F97AC935E4F6C8FD0C2"/>
    <w:rsid w:val="00EB0B80"/>
  </w:style>
  <w:style w:type="paragraph" w:customStyle="1" w:styleId="E1863393953F4025B822D294514DF89C">
    <w:name w:val="E1863393953F4025B822D294514DF89C"/>
    <w:rsid w:val="00EB0B80"/>
  </w:style>
  <w:style w:type="paragraph" w:customStyle="1" w:styleId="B7D67BD8470940D590FFCCBC0FFE942B">
    <w:name w:val="B7D67BD8470940D590FFCCBC0FFE942B"/>
    <w:rsid w:val="00EB0B80"/>
  </w:style>
  <w:style w:type="paragraph" w:customStyle="1" w:styleId="A408F48054B440B39624FA0165895BD3">
    <w:name w:val="A408F48054B440B39624FA0165895BD3"/>
    <w:rsid w:val="00EB0B80"/>
  </w:style>
  <w:style w:type="paragraph" w:customStyle="1" w:styleId="ED2FC5B80B8A4C48A540CE6D5FC0BD90">
    <w:name w:val="ED2FC5B80B8A4C48A540CE6D5FC0BD90"/>
    <w:rsid w:val="00EB0B80"/>
  </w:style>
  <w:style w:type="paragraph" w:customStyle="1" w:styleId="4236554298A64643B55A8F892FA0ABB9">
    <w:name w:val="4236554298A64643B55A8F892FA0ABB9"/>
    <w:rsid w:val="00EB0B80"/>
  </w:style>
  <w:style w:type="paragraph" w:customStyle="1" w:styleId="5923E565EAF746398243B36B416321B3">
    <w:name w:val="5923E565EAF746398243B36B416321B3"/>
    <w:rsid w:val="00EB0B80"/>
  </w:style>
  <w:style w:type="paragraph" w:customStyle="1" w:styleId="48E5AA782BE246ECB7C0FF0FBA6EB955">
    <w:name w:val="48E5AA782BE246ECB7C0FF0FBA6EB955"/>
    <w:rsid w:val="00EB0B80"/>
  </w:style>
  <w:style w:type="paragraph" w:customStyle="1" w:styleId="67CA29FCD00243B4A58D01C89DDE13C0">
    <w:name w:val="67CA29FCD00243B4A58D01C89DDE13C0"/>
    <w:rsid w:val="00EB0B80"/>
  </w:style>
  <w:style w:type="paragraph" w:customStyle="1" w:styleId="20A00709F5D243DF99511090A1EE13AC">
    <w:name w:val="20A00709F5D243DF99511090A1EE13AC"/>
    <w:rsid w:val="00EB0B80"/>
  </w:style>
  <w:style w:type="paragraph" w:customStyle="1" w:styleId="8C20E8C98ED34134A35A43BD69F604A9">
    <w:name w:val="8C20E8C98ED34134A35A43BD69F604A9"/>
    <w:rsid w:val="00EB0B80"/>
  </w:style>
  <w:style w:type="paragraph" w:customStyle="1" w:styleId="0D01E27DC15143E1B635909145046D78">
    <w:name w:val="0D01E27DC15143E1B635909145046D78"/>
    <w:rsid w:val="00EB0B80"/>
  </w:style>
  <w:style w:type="paragraph" w:customStyle="1" w:styleId="985A97DDE08543C7A5EE697A74DCE6D4">
    <w:name w:val="985A97DDE08543C7A5EE697A74DCE6D4"/>
    <w:rsid w:val="00EB0B80"/>
  </w:style>
  <w:style w:type="paragraph" w:customStyle="1" w:styleId="05F72516D541464A8C4F53EB5182CA97">
    <w:name w:val="05F72516D541464A8C4F53EB5182CA97"/>
    <w:rsid w:val="00EB0B80"/>
  </w:style>
  <w:style w:type="paragraph" w:customStyle="1" w:styleId="7E66263F46FD4800BC9E6070B5038774">
    <w:name w:val="7E66263F46FD4800BC9E6070B5038774"/>
    <w:rsid w:val="00EB0B80"/>
  </w:style>
  <w:style w:type="paragraph" w:customStyle="1" w:styleId="A4FF08E44E924E559EA6CAD722C01868">
    <w:name w:val="A4FF08E44E924E559EA6CAD722C01868"/>
    <w:rsid w:val="00EB0B80"/>
  </w:style>
  <w:style w:type="paragraph" w:customStyle="1" w:styleId="BD907E9DE1484FE9AE2947E341E88325">
    <w:name w:val="BD907E9DE1484FE9AE2947E341E88325"/>
    <w:rsid w:val="00EB0B80"/>
  </w:style>
  <w:style w:type="paragraph" w:customStyle="1" w:styleId="1CF0CF7165E4437E92105DC306B45977">
    <w:name w:val="1CF0CF7165E4437E92105DC306B45977"/>
    <w:rsid w:val="00EB0B80"/>
  </w:style>
  <w:style w:type="paragraph" w:customStyle="1" w:styleId="C5161DBE1DB2401F9DCA7F9042A7ED5C">
    <w:name w:val="C5161DBE1DB2401F9DCA7F9042A7ED5C"/>
    <w:rsid w:val="00EB0B80"/>
  </w:style>
  <w:style w:type="paragraph" w:customStyle="1" w:styleId="CA8ADB25461D43F49805B757F7BF5A8C">
    <w:name w:val="CA8ADB25461D43F49805B757F7BF5A8C"/>
    <w:rsid w:val="00EB0B80"/>
  </w:style>
  <w:style w:type="paragraph" w:customStyle="1" w:styleId="2B7B59434DA94698AA8571B4BD3A21F4">
    <w:name w:val="2B7B59434DA94698AA8571B4BD3A21F4"/>
    <w:rsid w:val="00EB0B80"/>
  </w:style>
  <w:style w:type="paragraph" w:customStyle="1" w:styleId="3D16674AE0334E43A51BD24F381DEB9D">
    <w:name w:val="3D16674AE0334E43A51BD24F381DEB9D"/>
    <w:rsid w:val="00EB0B80"/>
  </w:style>
  <w:style w:type="paragraph" w:customStyle="1" w:styleId="591491749B48415FAAF3AA5A53E083AC">
    <w:name w:val="591491749B48415FAAF3AA5A53E083AC"/>
    <w:rsid w:val="00EB0B80"/>
  </w:style>
  <w:style w:type="paragraph" w:customStyle="1" w:styleId="701A8BA70C194E1082A26E20BFAC221A">
    <w:name w:val="701A8BA70C194E1082A26E20BFAC221A"/>
    <w:rsid w:val="00EB0B80"/>
  </w:style>
  <w:style w:type="paragraph" w:customStyle="1" w:styleId="CFE26B47128C4F6282CE02EA1DCDBF18">
    <w:name w:val="CFE26B47128C4F6282CE02EA1DCDBF18"/>
    <w:rsid w:val="00EB0B80"/>
  </w:style>
  <w:style w:type="paragraph" w:customStyle="1" w:styleId="6B75242415D04DBBA967818CF19E1F84">
    <w:name w:val="6B75242415D04DBBA967818CF19E1F84"/>
    <w:rsid w:val="00EB0B80"/>
  </w:style>
  <w:style w:type="paragraph" w:customStyle="1" w:styleId="FA4429BE46B440BA9EAA23A00A7CDD1F">
    <w:name w:val="FA4429BE46B440BA9EAA23A00A7CDD1F"/>
    <w:rsid w:val="00EB0B80"/>
  </w:style>
  <w:style w:type="paragraph" w:customStyle="1" w:styleId="D43D13534B3D44A98165EA0C4653D9BF">
    <w:name w:val="D43D13534B3D44A98165EA0C4653D9BF"/>
    <w:rsid w:val="00EB0B80"/>
  </w:style>
  <w:style w:type="paragraph" w:customStyle="1" w:styleId="5EC40C3C88F64EA2BE6AD7436B8199AA">
    <w:name w:val="5EC40C3C88F64EA2BE6AD7436B8199AA"/>
    <w:rsid w:val="00EB0B80"/>
  </w:style>
  <w:style w:type="paragraph" w:customStyle="1" w:styleId="96E31CEBFEF94B46B67B42C0F9553FF8">
    <w:name w:val="96E31CEBFEF94B46B67B42C0F9553FF8"/>
    <w:rsid w:val="00EB0B80"/>
  </w:style>
  <w:style w:type="paragraph" w:customStyle="1" w:styleId="4098BFFFEF424945BA00E57A1498E7CA">
    <w:name w:val="4098BFFFEF424945BA00E57A1498E7CA"/>
    <w:rsid w:val="00EB0B80"/>
  </w:style>
  <w:style w:type="paragraph" w:customStyle="1" w:styleId="CBBD45C495B04AB79FC83EE98B4F4C45">
    <w:name w:val="CBBD45C495B04AB79FC83EE98B4F4C45"/>
    <w:rsid w:val="00EB0B80"/>
  </w:style>
  <w:style w:type="paragraph" w:customStyle="1" w:styleId="31B04162F87343B6A2893E98FA43CA87">
    <w:name w:val="31B04162F87343B6A2893E98FA43CA87"/>
    <w:rsid w:val="00EB0B80"/>
  </w:style>
  <w:style w:type="paragraph" w:customStyle="1" w:styleId="C530454E0C7D43E59B84088BAC1A26C5">
    <w:name w:val="C530454E0C7D43E59B84088BAC1A26C5"/>
    <w:rsid w:val="00EB0B80"/>
  </w:style>
  <w:style w:type="paragraph" w:customStyle="1" w:styleId="5E79C72B01C34ADC882452749E58A7F1">
    <w:name w:val="5E79C72B01C34ADC882452749E58A7F1"/>
    <w:rsid w:val="00EB0B80"/>
  </w:style>
  <w:style w:type="paragraph" w:customStyle="1" w:styleId="979126B91F874A9F9313C314513D70C0">
    <w:name w:val="979126B91F874A9F9313C314513D70C0"/>
    <w:rsid w:val="00EB0B80"/>
  </w:style>
  <w:style w:type="paragraph" w:customStyle="1" w:styleId="093F31C0F01049C0BE0CB1891C78CA3B">
    <w:name w:val="093F31C0F01049C0BE0CB1891C78CA3B"/>
    <w:rsid w:val="00EB0B80"/>
  </w:style>
  <w:style w:type="paragraph" w:customStyle="1" w:styleId="C7F498465B4340DF9D290A291168DF0D">
    <w:name w:val="C7F498465B4340DF9D290A291168DF0D"/>
    <w:rsid w:val="00EB0B80"/>
  </w:style>
  <w:style w:type="paragraph" w:customStyle="1" w:styleId="BB71CFDA8C3646C28228D84644B4DB5F">
    <w:name w:val="BB71CFDA8C3646C28228D84644B4DB5F"/>
    <w:rsid w:val="00EB0B80"/>
  </w:style>
  <w:style w:type="paragraph" w:customStyle="1" w:styleId="ED3B77794C2B413E87BA9A7C299A5F66">
    <w:name w:val="ED3B77794C2B413E87BA9A7C299A5F66"/>
    <w:rsid w:val="00EB0B80"/>
  </w:style>
  <w:style w:type="paragraph" w:customStyle="1" w:styleId="60F7116456DA4740BA0FB72188EE430C">
    <w:name w:val="60F7116456DA4740BA0FB72188EE430C"/>
    <w:rsid w:val="00EB0B80"/>
  </w:style>
  <w:style w:type="paragraph" w:customStyle="1" w:styleId="64C51A6343144E1093DE7CAF3215624A">
    <w:name w:val="64C51A6343144E1093DE7CAF3215624A"/>
    <w:rsid w:val="00EB0B80"/>
  </w:style>
  <w:style w:type="paragraph" w:customStyle="1" w:styleId="5EF6522A776541CC902CCBD81C6AC4A6">
    <w:name w:val="5EF6522A776541CC902CCBD81C6AC4A6"/>
    <w:rsid w:val="00EB0B80"/>
  </w:style>
  <w:style w:type="paragraph" w:customStyle="1" w:styleId="8FF1743B167F4949B7D099A8749E21BA">
    <w:name w:val="8FF1743B167F4949B7D099A8749E21BA"/>
    <w:rsid w:val="00EB0B80"/>
  </w:style>
  <w:style w:type="paragraph" w:customStyle="1" w:styleId="F92FCF5047D3450FACDE17D27C01BF5E">
    <w:name w:val="F92FCF5047D3450FACDE17D27C01BF5E"/>
    <w:rsid w:val="00EB0B80"/>
  </w:style>
  <w:style w:type="paragraph" w:customStyle="1" w:styleId="591F552891D8459EAC357D616A6B91A1">
    <w:name w:val="591F552891D8459EAC357D616A6B91A1"/>
    <w:rsid w:val="00EB0B80"/>
  </w:style>
  <w:style w:type="paragraph" w:customStyle="1" w:styleId="15E95381699D49D59B95B9F557A4F8FA">
    <w:name w:val="15E95381699D49D59B95B9F557A4F8FA"/>
    <w:rsid w:val="00EB0B80"/>
  </w:style>
  <w:style w:type="paragraph" w:customStyle="1" w:styleId="0E327D2A360147DA9961337ACE030EAD">
    <w:name w:val="0E327D2A360147DA9961337ACE030EAD"/>
    <w:rsid w:val="00EB0B80"/>
  </w:style>
  <w:style w:type="paragraph" w:customStyle="1" w:styleId="F600F8552BC9488D85F8372D4FCD0B56">
    <w:name w:val="F600F8552BC9488D85F8372D4FCD0B56"/>
    <w:rsid w:val="00EB0B80"/>
  </w:style>
  <w:style w:type="paragraph" w:customStyle="1" w:styleId="8E49EE07A54C420DA8D381B5F828B5D2">
    <w:name w:val="8E49EE07A54C420DA8D381B5F828B5D2"/>
    <w:rsid w:val="00EB0B80"/>
  </w:style>
  <w:style w:type="paragraph" w:customStyle="1" w:styleId="232733429BD547BCA5EF6022D7538879">
    <w:name w:val="232733429BD547BCA5EF6022D7538879"/>
    <w:rsid w:val="00EB0B80"/>
  </w:style>
  <w:style w:type="paragraph" w:customStyle="1" w:styleId="13C51401EEAD4F71B747A81492C2143B">
    <w:name w:val="13C51401EEAD4F71B747A81492C2143B"/>
    <w:rsid w:val="00EB0B80"/>
  </w:style>
  <w:style w:type="paragraph" w:customStyle="1" w:styleId="7BAA0D84EA3341928E66CF308D21075D">
    <w:name w:val="7BAA0D84EA3341928E66CF308D21075D"/>
    <w:rsid w:val="00EB0B80"/>
  </w:style>
  <w:style w:type="paragraph" w:customStyle="1" w:styleId="3879841DB5964B808EE086557ACD1E3F">
    <w:name w:val="3879841DB5964B808EE086557ACD1E3F"/>
    <w:rsid w:val="00EB0B80"/>
  </w:style>
  <w:style w:type="paragraph" w:customStyle="1" w:styleId="31E0ABA1FA0C41BA9D992B3325331916">
    <w:name w:val="31E0ABA1FA0C41BA9D992B3325331916"/>
    <w:rsid w:val="00EB0B80"/>
  </w:style>
  <w:style w:type="paragraph" w:customStyle="1" w:styleId="91521C83A2EE45848A138E0B8D73DD68">
    <w:name w:val="91521C83A2EE45848A138E0B8D73DD68"/>
    <w:rsid w:val="00EB0B80"/>
  </w:style>
  <w:style w:type="paragraph" w:customStyle="1" w:styleId="C1ACAE406CCC46649E346B2A9222FED8">
    <w:name w:val="C1ACAE406CCC46649E346B2A9222FED8"/>
    <w:rsid w:val="00EB0B80"/>
  </w:style>
  <w:style w:type="paragraph" w:customStyle="1" w:styleId="F9680A53C2214254A28D0A73896A8F30">
    <w:name w:val="F9680A53C2214254A28D0A73896A8F30"/>
    <w:rsid w:val="00EB0B80"/>
  </w:style>
  <w:style w:type="paragraph" w:customStyle="1" w:styleId="A7B1BAEFDED14E27A23090B694A74F38">
    <w:name w:val="A7B1BAEFDED14E27A23090B694A74F38"/>
    <w:rsid w:val="00EB0B80"/>
  </w:style>
  <w:style w:type="paragraph" w:customStyle="1" w:styleId="50101B8BC3D448D49FE6629DD6A675DD">
    <w:name w:val="50101B8BC3D448D49FE6629DD6A675DD"/>
    <w:rsid w:val="00EB0B80"/>
  </w:style>
  <w:style w:type="paragraph" w:customStyle="1" w:styleId="0F483018E2B64052B27A6BDB259CC281">
    <w:name w:val="0F483018E2B64052B27A6BDB259CC281"/>
    <w:rsid w:val="00EB0B80"/>
  </w:style>
  <w:style w:type="paragraph" w:customStyle="1" w:styleId="9188277813DA425B9FC32A9027031331">
    <w:name w:val="9188277813DA425B9FC32A9027031331"/>
    <w:rsid w:val="00EB0B80"/>
  </w:style>
  <w:style w:type="paragraph" w:customStyle="1" w:styleId="66CB4C8251B0488D8CA63636DE836AE9">
    <w:name w:val="66CB4C8251B0488D8CA63636DE836AE9"/>
    <w:rsid w:val="00EB0B80"/>
  </w:style>
  <w:style w:type="paragraph" w:customStyle="1" w:styleId="D78186C74F4B454FA4DFDD0D788A78B2">
    <w:name w:val="D78186C74F4B454FA4DFDD0D788A78B2"/>
    <w:rsid w:val="00EB0B80"/>
  </w:style>
  <w:style w:type="paragraph" w:customStyle="1" w:styleId="1C5EC3CFCBE142C99E800F78E6AA34C6">
    <w:name w:val="1C5EC3CFCBE142C99E800F78E6AA34C6"/>
    <w:rsid w:val="00EB0B80"/>
  </w:style>
  <w:style w:type="paragraph" w:customStyle="1" w:styleId="078A8ED39F714468886657E1D0784511">
    <w:name w:val="078A8ED39F714468886657E1D0784511"/>
    <w:rsid w:val="00EB0B80"/>
  </w:style>
  <w:style w:type="paragraph" w:customStyle="1" w:styleId="69AC4AEFCCDB4E7E9218BE551F25874C">
    <w:name w:val="69AC4AEFCCDB4E7E9218BE551F25874C"/>
    <w:rsid w:val="00EB0B80"/>
  </w:style>
  <w:style w:type="paragraph" w:customStyle="1" w:styleId="23ED0D62D9F748CC8C0047C49B8AA682">
    <w:name w:val="23ED0D62D9F748CC8C0047C49B8AA682"/>
    <w:rsid w:val="00EB0B80"/>
  </w:style>
  <w:style w:type="paragraph" w:customStyle="1" w:styleId="FA590F296761433C890DB59223ED173A">
    <w:name w:val="FA590F296761433C890DB59223ED173A"/>
    <w:rsid w:val="00EB0B80"/>
  </w:style>
  <w:style w:type="paragraph" w:customStyle="1" w:styleId="B9DD4941C0184F26B0F75F9ADCC09498">
    <w:name w:val="B9DD4941C0184F26B0F75F9ADCC09498"/>
    <w:rsid w:val="00EB0B80"/>
  </w:style>
  <w:style w:type="paragraph" w:customStyle="1" w:styleId="D5C1E1DA229844A7BE6F00BF6B7C5CAD">
    <w:name w:val="D5C1E1DA229844A7BE6F00BF6B7C5CAD"/>
    <w:rsid w:val="00EB0B80"/>
  </w:style>
  <w:style w:type="paragraph" w:customStyle="1" w:styleId="7241419B65964339A373B31E601A91CE">
    <w:name w:val="7241419B65964339A373B31E601A91CE"/>
    <w:rsid w:val="00EB0B80"/>
  </w:style>
  <w:style w:type="paragraph" w:customStyle="1" w:styleId="8208D289961C4B649C52AD95518D9468">
    <w:name w:val="8208D289961C4B649C52AD95518D9468"/>
    <w:rsid w:val="00EB0B80"/>
  </w:style>
  <w:style w:type="paragraph" w:customStyle="1" w:styleId="3415C31B144A4C3A937ECD99D9C0858F">
    <w:name w:val="3415C31B144A4C3A937ECD99D9C0858F"/>
    <w:rsid w:val="00EB0B80"/>
  </w:style>
  <w:style w:type="paragraph" w:customStyle="1" w:styleId="AB550CA12D2A4A0393822BEAC5E756CB">
    <w:name w:val="AB550CA12D2A4A0393822BEAC5E756CB"/>
    <w:rsid w:val="00EB0B80"/>
  </w:style>
  <w:style w:type="paragraph" w:customStyle="1" w:styleId="EE7D1FA484614B19BDA5810679BD7BD8">
    <w:name w:val="EE7D1FA484614B19BDA5810679BD7BD8"/>
    <w:rsid w:val="00EB0B80"/>
  </w:style>
  <w:style w:type="paragraph" w:customStyle="1" w:styleId="C42ADC135B754AD2A5757AFC1301E08A">
    <w:name w:val="C42ADC135B754AD2A5757AFC1301E08A"/>
    <w:rsid w:val="00EB0B80"/>
  </w:style>
  <w:style w:type="paragraph" w:customStyle="1" w:styleId="52F555D22E074791841D74375A11111F">
    <w:name w:val="52F555D22E074791841D74375A11111F"/>
    <w:rsid w:val="00EB0B80"/>
  </w:style>
  <w:style w:type="paragraph" w:customStyle="1" w:styleId="41FA9996765D4E95A328FA33538327EE">
    <w:name w:val="41FA9996765D4E95A328FA33538327EE"/>
    <w:rsid w:val="00EB0B80"/>
  </w:style>
  <w:style w:type="paragraph" w:customStyle="1" w:styleId="E4E34E10F31C4408A395526C46CB02DF">
    <w:name w:val="E4E34E10F31C4408A395526C46CB02DF"/>
    <w:rsid w:val="00EB0B80"/>
  </w:style>
  <w:style w:type="paragraph" w:customStyle="1" w:styleId="6158CEDEA68D42B3A97C3C35746DBC1D">
    <w:name w:val="6158CEDEA68D42B3A97C3C35746DBC1D"/>
    <w:rsid w:val="00EB0B80"/>
  </w:style>
  <w:style w:type="paragraph" w:customStyle="1" w:styleId="D848AE643F16479CB43DC34691C7D2C8">
    <w:name w:val="D848AE643F16479CB43DC34691C7D2C8"/>
    <w:rsid w:val="00EB0B80"/>
  </w:style>
  <w:style w:type="paragraph" w:customStyle="1" w:styleId="AE420A54B6BF45EB977D19E8543EFC40">
    <w:name w:val="AE420A54B6BF45EB977D19E8543EFC40"/>
    <w:rsid w:val="00EB0B80"/>
  </w:style>
  <w:style w:type="paragraph" w:customStyle="1" w:styleId="41857FA542D14405B66869C465E9E95D">
    <w:name w:val="41857FA542D14405B66869C465E9E95D"/>
    <w:rsid w:val="00EB0B80"/>
  </w:style>
  <w:style w:type="paragraph" w:customStyle="1" w:styleId="DD59506A4A3D497992BD13B6CDD58D2E">
    <w:name w:val="DD59506A4A3D497992BD13B6CDD58D2E"/>
    <w:rsid w:val="00EB0B80"/>
  </w:style>
  <w:style w:type="paragraph" w:customStyle="1" w:styleId="AF90DD17817A4176A4792198DDDCE0BE">
    <w:name w:val="AF90DD17817A4176A4792198DDDCE0BE"/>
    <w:rsid w:val="00EB0B80"/>
  </w:style>
  <w:style w:type="paragraph" w:customStyle="1" w:styleId="8BF054702DFC4BE7AE8C8C6411EF965B">
    <w:name w:val="8BF054702DFC4BE7AE8C8C6411EF965B"/>
    <w:rsid w:val="00EB0B80"/>
  </w:style>
  <w:style w:type="paragraph" w:customStyle="1" w:styleId="E30AD1B0E3AD4C0EA10428A00173F9FC">
    <w:name w:val="E30AD1B0E3AD4C0EA10428A00173F9FC"/>
    <w:rsid w:val="00EB0B80"/>
  </w:style>
  <w:style w:type="paragraph" w:customStyle="1" w:styleId="5FEF1922E18841F992A652FB9D40B55F">
    <w:name w:val="5FEF1922E18841F992A652FB9D40B55F"/>
    <w:rsid w:val="00EB0B80"/>
  </w:style>
  <w:style w:type="paragraph" w:customStyle="1" w:styleId="7A5425EFD4DF4E06971D43BAD096C192">
    <w:name w:val="7A5425EFD4DF4E06971D43BAD096C192"/>
    <w:rsid w:val="00EB0B80"/>
  </w:style>
  <w:style w:type="paragraph" w:customStyle="1" w:styleId="904399016C8046FBB20E398ABF31E054">
    <w:name w:val="904399016C8046FBB20E398ABF31E054"/>
    <w:rsid w:val="00EB0B80"/>
  </w:style>
  <w:style w:type="paragraph" w:customStyle="1" w:styleId="03F641F0480D49448516A3A13618FB8B">
    <w:name w:val="03F641F0480D49448516A3A13618FB8B"/>
    <w:rsid w:val="00EB0B80"/>
  </w:style>
  <w:style w:type="paragraph" w:customStyle="1" w:styleId="484E095B4CC34805B5E5C42F6C66D93D">
    <w:name w:val="484E095B4CC34805B5E5C42F6C66D93D"/>
    <w:rsid w:val="00EB0B80"/>
  </w:style>
  <w:style w:type="paragraph" w:customStyle="1" w:styleId="8C019A690A8F4671910D1E3302B1D632">
    <w:name w:val="8C019A690A8F4671910D1E3302B1D632"/>
    <w:rsid w:val="00EB0B80"/>
  </w:style>
  <w:style w:type="paragraph" w:customStyle="1" w:styleId="C113F88D8CF5418D896CAB6958D75B1C">
    <w:name w:val="C113F88D8CF5418D896CAB6958D75B1C"/>
    <w:rsid w:val="00EB0B80"/>
  </w:style>
  <w:style w:type="paragraph" w:customStyle="1" w:styleId="61321F33150E4F188DD87CB6360ECEAD">
    <w:name w:val="61321F33150E4F188DD87CB6360ECEAD"/>
    <w:rsid w:val="00EB0B80"/>
  </w:style>
  <w:style w:type="paragraph" w:customStyle="1" w:styleId="A9BBA1EBFDAD4116AC82B0EC7B804158">
    <w:name w:val="A9BBA1EBFDAD4116AC82B0EC7B804158"/>
    <w:rsid w:val="00EB0B80"/>
  </w:style>
  <w:style w:type="paragraph" w:customStyle="1" w:styleId="C3DD0C61061A49DE8A26A2F22963D32C">
    <w:name w:val="C3DD0C61061A49DE8A26A2F22963D32C"/>
    <w:rsid w:val="00EB0B80"/>
  </w:style>
  <w:style w:type="paragraph" w:customStyle="1" w:styleId="590A138BBBBD46099FEA7D19665036F1">
    <w:name w:val="590A138BBBBD46099FEA7D19665036F1"/>
    <w:rsid w:val="00EB0B80"/>
  </w:style>
  <w:style w:type="paragraph" w:customStyle="1" w:styleId="67C416CA5BA8456DA59BF5AE0FC124C2">
    <w:name w:val="67C416CA5BA8456DA59BF5AE0FC124C2"/>
    <w:rsid w:val="00EB0B80"/>
  </w:style>
  <w:style w:type="paragraph" w:customStyle="1" w:styleId="9F3E09D8866C42398D66342344C155B1">
    <w:name w:val="9F3E09D8866C42398D66342344C155B1"/>
    <w:rsid w:val="00EB0B80"/>
  </w:style>
  <w:style w:type="paragraph" w:customStyle="1" w:styleId="5185705DAE5E46EBBE99FB46C8011B64">
    <w:name w:val="5185705DAE5E46EBBE99FB46C8011B64"/>
    <w:rsid w:val="00EB0B80"/>
  </w:style>
  <w:style w:type="paragraph" w:customStyle="1" w:styleId="64CE486946CB4C67A5794F331EF30FB5">
    <w:name w:val="64CE486946CB4C67A5794F331EF30FB5"/>
    <w:rsid w:val="00EB0B80"/>
  </w:style>
  <w:style w:type="paragraph" w:customStyle="1" w:styleId="651963ABE17E4C0ABEA3E1E6D2F8D824">
    <w:name w:val="651963ABE17E4C0ABEA3E1E6D2F8D824"/>
    <w:rsid w:val="00EB0B80"/>
  </w:style>
  <w:style w:type="paragraph" w:customStyle="1" w:styleId="317598B68CA84514A3D85EC96339C0D2">
    <w:name w:val="317598B68CA84514A3D85EC96339C0D2"/>
    <w:rsid w:val="00EB0B80"/>
  </w:style>
  <w:style w:type="paragraph" w:customStyle="1" w:styleId="A18EB577AC654CA1A29D212B7FE1B7B0">
    <w:name w:val="A18EB577AC654CA1A29D212B7FE1B7B0"/>
    <w:rsid w:val="00EB0B80"/>
  </w:style>
  <w:style w:type="paragraph" w:customStyle="1" w:styleId="4798D68001964DAA8B1EDC710548422E">
    <w:name w:val="4798D68001964DAA8B1EDC710548422E"/>
    <w:rsid w:val="00EB0B80"/>
  </w:style>
  <w:style w:type="paragraph" w:customStyle="1" w:styleId="4ECF1B2E564D45C2BD3091789DA3F12C">
    <w:name w:val="4ECF1B2E564D45C2BD3091789DA3F12C"/>
    <w:rsid w:val="00EB0B80"/>
  </w:style>
  <w:style w:type="paragraph" w:customStyle="1" w:styleId="30F3BE6FC65F4420A6792757882B7A41">
    <w:name w:val="30F3BE6FC65F4420A6792757882B7A41"/>
    <w:rsid w:val="00EB0B80"/>
  </w:style>
  <w:style w:type="paragraph" w:customStyle="1" w:styleId="9FC6007B7F134888BE9C0619B3E31BB0">
    <w:name w:val="9FC6007B7F134888BE9C0619B3E31BB0"/>
    <w:rsid w:val="00EB0B80"/>
  </w:style>
  <w:style w:type="paragraph" w:customStyle="1" w:styleId="BCCBF13D0E1649A7B56B2708CBC09803">
    <w:name w:val="BCCBF13D0E1649A7B56B2708CBC09803"/>
    <w:rsid w:val="00EB0B80"/>
  </w:style>
  <w:style w:type="paragraph" w:customStyle="1" w:styleId="C8541E1FC39047B5AD29F1B17B2367CE">
    <w:name w:val="C8541E1FC39047B5AD29F1B17B2367CE"/>
    <w:rsid w:val="00EB0B80"/>
  </w:style>
  <w:style w:type="paragraph" w:customStyle="1" w:styleId="CDBBF4A54AD74D49A212A90D5CF926C6">
    <w:name w:val="CDBBF4A54AD74D49A212A90D5CF926C6"/>
    <w:rsid w:val="00EB0B80"/>
  </w:style>
  <w:style w:type="paragraph" w:customStyle="1" w:styleId="1728668B0C5141788E5F36DF5B600DA4">
    <w:name w:val="1728668B0C5141788E5F36DF5B600DA4"/>
    <w:rsid w:val="00EB0B80"/>
  </w:style>
  <w:style w:type="paragraph" w:customStyle="1" w:styleId="ACE099E0667C4CEEB7BBEFA5B8AE23A3">
    <w:name w:val="ACE099E0667C4CEEB7BBEFA5B8AE23A3"/>
    <w:rsid w:val="00EB0B80"/>
  </w:style>
  <w:style w:type="paragraph" w:customStyle="1" w:styleId="3E0FE7AE3E1047A896816DF1FBF04515">
    <w:name w:val="3E0FE7AE3E1047A896816DF1FBF04515"/>
    <w:rsid w:val="00EB0B80"/>
  </w:style>
  <w:style w:type="paragraph" w:customStyle="1" w:styleId="3C3D069F441D4F8DA97D4F378A91F11A">
    <w:name w:val="3C3D069F441D4F8DA97D4F378A91F11A"/>
    <w:rsid w:val="00EB0B80"/>
  </w:style>
  <w:style w:type="paragraph" w:customStyle="1" w:styleId="1BEA3037F48B4E599F04B30B9557FF5E">
    <w:name w:val="1BEA3037F48B4E599F04B30B9557FF5E"/>
    <w:rsid w:val="00EB0B80"/>
  </w:style>
  <w:style w:type="paragraph" w:customStyle="1" w:styleId="A59EAB6B14F44CC093EF2117ED5BE548">
    <w:name w:val="A59EAB6B14F44CC093EF2117ED5BE548"/>
    <w:rsid w:val="00EB0B80"/>
  </w:style>
  <w:style w:type="paragraph" w:customStyle="1" w:styleId="508D8C111AA047A49B80A6F8BD7C715D">
    <w:name w:val="508D8C111AA047A49B80A6F8BD7C715D"/>
    <w:rsid w:val="00EB0B80"/>
  </w:style>
  <w:style w:type="paragraph" w:customStyle="1" w:styleId="0B349203F3EE4114984B2368D6CF4D59">
    <w:name w:val="0B349203F3EE4114984B2368D6CF4D59"/>
    <w:rsid w:val="00EB0B80"/>
  </w:style>
  <w:style w:type="paragraph" w:customStyle="1" w:styleId="F24D73B38A0F4C7690DB355102E2AA15">
    <w:name w:val="F24D73B38A0F4C7690DB355102E2AA15"/>
    <w:rsid w:val="00EB0B80"/>
  </w:style>
  <w:style w:type="paragraph" w:customStyle="1" w:styleId="FC14FDEF7AFE45DC91AECBAE342A6C72">
    <w:name w:val="FC14FDEF7AFE45DC91AECBAE342A6C72"/>
    <w:rsid w:val="00EB0B80"/>
  </w:style>
  <w:style w:type="paragraph" w:customStyle="1" w:styleId="E23AA601259D42BF9019C81AB482E6721">
    <w:name w:val="E23AA601259D42BF9019C81AB482E6721"/>
    <w:rsid w:val="00EB0B80"/>
    <w:pPr>
      <w:spacing w:after="200" w:line="276" w:lineRule="auto"/>
    </w:pPr>
    <w:rPr>
      <w:rFonts w:ascii="Arial" w:eastAsiaTheme="minorHAnsi" w:hAnsi="Arial"/>
      <w:sz w:val="24"/>
    </w:rPr>
  </w:style>
  <w:style w:type="paragraph" w:customStyle="1" w:styleId="CE5D79455CA64322901C2D91EF52F4DC1">
    <w:name w:val="CE5D79455CA64322901C2D91EF52F4DC1"/>
    <w:rsid w:val="00EB0B80"/>
    <w:pPr>
      <w:spacing w:after="200" w:line="276" w:lineRule="auto"/>
    </w:pPr>
    <w:rPr>
      <w:rFonts w:ascii="Arial" w:eastAsiaTheme="minorHAnsi" w:hAnsi="Arial"/>
      <w:sz w:val="24"/>
    </w:rPr>
  </w:style>
  <w:style w:type="paragraph" w:customStyle="1" w:styleId="85CF9D8E0E3544EE9CE7C98887D8A0991">
    <w:name w:val="85CF9D8E0E3544EE9CE7C98887D8A0991"/>
    <w:rsid w:val="00EB0B80"/>
    <w:pPr>
      <w:spacing w:after="200" w:line="276" w:lineRule="auto"/>
    </w:pPr>
    <w:rPr>
      <w:rFonts w:ascii="Arial" w:eastAsiaTheme="minorHAnsi" w:hAnsi="Arial"/>
      <w:sz w:val="24"/>
    </w:rPr>
  </w:style>
  <w:style w:type="paragraph" w:customStyle="1" w:styleId="103FCB8899C94F2F9D1241E59CD59D262">
    <w:name w:val="103FCB8899C94F2F9D1241E59CD59D262"/>
    <w:rsid w:val="00EB0B80"/>
    <w:pPr>
      <w:spacing w:after="200" w:line="276" w:lineRule="auto"/>
    </w:pPr>
    <w:rPr>
      <w:rFonts w:ascii="Arial" w:eastAsiaTheme="minorHAnsi" w:hAnsi="Arial"/>
      <w:sz w:val="24"/>
    </w:rPr>
  </w:style>
  <w:style w:type="paragraph" w:customStyle="1" w:styleId="A5D4CE17B1E943BCB321E355D64703C82">
    <w:name w:val="A5D4CE17B1E943BCB321E355D64703C82"/>
    <w:rsid w:val="00EB0B80"/>
    <w:pPr>
      <w:spacing w:after="200" w:line="276" w:lineRule="auto"/>
    </w:pPr>
    <w:rPr>
      <w:rFonts w:ascii="Arial" w:eastAsiaTheme="minorHAnsi" w:hAnsi="Arial"/>
      <w:sz w:val="24"/>
    </w:rPr>
  </w:style>
  <w:style w:type="paragraph" w:customStyle="1" w:styleId="F1023CCACFEF47A4B7F72FDEEF18169A2">
    <w:name w:val="F1023CCACFEF47A4B7F72FDEEF18169A2"/>
    <w:rsid w:val="00EB0B80"/>
    <w:pPr>
      <w:spacing w:after="200" w:line="276" w:lineRule="auto"/>
    </w:pPr>
    <w:rPr>
      <w:rFonts w:ascii="Arial" w:eastAsiaTheme="minorHAnsi" w:hAnsi="Arial"/>
      <w:sz w:val="24"/>
    </w:rPr>
  </w:style>
  <w:style w:type="paragraph" w:customStyle="1" w:styleId="1ECDEE6EF408491C80391E624A303EA12">
    <w:name w:val="1ECDEE6EF408491C80391E624A303EA12"/>
    <w:rsid w:val="00EB0B80"/>
    <w:pPr>
      <w:spacing w:after="200" w:line="276" w:lineRule="auto"/>
    </w:pPr>
    <w:rPr>
      <w:rFonts w:ascii="Arial" w:eastAsiaTheme="minorHAnsi" w:hAnsi="Arial"/>
      <w:sz w:val="24"/>
    </w:rPr>
  </w:style>
  <w:style w:type="paragraph" w:customStyle="1" w:styleId="EDE9D159EC5F43E5B0FAB8E1E9596FAD2">
    <w:name w:val="EDE9D159EC5F43E5B0FAB8E1E9596FAD2"/>
    <w:rsid w:val="00EB0B80"/>
    <w:pPr>
      <w:spacing w:after="200" w:line="276" w:lineRule="auto"/>
    </w:pPr>
    <w:rPr>
      <w:rFonts w:ascii="Arial" w:eastAsiaTheme="minorHAnsi" w:hAnsi="Arial"/>
      <w:sz w:val="24"/>
    </w:rPr>
  </w:style>
  <w:style w:type="paragraph" w:customStyle="1" w:styleId="765A9D0D34644CFE8E0BE92AF40C023D2">
    <w:name w:val="765A9D0D34644CFE8E0BE92AF40C023D2"/>
    <w:rsid w:val="00EB0B80"/>
    <w:pPr>
      <w:spacing w:after="200" w:line="276" w:lineRule="auto"/>
    </w:pPr>
    <w:rPr>
      <w:rFonts w:ascii="Arial" w:eastAsiaTheme="minorHAnsi" w:hAnsi="Arial"/>
      <w:sz w:val="24"/>
    </w:rPr>
  </w:style>
  <w:style w:type="paragraph" w:customStyle="1" w:styleId="30E9238804634E379E0A53AAAC04E4F92">
    <w:name w:val="30E9238804634E379E0A53AAAC04E4F92"/>
    <w:rsid w:val="00EB0B80"/>
    <w:pPr>
      <w:spacing w:after="200" w:line="276" w:lineRule="auto"/>
    </w:pPr>
    <w:rPr>
      <w:rFonts w:ascii="Arial" w:eastAsiaTheme="minorHAnsi" w:hAnsi="Arial"/>
      <w:sz w:val="24"/>
    </w:rPr>
  </w:style>
  <w:style w:type="paragraph" w:customStyle="1" w:styleId="C998F09196D843EAAD5F4AD6986A5C242">
    <w:name w:val="C998F09196D843EAAD5F4AD6986A5C242"/>
    <w:rsid w:val="00EB0B80"/>
    <w:pPr>
      <w:spacing w:after="200" w:line="276" w:lineRule="auto"/>
    </w:pPr>
    <w:rPr>
      <w:rFonts w:ascii="Arial" w:eastAsiaTheme="minorHAnsi" w:hAnsi="Arial"/>
      <w:sz w:val="24"/>
    </w:rPr>
  </w:style>
  <w:style w:type="paragraph" w:customStyle="1" w:styleId="3E8A8E0FB5EE45FF929E26BA24D3FFFD2">
    <w:name w:val="3E8A8E0FB5EE45FF929E26BA24D3FFFD2"/>
    <w:rsid w:val="00EB0B80"/>
    <w:pPr>
      <w:spacing w:after="200" w:line="276" w:lineRule="auto"/>
    </w:pPr>
    <w:rPr>
      <w:rFonts w:ascii="Arial" w:eastAsiaTheme="minorHAnsi" w:hAnsi="Arial"/>
      <w:sz w:val="24"/>
    </w:rPr>
  </w:style>
  <w:style w:type="paragraph" w:customStyle="1" w:styleId="FA118053CC53412DA501DCE347C4BFD92">
    <w:name w:val="FA118053CC53412DA501DCE347C4BFD92"/>
    <w:rsid w:val="00EB0B80"/>
    <w:pPr>
      <w:spacing w:after="200" w:line="276" w:lineRule="auto"/>
    </w:pPr>
    <w:rPr>
      <w:rFonts w:ascii="Arial" w:eastAsiaTheme="minorHAnsi" w:hAnsi="Arial"/>
      <w:sz w:val="24"/>
    </w:rPr>
  </w:style>
  <w:style w:type="paragraph" w:customStyle="1" w:styleId="8156F59B3ECC4222BEF8A8C4B646BD472">
    <w:name w:val="8156F59B3ECC4222BEF8A8C4B646BD472"/>
    <w:rsid w:val="00EB0B80"/>
    <w:pPr>
      <w:spacing w:after="200" w:line="276" w:lineRule="auto"/>
    </w:pPr>
    <w:rPr>
      <w:rFonts w:ascii="Arial" w:eastAsiaTheme="minorHAnsi" w:hAnsi="Arial"/>
      <w:sz w:val="24"/>
    </w:rPr>
  </w:style>
  <w:style w:type="paragraph" w:customStyle="1" w:styleId="9F0BBA982C7D44E49C1103D6C24F7FAB6">
    <w:name w:val="9F0BBA982C7D44E49C1103D6C24F7FAB6"/>
    <w:rsid w:val="00EB0B80"/>
    <w:pPr>
      <w:spacing w:after="200" w:line="276" w:lineRule="auto"/>
      <w:ind w:left="720"/>
      <w:contextualSpacing/>
    </w:pPr>
    <w:rPr>
      <w:rFonts w:ascii="Arial" w:eastAsiaTheme="minorHAnsi" w:hAnsi="Arial"/>
      <w:sz w:val="24"/>
    </w:rPr>
  </w:style>
  <w:style w:type="paragraph" w:customStyle="1" w:styleId="6739FDB4EB5149D498C726A03578E7335">
    <w:name w:val="6739FDB4EB5149D498C726A03578E7335"/>
    <w:rsid w:val="00EB0B80"/>
    <w:pPr>
      <w:spacing w:after="200" w:line="276" w:lineRule="auto"/>
      <w:ind w:left="720"/>
      <w:contextualSpacing/>
    </w:pPr>
    <w:rPr>
      <w:rFonts w:ascii="Arial" w:eastAsiaTheme="minorHAnsi" w:hAnsi="Arial"/>
      <w:sz w:val="24"/>
    </w:rPr>
  </w:style>
  <w:style w:type="paragraph" w:customStyle="1" w:styleId="62B329A8387D40588D9C97533121DBAA2">
    <w:name w:val="62B329A8387D40588D9C97533121DBAA2"/>
    <w:rsid w:val="00EB0B80"/>
    <w:pPr>
      <w:spacing w:after="200" w:line="276" w:lineRule="auto"/>
      <w:ind w:left="720"/>
      <w:contextualSpacing/>
    </w:pPr>
    <w:rPr>
      <w:rFonts w:ascii="Arial" w:eastAsiaTheme="minorHAnsi" w:hAnsi="Arial"/>
      <w:sz w:val="24"/>
    </w:rPr>
  </w:style>
  <w:style w:type="paragraph" w:customStyle="1" w:styleId="B3F2EE0EE59644DAB8271F562564A1BE2">
    <w:name w:val="B3F2EE0EE59644DAB8271F562564A1BE2"/>
    <w:rsid w:val="00EB0B80"/>
    <w:pPr>
      <w:spacing w:after="200" w:line="276" w:lineRule="auto"/>
      <w:ind w:left="720"/>
      <w:contextualSpacing/>
    </w:pPr>
    <w:rPr>
      <w:rFonts w:ascii="Arial" w:eastAsiaTheme="minorHAnsi" w:hAnsi="Arial"/>
      <w:sz w:val="24"/>
    </w:rPr>
  </w:style>
  <w:style w:type="paragraph" w:customStyle="1" w:styleId="23EFFD2B84784FA7BE95857830A0614C2">
    <w:name w:val="23EFFD2B84784FA7BE95857830A0614C2"/>
    <w:rsid w:val="00EB0B80"/>
    <w:pPr>
      <w:spacing w:after="200" w:line="276" w:lineRule="auto"/>
      <w:ind w:left="720"/>
      <w:contextualSpacing/>
    </w:pPr>
    <w:rPr>
      <w:rFonts w:ascii="Arial" w:eastAsiaTheme="minorHAnsi" w:hAnsi="Arial"/>
      <w:sz w:val="24"/>
    </w:rPr>
  </w:style>
  <w:style w:type="paragraph" w:customStyle="1" w:styleId="292CFD933FD44687A2FE8C64498E25662">
    <w:name w:val="292CFD933FD44687A2FE8C64498E25662"/>
    <w:rsid w:val="00EB0B80"/>
    <w:pPr>
      <w:spacing w:after="200" w:line="276" w:lineRule="auto"/>
      <w:ind w:left="720"/>
      <w:contextualSpacing/>
    </w:pPr>
    <w:rPr>
      <w:rFonts w:ascii="Arial" w:eastAsiaTheme="minorHAnsi" w:hAnsi="Arial"/>
      <w:sz w:val="24"/>
    </w:rPr>
  </w:style>
  <w:style w:type="paragraph" w:customStyle="1" w:styleId="4E72E6726EA84980AE11E8D093A3EA3B2">
    <w:name w:val="4E72E6726EA84980AE11E8D093A3EA3B2"/>
    <w:rsid w:val="00EB0B80"/>
    <w:pPr>
      <w:spacing w:after="200" w:line="276" w:lineRule="auto"/>
      <w:ind w:left="720"/>
      <w:contextualSpacing/>
    </w:pPr>
    <w:rPr>
      <w:rFonts w:ascii="Arial" w:eastAsiaTheme="minorHAnsi" w:hAnsi="Arial"/>
      <w:sz w:val="24"/>
    </w:rPr>
  </w:style>
  <w:style w:type="paragraph" w:customStyle="1" w:styleId="7CBC82F241D04D0C98F9C3EC1C2FF7132">
    <w:name w:val="7CBC82F241D04D0C98F9C3EC1C2FF7132"/>
    <w:rsid w:val="00EB0B80"/>
    <w:pPr>
      <w:spacing w:after="200" w:line="276" w:lineRule="auto"/>
    </w:pPr>
    <w:rPr>
      <w:rFonts w:ascii="Arial" w:eastAsiaTheme="minorHAnsi" w:hAnsi="Arial"/>
      <w:sz w:val="24"/>
    </w:rPr>
  </w:style>
  <w:style w:type="paragraph" w:customStyle="1" w:styleId="0CE6648C68B147908C46AAF7E97736962">
    <w:name w:val="0CE6648C68B147908C46AAF7E97736962"/>
    <w:rsid w:val="00EB0B80"/>
    <w:pPr>
      <w:spacing w:after="200" w:line="276" w:lineRule="auto"/>
    </w:pPr>
    <w:rPr>
      <w:rFonts w:ascii="Arial" w:eastAsiaTheme="minorHAnsi" w:hAnsi="Arial"/>
      <w:sz w:val="24"/>
    </w:rPr>
  </w:style>
  <w:style w:type="paragraph" w:customStyle="1" w:styleId="FC5BAF5DBB55496998D4E4553D50B2A92">
    <w:name w:val="FC5BAF5DBB55496998D4E4553D50B2A92"/>
    <w:rsid w:val="00EB0B80"/>
    <w:pPr>
      <w:spacing w:after="200" w:line="276" w:lineRule="auto"/>
    </w:pPr>
    <w:rPr>
      <w:rFonts w:ascii="Arial" w:eastAsiaTheme="minorHAnsi" w:hAnsi="Arial"/>
      <w:sz w:val="24"/>
    </w:rPr>
  </w:style>
  <w:style w:type="paragraph" w:customStyle="1" w:styleId="4D027426950240329170B39B99826F4D2">
    <w:name w:val="4D027426950240329170B39B99826F4D2"/>
    <w:rsid w:val="00EB0B80"/>
    <w:pPr>
      <w:spacing w:after="200" w:line="276" w:lineRule="auto"/>
    </w:pPr>
    <w:rPr>
      <w:rFonts w:ascii="Arial" w:eastAsiaTheme="minorHAnsi" w:hAnsi="Arial"/>
      <w:sz w:val="24"/>
    </w:rPr>
  </w:style>
  <w:style w:type="paragraph" w:customStyle="1" w:styleId="5C3235F3F3044FA0A532F26B6B1196582">
    <w:name w:val="5C3235F3F3044FA0A532F26B6B1196582"/>
    <w:rsid w:val="00EB0B80"/>
    <w:pPr>
      <w:spacing w:after="200" w:line="276" w:lineRule="auto"/>
    </w:pPr>
    <w:rPr>
      <w:rFonts w:ascii="Arial" w:eastAsiaTheme="minorHAnsi" w:hAnsi="Arial"/>
      <w:sz w:val="24"/>
    </w:rPr>
  </w:style>
  <w:style w:type="paragraph" w:customStyle="1" w:styleId="5AE8DA84855940FCA5F1FB1EF7C684722">
    <w:name w:val="5AE8DA84855940FCA5F1FB1EF7C684722"/>
    <w:rsid w:val="00EB0B80"/>
    <w:pPr>
      <w:spacing w:after="200" w:line="276" w:lineRule="auto"/>
    </w:pPr>
    <w:rPr>
      <w:rFonts w:ascii="Arial" w:eastAsiaTheme="minorHAnsi" w:hAnsi="Arial"/>
      <w:sz w:val="24"/>
    </w:rPr>
  </w:style>
  <w:style w:type="paragraph" w:customStyle="1" w:styleId="7D78D79046EB49EB8FCA96386C0554102">
    <w:name w:val="7D78D79046EB49EB8FCA96386C0554102"/>
    <w:rsid w:val="00EB0B80"/>
    <w:pPr>
      <w:spacing w:after="200" w:line="276" w:lineRule="auto"/>
      <w:ind w:left="720"/>
      <w:contextualSpacing/>
    </w:pPr>
    <w:rPr>
      <w:rFonts w:ascii="Arial" w:eastAsiaTheme="minorHAnsi" w:hAnsi="Arial"/>
      <w:sz w:val="24"/>
    </w:rPr>
  </w:style>
  <w:style w:type="paragraph" w:customStyle="1" w:styleId="D437F4255ED44B6C979EC94E87BBCBB32">
    <w:name w:val="D437F4255ED44B6C979EC94E87BBCBB32"/>
    <w:rsid w:val="00EB0B80"/>
    <w:pPr>
      <w:spacing w:after="200" w:line="276" w:lineRule="auto"/>
    </w:pPr>
    <w:rPr>
      <w:rFonts w:ascii="Arial" w:eastAsiaTheme="minorHAnsi" w:hAnsi="Arial"/>
      <w:sz w:val="24"/>
    </w:rPr>
  </w:style>
  <w:style w:type="paragraph" w:customStyle="1" w:styleId="A286F73A9B9E4A17A96270DDC2E69AF72">
    <w:name w:val="A286F73A9B9E4A17A96270DDC2E69AF72"/>
    <w:rsid w:val="00EB0B80"/>
    <w:pPr>
      <w:spacing w:after="200" w:line="276" w:lineRule="auto"/>
      <w:ind w:left="720"/>
      <w:contextualSpacing/>
    </w:pPr>
    <w:rPr>
      <w:rFonts w:ascii="Arial" w:eastAsiaTheme="minorHAnsi" w:hAnsi="Arial"/>
      <w:sz w:val="24"/>
    </w:rPr>
  </w:style>
  <w:style w:type="paragraph" w:customStyle="1" w:styleId="FB56179795FA41D3A643FD144E5321C92">
    <w:name w:val="FB56179795FA41D3A643FD144E5321C92"/>
    <w:rsid w:val="00EB0B80"/>
    <w:pPr>
      <w:spacing w:after="200" w:line="276" w:lineRule="auto"/>
    </w:pPr>
    <w:rPr>
      <w:rFonts w:ascii="Arial" w:eastAsiaTheme="minorHAnsi" w:hAnsi="Arial"/>
      <w:sz w:val="24"/>
    </w:rPr>
  </w:style>
  <w:style w:type="paragraph" w:customStyle="1" w:styleId="4D06CF800C8647029FEACF9221A2DA6D2">
    <w:name w:val="4D06CF800C8647029FEACF9221A2DA6D2"/>
    <w:rsid w:val="00EB0B80"/>
    <w:pPr>
      <w:spacing w:after="200" w:line="276" w:lineRule="auto"/>
      <w:ind w:left="720"/>
      <w:contextualSpacing/>
    </w:pPr>
    <w:rPr>
      <w:rFonts w:ascii="Arial" w:eastAsiaTheme="minorHAnsi" w:hAnsi="Arial"/>
      <w:sz w:val="24"/>
    </w:rPr>
  </w:style>
  <w:style w:type="paragraph" w:customStyle="1" w:styleId="FC012187BF2D49EEAD276FF2650905042">
    <w:name w:val="FC012187BF2D49EEAD276FF2650905042"/>
    <w:rsid w:val="00EB0B80"/>
    <w:pPr>
      <w:spacing w:after="200" w:line="276" w:lineRule="auto"/>
    </w:pPr>
    <w:rPr>
      <w:rFonts w:ascii="Arial" w:eastAsiaTheme="minorHAnsi" w:hAnsi="Arial"/>
      <w:sz w:val="24"/>
    </w:rPr>
  </w:style>
  <w:style w:type="paragraph" w:customStyle="1" w:styleId="DBB87F3C9B61403CA9B207C771A58A9E2">
    <w:name w:val="DBB87F3C9B61403CA9B207C771A58A9E2"/>
    <w:rsid w:val="00EB0B80"/>
    <w:pPr>
      <w:spacing w:after="200" w:line="276" w:lineRule="auto"/>
      <w:ind w:left="720"/>
      <w:contextualSpacing/>
    </w:pPr>
    <w:rPr>
      <w:rFonts w:ascii="Arial" w:eastAsiaTheme="minorHAnsi" w:hAnsi="Arial"/>
      <w:sz w:val="24"/>
    </w:rPr>
  </w:style>
  <w:style w:type="paragraph" w:customStyle="1" w:styleId="7415CC5626054D3C990FF96E54DD90062">
    <w:name w:val="7415CC5626054D3C990FF96E54DD90062"/>
    <w:rsid w:val="00EB0B80"/>
    <w:pPr>
      <w:spacing w:after="200" w:line="276" w:lineRule="auto"/>
    </w:pPr>
    <w:rPr>
      <w:rFonts w:ascii="Arial" w:eastAsiaTheme="minorHAnsi" w:hAnsi="Arial"/>
      <w:sz w:val="24"/>
    </w:rPr>
  </w:style>
  <w:style w:type="paragraph" w:customStyle="1" w:styleId="B10D601F0BFD44A7A69D77DACE2BF5152">
    <w:name w:val="B10D601F0BFD44A7A69D77DACE2BF5152"/>
    <w:rsid w:val="00EB0B80"/>
    <w:pPr>
      <w:spacing w:after="200" w:line="276" w:lineRule="auto"/>
      <w:ind w:left="720"/>
      <w:contextualSpacing/>
    </w:pPr>
    <w:rPr>
      <w:rFonts w:ascii="Arial" w:eastAsiaTheme="minorHAnsi" w:hAnsi="Arial"/>
      <w:sz w:val="24"/>
    </w:rPr>
  </w:style>
  <w:style w:type="paragraph" w:customStyle="1" w:styleId="B563DCEF09B6432F88B535EED1496EE62">
    <w:name w:val="B563DCEF09B6432F88B535EED1496EE62"/>
    <w:rsid w:val="00EB0B80"/>
    <w:pPr>
      <w:spacing w:after="200" w:line="276" w:lineRule="auto"/>
    </w:pPr>
    <w:rPr>
      <w:rFonts w:ascii="Arial" w:eastAsiaTheme="minorHAnsi" w:hAnsi="Arial"/>
      <w:sz w:val="24"/>
    </w:rPr>
  </w:style>
  <w:style w:type="paragraph" w:customStyle="1" w:styleId="0B9C876569314C40A03CAE7BE4E546A82">
    <w:name w:val="0B9C876569314C40A03CAE7BE4E546A82"/>
    <w:rsid w:val="00EB0B80"/>
    <w:pPr>
      <w:spacing w:after="200" w:line="276" w:lineRule="auto"/>
      <w:ind w:left="720"/>
      <w:contextualSpacing/>
    </w:pPr>
    <w:rPr>
      <w:rFonts w:ascii="Arial" w:eastAsiaTheme="minorHAnsi" w:hAnsi="Arial"/>
      <w:sz w:val="24"/>
    </w:rPr>
  </w:style>
  <w:style w:type="paragraph" w:customStyle="1" w:styleId="B0E3A5E8DF9448C5A14131D373B0A4CF2">
    <w:name w:val="B0E3A5E8DF9448C5A14131D373B0A4CF2"/>
    <w:rsid w:val="00EB0B80"/>
    <w:pPr>
      <w:spacing w:after="200" w:line="276" w:lineRule="auto"/>
      <w:ind w:left="720"/>
      <w:contextualSpacing/>
    </w:pPr>
    <w:rPr>
      <w:rFonts w:ascii="Arial" w:eastAsiaTheme="minorHAnsi" w:hAnsi="Arial"/>
      <w:sz w:val="24"/>
    </w:rPr>
  </w:style>
  <w:style w:type="paragraph" w:customStyle="1" w:styleId="A7C9F9F428D140FDBA6ABD3EAFD4012B2">
    <w:name w:val="A7C9F9F428D140FDBA6ABD3EAFD4012B2"/>
    <w:rsid w:val="00EB0B80"/>
    <w:pPr>
      <w:spacing w:after="200" w:line="276" w:lineRule="auto"/>
      <w:ind w:left="720"/>
      <w:contextualSpacing/>
    </w:pPr>
    <w:rPr>
      <w:rFonts w:ascii="Arial" w:eastAsiaTheme="minorHAnsi" w:hAnsi="Arial"/>
      <w:sz w:val="24"/>
    </w:rPr>
  </w:style>
  <w:style w:type="paragraph" w:customStyle="1" w:styleId="BA6BDCA76F444C15A457852F260864D62">
    <w:name w:val="BA6BDCA76F444C15A457852F260864D62"/>
    <w:rsid w:val="00EB0B80"/>
    <w:pPr>
      <w:spacing w:after="200" w:line="276" w:lineRule="auto"/>
      <w:ind w:left="720"/>
      <w:contextualSpacing/>
    </w:pPr>
    <w:rPr>
      <w:rFonts w:ascii="Arial" w:eastAsiaTheme="minorHAnsi" w:hAnsi="Arial"/>
      <w:sz w:val="24"/>
    </w:rPr>
  </w:style>
  <w:style w:type="paragraph" w:customStyle="1" w:styleId="C9E22220D7EF48EE812A16FF4F74123F2">
    <w:name w:val="C9E22220D7EF48EE812A16FF4F74123F2"/>
    <w:rsid w:val="00EB0B80"/>
    <w:pPr>
      <w:spacing w:after="200" w:line="276" w:lineRule="auto"/>
      <w:ind w:left="720"/>
      <w:contextualSpacing/>
    </w:pPr>
    <w:rPr>
      <w:rFonts w:ascii="Arial" w:eastAsiaTheme="minorHAnsi" w:hAnsi="Arial"/>
      <w:sz w:val="24"/>
    </w:rPr>
  </w:style>
  <w:style w:type="paragraph" w:customStyle="1" w:styleId="9C7748D530724742934CD996E6A9DC642">
    <w:name w:val="9C7748D530724742934CD996E6A9DC642"/>
    <w:rsid w:val="00EB0B80"/>
    <w:pPr>
      <w:spacing w:after="200" w:line="276" w:lineRule="auto"/>
      <w:ind w:left="720"/>
      <w:contextualSpacing/>
    </w:pPr>
    <w:rPr>
      <w:rFonts w:ascii="Arial" w:eastAsiaTheme="minorHAnsi" w:hAnsi="Arial"/>
      <w:sz w:val="24"/>
    </w:rPr>
  </w:style>
  <w:style w:type="paragraph" w:customStyle="1" w:styleId="8E8DA5CF5877447F90202638B7B53C702">
    <w:name w:val="8E8DA5CF5877447F90202638B7B53C702"/>
    <w:rsid w:val="00EB0B80"/>
    <w:pPr>
      <w:spacing w:after="200" w:line="276" w:lineRule="auto"/>
      <w:ind w:left="720"/>
      <w:contextualSpacing/>
    </w:pPr>
    <w:rPr>
      <w:rFonts w:ascii="Arial" w:eastAsiaTheme="minorHAnsi" w:hAnsi="Arial"/>
      <w:sz w:val="24"/>
    </w:rPr>
  </w:style>
  <w:style w:type="paragraph" w:customStyle="1" w:styleId="5E99BF5BABFC4F30AABEA81A6B8192802">
    <w:name w:val="5E99BF5BABFC4F30AABEA81A6B8192802"/>
    <w:rsid w:val="00EB0B80"/>
    <w:pPr>
      <w:spacing w:after="200" w:line="276" w:lineRule="auto"/>
    </w:pPr>
    <w:rPr>
      <w:rFonts w:ascii="Arial" w:eastAsiaTheme="minorHAnsi" w:hAnsi="Arial"/>
      <w:sz w:val="24"/>
    </w:rPr>
  </w:style>
  <w:style w:type="paragraph" w:customStyle="1" w:styleId="458B3BA0E1B14438BEDB717E2214317F2">
    <w:name w:val="458B3BA0E1B14438BEDB717E2214317F2"/>
    <w:rsid w:val="00EB0B80"/>
    <w:pPr>
      <w:spacing w:after="200" w:line="276" w:lineRule="auto"/>
      <w:ind w:left="720"/>
      <w:contextualSpacing/>
    </w:pPr>
    <w:rPr>
      <w:rFonts w:ascii="Arial" w:eastAsiaTheme="minorHAnsi" w:hAnsi="Arial"/>
      <w:sz w:val="24"/>
    </w:rPr>
  </w:style>
  <w:style w:type="paragraph" w:customStyle="1" w:styleId="67FF64DEA1964550BBA25DCD22D86B972">
    <w:name w:val="67FF64DEA1964550BBA25DCD22D86B972"/>
    <w:rsid w:val="00EB0B80"/>
    <w:pPr>
      <w:spacing w:after="200" w:line="276" w:lineRule="auto"/>
    </w:pPr>
    <w:rPr>
      <w:rFonts w:ascii="Arial" w:eastAsiaTheme="minorHAnsi" w:hAnsi="Arial"/>
      <w:sz w:val="24"/>
    </w:rPr>
  </w:style>
  <w:style w:type="paragraph" w:customStyle="1" w:styleId="F7D392504F4C4575BF107B1C09B020601">
    <w:name w:val="F7D392504F4C4575BF107B1C09B020601"/>
    <w:rsid w:val="00EB0B80"/>
    <w:pPr>
      <w:spacing w:after="200" w:line="276" w:lineRule="auto"/>
      <w:ind w:left="720"/>
      <w:contextualSpacing/>
    </w:pPr>
    <w:rPr>
      <w:rFonts w:ascii="Arial" w:eastAsiaTheme="minorHAnsi" w:hAnsi="Arial"/>
      <w:sz w:val="24"/>
    </w:rPr>
  </w:style>
  <w:style w:type="paragraph" w:customStyle="1" w:styleId="81644D689A2041A59298B5B83B4C7AEF1">
    <w:name w:val="81644D689A2041A59298B5B83B4C7AEF1"/>
    <w:rsid w:val="00EB0B80"/>
    <w:pPr>
      <w:spacing w:after="200" w:line="276" w:lineRule="auto"/>
      <w:ind w:left="720"/>
      <w:contextualSpacing/>
    </w:pPr>
    <w:rPr>
      <w:rFonts w:ascii="Arial" w:eastAsiaTheme="minorHAnsi" w:hAnsi="Arial"/>
      <w:sz w:val="24"/>
    </w:rPr>
  </w:style>
  <w:style w:type="paragraph" w:customStyle="1" w:styleId="461B863647F74D0283D332B268F3D4D41">
    <w:name w:val="461B863647F74D0283D332B268F3D4D41"/>
    <w:rsid w:val="00EB0B80"/>
    <w:pPr>
      <w:spacing w:after="200" w:line="276" w:lineRule="auto"/>
      <w:ind w:left="720"/>
      <w:contextualSpacing/>
    </w:pPr>
    <w:rPr>
      <w:rFonts w:ascii="Arial" w:eastAsiaTheme="minorHAnsi" w:hAnsi="Arial"/>
      <w:sz w:val="24"/>
    </w:rPr>
  </w:style>
  <w:style w:type="paragraph" w:customStyle="1" w:styleId="9D14B8A80B4347EBB5B7CE167810B3771">
    <w:name w:val="9D14B8A80B4347EBB5B7CE167810B3771"/>
    <w:rsid w:val="00EB0B80"/>
    <w:pPr>
      <w:spacing w:after="200" w:line="276" w:lineRule="auto"/>
    </w:pPr>
    <w:rPr>
      <w:rFonts w:ascii="Arial" w:eastAsiaTheme="minorHAnsi" w:hAnsi="Arial"/>
      <w:sz w:val="24"/>
    </w:rPr>
  </w:style>
  <w:style w:type="paragraph" w:customStyle="1" w:styleId="B80A33778326444BA19FB621DDE2E9B51">
    <w:name w:val="B80A33778326444BA19FB621DDE2E9B51"/>
    <w:rsid w:val="00EB0B80"/>
    <w:pPr>
      <w:spacing w:after="200" w:line="276" w:lineRule="auto"/>
      <w:ind w:left="720"/>
      <w:contextualSpacing/>
    </w:pPr>
    <w:rPr>
      <w:rFonts w:ascii="Arial" w:eastAsiaTheme="minorHAnsi" w:hAnsi="Arial"/>
      <w:sz w:val="24"/>
    </w:rPr>
  </w:style>
  <w:style w:type="paragraph" w:customStyle="1" w:styleId="5E424E958DE34589B01F3EAB520B4FCD1">
    <w:name w:val="5E424E958DE34589B01F3EAB520B4FCD1"/>
    <w:rsid w:val="00EB0B80"/>
    <w:pPr>
      <w:spacing w:after="200" w:line="276" w:lineRule="auto"/>
    </w:pPr>
    <w:rPr>
      <w:rFonts w:ascii="Arial" w:eastAsiaTheme="minorHAnsi" w:hAnsi="Arial"/>
      <w:sz w:val="24"/>
    </w:rPr>
  </w:style>
  <w:style w:type="paragraph" w:customStyle="1" w:styleId="1E44E3A711354A6C96A0580EAE82E32D1">
    <w:name w:val="1E44E3A711354A6C96A0580EAE82E32D1"/>
    <w:rsid w:val="00EB0B80"/>
    <w:pPr>
      <w:spacing w:after="200" w:line="276" w:lineRule="auto"/>
      <w:ind w:left="720"/>
      <w:contextualSpacing/>
    </w:pPr>
    <w:rPr>
      <w:rFonts w:ascii="Arial" w:eastAsiaTheme="minorHAnsi" w:hAnsi="Arial"/>
      <w:sz w:val="24"/>
    </w:rPr>
  </w:style>
  <w:style w:type="paragraph" w:customStyle="1" w:styleId="9401884C931C4EC1BF69BC5E2B3346091">
    <w:name w:val="9401884C931C4EC1BF69BC5E2B3346091"/>
    <w:rsid w:val="00EB0B80"/>
    <w:pPr>
      <w:spacing w:after="200" w:line="276" w:lineRule="auto"/>
    </w:pPr>
    <w:rPr>
      <w:rFonts w:ascii="Arial" w:eastAsiaTheme="minorHAnsi" w:hAnsi="Arial"/>
      <w:sz w:val="24"/>
    </w:rPr>
  </w:style>
  <w:style w:type="paragraph" w:customStyle="1" w:styleId="E499D9562FDA462D9A856D469438F0121">
    <w:name w:val="E499D9562FDA462D9A856D469438F0121"/>
    <w:rsid w:val="00EB0B80"/>
    <w:pPr>
      <w:spacing w:after="200" w:line="276" w:lineRule="auto"/>
      <w:ind w:left="720"/>
      <w:contextualSpacing/>
    </w:pPr>
    <w:rPr>
      <w:rFonts w:ascii="Arial" w:eastAsiaTheme="minorHAnsi" w:hAnsi="Arial"/>
      <w:sz w:val="24"/>
    </w:rPr>
  </w:style>
  <w:style w:type="paragraph" w:customStyle="1" w:styleId="A3748F2CC57C4AB684DC31411D6313C11">
    <w:name w:val="A3748F2CC57C4AB684DC31411D6313C11"/>
    <w:rsid w:val="00EB0B80"/>
    <w:pPr>
      <w:spacing w:after="200" w:line="276" w:lineRule="auto"/>
      <w:ind w:left="720"/>
      <w:contextualSpacing/>
    </w:pPr>
    <w:rPr>
      <w:rFonts w:ascii="Arial" w:eastAsiaTheme="minorHAnsi" w:hAnsi="Arial"/>
      <w:sz w:val="24"/>
    </w:rPr>
  </w:style>
  <w:style w:type="paragraph" w:customStyle="1" w:styleId="89FAEC7782BE40E3A6984393F93169B81">
    <w:name w:val="89FAEC7782BE40E3A6984393F93169B81"/>
    <w:rsid w:val="00EB0B80"/>
    <w:pPr>
      <w:spacing w:after="200" w:line="276" w:lineRule="auto"/>
      <w:ind w:left="720"/>
      <w:contextualSpacing/>
    </w:pPr>
    <w:rPr>
      <w:rFonts w:ascii="Arial" w:eastAsiaTheme="minorHAnsi" w:hAnsi="Arial"/>
      <w:sz w:val="24"/>
    </w:rPr>
  </w:style>
  <w:style w:type="paragraph" w:customStyle="1" w:styleId="FEEAF58CC98D49E894C0FECBA6EFA3061">
    <w:name w:val="FEEAF58CC98D49E894C0FECBA6EFA3061"/>
    <w:rsid w:val="00EB0B80"/>
    <w:pPr>
      <w:spacing w:after="200" w:line="276" w:lineRule="auto"/>
    </w:pPr>
    <w:rPr>
      <w:rFonts w:ascii="Arial" w:eastAsiaTheme="minorHAnsi" w:hAnsi="Arial"/>
      <w:sz w:val="24"/>
    </w:rPr>
  </w:style>
  <w:style w:type="paragraph" w:customStyle="1" w:styleId="98B6A6EB07744245A9D6002A94561CC51">
    <w:name w:val="98B6A6EB07744245A9D6002A94561CC51"/>
    <w:rsid w:val="00EB0B80"/>
    <w:pPr>
      <w:spacing w:after="200" w:line="276" w:lineRule="auto"/>
      <w:ind w:left="720"/>
      <w:contextualSpacing/>
    </w:pPr>
    <w:rPr>
      <w:rFonts w:ascii="Arial" w:eastAsiaTheme="minorHAnsi" w:hAnsi="Arial"/>
      <w:sz w:val="24"/>
    </w:rPr>
  </w:style>
  <w:style w:type="paragraph" w:customStyle="1" w:styleId="907FD319190744F4A09999CC15CF91F41">
    <w:name w:val="907FD319190744F4A09999CC15CF91F41"/>
    <w:rsid w:val="00EB0B80"/>
    <w:pPr>
      <w:spacing w:after="200" w:line="276" w:lineRule="auto"/>
      <w:ind w:left="720"/>
      <w:contextualSpacing/>
    </w:pPr>
    <w:rPr>
      <w:rFonts w:ascii="Arial" w:eastAsiaTheme="minorHAnsi" w:hAnsi="Arial"/>
      <w:sz w:val="24"/>
    </w:rPr>
  </w:style>
  <w:style w:type="paragraph" w:customStyle="1" w:styleId="64261D49778543DDBA4AD49393FEB0441">
    <w:name w:val="64261D49778543DDBA4AD49393FEB0441"/>
    <w:rsid w:val="00EB0B80"/>
    <w:pPr>
      <w:spacing w:after="200" w:line="276" w:lineRule="auto"/>
      <w:ind w:left="720"/>
      <w:contextualSpacing/>
    </w:pPr>
    <w:rPr>
      <w:rFonts w:ascii="Arial" w:eastAsiaTheme="minorHAnsi" w:hAnsi="Arial"/>
      <w:sz w:val="24"/>
    </w:rPr>
  </w:style>
  <w:style w:type="paragraph" w:customStyle="1" w:styleId="781411D4A5A04456B667F4EA87E0CBDD1">
    <w:name w:val="781411D4A5A04456B667F4EA87E0CBDD1"/>
    <w:rsid w:val="00EB0B80"/>
    <w:pPr>
      <w:spacing w:after="200" w:line="276" w:lineRule="auto"/>
    </w:pPr>
    <w:rPr>
      <w:rFonts w:ascii="Arial" w:eastAsiaTheme="minorHAnsi" w:hAnsi="Arial"/>
      <w:sz w:val="24"/>
    </w:rPr>
  </w:style>
  <w:style w:type="paragraph" w:customStyle="1" w:styleId="B708C646EC764ABF9CBB4FA1116ECA1D1">
    <w:name w:val="B708C646EC764ABF9CBB4FA1116ECA1D1"/>
    <w:rsid w:val="00EB0B80"/>
    <w:pPr>
      <w:spacing w:after="200" w:line="276" w:lineRule="auto"/>
      <w:ind w:left="720"/>
      <w:contextualSpacing/>
    </w:pPr>
    <w:rPr>
      <w:rFonts w:ascii="Arial" w:eastAsiaTheme="minorHAnsi" w:hAnsi="Arial"/>
      <w:sz w:val="24"/>
    </w:rPr>
  </w:style>
  <w:style w:type="paragraph" w:customStyle="1" w:styleId="F10F19C28A26439A8E453A332B8482B51">
    <w:name w:val="F10F19C28A26439A8E453A332B8482B51"/>
    <w:rsid w:val="00EB0B80"/>
    <w:pPr>
      <w:spacing w:after="200" w:line="276" w:lineRule="auto"/>
    </w:pPr>
    <w:rPr>
      <w:rFonts w:ascii="Arial" w:eastAsiaTheme="minorHAnsi" w:hAnsi="Arial"/>
      <w:sz w:val="24"/>
    </w:rPr>
  </w:style>
  <w:style w:type="paragraph" w:customStyle="1" w:styleId="103C638DDE8F4F97B91B09C49E9D3D5E1">
    <w:name w:val="103C638DDE8F4F97B91B09C49E9D3D5E1"/>
    <w:rsid w:val="00EB0B80"/>
    <w:pPr>
      <w:spacing w:after="200" w:line="276" w:lineRule="auto"/>
      <w:ind w:left="720"/>
      <w:contextualSpacing/>
    </w:pPr>
    <w:rPr>
      <w:rFonts w:ascii="Arial" w:eastAsiaTheme="minorHAnsi" w:hAnsi="Arial"/>
      <w:sz w:val="24"/>
    </w:rPr>
  </w:style>
  <w:style w:type="paragraph" w:customStyle="1" w:styleId="458619D6425D474A93899AA174D9EE0B1">
    <w:name w:val="458619D6425D474A93899AA174D9EE0B1"/>
    <w:rsid w:val="00EB0B80"/>
    <w:pPr>
      <w:spacing w:after="200" w:line="276" w:lineRule="auto"/>
    </w:pPr>
    <w:rPr>
      <w:rFonts w:ascii="Arial" w:eastAsiaTheme="minorHAnsi" w:hAnsi="Arial"/>
      <w:sz w:val="24"/>
    </w:rPr>
  </w:style>
  <w:style w:type="paragraph" w:customStyle="1" w:styleId="582AE63F8B524AAE89F1D9B25CAF82EC1">
    <w:name w:val="582AE63F8B524AAE89F1D9B25CAF82EC1"/>
    <w:rsid w:val="00EB0B80"/>
    <w:pPr>
      <w:spacing w:after="200" w:line="276" w:lineRule="auto"/>
      <w:ind w:left="720"/>
      <w:contextualSpacing/>
    </w:pPr>
    <w:rPr>
      <w:rFonts w:ascii="Arial" w:eastAsiaTheme="minorHAnsi" w:hAnsi="Arial"/>
      <w:sz w:val="24"/>
    </w:rPr>
  </w:style>
  <w:style w:type="paragraph" w:customStyle="1" w:styleId="45203289EDFC4B67BBD288D98E83A09E1">
    <w:name w:val="45203289EDFC4B67BBD288D98E83A09E1"/>
    <w:rsid w:val="00EB0B80"/>
    <w:pPr>
      <w:spacing w:after="200" w:line="276" w:lineRule="auto"/>
    </w:pPr>
    <w:rPr>
      <w:rFonts w:ascii="Arial" w:eastAsiaTheme="minorHAnsi" w:hAnsi="Arial"/>
      <w:sz w:val="24"/>
    </w:rPr>
  </w:style>
  <w:style w:type="paragraph" w:customStyle="1" w:styleId="A7C91077384A429DB69EF5BAA12C4BC61">
    <w:name w:val="A7C91077384A429DB69EF5BAA12C4BC61"/>
    <w:rsid w:val="00EB0B80"/>
    <w:pPr>
      <w:spacing w:after="200" w:line="276" w:lineRule="auto"/>
      <w:ind w:left="720"/>
      <w:contextualSpacing/>
    </w:pPr>
    <w:rPr>
      <w:rFonts w:ascii="Arial" w:eastAsiaTheme="minorHAnsi" w:hAnsi="Arial"/>
      <w:sz w:val="24"/>
    </w:rPr>
  </w:style>
  <w:style w:type="paragraph" w:customStyle="1" w:styleId="B84B9291703A410486C90831E4D3C7EE1">
    <w:name w:val="B84B9291703A410486C90831E4D3C7EE1"/>
    <w:rsid w:val="00EB0B80"/>
    <w:pPr>
      <w:spacing w:after="200" w:line="276" w:lineRule="auto"/>
    </w:pPr>
    <w:rPr>
      <w:rFonts w:ascii="Arial" w:eastAsiaTheme="minorHAnsi" w:hAnsi="Arial"/>
      <w:sz w:val="24"/>
    </w:rPr>
  </w:style>
  <w:style w:type="paragraph" w:customStyle="1" w:styleId="850736E4941A488E9D843F5019391AD01">
    <w:name w:val="850736E4941A488E9D843F5019391AD01"/>
    <w:rsid w:val="00EB0B80"/>
    <w:pPr>
      <w:spacing w:after="200" w:line="276" w:lineRule="auto"/>
      <w:ind w:left="720"/>
      <w:contextualSpacing/>
    </w:pPr>
    <w:rPr>
      <w:rFonts w:ascii="Arial" w:eastAsiaTheme="minorHAnsi" w:hAnsi="Arial"/>
      <w:sz w:val="24"/>
    </w:rPr>
  </w:style>
  <w:style w:type="paragraph" w:customStyle="1" w:styleId="B5B288002EE04B56944516200B32BDA81">
    <w:name w:val="B5B288002EE04B56944516200B32BDA81"/>
    <w:rsid w:val="00EB0B80"/>
    <w:pPr>
      <w:spacing w:after="200" w:line="276" w:lineRule="auto"/>
    </w:pPr>
    <w:rPr>
      <w:rFonts w:ascii="Arial" w:eastAsiaTheme="minorHAnsi" w:hAnsi="Arial"/>
      <w:sz w:val="24"/>
    </w:rPr>
  </w:style>
  <w:style w:type="paragraph" w:customStyle="1" w:styleId="BA74B4622A4C4D47A7490842630EBC221">
    <w:name w:val="BA74B4622A4C4D47A7490842630EBC221"/>
    <w:rsid w:val="00EB0B80"/>
    <w:pPr>
      <w:spacing w:after="200" w:line="276" w:lineRule="auto"/>
      <w:ind w:left="720"/>
      <w:contextualSpacing/>
    </w:pPr>
    <w:rPr>
      <w:rFonts w:ascii="Arial" w:eastAsiaTheme="minorHAnsi" w:hAnsi="Arial"/>
      <w:sz w:val="24"/>
    </w:rPr>
  </w:style>
  <w:style w:type="paragraph" w:customStyle="1" w:styleId="DCC757DAC6FB4BCAA634A88B49F3A9401">
    <w:name w:val="DCC757DAC6FB4BCAA634A88B49F3A9401"/>
    <w:rsid w:val="00EB0B80"/>
    <w:pPr>
      <w:spacing w:after="200" w:line="276" w:lineRule="auto"/>
    </w:pPr>
    <w:rPr>
      <w:rFonts w:ascii="Arial" w:eastAsiaTheme="minorHAnsi" w:hAnsi="Arial"/>
      <w:sz w:val="24"/>
    </w:rPr>
  </w:style>
  <w:style w:type="paragraph" w:customStyle="1" w:styleId="76964F85E67D4BE8AD83DC2B5C77A8481">
    <w:name w:val="76964F85E67D4BE8AD83DC2B5C77A8481"/>
    <w:rsid w:val="00EB0B80"/>
    <w:pPr>
      <w:spacing w:after="200" w:line="276" w:lineRule="auto"/>
      <w:ind w:left="720"/>
      <w:contextualSpacing/>
    </w:pPr>
    <w:rPr>
      <w:rFonts w:ascii="Arial" w:eastAsiaTheme="minorHAnsi" w:hAnsi="Arial"/>
      <w:sz w:val="24"/>
    </w:rPr>
  </w:style>
  <w:style w:type="paragraph" w:customStyle="1" w:styleId="C7E74A76E4DF45DA8AED8D91683F2A421">
    <w:name w:val="C7E74A76E4DF45DA8AED8D91683F2A421"/>
    <w:rsid w:val="00EB0B80"/>
    <w:pPr>
      <w:spacing w:after="200" w:line="276" w:lineRule="auto"/>
    </w:pPr>
    <w:rPr>
      <w:rFonts w:ascii="Arial" w:eastAsiaTheme="minorHAnsi" w:hAnsi="Arial"/>
      <w:sz w:val="24"/>
    </w:rPr>
  </w:style>
  <w:style w:type="paragraph" w:customStyle="1" w:styleId="20B62F308A784B1083B359737721CC5B1">
    <w:name w:val="20B62F308A784B1083B359737721CC5B1"/>
    <w:rsid w:val="00EB0B80"/>
    <w:pPr>
      <w:spacing w:after="200" w:line="276" w:lineRule="auto"/>
      <w:ind w:left="720"/>
      <w:contextualSpacing/>
    </w:pPr>
    <w:rPr>
      <w:rFonts w:ascii="Arial" w:eastAsiaTheme="minorHAnsi" w:hAnsi="Arial"/>
      <w:sz w:val="24"/>
    </w:rPr>
  </w:style>
  <w:style w:type="paragraph" w:customStyle="1" w:styleId="9798ABBA950F472497965A1E92F91D031">
    <w:name w:val="9798ABBA950F472497965A1E92F91D031"/>
    <w:rsid w:val="00EB0B80"/>
    <w:pPr>
      <w:spacing w:after="200" w:line="276" w:lineRule="auto"/>
    </w:pPr>
    <w:rPr>
      <w:rFonts w:ascii="Arial" w:eastAsiaTheme="minorHAnsi" w:hAnsi="Arial"/>
      <w:sz w:val="24"/>
    </w:rPr>
  </w:style>
  <w:style w:type="paragraph" w:customStyle="1" w:styleId="906E4C649AEC48878B90B3739F2CF3551">
    <w:name w:val="906E4C649AEC48878B90B3739F2CF3551"/>
    <w:rsid w:val="00EB0B80"/>
    <w:pPr>
      <w:spacing w:after="200" w:line="276" w:lineRule="auto"/>
      <w:ind w:left="720"/>
      <w:contextualSpacing/>
    </w:pPr>
    <w:rPr>
      <w:rFonts w:ascii="Arial" w:eastAsiaTheme="minorHAnsi" w:hAnsi="Arial"/>
      <w:sz w:val="24"/>
    </w:rPr>
  </w:style>
  <w:style w:type="paragraph" w:customStyle="1" w:styleId="5262965863F8410381BBF31DA5145B511">
    <w:name w:val="5262965863F8410381BBF31DA5145B511"/>
    <w:rsid w:val="00EB0B80"/>
    <w:pPr>
      <w:spacing w:after="200" w:line="276" w:lineRule="auto"/>
    </w:pPr>
    <w:rPr>
      <w:rFonts w:ascii="Arial" w:eastAsiaTheme="minorHAnsi" w:hAnsi="Arial"/>
      <w:sz w:val="24"/>
    </w:rPr>
  </w:style>
  <w:style w:type="paragraph" w:customStyle="1" w:styleId="556A9B77231F40988FFE1BAA863857DA1">
    <w:name w:val="556A9B77231F40988FFE1BAA863857DA1"/>
    <w:rsid w:val="00EB0B80"/>
    <w:pPr>
      <w:spacing w:after="200" w:line="276" w:lineRule="auto"/>
      <w:ind w:left="720"/>
      <w:contextualSpacing/>
    </w:pPr>
    <w:rPr>
      <w:rFonts w:ascii="Arial" w:eastAsiaTheme="minorHAnsi" w:hAnsi="Arial"/>
      <w:sz w:val="24"/>
    </w:rPr>
  </w:style>
  <w:style w:type="paragraph" w:customStyle="1" w:styleId="D191C9E658DB42A7B2706A0D15778CD61">
    <w:name w:val="D191C9E658DB42A7B2706A0D15778CD61"/>
    <w:rsid w:val="00EB0B80"/>
    <w:pPr>
      <w:spacing w:after="200" w:line="276" w:lineRule="auto"/>
    </w:pPr>
    <w:rPr>
      <w:rFonts w:ascii="Arial" w:eastAsiaTheme="minorHAnsi" w:hAnsi="Arial"/>
      <w:sz w:val="24"/>
    </w:rPr>
  </w:style>
  <w:style w:type="paragraph" w:customStyle="1" w:styleId="C901A01D55224C92B7F03F45E84EE56F1">
    <w:name w:val="C901A01D55224C92B7F03F45E84EE56F1"/>
    <w:rsid w:val="00EB0B80"/>
    <w:pPr>
      <w:spacing w:after="200" w:line="276" w:lineRule="auto"/>
      <w:ind w:left="720"/>
      <w:contextualSpacing/>
    </w:pPr>
    <w:rPr>
      <w:rFonts w:ascii="Arial" w:eastAsiaTheme="minorHAnsi" w:hAnsi="Arial"/>
      <w:sz w:val="24"/>
    </w:rPr>
  </w:style>
  <w:style w:type="paragraph" w:customStyle="1" w:styleId="32895EC36BB24DD8BB4ADA69A8C7DB181">
    <w:name w:val="32895EC36BB24DD8BB4ADA69A8C7DB181"/>
    <w:rsid w:val="00EB0B80"/>
    <w:pPr>
      <w:spacing w:after="200" w:line="276" w:lineRule="auto"/>
    </w:pPr>
    <w:rPr>
      <w:rFonts w:ascii="Arial" w:eastAsiaTheme="minorHAnsi" w:hAnsi="Arial"/>
      <w:sz w:val="24"/>
    </w:rPr>
  </w:style>
  <w:style w:type="paragraph" w:customStyle="1" w:styleId="A1B6750167234BC3B08DFE9B2D4E43191">
    <w:name w:val="A1B6750167234BC3B08DFE9B2D4E43191"/>
    <w:rsid w:val="00EB0B80"/>
    <w:pPr>
      <w:spacing w:after="200" w:line="276" w:lineRule="auto"/>
      <w:ind w:left="720"/>
      <w:contextualSpacing/>
    </w:pPr>
    <w:rPr>
      <w:rFonts w:ascii="Arial" w:eastAsiaTheme="minorHAnsi" w:hAnsi="Arial"/>
      <w:sz w:val="24"/>
    </w:rPr>
  </w:style>
  <w:style w:type="paragraph" w:customStyle="1" w:styleId="0F208A8693D6438FA8E72BC708DD8A511">
    <w:name w:val="0F208A8693D6438FA8E72BC708DD8A511"/>
    <w:rsid w:val="00EB0B80"/>
    <w:pPr>
      <w:spacing w:after="200" w:line="276" w:lineRule="auto"/>
    </w:pPr>
    <w:rPr>
      <w:rFonts w:ascii="Arial" w:eastAsiaTheme="minorHAnsi" w:hAnsi="Arial"/>
      <w:sz w:val="24"/>
    </w:rPr>
  </w:style>
  <w:style w:type="paragraph" w:customStyle="1" w:styleId="BCE6B068E7BB436EBF60A0AC1911B4571">
    <w:name w:val="BCE6B068E7BB436EBF60A0AC1911B4571"/>
    <w:rsid w:val="00EB0B80"/>
    <w:pPr>
      <w:spacing w:after="200" w:line="276" w:lineRule="auto"/>
      <w:ind w:left="720"/>
      <w:contextualSpacing/>
    </w:pPr>
    <w:rPr>
      <w:rFonts w:ascii="Arial" w:eastAsiaTheme="minorHAnsi" w:hAnsi="Arial"/>
      <w:sz w:val="24"/>
    </w:rPr>
  </w:style>
  <w:style w:type="paragraph" w:customStyle="1" w:styleId="218D68BB3BDB4F8CA6DE80049F0302BB1">
    <w:name w:val="218D68BB3BDB4F8CA6DE80049F0302BB1"/>
    <w:rsid w:val="00EB0B80"/>
    <w:pPr>
      <w:spacing w:after="200" w:line="276" w:lineRule="auto"/>
    </w:pPr>
    <w:rPr>
      <w:rFonts w:ascii="Arial" w:eastAsiaTheme="minorHAnsi" w:hAnsi="Arial"/>
      <w:sz w:val="24"/>
    </w:rPr>
  </w:style>
  <w:style w:type="paragraph" w:customStyle="1" w:styleId="EBCD0207EE554096BB42418BC26537811">
    <w:name w:val="EBCD0207EE554096BB42418BC26537811"/>
    <w:rsid w:val="00EB0B80"/>
    <w:pPr>
      <w:spacing w:after="200" w:line="276" w:lineRule="auto"/>
      <w:ind w:left="720"/>
      <w:contextualSpacing/>
    </w:pPr>
    <w:rPr>
      <w:rFonts w:ascii="Arial" w:eastAsiaTheme="minorHAnsi" w:hAnsi="Arial"/>
      <w:sz w:val="24"/>
    </w:rPr>
  </w:style>
  <w:style w:type="paragraph" w:customStyle="1" w:styleId="E102504CF86743AA880B463B94636AF71">
    <w:name w:val="E102504CF86743AA880B463B94636AF71"/>
    <w:rsid w:val="00EB0B80"/>
    <w:pPr>
      <w:spacing w:after="200" w:line="276" w:lineRule="auto"/>
    </w:pPr>
    <w:rPr>
      <w:rFonts w:ascii="Arial" w:eastAsiaTheme="minorHAnsi" w:hAnsi="Arial"/>
      <w:sz w:val="24"/>
    </w:rPr>
  </w:style>
  <w:style w:type="paragraph" w:customStyle="1" w:styleId="28BCE458C7F84F97AC935E4F6C8FD0C21">
    <w:name w:val="28BCE458C7F84F97AC935E4F6C8FD0C21"/>
    <w:rsid w:val="00EB0B80"/>
    <w:pPr>
      <w:spacing w:after="200" w:line="276" w:lineRule="auto"/>
      <w:ind w:left="720"/>
      <w:contextualSpacing/>
    </w:pPr>
    <w:rPr>
      <w:rFonts w:ascii="Arial" w:eastAsiaTheme="minorHAnsi" w:hAnsi="Arial"/>
      <w:sz w:val="24"/>
    </w:rPr>
  </w:style>
  <w:style w:type="paragraph" w:customStyle="1" w:styleId="6FEB468875B140D88966742CF2B3CFC71">
    <w:name w:val="6FEB468875B140D88966742CF2B3CFC71"/>
    <w:rsid w:val="00EB0B80"/>
    <w:pPr>
      <w:spacing w:after="200" w:line="276" w:lineRule="auto"/>
    </w:pPr>
    <w:rPr>
      <w:rFonts w:ascii="Arial" w:eastAsiaTheme="minorHAnsi" w:hAnsi="Arial"/>
      <w:sz w:val="24"/>
    </w:rPr>
  </w:style>
  <w:style w:type="paragraph" w:customStyle="1" w:styleId="B7D67BD8470940D590FFCCBC0FFE942B1">
    <w:name w:val="B7D67BD8470940D590FFCCBC0FFE942B1"/>
    <w:rsid w:val="00EB0B80"/>
    <w:pPr>
      <w:spacing w:after="200" w:line="276" w:lineRule="auto"/>
      <w:ind w:left="720"/>
      <w:contextualSpacing/>
    </w:pPr>
    <w:rPr>
      <w:rFonts w:ascii="Arial" w:eastAsiaTheme="minorHAnsi" w:hAnsi="Arial"/>
      <w:sz w:val="24"/>
    </w:rPr>
  </w:style>
  <w:style w:type="paragraph" w:customStyle="1" w:styleId="E1863393953F4025B822D294514DF89C1">
    <w:name w:val="E1863393953F4025B822D294514DF89C1"/>
    <w:rsid w:val="00EB0B80"/>
    <w:pPr>
      <w:spacing w:after="200" w:line="276" w:lineRule="auto"/>
    </w:pPr>
    <w:rPr>
      <w:rFonts w:ascii="Arial" w:eastAsiaTheme="minorHAnsi" w:hAnsi="Arial"/>
      <w:sz w:val="24"/>
    </w:rPr>
  </w:style>
  <w:style w:type="paragraph" w:customStyle="1" w:styleId="ED2FC5B80B8A4C48A540CE6D5FC0BD901">
    <w:name w:val="ED2FC5B80B8A4C48A540CE6D5FC0BD901"/>
    <w:rsid w:val="00EB0B80"/>
    <w:pPr>
      <w:spacing w:after="200" w:line="276" w:lineRule="auto"/>
      <w:ind w:left="720"/>
      <w:contextualSpacing/>
    </w:pPr>
    <w:rPr>
      <w:rFonts w:ascii="Arial" w:eastAsiaTheme="minorHAnsi" w:hAnsi="Arial"/>
      <w:sz w:val="24"/>
    </w:rPr>
  </w:style>
  <w:style w:type="paragraph" w:customStyle="1" w:styleId="A408F48054B440B39624FA0165895BD31">
    <w:name w:val="A408F48054B440B39624FA0165895BD31"/>
    <w:rsid w:val="00EB0B80"/>
    <w:pPr>
      <w:spacing w:after="200" w:line="276" w:lineRule="auto"/>
    </w:pPr>
    <w:rPr>
      <w:rFonts w:ascii="Arial" w:eastAsiaTheme="minorHAnsi" w:hAnsi="Arial"/>
      <w:sz w:val="24"/>
    </w:rPr>
  </w:style>
  <w:style w:type="paragraph" w:customStyle="1" w:styleId="48E5AA782BE246ECB7C0FF0FBA6EB9551">
    <w:name w:val="48E5AA782BE246ECB7C0FF0FBA6EB9551"/>
    <w:rsid w:val="00EB0B80"/>
    <w:pPr>
      <w:spacing w:after="200" w:line="276" w:lineRule="auto"/>
      <w:ind w:left="720"/>
      <w:contextualSpacing/>
    </w:pPr>
    <w:rPr>
      <w:rFonts w:ascii="Arial" w:eastAsiaTheme="minorHAnsi" w:hAnsi="Arial"/>
      <w:sz w:val="24"/>
    </w:rPr>
  </w:style>
  <w:style w:type="paragraph" w:customStyle="1" w:styleId="5923E565EAF746398243B36B416321B31">
    <w:name w:val="5923E565EAF746398243B36B416321B31"/>
    <w:rsid w:val="00EB0B80"/>
    <w:pPr>
      <w:spacing w:after="200" w:line="276" w:lineRule="auto"/>
    </w:pPr>
    <w:rPr>
      <w:rFonts w:ascii="Arial" w:eastAsiaTheme="minorHAnsi" w:hAnsi="Arial"/>
      <w:sz w:val="24"/>
    </w:rPr>
  </w:style>
  <w:style w:type="paragraph" w:customStyle="1" w:styleId="20A00709F5D243DF99511090A1EE13AC1">
    <w:name w:val="20A00709F5D243DF99511090A1EE13AC1"/>
    <w:rsid w:val="00EB0B80"/>
    <w:pPr>
      <w:spacing w:after="200" w:line="276" w:lineRule="auto"/>
      <w:ind w:left="720"/>
      <w:contextualSpacing/>
    </w:pPr>
    <w:rPr>
      <w:rFonts w:ascii="Arial" w:eastAsiaTheme="minorHAnsi" w:hAnsi="Arial"/>
      <w:sz w:val="24"/>
    </w:rPr>
  </w:style>
  <w:style w:type="paragraph" w:customStyle="1" w:styleId="67CA29FCD00243B4A58D01C89DDE13C01">
    <w:name w:val="67CA29FCD00243B4A58D01C89DDE13C01"/>
    <w:rsid w:val="00EB0B80"/>
    <w:pPr>
      <w:spacing w:after="200" w:line="276" w:lineRule="auto"/>
    </w:pPr>
    <w:rPr>
      <w:rFonts w:ascii="Arial" w:eastAsiaTheme="minorHAnsi" w:hAnsi="Arial"/>
      <w:sz w:val="24"/>
    </w:rPr>
  </w:style>
  <w:style w:type="paragraph" w:customStyle="1" w:styleId="0D01E27DC15143E1B635909145046D781">
    <w:name w:val="0D01E27DC15143E1B635909145046D781"/>
    <w:rsid w:val="00EB0B80"/>
    <w:pPr>
      <w:spacing w:after="200" w:line="276" w:lineRule="auto"/>
      <w:ind w:left="720"/>
      <w:contextualSpacing/>
    </w:pPr>
    <w:rPr>
      <w:rFonts w:ascii="Arial" w:eastAsiaTheme="minorHAnsi" w:hAnsi="Arial"/>
      <w:sz w:val="24"/>
    </w:rPr>
  </w:style>
  <w:style w:type="paragraph" w:customStyle="1" w:styleId="8C20E8C98ED34134A35A43BD69F604A91">
    <w:name w:val="8C20E8C98ED34134A35A43BD69F604A91"/>
    <w:rsid w:val="00EB0B80"/>
    <w:pPr>
      <w:spacing w:after="200" w:line="276" w:lineRule="auto"/>
    </w:pPr>
    <w:rPr>
      <w:rFonts w:ascii="Arial" w:eastAsiaTheme="minorHAnsi" w:hAnsi="Arial"/>
      <w:sz w:val="24"/>
    </w:rPr>
  </w:style>
  <w:style w:type="paragraph" w:customStyle="1" w:styleId="05F72516D541464A8C4F53EB5182CA971">
    <w:name w:val="05F72516D541464A8C4F53EB5182CA971"/>
    <w:rsid w:val="00EB0B80"/>
    <w:pPr>
      <w:spacing w:after="200" w:line="276" w:lineRule="auto"/>
      <w:ind w:left="720"/>
      <w:contextualSpacing/>
    </w:pPr>
    <w:rPr>
      <w:rFonts w:ascii="Arial" w:eastAsiaTheme="minorHAnsi" w:hAnsi="Arial"/>
      <w:sz w:val="24"/>
    </w:rPr>
  </w:style>
  <w:style w:type="paragraph" w:customStyle="1" w:styleId="985A97DDE08543C7A5EE697A74DCE6D41">
    <w:name w:val="985A97DDE08543C7A5EE697A74DCE6D41"/>
    <w:rsid w:val="00EB0B80"/>
    <w:pPr>
      <w:spacing w:after="200" w:line="276" w:lineRule="auto"/>
    </w:pPr>
    <w:rPr>
      <w:rFonts w:ascii="Arial" w:eastAsiaTheme="minorHAnsi" w:hAnsi="Arial"/>
      <w:sz w:val="24"/>
    </w:rPr>
  </w:style>
  <w:style w:type="paragraph" w:customStyle="1" w:styleId="A4FF08E44E924E559EA6CAD722C018681">
    <w:name w:val="A4FF08E44E924E559EA6CAD722C018681"/>
    <w:rsid w:val="00EB0B80"/>
    <w:pPr>
      <w:spacing w:after="200" w:line="276" w:lineRule="auto"/>
      <w:ind w:left="720"/>
      <w:contextualSpacing/>
    </w:pPr>
    <w:rPr>
      <w:rFonts w:ascii="Arial" w:eastAsiaTheme="minorHAnsi" w:hAnsi="Arial"/>
      <w:sz w:val="24"/>
    </w:rPr>
  </w:style>
  <w:style w:type="paragraph" w:customStyle="1" w:styleId="7E66263F46FD4800BC9E6070B50387741">
    <w:name w:val="7E66263F46FD4800BC9E6070B50387741"/>
    <w:rsid w:val="00EB0B80"/>
    <w:pPr>
      <w:spacing w:after="200" w:line="276" w:lineRule="auto"/>
    </w:pPr>
    <w:rPr>
      <w:rFonts w:ascii="Arial" w:eastAsiaTheme="minorHAnsi" w:hAnsi="Arial"/>
      <w:sz w:val="24"/>
    </w:rPr>
  </w:style>
  <w:style w:type="paragraph" w:customStyle="1" w:styleId="C5161DBE1DB2401F9DCA7F9042A7ED5C1">
    <w:name w:val="C5161DBE1DB2401F9DCA7F9042A7ED5C1"/>
    <w:rsid w:val="00EB0B80"/>
    <w:pPr>
      <w:spacing w:after="200" w:line="276" w:lineRule="auto"/>
      <w:ind w:left="720"/>
      <w:contextualSpacing/>
    </w:pPr>
    <w:rPr>
      <w:rFonts w:ascii="Arial" w:eastAsiaTheme="minorHAnsi" w:hAnsi="Arial"/>
      <w:sz w:val="24"/>
    </w:rPr>
  </w:style>
  <w:style w:type="paragraph" w:customStyle="1" w:styleId="BD907E9DE1484FE9AE2947E341E883251">
    <w:name w:val="BD907E9DE1484FE9AE2947E341E883251"/>
    <w:rsid w:val="00EB0B80"/>
    <w:pPr>
      <w:spacing w:after="200" w:line="276" w:lineRule="auto"/>
      <w:ind w:left="720"/>
      <w:contextualSpacing/>
    </w:pPr>
    <w:rPr>
      <w:rFonts w:ascii="Arial" w:eastAsiaTheme="minorHAnsi" w:hAnsi="Arial"/>
      <w:sz w:val="24"/>
    </w:rPr>
  </w:style>
  <w:style w:type="paragraph" w:customStyle="1" w:styleId="CA8ADB25461D43F49805B757F7BF5A8C1">
    <w:name w:val="CA8ADB25461D43F49805B757F7BF5A8C1"/>
    <w:rsid w:val="00EB0B80"/>
    <w:pPr>
      <w:spacing w:after="200" w:line="276" w:lineRule="auto"/>
      <w:ind w:left="720"/>
      <w:contextualSpacing/>
    </w:pPr>
    <w:rPr>
      <w:rFonts w:ascii="Arial" w:eastAsiaTheme="minorHAnsi" w:hAnsi="Arial"/>
      <w:sz w:val="24"/>
    </w:rPr>
  </w:style>
  <w:style w:type="paragraph" w:customStyle="1" w:styleId="2B7B59434DA94698AA8571B4BD3A21F41">
    <w:name w:val="2B7B59434DA94698AA8571B4BD3A21F41"/>
    <w:rsid w:val="00EB0B80"/>
    <w:pPr>
      <w:spacing w:after="200" w:line="276" w:lineRule="auto"/>
    </w:pPr>
    <w:rPr>
      <w:rFonts w:ascii="Arial" w:eastAsiaTheme="minorHAnsi" w:hAnsi="Arial"/>
      <w:sz w:val="24"/>
    </w:rPr>
  </w:style>
  <w:style w:type="paragraph" w:customStyle="1" w:styleId="591491749B48415FAAF3AA5A53E083AC1">
    <w:name w:val="591491749B48415FAAF3AA5A53E083AC1"/>
    <w:rsid w:val="00EB0B80"/>
    <w:pPr>
      <w:spacing w:after="200" w:line="276" w:lineRule="auto"/>
      <w:ind w:left="720"/>
      <w:contextualSpacing/>
    </w:pPr>
    <w:rPr>
      <w:rFonts w:ascii="Arial" w:eastAsiaTheme="minorHAnsi" w:hAnsi="Arial"/>
      <w:sz w:val="24"/>
    </w:rPr>
  </w:style>
  <w:style w:type="paragraph" w:customStyle="1" w:styleId="3D16674AE0334E43A51BD24F381DEB9D1">
    <w:name w:val="3D16674AE0334E43A51BD24F381DEB9D1"/>
    <w:rsid w:val="00EB0B80"/>
    <w:pPr>
      <w:spacing w:after="200" w:line="276" w:lineRule="auto"/>
    </w:pPr>
    <w:rPr>
      <w:rFonts w:ascii="Arial" w:eastAsiaTheme="minorHAnsi" w:hAnsi="Arial"/>
      <w:sz w:val="24"/>
    </w:rPr>
  </w:style>
  <w:style w:type="paragraph" w:customStyle="1" w:styleId="CFE26B47128C4F6282CE02EA1DCDBF181">
    <w:name w:val="CFE26B47128C4F6282CE02EA1DCDBF181"/>
    <w:rsid w:val="00EB0B80"/>
    <w:pPr>
      <w:spacing w:after="200" w:line="276" w:lineRule="auto"/>
      <w:ind w:left="720"/>
      <w:contextualSpacing/>
    </w:pPr>
    <w:rPr>
      <w:rFonts w:ascii="Arial" w:eastAsiaTheme="minorHAnsi" w:hAnsi="Arial"/>
      <w:sz w:val="24"/>
    </w:rPr>
  </w:style>
  <w:style w:type="paragraph" w:customStyle="1" w:styleId="701A8BA70C194E1082A26E20BFAC221A1">
    <w:name w:val="701A8BA70C194E1082A26E20BFAC221A1"/>
    <w:rsid w:val="00EB0B80"/>
    <w:pPr>
      <w:spacing w:after="200" w:line="276" w:lineRule="auto"/>
    </w:pPr>
    <w:rPr>
      <w:rFonts w:ascii="Arial" w:eastAsiaTheme="minorHAnsi" w:hAnsi="Arial"/>
      <w:sz w:val="24"/>
    </w:rPr>
  </w:style>
  <w:style w:type="paragraph" w:customStyle="1" w:styleId="6B75242415D04DBBA967818CF19E1F841">
    <w:name w:val="6B75242415D04DBBA967818CF19E1F841"/>
    <w:rsid w:val="00EB0B80"/>
    <w:pPr>
      <w:spacing w:after="200" w:line="276" w:lineRule="auto"/>
      <w:ind w:left="720"/>
      <w:contextualSpacing/>
    </w:pPr>
    <w:rPr>
      <w:rFonts w:ascii="Arial" w:eastAsiaTheme="minorHAnsi" w:hAnsi="Arial"/>
      <w:sz w:val="24"/>
    </w:rPr>
  </w:style>
  <w:style w:type="paragraph" w:customStyle="1" w:styleId="FA4429BE46B440BA9EAA23A00A7CDD1F1">
    <w:name w:val="FA4429BE46B440BA9EAA23A00A7CDD1F1"/>
    <w:rsid w:val="00EB0B80"/>
    <w:pPr>
      <w:spacing w:after="200" w:line="276" w:lineRule="auto"/>
    </w:pPr>
    <w:rPr>
      <w:rFonts w:ascii="Arial" w:eastAsiaTheme="minorHAnsi" w:hAnsi="Arial"/>
      <w:sz w:val="24"/>
    </w:rPr>
  </w:style>
  <w:style w:type="paragraph" w:customStyle="1" w:styleId="5EC40C3C88F64EA2BE6AD7436B8199AA1">
    <w:name w:val="5EC40C3C88F64EA2BE6AD7436B8199AA1"/>
    <w:rsid w:val="00EB0B80"/>
    <w:pPr>
      <w:spacing w:after="200" w:line="276" w:lineRule="auto"/>
      <w:ind w:left="720"/>
      <w:contextualSpacing/>
    </w:pPr>
    <w:rPr>
      <w:rFonts w:ascii="Arial" w:eastAsiaTheme="minorHAnsi" w:hAnsi="Arial"/>
      <w:sz w:val="24"/>
    </w:rPr>
  </w:style>
  <w:style w:type="paragraph" w:customStyle="1" w:styleId="D43D13534B3D44A98165EA0C4653D9BF1">
    <w:name w:val="D43D13534B3D44A98165EA0C4653D9BF1"/>
    <w:rsid w:val="00EB0B80"/>
    <w:pPr>
      <w:spacing w:after="200" w:line="276" w:lineRule="auto"/>
    </w:pPr>
    <w:rPr>
      <w:rFonts w:ascii="Arial" w:eastAsiaTheme="minorHAnsi" w:hAnsi="Arial"/>
      <w:sz w:val="24"/>
    </w:rPr>
  </w:style>
  <w:style w:type="paragraph" w:customStyle="1" w:styleId="96E31CEBFEF94B46B67B42C0F9553FF81">
    <w:name w:val="96E31CEBFEF94B46B67B42C0F9553FF81"/>
    <w:rsid w:val="00EB0B80"/>
    <w:pPr>
      <w:spacing w:after="200" w:line="276" w:lineRule="auto"/>
      <w:ind w:left="720"/>
      <w:contextualSpacing/>
    </w:pPr>
    <w:rPr>
      <w:rFonts w:ascii="Arial" w:eastAsiaTheme="minorHAnsi" w:hAnsi="Arial"/>
      <w:sz w:val="24"/>
    </w:rPr>
  </w:style>
  <w:style w:type="paragraph" w:customStyle="1" w:styleId="4098BFFFEF424945BA00E57A1498E7CA1">
    <w:name w:val="4098BFFFEF424945BA00E57A1498E7CA1"/>
    <w:rsid w:val="00EB0B80"/>
    <w:pPr>
      <w:spacing w:after="200" w:line="276" w:lineRule="auto"/>
    </w:pPr>
    <w:rPr>
      <w:rFonts w:ascii="Arial" w:eastAsiaTheme="minorHAnsi" w:hAnsi="Arial"/>
      <w:sz w:val="24"/>
    </w:rPr>
  </w:style>
  <w:style w:type="paragraph" w:customStyle="1" w:styleId="31B04162F87343B6A2893E98FA43CA871">
    <w:name w:val="31B04162F87343B6A2893E98FA43CA871"/>
    <w:rsid w:val="00EB0B80"/>
    <w:pPr>
      <w:spacing w:after="200" w:line="276" w:lineRule="auto"/>
      <w:ind w:left="720"/>
      <w:contextualSpacing/>
    </w:pPr>
    <w:rPr>
      <w:rFonts w:ascii="Arial" w:eastAsiaTheme="minorHAnsi" w:hAnsi="Arial"/>
      <w:sz w:val="24"/>
    </w:rPr>
  </w:style>
  <w:style w:type="paragraph" w:customStyle="1" w:styleId="CBBD45C495B04AB79FC83EE98B4F4C451">
    <w:name w:val="CBBD45C495B04AB79FC83EE98B4F4C451"/>
    <w:rsid w:val="00EB0B80"/>
    <w:pPr>
      <w:spacing w:after="200" w:line="276" w:lineRule="auto"/>
    </w:pPr>
    <w:rPr>
      <w:rFonts w:ascii="Arial" w:eastAsiaTheme="minorHAnsi" w:hAnsi="Arial"/>
      <w:sz w:val="24"/>
    </w:rPr>
  </w:style>
  <w:style w:type="paragraph" w:customStyle="1" w:styleId="5E79C72B01C34ADC882452749E58A7F11">
    <w:name w:val="5E79C72B01C34ADC882452749E58A7F11"/>
    <w:rsid w:val="00EB0B80"/>
    <w:pPr>
      <w:spacing w:after="200" w:line="276" w:lineRule="auto"/>
      <w:ind w:left="720"/>
      <w:contextualSpacing/>
    </w:pPr>
    <w:rPr>
      <w:rFonts w:ascii="Arial" w:eastAsiaTheme="minorHAnsi" w:hAnsi="Arial"/>
      <w:sz w:val="24"/>
    </w:rPr>
  </w:style>
  <w:style w:type="paragraph" w:customStyle="1" w:styleId="C530454E0C7D43E59B84088BAC1A26C51">
    <w:name w:val="C530454E0C7D43E59B84088BAC1A26C51"/>
    <w:rsid w:val="00EB0B80"/>
    <w:pPr>
      <w:spacing w:after="200" w:line="276" w:lineRule="auto"/>
    </w:pPr>
    <w:rPr>
      <w:rFonts w:ascii="Arial" w:eastAsiaTheme="minorHAnsi" w:hAnsi="Arial"/>
      <w:sz w:val="24"/>
    </w:rPr>
  </w:style>
  <w:style w:type="paragraph" w:customStyle="1" w:styleId="093F31C0F01049C0BE0CB1891C78CA3B1">
    <w:name w:val="093F31C0F01049C0BE0CB1891C78CA3B1"/>
    <w:rsid w:val="00EB0B80"/>
    <w:pPr>
      <w:spacing w:after="200" w:line="276" w:lineRule="auto"/>
      <w:ind w:left="720"/>
      <w:contextualSpacing/>
    </w:pPr>
    <w:rPr>
      <w:rFonts w:ascii="Arial" w:eastAsiaTheme="minorHAnsi" w:hAnsi="Arial"/>
      <w:sz w:val="24"/>
    </w:rPr>
  </w:style>
  <w:style w:type="paragraph" w:customStyle="1" w:styleId="979126B91F874A9F9313C314513D70C01">
    <w:name w:val="979126B91F874A9F9313C314513D70C01"/>
    <w:rsid w:val="00EB0B80"/>
    <w:pPr>
      <w:spacing w:after="200" w:line="276" w:lineRule="auto"/>
    </w:pPr>
    <w:rPr>
      <w:rFonts w:ascii="Arial" w:eastAsiaTheme="minorHAnsi" w:hAnsi="Arial"/>
      <w:sz w:val="24"/>
    </w:rPr>
  </w:style>
  <w:style w:type="paragraph" w:customStyle="1" w:styleId="BB71CFDA8C3646C28228D84644B4DB5F1">
    <w:name w:val="BB71CFDA8C3646C28228D84644B4DB5F1"/>
    <w:rsid w:val="00EB0B80"/>
    <w:pPr>
      <w:spacing w:after="200" w:line="276" w:lineRule="auto"/>
      <w:ind w:left="720"/>
      <w:contextualSpacing/>
    </w:pPr>
    <w:rPr>
      <w:rFonts w:ascii="Arial" w:eastAsiaTheme="minorHAnsi" w:hAnsi="Arial"/>
      <w:sz w:val="24"/>
    </w:rPr>
  </w:style>
  <w:style w:type="paragraph" w:customStyle="1" w:styleId="C7F498465B4340DF9D290A291168DF0D1">
    <w:name w:val="C7F498465B4340DF9D290A291168DF0D1"/>
    <w:rsid w:val="00EB0B80"/>
    <w:pPr>
      <w:spacing w:after="200" w:line="276" w:lineRule="auto"/>
    </w:pPr>
    <w:rPr>
      <w:rFonts w:ascii="Arial" w:eastAsiaTheme="minorHAnsi" w:hAnsi="Arial"/>
      <w:sz w:val="24"/>
    </w:rPr>
  </w:style>
  <w:style w:type="paragraph" w:customStyle="1" w:styleId="60F7116456DA4740BA0FB72188EE430C1">
    <w:name w:val="60F7116456DA4740BA0FB72188EE430C1"/>
    <w:rsid w:val="00EB0B80"/>
    <w:pPr>
      <w:spacing w:after="200" w:line="276" w:lineRule="auto"/>
      <w:ind w:left="720"/>
      <w:contextualSpacing/>
    </w:pPr>
    <w:rPr>
      <w:rFonts w:ascii="Arial" w:eastAsiaTheme="minorHAnsi" w:hAnsi="Arial"/>
      <w:sz w:val="24"/>
    </w:rPr>
  </w:style>
  <w:style w:type="paragraph" w:customStyle="1" w:styleId="ED3B77794C2B413E87BA9A7C299A5F661">
    <w:name w:val="ED3B77794C2B413E87BA9A7C299A5F661"/>
    <w:rsid w:val="00EB0B80"/>
    <w:pPr>
      <w:spacing w:after="200" w:line="276" w:lineRule="auto"/>
    </w:pPr>
    <w:rPr>
      <w:rFonts w:ascii="Arial" w:eastAsiaTheme="minorHAnsi" w:hAnsi="Arial"/>
      <w:sz w:val="24"/>
    </w:rPr>
  </w:style>
  <w:style w:type="paragraph" w:customStyle="1" w:styleId="64C51A6343144E1093DE7CAF3215624A1">
    <w:name w:val="64C51A6343144E1093DE7CAF3215624A1"/>
    <w:rsid w:val="00EB0B80"/>
    <w:pPr>
      <w:spacing w:after="200" w:line="276" w:lineRule="auto"/>
      <w:ind w:left="720"/>
      <w:contextualSpacing/>
    </w:pPr>
    <w:rPr>
      <w:rFonts w:ascii="Arial" w:eastAsiaTheme="minorHAnsi" w:hAnsi="Arial"/>
      <w:sz w:val="24"/>
    </w:rPr>
  </w:style>
  <w:style w:type="paragraph" w:customStyle="1" w:styleId="5EF6522A776541CC902CCBD81C6AC4A61">
    <w:name w:val="5EF6522A776541CC902CCBD81C6AC4A61"/>
    <w:rsid w:val="00EB0B80"/>
    <w:pPr>
      <w:spacing w:after="200" w:line="276" w:lineRule="auto"/>
    </w:pPr>
    <w:rPr>
      <w:rFonts w:ascii="Arial" w:eastAsiaTheme="minorHAnsi" w:hAnsi="Arial"/>
      <w:sz w:val="24"/>
    </w:rPr>
  </w:style>
  <w:style w:type="paragraph" w:customStyle="1" w:styleId="F92FCF5047D3450FACDE17D27C01BF5E1">
    <w:name w:val="F92FCF5047D3450FACDE17D27C01BF5E1"/>
    <w:rsid w:val="00EB0B80"/>
    <w:pPr>
      <w:spacing w:after="200" w:line="276" w:lineRule="auto"/>
      <w:ind w:left="720"/>
      <w:contextualSpacing/>
    </w:pPr>
    <w:rPr>
      <w:rFonts w:ascii="Arial" w:eastAsiaTheme="minorHAnsi" w:hAnsi="Arial"/>
      <w:sz w:val="24"/>
    </w:rPr>
  </w:style>
  <w:style w:type="paragraph" w:customStyle="1" w:styleId="8FF1743B167F4949B7D099A8749E21BA1">
    <w:name w:val="8FF1743B167F4949B7D099A8749E21BA1"/>
    <w:rsid w:val="00EB0B80"/>
    <w:pPr>
      <w:spacing w:after="200" w:line="276" w:lineRule="auto"/>
    </w:pPr>
    <w:rPr>
      <w:rFonts w:ascii="Arial" w:eastAsiaTheme="minorHAnsi" w:hAnsi="Arial"/>
      <w:sz w:val="24"/>
    </w:rPr>
  </w:style>
  <w:style w:type="paragraph" w:customStyle="1" w:styleId="15E95381699D49D59B95B9F557A4F8FA1">
    <w:name w:val="15E95381699D49D59B95B9F557A4F8FA1"/>
    <w:rsid w:val="00EB0B80"/>
    <w:pPr>
      <w:spacing w:after="200" w:line="276" w:lineRule="auto"/>
      <w:ind w:left="720"/>
      <w:contextualSpacing/>
    </w:pPr>
    <w:rPr>
      <w:rFonts w:ascii="Arial" w:eastAsiaTheme="minorHAnsi" w:hAnsi="Arial"/>
      <w:sz w:val="24"/>
    </w:rPr>
  </w:style>
  <w:style w:type="paragraph" w:customStyle="1" w:styleId="591F552891D8459EAC357D616A6B91A11">
    <w:name w:val="591F552891D8459EAC357D616A6B91A11"/>
    <w:rsid w:val="00EB0B80"/>
    <w:pPr>
      <w:spacing w:after="200" w:line="276" w:lineRule="auto"/>
    </w:pPr>
    <w:rPr>
      <w:rFonts w:ascii="Arial" w:eastAsiaTheme="minorHAnsi" w:hAnsi="Arial"/>
      <w:sz w:val="24"/>
    </w:rPr>
  </w:style>
  <w:style w:type="paragraph" w:customStyle="1" w:styleId="F600F8552BC9488D85F8372D4FCD0B561">
    <w:name w:val="F600F8552BC9488D85F8372D4FCD0B561"/>
    <w:rsid w:val="00EB0B80"/>
    <w:pPr>
      <w:spacing w:after="200" w:line="276" w:lineRule="auto"/>
      <w:ind w:left="720"/>
      <w:contextualSpacing/>
    </w:pPr>
    <w:rPr>
      <w:rFonts w:ascii="Arial" w:eastAsiaTheme="minorHAnsi" w:hAnsi="Arial"/>
      <w:sz w:val="24"/>
    </w:rPr>
  </w:style>
  <w:style w:type="paragraph" w:customStyle="1" w:styleId="0E327D2A360147DA9961337ACE030EAD1">
    <w:name w:val="0E327D2A360147DA9961337ACE030EAD1"/>
    <w:rsid w:val="00EB0B80"/>
    <w:pPr>
      <w:spacing w:after="200" w:line="276" w:lineRule="auto"/>
    </w:pPr>
    <w:rPr>
      <w:rFonts w:ascii="Arial" w:eastAsiaTheme="minorHAnsi" w:hAnsi="Arial"/>
      <w:sz w:val="24"/>
    </w:rPr>
  </w:style>
  <w:style w:type="paragraph" w:customStyle="1" w:styleId="232733429BD547BCA5EF6022D75388791">
    <w:name w:val="232733429BD547BCA5EF6022D75388791"/>
    <w:rsid w:val="00EB0B80"/>
    <w:pPr>
      <w:spacing w:after="200" w:line="276" w:lineRule="auto"/>
      <w:ind w:left="720"/>
      <w:contextualSpacing/>
    </w:pPr>
    <w:rPr>
      <w:rFonts w:ascii="Arial" w:eastAsiaTheme="minorHAnsi" w:hAnsi="Arial"/>
      <w:sz w:val="24"/>
    </w:rPr>
  </w:style>
  <w:style w:type="paragraph" w:customStyle="1" w:styleId="8E49EE07A54C420DA8D381B5F828B5D21">
    <w:name w:val="8E49EE07A54C420DA8D381B5F828B5D21"/>
    <w:rsid w:val="00EB0B80"/>
    <w:pPr>
      <w:spacing w:after="200" w:line="276" w:lineRule="auto"/>
    </w:pPr>
    <w:rPr>
      <w:rFonts w:ascii="Arial" w:eastAsiaTheme="minorHAnsi" w:hAnsi="Arial"/>
      <w:sz w:val="24"/>
    </w:rPr>
  </w:style>
  <w:style w:type="paragraph" w:customStyle="1" w:styleId="7BAA0D84EA3341928E66CF308D21075D1">
    <w:name w:val="7BAA0D84EA3341928E66CF308D21075D1"/>
    <w:rsid w:val="00EB0B80"/>
    <w:pPr>
      <w:spacing w:after="200" w:line="276" w:lineRule="auto"/>
      <w:ind w:left="720"/>
      <w:contextualSpacing/>
    </w:pPr>
    <w:rPr>
      <w:rFonts w:ascii="Arial" w:eastAsiaTheme="minorHAnsi" w:hAnsi="Arial"/>
      <w:sz w:val="24"/>
    </w:rPr>
  </w:style>
  <w:style w:type="paragraph" w:customStyle="1" w:styleId="13C51401EEAD4F71B747A81492C2143B1">
    <w:name w:val="13C51401EEAD4F71B747A81492C2143B1"/>
    <w:rsid w:val="00EB0B80"/>
    <w:pPr>
      <w:spacing w:after="200" w:line="276" w:lineRule="auto"/>
    </w:pPr>
    <w:rPr>
      <w:rFonts w:ascii="Arial" w:eastAsiaTheme="minorHAnsi" w:hAnsi="Arial"/>
      <w:sz w:val="24"/>
    </w:rPr>
  </w:style>
  <w:style w:type="paragraph" w:customStyle="1" w:styleId="31E0ABA1FA0C41BA9D992B33253319161">
    <w:name w:val="31E0ABA1FA0C41BA9D992B33253319161"/>
    <w:rsid w:val="00EB0B80"/>
    <w:pPr>
      <w:spacing w:after="200" w:line="276" w:lineRule="auto"/>
      <w:ind w:left="720"/>
      <w:contextualSpacing/>
    </w:pPr>
    <w:rPr>
      <w:rFonts w:ascii="Arial" w:eastAsiaTheme="minorHAnsi" w:hAnsi="Arial"/>
      <w:sz w:val="24"/>
    </w:rPr>
  </w:style>
  <w:style w:type="paragraph" w:customStyle="1" w:styleId="3879841DB5964B808EE086557ACD1E3F1">
    <w:name w:val="3879841DB5964B808EE086557ACD1E3F1"/>
    <w:rsid w:val="00EB0B80"/>
    <w:pPr>
      <w:spacing w:after="200" w:line="276" w:lineRule="auto"/>
    </w:pPr>
    <w:rPr>
      <w:rFonts w:ascii="Arial" w:eastAsiaTheme="minorHAnsi" w:hAnsi="Arial"/>
      <w:sz w:val="24"/>
    </w:rPr>
  </w:style>
  <w:style w:type="paragraph" w:customStyle="1" w:styleId="C1ACAE406CCC46649E346B2A9222FED81">
    <w:name w:val="C1ACAE406CCC46649E346B2A9222FED81"/>
    <w:rsid w:val="00EB0B80"/>
    <w:pPr>
      <w:spacing w:after="200" w:line="276" w:lineRule="auto"/>
      <w:ind w:left="720"/>
      <w:contextualSpacing/>
    </w:pPr>
    <w:rPr>
      <w:rFonts w:ascii="Arial" w:eastAsiaTheme="minorHAnsi" w:hAnsi="Arial"/>
      <w:sz w:val="24"/>
    </w:rPr>
  </w:style>
  <w:style w:type="paragraph" w:customStyle="1" w:styleId="91521C83A2EE45848A138E0B8D73DD681">
    <w:name w:val="91521C83A2EE45848A138E0B8D73DD681"/>
    <w:rsid w:val="00EB0B80"/>
    <w:pPr>
      <w:spacing w:after="200" w:line="276" w:lineRule="auto"/>
    </w:pPr>
    <w:rPr>
      <w:rFonts w:ascii="Arial" w:eastAsiaTheme="minorHAnsi" w:hAnsi="Arial"/>
      <w:sz w:val="24"/>
    </w:rPr>
  </w:style>
  <w:style w:type="paragraph" w:customStyle="1" w:styleId="A7B1BAEFDED14E27A23090B694A74F381">
    <w:name w:val="A7B1BAEFDED14E27A23090B694A74F381"/>
    <w:rsid w:val="00EB0B80"/>
    <w:pPr>
      <w:spacing w:after="200" w:line="276" w:lineRule="auto"/>
      <w:ind w:left="720"/>
      <w:contextualSpacing/>
    </w:pPr>
    <w:rPr>
      <w:rFonts w:ascii="Arial" w:eastAsiaTheme="minorHAnsi" w:hAnsi="Arial"/>
      <w:sz w:val="24"/>
    </w:rPr>
  </w:style>
  <w:style w:type="paragraph" w:customStyle="1" w:styleId="F9680A53C2214254A28D0A73896A8F301">
    <w:name w:val="F9680A53C2214254A28D0A73896A8F301"/>
    <w:rsid w:val="00EB0B80"/>
    <w:pPr>
      <w:spacing w:after="200" w:line="276" w:lineRule="auto"/>
    </w:pPr>
    <w:rPr>
      <w:rFonts w:ascii="Arial" w:eastAsiaTheme="minorHAnsi" w:hAnsi="Arial"/>
      <w:sz w:val="24"/>
    </w:rPr>
  </w:style>
  <w:style w:type="paragraph" w:customStyle="1" w:styleId="0F483018E2B64052B27A6BDB259CC2811">
    <w:name w:val="0F483018E2B64052B27A6BDB259CC2811"/>
    <w:rsid w:val="00EB0B80"/>
    <w:pPr>
      <w:spacing w:after="200" w:line="276" w:lineRule="auto"/>
      <w:ind w:left="720"/>
      <w:contextualSpacing/>
    </w:pPr>
    <w:rPr>
      <w:rFonts w:ascii="Arial" w:eastAsiaTheme="minorHAnsi" w:hAnsi="Arial"/>
      <w:sz w:val="24"/>
    </w:rPr>
  </w:style>
  <w:style w:type="paragraph" w:customStyle="1" w:styleId="50101B8BC3D448D49FE6629DD6A675DD1">
    <w:name w:val="50101B8BC3D448D49FE6629DD6A675DD1"/>
    <w:rsid w:val="00EB0B80"/>
    <w:pPr>
      <w:spacing w:after="200" w:line="276" w:lineRule="auto"/>
    </w:pPr>
    <w:rPr>
      <w:rFonts w:ascii="Arial" w:eastAsiaTheme="minorHAnsi" w:hAnsi="Arial"/>
      <w:sz w:val="24"/>
    </w:rPr>
  </w:style>
  <w:style w:type="paragraph" w:customStyle="1" w:styleId="66CB4C8251B0488D8CA63636DE836AE91">
    <w:name w:val="66CB4C8251B0488D8CA63636DE836AE91"/>
    <w:rsid w:val="00EB0B80"/>
    <w:pPr>
      <w:spacing w:after="200" w:line="276" w:lineRule="auto"/>
      <w:ind w:left="720"/>
      <w:contextualSpacing/>
    </w:pPr>
    <w:rPr>
      <w:rFonts w:ascii="Arial" w:eastAsiaTheme="minorHAnsi" w:hAnsi="Arial"/>
      <w:sz w:val="24"/>
    </w:rPr>
  </w:style>
  <w:style w:type="paragraph" w:customStyle="1" w:styleId="9188277813DA425B9FC32A90270313311">
    <w:name w:val="9188277813DA425B9FC32A90270313311"/>
    <w:rsid w:val="00EB0B80"/>
    <w:pPr>
      <w:spacing w:after="200" w:line="276" w:lineRule="auto"/>
    </w:pPr>
    <w:rPr>
      <w:rFonts w:ascii="Arial" w:eastAsiaTheme="minorHAnsi" w:hAnsi="Arial"/>
      <w:sz w:val="24"/>
    </w:rPr>
  </w:style>
  <w:style w:type="paragraph" w:customStyle="1" w:styleId="D78186C74F4B454FA4DFDD0D788A78B21">
    <w:name w:val="D78186C74F4B454FA4DFDD0D788A78B21"/>
    <w:rsid w:val="00EB0B80"/>
    <w:pPr>
      <w:spacing w:after="200" w:line="276" w:lineRule="auto"/>
      <w:ind w:left="720"/>
      <w:contextualSpacing/>
    </w:pPr>
    <w:rPr>
      <w:rFonts w:ascii="Arial" w:eastAsiaTheme="minorHAnsi" w:hAnsi="Arial"/>
      <w:sz w:val="24"/>
    </w:rPr>
  </w:style>
  <w:style w:type="paragraph" w:customStyle="1" w:styleId="1C5EC3CFCBE142C99E800F78E6AA34C61">
    <w:name w:val="1C5EC3CFCBE142C99E800F78E6AA34C61"/>
    <w:rsid w:val="00EB0B80"/>
    <w:pPr>
      <w:spacing w:after="200" w:line="276" w:lineRule="auto"/>
    </w:pPr>
    <w:rPr>
      <w:rFonts w:ascii="Arial" w:eastAsiaTheme="minorHAnsi" w:hAnsi="Arial"/>
      <w:sz w:val="24"/>
    </w:rPr>
  </w:style>
  <w:style w:type="paragraph" w:customStyle="1" w:styleId="69AC4AEFCCDB4E7E9218BE551F25874C1">
    <w:name w:val="69AC4AEFCCDB4E7E9218BE551F25874C1"/>
    <w:rsid w:val="00EB0B80"/>
    <w:pPr>
      <w:spacing w:after="200" w:line="276" w:lineRule="auto"/>
      <w:ind w:left="720"/>
      <w:contextualSpacing/>
    </w:pPr>
    <w:rPr>
      <w:rFonts w:ascii="Arial" w:eastAsiaTheme="minorHAnsi" w:hAnsi="Arial"/>
      <w:sz w:val="24"/>
    </w:rPr>
  </w:style>
  <w:style w:type="paragraph" w:customStyle="1" w:styleId="078A8ED39F714468886657E1D07845111">
    <w:name w:val="078A8ED39F714468886657E1D07845111"/>
    <w:rsid w:val="00EB0B80"/>
    <w:pPr>
      <w:spacing w:after="200" w:line="276" w:lineRule="auto"/>
    </w:pPr>
    <w:rPr>
      <w:rFonts w:ascii="Arial" w:eastAsiaTheme="minorHAnsi" w:hAnsi="Arial"/>
      <w:sz w:val="24"/>
    </w:rPr>
  </w:style>
  <w:style w:type="paragraph" w:customStyle="1" w:styleId="FA590F296761433C890DB59223ED173A1">
    <w:name w:val="FA590F296761433C890DB59223ED173A1"/>
    <w:rsid w:val="00EB0B80"/>
    <w:pPr>
      <w:spacing w:after="200" w:line="276" w:lineRule="auto"/>
      <w:ind w:left="720"/>
      <w:contextualSpacing/>
    </w:pPr>
    <w:rPr>
      <w:rFonts w:ascii="Arial" w:eastAsiaTheme="minorHAnsi" w:hAnsi="Arial"/>
      <w:sz w:val="24"/>
    </w:rPr>
  </w:style>
  <w:style w:type="paragraph" w:customStyle="1" w:styleId="23ED0D62D9F748CC8C0047C49B8AA6821">
    <w:name w:val="23ED0D62D9F748CC8C0047C49B8AA6821"/>
    <w:rsid w:val="00EB0B80"/>
    <w:pPr>
      <w:spacing w:after="200" w:line="276" w:lineRule="auto"/>
    </w:pPr>
    <w:rPr>
      <w:rFonts w:ascii="Arial" w:eastAsiaTheme="minorHAnsi" w:hAnsi="Arial"/>
      <w:sz w:val="24"/>
    </w:rPr>
  </w:style>
  <w:style w:type="paragraph" w:customStyle="1" w:styleId="D5C1E1DA229844A7BE6F00BF6B7C5CAD1">
    <w:name w:val="D5C1E1DA229844A7BE6F00BF6B7C5CAD1"/>
    <w:rsid w:val="00EB0B80"/>
    <w:pPr>
      <w:spacing w:after="200" w:line="276" w:lineRule="auto"/>
      <w:ind w:left="720"/>
      <w:contextualSpacing/>
    </w:pPr>
    <w:rPr>
      <w:rFonts w:ascii="Arial" w:eastAsiaTheme="minorHAnsi" w:hAnsi="Arial"/>
      <w:sz w:val="24"/>
    </w:rPr>
  </w:style>
  <w:style w:type="paragraph" w:customStyle="1" w:styleId="B9DD4941C0184F26B0F75F9ADCC094981">
    <w:name w:val="B9DD4941C0184F26B0F75F9ADCC094981"/>
    <w:rsid w:val="00EB0B80"/>
    <w:pPr>
      <w:spacing w:after="200" w:line="276" w:lineRule="auto"/>
    </w:pPr>
    <w:rPr>
      <w:rFonts w:ascii="Arial" w:eastAsiaTheme="minorHAnsi" w:hAnsi="Arial"/>
      <w:sz w:val="24"/>
    </w:rPr>
  </w:style>
  <w:style w:type="paragraph" w:customStyle="1" w:styleId="8208D289961C4B649C52AD95518D94681">
    <w:name w:val="8208D289961C4B649C52AD95518D94681"/>
    <w:rsid w:val="00EB0B80"/>
    <w:pPr>
      <w:spacing w:after="200" w:line="276" w:lineRule="auto"/>
      <w:ind w:left="720"/>
      <w:contextualSpacing/>
    </w:pPr>
    <w:rPr>
      <w:rFonts w:ascii="Arial" w:eastAsiaTheme="minorHAnsi" w:hAnsi="Arial"/>
      <w:sz w:val="24"/>
    </w:rPr>
  </w:style>
  <w:style w:type="paragraph" w:customStyle="1" w:styleId="7241419B65964339A373B31E601A91CE1">
    <w:name w:val="7241419B65964339A373B31E601A91CE1"/>
    <w:rsid w:val="00EB0B80"/>
    <w:pPr>
      <w:spacing w:after="200" w:line="276" w:lineRule="auto"/>
    </w:pPr>
    <w:rPr>
      <w:rFonts w:ascii="Arial" w:eastAsiaTheme="minorHAnsi" w:hAnsi="Arial"/>
      <w:sz w:val="24"/>
    </w:rPr>
  </w:style>
  <w:style w:type="paragraph" w:customStyle="1" w:styleId="AB550CA12D2A4A0393822BEAC5E756CB1">
    <w:name w:val="AB550CA12D2A4A0393822BEAC5E756CB1"/>
    <w:rsid w:val="00EB0B80"/>
    <w:pPr>
      <w:spacing w:after="200" w:line="276" w:lineRule="auto"/>
      <w:ind w:left="720"/>
      <w:contextualSpacing/>
    </w:pPr>
    <w:rPr>
      <w:rFonts w:ascii="Arial" w:eastAsiaTheme="minorHAnsi" w:hAnsi="Arial"/>
      <w:sz w:val="24"/>
    </w:rPr>
  </w:style>
  <w:style w:type="paragraph" w:customStyle="1" w:styleId="3415C31B144A4C3A937ECD99D9C0858F1">
    <w:name w:val="3415C31B144A4C3A937ECD99D9C0858F1"/>
    <w:rsid w:val="00EB0B80"/>
    <w:pPr>
      <w:spacing w:after="200" w:line="276" w:lineRule="auto"/>
    </w:pPr>
    <w:rPr>
      <w:rFonts w:ascii="Arial" w:eastAsiaTheme="minorHAnsi" w:hAnsi="Arial"/>
      <w:sz w:val="24"/>
    </w:rPr>
  </w:style>
  <w:style w:type="paragraph" w:customStyle="1" w:styleId="C42ADC135B754AD2A5757AFC1301E08A1">
    <w:name w:val="C42ADC135B754AD2A5757AFC1301E08A1"/>
    <w:rsid w:val="00EB0B80"/>
    <w:pPr>
      <w:spacing w:after="200" w:line="276" w:lineRule="auto"/>
      <w:ind w:left="720"/>
      <w:contextualSpacing/>
    </w:pPr>
    <w:rPr>
      <w:rFonts w:ascii="Arial" w:eastAsiaTheme="minorHAnsi" w:hAnsi="Arial"/>
      <w:sz w:val="24"/>
    </w:rPr>
  </w:style>
  <w:style w:type="paragraph" w:customStyle="1" w:styleId="EE7D1FA484614B19BDA5810679BD7BD81">
    <w:name w:val="EE7D1FA484614B19BDA5810679BD7BD81"/>
    <w:rsid w:val="00EB0B80"/>
    <w:pPr>
      <w:spacing w:after="200" w:line="276" w:lineRule="auto"/>
    </w:pPr>
    <w:rPr>
      <w:rFonts w:ascii="Arial" w:eastAsiaTheme="minorHAnsi" w:hAnsi="Arial"/>
      <w:sz w:val="24"/>
    </w:rPr>
  </w:style>
  <w:style w:type="paragraph" w:customStyle="1" w:styleId="41FA9996765D4E95A328FA33538327EE1">
    <w:name w:val="41FA9996765D4E95A328FA33538327EE1"/>
    <w:rsid w:val="00EB0B80"/>
    <w:pPr>
      <w:spacing w:after="200" w:line="276" w:lineRule="auto"/>
      <w:ind w:left="720"/>
      <w:contextualSpacing/>
    </w:pPr>
    <w:rPr>
      <w:rFonts w:ascii="Arial" w:eastAsiaTheme="minorHAnsi" w:hAnsi="Arial"/>
      <w:sz w:val="24"/>
    </w:rPr>
  </w:style>
  <w:style w:type="paragraph" w:customStyle="1" w:styleId="52F555D22E074791841D74375A11111F1">
    <w:name w:val="52F555D22E074791841D74375A11111F1"/>
    <w:rsid w:val="00EB0B80"/>
    <w:pPr>
      <w:spacing w:after="200" w:line="276" w:lineRule="auto"/>
    </w:pPr>
    <w:rPr>
      <w:rFonts w:ascii="Arial" w:eastAsiaTheme="minorHAnsi" w:hAnsi="Arial"/>
      <w:sz w:val="24"/>
    </w:rPr>
  </w:style>
  <w:style w:type="paragraph" w:customStyle="1" w:styleId="6158CEDEA68D42B3A97C3C35746DBC1D1">
    <w:name w:val="6158CEDEA68D42B3A97C3C35746DBC1D1"/>
    <w:rsid w:val="00EB0B80"/>
    <w:pPr>
      <w:spacing w:after="200" w:line="276" w:lineRule="auto"/>
      <w:ind w:left="720"/>
      <w:contextualSpacing/>
    </w:pPr>
    <w:rPr>
      <w:rFonts w:ascii="Arial" w:eastAsiaTheme="minorHAnsi" w:hAnsi="Arial"/>
      <w:sz w:val="24"/>
    </w:rPr>
  </w:style>
  <w:style w:type="paragraph" w:customStyle="1" w:styleId="E4E34E10F31C4408A395526C46CB02DF1">
    <w:name w:val="E4E34E10F31C4408A395526C46CB02DF1"/>
    <w:rsid w:val="00EB0B80"/>
    <w:pPr>
      <w:spacing w:after="200" w:line="276" w:lineRule="auto"/>
    </w:pPr>
    <w:rPr>
      <w:rFonts w:ascii="Arial" w:eastAsiaTheme="minorHAnsi" w:hAnsi="Arial"/>
      <w:sz w:val="24"/>
    </w:rPr>
  </w:style>
  <w:style w:type="paragraph" w:customStyle="1" w:styleId="AE420A54B6BF45EB977D19E8543EFC401">
    <w:name w:val="AE420A54B6BF45EB977D19E8543EFC401"/>
    <w:rsid w:val="00EB0B80"/>
    <w:pPr>
      <w:spacing w:after="200" w:line="276" w:lineRule="auto"/>
      <w:ind w:left="720"/>
      <w:contextualSpacing/>
    </w:pPr>
    <w:rPr>
      <w:rFonts w:ascii="Arial" w:eastAsiaTheme="minorHAnsi" w:hAnsi="Arial"/>
      <w:sz w:val="24"/>
    </w:rPr>
  </w:style>
  <w:style w:type="paragraph" w:customStyle="1" w:styleId="D848AE643F16479CB43DC34691C7D2C81">
    <w:name w:val="D848AE643F16479CB43DC34691C7D2C81"/>
    <w:rsid w:val="00EB0B80"/>
    <w:pPr>
      <w:spacing w:after="200" w:line="276" w:lineRule="auto"/>
    </w:pPr>
    <w:rPr>
      <w:rFonts w:ascii="Arial" w:eastAsiaTheme="minorHAnsi" w:hAnsi="Arial"/>
      <w:sz w:val="24"/>
    </w:rPr>
  </w:style>
  <w:style w:type="paragraph" w:customStyle="1" w:styleId="41857FA542D14405B66869C465E9E95D1">
    <w:name w:val="41857FA542D14405B66869C465E9E95D1"/>
    <w:rsid w:val="00EB0B80"/>
    <w:pPr>
      <w:spacing w:after="200" w:line="276" w:lineRule="auto"/>
    </w:pPr>
    <w:rPr>
      <w:rFonts w:ascii="Arial" w:eastAsiaTheme="minorHAnsi" w:hAnsi="Arial"/>
      <w:sz w:val="24"/>
    </w:rPr>
  </w:style>
  <w:style w:type="paragraph" w:customStyle="1" w:styleId="DD59506A4A3D497992BD13B6CDD58D2E1">
    <w:name w:val="DD59506A4A3D497992BD13B6CDD58D2E1"/>
    <w:rsid w:val="00EB0B80"/>
    <w:pPr>
      <w:spacing w:after="200" w:line="276" w:lineRule="auto"/>
    </w:pPr>
    <w:rPr>
      <w:rFonts w:ascii="Arial" w:eastAsiaTheme="minorHAnsi" w:hAnsi="Arial"/>
      <w:sz w:val="24"/>
    </w:rPr>
  </w:style>
  <w:style w:type="paragraph" w:customStyle="1" w:styleId="AF90DD17817A4176A4792198DDDCE0BE1">
    <w:name w:val="AF90DD17817A4176A4792198DDDCE0BE1"/>
    <w:rsid w:val="00EB0B80"/>
    <w:pPr>
      <w:spacing w:after="200" w:line="276" w:lineRule="auto"/>
    </w:pPr>
    <w:rPr>
      <w:rFonts w:ascii="Arial" w:eastAsiaTheme="minorHAnsi" w:hAnsi="Arial"/>
      <w:sz w:val="24"/>
    </w:rPr>
  </w:style>
  <w:style w:type="paragraph" w:customStyle="1" w:styleId="8BF054702DFC4BE7AE8C8C6411EF965B1">
    <w:name w:val="8BF054702DFC4BE7AE8C8C6411EF965B1"/>
    <w:rsid w:val="00EB0B80"/>
    <w:pPr>
      <w:spacing w:after="200" w:line="276" w:lineRule="auto"/>
    </w:pPr>
    <w:rPr>
      <w:rFonts w:ascii="Arial" w:eastAsiaTheme="minorHAnsi" w:hAnsi="Arial"/>
      <w:sz w:val="24"/>
    </w:rPr>
  </w:style>
  <w:style w:type="paragraph" w:customStyle="1" w:styleId="E30AD1B0E3AD4C0EA10428A00173F9FC1">
    <w:name w:val="E30AD1B0E3AD4C0EA10428A00173F9FC1"/>
    <w:rsid w:val="00EB0B80"/>
    <w:pPr>
      <w:spacing w:after="200" w:line="276" w:lineRule="auto"/>
    </w:pPr>
    <w:rPr>
      <w:rFonts w:ascii="Arial" w:eastAsiaTheme="minorHAnsi" w:hAnsi="Arial"/>
      <w:sz w:val="24"/>
    </w:rPr>
  </w:style>
  <w:style w:type="paragraph" w:customStyle="1" w:styleId="5FEF1922E18841F992A652FB9D40B55F1">
    <w:name w:val="5FEF1922E18841F992A652FB9D40B55F1"/>
    <w:rsid w:val="00EB0B80"/>
    <w:pPr>
      <w:spacing w:after="200" w:line="276" w:lineRule="auto"/>
    </w:pPr>
    <w:rPr>
      <w:rFonts w:ascii="Arial" w:eastAsiaTheme="minorHAnsi" w:hAnsi="Arial"/>
      <w:sz w:val="24"/>
    </w:rPr>
  </w:style>
  <w:style w:type="paragraph" w:customStyle="1" w:styleId="5185705DAE5E46EBBE99FB46C8011B641">
    <w:name w:val="5185705DAE5E46EBBE99FB46C8011B641"/>
    <w:rsid w:val="00EB0B80"/>
    <w:pPr>
      <w:spacing w:after="200" w:line="276" w:lineRule="auto"/>
    </w:pPr>
    <w:rPr>
      <w:rFonts w:ascii="Arial" w:eastAsiaTheme="minorHAnsi" w:hAnsi="Arial"/>
      <w:sz w:val="24"/>
    </w:rPr>
  </w:style>
  <w:style w:type="paragraph" w:customStyle="1" w:styleId="4AC274B6CE3C4B5EBCA0B0EEDD3DB6DA2">
    <w:name w:val="4AC274B6CE3C4B5EBCA0B0EEDD3DB6DA2"/>
    <w:rsid w:val="00EB0B80"/>
    <w:pPr>
      <w:spacing w:after="200" w:line="276" w:lineRule="auto"/>
    </w:pPr>
    <w:rPr>
      <w:rFonts w:ascii="Arial" w:eastAsiaTheme="minorHAnsi" w:hAnsi="Arial"/>
      <w:sz w:val="24"/>
    </w:rPr>
  </w:style>
  <w:style w:type="paragraph" w:customStyle="1" w:styleId="64CE486946CB4C67A5794F331EF30FB51">
    <w:name w:val="64CE486946CB4C67A5794F331EF30FB51"/>
    <w:rsid w:val="00EB0B80"/>
    <w:pPr>
      <w:spacing w:after="200" w:line="276" w:lineRule="auto"/>
    </w:pPr>
    <w:rPr>
      <w:rFonts w:ascii="Arial" w:eastAsiaTheme="minorHAnsi" w:hAnsi="Arial"/>
      <w:sz w:val="24"/>
    </w:rPr>
  </w:style>
  <w:style w:type="paragraph" w:customStyle="1" w:styleId="9FC6007B7F134888BE9C0619B3E31BB01">
    <w:name w:val="9FC6007B7F134888BE9C0619B3E31BB01"/>
    <w:rsid w:val="00EB0B80"/>
    <w:pPr>
      <w:spacing w:after="200" w:line="276" w:lineRule="auto"/>
    </w:pPr>
    <w:rPr>
      <w:rFonts w:ascii="Arial" w:eastAsiaTheme="minorHAnsi" w:hAnsi="Arial"/>
      <w:sz w:val="24"/>
    </w:rPr>
  </w:style>
  <w:style w:type="paragraph" w:customStyle="1" w:styleId="484E095B4CC34805B5E5C42F6C66D93D1">
    <w:name w:val="484E095B4CC34805B5E5C42F6C66D93D1"/>
    <w:rsid w:val="00EB0B80"/>
    <w:pPr>
      <w:spacing w:after="200" w:line="276" w:lineRule="auto"/>
    </w:pPr>
    <w:rPr>
      <w:rFonts w:ascii="Arial" w:eastAsiaTheme="minorHAnsi" w:hAnsi="Arial"/>
      <w:sz w:val="24"/>
    </w:rPr>
  </w:style>
  <w:style w:type="paragraph" w:customStyle="1" w:styleId="CDBBF4A54AD74D49A212A90D5CF926C61">
    <w:name w:val="CDBBF4A54AD74D49A212A90D5CF926C61"/>
    <w:rsid w:val="00EB0B80"/>
    <w:pPr>
      <w:spacing w:after="200" w:line="276" w:lineRule="auto"/>
    </w:pPr>
    <w:rPr>
      <w:rFonts w:ascii="Arial" w:eastAsiaTheme="minorHAnsi" w:hAnsi="Arial"/>
      <w:sz w:val="24"/>
    </w:rPr>
  </w:style>
  <w:style w:type="paragraph" w:customStyle="1" w:styleId="BCCBF13D0E1649A7B56B2708CBC098031">
    <w:name w:val="BCCBF13D0E1649A7B56B2708CBC098031"/>
    <w:rsid w:val="00EB0B80"/>
    <w:pPr>
      <w:spacing w:after="200" w:line="276" w:lineRule="auto"/>
    </w:pPr>
    <w:rPr>
      <w:rFonts w:ascii="Arial" w:eastAsiaTheme="minorHAnsi" w:hAnsi="Arial"/>
      <w:sz w:val="24"/>
    </w:rPr>
  </w:style>
  <w:style w:type="paragraph" w:customStyle="1" w:styleId="61321F33150E4F188DD87CB6360ECEAD1">
    <w:name w:val="61321F33150E4F188DD87CB6360ECEAD1"/>
    <w:rsid w:val="00EB0B80"/>
    <w:pPr>
      <w:spacing w:after="200" w:line="276" w:lineRule="auto"/>
    </w:pPr>
    <w:rPr>
      <w:rFonts w:ascii="Arial" w:eastAsiaTheme="minorHAnsi" w:hAnsi="Arial"/>
      <w:sz w:val="24"/>
    </w:rPr>
  </w:style>
  <w:style w:type="paragraph" w:customStyle="1" w:styleId="1728668B0C5141788E5F36DF5B600DA41">
    <w:name w:val="1728668B0C5141788E5F36DF5B600DA41"/>
    <w:rsid w:val="00EB0B80"/>
    <w:pPr>
      <w:spacing w:after="200" w:line="276" w:lineRule="auto"/>
    </w:pPr>
    <w:rPr>
      <w:rFonts w:ascii="Arial" w:eastAsiaTheme="minorHAnsi" w:hAnsi="Arial"/>
      <w:sz w:val="24"/>
    </w:rPr>
  </w:style>
  <w:style w:type="paragraph" w:customStyle="1" w:styleId="C8541E1FC39047B5AD29F1B17B2367CE1">
    <w:name w:val="C8541E1FC39047B5AD29F1B17B2367CE1"/>
    <w:rsid w:val="00EB0B80"/>
    <w:pPr>
      <w:spacing w:after="200" w:line="276" w:lineRule="auto"/>
    </w:pPr>
    <w:rPr>
      <w:rFonts w:ascii="Arial" w:eastAsiaTheme="minorHAnsi" w:hAnsi="Arial"/>
      <w:sz w:val="24"/>
    </w:rPr>
  </w:style>
  <w:style w:type="paragraph" w:customStyle="1" w:styleId="590A138BBBBD46099FEA7D19665036F11">
    <w:name w:val="590A138BBBBD46099FEA7D19665036F11"/>
    <w:rsid w:val="00EB0B80"/>
    <w:pPr>
      <w:spacing w:after="200" w:line="276" w:lineRule="auto"/>
    </w:pPr>
    <w:rPr>
      <w:rFonts w:ascii="Arial" w:eastAsiaTheme="minorHAnsi" w:hAnsi="Arial"/>
      <w:sz w:val="24"/>
    </w:rPr>
  </w:style>
  <w:style w:type="paragraph" w:customStyle="1" w:styleId="ACE099E0667C4CEEB7BBEFA5B8AE23A31">
    <w:name w:val="ACE099E0667C4CEEB7BBEFA5B8AE23A31"/>
    <w:rsid w:val="00EB0B80"/>
    <w:pPr>
      <w:spacing w:after="200" w:line="276" w:lineRule="auto"/>
    </w:pPr>
    <w:rPr>
      <w:rFonts w:ascii="Arial" w:eastAsiaTheme="minorHAnsi" w:hAnsi="Arial"/>
      <w:sz w:val="24"/>
    </w:rPr>
  </w:style>
  <w:style w:type="paragraph" w:customStyle="1" w:styleId="95041D582F9D4DCFA9752C45EB51209F2">
    <w:name w:val="95041D582F9D4DCFA9752C45EB51209F2"/>
    <w:rsid w:val="00EB0B80"/>
    <w:pPr>
      <w:spacing w:before="240" w:after="200" w:line="276" w:lineRule="auto"/>
    </w:pPr>
    <w:rPr>
      <w:rFonts w:ascii="Arial" w:eastAsiaTheme="minorHAnsi" w:hAnsi="Arial"/>
      <w:b/>
      <w:sz w:val="32"/>
    </w:rPr>
  </w:style>
  <w:style w:type="paragraph" w:customStyle="1" w:styleId="F2298C87DF6B445EABF6B61218F5C9A42">
    <w:name w:val="F2298C87DF6B445EABF6B61218F5C9A42"/>
    <w:rsid w:val="00EB0B80"/>
    <w:pPr>
      <w:spacing w:before="240" w:after="200" w:line="276" w:lineRule="auto"/>
    </w:pPr>
    <w:rPr>
      <w:rFonts w:ascii="Arial" w:eastAsiaTheme="minorHAnsi" w:hAnsi="Arial"/>
      <w:b/>
      <w:sz w:val="32"/>
    </w:rPr>
  </w:style>
  <w:style w:type="paragraph" w:customStyle="1" w:styleId="3E0FE7AE3E1047A896816DF1FBF045151">
    <w:name w:val="3E0FE7AE3E1047A896816DF1FBF045151"/>
    <w:rsid w:val="00EB0B80"/>
    <w:pPr>
      <w:spacing w:before="240" w:after="200" w:line="276" w:lineRule="auto"/>
    </w:pPr>
    <w:rPr>
      <w:rFonts w:ascii="Arial" w:eastAsiaTheme="minorHAnsi" w:hAnsi="Arial"/>
      <w:b/>
      <w:sz w:val="32"/>
    </w:rPr>
  </w:style>
  <w:style w:type="paragraph" w:customStyle="1" w:styleId="3C3D069F441D4F8DA97D4F378A91F11A1">
    <w:name w:val="3C3D069F441D4F8DA97D4F378A91F11A1"/>
    <w:rsid w:val="00EB0B80"/>
    <w:pPr>
      <w:spacing w:before="240" w:after="200" w:line="276" w:lineRule="auto"/>
    </w:pPr>
    <w:rPr>
      <w:rFonts w:ascii="Arial" w:eastAsiaTheme="minorHAnsi" w:hAnsi="Arial"/>
      <w:b/>
      <w:sz w:val="32"/>
    </w:rPr>
  </w:style>
  <w:style w:type="paragraph" w:customStyle="1" w:styleId="1BEA3037F48B4E599F04B30B9557FF5E1">
    <w:name w:val="1BEA3037F48B4E599F04B30B9557FF5E1"/>
    <w:rsid w:val="00EB0B80"/>
    <w:pPr>
      <w:spacing w:after="200" w:line="276" w:lineRule="auto"/>
    </w:pPr>
    <w:rPr>
      <w:rFonts w:ascii="Arial" w:eastAsiaTheme="minorHAnsi" w:hAnsi="Arial"/>
      <w:sz w:val="24"/>
    </w:rPr>
  </w:style>
  <w:style w:type="paragraph" w:customStyle="1" w:styleId="A59EAB6B14F44CC093EF2117ED5BE5481">
    <w:name w:val="A59EAB6B14F44CC093EF2117ED5BE5481"/>
    <w:rsid w:val="00EB0B80"/>
    <w:pPr>
      <w:spacing w:after="200" w:line="276" w:lineRule="auto"/>
    </w:pPr>
    <w:rPr>
      <w:rFonts w:ascii="Arial" w:eastAsiaTheme="minorHAnsi" w:hAnsi="Arial"/>
      <w:sz w:val="24"/>
    </w:rPr>
  </w:style>
  <w:style w:type="paragraph" w:customStyle="1" w:styleId="508D8C111AA047A49B80A6F8BD7C715D1">
    <w:name w:val="508D8C111AA047A49B80A6F8BD7C715D1"/>
    <w:rsid w:val="00EB0B80"/>
    <w:pPr>
      <w:spacing w:after="200" w:line="276" w:lineRule="auto"/>
    </w:pPr>
    <w:rPr>
      <w:rFonts w:ascii="Arial" w:eastAsiaTheme="minorHAnsi" w:hAnsi="Arial"/>
      <w:sz w:val="24"/>
    </w:rPr>
  </w:style>
  <w:style w:type="paragraph" w:customStyle="1" w:styleId="0D77DCF9B1114921B4FE7A9D389398472">
    <w:name w:val="0D77DCF9B1114921B4FE7A9D389398472"/>
    <w:rsid w:val="00EB0B80"/>
    <w:pPr>
      <w:spacing w:after="200" w:line="276" w:lineRule="auto"/>
    </w:pPr>
    <w:rPr>
      <w:rFonts w:ascii="Arial" w:eastAsiaTheme="minorHAnsi" w:hAnsi="Arial"/>
      <w:sz w:val="24"/>
    </w:rPr>
  </w:style>
  <w:style w:type="paragraph" w:customStyle="1" w:styleId="23250F019DA6471F8EC5272E96B0DBD62">
    <w:name w:val="23250F019DA6471F8EC5272E96B0DBD62"/>
    <w:rsid w:val="00EB0B80"/>
    <w:pPr>
      <w:spacing w:after="200" w:line="276" w:lineRule="auto"/>
    </w:pPr>
    <w:rPr>
      <w:rFonts w:ascii="Arial" w:eastAsiaTheme="minorHAnsi" w:hAnsi="Arial"/>
      <w:sz w:val="24"/>
    </w:rPr>
  </w:style>
  <w:style w:type="paragraph" w:customStyle="1" w:styleId="52D6526F74534943A1761432E3F8476D2">
    <w:name w:val="52D6526F74534943A1761432E3F8476D2"/>
    <w:rsid w:val="00EB0B80"/>
    <w:pPr>
      <w:spacing w:after="200" w:line="276" w:lineRule="auto"/>
    </w:pPr>
    <w:rPr>
      <w:rFonts w:ascii="Arial" w:eastAsiaTheme="minorHAnsi" w:hAnsi="Arial"/>
      <w:sz w:val="24"/>
    </w:rPr>
  </w:style>
  <w:style w:type="paragraph" w:customStyle="1" w:styleId="F03DB824C057441CA556DBE159F760E62">
    <w:name w:val="F03DB824C057441CA556DBE159F760E62"/>
    <w:rsid w:val="00EB0B80"/>
    <w:pPr>
      <w:spacing w:after="200" w:line="276" w:lineRule="auto"/>
    </w:pPr>
    <w:rPr>
      <w:rFonts w:ascii="Arial" w:eastAsiaTheme="minorHAnsi" w:hAnsi="Arial"/>
      <w:sz w:val="24"/>
    </w:rPr>
  </w:style>
  <w:style w:type="paragraph" w:customStyle="1" w:styleId="0B349203F3EE4114984B2368D6CF4D591">
    <w:name w:val="0B349203F3EE4114984B2368D6CF4D591"/>
    <w:rsid w:val="00EB0B80"/>
    <w:pPr>
      <w:spacing w:after="200" w:line="276" w:lineRule="auto"/>
    </w:pPr>
    <w:rPr>
      <w:rFonts w:ascii="Arial" w:eastAsiaTheme="minorHAnsi" w:hAnsi="Arial"/>
      <w:sz w:val="24"/>
    </w:rPr>
  </w:style>
  <w:style w:type="paragraph" w:customStyle="1" w:styleId="F24D73B38A0F4C7690DB355102E2AA151">
    <w:name w:val="F24D73B38A0F4C7690DB355102E2AA151"/>
    <w:rsid w:val="00EB0B80"/>
    <w:pPr>
      <w:spacing w:after="200" w:line="276" w:lineRule="auto"/>
    </w:pPr>
    <w:rPr>
      <w:rFonts w:ascii="Arial" w:eastAsiaTheme="minorHAnsi" w:hAnsi="Arial"/>
      <w:sz w:val="24"/>
    </w:rPr>
  </w:style>
  <w:style w:type="paragraph" w:customStyle="1" w:styleId="FC14FDEF7AFE45DC91AECBAE342A6C721">
    <w:name w:val="FC14FDEF7AFE45DC91AECBAE342A6C721"/>
    <w:rsid w:val="00EB0B80"/>
    <w:pPr>
      <w:spacing w:after="200" w:line="276" w:lineRule="auto"/>
    </w:pPr>
    <w:rPr>
      <w:rFonts w:ascii="Arial" w:eastAsiaTheme="minorHAnsi" w:hAnsi="Arial"/>
      <w:sz w:val="24"/>
    </w:rPr>
  </w:style>
  <w:style w:type="paragraph" w:customStyle="1" w:styleId="E23AA601259D42BF9019C81AB482E6722">
    <w:name w:val="E23AA601259D42BF9019C81AB482E6722"/>
    <w:rsid w:val="00EB0B80"/>
    <w:pPr>
      <w:spacing w:after="200" w:line="276" w:lineRule="auto"/>
    </w:pPr>
    <w:rPr>
      <w:rFonts w:ascii="Arial" w:eastAsiaTheme="minorHAnsi" w:hAnsi="Arial"/>
      <w:sz w:val="24"/>
    </w:rPr>
  </w:style>
  <w:style w:type="paragraph" w:customStyle="1" w:styleId="CE5D79455CA64322901C2D91EF52F4DC2">
    <w:name w:val="CE5D79455CA64322901C2D91EF52F4DC2"/>
    <w:rsid w:val="00EB0B80"/>
    <w:pPr>
      <w:spacing w:after="200" w:line="276" w:lineRule="auto"/>
    </w:pPr>
    <w:rPr>
      <w:rFonts w:ascii="Arial" w:eastAsiaTheme="minorHAnsi" w:hAnsi="Arial"/>
      <w:sz w:val="24"/>
    </w:rPr>
  </w:style>
  <w:style w:type="paragraph" w:customStyle="1" w:styleId="85CF9D8E0E3544EE9CE7C98887D8A0992">
    <w:name w:val="85CF9D8E0E3544EE9CE7C98887D8A0992"/>
    <w:rsid w:val="00EB0B80"/>
    <w:pPr>
      <w:spacing w:after="200" w:line="276" w:lineRule="auto"/>
    </w:pPr>
    <w:rPr>
      <w:rFonts w:ascii="Arial" w:eastAsiaTheme="minorHAnsi" w:hAnsi="Arial"/>
      <w:sz w:val="24"/>
    </w:rPr>
  </w:style>
  <w:style w:type="paragraph" w:customStyle="1" w:styleId="103FCB8899C94F2F9D1241E59CD59D263">
    <w:name w:val="103FCB8899C94F2F9D1241E59CD59D263"/>
    <w:rsid w:val="00EB0B80"/>
    <w:pPr>
      <w:spacing w:after="200" w:line="276" w:lineRule="auto"/>
    </w:pPr>
    <w:rPr>
      <w:rFonts w:ascii="Arial" w:eastAsiaTheme="minorHAnsi" w:hAnsi="Arial"/>
      <w:sz w:val="24"/>
    </w:rPr>
  </w:style>
  <w:style w:type="paragraph" w:customStyle="1" w:styleId="A5D4CE17B1E943BCB321E355D64703C83">
    <w:name w:val="A5D4CE17B1E943BCB321E355D64703C83"/>
    <w:rsid w:val="00EB0B80"/>
    <w:pPr>
      <w:spacing w:after="200" w:line="276" w:lineRule="auto"/>
    </w:pPr>
    <w:rPr>
      <w:rFonts w:ascii="Arial" w:eastAsiaTheme="minorHAnsi" w:hAnsi="Arial"/>
      <w:sz w:val="24"/>
    </w:rPr>
  </w:style>
  <w:style w:type="paragraph" w:customStyle="1" w:styleId="F1023CCACFEF47A4B7F72FDEEF18169A3">
    <w:name w:val="F1023CCACFEF47A4B7F72FDEEF18169A3"/>
    <w:rsid w:val="00EB0B80"/>
    <w:pPr>
      <w:spacing w:after="200" w:line="276" w:lineRule="auto"/>
    </w:pPr>
    <w:rPr>
      <w:rFonts w:ascii="Arial" w:eastAsiaTheme="minorHAnsi" w:hAnsi="Arial"/>
      <w:sz w:val="24"/>
    </w:rPr>
  </w:style>
  <w:style w:type="paragraph" w:customStyle="1" w:styleId="1ECDEE6EF408491C80391E624A303EA13">
    <w:name w:val="1ECDEE6EF408491C80391E624A303EA13"/>
    <w:rsid w:val="00EB0B80"/>
    <w:pPr>
      <w:spacing w:after="200" w:line="276" w:lineRule="auto"/>
    </w:pPr>
    <w:rPr>
      <w:rFonts w:ascii="Arial" w:eastAsiaTheme="minorHAnsi" w:hAnsi="Arial"/>
      <w:sz w:val="24"/>
    </w:rPr>
  </w:style>
  <w:style w:type="paragraph" w:customStyle="1" w:styleId="EDE9D159EC5F43E5B0FAB8E1E9596FAD3">
    <w:name w:val="EDE9D159EC5F43E5B0FAB8E1E9596FAD3"/>
    <w:rsid w:val="00EB0B80"/>
    <w:pPr>
      <w:spacing w:after="200" w:line="276" w:lineRule="auto"/>
    </w:pPr>
    <w:rPr>
      <w:rFonts w:ascii="Arial" w:eastAsiaTheme="minorHAnsi" w:hAnsi="Arial"/>
      <w:sz w:val="24"/>
    </w:rPr>
  </w:style>
  <w:style w:type="paragraph" w:customStyle="1" w:styleId="765A9D0D34644CFE8E0BE92AF40C023D3">
    <w:name w:val="765A9D0D34644CFE8E0BE92AF40C023D3"/>
    <w:rsid w:val="00EB0B80"/>
    <w:pPr>
      <w:spacing w:after="200" w:line="276" w:lineRule="auto"/>
    </w:pPr>
    <w:rPr>
      <w:rFonts w:ascii="Arial" w:eastAsiaTheme="minorHAnsi" w:hAnsi="Arial"/>
      <w:sz w:val="24"/>
    </w:rPr>
  </w:style>
  <w:style w:type="paragraph" w:customStyle="1" w:styleId="30E9238804634E379E0A53AAAC04E4F93">
    <w:name w:val="30E9238804634E379E0A53AAAC04E4F93"/>
    <w:rsid w:val="00EB0B80"/>
    <w:pPr>
      <w:spacing w:after="200" w:line="276" w:lineRule="auto"/>
    </w:pPr>
    <w:rPr>
      <w:rFonts w:ascii="Arial" w:eastAsiaTheme="minorHAnsi" w:hAnsi="Arial"/>
      <w:sz w:val="24"/>
    </w:rPr>
  </w:style>
  <w:style w:type="paragraph" w:customStyle="1" w:styleId="C998F09196D843EAAD5F4AD6986A5C243">
    <w:name w:val="C998F09196D843EAAD5F4AD6986A5C243"/>
    <w:rsid w:val="00EB0B80"/>
    <w:pPr>
      <w:spacing w:after="200" w:line="276" w:lineRule="auto"/>
    </w:pPr>
    <w:rPr>
      <w:rFonts w:ascii="Arial" w:eastAsiaTheme="minorHAnsi" w:hAnsi="Arial"/>
      <w:sz w:val="24"/>
    </w:rPr>
  </w:style>
  <w:style w:type="paragraph" w:customStyle="1" w:styleId="3E8A8E0FB5EE45FF929E26BA24D3FFFD3">
    <w:name w:val="3E8A8E0FB5EE45FF929E26BA24D3FFFD3"/>
    <w:rsid w:val="00EB0B80"/>
    <w:pPr>
      <w:spacing w:after="200" w:line="276" w:lineRule="auto"/>
    </w:pPr>
    <w:rPr>
      <w:rFonts w:ascii="Arial" w:eastAsiaTheme="minorHAnsi" w:hAnsi="Arial"/>
      <w:sz w:val="24"/>
    </w:rPr>
  </w:style>
  <w:style w:type="paragraph" w:customStyle="1" w:styleId="FA118053CC53412DA501DCE347C4BFD93">
    <w:name w:val="FA118053CC53412DA501DCE347C4BFD93"/>
    <w:rsid w:val="00EB0B80"/>
    <w:pPr>
      <w:spacing w:after="200" w:line="276" w:lineRule="auto"/>
    </w:pPr>
    <w:rPr>
      <w:rFonts w:ascii="Arial" w:eastAsiaTheme="minorHAnsi" w:hAnsi="Arial"/>
      <w:sz w:val="24"/>
    </w:rPr>
  </w:style>
  <w:style w:type="paragraph" w:customStyle="1" w:styleId="8156F59B3ECC4222BEF8A8C4B646BD473">
    <w:name w:val="8156F59B3ECC4222BEF8A8C4B646BD473"/>
    <w:rsid w:val="00EB0B80"/>
    <w:pPr>
      <w:spacing w:after="200" w:line="276" w:lineRule="auto"/>
    </w:pPr>
    <w:rPr>
      <w:rFonts w:ascii="Arial" w:eastAsiaTheme="minorHAnsi" w:hAnsi="Arial"/>
      <w:sz w:val="24"/>
    </w:rPr>
  </w:style>
  <w:style w:type="paragraph" w:customStyle="1" w:styleId="9F0BBA982C7D44E49C1103D6C24F7FAB7">
    <w:name w:val="9F0BBA982C7D44E49C1103D6C24F7FAB7"/>
    <w:rsid w:val="00EB0B80"/>
    <w:pPr>
      <w:spacing w:after="200" w:line="276" w:lineRule="auto"/>
      <w:ind w:left="720"/>
      <w:contextualSpacing/>
    </w:pPr>
    <w:rPr>
      <w:rFonts w:ascii="Arial" w:eastAsiaTheme="minorHAnsi" w:hAnsi="Arial"/>
      <w:sz w:val="24"/>
    </w:rPr>
  </w:style>
  <w:style w:type="paragraph" w:customStyle="1" w:styleId="6739FDB4EB5149D498C726A03578E7336">
    <w:name w:val="6739FDB4EB5149D498C726A03578E7336"/>
    <w:rsid w:val="00EB0B80"/>
    <w:pPr>
      <w:spacing w:after="200" w:line="276" w:lineRule="auto"/>
      <w:ind w:left="720"/>
      <w:contextualSpacing/>
    </w:pPr>
    <w:rPr>
      <w:rFonts w:ascii="Arial" w:eastAsiaTheme="minorHAnsi" w:hAnsi="Arial"/>
      <w:sz w:val="24"/>
    </w:rPr>
  </w:style>
  <w:style w:type="paragraph" w:customStyle="1" w:styleId="62B329A8387D40588D9C97533121DBAA3">
    <w:name w:val="62B329A8387D40588D9C97533121DBAA3"/>
    <w:rsid w:val="00EB0B80"/>
    <w:pPr>
      <w:spacing w:after="200" w:line="276" w:lineRule="auto"/>
      <w:ind w:left="720"/>
      <w:contextualSpacing/>
    </w:pPr>
    <w:rPr>
      <w:rFonts w:ascii="Arial" w:eastAsiaTheme="minorHAnsi" w:hAnsi="Arial"/>
      <w:sz w:val="24"/>
    </w:rPr>
  </w:style>
  <w:style w:type="paragraph" w:customStyle="1" w:styleId="B3F2EE0EE59644DAB8271F562564A1BE3">
    <w:name w:val="B3F2EE0EE59644DAB8271F562564A1BE3"/>
    <w:rsid w:val="00EB0B80"/>
    <w:pPr>
      <w:spacing w:after="200" w:line="276" w:lineRule="auto"/>
      <w:ind w:left="720"/>
      <w:contextualSpacing/>
    </w:pPr>
    <w:rPr>
      <w:rFonts w:ascii="Arial" w:eastAsiaTheme="minorHAnsi" w:hAnsi="Arial"/>
      <w:sz w:val="24"/>
    </w:rPr>
  </w:style>
  <w:style w:type="paragraph" w:customStyle="1" w:styleId="23EFFD2B84784FA7BE95857830A0614C3">
    <w:name w:val="23EFFD2B84784FA7BE95857830A0614C3"/>
    <w:rsid w:val="00EB0B80"/>
    <w:pPr>
      <w:spacing w:after="200" w:line="276" w:lineRule="auto"/>
      <w:ind w:left="720"/>
      <w:contextualSpacing/>
    </w:pPr>
    <w:rPr>
      <w:rFonts w:ascii="Arial" w:eastAsiaTheme="minorHAnsi" w:hAnsi="Arial"/>
      <w:sz w:val="24"/>
    </w:rPr>
  </w:style>
  <w:style w:type="paragraph" w:customStyle="1" w:styleId="292CFD933FD44687A2FE8C64498E25663">
    <w:name w:val="292CFD933FD44687A2FE8C64498E25663"/>
    <w:rsid w:val="00EB0B80"/>
    <w:pPr>
      <w:spacing w:after="200" w:line="276" w:lineRule="auto"/>
      <w:ind w:left="720"/>
      <w:contextualSpacing/>
    </w:pPr>
    <w:rPr>
      <w:rFonts w:ascii="Arial" w:eastAsiaTheme="minorHAnsi" w:hAnsi="Arial"/>
      <w:sz w:val="24"/>
    </w:rPr>
  </w:style>
  <w:style w:type="paragraph" w:customStyle="1" w:styleId="4E72E6726EA84980AE11E8D093A3EA3B3">
    <w:name w:val="4E72E6726EA84980AE11E8D093A3EA3B3"/>
    <w:rsid w:val="00EB0B80"/>
    <w:pPr>
      <w:spacing w:after="200" w:line="276" w:lineRule="auto"/>
      <w:ind w:left="720"/>
      <w:contextualSpacing/>
    </w:pPr>
    <w:rPr>
      <w:rFonts w:ascii="Arial" w:eastAsiaTheme="minorHAnsi" w:hAnsi="Arial"/>
      <w:sz w:val="24"/>
    </w:rPr>
  </w:style>
  <w:style w:type="paragraph" w:customStyle="1" w:styleId="7CBC82F241D04D0C98F9C3EC1C2FF7133">
    <w:name w:val="7CBC82F241D04D0C98F9C3EC1C2FF7133"/>
    <w:rsid w:val="00EB0B80"/>
    <w:pPr>
      <w:spacing w:after="200" w:line="276" w:lineRule="auto"/>
    </w:pPr>
    <w:rPr>
      <w:rFonts w:ascii="Arial" w:eastAsiaTheme="minorHAnsi" w:hAnsi="Arial"/>
      <w:sz w:val="24"/>
    </w:rPr>
  </w:style>
  <w:style w:type="paragraph" w:customStyle="1" w:styleId="0CE6648C68B147908C46AAF7E97736963">
    <w:name w:val="0CE6648C68B147908C46AAF7E97736963"/>
    <w:rsid w:val="00EB0B80"/>
    <w:pPr>
      <w:spacing w:after="200" w:line="276" w:lineRule="auto"/>
    </w:pPr>
    <w:rPr>
      <w:rFonts w:ascii="Arial" w:eastAsiaTheme="minorHAnsi" w:hAnsi="Arial"/>
      <w:sz w:val="24"/>
    </w:rPr>
  </w:style>
  <w:style w:type="paragraph" w:customStyle="1" w:styleId="FC5BAF5DBB55496998D4E4553D50B2A93">
    <w:name w:val="FC5BAF5DBB55496998D4E4553D50B2A93"/>
    <w:rsid w:val="00EB0B80"/>
    <w:pPr>
      <w:spacing w:after="200" w:line="276" w:lineRule="auto"/>
    </w:pPr>
    <w:rPr>
      <w:rFonts w:ascii="Arial" w:eastAsiaTheme="minorHAnsi" w:hAnsi="Arial"/>
      <w:sz w:val="24"/>
    </w:rPr>
  </w:style>
  <w:style w:type="paragraph" w:customStyle="1" w:styleId="4D027426950240329170B39B99826F4D3">
    <w:name w:val="4D027426950240329170B39B99826F4D3"/>
    <w:rsid w:val="00EB0B80"/>
    <w:pPr>
      <w:spacing w:after="200" w:line="276" w:lineRule="auto"/>
    </w:pPr>
    <w:rPr>
      <w:rFonts w:ascii="Arial" w:eastAsiaTheme="minorHAnsi" w:hAnsi="Arial"/>
      <w:sz w:val="24"/>
    </w:rPr>
  </w:style>
  <w:style w:type="paragraph" w:customStyle="1" w:styleId="5C3235F3F3044FA0A532F26B6B1196583">
    <w:name w:val="5C3235F3F3044FA0A532F26B6B1196583"/>
    <w:rsid w:val="00EB0B80"/>
    <w:pPr>
      <w:spacing w:after="200" w:line="276" w:lineRule="auto"/>
    </w:pPr>
    <w:rPr>
      <w:rFonts w:ascii="Arial" w:eastAsiaTheme="minorHAnsi" w:hAnsi="Arial"/>
      <w:sz w:val="24"/>
    </w:rPr>
  </w:style>
  <w:style w:type="paragraph" w:customStyle="1" w:styleId="5AE8DA84855940FCA5F1FB1EF7C684723">
    <w:name w:val="5AE8DA84855940FCA5F1FB1EF7C684723"/>
    <w:rsid w:val="00EB0B80"/>
    <w:pPr>
      <w:spacing w:after="200" w:line="276" w:lineRule="auto"/>
    </w:pPr>
    <w:rPr>
      <w:rFonts w:ascii="Arial" w:eastAsiaTheme="minorHAnsi" w:hAnsi="Arial"/>
      <w:sz w:val="24"/>
    </w:rPr>
  </w:style>
  <w:style w:type="paragraph" w:customStyle="1" w:styleId="7D78D79046EB49EB8FCA96386C0554103">
    <w:name w:val="7D78D79046EB49EB8FCA96386C0554103"/>
    <w:rsid w:val="00EB0B80"/>
    <w:pPr>
      <w:spacing w:after="200" w:line="276" w:lineRule="auto"/>
      <w:ind w:left="720"/>
      <w:contextualSpacing/>
    </w:pPr>
    <w:rPr>
      <w:rFonts w:ascii="Arial" w:eastAsiaTheme="minorHAnsi" w:hAnsi="Arial"/>
      <w:sz w:val="24"/>
    </w:rPr>
  </w:style>
  <w:style w:type="paragraph" w:customStyle="1" w:styleId="D437F4255ED44B6C979EC94E87BBCBB33">
    <w:name w:val="D437F4255ED44B6C979EC94E87BBCBB33"/>
    <w:rsid w:val="00EB0B80"/>
    <w:pPr>
      <w:spacing w:after="200" w:line="276" w:lineRule="auto"/>
    </w:pPr>
    <w:rPr>
      <w:rFonts w:ascii="Arial" w:eastAsiaTheme="minorHAnsi" w:hAnsi="Arial"/>
      <w:sz w:val="24"/>
    </w:rPr>
  </w:style>
  <w:style w:type="paragraph" w:customStyle="1" w:styleId="A286F73A9B9E4A17A96270DDC2E69AF73">
    <w:name w:val="A286F73A9B9E4A17A96270DDC2E69AF73"/>
    <w:rsid w:val="00EB0B80"/>
    <w:pPr>
      <w:spacing w:after="200" w:line="276" w:lineRule="auto"/>
      <w:ind w:left="720"/>
      <w:contextualSpacing/>
    </w:pPr>
    <w:rPr>
      <w:rFonts w:ascii="Arial" w:eastAsiaTheme="minorHAnsi" w:hAnsi="Arial"/>
      <w:sz w:val="24"/>
    </w:rPr>
  </w:style>
  <w:style w:type="paragraph" w:customStyle="1" w:styleId="FB56179795FA41D3A643FD144E5321C93">
    <w:name w:val="FB56179795FA41D3A643FD144E5321C93"/>
    <w:rsid w:val="00EB0B80"/>
    <w:pPr>
      <w:spacing w:after="200" w:line="276" w:lineRule="auto"/>
    </w:pPr>
    <w:rPr>
      <w:rFonts w:ascii="Arial" w:eastAsiaTheme="minorHAnsi" w:hAnsi="Arial"/>
      <w:sz w:val="24"/>
    </w:rPr>
  </w:style>
  <w:style w:type="paragraph" w:customStyle="1" w:styleId="4D06CF800C8647029FEACF9221A2DA6D3">
    <w:name w:val="4D06CF800C8647029FEACF9221A2DA6D3"/>
    <w:rsid w:val="00EB0B80"/>
    <w:pPr>
      <w:spacing w:after="200" w:line="276" w:lineRule="auto"/>
      <w:ind w:left="720"/>
      <w:contextualSpacing/>
    </w:pPr>
    <w:rPr>
      <w:rFonts w:ascii="Arial" w:eastAsiaTheme="minorHAnsi" w:hAnsi="Arial"/>
      <w:sz w:val="24"/>
    </w:rPr>
  </w:style>
  <w:style w:type="paragraph" w:customStyle="1" w:styleId="FC012187BF2D49EEAD276FF2650905043">
    <w:name w:val="FC012187BF2D49EEAD276FF2650905043"/>
    <w:rsid w:val="00EB0B80"/>
    <w:pPr>
      <w:spacing w:after="200" w:line="276" w:lineRule="auto"/>
    </w:pPr>
    <w:rPr>
      <w:rFonts w:ascii="Arial" w:eastAsiaTheme="minorHAnsi" w:hAnsi="Arial"/>
      <w:sz w:val="24"/>
    </w:rPr>
  </w:style>
  <w:style w:type="paragraph" w:customStyle="1" w:styleId="DBB87F3C9B61403CA9B207C771A58A9E3">
    <w:name w:val="DBB87F3C9B61403CA9B207C771A58A9E3"/>
    <w:rsid w:val="00EB0B80"/>
    <w:pPr>
      <w:spacing w:after="200" w:line="276" w:lineRule="auto"/>
      <w:ind w:left="720"/>
      <w:contextualSpacing/>
    </w:pPr>
    <w:rPr>
      <w:rFonts w:ascii="Arial" w:eastAsiaTheme="minorHAnsi" w:hAnsi="Arial"/>
      <w:sz w:val="24"/>
    </w:rPr>
  </w:style>
  <w:style w:type="paragraph" w:customStyle="1" w:styleId="7415CC5626054D3C990FF96E54DD90063">
    <w:name w:val="7415CC5626054D3C990FF96E54DD90063"/>
    <w:rsid w:val="00EB0B80"/>
    <w:pPr>
      <w:spacing w:after="200" w:line="276" w:lineRule="auto"/>
    </w:pPr>
    <w:rPr>
      <w:rFonts w:ascii="Arial" w:eastAsiaTheme="minorHAnsi" w:hAnsi="Arial"/>
      <w:sz w:val="24"/>
    </w:rPr>
  </w:style>
  <w:style w:type="paragraph" w:customStyle="1" w:styleId="B10D601F0BFD44A7A69D77DACE2BF5153">
    <w:name w:val="B10D601F0BFD44A7A69D77DACE2BF5153"/>
    <w:rsid w:val="00EB0B80"/>
    <w:pPr>
      <w:spacing w:after="200" w:line="276" w:lineRule="auto"/>
      <w:ind w:left="720"/>
      <w:contextualSpacing/>
    </w:pPr>
    <w:rPr>
      <w:rFonts w:ascii="Arial" w:eastAsiaTheme="minorHAnsi" w:hAnsi="Arial"/>
      <w:sz w:val="24"/>
    </w:rPr>
  </w:style>
  <w:style w:type="paragraph" w:customStyle="1" w:styleId="B563DCEF09B6432F88B535EED1496EE63">
    <w:name w:val="B563DCEF09B6432F88B535EED1496EE63"/>
    <w:rsid w:val="00EB0B80"/>
    <w:pPr>
      <w:spacing w:after="200" w:line="276" w:lineRule="auto"/>
    </w:pPr>
    <w:rPr>
      <w:rFonts w:ascii="Arial" w:eastAsiaTheme="minorHAnsi" w:hAnsi="Arial"/>
      <w:sz w:val="24"/>
    </w:rPr>
  </w:style>
  <w:style w:type="paragraph" w:customStyle="1" w:styleId="0B9C876569314C40A03CAE7BE4E546A83">
    <w:name w:val="0B9C876569314C40A03CAE7BE4E546A83"/>
    <w:rsid w:val="00EB0B80"/>
    <w:pPr>
      <w:spacing w:after="200" w:line="276" w:lineRule="auto"/>
      <w:ind w:left="720"/>
      <w:contextualSpacing/>
    </w:pPr>
    <w:rPr>
      <w:rFonts w:ascii="Arial" w:eastAsiaTheme="minorHAnsi" w:hAnsi="Arial"/>
      <w:sz w:val="24"/>
    </w:rPr>
  </w:style>
  <w:style w:type="paragraph" w:customStyle="1" w:styleId="B0E3A5E8DF9448C5A14131D373B0A4CF3">
    <w:name w:val="B0E3A5E8DF9448C5A14131D373B0A4CF3"/>
    <w:rsid w:val="00EB0B80"/>
    <w:pPr>
      <w:spacing w:after="200" w:line="276" w:lineRule="auto"/>
      <w:ind w:left="720"/>
      <w:contextualSpacing/>
    </w:pPr>
    <w:rPr>
      <w:rFonts w:ascii="Arial" w:eastAsiaTheme="minorHAnsi" w:hAnsi="Arial"/>
      <w:sz w:val="24"/>
    </w:rPr>
  </w:style>
  <w:style w:type="paragraph" w:customStyle="1" w:styleId="A7C9F9F428D140FDBA6ABD3EAFD4012B3">
    <w:name w:val="A7C9F9F428D140FDBA6ABD3EAFD4012B3"/>
    <w:rsid w:val="00EB0B80"/>
    <w:pPr>
      <w:spacing w:after="200" w:line="276" w:lineRule="auto"/>
      <w:ind w:left="720"/>
      <w:contextualSpacing/>
    </w:pPr>
    <w:rPr>
      <w:rFonts w:ascii="Arial" w:eastAsiaTheme="minorHAnsi" w:hAnsi="Arial"/>
      <w:sz w:val="24"/>
    </w:rPr>
  </w:style>
  <w:style w:type="paragraph" w:customStyle="1" w:styleId="BA6BDCA76F444C15A457852F260864D63">
    <w:name w:val="BA6BDCA76F444C15A457852F260864D63"/>
    <w:rsid w:val="00EB0B80"/>
    <w:pPr>
      <w:spacing w:after="200" w:line="276" w:lineRule="auto"/>
      <w:ind w:left="720"/>
      <w:contextualSpacing/>
    </w:pPr>
    <w:rPr>
      <w:rFonts w:ascii="Arial" w:eastAsiaTheme="minorHAnsi" w:hAnsi="Arial"/>
      <w:sz w:val="24"/>
    </w:rPr>
  </w:style>
  <w:style w:type="paragraph" w:customStyle="1" w:styleId="C9E22220D7EF48EE812A16FF4F74123F3">
    <w:name w:val="C9E22220D7EF48EE812A16FF4F74123F3"/>
    <w:rsid w:val="00EB0B80"/>
    <w:pPr>
      <w:spacing w:after="200" w:line="276" w:lineRule="auto"/>
      <w:ind w:left="720"/>
      <w:contextualSpacing/>
    </w:pPr>
    <w:rPr>
      <w:rFonts w:ascii="Arial" w:eastAsiaTheme="minorHAnsi" w:hAnsi="Arial"/>
      <w:sz w:val="24"/>
    </w:rPr>
  </w:style>
  <w:style w:type="paragraph" w:customStyle="1" w:styleId="9C7748D530724742934CD996E6A9DC643">
    <w:name w:val="9C7748D530724742934CD996E6A9DC643"/>
    <w:rsid w:val="00EB0B80"/>
    <w:pPr>
      <w:spacing w:after="200" w:line="276" w:lineRule="auto"/>
      <w:ind w:left="720"/>
      <w:contextualSpacing/>
    </w:pPr>
    <w:rPr>
      <w:rFonts w:ascii="Arial" w:eastAsiaTheme="minorHAnsi" w:hAnsi="Arial"/>
      <w:sz w:val="24"/>
    </w:rPr>
  </w:style>
  <w:style w:type="paragraph" w:customStyle="1" w:styleId="8E8DA5CF5877447F90202638B7B53C703">
    <w:name w:val="8E8DA5CF5877447F90202638B7B53C703"/>
    <w:rsid w:val="00EB0B80"/>
    <w:pPr>
      <w:spacing w:after="200" w:line="276" w:lineRule="auto"/>
      <w:ind w:left="720"/>
      <w:contextualSpacing/>
    </w:pPr>
    <w:rPr>
      <w:rFonts w:ascii="Arial" w:eastAsiaTheme="minorHAnsi" w:hAnsi="Arial"/>
      <w:sz w:val="24"/>
    </w:rPr>
  </w:style>
  <w:style w:type="paragraph" w:customStyle="1" w:styleId="5E99BF5BABFC4F30AABEA81A6B8192803">
    <w:name w:val="5E99BF5BABFC4F30AABEA81A6B8192803"/>
    <w:rsid w:val="00EB0B80"/>
    <w:pPr>
      <w:spacing w:after="200" w:line="276" w:lineRule="auto"/>
    </w:pPr>
    <w:rPr>
      <w:rFonts w:ascii="Arial" w:eastAsiaTheme="minorHAnsi" w:hAnsi="Arial"/>
      <w:sz w:val="24"/>
    </w:rPr>
  </w:style>
  <w:style w:type="paragraph" w:customStyle="1" w:styleId="458B3BA0E1B14438BEDB717E2214317F3">
    <w:name w:val="458B3BA0E1B14438BEDB717E2214317F3"/>
    <w:rsid w:val="00EB0B80"/>
    <w:pPr>
      <w:spacing w:after="200" w:line="276" w:lineRule="auto"/>
      <w:ind w:left="720"/>
      <w:contextualSpacing/>
    </w:pPr>
    <w:rPr>
      <w:rFonts w:ascii="Arial" w:eastAsiaTheme="minorHAnsi" w:hAnsi="Arial"/>
      <w:sz w:val="24"/>
    </w:rPr>
  </w:style>
  <w:style w:type="paragraph" w:customStyle="1" w:styleId="67FF64DEA1964550BBA25DCD22D86B973">
    <w:name w:val="67FF64DEA1964550BBA25DCD22D86B973"/>
    <w:rsid w:val="00EB0B80"/>
    <w:pPr>
      <w:spacing w:after="200" w:line="276" w:lineRule="auto"/>
    </w:pPr>
    <w:rPr>
      <w:rFonts w:ascii="Arial" w:eastAsiaTheme="minorHAnsi" w:hAnsi="Arial"/>
      <w:sz w:val="24"/>
    </w:rPr>
  </w:style>
  <w:style w:type="paragraph" w:customStyle="1" w:styleId="F7D392504F4C4575BF107B1C09B020602">
    <w:name w:val="F7D392504F4C4575BF107B1C09B020602"/>
    <w:rsid w:val="00EB0B80"/>
    <w:pPr>
      <w:spacing w:after="200" w:line="276" w:lineRule="auto"/>
      <w:ind w:left="720"/>
      <w:contextualSpacing/>
    </w:pPr>
    <w:rPr>
      <w:rFonts w:ascii="Arial" w:eastAsiaTheme="minorHAnsi" w:hAnsi="Arial"/>
      <w:sz w:val="24"/>
    </w:rPr>
  </w:style>
  <w:style w:type="paragraph" w:customStyle="1" w:styleId="81644D689A2041A59298B5B83B4C7AEF2">
    <w:name w:val="81644D689A2041A59298B5B83B4C7AEF2"/>
    <w:rsid w:val="00EB0B80"/>
    <w:pPr>
      <w:spacing w:after="200" w:line="276" w:lineRule="auto"/>
      <w:ind w:left="720"/>
      <w:contextualSpacing/>
    </w:pPr>
    <w:rPr>
      <w:rFonts w:ascii="Arial" w:eastAsiaTheme="minorHAnsi" w:hAnsi="Arial"/>
      <w:sz w:val="24"/>
    </w:rPr>
  </w:style>
  <w:style w:type="paragraph" w:customStyle="1" w:styleId="461B863647F74D0283D332B268F3D4D42">
    <w:name w:val="461B863647F74D0283D332B268F3D4D42"/>
    <w:rsid w:val="00EB0B80"/>
    <w:pPr>
      <w:spacing w:after="200" w:line="276" w:lineRule="auto"/>
      <w:ind w:left="720"/>
      <w:contextualSpacing/>
    </w:pPr>
    <w:rPr>
      <w:rFonts w:ascii="Arial" w:eastAsiaTheme="minorHAnsi" w:hAnsi="Arial"/>
      <w:sz w:val="24"/>
    </w:rPr>
  </w:style>
  <w:style w:type="paragraph" w:customStyle="1" w:styleId="9D14B8A80B4347EBB5B7CE167810B3772">
    <w:name w:val="9D14B8A80B4347EBB5B7CE167810B3772"/>
    <w:rsid w:val="00EB0B80"/>
    <w:pPr>
      <w:spacing w:after="200" w:line="276" w:lineRule="auto"/>
    </w:pPr>
    <w:rPr>
      <w:rFonts w:ascii="Arial" w:eastAsiaTheme="minorHAnsi" w:hAnsi="Arial"/>
      <w:sz w:val="24"/>
    </w:rPr>
  </w:style>
  <w:style w:type="paragraph" w:customStyle="1" w:styleId="B80A33778326444BA19FB621DDE2E9B52">
    <w:name w:val="B80A33778326444BA19FB621DDE2E9B52"/>
    <w:rsid w:val="00EB0B80"/>
    <w:pPr>
      <w:spacing w:after="200" w:line="276" w:lineRule="auto"/>
      <w:ind w:left="720"/>
      <w:contextualSpacing/>
    </w:pPr>
    <w:rPr>
      <w:rFonts w:ascii="Arial" w:eastAsiaTheme="minorHAnsi" w:hAnsi="Arial"/>
      <w:sz w:val="24"/>
    </w:rPr>
  </w:style>
  <w:style w:type="paragraph" w:customStyle="1" w:styleId="5E424E958DE34589B01F3EAB520B4FCD2">
    <w:name w:val="5E424E958DE34589B01F3EAB520B4FCD2"/>
    <w:rsid w:val="00EB0B80"/>
    <w:pPr>
      <w:spacing w:after="200" w:line="276" w:lineRule="auto"/>
    </w:pPr>
    <w:rPr>
      <w:rFonts w:ascii="Arial" w:eastAsiaTheme="minorHAnsi" w:hAnsi="Arial"/>
      <w:sz w:val="24"/>
    </w:rPr>
  </w:style>
  <w:style w:type="paragraph" w:customStyle="1" w:styleId="1E44E3A711354A6C96A0580EAE82E32D2">
    <w:name w:val="1E44E3A711354A6C96A0580EAE82E32D2"/>
    <w:rsid w:val="00EB0B80"/>
    <w:pPr>
      <w:spacing w:after="200" w:line="276" w:lineRule="auto"/>
      <w:ind w:left="720"/>
      <w:contextualSpacing/>
    </w:pPr>
    <w:rPr>
      <w:rFonts w:ascii="Arial" w:eastAsiaTheme="minorHAnsi" w:hAnsi="Arial"/>
      <w:sz w:val="24"/>
    </w:rPr>
  </w:style>
  <w:style w:type="paragraph" w:customStyle="1" w:styleId="9401884C931C4EC1BF69BC5E2B3346092">
    <w:name w:val="9401884C931C4EC1BF69BC5E2B3346092"/>
    <w:rsid w:val="00EB0B80"/>
    <w:pPr>
      <w:spacing w:after="200" w:line="276" w:lineRule="auto"/>
    </w:pPr>
    <w:rPr>
      <w:rFonts w:ascii="Arial" w:eastAsiaTheme="minorHAnsi" w:hAnsi="Arial"/>
      <w:sz w:val="24"/>
    </w:rPr>
  </w:style>
  <w:style w:type="paragraph" w:customStyle="1" w:styleId="E499D9562FDA462D9A856D469438F0122">
    <w:name w:val="E499D9562FDA462D9A856D469438F0122"/>
    <w:rsid w:val="00EB0B80"/>
    <w:pPr>
      <w:spacing w:after="200" w:line="276" w:lineRule="auto"/>
      <w:ind w:left="720"/>
      <w:contextualSpacing/>
    </w:pPr>
    <w:rPr>
      <w:rFonts w:ascii="Arial" w:eastAsiaTheme="minorHAnsi" w:hAnsi="Arial"/>
      <w:sz w:val="24"/>
    </w:rPr>
  </w:style>
  <w:style w:type="paragraph" w:customStyle="1" w:styleId="A3748F2CC57C4AB684DC31411D6313C12">
    <w:name w:val="A3748F2CC57C4AB684DC31411D6313C12"/>
    <w:rsid w:val="00EB0B80"/>
    <w:pPr>
      <w:spacing w:after="200" w:line="276" w:lineRule="auto"/>
      <w:ind w:left="720"/>
      <w:contextualSpacing/>
    </w:pPr>
    <w:rPr>
      <w:rFonts w:ascii="Arial" w:eastAsiaTheme="minorHAnsi" w:hAnsi="Arial"/>
      <w:sz w:val="24"/>
    </w:rPr>
  </w:style>
  <w:style w:type="paragraph" w:customStyle="1" w:styleId="89FAEC7782BE40E3A6984393F93169B82">
    <w:name w:val="89FAEC7782BE40E3A6984393F93169B82"/>
    <w:rsid w:val="00EB0B80"/>
    <w:pPr>
      <w:spacing w:after="200" w:line="276" w:lineRule="auto"/>
      <w:ind w:left="720"/>
      <w:contextualSpacing/>
    </w:pPr>
    <w:rPr>
      <w:rFonts w:ascii="Arial" w:eastAsiaTheme="minorHAnsi" w:hAnsi="Arial"/>
      <w:sz w:val="24"/>
    </w:rPr>
  </w:style>
  <w:style w:type="paragraph" w:customStyle="1" w:styleId="FEEAF58CC98D49E894C0FECBA6EFA3062">
    <w:name w:val="FEEAF58CC98D49E894C0FECBA6EFA3062"/>
    <w:rsid w:val="00EB0B80"/>
    <w:pPr>
      <w:spacing w:after="200" w:line="276" w:lineRule="auto"/>
    </w:pPr>
    <w:rPr>
      <w:rFonts w:ascii="Arial" w:eastAsiaTheme="minorHAnsi" w:hAnsi="Arial"/>
      <w:sz w:val="24"/>
    </w:rPr>
  </w:style>
  <w:style w:type="paragraph" w:customStyle="1" w:styleId="98B6A6EB07744245A9D6002A94561CC52">
    <w:name w:val="98B6A6EB07744245A9D6002A94561CC52"/>
    <w:rsid w:val="00EB0B80"/>
    <w:pPr>
      <w:spacing w:after="200" w:line="276" w:lineRule="auto"/>
      <w:ind w:left="720"/>
      <w:contextualSpacing/>
    </w:pPr>
    <w:rPr>
      <w:rFonts w:ascii="Arial" w:eastAsiaTheme="minorHAnsi" w:hAnsi="Arial"/>
      <w:sz w:val="24"/>
    </w:rPr>
  </w:style>
  <w:style w:type="paragraph" w:customStyle="1" w:styleId="907FD319190744F4A09999CC15CF91F42">
    <w:name w:val="907FD319190744F4A09999CC15CF91F42"/>
    <w:rsid w:val="00EB0B80"/>
    <w:pPr>
      <w:spacing w:after="200" w:line="276" w:lineRule="auto"/>
      <w:ind w:left="720"/>
      <w:contextualSpacing/>
    </w:pPr>
    <w:rPr>
      <w:rFonts w:ascii="Arial" w:eastAsiaTheme="minorHAnsi" w:hAnsi="Arial"/>
      <w:sz w:val="24"/>
    </w:rPr>
  </w:style>
  <w:style w:type="paragraph" w:customStyle="1" w:styleId="64261D49778543DDBA4AD49393FEB0442">
    <w:name w:val="64261D49778543DDBA4AD49393FEB0442"/>
    <w:rsid w:val="00EB0B80"/>
    <w:pPr>
      <w:spacing w:after="200" w:line="276" w:lineRule="auto"/>
      <w:ind w:left="720"/>
      <w:contextualSpacing/>
    </w:pPr>
    <w:rPr>
      <w:rFonts w:ascii="Arial" w:eastAsiaTheme="minorHAnsi" w:hAnsi="Arial"/>
      <w:sz w:val="24"/>
    </w:rPr>
  </w:style>
  <w:style w:type="paragraph" w:customStyle="1" w:styleId="781411D4A5A04456B667F4EA87E0CBDD2">
    <w:name w:val="781411D4A5A04456B667F4EA87E0CBDD2"/>
    <w:rsid w:val="00EB0B80"/>
    <w:pPr>
      <w:spacing w:after="200" w:line="276" w:lineRule="auto"/>
    </w:pPr>
    <w:rPr>
      <w:rFonts w:ascii="Arial" w:eastAsiaTheme="minorHAnsi" w:hAnsi="Arial"/>
      <w:sz w:val="24"/>
    </w:rPr>
  </w:style>
  <w:style w:type="paragraph" w:customStyle="1" w:styleId="B708C646EC764ABF9CBB4FA1116ECA1D2">
    <w:name w:val="B708C646EC764ABF9CBB4FA1116ECA1D2"/>
    <w:rsid w:val="00EB0B80"/>
    <w:pPr>
      <w:spacing w:after="200" w:line="276" w:lineRule="auto"/>
      <w:ind w:left="720"/>
      <w:contextualSpacing/>
    </w:pPr>
    <w:rPr>
      <w:rFonts w:ascii="Arial" w:eastAsiaTheme="minorHAnsi" w:hAnsi="Arial"/>
      <w:sz w:val="24"/>
    </w:rPr>
  </w:style>
  <w:style w:type="paragraph" w:customStyle="1" w:styleId="F10F19C28A26439A8E453A332B8482B52">
    <w:name w:val="F10F19C28A26439A8E453A332B8482B52"/>
    <w:rsid w:val="00EB0B80"/>
    <w:pPr>
      <w:spacing w:after="200" w:line="276" w:lineRule="auto"/>
    </w:pPr>
    <w:rPr>
      <w:rFonts w:ascii="Arial" w:eastAsiaTheme="minorHAnsi" w:hAnsi="Arial"/>
      <w:sz w:val="24"/>
    </w:rPr>
  </w:style>
  <w:style w:type="paragraph" w:customStyle="1" w:styleId="103C638DDE8F4F97B91B09C49E9D3D5E2">
    <w:name w:val="103C638DDE8F4F97B91B09C49E9D3D5E2"/>
    <w:rsid w:val="00EB0B80"/>
    <w:pPr>
      <w:spacing w:after="200" w:line="276" w:lineRule="auto"/>
      <w:ind w:left="720"/>
      <w:contextualSpacing/>
    </w:pPr>
    <w:rPr>
      <w:rFonts w:ascii="Arial" w:eastAsiaTheme="minorHAnsi" w:hAnsi="Arial"/>
      <w:sz w:val="24"/>
    </w:rPr>
  </w:style>
  <w:style w:type="paragraph" w:customStyle="1" w:styleId="458619D6425D474A93899AA174D9EE0B2">
    <w:name w:val="458619D6425D474A93899AA174D9EE0B2"/>
    <w:rsid w:val="00EB0B80"/>
    <w:pPr>
      <w:spacing w:after="200" w:line="276" w:lineRule="auto"/>
    </w:pPr>
    <w:rPr>
      <w:rFonts w:ascii="Arial" w:eastAsiaTheme="minorHAnsi" w:hAnsi="Arial"/>
      <w:sz w:val="24"/>
    </w:rPr>
  </w:style>
  <w:style w:type="paragraph" w:customStyle="1" w:styleId="582AE63F8B524AAE89F1D9B25CAF82EC2">
    <w:name w:val="582AE63F8B524AAE89F1D9B25CAF82EC2"/>
    <w:rsid w:val="00EB0B80"/>
    <w:pPr>
      <w:spacing w:after="200" w:line="276" w:lineRule="auto"/>
      <w:ind w:left="720"/>
      <w:contextualSpacing/>
    </w:pPr>
    <w:rPr>
      <w:rFonts w:ascii="Arial" w:eastAsiaTheme="minorHAnsi" w:hAnsi="Arial"/>
      <w:sz w:val="24"/>
    </w:rPr>
  </w:style>
  <w:style w:type="paragraph" w:customStyle="1" w:styleId="45203289EDFC4B67BBD288D98E83A09E2">
    <w:name w:val="45203289EDFC4B67BBD288D98E83A09E2"/>
    <w:rsid w:val="00EB0B80"/>
    <w:pPr>
      <w:spacing w:after="200" w:line="276" w:lineRule="auto"/>
    </w:pPr>
    <w:rPr>
      <w:rFonts w:ascii="Arial" w:eastAsiaTheme="minorHAnsi" w:hAnsi="Arial"/>
      <w:sz w:val="24"/>
    </w:rPr>
  </w:style>
  <w:style w:type="paragraph" w:customStyle="1" w:styleId="A7C91077384A429DB69EF5BAA12C4BC62">
    <w:name w:val="A7C91077384A429DB69EF5BAA12C4BC62"/>
    <w:rsid w:val="00EB0B80"/>
    <w:pPr>
      <w:spacing w:after="200" w:line="276" w:lineRule="auto"/>
      <w:ind w:left="720"/>
      <w:contextualSpacing/>
    </w:pPr>
    <w:rPr>
      <w:rFonts w:ascii="Arial" w:eastAsiaTheme="minorHAnsi" w:hAnsi="Arial"/>
      <w:sz w:val="24"/>
    </w:rPr>
  </w:style>
  <w:style w:type="paragraph" w:customStyle="1" w:styleId="B84B9291703A410486C90831E4D3C7EE2">
    <w:name w:val="B84B9291703A410486C90831E4D3C7EE2"/>
    <w:rsid w:val="00EB0B80"/>
    <w:pPr>
      <w:spacing w:after="200" w:line="276" w:lineRule="auto"/>
    </w:pPr>
    <w:rPr>
      <w:rFonts w:ascii="Arial" w:eastAsiaTheme="minorHAnsi" w:hAnsi="Arial"/>
      <w:sz w:val="24"/>
    </w:rPr>
  </w:style>
  <w:style w:type="paragraph" w:customStyle="1" w:styleId="850736E4941A488E9D843F5019391AD02">
    <w:name w:val="850736E4941A488E9D843F5019391AD02"/>
    <w:rsid w:val="00EB0B80"/>
    <w:pPr>
      <w:spacing w:after="200" w:line="276" w:lineRule="auto"/>
      <w:ind w:left="720"/>
      <w:contextualSpacing/>
    </w:pPr>
    <w:rPr>
      <w:rFonts w:ascii="Arial" w:eastAsiaTheme="minorHAnsi" w:hAnsi="Arial"/>
      <w:sz w:val="24"/>
    </w:rPr>
  </w:style>
  <w:style w:type="paragraph" w:customStyle="1" w:styleId="B5B288002EE04B56944516200B32BDA82">
    <w:name w:val="B5B288002EE04B56944516200B32BDA82"/>
    <w:rsid w:val="00EB0B80"/>
    <w:pPr>
      <w:spacing w:after="200" w:line="276" w:lineRule="auto"/>
    </w:pPr>
    <w:rPr>
      <w:rFonts w:ascii="Arial" w:eastAsiaTheme="minorHAnsi" w:hAnsi="Arial"/>
      <w:sz w:val="24"/>
    </w:rPr>
  </w:style>
  <w:style w:type="paragraph" w:customStyle="1" w:styleId="BA74B4622A4C4D47A7490842630EBC222">
    <w:name w:val="BA74B4622A4C4D47A7490842630EBC222"/>
    <w:rsid w:val="00EB0B80"/>
    <w:pPr>
      <w:spacing w:after="200" w:line="276" w:lineRule="auto"/>
      <w:ind w:left="720"/>
      <w:contextualSpacing/>
    </w:pPr>
    <w:rPr>
      <w:rFonts w:ascii="Arial" w:eastAsiaTheme="minorHAnsi" w:hAnsi="Arial"/>
      <w:sz w:val="24"/>
    </w:rPr>
  </w:style>
  <w:style w:type="paragraph" w:customStyle="1" w:styleId="DCC757DAC6FB4BCAA634A88B49F3A9402">
    <w:name w:val="DCC757DAC6FB4BCAA634A88B49F3A9402"/>
    <w:rsid w:val="00EB0B80"/>
    <w:pPr>
      <w:spacing w:after="200" w:line="276" w:lineRule="auto"/>
    </w:pPr>
    <w:rPr>
      <w:rFonts w:ascii="Arial" w:eastAsiaTheme="minorHAnsi" w:hAnsi="Arial"/>
      <w:sz w:val="24"/>
    </w:rPr>
  </w:style>
  <w:style w:type="paragraph" w:customStyle="1" w:styleId="76964F85E67D4BE8AD83DC2B5C77A8482">
    <w:name w:val="76964F85E67D4BE8AD83DC2B5C77A8482"/>
    <w:rsid w:val="00EB0B80"/>
    <w:pPr>
      <w:spacing w:after="200" w:line="276" w:lineRule="auto"/>
      <w:ind w:left="720"/>
      <w:contextualSpacing/>
    </w:pPr>
    <w:rPr>
      <w:rFonts w:ascii="Arial" w:eastAsiaTheme="minorHAnsi" w:hAnsi="Arial"/>
      <w:sz w:val="24"/>
    </w:rPr>
  </w:style>
  <w:style w:type="paragraph" w:customStyle="1" w:styleId="C7E74A76E4DF45DA8AED8D91683F2A422">
    <w:name w:val="C7E74A76E4DF45DA8AED8D91683F2A422"/>
    <w:rsid w:val="00EB0B80"/>
    <w:pPr>
      <w:spacing w:after="200" w:line="276" w:lineRule="auto"/>
    </w:pPr>
    <w:rPr>
      <w:rFonts w:ascii="Arial" w:eastAsiaTheme="minorHAnsi" w:hAnsi="Arial"/>
      <w:sz w:val="24"/>
    </w:rPr>
  </w:style>
  <w:style w:type="paragraph" w:customStyle="1" w:styleId="20B62F308A784B1083B359737721CC5B2">
    <w:name w:val="20B62F308A784B1083B359737721CC5B2"/>
    <w:rsid w:val="00EB0B80"/>
    <w:pPr>
      <w:spacing w:after="200" w:line="276" w:lineRule="auto"/>
      <w:ind w:left="720"/>
      <w:contextualSpacing/>
    </w:pPr>
    <w:rPr>
      <w:rFonts w:ascii="Arial" w:eastAsiaTheme="minorHAnsi" w:hAnsi="Arial"/>
      <w:sz w:val="24"/>
    </w:rPr>
  </w:style>
  <w:style w:type="paragraph" w:customStyle="1" w:styleId="9798ABBA950F472497965A1E92F91D032">
    <w:name w:val="9798ABBA950F472497965A1E92F91D032"/>
    <w:rsid w:val="00EB0B80"/>
    <w:pPr>
      <w:spacing w:after="200" w:line="276" w:lineRule="auto"/>
    </w:pPr>
    <w:rPr>
      <w:rFonts w:ascii="Arial" w:eastAsiaTheme="minorHAnsi" w:hAnsi="Arial"/>
      <w:sz w:val="24"/>
    </w:rPr>
  </w:style>
  <w:style w:type="paragraph" w:customStyle="1" w:styleId="906E4C649AEC48878B90B3739F2CF3552">
    <w:name w:val="906E4C649AEC48878B90B3739F2CF3552"/>
    <w:rsid w:val="00EB0B80"/>
    <w:pPr>
      <w:spacing w:after="200" w:line="276" w:lineRule="auto"/>
      <w:ind w:left="720"/>
      <w:contextualSpacing/>
    </w:pPr>
    <w:rPr>
      <w:rFonts w:ascii="Arial" w:eastAsiaTheme="minorHAnsi" w:hAnsi="Arial"/>
      <w:sz w:val="24"/>
    </w:rPr>
  </w:style>
  <w:style w:type="paragraph" w:customStyle="1" w:styleId="5262965863F8410381BBF31DA5145B512">
    <w:name w:val="5262965863F8410381BBF31DA5145B512"/>
    <w:rsid w:val="00EB0B80"/>
    <w:pPr>
      <w:spacing w:after="200" w:line="276" w:lineRule="auto"/>
    </w:pPr>
    <w:rPr>
      <w:rFonts w:ascii="Arial" w:eastAsiaTheme="minorHAnsi" w:hAnsi="Arial"/>
      <w:sz w:val="24"/>
    </w:rPr>
  </w:style>
  <w:style w:type="paragraph" w:customStyle="1" w:styleId="556A9B77231F40988FFE1BAA863857DA2">
    <w:name w:val="556A9B77231F40988FFE1BAA863857DA2"/>
    <w:rsid w:val="00EB0B80"/>
    <w:pPr>
      <w:spacing w:after="200" w:line="276" w:lineRule="auto"/>
      <w:ind w:left="720"/>
      <w:contextualSpacing/>
    </w:pPr>
    <w:rPr>
      <w:rFonts w:ascii="Arial" w:eastAsiaTheme="minorHAnsi" w:hAnsi="Arial"/>
      <w:sz w:val="24"/>
    </w:rPr>
  </w:style>
  <w:style w:type="paragraph" w:customStyle="1" w:styleId="D191C9E658DB42A7B2706A0D15778CD62">
    <w:name w:val="D191C9E658DB42A7B2706A0D15778CD62"/>
    <w:rsid w:val="00EB0B80"/>
    <w:pPr>
      <w:spacing w:after="200" w:line="276" w:lineRule="auto"/>
    </w:pPr>
    <w:rPr>
      <w:rFonts w:ascii="Arial" w:eastAsiaTheme="minorHAnsi" w:hAnsi="Arial"/>
      <w:sz w:val="24"/>
    </w:rPr>
  </w:style>
  <w:style w:type="paragraph" w:customStyle="1" w:styleId="C901A01D55224C92B7F03F45E84EE56F2">
    <w:name w:val="C901A01D55224C92B7F03F45E84EE56F2"/>
    <w:rsid w:val="00EB0B80"/>
    <w:pPr>
      <w:spacing w:after="200" w:line="276" w:lineRule="auto"/>
      <w:ind w:left="720"/>
      <w:contextualSpacing/>
    </w:pPr>
    <w:rPr>
      <w:rFonts w:ascii="Arial" w:eastAsiaTheme="minorHAnsi" w:hAnsi="Arial"/>
      <w:sz w:val="24"/>
    </w:rPr>
  </w:style>
  <w:style w:type="paragraph" w:customStyle="1" w:styleId="32895EC36BB24DD8BB4ADA69A8C7DB182">
    <w:name w:val="32895EC36BB24DD8BB4ADA69A8C7DB182"/>
    <w:rsid w:val="00EB0B80"/>
    <w:pPr>
      <w:spacing w:after="200" w:line="276" w:lineRule="auto"/>
    </w:pPr>
    <w:rPr>
      <w:rFonts w:ascii="Arial" w:eastAsiaTheme="minorHAnsi" w:hAnsi="Arial"/>
      <w:sz w:val="24"/>
    </w:rPr>
  </w:style>
  <w:style w:type="paragraph" w:customStyle="1" w:styleId="A1B6750167234BC3B08DFE9B2D4E43192">
    <w:name w:val="A1B6750167234BC3B08DFE9B2D4E43192"/>
    <w:rsid w:val="00EB0B80"/>
    <w:pPr>
      <w:spacing w:after="200" w:line="276" w:lineRule="auto"/>
      <w:ind w:left="720"/>
      <w:contextualSpacing/>
    </w:pPr>
    <w:rPr>
      <w:rFonts w:ascii="Arial" w:eastAsiaTheme="minorHAnsi" w:hAnsi="Arial"/>
      <w:sz w:val="24"/>
    </w:rPr>
  </w:style>
  <w:style w:type="paragraph" w:customStyle="1" w:styleId="0F208A8693D6438FA8E72BC708DD8A512">
    <w:name w:val="0F208A8693D6438FA8E72BC708DD8A512"/>
    <w:rsid w:val="00EB0B80"/>
    <w:pPr>
      <w:spacing w:after="200" w:line="276" w:lineRule="auto"/>
    </w:pPr>
    <w:rPr>
      <w:rFonts w:ascii="Arial" w:eastAsiaTheme="minorHAnsi" w:hAnsi="Arial"/>
      <w:sz w:val="24"/>
    </w:rPr>
  </w:style>
  <w:style w:type="paragraph" w:customStyle="1" w:styleId="BCE6B068E7BB436EBF60A0AC1911B4572">
    <w:name w:val="BCE6B068E7BB436EBF60A0AC1911B4572"/>
    <w:rsid w:val="00EB0B80"/>
    <w:pPr>
      <w:spacing w:after="200" w:line="276" w:lineRule="auto"/>
      <w:ind w:left="720"/>
      <w:contextualSpacing/>
    </w:pPr>
    <w:rPr>
      <w:rFonts w:ascii="Arial" w:eastAsiaTheme="minorHAnsi" w:hAnsi="Arial"/>
      <w:sz w:val="24"/>
    </w:rPr>
  </w:style>
  <w:style w:type="paragraph" w:customStyle="1" w:styleId="218D68BB3BDB4F8CA6DE80049F0302BB2">
    <w:name w:val="218D68BB3BDB4F8CA6DE80049F0302BB2"/>
    <w:rsid w:val="00EB0B80"/>
    <w:pPr>
      <w:spacing w:after="200" w:line="276" w:lineRule="auto"/>
    </w:pPr>
    <w:rPr>
      <w:rFonts w:ascii="Arial" w:eastAsiaTheme="minorHAnsi" w:hAnsi="Arial"/>
      <w:sz w:val="24"/>
    </w:rPr>
  </w:style>
  <w:style w:type="paragraph" w:customStyle="1" w:styleId="EBCD0207EE554096BB42418BC26537812">
    <w:name w:val="EBCD0207EE554096BB42418BC26537812"/>
    <w:rsid w:val="00EB0B80"/>
    <w:pPr>
      <w:spacing w:after="200" w:line="276" w:lineRule="auto"/>
      <w:ind w:left="720"/>
      <w:contextualSpacing/>
    </w:pPr>
    <w:rPr>
      <w:rFonts w:ascii="Arial" w:eastAsiaTheme="minorHAnsi" w:hAnsi="Arial"/>
      <w:sz w:val="24"/>
    </w:rPr>
  </w:style>
  <w:style w:type="paragraph" w:customStyle="1" w:styleId="E102504CF86743AA880B463B94636AF72">
    <w:name w:val="E102504CF86743AA880B463B94636AF72"/>
    <w:rsid w:val="00EB0B80"/>
    <w:pPr>
      <w:spacing w:after="200" w:line="276" w:lineRule="auto"/>
    </w:pPr>
    <w:rPr>
      <w:rFonts w:ascii="Arial" w:eastAsiaTheme="minorHAnsi" w:hAnsi="Arial"/>
      <w:sz w:val="24"/>
    </w:rPr>
  </w:style>
  <w:style w:type="paragraph" w:customStyle="1" w:styleId="28BCE458C7F84F97AC935E4F6C8FD0C22">
    <w:name w:val="28BCE458C7F84F97AC935E4F6C8FD0C22"/>
    <w:rsid w:val="00EB0B80"/>
    <w:pPr>
      <w:spacing w:after="200" w:line="276" w:lineRule="auto"/>
      <w:ind w:left="720"/>
      <w:contextualSpacing/>
    </w:pPr>
    <w:rPr>
      <w:rFonts w:ascii="Arial" w:eastAsiaTheme="minorHAnsi" w:hAnsi="Arial"/>
      <w:sz w:val="24"/>
    </w:rPr>
  </w:style>
  <w:style w:type="paragraph" w:customStyle="1" w:styleId="6FEB468875B140D88966742CF2B3CFC72">
    <w:name w:val="6FEB468875B140D88966742CF2B3CFC72"/>
    <w:rsid w:val="00EB0B80"/>
    <w:pPr>
      <w:spacing w:after="200" w:line="276" w:lineRule="auto"/>
    </w:pPr>
    <w:rPr>
      <w:rFonts w:ascii="Arial" w:eastAsiaTheme="minorHAnsi" w:hAnsi="Arial"/>
      <w:sz w:val="24"/>
    </w:rPr>
  </w:style>
  <w:style w:type="paragraph" w:customStyle="1" w:styleId="B7D67BD8470940D590FFCCBC0FFE942B2">
    <w:name w:val="B7D67BD8470940D590FFCCBC0FFE942B2"/>
    <w:rsid w:val="00EB0B80"/>
    <w:pPr>
      <w:spacing w:after="200" w:line="276" w:lineRule="auto"/>
      <w:ind w:left="720"/>
      <w:contextualSpacing/>
    </w:pPr>
    <w:rPr>
      <w:rFonts w:ascii="Arial" w:eastAsiaTheme="minorHAnsi" w:hAnsi="Arial"/>
      <w:sz w:val="24"/>
    </w:rPr>
  </w:style>
  <w:style w:type="paragraph" w:customStyle="1" w:styleId="E1863393953F4025B822D294514DF89C2">
    <w:name w:val="E1863393953F4025B822D294514DF89C2"/>
    <w:rsid w:val="00EB0B80"/>
    <w:pPr>
      <w:spacing w:after="200" w:line="276" w:lineRule="auto"/>
    </w:pPr>
    <w:rPr>
      <w:rFonts w:ascii="Arial" w:eastAsiaTheme="minorHAnsi" w:hAnsi="Arial"/>
      <w:sz w:val="24"/>
    </w:rPr>
  </w:style>
  <w:style w:type="paragraph" w:customStyle="1" w:styleId="ED2FC5B80B8A4C48A540CE6D5FC0BD902">
    <w:name w:val="ED2FC5B80B8A4C48A540CE6D5FC0BD902"/>
    <w:rsid w:val="00EB0B80"/>
    <w:pPr>
      <w:spacing w:after="200" w:line="276" w:lineRule="auto"/>
      <w:ind w:left="720"/>
      <w:contextualSpacing/>
    </w:pPr>
    <w:rPr>
      <w:rFonts w:ascii="Arial" w:eastAsiaTheme="minorHAnsi" w:hAnsi="Arial"/>
      <w:sz w:val="24"/>
    </w:rPr>
  </w:style>
  <w:style w:type="paragraph" w:customStyle="1" w:styleId="A408F48054B440B39624FA0165895BD32">
    <w:name w:val="A408F48054B440B39624FA0165895BD32"/>
    <w:rsid w:val="00EB0B80"/>
    <w:pPr>
      <w:spacing w:after="200" w:line="276" w:lineRule="auto"/>
    </w:pPr>
    <w:rPr>
      <w:rFonts w:ascii="Arial" w:eastAsiaTheme="minorHAnsi" w:hAnsi="Arial"/>
      <w:sz w:val="24"/>
    </w:rPr>
  </w:style>
  <w:style w:type="paragraph" w:customStyle="1" w:styleId="48E5AA782BE246ECB7C0FF0FBA6EB9552">
    <w:name w:val="48E5AA782BE246ECB7C0FF0FBA6EB9552"/>
    <w:rsid w:val="00EB0B80"/>
    <w:pPr>
      <w:spacing w:after="200" w:line="276" w:lineRule="auto"/>
      <w:ind w:left="720"/>
      <w:contextualSpacing/>
    </w:pPr>
    <w:rPr>
      <w:rFonts w:ascii="Arial" w:eastAsiaTheme="minorHAnsi" w:hAnsi="Arial"/>
      <w:sz w:val="24"/>
    </w:rPr>
  </w:style>
  <w:style w:type="paragraph" w:customStyle="1" w:styleId="5923E565EAF746398243B36B416321B32">
    <w:name w:val="5923E565EAF746398243B36B416321B32"/>
    <w:rsid w:val="00EB0B80"/>
    <w:pPr>
      <w:spacing w:after="200" w:line="276" w:lineRule="auto"/>
    </w:pPr>
    <w:rPr>
      <w:rFonts w:ascii="Arial" w:eastAsiaTheme="minorHAnsi" w:hAnsi="Arial"/>
      <w:sz w:val="24"/>
    </w:rPr>
  </w:style>
  <w:style w:type="paragraph" w:customStyle="1" w:styleId="20A00709F5D243DF99511090A1EE13AC2">
    <w:name w:val="20A00709F5D243DF99511090A1EE13AC2"/>
    <w:rsid w:val="00EB0B80"/>
    <w:pPr>
      <w:spacing w:after="200" w:line="276" w:lineRule="auto"/>
      <w:ind w:left="720"/>
      <w:contextualSpacing/>
    </w:pPr>
    <w:rPr>
      <w:rFonts w:ascii="Arial" w:eastAsiaTheme="minorHAnsi" w:hAnsi="Arial"/>
      <w:sz w:val="24"/>
    </w:rPr>
  </w:style>
  <w:style w:type="paragraph" w:customStyle="1" w:styleId="67CA29FCD00243B4A58D01C89DDE13C02">
    <w:name w:val="67CA29FCD00243B4A58D01C89DDE13C02"/>
    <w:rsid w:val="00EB0B80"/>
    <w:pPr>
      <w:spacing w:after="200" w:line="276" w:lineRule="auto"/>
    </w:pPr>
    <w:rPr>
      <w:rFonts w:ascii="Arial" w:eastAsiaTheme="minorHAnsi" w:hAnsi="Arial"/>
      <w:sz w:val="24"/>
    </w:rPr>
  </w:style>
  <w:style w:type="paragraph" w:customStyle="1" w:styleId="0D01E27DC15143E1B635909145046D782">
    <w:name w:val="0D01E27DC15143E1B635909145046D782"/>
    <w:rsid w:val="00EB0B80"/>
    <w:pPr>
      <w:spacing w:after="200" w:line="276" w:lineRule="auto"/>
      <w:ind w:left="720"/>
      <w:contextualSpacing/>
    </w:pPr>
    <w:rPr>
      <w:rFonts w:ascii="Arial" w:eastAsiaTheme="minorHAnsi" w:hAnsi="Arial"/>
      <w:sz w:val="24"/>
    </w:rPr>
  </w:style>
  <w:style w:type="paragraph" w:customStyle="1" w:styleId="8C20E8C98ED34134A35A43BD69F604A92">
    <w:name w:val="8C20E8C98ED34134A35A43BD69F604A92"/>
    <w:rsid w:val="00EB0B80"/>
    <w:pPr>
      <w:spacing w:after="200" w:line="276" w:lineRule="auto"/>
    </w:pPr>
    <w:rPr>
      <w:rFonts w:ascii="Arial" w:eastAsiaTheme="minorHAnsi" w:hAnsi="Arial"/>
      <w:sz w:val="24"/>
    </w:rPr>
  </w:style>
  <w:style w:type="paragraph" w:customStyle="1" w:styleId="05F72516D541464A8C4F53EB5182CA972">
    <w:name w:val="05F72516D541464A8C4F53EB5182CA972"/>
    <w:rsid w:val="00EB0B80"/>
    <w:pPr>
      <w:spacing w:after="200" w:line="276" w:lineRule="auto"/>
      <w:ind w:left="720"/>
      <w:contextualSpacing/>
    </w:pPr>
    <w:rPr>
      <w:rFonts w:ascii="Arial" w:eastAsiaTheme="minorHAnsi" w:hAnsi="Arial"/>
      <w:sz w:val="24"/>
    </w:rPr>
  </w:style>
  <w:style w:type="paragraph" w:customStyle="1" w:styleId="985A97DDE08543C7A5EE697A74DCE6D42">
    <w:name w:val="985A97DDE08543C7A5EE697A74DCE6D42"/>
    <w:rsid w:val="00EB0B80"/>
    <w:pPr>
      <w:spacing w:after="200" w:line="276" w:lineRule="auto"/>
    </w:pPr>
    <w:rPr>
      <w:rFonts w:ascii="Arial" w:eastAsiaTheme="minorHAnsi" w:hAnsi="Arial"/>
      <w:sz w:val="24"/>
    </w:rPr>
  </w:style>
  <w:style w:type="paragraph" w:customStyle="1" w:styleId="A4FF08E44E924E559EA6CAD722C018682">
    <w:name w:val="A4FF08E44E924E559EA6CAD722C018682"/>
    <w:rsid w:val="00EB0B80"/>
    <w:pPr>
      <w:spacing w:after="200" w:line="276" w:lineRule="auto"/>
      <w:ind w:left="720"/>
      <w:contextualSpacing/>
    </w:pPr>
    <w:rPr>
      <w:rFonts w:ascii="Arial" w:eastAsiaTheme="minorHAnsi" w:hAnsi="Arial"/>
      <w:sz w:val="24"/>
    </w:rPr>
  </w:style>
  <w:style w:type="paragraph" w:customStyle="1" w:styleId="7E66263F46FD4800BC9E6070B50387742">
    <w:name w:val="7E66263F46FD4800BC9E6070B50387742"/>
    <w:rsid w:val="00EB0B80"/>
    <w:pPr>
      <w:spacing w:after="200" w:line="276" w:lineRule="auto"/>
    </w:pPr>
    <w:rPr>
      <w:rFonts w:ascii="Arial" w:eastAsiaTheme="minorHAnsi" w:hAnsi="Arial"/>
      <w:sz w:val="24"/>
    </w:rPr>
  </w:style>
  <w:style w:type="paragraph" w:customStyle="1" w:styleId="C5161DBE1DB2401F9DCA7F9042A7ED5C2">
    <w:name w:val="C5161DBE1DB2401F9DCA7F9042A7ED5C2"/>
    <w:rsid w:val="00EB0B80"/>
    <w:pPr>
      <w:spacing w:after="200" w:line="276" w:lineRule="auto"/>
      <w:ind w:left="720"/>
      <w:contextualSpacing/>
    </w:pPr>
    <w:rPr>
      <w:rFonts w:ascii="Arial" w:eastAsiaTheme="minorHAnsi" w:hAnsi="Arial"/>
      <w:sz w:val="24"/>
    </w:rPr>
  </w:style>
  <w:style w:type="paragraph" w:customStyle="1" w:styleId="BD907E9DE1484FE9AE2947E341E883252">
    <w:name w:val="BD907E9DE1484FE9AE2947E341E883252"/>
    <w:rsid w:val="00EB0B80"/>
    <w:pPr>
      <w:spacing w:after="200" w:line="276" w:lineRule="auto"/>
      <w:ind w:left="720"/>
      <w:contextualSpacing/>
    </w:pPr>
    <w:rPr>
      <w:rFonts w:ascii="Arial" w:eastAsiaTheme="minorHAnsi" w:hAnsi="Arial"/>
      <w:sz w:val="24"/>
    </w:rPr>
  </w:style>
  <w:style w:type="paragraph" w:customStyle="1" w:styleId="CA8ADB25461D43F49805B757F7BF5A8C2">
    <w:name w:val="CA8ADB25461D43F49805B757F7BF5A8C2"/>
    <w:rsid w:val="00EB0B80"/>
    <w:pPr>
      <w:spacing w:after="200" w:line="276" w:lineRule="auto"/>
      <w:ind w:left="720"/>
      <w:contextualSpacing/>
    </w:pPr>
    <w:rPr>
      <w:rFonts w:ascii="Arial" w:eastAsiaTheme="minorHAnsi" w:hAnsi="Arial"/>
      <w:sz w:val="24"/>
    </w:rPr>
  </w:style>
  <w:style w:type="paragraph" w:customStyle="1" w:styleId="2B7B59434DA94698AA8571B4BD3A21F42">
    <w:name w:val="2B7B59434DA94698AA8571B4BD3A21F42"/>
    <w:rsid w:val="00EB0B80"/>
    <w:pPr>
      <w:spacing w:after="200" w:line="276" w:lineRule="auto"/>
    </w:pPr>
    <w:rPr>
      <w:rFonts w:ascii="Arial" w:eastAsiaTheme="minorHAnsi" w:hAnsi="Arial"/>
      <w:sz w:val="24"/>
    </w:rPr>
  </w:style>
  <w:style w:type="paragraph" w:customStyle="1" w:styleId="591491749B48415FAAF3AA5A53E083AC2">
    <w:name w:val="591491749B48415FAAF3AA5A53E083AC2"/>
    <w:rsid w:val="00EB0B80"/>
    <w:pPr>
      <w:spacing w:after="200" w:line="276" w:lineRule="auto"/>
      <w:ind w:left="720"/>
      <w:contextualSpacing/>
    </w:pPr>
    <w:rPr>
      <w:rFonts w:ascii="Arial" w:eastAsiaTheme="minorHAnsi" w:hAnsi="Arial"/>
      <w:sz w:val="24"/>
    </w:rPr>
  </w:style>
  <w:style w:type="paragraph" w:customStyle="1" w:styleId="3D16674AE0334E43A51BD24F381DEB9D2">
    <w:name w:val="3D16674AE0334E43A51BD24F381DEB9D2"/>
    <w:rsid w:val="00EB0B80"/>
    <w:pPr>
      <w:spacing w:after="200" w:line="276" w:lineRule="auto"/>
    </w:pPr>
    <w:rPr>
      <w:rFonts w:ascii="Arial" w:eastAsiaTheme="minorHAnsi" w:hAnsi="Arial"/>
      <w:sz w:val="24"/>
    </w:rPr>
  </w:style>
  <w:style w:type="paragraph" w:customStyle="1" w:styleId="CFE26B47128C4F6282CE02EA1DCDBF182">
    <w:name w:val="CFE26B47128C4F6282CE02EA1DCDBF182"/>
    <w:rsid w:val="00EB0B80"/>
    <w:pPr>
      <w:spacing w:after="200" w:line="276" w:lineRule="auto"/>
      <w:ind w:left="720"/>
      <w:contextualSpacing/>
    </w:pPr>
    <w:rPr>
      <w:rFonts w:ascii="Arial" w:eastAsiaTheme="minorHAnsi" w:hAnsi="Arial"/>
      <w:sz w:val="24"/>
    </w:rPr>
  </w:style>
  <w:style w:type="paragraph" w:customStyle="1" w:styleId="701A8BA70C194E1082A26E20BFAC221A2">
    <w:name w:val="701A8BA70C194E1082A26E20BFAC221A2"/>
    <w:rsid w:val="00EB0B80"/>
    <w:pPr>
      <w:spacing w:after="200" w:line="276" w:lineRule="auto"/>
    </w:pPr>
    <w:rPr>
      <w:rFonts w:ascii="Arial" w:eastAsiaTheme="minorHAnsi" w:hAnsi="Arial"/>
      <w:sz w:val="24"/>
    </w:rPr>
  </w:style>
  <w:style w:type="paragraph" w:customStyle="1" w:styleId="6B75242415D04DBBA967818CF19E1F842">
    <w:name w:val="6B75242415D04DBBA967818CF19E1F842"/>
    <w:rsid w:val="00EB0B80"/>
    <w:pPr>
      <w:spacing w:after="200" w:line="276" w:lineRule="auto"/>
      <w:ind w:left="720"/>
      <w:contextualSpacing/>
    </w:pPr>
    <w:rPr>
      <w:rFonts w:ascii="Arial" w:eastAsiaTheme="minorHAnsi" w:hAnsi="Arial"/>
      <w:sz w:val="24"/>
    </w:rPr>
  </w:style>
  <w:style w:type="paragraph" w:customStyle="1" w:styleId="FA4429BE46B440BA9EAA23A00A7CDD1F2">
    <w:name w:val="FA4429BE46B440BA9EAA23A00A7CDD1F2"/>
    <w:rsid w:val="00EB0B80"/>
    <w:pPr>
      <w:spacing w:after="200" w:line="276" w:lineRule="auto"/>
    </w:pPr>
    <w:rPr>
      <w:rFonts w:ascii="Arial" w:eastAsiaTheme="minorHAnsi" w:hAnsi="Arial"/>
      <w:sz w:val="24"/>
    </w:rPr>
  </w:style>
  <w:style w:type="paragraph" w:customStyle="1" w:styleId="5EC40C3C88F64EA2BE6AD7436B8199AA2">
    <w:name w:val="5EC40C3C88F64EA2BE6AD7436B8199AA2"/>
    <w:rsid w:val="00EB0B80"/>
    <w:pPr>
      <w:spacing w:after="200" w:line="276" w:lineRule="auto"/>
      <w:ind w:left="720"/>
      <w:contextualSpacing/>
    </w:pPr>
    <w:rPr>
      <w:rFonts w:ascii="Arial" w:eastAsiaTheme="minorHAnsi" w:hAnsi="Arial"/>
      <w:sz w:val="24"/>
    </w:rPr>
  </w:style>
  <w:style w:type="paragraph" w:customStyle="1" w:styleId="D43D13534B3D44A98165EA0C4653D9BF2">
    <w:name w:val="D43D13534B3D44A98165EA0C4653D9BF2"/>
    <w:rsid w:val="00EB0B80"/>
    <w:pPr>
      <w:spacing w:after="200" w:line="276" w:lineRule="auto"/>
    </w:pPr>
    <w:rPr>
      <w:rFonts w:ascii="Arial" w:eastAsiaTheme="minorHAnsi" w:hAnsi="Arial"/>
      <w:sz w:val="24"/>
    </w:rPr>
  </w:style>
  <w:style w:type="paragraph" w:customStyle="1" w:styleId="96E31CEBFEF94B46B67B42C0F9553FF82">
    <w:name w:val="96E31CEBFEF94B46B67B42C0F9553FF82"/>
    <w:rsid w:val="00EB0B80"/>
    <w:pPr>
      <w:spacing w:after="200" w:line="276" w:lineRule="auto"/>
      <w:ind w:left="720"/>
      <w:contextualSpacing/>
    </w:pPr>
    <w:rPr>
      <w:rFonts w:ascii="Arial" w:eastAsiaTheme="minorHAnsi" w:hAnsi="Arial"/>
      <w:sz w:val="24"/>
    </w:rPr>
  </w:style>
  <w:style w:type="paragraph" w:customStyle="1" w:styleId="4098BFFFEF424945BA00E57A1498E7CA2">
    <w:name w:val="4098BFFFEF424945BA00E57A1498E7CA2"/>
    <w:rsid w:val="00EB0B80"/>
    <w:pPr>
      <w:spacing w:after="200" w:line="276" w:lineRule="auto"/>
    </w:pPr>
    <w:rPr>
      <w:rFonts w:ascii="Arial" w:eastAsiaTheme="minorHAnsi" w:hAnsi="Arial"/>
      <w:sz w:val="24"/>
    </w:rPr>
  </w:style>
  <w:style w:type="paragraph" w:customStyle="1" w:styleId="31B04162F87343B6A2893E98FA43CA872">
    <w:name w:val="31B04162F87343B6A2893E98FA43CA872"/>
    <w:rsid w:val="00EB0B80"/>
    <w:pPr>
      <w:spacing w:after="200" w:line="276" w:lineRule="auto"/>
      <w:ind w:left="720"/>
      <w:contextualSpacing/>
    </w:pPr>
    <w:rPr>
      <w:rFonts w:ascii="Arial" w:eastAsiaTheme="minorHAnsi" w:hAnsi="Arial"/>
      <w:sz w:val="24"/>
    </w:rPr>
  </w:style>
  <w:style w:type="paragraph" w:customStyle="1" w:styleId="CBBD45C495B04AB79FC83EE98B4F4C452">
    <w:name w:val="CBBD45C495B04AB79FC83EE98B4F4C452"/>
    <w:rsid w:val="00EB0B80"/>
    <w:pPr>
      <w:spacing w:after="200" w:line="276" w:lineRule="auto"/>
    </w:pPr>
    <w:rPr>
      <w:rFonts w:ascii="Arial" w:eastAsiaTheme="minorHAnsi" w:hAnsi="Arial"/>
      <w:sz w:val="24"/>
    </w:rPr>
  </w:style>
  <w:style w:type="paragraph" w:customStyle="1" w:styleId="5E79C72B01C34ADC882452749E58A7F12">
    <w:name w:val="5E79C72B01C34ADC882452749E58A7F12"/>
    <w:rsid w:val="00EB0B80"/>
    <w:pPr>
      <w:spacing w:after="200" w:line="276" w:lineRule="auto"/>
      <w:ind w:left="720"/>
      <w:contextualSpacing/>
    </w:pPr>
    <w:rPr>
      <w:rFonts w:ascii="Arial" w:eastAsiaTheme="minorHAnsi" w:hAnsi="Arial"/>
      <w:sz w:val="24"/>
    </w:rPr>
  </w:style>
  <w:style w:type="paragraph" w:customStyle="1" w:styleId="C530454E0C7D43E59B84088BAC1A26C52">
    <w:name w:val="C530454E0C7D43E59B84088BAC1A26C52"/>
    <w:rsid w:val="00EB0B80"/>
    <w:pPr>
      <w:spacing w:after="200" w:line="276" w:lineRule="auto"/>
    </w:pPr>
    <w:rPr>
      <w:rFonts w:ascii="Arial" w:eastAsiaTheme="minorHAnsi" w:hAnsi="Arial"/>
      <w:sz w:val="24"/>
    </w:rPr>
  </w:style>
  <w:style w:type="paragraph" w:customStyle="1" w:styleId="093F31C0F01049C0BE0CB1891C78CA3B2">
    <w:name w:val="093F31C0F01049C0BE0CB1891C78CA3B2"/>
    <w:rsid w:val="00EB0B80"/>
    <w:pPr>
      <w:spacing w:after="200" w:line="276" w:lineRule="auto"/>
      <w:ind w:left="720"/>
      <w:contextualSpacing/>
    </w:pPr>
    <w:rPr>
      <w:rFonts w:ascii="Arial" w:eastAsiaTheme="minorHAnsi" w:hAnsi="Arial"/>
      <w:sz w:val="24"/>
    </w:rPr>
  </w:style>
  <w:style w:type="paragraph" w:customStyle="1" w:styleId="979126B91F874A9F9313C314513D70C02">
    <w:name w:val="979126B91F874A9F9313C314513D70C02"/>
    <w:rsid w:val="00EB0B80"/>
    <w:pPr>
      <w:spacing w:after="200" w:line="276" w:lineRule="auto"/>
    </w:pPr>
    <w:rPr>
      <w:rFonts w:ascii="Arial" w:eastAsiaTheme="minorHAnsi" w:hAnsi="Arial"/>
      <w:sz w:val="24"/>
    </w:rPr>
  </w:style>
  <w:style w:type="paragraph" w:customStyle="1" w:styleId="BB71CFDA8C3646C28228D84644B4DB5F2">
    <w:name w:val="BB71CFDA8C3646C28228D84644B4DB5F2"/>
    <w:rsid w:val="00EB0B80"/>
    <w:pPr>
      <w:spacing w:after="200" w:line="276" w:lineRule="auto"/>
      <w:ind w:left="720"/>
      <w:contextualSpacing/>
    </w:pPr>
    <w:rPr>
      <w:rFonts w:ascii="Arial" w:eastAsiaTheme="minorHAnsi" w:hAnsi="Arial"/>
      <w:sz w:val="24"/>
    </w:rPr>
  </w:style>
  <w:style w:type="paragraph" w:customStyle="1" w:styleId="C7F498465B4340DF9D290A291168DF0D2">
    <w:name w:val="C7F498465B4340DF9D290A291168DF0D2"/>
    <w:rsid w:val="00EB0B80"/>
    <w:pPr>
      <w:spacing w:after="200" w:line="276" w:lineRule="auto"/>
    </w:pPr>
    <w:rPr>
      <w:rFonts w:ascii="Arial" w:eastAsiaTheme="minorHAnsi" w:hAnsi="Arial"/>
      <w:sz w:val="24"/>
    </w:rPr>
  </w:style>
  <w:style w:type="paragraph" w:customStyle="1" w:styleId="60F7116456DA4740BA0FB72188EE430C2">
    <w:name w:val="60F7116456DA4740BA0FB72188EE430C2"/>
    <w:rsid w:val="00EB0B80"/>
    <w:pPr>
      <w:spacing w:after="200" w:line="276" w:lineRule="auto"/>
      <w:ind w:left="720"/>
      <w:contextualSpacing/>
    </w:pPr>
    <w:rPr>
      <w:rFonts w:ascii="Arial" w:eastAsiaTheme="minorHAnsi" w:hAnsi="Arial"/>
      <w:sz w:val="24"/>
    </w:rPr>
  </w:style>
  <w:style w:type="paragraph" w:customStyle="1" w:styleId="ED3B77794C2B413E87BA9A7C299A5F662">
    <w:name w:val="ED3B77794C2B413E87BA9A7C299A5F662"/>
    <w:rsid w:val="00EB0B80"/>
    <w:pPr>
      <w:spacing w:after="200" w:line="276" w:lineRule="auto"/>
    </w:pPr>
    <w:rPr>
      <w:rFonts w:ascii="Arial" w:eastAsiaTheme="minorHAnsi" w:hAnsi="Arial"/>
      <w:sz w:val="24"/>
    </w:rPr>
  </w:style>
  <w:style w:type="paragraph" w:customStyle="1" w:styleId="64C51A6343144E1093DE7CAF3215624A2">
    <w:name w:val="64C51A6343144E1093DE7CAF3215624A2"/>
    <w:rsid w:val="00EB0B80"/>
    <w:pPr>
      <w:spacing w:after="200" w:line="276" w:lineRule="auto"/>
      <w:ind w:left="720"/>
      <w:contextualSpacing/>
    </w:pPr>
    <w:rPr>
      <w:rFonts w:ascii="Arial" w:eastAsiaTheme="minorHAnsi" w:hAnsi="Arial"/>
      <w:sz w:val="24"/>
    </w:rPr>
  </w:style>
  <w:style w:type="paragraph" w:customStyle="1" w:styleId="5EF6522A776541CC902CCBD81C6AC4A62">
    <w:name w:val="5EF6522A776541CC902CCBD81C6AC4A62"/>
    <w:rsid w:val="00EB0B80"/>
    <w:pPr>
      <w:spacing w:after="200" w:line="276" w:lineRule="auto"/>
    </w:pPr>
    <w:rPr>
      <w:rFonts w:ascii="Arial" w:eastAsiaTheme="minorHAnsi" w:hAnsi="Arial"/>
      <w:sz w:val="24"/>
    </w:rPr>
  </w:style>
  <w:style w:type="paragraph" w:customStyle="1" w:styleId="F92FCF5047D3450FACDE17D27C01BF5E2">
    <w:name w:val="F92FCF5047D3450FACDE17D27C01BF5E2"/>
    <w:rsid w:val="00EB0B80"/>
    <w:pPr>
      <w:spacing w:after="200" w:line="276" w:lineRule="auto"/>
      <w:ind w:left="720"/>
      <w:contextualSpacing/>
    </w:pPr>
    <w:rPr>
      <w:rFonts w:ascii="Arial" w:eastAsiaTheme="minorHAnsi" w:hAnsi="Arial"/>
      <w:sz w:val="24"/>
    </w:rPr>
  </w:style>
  <w:style w:type="paragraph" w:customStyle="1" w:styleId="8FF1743B167F4949B7D099A8749E21BA2">
    <w:name w:val="8FF1743B167F4949B7D099A8749E21BA2"/>
    <w:rsid w:val="00EB0B80"/>
    <w:pPr>
      <w:spacing w:after="200" w:line="276" w:lineRule="auto"/>
    </w:pPr>
    <w:rPr>
      <w:rFonts w:ascii="Arial" w:eastAsiaTheme="minorHAnsi" w:hAnsi="Arial"/>
      <w:sz w:val="24"/>
    </w:rPr>
  </w:style>
  <w:style w:type="paragraph" w:customStyle="1" w:styleId="15E95381699D49D59B95B9F557A4F8FA2">
    <w:name w:val="15E95381699D49D59B95B9F557A4F8FA2"/>
    <w:rsid w:val="00EB0B80"/>
    <w:pPr>
      <w:spacing w:after="200" w:line="276" w:lineRule="auto"/>
      <w:ind w:left="720"/>
      <w:contextualSpacing/>
    </w:pPr>
    <w:rPr>
      <w:rFonts w:ascii="Arial" w:eastAsiaTheme="minorHAnsi" w:hAnsi="Arial"/>
      <w:sz w:val="24"/>
    </w:rPr>
  </w:style>
  <w:style w:type="paragraph" w:customStyle="1" w:styleId="591F552891D8459EAC357D616A6B91A12">
    <w:name w:val="591F552891D8459EAC357D616A6B91A12"/>
    <w:rsid w:val="00EB0B80"/>
    <w:pPr>
      <w:spacing w:after="200" w:line="276" w:lineRule="auto"/>
    </w:pPr>
    <w:rPr>
      <w:rFonts w:ascii="Arial" w:eastAsiaTheme="minorHAnsi" w:hAnsi="Arial"/>
      <w:sz w:val="24"/>
    </w:rPr>
  </w:style>
  <w:style w:type="paragraph" w:customStyle="1" w:styleId="F600F8552BC9488D85F8372D4FCD0B562">
    <w:name w:val="F600F8552BC9488D85F8372D4FCD0B562"/>
    <w:rsid w:val="00EB0B80"/>
    <w:pPr>
      <w:spacing w:after="200" w:line="276" w:lineRule="auto"/>
      <w:ind w:left="720"/>
      <w:contextualSpacing/>
    </w:pPr>
    <w:rPr>
      <w:rFonts w:ascii="Arial" w:eastAsiaTheme="minorHAnsi" w:hAnsi="Arial"/>
      <w:sz w:val="24"/>
    </w:rPr>
  </w:style>
  <w:style w:type="paragraph" w:customStyle="1" w:styleId="0E327D2A360147DA9961337ACE030EAD2">
    <w:name w:val="0E327D2A360147DA9961337ACE030EAD2"/>
    <w:rsid w:val="00EB0B80"/>
    <w:pPr>
      <w:spacing w:after="200" w:line="276" w:lineRule="auto"/>
    </w:pPr>
    <w:rPr>
      <w:rFonts w:ascii="Arial" w:eastAsiaTheme="minorHAnsi" w:hAnsi="Arial"/>
      <w:sz w:val="24"/>
    </w:rPr>
  </w:style>
  <w:style w:type="paragraph" w:customStyle="1" w:styleId="232733429BD547BCA5EF6022D75388792">
    <w:name w:val="232733429BD547BCA5EF6022D75388792"/>
    <w:rsid w:val="00EB0B80"/>
    <w:pPr>
      <w:spacing w:after="200" w:line="276" w:lineRule="auto"/>
      <w:ind w:left="720"/>
      <w:contextualSpacing/>
    </w:pPr>
    <w:rPr>
      <w:rFonts w:ascii="Arial" w:eastAsiaTheme="minorHAnsi" w:hAnsi="Arial"/>
      <w:sz w:val="24"/>
    </w:rPr>
  </w:style>
  <w:style w:type="paragraph" w:customStyle="1" w:styleId="8E49EE07A54C420DA8D381B5F828B5D22">
    <w:name w:val="8E49EE07A54C420DA8D381B5F828B5D22"/>
    <w:rsid w:val="00EB0B80"/>
    <w:pPr>
      <w:spacing w:after="200" w:line="276" w:lineRule="auto"/>
    </w:pPr>
    <w:rPr>
      <w:rFonts w:ascii="Arial" w:eastAsiaTheme="minorHAnsi" w:hAnsi="Arial"/>
      <w:sz w:val="24"/>
    </w:rPr>
  </w:style>
  <w:style w:type="paragraph" w:customStyle="1" w:styleId="7BAA0D84EA3341928E66CF308D21075D2">
    <w:name w:val="7BAA0D84EA3341928E66CF308D21075D2"/>
    <w:rsid w:val="00EB0B80"/>
    <w:pPr>
      <w:spacing w:after="200" w:line="276" w:lineRule="auto"/>
      <w:ind w:left="720"/>
      <w:contextualSpacing/>
    </w:pPr>
    <w:rPr>
      <w:rFonts w:ascii="Arial" w:eastAsiaTheme="minorHAnsi" w:hAnsi="Arial"/>
      <w:sz w:val="24"/>
    </w:rPr>
  </w:style>
  <w:style w:type="paragraph" w:customStyle="1" w:styleId="13C51401EEAD4F71B747A81492C2143B2">
    <w:name w:val="13C51401EEAD4F71B747A81492C2143B2"/>
    <w:rsid w:val="00EB0B80"/>
    <w:pPr>
      <w:spacing w:after="200" w:line="276" w:lineRule="auto"/>
    </w:pPr>
    <w:rPr>
      <w:rFonts w:ascii="Arial" w:eastAsiaTheme="minorHAnsi" w:hAnsi="Arial"/>
      <w:sz w:val="24"/>
    </w:rPr>
  </w:style>
  <w:style w:type="paragraph" w:customStyle="1" w:styleId="31E0ABA1FA0C41BA9D992B33253319162">
    <w:name w:val="31E0ABA1FA0C41BA9D992B33253319162"/>
    <w:rsid w:val="00EB0B80"/>
    <w:pPr>
      <w:spacing w:after="200" w:line="276" w:lineRule="auto"/>
      <w:ind w:left="720"/>
      <w:contextualSpacing/>
    </w:pPr>
    <w:rPr>
      <w:rFonts w:ascii="Arial" w:eastAsiaTheme="minorHAnsi" w:hAnsi="Arial"/>
      <w:sz w:val="24"/>
    </w:rPr>
  </w:style>
  <w:style w:type="paragraph" w:customStyle="1" w:styleId="3879841DB5964B808EE086557ACD1E3F2">
    <w:name w:val="3879841DB5964B808EE086557ACD1E3F2"/>
    <w:rsid w:val="00EB0B80"/>
    <w:pPr>
      <w:spacing w:after="200" w:line="276" w:lineRule="auto"/>
    </w:pPr>
    <w:rPr>
      <w:rFonts w:ascii="Arial" w:eastAsiaTheme="minorHAnsi" w:hAnsi="Arial"/>
      <w:sz w:val="24"/>
    </w:rPr>
  </w:style>
  <w:style w:type="paragraph" w:customStyle="1" w:styleId="C1ACAE406CCC46649E346B2A9222FED82">
    <w:name w:val="C1ACAE406CCC46649E346B2A9222FED82"/>
    <w:rsid w:val="00EB0B80"/>
    <w:pPr>
      <w:spacing w:after="200" w:line="276" w:lineRule="auto"/>
      <w:ind w:left="720"/>
      <w:contextualSpacing/>
    </w:pPr>
    <w:rPr>
      <w:rFonts w:ascii="Arial" w:eastAsiaTheme="minorHAnsi" w:hAnsi="Arial"/>
      <w:sz w:val="24"/>
    </w:rPr>
  </w:style>
  <w:style w:type="paragraph" w:customStyle="1" w:styleId="91521C83A2EE45848A138E0B8D73DD682">
    <w:name w:val="91521C83A2EE45848A138E0B8D73DD682"/>
    <w:rsid w:val="00EB0B80"/>
    <w:pPr>
      <w:spacing w:after="200" w:line="276" w:lineRule="auto"/>
    </w:pPr>
    <w:rPr>
      <w:rFonts w:ascii="Arial" w:eastAsiaTheme="minorHAnsi" w:hAnsi="Arial"/>
      <w:sz w:val="24"/>
    </w:rPr>
  </w:style>
  <w:style w:type="paragraph" w:customStyle="1" w:styleId="A7B1BAEFDED14E27A23090B694A74F382">
    <w:name w:val="A7B1BAEFDED14E27A23090B694A74F382"/>
    <w:rsid w:val="00EB0B80"/>
    <w:pPr>
      <w:spacing w:after="200" w:line="276" w:lineRule="auto"/>
      <w:ind w:left="720"/>
      <w:contextualSpacing/>
    </w:pPr>
    <w:rPr>
      <w:rFonts w:ascii="Arial" w:eastAsiaTheme="minorHAnsi" w:hAnsi="Arial"/>
      <w:sz w:val="24"/>
    </w:rPr>
  </w:style>
  <w:style w:type="paragraph" w:customStyle="1" w:styleId="F9680A53C2214254A28D0A73896A8F302">
    <w:name w:val="F9680A53C2214254A28D0A73896A8F302"/>
    <w:rsid w:val="00EB0B80"/>
    <w:pPr>
      <w:spacing w:after="200" w:line="276" w:lineRule="auto"/>
    </w:pPr>
    <w:rPr>
      <w:rFonts w:ascii="Arial" w:eastAsiaTheme="minorHAnsi" w:hAnsi="Arial"/>
      <w:sz w:val="24"/>
    </w:rPr>
  </w:style>
  <w:style w:type="paragraph" w:customStyle="1" w:styleId="0F483018E2B64052B27A6BDB259CC2812">
    <w:name w:val="0F483018E2B64052B27A6BDB259CC2812"/>
    <w:rsid w:val="00EB0B80"/>
    <w:pPr>
      <w:spacing w:after="200" w:line="276" w:lineRule="auto"/>
      <w:ind w:left="720"/>
      <w:contextualSpacing/>
    </w:pPr>
    <w:rPr>
      <w:rFonts w:ascii="Arial" w:eastAsiaTheme="minorHAnsi" w:hAnsi="Arial"/>
      <w:sz w:val="24"/>
    </w:rPr>
  </w:style>
  <w:style w:type="paragraph" w:customStyle="1" w:styleId="50101B8BC3D448D49FE6629DD6A675DD2">
    <w:name w:val="50101B8BC3D448D49FE6629DD6A675DD2"/>
    <w:rsid w:val="00EB0B80"/>
    <w:pPr>
      <w:spacing w:after="200" w:line="276" w:lineRule="auto"/>
    </w:pPr>
    <w:rPr>
      <w:rFonts w:ascii="Arial" w:eastAsiaTheme="minorHAnsi" w:hAnsi="Arial"/>
      <w:sz w:val="24"/>
    </w:rPr>
  </w:style>
  <w:style w:type="paragraph" w:customStyle="1" w:styleId="66CB4C8251B0488D8CA63636DE836AE92">
    <w:name w:val="66CB4C8251B0488D8CA63636DE836AE92"/>
    <w:rsid w:val="00EB0B80"/>
    <w:pPr>
      <w:spacing w:after="200" w:line="276" w:lineRule="auto"/>
      <w:ind w:left="720"/>
      <w:contextualSpacing/>
    </w:pPr>
    <w:rPr>
      <w:rFonts w:ascii="Arial" w:eastAsiaTheme="minorHAnsi" w:hAnsi="Arial"/>
      <w:sz w:val="24"/>
    </w:rPr>
  </w:style>
  <w:style w:type="paragraph" w:customStyle="1" w:styleId="9188277813DA425B9FC32A90270313312">
    <w:name w:val="9188277813DA425B9FC32A90270313312"/>
    <w:rsid w:val="00EB0B80"/>
    <w:pPr>
      <w:spacing w:after="200" w:line="276" w:lineRule="auto"/>
    </w:pPr>
    <w:rPr>
      <w:rFonts w:ascii="Arial" w:eastAsiaTheme="minorHAnsi" w:hAnsi="Arial"/>
      <w:sz w:val="24"/>
    </w:rPr>
  </w:style>
  <w:style w:type="paragraph" w:customStyle="1" w:styleId="D78186C74F4B454FA4DFDD0D788A78B22">
    <w:name w:val="D78186C74F4B454FA4DFDD0D788A78B22"/>
    <w:rsid w:val="00EB0B80"/>
    <w:pPr>
      <w:spacing w:after="200" w:line="276" w:lineRule="auto"/>
      <w:ind w:left="720"/>
      <w:contextualSpacing/>
    </w:pPr>
    <w:rPr>
      <w:rFonts w:ascii="Arial" w:eastAsiaTheme="minorHAnsi" w:hAnsi="Arial"/>
      <w:sz w:val="24"/>
    </w:rPr>
  </w:style>
  <w:style w:type="paragraph" w:customStyle="1" w:styleId="1C5EC3CFCBE142C99E800F78E6AA34C62">
    <w:name w:val="1C5EC3CFCBE142C99E800F78E6AA34C62"/>
    <w:rsid w:val="00EB0B80"/>
    <w:pPr>
      <w:spacing w:after="200" w:line="276" w:lineRule="auto"/>
    </w:pPr>
    <w:rPr>
      <w:rFonts w:ascii="Arial" w:eastAsiaTheme="minorHAnsi" w:hAnsi="Arial"/>
      <w:sz w:val="24"/>
    </w:rPr>
  </w:style>
  <w:style w:type="paragraph" w:customStyle="1" w:styleId="69AC4AEFCCDB4E7E9218BE551F25874C2">
    <w:name w:val="69AC4AEFCCDB4E7E9218BE551F25874C2"/>
    <w:rsid w:val="00EB0B80"/>
    <w:pPr>
      <w:spacing w:after="200" w:line="276" w:lineRule="auto"/>
      <w:ind w:left="720"/>
      <w:contextualSpacing/>
    </w:pPr>
    <w:rPr>
      <w:rFonts w:ascii="Arial" w:eastAsiaTheme="minorHAnsi" w:hAnsi="Arial"/>
      <w:sz w:val="24"/>
    </w:rPr>
  </w:style>
  <w:style w:type="paragraph" w:customStyle="1" w:styleId="078A8ED39F714468886657E1D07845112">
    <w:name w:val="078A8ED39F714468886657E1D07845112"/>
    <w:rsid w:val="00EB0B80"/>
    <w:pPr>
      <w:spacing w:after="200" w:line="276" w:lineRule="auto"/>
    </w:pPr>
    <w:rPr>
      <w:rFonts w:ascii="Arial" w:eastAsiaTheme="minorHAnsi" w:hAnsi="Arial"/>
      <w:sz w:val="24"/>
    </w:rPr>
  </w:style>
  <w:style w:type="paragraph" w:customStyle="1" w:styleId="FA590F296761433C890DB59223ED173A2">
    <w:name w:val="FA590F296761433C890DB59223ED173A2"/>
    <w:rsid w:val="00EB0B80"/>
    <w:pPr>
      <w:spacing w:after="200" w:line="276" w:lineRule="auto"/>
      <w:ind w:left="720"/>
      <w:contextualSpacing/>
    </w:pPr>
    <w:rPr>
      <w:rFonts w:ascii="Arial" w:eastAsiaTheme="minorHAnsi" w:hAnsi="Arial"/>
      <w:sz w:val="24"/>
    </w:rPr>
  </w:style>
  <w:style w:type="paragraph" w:customStyle="1" w:styleId="23ED0D62D9F748CC8C0047C49B8AA6822">
    <w:name w:val="23ED0D62D9F748CC8C0047C49B8AA6822"/>
    <w:rsid w:val="00EB0B80"/>
    <w:pPr>
      <w:spacing w:after="200" w:line="276" w:lineRule="auto"/>
    </w:pPr>
    <w:rPr>
      <w:rFonts w:ascii="Arial" w:eastAsiaTheme="minorHAnsi" w:hAnsi="Arial"/>
      <w:sz w:val="24"/>
    </w:rPr>
  </w:style>
  <w:style w:type="paragraph" w:customStyle="1" w:styleId="D5C1E1DA229844A7BE6F00BF6B7C5CAD2">
    <w:name w:val="D5C1E1DA229844A7BE6F00BF6B7C5CAD2"/>
    <w:rsid w:val="00EB0B80"/>
    <w:pPr>
      <w:spacing w:after="200" w:line="276" w:lineRule="auto"/>
      <w:ind w:left="720"/>
      <w:contextualSpacing/>
    </w:pPr>
    <w:rPr>
      <w:rFonts w:ascii="Arial" w:eastAsiaTheme="minorHAnsi" w:hAnsi="Arial"/>
      <w:sz w:val="24"/>
    </w:rPr>
  </w:style>
  <w:style w:type="paragraph" w:customStyle="1" w:styleId="B9DD4941C0184F26B0F75F9ADCC094982">
    <w:name w:val="B9DD4941C0184F26B0F75F9ADCC094982"/>
    <w:rsid w:val="00EB0B80"/>
    <w:pPr>
      <w:spacing w:after="200" w:line="276" w:lineRule="auto"/>
    </w:pPr>
    <w:rPr>
      <w:rFonts w:ascii="Arial" w:eastAsiaTheme="minorHAnsi" w:hAnsi="Arial"/>
      <w:sz w:val="24"/>
    </w:rPr>
  </w:style>
  <w:style w:type="paragraph" w:customStyle="1" w:styleId="8208D289961C4B649C52AD95518D94682">
    <w:name w:val="8208D289961C4B649C52AD95518D94682"/>
    <w:rsid w:val="00EB0B80"/>
    <w:pPr>
      <w:spacing w:after="200" w:line="276" w:lineRule="auto"/>
      <w:ind w:left="720"/>
      <w:contextualSpacing/>
    </w:pPr>
    <w:rPr>
      <w:rFonts w:ascii="Arial" w:eastAsiaTheme="minorHAnsi" w:hAnsi="Arial"/>
      <w:sz w:val="24"/>
    </w:rPr>
  </w:style>
  <w:style w:type="paragraph" w:customStyle="1" w:styleId="7241419B65964339A373B31E601A91CE2">
    <w:name w:val="7241419B65964339A373B31E601A91CE2"/>
    <w:rsid w:val="00EB0B80"/>
    <w:pPr>
      <w:spacing w:after="200" w:line="276" w:lineRule="auto"/>
    </w:pPr>
    <w:rPr>
      <w:rFonts w:ascii="Arial" w:eastAsiaTheme="minorHAnsi" w:hAnsi="Arial"/>
      <w:sz w:val="24"/>
    </w:rPr>
  </w:style>
  <w:style w:type="paragraph" w:customStyle="1" w:styleId="AB550CA12D2A4A0393822BEAC5E756CB2">
    <w:name w:val="AB550CA12D2A4A0393822BEAC5E756CB2"/>
    <w:rsid w:val="00EB0B80"/>
    <w:pPr>
      <w:spacing w:after="200" w:line="276" w:lineRule="auto"/>
      <w:ind w:left="720"/>
      <w:contextualSpacing/>
    </w:pPr>
    <w:rPr>
      <w:rFonts w:ascii="Arial" w:eastAsiaTheme="minorHAnsi" w:hAnsi="Arial"/>
      <w:sz w:val="24"/>
    </w:rPr>
  </w:style>
  <w:style w:type="paragraph" w:customStyle="1" w:styleId="3415C31B144A4C3A937ECD99D9C0858F2">
    <w:name w:val="3415C31B144A4C3A937ECD99D9C0858F2"/>
    <w:rsid w:val="00EB0B80"/>
    <w:pPr>
      <w:spacing w:after="200" w:line="276" w:lineRule="auto"/>
    </w:pPr>
    <w:rPr>
      <w:rFonts w:ascii="Arial" w:eastAsiaTheme="minorHAnsi" w:hAnsi="Arial"/>
      <w:sz w:val="24"/>
    </w:rPr>
  </w:style>
  <w:style w:type="paragraph" w:customStyle="1" w:styleId="C42ADC135B754AD2A5757AFC1301E08A2">
    <w:name w:val="C42ADC135B754AD2A5757AFC1301E08A2"/>
    <w:rsid w:val="00EB0B80"/>
    <w:pPr>
      <w:spacing w:after="200" w:line="276" w:lineRule="auto"/>
      <w:ind w:left="720"/>
      <w:contextualSpacing/>
    </w:pPr>
    <w:rPr>
      <w:rFonts w:ascii="Arial" w:eastAsiaTheme="minorHAnsi" w:hAnsi="Arial"/>
      <w:sz w:val="24"/>
    </w:rPr>
  </w:style>
  <w:style w:type="paragraph" w:customStyle="1" w:styleId="EE7D1FA484614B19BDA5810679BD7BD82">
    <w:name w:val="EE7D1FA484614B19BDA5810679BD7BD82"/>
    <w:rsid w:val="00EB0B80"/>
    <w:pPr>
      <w:spacing w:after="200" w:line="276" w:lineRule="auto"/>
    </w:pPr>
    <w:rPr>
      <w:rFonts w:ascii="Arial" w:eastAsiaTheme="minorHAnsi" w:hAnsi="Arial"/>
      <w:sz w:val="24"/>
    </w:rPr>
  </w:style>
  <w:style w:type="paragraph" w:customStyle="1" w:styleId="41FA9996765D4E95A328FA33538327EE2">
    <w:name w:val="41FA9996765D4E95A328FA33538327EE2"/>
    <w:rsid w:val="00EB0B80"/>
    <w:pPr>
      <w:spacing w:after="200" w:line="276" w:lineRule="auto"/>
      <w:ind w:left="720"/>
      <w:contextualSpacing/>
    </w:pPr>
    <w:rPr>
      <w:rFonts w:ascii="Arial" w:eastAsiaTheme="minorHAnsi" w:hAnsi="Arial"/>
      <w:sz w:val="24"/>
    </w:rPr>
  </w:style>
  <w:style w:type="paragraph" w:customStyle="1" w:styleId="52F555D22E074791841D74375A11111F2">
    <w:name w:val="52F555D22E074791841D74375A11111F2"/>
    <w:rsid w:val="00EB0B80"/>
    <w:pPr>
      <w:spacing w:after="200" w:line="276" w:lineRule="auto"/>
    </w:pPr>
    <w:rPr>
      <w:rFonts w:ascii="Arial" w:eastAsiaTheme="minorHAnsi" w:hAnsi="Arial"/>
      <w:sz w:val="24"/>
    </w:rPr>
  </w:style>
  <w:style w:type="paragraph" w:customStyle="1" w:styleId="6158CEDEA68D42B3A97C3C35746DBC1D2">
    <w:name w:val="6158CEDEA68D42B3A97C3C35746DBC1D2"/>
    <w:rsid w:val="00EB0B80"/>
    <w:pPr>
      <w:spacing w:after="200" w:line="276" w:lineRule="auto"/>
      <w:ind w:left="720"/>
      <w:contextualSpacing/>
    </w:pPr>
    <w:rPr>
      <w:rFonts w:ascii="Arial" w:eastAsiaTheme="minorHAnsi" w:hAnsi="Arial"/>
      <w:sz w:val="24"/>
    </w:rPr>
  </w:style>
  <w:style w:type="paragraph" w:customStyle="1" w:styleId="E4E34E10F31C4408A395526C46CB02DF2">
    <w:name w:val="E4E34E10F31C4408A395526C46CB02DF2"/>
    <w:rsid w:val="00EB0B80"/>
    <w:pPr>
      <w:spacing w:after="200" w:line="276" w:lineRule="auto"/>
    </w:pPr>
    <w:rPr>
      <w:rFonts w:ascii="Arial" w:eastAsiaTheme="minorHAnsi" w:hAnsi="Arial"/>
      <w:sz w:val="24"/>
    </w:rPr>
  </w:style>
  <w:style w:type="paragraph" w:customStyle="1" w:styleId="AE420A54B6BF45EB977D19E8543EFC402">
    <w:name w:val="AE420A54B6BF45EB977D19E8543EFC402"/>
    <w:rsid w:val="00EB0B80"/>
    <w:pPr>
      <w:spacing w:after="200" w:line="276" w:lineRule="auto"/>
      <w:ind w:left="720"/>
      <w:contextualSpacing/>
    </w:pPr>
    <w:rPr>
      <w:rFonts w:ascii="Arial" w:eastAsiaTheme="minorHAnsi" w:hAnsi="Arial"/>
      <w:sz w:val="24"/>
    </w:rPr>
  </w:style>
  <w:style w:type="paragraph" w:customStyle="1" w:styleId="D848AE643F16479CB43DC34691C7D2C82">
    <w:name w:val="D848AE643F16479CB43DC34691C7D2C82"/>
    <w:rsid w:val="00EB0B80"/>
    <w:pPr>
      <w:spacing w:after="200" w:line="276" w:lineRule="auto"/>
    </w:pPr>
    <w:rPr>
      <w:rFonts w:ascii="Arial" w:eastAsiaTheme="minorHAnsi" w:hAnsi="Arial"/>
      <w:sz w:val="24"/>
    </w:rPr>
  </w:style>
  <w:style w:type="paragraph" w:customStyle="1" w:styleId="41857FA542D14405B66869C465E9E95D2">
    <w:name w:val="41857FA542D14405B66869C465E9E95D2"/>
    <w:rsid w:val="00EB0B80"/>
    <w:pPr>
      <w:spacing w:after="200" w:line="276" w:lineRule="auto"/>
    </w:pPr>
    <w:rPr>
      <w:rFonts w:ascii="Arial" w:eastAsiaTheme="minorHAnsi" w:hAnsi="Arial"/>
      <w:sz w:val="24"/>
    </w:rPr>
  </w:style>
  <w:style w:type="paragraph" w:customStyle="1" w:styleId="DD59506A4A3D497992BD13B6CDD58D2E2">
    <w:name w:val="DD59506A4A3D497992BD13B6CDD58D2E2"/>
    <w:rsid w:val="00EB0B80"/>
    <w:pPr>
      <w:spacing w:after="200" w:line="276" w:lineRule="auto"/>
    </w:pPr>
    <w:rPr>
      <w:rFonts w:ascii="Arial" w:eastAsiaTheme="minorHAnsi" w:hAnsi="Arial"/>
      <w:sz w:val="24"/>
    </w:rPr>
  </w:style>
  <w:style w:type="paragraph" w:customStyle="1" w:styleId="AF90DD17817A4176A4792198DDDCE0BE2">
    <w:name w:val="AF90DD17817A4176A4792198DDDCE0BE2"/>
    <w:rsid w:val="00EB0B80"/>
    <w:pPr>
      <w:spacing w:after="200" w:line="276" w:lineRule="auto"/>
    </w:pPr>
    <w:rPr>
      <w:rFonts w:ascii="Arial" w:eastAsiaTheme="minorHAnsi" w:hAnsi="Arial"/>
      <w:sz w:val="24"/>
    </w:rPr>
  </w:style>
  <w:style w:type="paragraph" w:customStyle="1" w:styleId="8BF054702DFC4BE7AE8C8C6411EF965B2">
    <w:name w:val="8BF054702DFC4BE7AE8C8C6411EF965B2"/>
    <w:rsid w:val="00EB0B80"/>
    <w:pPr>
      <w:spacing w:after="200" w:line="276" w:lineRule="auto"/>
    </w:pPr>
    <w:rPr>
      <w:rFonts w:ascii="Arial" w:eastAsiaTheme="minorHAnsi" w:hAnsi="Arial"/>
      <w:sz w:val="24"/>
    </w:rPr>
  </w:style>
  <w:style w:type="paragraph" w:customStyle="1" w:styleId="E30AD1B0E3AD4C0EA10428A00173F9FC2">
    <w:name w:val="E30AD1B0E3AD4C0EA10428A00173F9FC2"/>
    <w:rsid w:val="00EB0B80"/>
    <w:pPr>
      <w:spacing w:after="200" w:line="276" w:lineRule="auto"/>
    </w:pPr>
    <w:rPr>
      <w:rFonts w:ascii="Arial" w:eastAsiaTheme="minorHAnsi" w:hAnsi="Arial"/>
      <w:sz w:val="24"/>
    </w:rPr>
  </w:style>
  <w:style w:type="paragraph" w:customStyle="1" w:styleId="5FEF1922E18841F992A652FB9D40B55F2">
    <w:name w:val="5FEF1922E18841F992A652FB9D40B55F2"/>
    <w:rsid w:val="00EB0B80"/>
    <w:pPr>
      <w:spacing w:after="200" w:line="276" w:lineRule="auto"/>
    </w:pPr>
    <w:rPr>
      <w:rFonts w:ascii="Arial" w:eastAsiaTheme="minorHAnsi" w:hAnsi="Arial"/>
      <w:sz w:val="24"/>
    </w:rPr>
  </w:style>
  <w:style w:type="paragraph" w:customStyle="1" w:styleId="5185705DAE5E46EBBE99FB46C8011B642">
    <w:name w:val="5185705DAE5E46EBBE99FB46C8011B642"/>
    <w:rsid w:val="00EB0B80"/>
    <w:pPr>
      <w:spacing w:after="200" w:line="276" w:lineRule="auto"/>
    </w:pPr>
    <w:rPr>
      <w:rFonts w:ascii="Arial" w:eastAsiaTheme="minorHAnsi" w:hAnsi="Arial"/>
      <w:sz w:val="24"/>
    </w:rPr>
  </w:style>
  <w:style w:type="paragraph" w:customStyle="1" w:styleId="4AC274B6CE3C4B5EBCA0B0EEDD3DB6DA3">
    <w:name w:val="4AC274B6CE3C4B5EBCA0B0EEDD3DB6DA3"/>
    <w:rsid w:val="00EB0B80"/>
    <w:pPr>
      <w:spacing w:after="200" w:line="276" w:lineRule="auto"/>
    </w:pPr>
    <w:rPr>
      <w:rFonts w:ascii="Arial" w:eastAsiaTheme="minorHAnsi" w:hAnsi="Arial"/>
      <w:sz w:val="24"/>
    </w:rPr>
  </w:style>
  <w:style w:type="paragraph" w:customStyle="1" w:styleId="64CE486946CB4C67A5794F331EF30FB52">
    <w:name w:val="64CE486946CB4C67A5794F331EF30FB52"/>
    <w:rsid w:val="00EB0B80"/>
    <w:pPr>
      <w:spacing w:after="200" w:line="276" w:lineRule="auto"/>
    </w:pPr>
    <w:rPr>
      <w:rFonts w:ascii="Arial" w:eastAsiaTheme="minorHAnsi" w:hAnsi="Arial"/>
      <w:sz w:val="24"/>
    </w:rPr>
  </w:style>
  <w:style w:type="paragraph" w:customStyle="1" w:styleId="9FC6007B7F134888BE9C0619B3E31BB02">
    <w:name w:val="9FC6007B7F134888BE9C0619B3E31BB02"/>
    <w:rsid w:val="00EB0B80"/>
    <w:pPr>
      <w:spacing w:after="200" w:line="276" w:lineRule="auto"/>
    </w:pPr>
    <w:rPr>
      <w:rFonts w:ascii="Arial" w:eastAsiaTheme="minorHAnsi" w:hAnsi="Arial"/>
      <w:sz w:val="24"/>
    </w:rPr>
  </w:style>
  <w:style w:type="paragraph" w:customStyle="1" w:styleId="484E095B4CC34805B5E5C42F6C66D93D2">
    <w:name w:val="484E095B4CC34805B5E5C42F6C66D93D2"/>
    <w:rsid w:val="00EB0B80"/>
    <w:pPr>
      <w:spacing w:after="200" w:line="276" w:lineRule="auto"/>
    </w:pPr>
    <w:rPr>
      <w:rFonts w:ascii="Arial" w:eastAsiaTheme="minorHAnsi" w:hAnsi="Arial"/>
      <w:sz w:val="24"/>
    </w:rPr>
  </w:style>
  <w:style w:type="paragraph" w:customStyle="1" w:styleId="CDBBF4A54AD74D49A212A90D5CF926C62">
    <w:name w:val="CDBBF4A54AD74D49A212A90D5CF926C62"/>
    <w:rsid w:val="00EB0B80"/>
    <w:pPr>
      <w:spacing w:after="200" w:line="276" w:lineRule="auto"/>
    </w:pPr>
    <w:rPr>
      <w:rFonts w:ascii="Arial" w:eastAsiaTheme="minorHAnsi" w:hAnsi="Arial"/>
      <w:sz w:val="24"/>
    </w:rPr>
  </w:style>
  <w:style w:type="paragraph" w:customStyle="1" w:styleId="BCCBF13D0E1649A7B56B2708CBC098032">
    <w:name w:val="BCCBF13D0E1649A7B56B2708CBC098032"/>
    <w:rsid w:val="00EB0B80"/>
    <w:pPr>
      <w:spacing w:after="200" w:line="276" w:lineRule="auto"/>
    </w:pPr>
    <w:rPr>
      <w:rFonts w:ascii="Arial" w:eastAsiaTheme="minorHAnsi" w:hAnsi="Arial"/>
      <w:sz w:val="24"/>
    </w:rPr>
  </w:style>
  <w:style w:type="paragraph" w:customStyle="1" w:styleId="61321F33150E4F188DD87CB6360ECEAD2">
    <w:name w:val="61321F33150E4F188DD87CB6360ECEAD2"/>
    <w:rsid w:val="00EB0B80"/>
    <w:pPr>
      <w:spacing w:after="200" w:line="276" w:lineRule="auto"/>
    </w:pPr>
    <w:rPr>
      <w:rFonts w:ascii="Arial" w:eastAsiaTheme="minorHAnsi" w:hAnsi="Arial"/>
      <w:sz w:val="24"/>
    </w:rPr>
  </w:style>
  <w:style w:type="paragraph" w:customStyle="1" w:styleId="1728668B0C5141788E5F36DF5B600DA42">
    <w:name w:val="1728668B0C5141788E5F36DF5B600DA42"/>
    <w:rsid w:val="00EB0B80"/>
    <w:pPr>
      <w:spacing w:after="200" w:line="276" w:lineRule="auto"/>
    </w:pPr>
    <w:rPr>
      <w:rFonts w:ascii="Arial" w:eastAsiaTheme="minorHAnsi" w:hAnsi="Arial"/>
      <w:sz w:val="24"/>
    </w:rPr>
  </w:style>
  <w:style w:type="paragraph" w:customStyle="1" w:styleId="C8541E1FC39047B5AD29F1B17B2367CE2">
    <w:name w:val="C8541E1FC39047B5AD29F1B17B2367CE2"/>
    <w:rsid w:val="00EB0B80"/>
    <w:pPr>
      <w:spacing w:after="200" w:line="276" w:lineRule="auto"/>
    </w:pPr>
    <w:rPr>
      <w:rFonts w:ascii="Arial" w:eastAsiaTheme="minorHAnsi" w:hAnsi="Arial"/>
      <w:sz w:val="24"/>
    </w:rPr>
  </w:style>
  <w:style w:type="paragraph" w:customStyle="1" w:styleId="590A138BBBBD46099FEA7D19665036F12">
    <w:name w:val="590A138BBBBD46099FEA7D19665036F12"/>
    <w:rsid w:val="00EB0B80"/>
    <w:pPr>
      <w:spacing w:after="200" w:line="276" w:lineRule="auto"/>
    </w:pPr>
    <w:rPr>
      <w:rFonts w:ascii="Arial" w:eastAsiaTheme="minorHAnsi" w:hAnsi="Arial"/>
      <w:sz w:val="24"/>
    </w:rPr>
  </w:style>
  <w:style w:type="paragraph" w:customStyle="1" w:styleId="ACE099E0667C4CEEB7BBEFA5B8AE23A32">
    <w:name w:val="ACE099E0667C4CEEB7BBEFA5B8AE23A32"/>
    <w:rsid w:val="00EB0B80"/>
    <w:pPr>
      <w:spacing w:after="200" w:line="276" w:lineRule="auto"/>
    </w:pPr>
    <w:rPr>
      <w:rFonts w:ascii="Arial" w:eastAsiaTheme="minorHAnsi" w:hAnsi="Arial"/>
      <w:sz w:val="24"/>
    </w:rPr>
  </w:style>
  <w:style w:type="paragraph" w:customStyle="1" w:styleId="95041D582F9D4DCFA9752C45EB51209F3">
    <w:name w:val="95041D582F9D4DCFA9752C45EB51209F3"/>
    <w:rsid w:val="00EB0B80"/>
    <w:pPr>
      <w:spacing w:before="240" w:after="200" w:line="276" w:lineRule="auto"/>
    </w:pPr>
    <w:rPr>
      <w:rFonts w:ascii="Arial" w:eastAsiaTheme="minorHAnsi" w:hAnsi="Arial"/>
      <w:b/>
      <w:sz w:val="32"/>
    </w:rPr>
  </w:style>
  <w:style w:type="paragraph" w:customStyle="1" w:styleId="F2298C87DF6B445EABF6B61218F5C9A43">
    <w:name w:val="F2298C87DF6B445EABF6B61218F5C9A43"/>
    <w:rsid w:val="00EB0B80"/>
    <w:pPr>
      <w:spacing w:before="240" w:after="200" w:line="276" w:lineRule="auto"/>
    </w:pPr>
    <w:rPr>
      <w:rFonts w:ascii="Arial" w:eastAsiaTheme="minorHAnsi" w:hAnsi="Arial"/>
      <w:b/>
      <w:sz w:val="32"/>
    </w:rPr>
  </w:style>
  <w:style w:type="paragraph" w:customStyle="1" w:styleId="3E0FE7AE3E1047A896816DF1FBF045152">
    <w:name w:val="3E0FE7AE3E1047A896816DF1FBF045152"/>
    <w:rsid w:val="00EB0B80"/>
    <w:pPr>
      <w:spacing w:before="240" w:after="200" w:line="276" w:lineRule="auto"/>
    </w:pPr>
    <w:rPr>
      <w:rFonts w:ascii="Arial" w:eastAsiaTheme="minorHAnsi" w:hAnsi="Arial"/>
      <w:b/>
      <w:sz w:val="32"/>
    </w:rPr>
  </w:style>
  <w:style w:type="paragraph" w:customStyle="1" w:styleId="3C3D069F441D4F8DA97D4F378A91F11A2">
    <w:name w:val="3C3D069F441D4F8DA97D4F378A91F11A2"/>
    <w:rsid w:val="00EB0B80"/>
    <w:pPr>
      <w:spacing w:before="240" w:after="200" w:line="276" w:lineRule="auto"/>
    </w:pPr>
    <w:rPr>
      <w:rFonts w:ascii="Arial" w:eastAsiaTheme="minorHAnsi" w:hAnsi="Arial"/>
      <w:b/>
      <w:sz w:val="32"/>
    </w:rPr>
  </w:style>
  <w:style w:type="paragraph" w:customStyle="1" w:styleId="1BEA3037F48B4E599F04B30B9557FF5E2">
    <w:name w:val="1BEA3037F48B4E599F04B30B9557FF5E2"/>
    <w:rsid w:val="00EB0B80"/>
    <w:pPr>
      <w:spacing w:after="200" w:line="276" w:lineRule="auto"/>
    </w:pPr>
    <w:rPr>
      <w:rFonts w:ascii="Arial" w:eastAsiaTheme="minorHAnsi" w:hAnsi="Arial"/>
      <w:sz w:val="24"/>
    </w:rPr>
  </w:style>
  <w:style w:type="paragraph" w:customStyle="1" w:styleId="A59EAB6B14F44CC093EF2117ED5BE5482">
    <w:name w:val="A59EAB6B14F44CC093EF2117ED5BE5482"/>
    <w:rsid w:val="00EB0B80"/>
    <w:pPr>
      <w:spacing w:after="200" w:line="276" w:lineRule="auto"/>
    </w:pPr>
    <w:rPr>
      <w:rFonts w:ascii="Arial" w:eastAsiaTheme="minorHAnsi" w:hAnsi="Arial"/>
      <w:sz w:val="24"/>
    </w:rPr>
  </w:style>
  <w:style w:type="paragraph" w:customStyle="1" w:styleId="508D8C111AA047A49B80A6F8BD7C715D2">
    <w:name w:val="508D8C111AA047A49B80A6F8BD7C715D2"/>
    <w:rsid w:val="00EB0B80"/>
    <w:pPr>
      <w:spacing w:after="200" w:line="276" w:lineRule="auto"/>
    </w:pPr>
    <w:rPr>
      <w:rFonts w:ascii="Arial" w:eastAsiaTheme="minorHAnsi" w:hAnsi="Arial"/>
      <w:sz w:val="24"/>
    </w:rPr>
  </w:style>
  <w:style w:type="paragraph" w:customStyle="1" w:styleId="0D77DCF9B1114921B4FE7A9D389398473">
    <w:name w:val="0D77DCF9B1114921B4FE7A9D389398473"/>
    <w:rsid w:val="00EB0B80"/>
    <w:pPr>
      <w:spacing w:after="200" w:line="276" w:lineRule="auto"/>
    </w:pPr>
    <w:rPr>
      <w:rFonts w:ascii="Arial" w:eastAsiaTheme="minorHAnsi" w:hAnsi="Arial"/>
      <w:sz w:val="24"/>
    </w:rPr>
  </w:style>
  <w:style w:type="paragraph" w:customStyle="1" w:styleId="23250F019DA6471F8EC5272E96B0DBD63">
    <w:name w:val="23250F019DA6471F8EC5272E96B0DBD63"/>
    <w:rsid w:val="00EB0B80"/>
    <w:pPr>
      <w:spacing w:after="200" w:line="276" w:lineRule="auto"/>
    </w:pPr>
    <w:rPr>
      <w:rFonts w:ascii="Arial" w:eastAsiaTheme="minorHAnsi" w:hAnsi="Arial"/>
      <w:sz w:val="24"/>
    </w:rPr>
  </w:style>
  <w:style w:type="paragraph" w:customStyle="1" w:styleId="52D6526F74534943A1761432E3F8476D3">
    <w:name w:val="52D6526F74534943A1761432E3F8476D3"/>
    <w:rsid w:val="00EB0B80"/>
    <w:pPr>
      <w:spacing w:after="200" w:line="276" w:lineRule="auto"/>
    </w:pPr>
    <w:rPr>
      <w:rFonts w:ascii="Arial" w:eastAsiaTheme="minorHAnsi" w:hAnsi="Arial"/>
      <w:sz w:val="24"/>
    </w:rPr>
  </w:style>
  <w:style w:type="paragraph" w:customStyle="1" w:styleId="F03DB824C057441CA556DBE159F760E63">
    <w:name w:val="F03DB824C057441CA556DBE159F760E63"/>
    <w:rsid w:val="00EB0B80"/>
    <w:pPr>
      <w:spacing w:after="200" w:line="276" w:lineRule="auto"/>
    </w:pPr>
    <w:rPr>
      <w:rFonts w:ascii="Arial" w:eastAsiaTheme="minorHAnsi" w:hAnsi="Arial"/>
      <w:sz w:val="24"/>
    </w:rPr>
  </w:style>
  <w:style w:type="paragraph" w:customStyle="1" w:styleId="0B349203F3EE4114984B2368D6CF4D592">
    <w:name w:val="0B349203F3EE4114984B2368D6CF4D592"/>
    <w:rsid w:val="00EB0B80"/>
    <w:pPr>
      <w:spacing w:after="200" w:line="276" w:lineRule="auto"/>
    </w:pPr>
    <w:rPr>
      <w:rFonts w:ascii="Arial" w:eastAsiaTheme="minorHAnsi" w:hAnsi="Arial"/>
      <w:sz w:val="24"/>
    </w:rPr>
  </w:style>
  <w:style w:type="paragraph" w:customStyle="1" w:styleId="F24D73B38A0F4C7690DB355102E2AA152">
    <w:name w:val="F24D73B38A0F4C7690DB355102E2AA152"/>
    <w:rsid w:val="00EB0B80"/>
    <w:pPr>
      <w:spacing w:after="200" w:line="276" w:lineRule="auto"/>
    </w:pPr>
    <w:rPr>
      <w:rFonts w:ascii="Arial" w:eastAsiaTheme="minorHAnsi" w:hAnsi="Arial"/>
      <w:sz w:val="24"/>
    </w:rPr>
  </w:style>
  <w:style w:type="paragraph" w:customStyle="1" w:styleId="FC14FDEF7AFE45DC91AECBAE342A6C722">
    <w:name w:val="FC14FDEF7AFE45DC91AECBAE342A6C722"/>
    <w:rsid w:val="00EB0B80"/>
    <w:pPr>
      <w:spacing w:after="200" w:line="276" w:lineRule="auto"/>
    </w:pPr>
    <w:rPr>
      <w:rFonts w:ascii="Arial" w:eastAsiaTheme="minorHAnsi" w:hAnsi="Arial"/>
      <w:sz w:val="24"/>
    </w:rPr>
  </w:style>
  <w:style w:type="paragraph" w:customStyle="1" w:styleId="EA44D74327C6481EA0CB1D1822CC32FC">
    <w:name w:val="EA44D74327C6481EA0CB1D1822CC32FC"/>
    <w:rsid w:val="00057254"/>
  </w:style>
  <w:style w:type="paragraph" w:customStyle="1" w:styleId="7A273503AD5947F8A1DD8F798E0C66E2">
    <w:name w:val="7A273503AD5947F8A1DD8F798E0C66E2"/>
    <w:rsid w:val="00057254"/>
  </w:style>
  <w:style w:type="paragraph" w:customStyle="1" w:styleId="2062CA512AC749B38B708B3E1166CA6B">
    <w:name w:val="2062CA512AC749B38B708B3E1166CA6B"/>
    <w:rsid w:val="00057254"/>
  </w:style>
  <w:style w:type="paragraph" w:customStyle="1" w:styleId="BA173162A901459FAD9F52B73B5B04B3">
    <w:name w:val="BA173162A901459FAD9F52B73B5B04B3"/>
    <w:rsid w:val="00057254"/>
  </w:style>
  <w:style w:type="paragraph" w:customStyle="1" w:styleId="743009D5C57F41819D0716E93EAD8DB3">
    <w:name w:val="743009D5C57F41819D0716E93EAD8DB3"/>
    <w:rsid w:val="00057254"/>
  </w:style>
  <w:style w:type="paragraph" w:customStyle="1" w:styleId="6BC82E8F810445EFA541F63464FAF240">
    <w:name w:val="6BC82E8F810445EFA541F63464FAF240"/>
    <w:rsid w:val="00057254"/>
  </w:style>
  <w:style w:type="paragraph" w:customStyle="1" w:styleId="AF8F5E70749346789AC1DB78F809697D">
    <w:name w:val="AF8F5E70749346789AC1DB78F809697D"/>
    <w:rsid w:val="00057254"/>
  </w:style>
  <w:style w:type="paragraph" w:customStyle="1" w:styleId="3064DB1D713F4167AEC85885E606754C">
    <w:name w:val="3064DB1D713F4167AEC85885E606754C"/>
    <w:rsid w:val="00057254"/>
  </w:style>
  <w:style w:type="paragraph" w:customStyle="1" w:styleId="42F5CDFB3B4B440390F56C6A7885DAE3">
    <w:name w:val="42F5CDFB3B4B440390F56C6A7885DAE3"/>
    <w:rsid w:val="00057254"/>
  </w:style>
  <w:style w:type="paragraph" w:customStyle="1" w:styleId="23814195FA74419F99FBD9488D3A82BE">
    <w:name w:val="23814195FA74419F99FBD9488D3A82BE"/>
    <w:rsid w:val="00057254"/>
  </w:style>
  <w:style w:type="paragraph" w:customStyle="1" w:styleId="4D62A7A632B846148F186BAA8272D7F8">
    <w:name w:val="4D62A7A632B846148F186BAA8272D7F8"/>
    <w:rsid w:val="00057254"/>
  </w:style>
  <w:style w:type="paragraph" w:customStyle="1" w:styleId="FB309CAC7CF84F1E973D6946FF04DBC6">
    <w:name w:val="FB309CAC7CF84F1E973D6946FF04DBC6"/>
    <w:rsid w:val="00057254"/>
  </w:style>
  <w:style w:type="paragraph" w:customStyle="1" w:styleId="629A95798D8545FE881B984BFE260A16">
    <w:name w:val="629A95798D8545FE881B984BFE260A16"/>
    <w:rsid w:val="00057254"/>
  </w:style>
  <w:style w:type="paragraph" w:customStyle="1" w:styleId="562D1C7D940D48B094446FE8F33A7CAA">
    <w:name w:val="562D1C7D940D48B094446FE8F33A7CAA"/>
    <w:rsid w:val="00057254"/>
  </w:style>
  <w:style w:type="paragraph" w:customStyle="1" w:styleId="D3DCD1A2B9E04A449C4E4821563AC188">
    <w:name w:val="D3DCD1A2B9E04A449C4E4821563AC188"/>
    <w:rsid w:val="00057254"/>
  </w:style>
  <w:style w:type="paragraph" w:customStyle="1" w:styleId="A8C7BF0CF7D24562A1C28901402F4B10">
    <w:name w:val="A8C7BF0CF7D24562A1C28901402F4B10"/>
    <w:rsid w:val="00057254"/>
  </w:style>
  <w:style w:type="paragraph" w:customStyle="1" w:styleId="488613EF1E3349E0963EC5E4C2AE6D7E">
    <w:name w:val="488613EF1E3349E0963EC5E4C2AE6D7E"/>
    <w:rsid w:val="00057254"/>
  </w:style>
  <w:style w:type="paragraph" w:customStyle="1" w:styleId="9C1435BD0D2F4532AAFA1A0AD3518B87">
    <w:name w:val="9C1435BD0D2F4532AAFA1A0AD3518B87"/>
    <w:rsid w:val="00057254"/>
  </w:style>
  <w:style w:type="paragraph" w:customStyle="1" w:styleId="64BF13C3FF8540728A375D43C18F70D8">
    <w:name w:val="64BF13C3FF8540728A375D43C18F70D8"/>
    <w:rsid w:val="00057254"/>
  </w:style>
  <w:style w:type="paragraph" w:customStyle="1" w:styleId="13CBE4BFB11F4EBD87DE45A74823A513">
    <w:name w:val="13CBE4BFB11F4EBD87DE45A74823A513"/>
    <w:rsid w:val="00057254"/>
  </w:style>
  <w:style w:type="paragraph" w:customStyle="1" w:styleId="51A300860F7F43C9802E3E70A5808968">
    <w:name w:val="51A300860F7F43C9802E3E70A5808968"/>
    <w:rsid w:val="00057254"/>
  </w:style>
  <w:style w:type="paragraph" w:customStyle="1" w:styleId="4E71A1AEBDDB4CFA9E06DE72056C59AA">
    <w:name w:val="4E71A1AEBDDB4CFA9E06DE72056C59AA"/>
    <w:rsid w:val="00057254"/>
  </w:style>
  <w:style w:type="paragraph" w:customStyle="1" w:styleId="E23AA601259D42BF9019C81AB482E6723">
    <w:name w:val="E23AA601259D42BF9019C81AB482E6723"/>
    <w:rsid w:val="008E40D9"/>
    <w:pPr>
      <w:spacing w:after="200" w:line="276" w:lineRule="auto"/>
    </w:pPr>
    <w:rPr>
      <w:rFonts w:ascii="Arial" w:eastAsiaTheme="minorHAnsi" w:hAnsi="Arial"/>
      <w:sz w:val="24"/>
    </w:rPr>
  </w:style>
  <w:style w:type="paragraph" w:customStyle="1" w:styleId="EA44D74327C6481EA0CB1D1822CC32FC1">
    <w:name w:val="EA44D74327C6481EA0CB1D1822CC32FC1"/>
    <w:rsid w:val="008E40D9"/>
    <w:pPr>
      <w:spacing w:after="200" w:line="276" w:lineRule="auto"/>
    </w:pPr>
    <w:rPr>
      <w:rFonts w:ascii="Arial" w:eastAsiaTheme="minorHAnsi" w:hAnsi="Arial"/>
      <w:sz w:val="24"/>
    </w:rPr>
  </w:style>
  <w:style w:type="paragraph" w:customStyle="1" w:styleId="103FCB8899C94F2F9D1241E59CD59D264">
    <w:name w:val="103FCB8899C94F2F9D1241E59CD59D264"/>
    <w:rsid w:val="008E40D9"/>
    <w:pPr>
      <w:spacing w:after="200" w:line="276" w:lineRule="auto"/>
    </w:pPr>
    <w:rPr>
      <w:rFonts w:ascii="Arial" w:eastAsiaTheme="minorHAnsi" w:hAnsi="Arial"/>
      <w:sz w:val="24"/>
    </w:rPr>
  </w:style>
  <w:style w:type="paragraph" w:customStyle="1" w:styleId="A5D4CE17B1E943BCB321E355D64703C84">
    <w:name w:val="A5D4CE17B1E943BCB321E355D64703C84"/>
    <w:rsid w:val="008E40D9"/>
    <w:pPr>
      <w:spacing w:after="200" w:line="276" w:lineRule="auto"/>
    </w:pPr>
    <w:rPr>
      <w:rFonts w:ascii="Arial" w:eastAsiaTheme="minorHAnsi" w:hAnsi="Arial"/>
      <w:sz w:val="24"/>
    </w:rPr>
  </w:style>
  <w:style w:type="paragraph" w:customStyle="1" w:styleId="F1023CCACFEF47A4B7F72FDEEF18169A4">
    <w:name w:val="F1023CCACFEF47A4B7F72FDEEF18169A4"/>
    <w:rsid w:val="008E40D9"/>
    <w:pPr>
      <w:spacing w:after="200" w:line="276" w:lineRule="auto"/>
    </w:pPr>
    <w:rPr>
      <w:rFonts w:ascii="Arial" w:eastAsiaTheme="minorHAnsi" w:hAnsi="Arial"/>
      <w:sz w:val="24"/>
    </w:rPr>
  </w:style>
  <w:style w:type="paragraph" w:customStyle="1" w:styleId="1ECDEE6EF408491C80391E624A303EA14">
    <w:name w:val="1ECDEE6EF408491C80391E624A303EA14"/>
    <w:rsid w:val="008E40D9"/>
    <w:pPr>
      <w:spacing w:after="200" w:line="276" w:lineRule="auto"/>
    </w:pPr>
    <w:rPr>
      <w:rFonts w:ascii="Arial" w:eastAsiaTheme="minorHAnsi" w:hAnsi="Arial"/>
      <w:sz w:val="24"/>
    </w:rPr>
  </w:style>
  <w:style w:type="paragraph" w:customStyle="1" w:styleId="EDE9D159EC5F43E5B0FAB8E1E9596FAD4">
    <w:name w:val="EDE9D159EC5F43E5B0FAB8E1E9596FAD4"/>
    <w:rsid w:val="008E40D9"/>
    <w:pPr>
      <w:spacing w:after="200" w:line="276" w:lineRule="auto"/>
    </w:pPr>
    <w:rPr>
      <w:rFonts w:ascii="Arial" w:eastAsiaTheme="minorHAnsi" w:hAnsi="Arial"/>
      <w:sz w:val="24"/>
    </w:rPr>
  </w:style>
  <w:style w:type="paragraph" w:customStyle="1" w:styleId="765A9D0D34644CFE8E0BE92AF40C023D4">
    <w:name w:val="765A9D0D34644CFE8E0BE92AF40C023D4"/>
    <w:rsid w:val="008E40D9"/>
    <w:pPr>
      <w:spacing w:after="200" w:line="276" w:lineRule="auto"/>
    </w:pPr>
    <w:rPr>
      <w:rFonts w:ascii="Arial" w:eastAsiaTheme="minorHAnsi" w:hAnsi="Arial"/>
      <w:sz w:val="24"/>
    </w:rPr>
  </w:style>
  <w:style w:type="paragraph" w:customStyle="1" w:styleId="BA173162A901459FAD9F52B73B5B04B31">
    <w:name w:val="BA173162A901459FAD9F52B73B5B04B31"/>
    <w:rsid w:val="008E40D9"/>
    <w:pPr>
      <w:spacing w:after="200" w:line="276" w:lineRule="auto"/>
    </w:pPr>
    <w:rPr>
      <w:rFonts w:ascii="Arial" w:eastAsiaTheme="minorHAnsi" w:hAnsi="Arial"/>
      <w:sz w:val="24"/>
    </w:rPr>
  </w:style>
  <w:style w:type="paragraph" w:customStyle="1" w:styleId="7A273503AD5947F8A1DD8F798E0C66E21">
    <w:name w:val="7A273503AD5947F8A1DD8F798E0C66E21"/>
    <w:rsid w:val="008E40D9"/>
    <w:pPr>
      <w:spacing w:after="200" w:line="276" w:lineRule="auto"/>
    </w:pPr>
    <w:rPr>
      <w:rFonts w:ascii="Arial" w:eastAsiaTheme="minorHAnsi" w:hAnsi="Arial"/>
      <w:sz w:val="24"/>
    </w:rPr>
  </w:style>
  <w:style w:type="paragraph" w:customStyle="1" w:styleId="2062CA512AC749B38B708B3E1166CA6B1">
    <w:name w:val="2062CA512AC749B38B708B3E1166CA6B1"/>
    <w:rsid w:val="008E40D9"/>
    <w:pPr>
      <w:spacing w:after="200" w:line="276" w:lineRule="auto"/>
    </w:pPr>
    <w:rPr>
      <w:rFonts w:ascii="Arial" w:eastAsiaTheme="minorHAnsi" w:hAnsi="Arial"/>
      <w:sz w:val="24"/>
    </w:rPr>
  </w:style>
  <w:style w:type="paragraph" w:customStyle="1" w:styleId="743009D5C57F41819D0716E93EAD8DB31">
    <w:name w:val="743009D5C57F41819D0716E93EAD8DB31"/>
    <w:rsid w:val="008E40D9"/>
    <w:pPr>
      <w:spacing w:after="200" w:line="276" w:lineRule="auto"/>
    </w:pPr>
    <w:rPr>
      <w:rFonts w:ascii="Arial" w:eastAsiaTheme="minorHAnsi" w:hAnsi="Arial"/>
      <w:sz w:val="24"/>
    </w:rPr>
  </w:style>
  <w:style w:type="paragraph" w:customStyle="1" w:styleId="A8C7BF0CF7D24562A1C28901402F4B101">
    <w:name w:val="A8C7BF0CF7D24562A1C28901402F4B101"/>
    <w:rsid w:val="008E40D9"/>
    <w:pPr>
      <w:spacing w:after="200" w:line="276" w:lineRule="auto"/>
    </w:pPr>
    <w:rPr>
      <w:rFonts w:ascii="Arial" w:eastAsiaTheme="minorHAnsi" w:hAnsi="Arial"/>
      <w:sz w:val="24"/>
    </w:rPr>
  </w:style>
  <w:style w:type="paragraph" w:customStyle="1" w:styleId="9F0BBA982C7D44E49C1103D6C24F7FAB8">
    <w:name w:val="9F0BBA982C7D44E49C1103D6C24F7FAB8"/>
    <w:rsid w:val="008E40D9"/>
    <w:pPr>
      <w:spacing w:after="200" w:line="276" w:lineRule="auto"/>
      <w:ind w:left="720"/>
      <w:contextualSpacing/>
    </w:pPr>
    <w:rPr>
      <w:rFonts w:ascii="Arial" w:eastAsiaTheme="minorHAnsi" w:hAnsi="Arial"/>
      <w:sz w:val="24"/>
    </w:rPr>
  </w:style>
  <w:style w:type="paragraph" w:customStyle="1" w:styleId="488613EF1E3349E0963EC5E4C2AE6D7E1">
    <w:name w:val="488613EF1E3349E0963EC5E4C2AE6D7E1"/>
    <w:rsid w:val="008E40D9"/>
    <w:pPr>
      <w:spacing w:after="200" w:line="276" w:lineRule="auto"/>
      <w:ind w:left="720"/>
      <w:contextualSpacing/>
    </w:pPr>
    <w:rPr>
      <w:rFonts w:ascii="Arial" w:eastAsiaTheme="minorHAnsi" w:hAnsi="Arial"/>
      <w:sz w:val="24"/>
    </w:rPr>
  </w:style>
  <w:style w:type="paragraph" w:customStyle="1" w:styleId="42F5CDFB3B4B440390F56C6A7885DAE31">
    <w:name w:val="42F5CDFB3B4B440390F56C6A7885DAE31"/>
    <w:rsid w:val="008E40D9"/>
    <w:pPr>
      <w:spacing w:after="200" w:line="276" w:lineRule="auto"/>
      <w:ind w:left="720"/>
      <w:contextualSpacing/>
    </w:pPr>
    <w:rPr>
      <w:rFonts w:ascii="Arial" w:eastAsiaTheme="minorHAnsi" w:hAnsi="Arial"/>
      <w:sz w:val="24"/>
    </w:rPr>
  </w:style>
  <w:style w:type="paragraph" w:customStyle="1" w:styleId="9C1435BD0D2F4532AAFA1A0AD3518B871">
    <w:name w:val="9C1435BD0D2F4532AAFA1A0AD3518B871"/>
    <w:rsid w:val="008E40D9"/>
    <w:pPr>
      <w:spacing w:after="200" w:line="276" w:lineRule="auto"/>
      <w:ind w:left="720"/>
      <w:contextualSpacing/>
    </w:pPr>
    <w:rPr>
      <w:rFonts w:ascii="Arial" w:eastAsiaTheme="minorHAnsi" w:hAnsi="Arial"/>
      <w:sz w:val="24"/>
    </w:rPr>
  </w:style>
  <w:style w:type="paragraph" w:customStyle="1" w:styleId="23814195FA74419F99FBD9488D3A82BE1">
    <w:name w:val="23814195FA74419F99FBD9488D3A82BE1"/>
    <w:rsid w:val="008E40D9"/>
    <w:pPr>
      <w:spacing w:after="200" w:line="276" w:lineRule="auto"/>
      <w:ind w:left="720"/>
      <w:contextualSpacing/>
    </w:pPr>
    <w:rPr>
      <w:rFonts w:ascii="Arial" w:eastAsiaTheme="minorHAnsi" w:hAnsi="Arial"/>
      <w:sz w:val="24"/>
    </w:rPr>
  </w:style>
  <w:style w:type="paragraph" w:customStyle="1" w:styleId="64BF13C3FF8540728A375D43C18F70D81">
    <w:name w:val="64BF13C3FF8540728A375D43C18F70D81"/>
    <w:rsid w:val="008E40D9"/>
    <w:pPr>
      <w:spacing w:after="200" w:line="276" w:lineRule="auto"/>
      <w:ind w:left="720"/>
      <w:contextualSpacing/>
    </w:pPr>
    <w:rPr>
      <w:rFonts w:ascii="Arial" w:eastAsiaTheme="minorHAnsi" w:hAnsi="Arial"/>
      <w:sz w:val="24"/>
    </w:rPr>
  </w:style>
  <w:style w:type="paragraph" w:customStyle="1" w:styleId="4D62A7A632B846148F186BAA8272D7F81">
    <w:name w:val="4D62A7A632B846148F186BAA8272D7F81"/>
    <w:rsid w:val="008E40D9"/>
    <w:pPr>
      <w:spacing w:after="200" w:line="276" w:lineRule="auto"/>
      <w:ind w:left="720"/>
      <w:contextualSpacing/>
    </w:pPr>
    <w:rPr>
      <w:rFonts w:ascii="Arial" w:eastAsiaTheme="minorHAnsi" w:hAnsi="Arial"/>
      <w:sz w:val="24"/>
    </w:rPr>
  </w:style>
  <w:style w:type="paragraph" w:customStyle="1" w:styleId="13CBE4BFB11F4EBD87DE45A74823A5131">
    <w:name w:val="13CBE4BFB11F4EBD87DE45A74823A5131"/>
    <w:rsid w:val="008E40D9"/>
    <w:pPr>
      <w:spacing w:after="200" w:line="276" w:lineRule="auto"/>
      <w:ind w:left="720"/>
      <w:contextualSpacing/>
    </w:pPr>
    <w:rPr>
      <w:rFonts w:ascii="Arial" w:eastAsiaTheme="minorHAnsi" w:hAnsi="Arial"/>
      <w:sz w:val="24"/>
    </w:rPr>
  </w:style>
  <w:style w:type="paragraph" w:customStyle="1" w:styleId="FB309CAC7CF84F1E973D6946FF04DBC61">
    <w:name w:val="FB309CAC7CF84F1E973D6946FF04DBC61"/>
    <w:rsid w:val="008E40D9"/>
    <w:pPr>
      <w:spacing w:after="200" w:line="276" w:lineRule="auto"/>
      <w:ind w:left="720"/>
      <w:contextualSpacing/>
    </w:pPr>
    <w:rPr>
      <w:rFonts w:ascii="Arial" w:eastAsiaTheme="minorHAnsi" w:hAnsi="Arial"/>
      <w:sz w:val="24"/>
    </w:rPr>
  </w:style>
  <w:style w:type="paragraph" w:customStyle="1" w:styleId="51A300860F7F43C9802E3E70A58089681">
    <w:name w:val="51A300860F7F43C9802E3E70A58089681"/>
    <w:rsid w:val="008E40D9"/>
    <w:pPr>
      <w:spacing w:after="200" w:line="276" w:lineRule="auto"/>
      <w:ind w:left="720"/>
      <w:contextualSpacing/>
    </w:pPr>
    <w:rPr>
      <w:rFonts w:ascii="Arial" w:eastAsiaTheme="minorHAnsi" w:hAnsi="Arial"/>
      <w:sz w:val="24"/>
    </w:rPr>
  </w:style>
  <w:style w:type="paragraph" w:customStyle="1" w:styleId="629A95798D8545FE881B984BFE260A161">
    <w:name w:val="629A95798D8545FE881B984BFE260A161"/>
    <w:rsid w:val="008E40D9"/>
    <w:pPr>
      <w:spacing w:after="200" w:line="276" w:lineRule="auto"/>
      <w:ind w:left="720"/>
      <w:contextualSpacing/>
    </w:pPr>
    <w:rPr>
      <w:rFonts w:ascii="Arial" w:eastAsiaTheme="minorHAnsi" w:hAnsi="Arial"/>
      <w:sz w:val="24"/>
    </w:rPr>
  </w:style>
  <w:style w:type="paragraph" w:customStyle="1" w:styleId="4E71A1AEBDDB4CFA9E06DE72056C59AA1">
    <w:name w:val="4E71A1AEBDDB4CFA9E06DE72056C59AA1"/>
    <w:rsid w:val="008E40D9"/>
    <w:pPr>
      <w:spacing w:after="200" w:line="276" w:lineRule="auto"/>
      <w:ind w:left="720"/>
      <w:contextualSpacing/>
    </w:pPr>
    <w:rPr>
      <w:rFonts w:ascii="Arial" w:eastAsiaTheme="minorHAnsi" w:hAnsi="Arial"/>
      <w:sz w:val="24"/>
    </w:rPr>
  </w:style>
  <w:style w:type="paragraph" w:customStyle="1" w:styleId="562D1C7D940D48B094446FE8F33A7CAA1">
    <w:name w:val="562D1C7D940D48B094446FE8F33A7CAA1"/>
    <w:rsid w:val="008E40D9"/>
    <w:pPr>
      <w:spacing w:after="200" w:line="276" w:lineRule="auto"/>
      <w:ind w:left="720"/>
      <w:contextualSpacing/>
    </w:pPr>
    <w:rPr>
      <w:rFonts w:ascii="Arial" w:eastAsiaTheme="minorHAnsi" w:hAnsi="Arial"/>
      <w:sz w:val="24"/>
    </w:rPr>
  </w:style>
  <w:style w:type="paragraph" w:customStyle="1" w:styleId="D3DCD1A2B9E04A449C4E4821563AC1881">
    <w:name w:val="D3DCD1A2B9E04A449C4E4821563AC1881"/>
    <w:rsid w:val="008E40D9"/>
    <w:pPr>
      <w:spacing w:after="200" w:line="276" w:lineRule="auto"/>
      <w:ind w:left="720"/>
      <w:contextualSpacing/>
    </w:pPr>
    <w:rPr>
      <w:rFonts w:ascii="Arial" w:eastAsiaTheme="minorHAnsi" w:hAnsi="Arial"/>
      <w:sz w:val="24"/>
    </w:rPr>
  </w:style>
  <w:style w:type="paragraph" w:customStyle="1" w:styleId="0B9C876569314C40A03CAE7BE4E546A84">
    <w:name w:val="0B9C876569314C40A03CAE7BE4E546A84"/>
    <w:rsid w:val="008E40D9"/>
    <w:pPr>
      <w:spacing w:after="200" w:line="276" w:lineRule="auto"/>
      <w:ind w:left="720"/>
      <w:contextualSpacing/>
    </w:pPr>
    <w:rPr>
      <w:rFonts w:ascii="Arial" w:eastAsiaTheme="minorHAnsi" w:hAnsi="Arial"/>
      <w:sz w:val="24"/>
    </w:rPr>
  </w:style>
  <w:style w:type="paragraph" w:customStyle="1" w:styleId="B0E3A5E8DF9448C5A14131D373B0A4CF4">
    <w:name w:val="B0E3A5E8DF9448C5A14131D373B0A4CF4"/>
    <w:rsid w:val="008E40D9"/>
    <w:pPr>
      <w:spacing w:after="200" w:line="276" w:lineRule="auto"/>
      <w:ind w:left="720"/>
      <w:contextualSpacing/>
    </w:pPr>
    <w:rPr>
      <w:rFonts w:ascii="Arial" w:eastAsiaTheme="minorHAnsi" w:hAnsi="Arial"/>
      <w:sz w:val="24"/>
    </w:rPr>
  </w:style>
  <w:style w:type="paragraph" w:customStyle="1" w:styleId="A7C9F9F428D140FDBA6ABD3EAFD4012B4">
    <w:name w:val="A7C9F9F428D140FDBA6ABD3EAFD4012B4"/>
    <w:rsid w:val="008E40D9"/>
    <w:pPr>
      <w:spacing w:after="200" w:line="276" w:lineRule="auto"/>
      <w:ind w:left="720"/>
      <w:contextualSpacing/>
    </w:pPr>
    <w:rPr>
      <w:rFonts w:ascii="Arial" w:eastAsiaTheme="minorHAnsi" w:hAnsi="Arial"/>
      <w:sz w:val="24"/>
    </w:rPr>
  </w:style>
  <w:style w:type="paragraph" w:customStyle="1" w:styleId="BA6BDCA76F444C15A457852F260864D64">
    <w:name w:val="BA6BDCA76F444C15A457852F260864D64"/>
    <w:rsid w:val="008E40D9"/>
    <w:pPr>
      <w:spacing w:after="200" w:line="276" w:lineRule="auto"/>
      <w:ind w:left="720"/>
      <w:contextualSpacing/>
    </w:pPr>
    <w:rPr>
      <w:rFonts w:ascii="Arial" w:eastAsiaTheme="minorHAnsi" w:hAnsi="Arial"/>
      <w:sz w:val="24"/>
    </w:rPr>
  </w:style>
  <w:style w:type="paragraph" w:customStyle="1" w:styleId="C9E22220D7EF48EE812A16FF4F74123F4">
    <w:name w:val="C9E22220D7EF48EE812A16FF4F74123F4"/>
    <w:rsid w:val="008E40D9"/>
    <w:pPr>
      <w:spacing w:after="200" w:line="276" w:lineRule="auto"/>
      <w:ind w:left="720"/>
      <w:contextualSpacing/>
    </w:pPr>
    <w:rPr>
      <w:rFonts w:ascii="Arial" w:eastAsiaTheme="minorHAnsi" w:hAnsi="Arial"/>
      <w:sz w:val="24"/>
    </w:rPr>
  </w:style>
  <w:style w:type="paragraph" w:customStyle="1" w:styleId="9C7748D530724742934CD996E6A9DC644">
    <w:name w:val="9C7748D530724742934CD996E6A9DC644"/>
    <w:rsid w:val="008E40D9"/>
    <w:pPr>
      <w:spacing w:after="200" w:line="276" w:lineRule="auto"/>
      <w:ind w:left="720"/>
      <w:contextualSpacing/>
    </w:pPr>
    <w:rPr>
      <w:rFonts w:ascii="Arial" w:eastAsiaTheme="minorHAnsi" w:hAnsi="Arial"/>
      <w:sz w:val="24"/>
    </w:rPr>
  </w:style>
  <w:style w:type="paragraph" w:customStyle="1" w:styleId="8E8DA5CF5877447F90202638B7B53C704">
    <w:name w:val="8E8DA5CF5877447F90202638B7B53C704"/>
    <w:rsid w:val="008E40D9"/>
    <w:pPr>
      <w:spacing w:after="200" w:line="276" w:lineRule="auto"/>
      <w:ind w:left="720"/>
      <w:contextualSpacing/>
    </w:pPr>
    <w:rPr>
      <w:rFonts w:ascii="Arial" w:eastAsiaTheme="minorHAnsi" w:hAnsi="Arial"/>
      <w:sz w:val="24"/>
    </w:rPr>
  </w:style>
  <w:style w:type="paragraph" w:customStyle="1" w:styleId="5E99BF5BABFC4F30AABEA81A6B8192804">
    <w:name w:val="5E99BF5BABFC4F30AABEA81A6B8192804"/>
    <w:rsid w:val="008E40D9"/>
    <w:pPr>
      <w:spacing w:after="200" w:line="276" w:lineRule="auto"/>
    </w:pPr>
    <w:rPr>
      <w:rFonts w:ascii="Arial" w:eastAsiaTheme="minorHAnsi" w:hAnsi="Arial"/>
      <w:sz w:val="24"/>
    </w:rPr>
  </w:style>
  <w:style w:type="paragraph" w:customStyle="1" w:styleId="458B3BA0E1B14438BEDB717E2214317F4">
    <w:name w:val="458B3BA0E1B14438BEDB717E2214317F4"/>
    <w:rsid w:val="008E40D9"/>
    <w:pPr>
      <w:spacing w:after="200" w:line="276" w:lineRule="auto"/>
      <w:ind w:left="720"/>
      <w:contextualSpacing/>
    </w:pPr>
    <w:rPr>
      <w:rFonts w:ascii="Arial" w:eastAsiaTheme="minorHAnsi" w:hAnsi="Arial"/>
      <w:sz w:val="24"/>
    </w:rPr>
  </w:style>
  <w:style w:type="paragraph" w:customStyle="1" w:styleId="67FF64DEA1964550BBA25DCD22D86B974">
    <w:name w:val="67FF64DEA1964550BBA25DCD22D86B974"/>
    <w:rsid w:val="008E40D9"/>
    <w:pPr>
      <w:spacing w:after="200" w:line="276" w:lineRule="auto"/>
    </w:pPr>
    <w:rPr>
      <w:rFonts w:ascii="Arial" w:eastAsiaTheme="minorHAnsi" w:hAnsi="Arial"/>
      <w:sz w:val="24"/>
    </w:rPr>
  </w:style>
  <w:style w:type="paragraph" w:customStyle="1" w:styleId="F7D392504F4C4575BF107B1C09B020603">
    <w:name w:val="F7D392504F4C4575BF107B1C09B020603"/>
    <w:rsid w:val="008E40D9"/>
    <w:pPr>
      <w:spacing w:after="200" w:line="276" w:lineRule="auto"/>
      <w:ind w:left="720"/>
      <w:contextualSpacing/>
    </w:pPr>
    <w:rPr>
      <w:rFonts w:ascii="Arial" w:eastAsiaTheme="minorHAnsi" w:hAnsi="Arial"/>
      <w:sz w:val="24"/>
    </w:rPr>
  </w:style>
  <w:style w:type="paragraph" w:customStyle="1" w:styleId="81644D689A2041A59298B5B83B4C7AEF3">
    <w:name w:val="81644D689A2041A59298B5B83B4C7AEF3"/>
    <w:rsid w:val="008E40D9"/>
    <w:pPr>
      <w:spacing w:after="200" w:line="276" w:lineRule="auto"/>
      <w:ind w:left="720"/>
      <w:contextualSpacing/>
    </w:pPr>
    <w:rPr>
      <w:rFonts w:ascii="Arial" w:eastAsiaTheme="minorHAnsi" w:hAnsi="Arial"/>
      <w:sz w:val="24"/>
    </w:rPr>
  </w:style>
  <w:style w:type="paragraph" w:customStyle="1" w:styleId="461B863647F74D0283D332B268F3D4D43">
    <w:name w:val="461B863647F74D0283D332B268F3D4D43"/>
    <w:rsid w:val="008E40D9"/>
    <w:pPr>
      <w:spacing w:after="200" w:line="276" w:lineRule="auto"/>
      <w:ind w:left="720"/>
      <w:contextualSpacing/>
    </w:pPr>
    <w:rPr>
      <w:rFonts w:ascii="Arial" w:eastAsiaTheme="minorHAnsi" w:hAnsi="Arial"/>
      <w:sz w:val="24"/>
    </w:rPr>
  </w:style>
  <w:style w:type="paragraph" w:customStyle="1" w:styleId="9D14B8A80B4347EBB5B7CE167810B3773">
    <w:name w:val="9D14B8A80B4347EBB5B7CE167810B3773"/>
    <w:rsid w:val="008E40D9"/>
    <w:pPr>
      <w:spacing w:after="200" w:line="276" w:lineRule="auto"/>
    </w:pPr>
    <w:rPr>
      <w:rFonts w:ascii="Arial" w:eastAsiaTheme="minorHAnsi" w:hAnsi="Arial"/>
      <w:sz w:val="24"/>
    </w:rPr>
  </w:style>
  <w:style w:type="paragraph" w:customStyle="1" w:styleId="B80A33778326444BA19FB621DDE2E9B53">
    <w:name w:val="B80A33778326444BA19FB621DDE2E9B53"/>
    <w:rsid w:val="008E40D9"/>
    <w:pPr>
      <w:spacing w:after="200" w:line="276" w:lineRule="auto"/>
      <w:ind w:left="720"/>
      <w:contextualSpacing/>
    </w:pPr>
    <w:rPr>
      <w:rFonts w:ascii="Arial" w:eastAsiaTheme="minorHAnsi" w:hAnsi="Arial"/>
      <w:sz w:val="24"/>
    </w:rPr>
  </w:style>
  <w:style w:type="paragraph" w:customStyle="1" w:styleId="5E424E958DE34589B01F3EAB520B4FCD3">
    <w:name w:val="5E424E958DE34589B01F3EAB520B4FCD3"/>
    <w:rsid w:val="008E40D9"/>
    <w:pPr>
      <w:spacing w:after="200" w:line="276" w:lineRule="auto"/>
    </w:pPr>
    <w:rPr>
      <w:rFonts w:ascii="Arial" w:eastAsiaTheme="minorHAnsi" w:hAnsi="Arial"/>
      <w:sz w:val="24"/>
    </w:rPr>
  </w:style>
  <w:style w:type="paragraph" w:customStyle="1" w:styleId="1E44E3A711354A6C96A0580EAE82E32D3">
    <w:name w:val="1E44E3A711354A6C96A0580EAE82E32D3"/>
    <w:rsid w:val="008E40D9"/>
    <w:pPr>
      <w:spacing w:after="200" w:line="276" w:lineRule="auto"/>
      <w:ind w:left="720"/>
      <w:contextualSpacing/>
    </w:pPr>
    <w:rPr>
      <w:rFonts w:ascii="Arial" w:eastAsiaTheme="minorHAnsi" w:hAnsi="Arial"/>
      <w:sz w:val="24"/>
    </w:rPr>
  </w:style>
  <w:style w:type="paragraph" w:customStyle="1" w:styleId="9401884C931C4EC1BF69BC5E2B3346093">
    <w:name w:val="9401884C931C4EC1BF69BC5E2B3346093"/>
    <w:rsid w:val="008E40D9"/>
    <w:pPr>
      <w:spacing w:after="200" w:line="276" w:lineRule="auto"/>
    </w:pPr>
    <w:rPr>
      <w:rFonts w:ascii="Arial" w:eastAsiaTheme="minorHAnsi" w:hAnsi="Arial"/>
      <w:sz w:val="24"/>
    </w:rPr>
  </w:style>
  <w:style w:type="paragraph" w:customStyle="1" w:styleId="E499D9562FDA462D9A856D469438F0123">
    <w:name w:val="E499D9562FDA462D9A856D469438F0123"/>
    <w:rsid w:val="008E40D9"/>
    <w:pPr>
      <w:spacing w:after="200" w:line="276" w:lineRule="auto"/>
      <w:ind w:left="720"/>
      <w:contextualSpacing/>
    </w:pPr>
    <w:rPr>
      <w:rFonts w:ascii="Arial" w:eastAsiaTheme="minorHAnsi" w:hAnsi="Arial"/>
      <w:sz w:val="24"/>
    </w:rPr>
  </w:style>
  <w:style w:type="paragraph" w:customStyle="1" w:styleId="A3748F2CC57C4AB684DC31411D6313C13">
    <w:name w:val="A3748F2CC57C4AB684DC31411D6313C13"/>
    <w:rsid w:val="008E40D9"/>
    <w:pPr>
      <w:spacing w:after="200" w:line="276" w:lineRule="auto"/>
      <w:ind w:left="720"/>
      <w:contextualSpacing/>
    </w:pPr>
    <w:rPr>
      <w:rFonts w:ascii="Arial" w:eastAsiaTheme="minorHAnsi" w:hAnsi="Arial"/>
      <w:sz w:val="24"/>
    </w:rPr>
  </w:style>
  <w:style w:type="paragraph" w:customStyle="1" w:styleId="89FAEC7782BE40E3A6984393F93169B83">
    <w:name w:val="89FAEC7782BE40E3A6984393F93169B83"/>
    <w:rsid w:val="008E40D9"/>
    <w:pPr>
      <w:spacing w:after="200" w:line="276" w:lineRule="auto"/>
      <w:ind w:left="720"/>
      <w:contextualSpacing/>
    </w:pPr>
    <w:rPr>
      <w:rFonts w:ascii="Arial" w:eastAsiaTheme="minorHAnsi" w:hAnsi="Arial"/>
      <w:sz w:val="24"/>
    </w:rPr>
  </w:style>
  <w:style w:type="paragraph" w:customStyle="1" w:styleId="FEEAF58CC98D49E894C0FECBA6EFA3063">
    <w:name w:val="FEEAF58CC98D49E894C0FECBA6EFA3063"/>
    <w:rsid w:val="008E40D9"/>
    <w:pPr>
      <w:spacing w:after="200" w:line="276" w:lineRule="auto"/>
    </w:pPr>
    <w:rPr>
      <w:rFonts w:ascii="Arial" w:eastAsiaTheme="minorHAnsi" w:hAnsi="Arial"/>
      <w:sz w:val="24"/>
    </w:rPr>
  </w:style>
  <w:style w:type="paragraph" w:customStyle="1" w:styleId="98B6A6EB07744245A9D6002A94561CC53">
    <w:name w:val="98B6A6EB07744245A9D6002A94561CC53"/>
    <w:rsid w:val="008E40D9"/>
    <w:pPr>
      <w:spacing w:after="200" w:line="276" w:lineRule="auto"/>
      <w:ind w:left="720"/>
      <w:contextualSpacing/>
    </w:pPr>
    <w:rPr>
      <w:rFonts w:ascii="Arial" w:eastAsiaTheme="minorHAnsi" w:hAnsi="Arial"/>
      <w:sz w:val="24"/>
    </w:rPr>
  </w:style>
  <w:style w:type="paragraph" w:customStyle="1" w:styleId="907FD319190744F4A09999CC15CF91F43">
    <w:name w:val="907FD319190744F4A09999CC15CF91F43"/>
    <w:rsid w:val="008E40D9"/>
    <w:pPr>
      <w:spacing w:after="200" w:line="276" w:lineRule="auto"/>
      <w:ind w:left="720"/>
      <w:contextualSpacing/>
    </w:pPr>
    <w:rPr>
      <w:rFonts w:ascii="Arial" w:eastAsiaTheme="minorHAnsi" w:hAnsi="Arial"/>
      <w:sz w:val="24"/>
    </w:rPr>
  </w:style>
  <w:style w:type="paragraph" w:customStyle="1" w:styleId="64261D49778543DDBA4AD49393FEB0443">
    <w:name w:val="64261D49778543DDBA4AD49393FEB0443"/>
    <w:rsid w:val="008E40D9"/>
    <w:pPr>
      <w:spacing w:after="200" w:line="276" w:lineRule="auto"/>
      <w:ind w:left="720"/>
      <w:contextualSpacing/>
    </w:pPr>
    <w:rPr>
      <w:rFonts w:ascii="Arial" w:eastAsiaTheme="minorHAnsi" w:hAnsi="Arial"/>
      <w:sz w:val="24"/>
    </w:rPr>
  </w:style>
  <w:style w:type="paragraph" w:customStyle="1" w:styleId="781411D4A5A04456B667F4EA87E0CBDD3">
    <w:name w:val="781411D4A5A04456B667F4EA87E0CBDD3"/>
    <w:rsid w:val="008E40D9"/>
    <w:pPr>
      <w:spacing w:after="200" w:line="276" w:lineRule="auto"/>
    </w:pPr>
    <w:rPr>
      <w:rFonts w:ascii="Arial" w:eastAsiaTheme="minorHAnsi" w:hAnsi="Arial"/>
      <w:sz w:val="24"/>
    </w:rPr>
  </w:style>
  <w:style w:type="paragraph" w:customStyle="1" w:styleId="B708C646EC764ABF9CBB4FA1116ECA1D3">
    <w:name w:val="B708C646EC764ABF9CBB4FA1116ECA1D3"/>
    <w:rsid w:val="008E40D9"/>
    <w:pPr>
      <w:spacing w:after="200" w:line="276" w:lineRule="auto"/>
      <w:ind w:left="720"/>
      <w:contextualSpacing/>
    </w:pPr>
    <w:rPr>
      <w:rFonts w:ascii="Arial" w:eastAsiaTheme="minorHAnsi" w:hAnsi="Arial"/>
      <w:sz w:val="24"/>
    </w:rPr>
  </w:style>
  <w:style w:type="paragraph" w:customStyle="1" w:styleId="F10F19C28A26439A8E453A332B8482B53">
    <w:name w:val="F10F19C28A26439A8E453A332B8482B53"/>
    <w:rsid w:val="008E40D9"/>
    <w:pPr>
      <w:spacing w:after="200" w:line="276" w:lineRule="auto"/>
    </w:pPr>
    <w:rPr>
      <w:rFonts w:ascii="Arial" w:eastAsiaTheme="minorHAnsi" w:hAnsi="Arial"/>
      <w:sz w:val="24"/>
    </w:rPr>
  </w:style>
  <w:style w:type="paragraph" w:customStyle="1" w:styleId="103C638DDE8F4F97B91B09C49E9D3D5E3">
    <w:name w:val="103C638DDE8F4F97B91B09C49E9D3D5E3"/>
    <w:rsid w:val="008E40D9"/>
    <w:pPr>
      <w:spacing w:after="200" w:line="276" w:lineRule="auto"/>
      <w:ind w:left="720"/>
      <w:contextualSpacing/>
    </w:pPr>
    <w:rPr>
      <w:rFonts w:ascii="Arial" w:eastAsiaTheme="minorHAnsi" w:hAnsi="Arial"/>
      <w:sz w:val="24"/>
    </w:rPr>
  </w:style>
  <w:style w:type="paragraph" w:customStyle="1" w:styleId="458619D6425D474A93899AA174D9EE0B3">
    <w:name w:val="458619D6425D474A93899AA174D9EE0B3"/>
    <w:rsid w:val="008E40D9"/>
    <w:pPr>
      <w:spacing w:after="200" w:line="276" w:lineRule="auto"/>
    </w:pPr>
    <w:rPr>
      <w:rFonts w:ascii="Arial" w:eastAsiaTheme="minorHAnsi" w:hAnsi="Arial"/>
      <w:sz w:val="24"/>
    </w:rPr>
  </w:style>
  <w:style w:type="paragraph" w:customStyle="1" w:styleId="582AE63F8B524AAE89F1D9B25CAF82EC3">
    <w:name w:val="582AE63F8B524AAE89F1D9B25CAF82EC3"/>
    <w:rsid w:val="008E40D9"/>
    <w:pPr>
      <w:spacing w:after="200" w:line="276" w:lineRule="auto"/>
      <w:ind w:left="720"/>
      <w:contextualSpacing/>
    </w:pPr>
    <w:rPr>
      <w:rFonts w:ascii="Arial" w:eastAsiaTheme="minorHAnsi" w:hAnsi="Arial"/>
      <w:sz w:val="24"/>
    </w:rPr>
  </w:style>
  <w:style w:type="paragraph" w:customStyle="1" w:styleId="45203289EDFC4B67BBD288D98E83A09E3">
    <w:name w:val="45203289EDFC4B67BBD288D98E83A09E3"/>
    <w:rsid w:val="008E40D9"/>
    <w:pPr>
      <w:spacing w:after="200" w:line="276" w:lineRule="auto"/>
    </w:pPr>
    <w:rPr>
      <w:rFonts w:ascii="Arial" w:eastAsiaTheme="minorHAnsi" w:hAnsi="Arial"/>
      <w:sz w:val="24"/>
    </w:rPr>
  </w:style>
  <w:style w:type="paragraph" w:customStyle="1" w:styleId="A7C91077384A429DB69EF5BAA12C4BC63">
    <w:name w:val="A7C91077384A429DB69EF5BAA12C4BC63"/>
    <w:rsid w:val="008E40D9"/>
    <w:pPr>
      <w:spacing w:after="200" w:line="276" w:lineRule="auto"/>
      <w:ind w:left="720"/>
      <w:contextualSpacing/>
    </w:pPr>
    <w:rPr>
      <w:rFonts w:ascii="Arial" w:eastAsiaTheme="minorHAnsi" w:hAnsi="Arial"/>
      <w:sz w:val="24"/>
    </w:rPr>
  </w:style>
  <w:style w:type="paragraph" w:customStyle="1" w:styleId="B84B9291703A410486C90831E4D3C7EE3">
    <w:name w:val="B84B9291703A410486C90831E4D3C7EE3"/>
    <w:rsid w:val="008E40D9"/>
    <w:pPr>
      <w:spacing w:after="200" w:line="276" w:lineRule="auto"/>
    </w:pPr>
    <w:rPr>
      <w:rFonts w:ascii="Arial" w:eastAsiaTheme="minorHAnsi" w:hAnsi="Arial"/>
      <w:sz w:val="24"/>
    </w:rPr>
  </w:style>
  <w:style w:type="paragraph" w:customStyle="1" w:styleId="850736E4941A488E9D843F5019391AD03">
    <w:name w:val="850736E4941A488E9D843F5019391AD03"/>
    <w:rsid w:val="008E40D9"/>
    <w:pPr>
      <w:spacing w:after="200" w:line="276" w:lineRule="auto"/>
      <w:ind w:left="720"/>
      <w:contextualSpacing/>
    </w:pPr>
    <w:rPr>
      <w:rFonts w:ascii="Arial" w:eastAsiaTheme="minorHAnsi" w:hAnsi="Arial"/>
      <w:sz w:val="24"/>
    </w:rPr>
  </w:style>
  <w:style w:type="paragraph" w:customStyle="1" w:styleId="B5B288002EE04B56944516200B32BDA83">
    <w:name w:val="B5B288002EE04B56944516200B32BDA83"/>
    <w:rsid w:val="008E40D9"/>
    <w:pPr>
      <w:spacing w:after="200" w:line="276" w:lineRule="auto"/>
    </w:pPr>
    <w:rPr>
      <w:rFonts w:ascii="Arial" w:eastAsiaTheme="minorHAnsi" w:hAnsi="Arial"/>
      <w:sz w:val="24"/>
    </w:rPr>
  </w:style>
  <w:style w:type="paragraph" w:customStyle="1" w:styleId="BA74B4622A4C4D47A7490842630EBC223">
    <w:name w:val="BA74B4622A4C4D47A7490842630EBC223"/>
    <w:rsid w:val="008E40D9"/>
    <w:pPr>
      <w:spacing w:after="200" w:line="276" w:lineRule="auto"/>
      <w:ind w:left="720"/>
      <w:contextualSpacing/>
    </w:pPr>
    <w:rPr>
      <w:rFonts w:ascii="Arial" w:eastAsiaTheme="minorHAnsi" w:hAnsi="Arial"/>
      <w:sz w:val="24"/>
    </w:rPr>
  </w:style>
  <w:style w:type="paragraph" w:customStyle="1" w:styleId="DCC757DAC6FB4BCAA634A88B49F3A9403">
    <w:name w:val="DCC757DAC6FB4BCAA634A88B49F3A9403"/>
    <w:rsid w:val="008E40D9"/>
    <w:pPr>
      <w:spacing w:after="200" w:line="276" w:lineRule="auto"/>
    </w:pPr>
    <w:rPr>
      <w:rFonts w:ascii="Arial" w:eastAsiaTheme="minorHAnsi" w:hAnsi="Arial"/>
      <w:sz w:val="24"/>
    </w:rPr>
  </w:style>
  <w:style w:type="paragraph" w:customStyle="1" w:styleId="76964F85E67D4BE8AD83DC2B5C77A8483">
    <w:name w:val="76964F85E67D4BE8AD83DC2B5C77A8483"/>
    <w:rsid w:val="008E40D9"/>
    <w:pPr>
      <w:spacing w:after="200" w:line="276" w:lineRule="auto"/>
      <w:ind w:left="720"/>
      <w:contextualSpacing/>
    </w:pPr>
    <w:rPr>
      <w:rFonts w:ascii="Arial" w:eastAsiaTheme="minorHAnsi" w:hAnsi="Arial"/>
      <w:sz w:val="24"/>
    </w:rPr>
  </w:style>
  <w:style w:type="paragraph" w:customStyle="1" w:styleId="C7E74A76E4DF45DA8AED8D91683F2A423">
    <w:name w:val="C7E74A76E4DF45DA8AED8D91683F2A423"/>
    <w:rsid w:val="008E40D9"/>
    <w:pPr>
      <w:spacing w:after="200" w:line="276" w:lineRule="auto"/>
    </w:pPr>
    <w:rPr>
      <w:rFonts w:ascii="Arial" w:eastAsiaTheme="minorHAnsi" w:hAnsi="Arial"/>
      <w:sz w:val="24"/>
    </w:rPr>
  </w:style>
  <w:style w:type="paragraph" w:customStyle="1" w:styleId="20B62F308A784B1083B359737721CC5B3">
    <w:name w:val="20B62F308A784B1083B359737721CC5B3"/>
    <w:rsid w:val="008E40D9"/>
    <w:pPr>
      <w:spacing w:after="200" w:line="276" w:lineRule="auto"/>
      <w:ind w:left="720"/>
      <w:contextualSpacing/>
    </w:pPr>
    <w:rPr>
      <w:rFonts w:ascii="Arial" w:eastAsiaTheme="minorHAnsi" w:hAnsi="Arial"/>
      <w:sz w:val="24"/>
    </w:rPr>
  </w:style>
  <w:style w:type="paragraph" w:customStyle="1" w:styleId="9798ABBA950F472497965A1E92F91D033">
    <w:name w:val="9798ABBA950F472497965A1E92F91D033"/>
    <w:rsid w:val="008E40D9"/>
    <w:pPr>
      <w:spacing w:after="200" w:line="276" w:lineRule="auto"/>
    </w:pPr>
    <w:rPr>
      <w:rFonts w:ascii="Arial" w:eastAsiaTheme="minorHAnsi" w:hAnsi="Arial"/>
      <w:sz w:val="24"/>
    </w:rPr>
  </w:style>
  <w:style w:type="paragraph" w:customStyle="1" w:styleId="906E4C649AEC48878B90B3739F2CF3553">
    <w:name w:val="906E4C649AEC48878B90B3739F2CF3553"/>
    <w:rsid w:val="008E40D9"/>
    <w:pPr>
      <w:spacing w:after="200" w:line="276" w:lineRule="auto"/>
      <w:ind w:left="720"/>
      <w:contextualSpacing/>
    </w:pPr>
    <w:rPr>
      <w:rFonts w:ascii="Arial" w:eastAsiaTheme="minorHAnsi" w:hAnsi="Arial"/>
      <w:sz w:val="24"/>
    </w:rPr>
  </w:style>
  <w:style w:type="paragraph" w:customStyle="1" w:styleId="5262965863F8410381BBF31DA5145B513">
    <w:name w:val="5262965863F8410381BBF31DA5145B513"/>
    <w:rsid w:val="008E40D9"/>
    <w:pPr>
      <w:spacing w:after="200" w:line="276" w:lineRule="auto"/>
    </w:pPr>
    <w:rPr>
      <w:rFonts w:ascii="Arial" w:eastAsiaTheme="minorHAnsi" w:hAnsi="Arial"/>
      <w:sz w:val="24"/>
    </w:rPr>
  </w:style>
  <w:style w:type="paragraph" w:customStyle="1" w:styleId="556A9B77231F40988FFE1BAA863857DA3">
    <w:name w:val="556A9B77231F40988FFE1BAA863857DA3"/>
    <w:rsid w:val="008E40D9"/>
    <w:pPr>
      <w:spacing w:after="200" w:line="276" w:lineRule="auto"/>
      <w:ind w:left="720"/>
      <w:contextualSpacing/>
    </w:pPr>
    <w:rPr>
      <w:rFonts w:ascii="Arial" w:eastAsiaTheme="minorHAnsi" w:hAnsi="Arial"/>
      <w:sz w:val="24"/>
    </w:rPr>
  </w:style>
  <w:style w:type="paragraph" w:customStyle="1" w:styleId="D191C9E658DB42A7B2706A0D15778CD63">
    <w:name w:val="D191C9E658DB42A7B2706A0D15778CD63"/>
    <w:rsid w:val="008E40D9"/>
    <w:pPr>
      <w:spacing w:after="200" w:line="276" w:lineRule="auto"/>
    </w:pPr>
    <w:rPr>
      <w:rFonts w:ascii="Arial" w:eastAsiaTheme="minorHAnsi" w:hAnsi="Arial"/>
      <w:sz w:val="24"/>
    </w:rPr>
  </w:style>
  <w:style w:type="paragraph" w:customStyle="1" w:styleId="C901A01D55224C92B7F03F45E84EE56F3">
    <w:name w:val="C901A01D55224C92B7F03F45E84EE56F3"/>
    <w:rsid w:val="008E40D9"/>
    <w:pPr>
      <w:spacing w:after="200" w:line="276" w:lineRule="auto"/>
      <w:ind w:left="720"/>
      <w:contextualSpacing/>
    </w:pPr>
    <w:rPr>
      <w:rFonts w:ascii="Arial" w:eastAsiaTheme="minorHAnsi" w:hAnsi="Arial"/>
      <w:sz w:val="24"/>
    </w:rPr>
  </w:style>
  <w:style w:type="paragraph" w:customStyle="1" w:styleId="32895EC36BB24DD8BB4ADA69A8C7DB183">
    <w:name w:val="32895EC36BB24DD8BB4ADA69A8C7DB183"/>
    <w:rsid w:val="008E40D9"/>
    <w:pPr>
      <w:spacing w:after="200" w:line="276" w:lineRule="auto"/>
    </w:pPr>
    <w:rPr>
      <w:rFonts w:ascii="Arial" w:eastAsiaTheme="minorHAnsi" w:hAnsi="Arial"/>
      <w:sz w:val="24"/>
    </w:rPr>
  </w:style>
  <w:style w:type="paragraph" w:customStyle="1" w:styleId="A1B6750167234BC3B08DFE9B2D4E43193">
    <w:name w:val="A1B6750167234BC3B08DFE9B2D4E43193"/>
    <w:rsid w:val="008E40D9"/>
    <w:pPr>
      <w:spacing w:after="200" w:line="276" w:lineRule="auto"/>
      <w:ind w:left="720"/>
      <w:contextualSpacing/>
    </w:pPr>
    <w:rPr>
      <w:rFonts w:ascii="Arial" w:eastAsiaTheme="minorHAnsi" w:hAnsi="Arial"/>
      <w:sz w:val="24"/>
    </w:rPr>
  </w:style>
  <w:style w:type="paragraph" w:customStyle="1" w:styleId="0F208A8693D6438FA8E72BC708DD8A513">
    <w:name w:val="0F208A8693D6438FA8E72BC708DD8A513"/>
    <w:rsid w:val="008E40D9"/>
    <w:pPr>
      <w:spacing w:after="200" w:line="276" w:lineRule="auto"/>
    </w:pPr>
    <w:rPr>
      <w:rFonts w:ascii="Arial" w:eastAsiaTheme="minorHAnsi" w:hAnsi="Arial"/>
      <w:sz w:val="24"/>
    </w:rPr>
  </w:style>
  <w:style w:type="paragraph" w:customStyle="1" w:styleId="BCE6B068E7BB436EBF60A0AC1911B4573">
    <w:name w:val="BCE6B068E7BB436EBF60A0AC1911B4573"/>
    <w:rsid w:val="008E40D9"/>
    <w:pPr>
      <w:spacing w:after="200" w:line="276" w:lineRule="auto"/>
      <w:ind w:left="720"/>
      <w:contextualSpacing/>
    </w:pPr>
    <w:rPr>
      <w:rFonts w:ascii="Arial" w:eastAsiaTheme="minorHAnsi" w:hAnsi="Arial"/>
      <w:sz w:val="24"/>
    </w:rPr>
  </w:style>
  <w:style w:type="paragraph" w:customStyle="1" w:styleId="218D68BB3BDB4F8CA6DE80049F0302BB3">
    <w:name w:val="218D68BB3BDB4F8CA6DE80049F0302BB3"/>
    <w:rsid w:val="008E40D9"/>
    <w:pPr>
      <w:spacing w:after="200" w:line="276" w:lineRule="auto"/>
    </w:pPr>
    <w:rPr>
      <w:rFonts w:ascii="Arial" w:eastAsiaTheme="minorHAnsi" w:hAnsi="Arial"/>
      <w:sz w:val="24"/>
    </w:rPr>
  </w:style>
  <w:style w:type="paragraph" w:customStyle="1" w:styleId="EBCD0207EE554096BB42418BC26537813">
    <w:name w:val="EBCD0207EE554096BB42418BC26537813"/>
    <w:rsid w:val="008E40D9"/>
    <w:pPr>
      <w:spacing w:after="200" w:line="276" w:lineRule="auto"/>
      <w:ind w:left="720"/>
      <w:contextualSpacing/>
    </w:pPr>
    <w:rPr>
      <w:rFonts w:ascii="Arial" w:eastAsiaTheme="minorHAnsi" w:hAnsi="Arial"/>
      <w:sz w:val="24"/>
    </w:rPr>
  </w:style>
  <w:style w:type="paragraph" w:customStyle="1" w:styleId="E102504CF86743AA880B463B94636AF73">
    <w:name w:val="E102504CF86743AA880B463B94636AF73"/>
    <w:rsid w:val="008E40D9"/>
    <w:pPr>
      <w:spacing w:after="200" w:line="276" w:lineRule="auto"/>
    </w:pPr>
    <w:rPr>
      <w:rFonts w:ascii="Arial" w:eastAsiaTheme="minorHAnsi" w:hAnsi="Arial"/>
      <w:sz w:val="24"/>
    </w:rPr>
  </w:style>
  <w:style w:type="paragraph" w:customStyle="1" w:styleId="28BCE458C7F84F97AC935E4F6C8FD0C23">
    <w:name w:val="28BCE458C7F84F97AC935E4F6C8FD0C23"/>
    <w:rsid w:val="008E40D9"/>
    <w:pPr>
      <w:spacing w:after="200" w:line="276" w:lineRule="auto"/>
      <w:ind w:left="720"/>
      <w:contextualSpacing/>
    </w:pPr>
    <w:rPr>
      <w:rFonts w:ascii="Arial" w:eastAsiaTheme="minorHAnsi" w:hAnsi="Arial"/>
      <w:sz w:val="24"/>
    </w:rPr>
  </w:style>
  <w:style w:type="paragraph" w:customStyle="1" w:styleId="6FEB468875B140D88966742CF2B3CFC73">
    <w:name w:val="6FEB468875B140D88966742CF2B3CFC73"/>
    <w:rsid w:val="008E40D9"/>
    <w:pPr>
      <w:spacing w:after="200" w:line="276" w:lineRule="auto"/>
    </w:pPr>
    <w:rPr>
      <w:rFonts w:ascii="Arial" w:eastAsiaTheme="minorHAnsi" w:hAnsi="Arial"/>
      <w:sz w:val="24"/>
    </w:rPr>
  </w:style>
  <w:style w:type="paragraph" w:customStyle="1" w:styleId="B7D67BD8470940D590FFCCBC0FFE942B3">
    <w:name w:val="B7D67BD8470940D590FFCCBC0FFE942B3"/>
    <w:rsid w:val="008E40D9"/>
    <w:pPr>
      <w:spacing w:after="200" w:line="276" w:lineRule="auto"/>
      <w:ind w:left="720"/>
      <w:contextualSpacing/>
    </w:pPr>
    <w:rPr>
      <w:rFonts w:ascii="Arial" w:eastAsiaTheme="minorHAnsi" w:hAnsi="Arial"/>
      <w:sz w:val="24"/>
    </w:rPr>
  </w:style>
  <w:style w:type="paragraph" w:customStyle="1" w:styleId="E1863393953F4025B822D294514DF89C3">
    <w:name w:val="E1863393953F4025B822D294514DF89C3"/>
    <w:rsid w:val="008E40D9"/>
    <w:pPr>
      <w:spacing w:after="200" w:line="276" w:lineRule="auto"/>
    </w:pPr>
    <w:rPr>
      <w:rFonts w:ascii="Arial" w:eastAsiaTheme="minorHAnsi" w:hAnsi="Arial"/>
      <w:sz w:val="24"/>
    </w:rPr>
  </w:style>
  <w:style w:type="paragraph" w:customStyle="1" w:styleId="ED2FC5B80B8A4C48A540CE6D5FC0BD903">
    <w:name w:val="ED2FC5B80B8A4C48A540CE6D5FC0BD903"/>
    <w:rsid w:val="008E40D9"/>
    <w:pPr>
      <w:spacing w:after="200" w:line="276" w:lineRule="auto"/>
      <w:ind w:left="720"/>
      <w:contextualSpacing/>
    </w:pPr>
    <w:rPr>
      <w:rFonts w:ascii="Arial" w:eastAsiaTheme="minorHAnsi" w:hAnsi="Arial"/>
      <w:sz w:val="24"/>
    </w:rPr>
  </w:style>
  <w:style w:type="paragraph" w:customStyle="1" w:styleId="A408F48054B440B39624FA0165895BD33">
    <w:name w:val="A408F48054B440B39624FA0165895BD33"/>
    <w:rsid w:val="008E40D9"/>
    <w:pPr>
      <w:spacing w:after="200" w:line="276" w:lineRule="auto"/>
    </w:pPr>
    <w:rPr>
      <w:rFonts w:ascii="Arial" w:eastAsiaTheme="minorHAnsi" w:hAnsi="Arial"/>
      <w:sz w:val="24"/>
    </w:rPr>
  </w:style>
  <w:style w:type="paragraph" w:customStyle="1" w:styleId="48E5AA782BE246ECB7C0FF0FBA6EB9553">
    <w:name w:val="48E5AA782BE246ECB7C0FF0FBA6EB9553"/>
    <w:rsid w:val="008E40D9"/>
    <w:pPr>
      <w:spacing w:after="200" w:line="276" w:lineRule="auto"/>
      <w:ind w:left="720"/>
      <w:contextualSpacing/>
    </w:pPr>
    <w:rPr>
      <w:rFonts w:ascii="Arial" w:eastAsiaTheme="minorHAnsi" w:hAnsi="Arial"/>
      <w:sz w:val="24"/>
    </w:rPr>
  </w:style>
  <w:style w:type="paragraph" w:customStyle="1" w:styleId="5923E565EAF746398243B36B416321B33">
    <w:name w:val="5923E565EAF746398243B36B416321B33"/>
    <w:rsid w:val="008E40D9"/>
    <w:pPr>
      <w:spacing w:after="200" w:line="276" w:lineRule="auto"/>
    </w:pPr>
    <w:rPr>
      <w:rFonts w:ascii="Arial" w:eastAsiaTheme="minorHAnsi" w:hAnsi="Arial"/>
      <w:sz w:val="24"/>
    </w:rPr>
  </w:style>
  <w:style w:type="paragraph" w:customStyle="1" w:styleId="20A00709F5D243DF99511090A1EE13AC3">
    <w:name w:val="20A00709F5D243DF99511090A1EE13AC3"/>
    <w:rsid w:val="008E40D9"/>
    <w:pPr>
      <w:spacing w:after="200" w:line="276" w:lineRule="auto"/>
      <w:ind w:left="720"/>
      <w:contextualSpacing/>
    </w:pPr>
    <w:rPr>
      <w:rFonts w:ascii="Arial" w:eastAsiaTheme="minorHAnsi" w:hAnsi="Arial"/>
      <w:sz w:val="24"/>
    </w:rPr>
  </w:style>
  <w:style w:type="paragraph" w:customStyle="1" w:styleId="67CA29FCD00243B4A58D01C89DDE13C03">
    <w:name w:val="67CA29FCD00243B4A58D01C89DDE13C03"/>
    <w:rsid w:val="008E40D9"/>
    <w:pPr>
      <w:spacing w:after="200" w:line="276" w:lineRule="auto"/>
    </w:pPr>
    <w:rPr>
      <w:rFonts w:ascii="Arial" w:eastAsiaTheme="minorHAnsi" w:hAnsi="Arial"/>
      <w:sz w:val="24"/>
    </w:rPr>
  </w:style>
  <w:style w:type="paragraph" w:customStyle="1" w:styleId="0D01E27DC15143E1B635909145046D783">
    <w:name w:val="0D01E27DC15143E1B635909145046D783"/>
    <w:rsid w:val="008E40D9"/>
    <w:pPr>
      <w:spacing w:after="200" w:line="276" w:lineRule="auto"/>
      <w:ind w:left="720"/>
      <w:contextualSpacing/>
    </w:pPr>
    <w:rPr>
      <w:rFonts w:ascii="Arial" w:eastAsiaTheme="minorHAnsi" w:hAnsi="Arial"/>
      <w:sz w:val="24"/>
    </w:rPr>
  </w:style>
  <w:style w:type="paragraph" w:customStyle="1" w:styleId="8C20E8C98ED34134A35A43BD69F604A93">
    <w:name w:val="8C20E8C98ED34134A35A43BD69F604A93"/>
    <w:rsid w:val="008E40D9"/>
    <w:pPr>
      <w:spacing w:after="200" w:line="276" w:lineRule="auto"/>
    </w:pPr>
    <w:rPr>
      <w:rFonts w:ascii="Arial" w:eastAsiaTheme="minorHAnsi" w:hAnsi="Arial"/>
      <w:sz w:val="24"/>
    </w:rPr>
  </w:style>
  <w:style w:type="paragraph" w:customStyle="1" w:styleId="05F72516D541464A8C4F53EB5182CA973">
    <w:name w:val="05F72516D541464A8C4F53EB5182CA973"/>
    <w:rsid w:val="008E40D9"/>
    <w:pPr>
      <w:spacing w:after="200" w:line="276" w:lineRule="auto"/>
      <w:ind w:left="720"/>
      <w:contextualSpacing/>
    </w:pPr>
    <w:rPr>
      <w:rFonts w:ascii="Arial" w:eastAsiaTheme="minorHAnsi" w:hAnsi="Arial"/>
      <w:sz w:val="24"/>
    </w:rPr>
  </w:style>
  <w:style w:type="paragraph" w:customStyle="1" w:styleId="985A97DDE08543C7A5EE697A74DCE6D43">
    <w:name w:val="985A97DDE08543C7A5EE697A74DCE6D43"/>
    <w:rsid w:val="008E40D9"/>
    <w:pPr>
      <w:spacing w:after="200" w:line="276" w:lineRule="auto"/>
    </w:pPr>
    <w:rPr>
      <w:rFonts w:ascii="Arial" w:eastAsiaTheme="minorHAnsi" w:hAnsi="Arial"/>
      <w:sz w:val="24"/>
    </w:rPr>
  </w:style>
  <w:style w:type="paragraph" w:customStyle="1" w:styleId="A4FF08E44E924E559EA6CAD722C018683">
    <w:name w:val="A4FF08E44E924E559EA6CAD722C018683"/>
    <w:rsid w:val="008E40D9"/>
    <w:pPr>
      <w:spacing w:after="200" w:line="276" w:lineRule="auto"/>
      <w:ind w:left="720"/>
      <w:contextualSpacing/>
    </w:pPr>
    <w:rPr>
      <w:rFonts w:ascii="Arial" w:eastAsiaTheme="minorHAnsi" w:hAnsi="Arial"/>
      <w:sz w:val="24"/>
    </w:rPr>
  </w:style>
  <w:style w:type="paragraph" w:customStyle="1" w:styleId="7E66263F46FD4800BC9E6070B50387743">
    <w:name w:val="7E66263F46FD4800BC9E6070B50387743"/>
    <w:rsid w:val="008E40D9"/>
    <w:pPr>
      <w:spacing w:after="200" w:line="276" w:lineRule="auto"/>
    </w:pPr>
    <w:rPr>
      <w:rFonts w:ascii="Arial" w:eastAsiaTheme="minorHAnsi" w:hAnsi="Arial"/>
      <w:sz w:val="24"/>
    </w:rPr>
  </w:style>
  <w:style w:type="paragraph" w:customStyle="1" w:styleId="C5161DBE1DB2401F9DCA7F9042A7ED5C3">
    <w:name w:val="C5161DBE1DB2401F9DCA7F9042A7ED5C3"/>
    <w:rsid w:val="008E40D9"/>
    <w:pPr>
      <w:spacing w:after="200" w:line="276" w:lineRule="auto"/>
      <w:ind w:left="720"/>
      <w:contextualSpacing/>
    </w:pPr>
    <w:rPr>
      <w:rFonts w:ascii="Arial" w:eastAsiaTheme="minorHAnsi" w:hAnsi="Arial"/>
      <w:sz w:val="24"/>
    </w:rPr>
  </w:style>
  <w:style w:type="paragraph" w:customStyle="1" w:styleId="BD907E9DE1484FE9AE2947E341E883253">
    <w:name w:val="BD907E9DE1484FE9AE2947E341E883253"/>
    <w:rsid w:val="008E40D9"/>
    <w:pPr>
      <w:spacing w:after="200" w:line="276" w:lineRule="auto"/>
      <w:ind w:left="720"/>
      <w:contextualSpacing/>
    </w:pPr>
    <w:rPr>
      <w:rFonts w:ascii="Arial" w:eastAsiaTheme="minorHAnsi" w:hAnsi="Arial"/>
      <w:sz w:val="24"/>
    </w:rPr>
  </w:style>
  <w:style w:type="paragraph" w:customStyle="1" w:styleId="CA8ADB25461D43F49805B757F7BF5A8C3">
    <w:name w:val="CA8ADB25461D43F49805B757F7BF5A8C3"/>
    <w:rsid w:val="008E40D9"/>
    <w:pPr>
      <w:spacing w:after="200" w:line="276" w:lineRule="auto"/>
      <w:ind w:left="720"/>
      <w:contextualSpacing/>
    </w:pPr>
    <w:rPr>
      <w:rFonts w:ascii="Arial" w:eastAsiaTheme="minorHAnsi" w:hAnsi="Arial"/>
      <w:sz w:val="24"/>
    </w:rPr>
  </w:style>
  <w:style w:type="paragraph" w:customStyle="1" w:styleId="2B7B59434DA94698AA8571B4BD3A21F43">
    <w:name w:val="2B7B59434DA94698AA8571B4BD3A21F43"/>
    <w:rsid w:val="008E40D9"/>
    <w:pPr>
      <w:spacing w:after="200" w:line="276" w:lineRule="auto"/>
    </w:pPr>
    <w:rPr>
      <w:rFonts w:ascii="Arial" w:eastAsiaTheme="minorHAnsi" w:hAnsi="Arial"/>
      <w:sz w:val="24"/>
    </w:rPr>
  </w:style>
  <w:style w:type="paragraph" w:customStyle="1" w:styleId="591491749B48415FAAF3AA5A53E083AC3">
    <w:name w:val="591491749B48415FAAF3AA5A53E083AC3"/>
    <w:rsid w:val="008E40D9"/>
    <w:pPr>
      <w:spacing w:after="200" w:line="276" w:lineRule="auto"/>
      <w:ind w:left="720"/>
      <w:contextualSpacing/>
    </w:pPr>
    <w:rPr>
      <w:rFonts w:ascii="Arial" w:eastAsiaTheme="minorHAnsi" w:hAnsi="Arial"/>
      <w:sz w:val="24"/>
    </w:rPr>
  </w:style>
  <w:style w:type="paragraph" w:customStyle="1" w:styleId="3D16674AE0334E43A51BD24F381DEB9D3">
    <w:name w:val="3D16674AE0334E43A51BD24F381DEB9D3"/>
    <w:rsid w:val="008E40D9"/>
    <w:pPr>
      <w:spacing w:after="200" w:line="276" w:lineRule="auto"/>
    </w:pPr>
    <w:rPr>
      <w:rFonts w:ascii="Arial" w:eastAsiaTheme="minorHAnsi" w:hAnsi="Arial"/>
      <w:sz w:val="24"/>
    </w:rPr>
  </w:style>
  <w:style w:type="paragraph" w:customStyle="1" w:styleId="CFE26B47128C4F6282CE02EA1DCDBF183">
    <w:name w:val="CFE26B47128C4F6282CE02EA1DCDBF183"/>
    <w:rsid w:val="008E40D9"/>
    <w:pPr>
      <w:spacing w:after="200" w:line="276" w:lineRule="auto"/>
      <w:ind w:left="720"/>
      <w:contextualSpacing/>
    </w:pPr>
    <w:rPr>
      <w:rFonts w:ascii="Arial" w:eastAsiaTheme="minorHAnsi" w:hAnsi="Arial"/>
      <w:sz w:val="24"/>
    </w:rPr>
  </w:style>
  <w:style w:type="paragraph" w:customStyle="1" w:styleId="701A8BA70C194E1082A26E20BFAC221A3">
    <w:name w:val="701A8BA70C194E1082A26E20BFAC221A3"/>
    <w:rsid w:val="008E40D9"/>
    <w:pPr>
      <w:spacing w:after="200" w:line="276" w:lineRule="auto"/>
    </w:pPr>
    <w:rPr>
      <w:rFonts w:ascii="Arial" w:eastAsiaTheme="minorHAnsi" w:hAnsi="Arial"/>
      <w:sz w:val="24"/>
    </w:rPr>
  </w:style>
  <w:style w:type="paragraph" w:customStyle="1" w:styleId="6B75242415D04DBBA967818CF19E1F843">
    <w:name w:val="6B75242415D04DBBA967818CF19E1F843"/>
    <w:rsid w:val="008E40D9"/>
    <w:pPr>
      <w:spacing w:after="200" w:line="276" w:lineRule="auto"/>
      <w:ind w:left="720"/>
      <w:contextualSpacing/>
    </w:pPr>
    <w:rPr>
      <w:rFonts w:ascii="Arial" w:eastAsiaTheme="minorHAnsi" w:hAnsi="Arial"/>
      <w:sz w:val="24"/>
    </w:rPr>
  </w:style>
  <w:style w:type="paragraph" w:customStyle="1" w:styleId="FA4429BE46B440BA9EAA23A00A7CDD1F3">
    <w:name w:val="FA4429BE46B440BA9EAA23A00A7CDD1F3"/>
    <w:rsid w:val="008E40D9"/>
    <w:pPr>
      <w:spacing w:after="200" w:line="276" w:lineRule="auto"/>
    </w:pPr>
    <w:rPr>
      <w:rFonts w:ascii="Arial" w:eastAsiaTheme="minorHAnsi" w:hAnsi="Arial"/>
      <w:sz w:val="24"/>
    </w:rPr>
  </w:style>
  <w:style w:type="paragraph" w:customStyle="1" w:styleId="5EC40C3C88F64EA2BE6AD7436B8199AA3">
    <w:name w:val="5EC40C3C88F64EA2BE6AD7436B8199AA3"/>
    <w:rsid w:val="008E40D9"/>
    <w:pPr>
      <w:spacing w:after="200" w:line="276" w:lineRule="auto"/>
      <w:ind w:left="720"/>
      <w:contextualSpacing/>
    </w:pPr>
    <w:rPr>
      <w:rFonts w:ascii="Arial" w:eastAsiaTheme="minorHAnsi" w:hAnsi="Arial"/>
      <w:sz w:val="24"/>
    </w:rPr>
  </w:style>
  <w:style w:type="paragraph" w:customStyle="1" w:styleId="D43D13534B3D44A98165EA0C4653D9BF3">
    <w:name w:val="D43D13534B3D44A98165EA0C4653D9BF3"/>
    <w:rsid w:val="008E40D9"/>
    <w:pPr>
      <w:spacing w:after="200" w:line="276" w:lineRule="auto"/>
    </w:pPr>
    <w:rPr>
      <w:rFonts w:ascii="Arial" w:eastAsiaTheme="minorHAnsi" w:hAnsi="Arial"/>
      <w:sz w:val="24"/>
    </w:rPr>
  </w:style>
  <w:style w:type="paragraph" w:customStyle="1" w:styleId="96E31CEBFEF94B46B67B42C0F9553FF83">
    <w:name w:val="96E31CEBFEF94B46B67B42C0F9553FF83"/>
    <w:rsid w:val="008E40D9"/>
    <w:pPr>
      <w:spacing w:after="200" w:line="276" w:lineRule="auto"/>
      <w:ind w:left="720"/>
      <w:contextualSpacing/>
    </w:pPr>
    <w:rPr>
      <w:rFonts w:ascii="Arial" w:eastAsiaTheme="minorHAnsi" w:hAnsi="Arial"/>
      <w:sz w:val="24"/>
    </w:rPr>
  </w:style>
  <w:style w:type="paragraph" w:customStyle="1" w:styleId="4098BFFFEF424945BA00E57A1498E7CA3">
    <w:name w:val="4098BFFFEF424945BA00E57A1498E7CA3"/>
    <w:rsid w:val="008E40D9"/>
    <w:pPr>
      <w:spacing w:after="200" w:line="276" w:lineRule="auto"/>
    </w:pPr>
    <w:rPr>
      <w:rFonts w:ascii="Arial" w:eastAsiaTheme="minorHAnsi" w:hAnsi="Arial"/>
      <w:sz w:val="24"/>
    </w:rPr>
  </w:style>
  <w:style w:type="paragraph" w:customStyle="1" w:styleId="31B04162F87343B6A2893E98FA43CA873">
    <w:name w:val="31B04162F87343B6A2893E98FA43CA873"/>
    <w:rsid w:val="008E40D9"/>
    <w:pPr>
      <w:spacing w:after="200" w:line="276" w:lineRule="auto"/>
      <w:ind w:left="720"/>
      <w:contextualSpacing/>
    </w:pPr>
    <w:rPr>
      <w:rFonts w:ascii="Arial" w:eastAsiaTheme="minorHAnsi" w:hAnsi="Arial"/>
      <w:sz w:val="24"/>
    </w:rPr>
  </w:style>
  <w:style w:type="paragraph" w:customStyle="1" w:styleId="CBBD45C495B04AB79FC83EE98B4F4C453">
    <w:name w:val="CBBD45C495B04AB79FC83EE98B4F4C453"/>
    <w:rsid w:val="008E40D9"/>
    <w:pPr>
      <w:spacing w:after="200" w:line="276" w:lineRule="auto"/>
    </w:pPr>
    <w:rPr>
      <w:rFonts w:ascii="Arial" w:eastAsiaTheme="minorHAnsi" w:hAnsi="Arial"/>
      <w:sz w:val="24"/>
    </w:rPr>
  </w:style>
  <w:style w:type="paragraph" w:customStyle="1" w:styleId="5E79C72B01C34ADC882452749E58A7F13">
    <w:name w:val="5E79C72B01C34ADC882452749E58A7F13"/>
    <w:rsid w:val="008E40D9"/>
    <w:pPr>
      <w:spacing w:after="200" w:line="276" w:lineRule="auto"/>
      <w:ind w:left="720"/>
      <w:contextualSpacing/>
    </w:pPr>
    <w:rPr>
      <w:rFonts w:ascii="Arial" w:eastAsiaTheme="minorHAnsi" w:hAnsi="Arial"/>
      <w:sz w:val="24"/>
    </w:rPr>
  </w:style>
  <w:style w:type="paragraph" w:customStyle="1" w:styleId="C530454E0C7D43E59B84088BAC1A26C53">
    <w:name w:val="C530454E0C7D43E59B84088BAC1A26C53"/>
    <w:rsid w:val="008E40D9"/>
    <w:pPr>
      <w:spacing w:after="200" w:line="276" w:lineRule="auto"/>
    </w:pPr>
    <w:rPr>
      <w:rFonts w:ascii="Arial" w:eastAsiaTheme="minorHAnsi" w:hAnsi="Arial"/>
      <w:sz w:val="24"/>
    </w:rPr>
  </w:style>
  <w:style w:type="paragraph" w:customStyle="1" w:styleId="093F31C0F01049C0BE0CB1891C78CA3B3">
    <w:name w:val="093F31C0F01049C0BE0CB1891C78CA3B3"/>
    <w:rsid w:val="008E40D9"/>
    <w:pPr>
      <w:spacing w:after="200" w:line="276" w:lineRule="auto"/>
      <w:ind w:left="720"/>
      <w:contextualSpacing/>
    </w:pPr>
    <w:rPr>
      <w:rFonts w:ascii="Arial" w:eastAsiaTheme="minorHAnsi" w:hAnsi="Arial"/>
      <w:sz w:val="24"/>
    </w:rPr>
  </w:style>
  <w:style w:type="paragraph" w:customStyle="1" w:styleId="979126B91F874A9F9313C314513D70C03">
    <w:name w:val="979126B91F874A9F9313C314513D70C03"/>
    <w:rsid w:val="008E40D9"/>
    <w:pPr>
      <w:spacing w:after="200" w:line="276" w:lineRule="auto"/>
    </w:pPr>
    <w:rPr>
      <w:rFonts w:ascii="Arial" w:eastAsiaTheme="minorHAnsi" w:hAnsi="Arial"/>
      <w:sz w:val="24"/>
    </w:rPr>
  </w:style>
  <w:style w:type="paragraph" w:customStyle="1" w:styleId="BB71CFDA8C3646C28228D84644B4DB5F3">
    <w:name w:val="BB71CFDA8C3646C28228D84644B4DB5F3"/>
    <w:rsid w:val="008E40D9"/>
    <w:pPr>
      <w:spacing w:after="200" w:line="276" w:lineRule="auto"/>
      <w:ind w:left="720"/>
      <w:contextualSpacing/>
    </w:pPr>
    <w:rPr>
      <w:rFonts w:ascii="Arial" w:eastAsiaTheme="minorHAnsi" w:hAnsi="Arial"/>
      <w:sz w:val="24"/>
    </w:rPr>
  </w:style>
  <w:style w:type="paragraph" w:customStyle="1" w:styleId="C7F498465B4340DF9D290A291168DF0D3">
    <w:name w:val="C7F498465B4340DF9D290A291168DF0D3"/>
    <w:rsid w:val="008E40D9"/>
    <w:pPr>
      <w:spacing w:after="200" w:line="276" w:lineRule="auto"/>
    </w:pPr>
    <w:rPr>
      <w:rFonts w:ascii="Arial" w:eastAsiaTheme="minorHAnsi" w:hAnsi="Arial"/>
      <w:sz w:val="24"/>
    </w:rPr>
  </w:style>
  <w:style w:type="paragraph" w:customStyle="1" w:styleId="60F7116456DA4740BA0FB72188EE430C3">
    <w:name w:val="60F7116456DA4740BA0FB72188EE430C3"/>
    <w:rsid w:val="008E40D9"/>
    <w:pPr>
      <w:spacing w:after="200" w:line="276" w:lineRule="auto"/>
      <w:ind w:left="720"/>
      <w:contextualSpacing/>
    </w:pPr>
    <w:rPr>
      <w:rFonts w:ascii="Arial" w:eastAsiaTheme="minorHAnsi" w:hAnsi="Arial"/>
      <w:sz w:val="24"/>
    </w:rPr>
  </w:style>
  <w:style w:type="paragraph" w:customStyle="1" w:styleId="ED3B77794C2B413E87BA9A7C299A5F663">
    <w:name w:val="ED3B77794C2B413E87BA9A7C299A5F663"/>
    <w:rsid w:val="008E40D9"/>
    <w:pPr>
      <w:spacing w:after="200" w:line="276" w:lineRule="auto"/>
    </w:pPr>
    <w:rPr>
      <w:rFonts w:ascii="Arial" w:eastAsiaTheme="minorHAnsi" w:hAnsi="Arial"/>
      <w:sz w:val="24"/>
    </w:rPr>
  </w:style>
  <w:style w:type="paragraph" w:customStyle="1" w:styleId="64C51A6343144E1093DE7CAF3215624A3">
    <w:name w:val="64C51A6343144E1093DE7CAF3215624A3"/>
    <w:rsid w:val="008E40D9"/>
    <w:pPr>
      <w:spacing w:after="200" w:line="276" w:lineRule="auto"/>
      <w:ind w:left="720"/>
      <w:contextualSpacing/>
    </w:pPr>
    <w:rPr>
      <w:rFonts w:ascii="Arial" w:eastAsiaTheme="minorHAnsi" w:hAnsi="Arial"/>
      <w:sz w:val="24"/>
    </w:rPr>
  </w:style>
  <w:style w:type="paragraph" w:customStyle="1" w:styleId="5EF6522A776541CC902CCBD81C6AC4A63">
    <w:name w:val="5EF6522A776541CC902CCBD81C6AC4A63"/>
    <w:rsid w:val="008E40D9"/>
    <w:pPr>
      <w:spacing w:after="200" w:line="276" w:lineRule="auto"/>
    </w:pPr>
    <w:rPr>
      <w:rFonts w:ascii="Arial" w:eastAsiaTheme="minorHAnsi" w:hAnsi="Arial"/>
      <w:sz w:val="24"/>
    </w:rPr>
  </w:style>
  <w:style w:type="paragraph" w:customStyle="1" w:styleId="F92FCF5047D3450FACDE17D27C01BF5E3">
    <w:name w:val="F92FCF5047D3450FACDE17D27C01BF5E3"/>
    <w:rsid w:val="008E40D9"/>
    <w:pPr>
      <w:spacing w:after="200" w:line="276" w:lineRule="auto"/>
      <w:ind w:left="720"/>
      <w:contextualSpacing/>
    </w:pPr>
    <w:rPr>
      <w:rFonts w:ascii="Arial" w:eastAsiaTheme="minorHAnsi" w:hAnsi="Arial"/>
      <w:sz w:val="24"/>
    </w:rPr>
  </w:style>
  <w:style w:type="paragraph" w:customStyle="1" w:styleId="8FF1743B167F4949B7D099A8749E21BA3">
    <w:name w:val="8FF1743B167F4949B7D099A8749E21BA3"/>
    <w:rsid w:val="008E40D9"/>
    <w:pPr>
      <w:spacing w:after="200" w:line="276" w:lineRule="auto"/>
    </w:pPr>
    <w:rPr>
      <w:rFonts w:ascii="Arial" w:eastAsiaTheme="minorHAnsi" w:hAnsi="Arial"/>
      <w:sz w:val="24"/>
    </w:rPr>
  </w:style>
  <w:style w:type="paragraph" w:customStyle="1" w:styleId="15E95381699D49D59B95B9F557A4F8FA3">
    <w:name w:val="15E95381699D49D59B95B9F557A4F8FA3"/>
    <w:rsid w:val="008E40D9"/>
    <w:pPr>
      <w:spacing w:after="200" w:line="276" w:lineRule="auto"/>
      <w:ind w:left="720"/>
      <w:contextualSpacing/>
    </w:pPr>
    <w:rPr>
      <w:rFonts w:ascii="Arial" w:eastAsiaTheme="minorHAnsi" w:hAnsi="Arial"/>
      <w:sz w:val="24"/>
    </w:rPr>
  </w:style>
  <w:style w:type="paragraph" w:customStyle="1" w:styleId="591F552891D8459EAC357D616A6B91A13">
    <w:name w:val="591F552891D8459EAC357D616A6B91A13"/>
    <w:rsid w:val="008E40D9"/>
    <w:pPr>
      <w:spacing w:after="200" w:line="276" w:lineRule="auto"/>
    </w:pPr>
    <w:rPr>
      <w:rFonts w:ascii="Arial" w:eastAsiaTheme="minorHAnsi" w:hAnsi="Arial"/>
      <w:sz w:val="24"/>
    </w:rPr>
  </w:style>
  <w:style w:type="paragraph" w:customStyle="1" w:styleId="F600F8552BC9488D85F8372D4FCD0B563">
    <w:name w:val="F600F8552BC9488D85F8372D4FCD0B563"/>
    <w:rsid w:val="008E40D9"/>
    <w:pPr>
      <w:spacing w:after="200" w:line="276" w:lineRule="auto"/>
      <w:ind w:left="720"/>
      <w:contextualSpacing/>
    </w:pPr>
    <w:rPr>
      <w:rFonts w:ascii="Arial" w:eastAsiaTheme="minorHAnsi" w:hAnsi="Arial"/>
      <w:sz w:val="24"/>
    </w:rPr>
  </w:style>
  <w:style w:type="paragraph" w:customStyle="1" w:styleId="0E327D2A360147DA9961337ACE030EAD3">
    <w:name w:val="0E327D2A360147DA9961337ACE030EAD3"/>
    <w:rsid w:val="008E40D9"/>
    <w:pPr>
      <w:spacing w:after="200" w:line="276" w:lineRule="auto"/>
    </w:pPr>
    <w:rPr>
      <w:rFonts w:ascii="Arial" w:eastAsiaTheme="minorHAnsi" w:hAnsi="Arial"/>
      <w:sz w:val="24"/>
    </w:rPr>
  </w:style>
  <w:style w:type="paragraph" w:customStyle="1" w:styleId="232733429BD547BCA5EF6022D75388793">
    <w:name w:val="232733429BD547BCA5EF6022D75388793"/>
    <w:rsid w:val="008E40D9"/>
    <w:pPr>
      <w:spacing w:after="200" w:line="276" w:lineRule="auto"/>
      <w:ind w:left="720"/>
      <w:contextualSpacing/>
    </w:pPr>
    <w:rPr>
      <w:rFonts w:ascii="Arial" w:eastAsiaTheme="minorHAnsi" w:hAnsi="Arial"/>
      <w:sz w:val="24"/>
    </w:rPr>
  </w:style>
  <w:style w:type="paragraph" w:customStyle="1" w:styleId="8E49EE07A54C420DA8D381B5F828B5D23">
    <w:name w:val="8E49EE07A54C420DA8D381B5F828B5D23"/>
    <w:rsid w:val="008E40D9"/>
    <w:pPr>
      <w:spacing w:after="200" w:line="276" w:lineRule="auto"/>
    </w:pPr>
    <w:rPr>
      <w:rFonts w:ascii="Arial" w:eastAsiaTheme="minorHAnsi" w:hAnsi="Arial"/>
      <w:sz w:val="24"/>
    </w:rPr>
  </w:style>
  <w:style w:type="paragraph" w:customStyle="1" w:styleId="7BAA0D84EA3341928E66CF308D21075D3">
    <w:name w:val="7BAA0D84EA3341928E66CF308D21075D3"/>
    <w:rsid w:val="008E40D9"/>
    <w:pPr>
      <w:spacing w:after="200" w:line="276" w:lineRule="auto"/>
      <w:ind w:left="720"/>
      <w:contextualSpacing/>
    </w:pPr>
    <w:rPr>
      <w:rFonts w:ascii="Arial" w:eastAsiaTheme="minorHAnsi" w:hAnsi="Arial"/>
      <w:sz w:val="24"/>
    </w:rPr>
  </w:style>
  <w:style w:type="paragraph" w:customStyle="1" w:styleId="13C51401EEAD4F71B747A81492C2143B3">
    <w:name w:val="13C51401EEAD4F71B747A81492C2143B3"/>
    <w:rsid w:val="008E40D9"/>
    <w:pPr>
      <w:spacing w:after="200" w:line="276" w:lineRule="auto"/>
    </w:pPr>
    <w:rPr>
      <w:rFonts w:ascii="Arial" w:eastAsiaTheme="minorHAnsi" w:hAnsi="Arial"/>
      <w:sz w:val="24"/>
    </w:rPr>
  </w:style>
  <w:style w:type="paragraph" w:customStyle="1" w:styleId="31E0ABA1FA0C41BA9D992B33253319163">
    <w:name w:val="31E0ABA1FA0C41BA9D992B33253319163"/>
    <w:rsid w:val="008E40D9"/>
    <w:pPr>
      <w:spacing w:after="200" w:line="276" w:lineRule="auto"/>
      <w:ind w:left="720"/>
      <w:contextualSpacing/>
    </w:pPr>
    <w:rPr>
      <w:rFonts w:ascii="Arial" w:eastAsiaTheme="minorHAnsi" w:hAnsi="Arial"/>
      <w:sz w:val="24"/>
    </w:rPr>
  </w:style>
  <w:style w:type="paragraph" w:customStyle="1" w:styleId="3879841DB5964B808EE086557ACD1E3F3">
    <w:name w:val="3879841DB5964B808EE086557ACD1E3F3"/>
    <w:rsid w:val="008E40D9"/>
    <w:pPr>
      <w:spacing w:after="200" w:line="276" w:lineRule="auto"/>
    </w:pPr>
    <w:rPr>
      <w:rFonts w:ascii="Arial" w:eastAsiaTheme="minorHAnsi" w:hAnsi="Arial"/>
      <w:sz w:val="24"/>
    </w:rPr>
  </w:style>
  <w:style w:type="paragraph" w:customStyle="1" w:styleId="C1ACAE406CCC46649E346B2A9222FED83">
    <w:name w:val="C1ACAE406CCC46649E346B2A9222FED83"/>
    <w:rsid w:val="008E40D9"/>
    <w:pPr>
      <w:spacing w:after="200" w:line="276" w:lineRule="auto"/>
      <w:ind w:left="720"/>
      <w:contextualSpacing/>
    </w:pPr>
    <w:rPr>
      <w:rFonts w:ascii="Arial" w:eastAsiaTheme="minorHAnsi" w:hAnsi="Arial"/>
      <w:sz w:val="24"/>
    </w:rPr>
  </w:style>
  <w:style w:type="paragraph" w:customStyle="1" w:styleId="91521C83A2EE45848A138E0B8D73DD683">
    <w:name w:val="91521C83A2EE45848A138E0B8D73DD683"/>
    <w:rsid w:val="008E40D9"/>
    <w:pPr>
      <w:spacing w:after="200" w:line="276" w:lineRule="auto"/>
    </w:pPr>
    <w:rPr>
      <w:rFonts w:ascii="Arial" w:eastAsiaTheme="minorHAnsi" w:hAnsi="Arial"/>
      <w:sz w:val="24"/>
    </w:rPr>
  </w:style>
  <w:style w:type="paragraph" w:customStyle="1" w:styleId="A7B1BAEFDED14E27A23090B694A74F383">
    <w:name w:val="A7B1BAEFDED14E27A23090B694A74F383"/>
    <w:rsid w:val="008E40D9"/>
    <w:pPr>
      <w:spacing w:after="200" w:line="276" w:lineRule="auto"/>
      <w:ind w:left="720"/>
      <w:contextualSpacing/>
    </w:pPr>
    <w:rPr>
      <w:rFonts w:ascii="Arial" w:eastAsiaTheme="minorHAnsi" w:hAnsi="Arial"/>
      <w:sz w:val="24"/>
    </w:rPr>
  </w:style>
  <w:style w:type="paragraph" w:customStyle="1" w:styleId="F9680A53C2214254A28D0A73896A8F303">
    <w:name w:val="F9680A53C2214254A28D0A73896A8F303"/>
    <w:rsid w:val="008E40D9"/>
    <w:pPr>
      <w:spacing w:after="200" w:line="276" w:lineRule="auto"/>
    </w:pPr>
    <w:rPr>
      <w:rFonts w:ascii="Arial" w:eastAsiaTheme="minorHAnsi" w:hAnsi="Arial"/>
      <w:sz w:val="24"/>
    </w:rPr>
  </w:style>
  <w:style w:type="paragraph" w:customStyle="1" w:styleId="0F483018E2B64052B27A6BDB259CC2813">
    <w:name w:val="0F483018E2B64052B27A6BDB259CC2813"/>
    <w:rsid w:val="008E40D9"/>
    <w:pPr>
      <w:spacing w:after="200" w:line="276" w:lineRule="auto"/>
      <w:ind w:left="720"/>
      <w:contextualSpacing/>
    </w:pPr>
    <w:rPr>
      <w:rFonts w:ascii="Arial" w:eastAsiaTheme="minorHAnsi" w:hAnsi="Arial"/>
      <w:sz w:val="24"/>
    </w:rPr>
  </w:style>
  <w:style w:type="paragraph" w:customStyle="1" w:styleId="50101B8BC3D448D49FE6629DD6A675DD3">
    <w:name w:val="50101B8BC3D448D49FE6629DD6A675DD3"/>
    <w:rsid w:val="008E40D9"/>
    <w:pPr>
      <w:spacing w:after="200" w:line="276" w:lineRule="auto"/>
    </w:pPr>
    <w:rPr>
      <w:rFonts w:ascii="Arial" w:eastAsiaTheme="minorHAnsi" w:hAnsi="Arial"/>
      <w:sz w:val="24"/>
    </w:rPr>
  </w:style>
  <w:style w:type="paragraph" w:customStyle="1" w:styleId="66CB4C8251B0488D8CA63636DE836AE93">
    <w:name w:val="66CB4C8251B0488D8CA63636DE836AE93"/>
    <w:rsid w:val="008E40D9"/>
    <w:pPr>
      <w:spacing w:after="200" w:line="276" w:lineRule="auto"/>
      <w:ind w:left="720"/>
      <w:contextualSpacing/>
    </w:pPr>
    <w:rPr>
      <w:rFonts w:ascii="Arial" w:eastAsiaTheme="minorHAnsi" w:hAnsi="Arial"/>
      <w:sz w:val="24"/>
    </w:rPr>
  </w:style>
  <w:style w:type="paragraph" w:customStyle="1" w:styleId="9188277813DA425B9FC32A90270313313">
    <w:name w:val="9188277813DA425B9FC32A90270313313"/>
    <w:rsid w:val="008E40D9"/>
    <w:pPr>
      <w:spacing w:after="200" w:line="276" w:lineRule="auto"/>
    </w:pPr>
    <w:rPr>
      <w:rFonts w:ascii="Arial" w:eastAsiaTheme="minorHAnsi" w:hAnsi="Arial"/>
      <w:sz w:val="24"/>
    </w:rPr>
  </w:style>
  <w:style w:type="paragraph" w:customStyle="1" w:styleId="D78186C74F4B454FA4DFDD0D788A78B23">
    <w:name w:val="D78186C74F4B454FA4DFDD0D788A78B23"/>
    <w:rsid w:val="008E40D9"/>
    <w:pPr>
      <w:spacing w:after="200" w:line="276" w:lineRule="auto"/>
      <w:ind w:left="720"/>
      <w:contextualSpacing/>
    </w:pPr>
    <w:rPr>
      <w:rFonts w:ascii="Arial" w:eastAsiaTheme="minorHAnsi" w:hAnsi="Arial"/>
      <w:sz w:val="24"/>
    </w:rPr>
  </w:style>
  <w:style w:type="paragraph" w:customStyle="1" w:styleId="1C5EC3CFCBE142C99E800F78E6AA34C63">
    <w:name w:val="1C5EC3CFCBE142C99E800F78E6AA34C63"/>
    <w:rsid w:val="008E40D9"/>
    <w:pPr>
      <w:spacing w:after="200" w:line="276" w:lineRule="auto"/>
    </w:pPr>
    <w:rPr>
      <w:rFonts w:ascii="Arial" w:eastAsiaTheme="minorHAnsi" w:hAnsi="Arial"/>
      <w:sz w:val="24"/>
    </w:rPr>
  </w:style>
  <w:style w:type="paragraph" w:customStyle="1" w:styleId="69AC4AEFCCDB4E7E9218BE551F25874C3">
    <w:name w:val="69AC4AEFCCDB4E7E9218BE551F25874C3"/>
    <w:rsid w:val="008E40D9"/>
    <w:pPr>
      <w:spacing w:after="200" w:line="276" w:lineRule="auto"/>
      <w:ind w:left="720"/>
      <w:contextualSpacing/>
    </w:pPr>
    <w:rPr>
      <w:rFonts w:ascii="Arial" w:eastAsiaTheme="minorHAnsi" w:hAnsi="Arial"/>
      <w:sz w:val="24"/>
    </w:rPr>
  </w:style>
  <w:style w:type="paragraph" w:customStyle="1" w:styleId="078A8ED39F714468886657E1D07845113">
    <w:name w:val="078A8ED39F714468886657E1D07845113"/>
    <w:rsid w:val="008E40D9"/>
    <w:pPr>
      <w:spacing w:after="200" w:line="276" w:lineRule="auto"/>
    </w:pPr>
    <w:rPr>
      <w:rFonts w:ascii="Arial" w:eastAsiaTheme="minorHAnsi" w:hAnsi="Arial"/>
      <w:sz w:val="24"/>
    </w:rPr>
  </w:style>
  <w:style w:type="paragraph" w:customStyle="1" w:styleId="FA590F296761433C890DB59223ED173A3">
    <w:name w:val="FA590F296761433C890DB59223ED173A3"/>
    <w:rsid w:val="008E40D9"/>
    <w:pPr>
      <w:spacing w:after="200" w:line="276" w:lineRule="auto"/>
      <w:ind w:left="720"/>
      <w:contextualSpacing/>
    </w:pPr>
    <w:rPr>
      <w:rFonts w:ascii="Arial" w:eastAsiaTheme="minorHAnsi" w:hAnsi="Arial"/>
      <w:sz w:val="24"/>
    </w:rPr>
  </w:style>
  <w:style w:type="paragraph" w:customStyle="1" w:styleId="23ED0D62D9F748CC8C0047C49B8AA6823">
    <w:name w:val="23ED0D62D9F748CC8C0047C49B8AA6823"/>
    <w:rsid w:val="008E40D9"/>
    <w:pPr>
      <w:spacing w:after="200" w:line="276" w:lineRule="auto"/>
    </w:pPr>
    <w:rPr>
      <w:rFonts w:ascii="Arial" w:eastAsiaTheme="minorHAnsi" w:hAnsi="Arial"/>
      <w:sz w:val="24"/>
    </w:rPr>
  </w:style>
  <w:style w:type="paragraph" w:customStyle="1" w:styleId="D5C1E1DA229844A7BE6F00BF6B7C5CAD3">
    <w:name w:val="D5C1E1DA229844A7BE6F00BF6B7C5CAD3"/>
    <w:rsid w:val="008E40D9"/>
    <w:pPr>
      <w:spacing w:after="200" w:line="276" w:lineRule="auto"/>
      <w:ind w:left="720"/>
      <w:contextualSpacing/>
    </w:pPr>
    <w:rPr>
      <w:rFonts w:ascii="Arial" w:eastAsiaTheme="minorHAnsi" w:hAnsi="Arial"/>
      <w:sz w:val="24"/>
    </w:rPr>
  </w:style>
  <w:style w:type="paragraph" w:customStyle="1" w:styleId="B9DD4941C0184F26B0F75F9ADCC094983">
    <w:name w:val="B9DD4941C0184F26B0F75F9ADCC094983"/>
    <w:rsid w:val="008E40D9"/>
    <w:pPr>
      <w:spacing w:after="200" w:line="276" w:lineRule="auto"/>
    </w:pPr>
    <w:rPr>
      <w:rFonts w:ascii="Arial" w:eastAsiaTheme="minorHAnsi" w:hAnsi="Arial"/>
      <w:sz w:val="24"/>
    </w:rPr>
  </w:style>
  <w:style w:type="paragraph" w:customStyle="1" w:styleId="8208D289961C4B649C52AD95518D94683">
    <w:name w:val="8208D289961C4B649C52AD95518D94683"/>
    <w:rsid w:val="008E40D9"/>
    <w:pPr>
      <w:spacing w:after="200" w:line="276" w:lineRule="auto"/>
      <w:ind w:left="720"/>
      <w:contextualSpacing/>
    </w:pPr>
    <w:rPr>
      <w:rFonts w:ascii="Arial" w:eastAsiaTheme="minorHAnsi" w:hAnsi="Arial"/>
      <w:sz w:val="24"/>
    </w:rPr>
  </w:style>
  <w:style w:type="paragraph" w:customStyle="1" w:styleId="7241419B65964339A373B31E601A91CE3">
    <w:name w:val="7241419B65964339A373B31E601A91CE3"/>
    <w:rsid w:val="008E40D9"/>
    <w:pPr>
      <w:spacing w:after="200" w:line="276" w:lineRule="auto"/>
    </w:pPr>
    <w:rPr>
      <w:rFonts w:ascii="Arial" w:eastAsiaTheme="minorHAnsi" w:hAnsi="Arial"/>
      <w:sz w:val="24"/>
    </w:rPr>
  </w:style>
  <w:style w:type="paragraph" w:customStyle="1" w:styleId="AB550CA12D2A4A0393822BEAC5E756CB3">
    <w:name w:val="AB550CA12D2A4A0393822BEAC5E756CB3"/>
    <w:rsid w:val="008E40D9"/>
    <w:pPr>
      <w:spacing w:after="200" w:line="276" w:lineRule="auto"/>
      <w:ind w:left="720"/>
      <w:contextualSpacing/>
    </w:pPr>
    <w:rPr>
      <w:rFonts w:ascii="Arial" w:eastAsiaTheme="minorHAnsi" w:hAnsi="Arial"/>
      <w:sz w:val="24"/>
    </w:rPr>
  </w:style>
  <w:style w:type="paragraph" w:customStyle="1" w:styleId="3415C31B144A4C3A937ECD99D9C0858F3">
    <w:name w:val="3415C31B144A4C3A937ECD99D9C0858F3"/>
    <w:rsid w:val="008E40D9"/>
    <w:pPr>
      <w:spacing w:after="200" w:line="276" w:lineRule="auto"/>
    </w:pPr>
    <w:rPr>
      <w:rFonts w:ascii="Arial" w:eastAsiaTheme="minorHAnsi" w:hAnsi="Arial"/>
      <w:sz w:val="24"/>
    </w:rPr>
  </w:style>
  <w:style w:type="paragraph" w:customStyle="1" w:styleId="C42ADC135B754AD2A5757AFC1301E08A3">
    <w:name w:val="C42ADC135B754AD2A5757AFC1301E08A3"/>
    <w:rsid w:val="008E40D9"/>
    <w:pPr>
      <w:spacing w:after="200" w:line="276" w:lineRule="auto"/>
      <w:ind w:left="720"/>
      <w:contextualSpacing/>
    </w:pPr>
    <w:rPr>
      <w:rFonts w:ascii="Arial" w:eastAsiaTheme="minorHAnsi" w:hAnsi="Arial"/>
      <w:sz w:val="24"/>
    </w:rPr>
  </w:style>
  <w:style w:type="paragraph" w:customStyle="1" w:styleId="EE7D1FA484614B19BDA5810679BD7BD83">
    <w:name w:val="EE7D1FA484614B19BDA5810679BD7BD83"/>
    <w:rsid w:val="008E40D9"/>
    <w:pPr>
      <w:spacing w:after="200" w:line="276" w:lineRule="auto"/>
    </w:pPr>
    <w:rPr>
      <w:rFonts w:ascii="Arial" w:eastAsiaTheme="minorHAnsi" w:hAnsi="Arial"/>
      <w:sz w:val="24"/>
    </w:rPr>
  </w:style>
  <w:style w:type="paragraph" w:customStyle="1" w:styleId="41FA9996765D4E95A328FA33538327EE3">
    <w:name w:val="41FA9996765D4E95A328FA33538327EE3"/>
    <w:rsid w:val="008E40D9"/>
    <w:pPr>
      <w:spacing w:after="200" w:line="276" w:lineRule="auto"/>
      <w:ind w:left="720"/>
      <w:contextualSpacing/>
    </w:pPr>
    <w:rPr>
      <w:rFonts w:ascii="Arial" w:eastAsiaTheme="minorHAnsi" w:hAnsi="Arial"/>
      <w:sz w:val="24"/>
    </w:rPr>
  </w:style>
  <w:style w:type="paragraph" w:customStyle="1" w:styleId="52F555D22E074791841D74375A11111F3">
    <w:name w:val="52F555D22E074791841D74375A11111F3"/>
    <w:rsid w:val="008E40D9"/>
    <w:pPr>
      <w:spacing w:after="200" w:line="276" w:lineRule="auto"/>
    </w:pPr>
    <w:rPr>
      <w:rFonts w:ascii="Arial" w:eastAsiaTheme="minorHAnsi" w:hAnsi="Arial"/>
      <w:sz w:val="24"/>
    </w:rPr>
  </w:style>
  <w:style w:type="paragraph" w:customStyle="1" w:styleId="6158CEDEA68D42B3A97C3C35746DBC1D3">
    <w:name w:val="6158CEDEA68D42B3A97C3C35746DBC1D3"/>
    <w:rsid w:val="008E40D9"/>
    <w:pPr>
      <w:spacing w:after="200" w:line="276" w:lineRule="auto"/>
      <w:ind w:left="720"/>
      <w:contextualSpacing/>
    </w:pPr>
    <w:rPr>
      <w:rFonts w:ascii="Arial" w:eastAsiaTheme="minorHAnsi" w:hAnsi="Arial"/>
      <w:sz w:val="24"/>
    </w:rPr>
  </w:style>
  <w:style w:type="paragraph" w:customStyle="1" w:styleId="E4E34E10F31C4408A395526C46CB02DF3">
    <w:name w:val="E4E34E10F31C4408A395526C46CB02DF3"/>
    <w:rsid w:val="008E40D9"/>
    <w:pPr>
      <w:spacing w:after="200" w:line="276" w:lineRule="auto"/>
    </w:pPr>
    <w:rPr>
      <w:rFonts w:ascii="Arial" w:eastAsiaTheme="minorHAnsi" w:hAnsi="Arial"/>
      <w:sz w:val="24"/>
    </w:rPr>
  </w:style>
  <w:style w:type="paragraph" w:customStyle="1" w:styleId="AE420A54B6BF45EB977D19E8543EFC403">
    <w:name w:val="AE420A54B6BF45EB977D19E8543EFC403"/>
    <w:rsid w:val="008E40D9"/>
    <w:pPr>
      <w:spacing w:after="200" w:line="276" w:lineRule="auto"/>
      <w:ind w:left="720"/>
      <w:contextualSpacing/>
    </w:pPr>
    <w:rPr>
      <w:rFonts w:ascii="Arial" w:eastAsiaTheme="minorHAnsi" w:hAnsi="Arial"/>
      <w:sz w:val="24"/>
    </w:rPr>
  </w:style>
  <w:style w:type="paragraph" w:customStyle="1" w:styleId="D848AE643F16479CB43DC34691C7D2C83">
    <w:name w:val="D848AE643F16479CB43DC34691C7D2C83"/>
    <w:rsid w:val="008E40D9"/>
    <w:pPr>
      <w:spacing w:after="200" w:line="276" w:lineRule="auto"/>
    </w:pPr>
    <w:rPr>
      <w:rFonts w:ascii="Arial" w:eastAsiaTheme="minorHAnsi" w:hAnsi="Arial"/>
      <w:sz w:val="24"/>
    </w:rPr>
  </w:style>
  <w:style w:type="paragraph" w:customStyle="1" w:styleId="41857FA542D14405B66869C465E9E95D3">
    <w:name w:val="41857FA542D14405B66869C465E9E95D3"/>
    <w:rsid w:val="008E40D9"/>
    <w:pPr>
      <w:spacing w:after="200" w:line="276" w:lineRule="auto"/>
    </w:pPr>
    <w:rPr>
      <w:rFonts w:ascii="Arial" w:eastAsiaTheme="minorHAnsi" w:hAnsi="Arial"/>
      <w:sz w:val="24"/>
    </w:rPr>
  </w:style>
  <w:style w:type="paragraph" w:customStyle="1" w:styleId="DD59506A4A3D497992BD13B6CDD58D2E3">
    <w:name w:val="DD59506A4A3D497992BD13B6CDD58D2E3"/>
    <w:rsid w:val="008E40D9"/>
    <w:pPr>
      <w:spacing w:after="200" w:line="276" w:lineRule="auto"/>
    </w:pPr>
    <w:rPr>
      <w:rFonts w:ascii="Arial" w:eastAsiaTheme="minorHAnsi" w:hAnsi="Arial"/>
      <w:sz w:val="24"/>
    </w:rPr>
  </w:style>
  <w:style w:type="paragraph" w:customStyle="1" w:styleId="AF90DD17817A4176A4792198DDDCE0BE3">
    <w:name w:val="AF90DD17817A4176A4792198DDDCE0BE3"/>
    <w:rsid w:val="008E40D9"/>
    <w:pPr>
      <w:spacing w:after="200" w:line="276" w:lineRule="auto"/>
    </w:pPr>
    <w:rPr>
      <w:rFonts w:ascii="Arial" w:eastAsiaTheme="minorHAnsi" w:hAnsi="Arial"/>
      <w:sz w:val="24"/>
    </w:rPr>
  </w:style>
  <w:style w:type="paragraph" w:customStyle="1" w:styleId="8BF054702DFC4BE7AE8C8C6411EF965B3">
    <w:name w:val="8BF054702DFC4BE7AE8C8C6411EF965B3"/>
    <w:rsid w:val="008E40D9"/>
    <w:pPr>
      <w:spacing w:after="200" w:line="276" w:lineRule="auto"/>
    </w:pPr>
    <w:rPr>
      <w:rFonts w:ascii="Arial" w:eastAsiaTheme="minorHAnsi" w:hAnsi="Arial"/>
      <w:sz w:val="24"/>
    </w:rPr>
  </w:style>
  <w:style w:type="paragraph" w:customStyle="1" w:styleId="E30AD1B0E3AD4C0EA10428A00173F9FC3">
    <w:name w:val="E30AD1B0E3AD4C0EA10428A00173F9FC3"/>
    <w:rsid w:val="008E40D9"/>
    <w:pPr>
      <w:spacing w:after="200" w:line="276" w:lineRule="auto"/>
    </w:pPr>
    <w:rPr>
      <w:rFonts w:ascii="Arial" w:eastAsiaTheme="minorHAnsi" w:hAnsi="Arial"/>
      <w:sz w:val="24"/>
    </w:rPr>
  </w:style>
  <w:style w:type="paragraph" w:customStyle="1" w:styleId="5FEF1922E18841F992A652FB9D40B55F3">
    <w:name w:val="5FEF1922E18841F992A652FB9D40B55F3"/>
    <w:rsid w:val="008E40D9"/>
    <w:pPr>
      <w:spacing w:after="200" w:line="276" w:lineRule="auto"/>
    </w:pPr>
    <w:rPr>
      <w:rFonts w:ascii="Arial" w:eastAsiaTheme="minorHAnsi" w:hAnsi="Arial"/>
      <w:sz w:val="24"/>
    </w:rPr>
  </w:style>
  <w:style w:type="paragraph" w:customStyle="1" w:styleId="5185705DAE5E46EBBE99FB46C8011B643">
    <w:name w:val="5185705DAE5E46EBBE99FB46C8011B643"/>
    <w:rsid w:val="008E40D9"/>
    <w:pPr>
      <w:spacing w:after="200" w:line="276" w:lineRule="auto"/>
    </w:pPr>
    <w:rPr>
      <w:rFonts w:ascii="Arial" w:eastAsiaTheme="minorHAnsi" w:hAnsi="Arial"/>
      <w:sz w:val="24"/>
    </w:rPr>
  </w:style>
  <w:style w:type="paragraph" w:customStyle="1" w:styleId="4AC274B6CE3C4B5EBCA0B0EEDD3DB6DA4">
    <w:name w:val="4AC274B6CE3C4B5EBCA0B0EEDD3DB6DA4"/>
    <w:rsid w:val="008E40D9"/>
    <w:pPr>
      <w:spacing w:after="200" w:line="276" w:lineRule="auto"/>
    </w:pPr>
    <w:rPr>
      <w:rFonts w:ascii="Arial" w:eastAsiaTheme="minorHAnsi" w:hAnsi="Arial"/>
      <w:sz w:val="24"/>
    </w:rPr>
  </w:style>
  <w:style w:type="paragraph" w:customStyle="1" w:styleId="64CE486946CB4C67A5794F331EF30FB53">
    <w:name w:val="64CE486946CB4C67A5794F331EF30FB53"/>
    <w:rsid w:val="008E40D9"/>
    <w:pPr>
      <w:spacing w:after="200" w:line="276" w:lineRule="auto"/>
    </w:pPr>
    <w:rPr>
      <w:rFonts w:ascii="Arial" w:eastAsiaTheme="minorHAnsi" w:hAnsi="Arial"/>
      <w:sz w:val="24"/>
    </w:rPr>
  </w:style>
  <w:style w:type="paragraph" w:customStyle="1" w:styleId="9FC6007B7F134888BE9C0619B3E31BB03">
    <w:name w:val="9FC6007B7F134888BE9C0619B3E31BB03"/>
    <w:rsid w:val="008E40D9"/>
    <w:pPr>
      <w:spacing w:after="200" w:line="276" w:lineRule="auto"/>
    </w:pPr>
    <w:rPr>
      <w:rFonts w:ascii="Arial" w:eastAsiaTheme="minorHAnsi" w:hAnsi="Arial"/>
      <w:sz w:val="24"/>
    </w:rPr>
  </w:style>
  <w:style w:type="paragraph" w:customStyle="1" w:styleId="484E095B4CC34805B5E5C42F6C66D93D3">
    <w:name w:val="484E095B4CC34805B5E5C42F6C66D93D3"/>
    <w:rsid w:val="008E40D9"/>
    <w:pPr>
      <w:spacing w:after="200" w:line="276" w:lineRule="auto"/>
    </w:pPr>
    <w:rPr>
      <w:rFonts w:ascii="Arial" w:eastAsiaTheme="minorHAnsi" w:hAnsi="Arial"/>
      <w:sz w:val="24"/>
    </w:rPr>
  </w:style>
  <w:style w:type="paragraph" w:customStyle="1" w:styleId="CDBBF4A54AD74D49A212A90D5CF926C63">
    <w:name w:val="CDBBF4A54AD74D49A212A90D5CF926C63"/>
    <w:rsid w:val="008E40D9"/>
    <w:pPr>
      <w:spacing w:after="200" w:line="276" w:lineRule="auto"/>
    </w:pPr>
    <w:rPr>
      <w:rFonts w:ascii="Arial" w:eastAsiaTheme="minorHAnsi" w:hAnsi="Arial"/>
      <w:sz w:val="24"/>
    </w:rPr>
  </w:style>
  <w:style w:type="paragraph" w:customStyle="1" w:styleId="BCCBF13D0E1649A7B56B2708CBC098033">
    <w:name w:val="BCCBF13D0E1649A7B56B2708CBC098033"/>
    <w:rsid w:val="008E40D9"/>
    <w:pPr>
      <w:spacing w:after="200" w:line="276" w:lineRule="auto"/>
    </w:pPr>
    <w:rPr>
      <w:rFonts w:ascii="Arial" w:eastAsiaTheme="minorHAnsi" w:hAnsi="Arial"/>
      <w:sz w:val="24"/>
    </w:rPr>
  </w:style>
  <w:style w:type="paragraph" w:customStyle="1" w:styleId="61321F33150E4F188DD87CB6360ECEAD3">
    <w:name w:val="61321F33150E4F188DD87CB6360ECEAD3"/>
    <w:rsid w:val="008E40D9"/>
    <w:pPr>
      <w:spacing w:after="200" w:line="276" w:lineRule="auto"/>
    </w:pPr>
    <w:rPr>
      <w:rFonts w:ascii="Arial" w:eastAsiaTheme="minorHAnsi" w:hAnsi="Arial"/>
      <w:sz w:val="24"/>
    </w:rPr>
  </w:style>
  <w:style w:type="paragraph" w:customStyle="1" w:styleId="1728668B0C5141788E5F36DF5B600DA43">
    <w:name w:val="1728668B0C5141788E5F36DF5B600DA43"/>
    <w:rsid w:val="008E40D9"/>
    <w:pPr>
      <w:spacing w:after="200" w:line="276" w:lineRule="auto"/>
    </w:pPr>
    <w:rPr>
      <w:rFonts w:ascii="Arial" w:eastAsiaTheme="minorHAnsi" w:hAnsi="Arial"/>
      <w:sz w:val="24"/>
    </w:rPr>
  </w:style>
  <w:style w:type="paragraph" w:customStyle="1" w:styleId="C8541E1FC39047B5AD29F1B17B2367CE3">
    <w:name w:val="C8541E1FC39047B5AD29F1B17B2367CE3"/>
    <w:rsid w:val="008E40D9"/>
    <w:pPr>
      <w:spacing w:after="200" w:line="276" w:lineRule="auto"/>
    </w:pPr>
    <w:rPr>
      <w:rFonts w:ascii="Arial" w:eastAsiaTheme="minorHAnsi" w:hAnsi="Arial"/>
      <w:sz w:val="24"/>
    </w:rPr>
  </w:style>
  <w:style w:type="paragraph" w:customStyle="1" w:styleId="590A138BBBBD46099FEA7D19665036F13">
    <w:name w:val="590A138BBBBD46099FEA7D19665036F13"/>
    <w:rsid w:val="008E40D9"/>
    <w:pPr>
      <w:spacing w:after="200" w:line="276" w:lineRule="auto"/>
    </w:pPr>
    <w:rPr>
      <w:rFonts w:ascii="Arial" w:eastAsiaTheme="minorHAnsi" w:hAnsi="Arial"/>
      <w:sz w:val="24"/>
    </w:rPr>
  </w:style>
  <w:style w:type="paragraph" w:customStyle="1" w:styleId="ACE099E0667C4CEEB7BBEFA5B8AE23A33">
    <w:name w:val="ACE099E0667C4CEEB7BBEFA5B8AE23A33"/>
    <w:rsid w:val="008E40D9"/>
    <w:pPr>
      <w:spacing w:after="200" w:line="276" w:lineRule="auto"/>
    </w:pPr>
    <w:rPr>
      <w:rFonts w:ascii="Arial" w:eastAsiaTheme="minorHAnsi" w:hAnsi="Arial"/>
      <w:sz w:val="24"/>
    </w:rPr>
  </w:style>
  <w:style w:type="paragraph" w:customStyle="1" w:styleId="95041D582F9D4DCFA9752C45EB51209F4">
    <w:name w:val="95041D582F9D4DCFA9752C45EB51209F4"/>
    <w:rsid w:val="008E40D9"/>
    <w:pPr>
      <w:spacing w:before="240" w:after="200" w:line="276" w:lineRule="auto"/>
    </w:pPr>
    <w:rPr>
      <w:rFonts w:ascii="Arial" w:eastAsiaTheme="minorHAnsi" w:hAnsi="Arial"/>
      <w:b/>
      <w:sz w:val="32"/>
    </w:rPr>
  </w:style>
  <w:style w:type="paragraph" w:customStyle="1" w:styleId="F2298C87DF6B445EABF6B61218F5C9A44">
    <w:name w:val="F2298C87DF6B445EABF6B61218F5C9A44"/>
    <w:rsid w:val="008E40D9"/>
    <w:pPr>
      <w:spacing w:before="240" w:after="200" w:line="276" w:lineRule="auto"/>
    </w:pPr>
    <w:rPr>
      <w:rFonts w:ascii="Arial" w:eastAsiaTheme="minorHAnsi" w:hAnsi="Arial"/>
      <w:b/>
      <w:sz w:val="32"/>
    </w:rPr>
  </w:style>
  <w:style w:type="paragraph" w:customStyle="1" w:styleId="3E0FE7AE3E1047A896816DF1FBF045153">
    <w:name w:val="3E0FE7AE3E1047A896816DF1FBF045153"/>
    <w:rsid w:val="008E40D9"/>
    <w:pPr>
      <w:spacing w:before="240" w:after="200" w:line="276" w:lineRule="auto"/>
    </w:pPr>
    <w:rPr>
      <w:rFonts w:ascii="Arial" w:eastAsiaTheme="minorHAnsi" w:hAnsi="Arial"/>
      <w:b/>
      <w:sz w:val="32"/>
    </w:rPr>
  </w:style>
  <w:style w:type="paragraph" w:customStyle="1" w:styleId="3C3D069F441D4F8DA97D4F378A91F11A3">
    <w:name w:val="3C3D069F441D4F8DA97D4F378A91F11A3"/>
    <w:rsid w:val="008E40D9"/>
    <w:pPr>
      <w:spacing w:before="240" w:after="200" w:line="276" w:lineRule="auto"/>
    </w:pPr>
    <w:rPr>
      <w:rFonts w:ascii="Arial" w:eastAsiaTheme="minorHAnsi" w:hAnsi="Arial"/>
      <w:b/>
      <w:sz w:val="32"/>
    </w:rPr>
  </w:style>
  <w:style w:type="paragraph" w:customStyle="1" w:styleId="1BEA3037F48B4E599F04B30B9557FF5E3">
    <w:name w:val="1BEA3037F48B4E599F04B30B9557FF5E3"/>
    <w:rsid w:val="008E40D9"/>
    <w:pPr>
      <w:spacing w:after="200" w:line="276" w:lineRule="auto"/>
    </w:pPr>
    <w:rPr>
      <w:rFonts w:ascii="Arial" w:eastAsiaTheme="minorHAnsi" w:hAnsi="Arial"/>
      <w:sz w:val="24"/>
    </w:rPr>
  </w:style>
  <w:style w:type="paragraph" w:customStyle="1" w:styleId="A59EAB6B14F44CC093EF2117ED5BE5483">
    <w:name w:val="A59EAB6B14F44CC093EF2117ED5BE5483"/>
    <w:rsid w:val="008E40D9"/>
    <w:pPr>
      <w:spacing w:after="200" w:line="276" w:lineRule="auto"/>
    </w:pPr>
    <w:rPr>
      <w:rFonts w:ascii="Arial" w:eastAsiaTheme="minorHAnsi" w:hAnsi="Arial"/>
      <w:sz w:val="24"/>
    </w:rPr>
  </w:style>
  <w:style w:type="paragraph" w:customStyle="1" w:styleId="508D8C111AA047A49B80A6F8BD7C715D3">
    <w:name w:val="508D8C111AA047A49B80A6F8BD7C715D3"/>
    <w:rsid w:val="008E40D9"/>
    <w:pPr>
      <w:spacing w:after="200" w:line="276" w:lineRule="auto"/>
    </w:pPr>
    <w:rPr>
      <w:rFonts w:ascii="Arial" w:eastAsiaTheme="minorHAnsi" w:hAnsi="Arial"/>
      <w:sz w:val="24"/>
    </w:rPr>
  </w:style>
  <w:style w:type="paragraph" w:customStyle="1" w:styleId="0D77DCF9B1114921B4FE7A9D389398474">
    <w:name w:val="0D77DCF9B1114921B4FE7A9D389398474"/>
    <w:rsid w:val="008E40D9"/>
    <w:pPr>
      <w:spacing w:after="200" w:line="276" w:lineRule="auto"/>
    </w:pPr>
    <w:rPr>
      <w:rFonts w:ascii="Arial" w:eastAsiaTheme="minorHAnsi" w:hAnsi="Arial"/>
      <w:sz w:val="24"/>
    </w:rPr>
  </w:style>
  <w:style w:type="paragraph" w:customStyle="1" w:styleId="23250F019DA6471F8EC5272E96B0DBD64">
    <w:name w:val="23250F019DA6471F8EC5272E96B0DBD64"/>
    <w:rsid w:val="008E40D9"/>
    <w:pPr>
      <w:spacing w:after="200" w:line="276" w:lineRule="auto"/>
    </w:pPr>
    <w:rPr>
      <w:rFonts w:ascii="Arial" w:eastAsiaTheme="minorHAnsi" w:hAnsi="Arial"/>
      <w:sz w:val="24"/>
    </w:rPr>
  </w:style>
  <w:style w:type="paragraph" w:customStyle="1" w:styleId="52D6526F74534943A1761432E3F8476D4">
    <w:name w:val="52D6526F74534943A1761432E3F8476D4"/>
    <w:rsid w:val="008E40D9"/>
    <w:pPr>
      <w:spacing w:after="200" w:line="276" w:lineRule="auto"/>
    </w:pPr>
    <w:rPr>
      <w:rFonts w:ascii="Arial" w:eastAsiaTheme="minorHAnsi" w:hAnsi="Arial"/>
      <w:sz w:val="24"/>
    </w:rPr>
  </w:style>
  <w:style w:type="paragraph" w:customStyle="1" w:styleId="F03DB824C057441CA556DBE159F760E64">
    <w:name w:val="F03DB824C057441CA556DBE159F760E64"/>
    <w:rsid w:val="008E40D9"/>
    <w:pPr>
      <w:spacing w:after="200" w:line="276" w:lineRule="auto"/>
    </w:pPr>
    <w:rPr>
      <w:rFonts w:ascii="Arial" w:eastAsiaTheme="minorHAnsi" w:hAnsi="Arial"/>
      <w:sz w:val="24"/>
    </w:rPr>
  </w:style>
  <w:style w:type="paragraph" w:customStyle="1" w:styleId="0B349203F3EE4114984B2368D6CF4D593">
    <w:name w:val="0B349203F3EE4114984B2368D6CF4D593"/>
    <w:rsid w:val="008E40D9"/>
    <w:pPr>
      <w:spacing w:after="200" w:line="276" w:lineRule="auto"/>
    </w:pPr>
    <w:rPr>
      <w:rFonts w:ascii="Arial" w:eastAsiaTheme="minorHAnsi" w:hAnsi="Arial"/>
      <w:sz w:val="24"/>
    </w:rPr>
  </w:style>
  <w:style w:type="paragraph" w:customStyle="1" w:styleId="F24D73B38A0F4C7690DB355102E2AA153">
    <w:name w:val="F24D73B38A0F4C7690DB355102E2AA153"/>
    <w:rsid w:val="008E40D9"/>
    <w:pPr>
      <w:spacing w:after="200" w:line="276" w:lineRule="auto"/>
    </w:pPr>
    <w:rPr>
      <w:rFonts w:ascii="Arial" w:eastAsiaTheme="minorHAnsi" w:hAnsi="Arial"/>
      <w:sz w:val="24"/>
    </w:rPr>
  </w:style>
  <w:style w:type="paragraph" w:customStyle="1" w:styleId="FC14FDEF7AFE45DC91AECBAE342A6C723">
    <w:name w:val="FC14FDEF7AFE45DC91AECBAE342A6C723"/>
    <w:rsid w:val="008E40D9"/>
    <w:pPr>
      <w:spacing w:after="200" w:line="276" w:lineRule="auto"/>
    </w:pPr>
    <w:rPr>
      <w:rFonts w:ascii="Arial" w:eastAsiaTheme="minorHAnsi" w:hAnsi="Arial"/>
      <w:sz w:val="24"/>
    </w:rPr>
  </w:style>
  <w:style w:type="paragraph" w:customStyle="1" w:styleId="49058DFB1E0A45B3BD002EC33470B48A">
    <w:name w:val="49058DFB1E0A45B3BD002EC33470B48A"/>
    <w:rsid w:val="001F1119"/>
  </w:style>
  <w:style w:type="paragraph" w:customStyle="1" w:styleId="D5D74C0A13144BB5BBE1340D7B91078F">
    <w:name w:val="D5D74C0A13144BB5BBE1340D7B91078F"/>
    <w:rsid w:val="001F1119"/>
  </w:style>
  <w:style w:type="paragraph" w:customStyle="1" w:styleId="0BE4A0E004EC42E9B0707A62ECD952A5">
    <w:name w:val="0BE4A0E004EC42E9B0707A62ECD952A5"/>
    <w:rsid w:val="001F1119"/>
  </w:style>
  <w:style w:type="paragraph" w:customStyle="1" w:styleId="1DBB42C811C5438892CD1444ADB3ADF6">
    <w:name w:val="1DBB42C811C5438892CD1444ADB3ADF6"/>
    <w:rsid w:val="001F1119"/>
  </w:style>
  <w:style w:type="paragraph" w:customStyle="1" w:styleId="B234A92E6B25447D86E6EB2B52469F14">
    <w:name w:val="B234A92E6B25447D86E6EB2B52469F14"/>
    <w:rsid w:val="001F1119"/>
  </w:style>
  <w:style w:type="paragraph" w:customStyle="1" w:styleId="AD79CA616D084F58A427AB18105D0A78">
    <w:name w:val="AD79CA616D084F58A427AB18105D0A78"/>
    <w:rsid w:val="001F1119"/>
  </w:style>
  <w:style w:type="paragraph" w:customStyle="1" w:styleId="92A7E3830E4D4F5EBC742C2F36E5B5F5">
    <w:name w:val="92A7E3830E4D4F5EBC742C2F36E5B5F5"/>
    <w:rsid w:val="001F1119"/>
  </w:style>
  <w:style w:type="paragraph" w:customStyle="1" w:styleId="B8701D2084934DB794EB3A9C16C906A2">
    <w:name w:val="B8701D2084934DB794EB3A9C16C906A2"/>
    <w:rsid w:val="001F1119"/>
  </w:style>
  <w:style w:type="paragraph" w:customStyle="1" w:styleId="2F79BBF6CD054B78ABD1EDA11F5B6902">
    <w:name w:val="2F79BBF6CD054B78ABD1EDA11F5B6902"/>
    <w:rsid w:val="001F1119"/>
  </w:style>
  <w:style w:type="paragraph" w:customStyle="1" w:styleId="4A8C7E1D50DD4F63B8F90947C2DBF65D">
    <w:name w:val="4A8C7E1D50DD4F63B8F90947C2DBF65D"/>
    <w:rsid w:val="001F1119"/>
  </w:style>
  <w:style w:type="paragraph" w:customStyle="1" w:styleId="06B3F8D8EA8A4309A323C02C7D2A76D2">
    <w:name w:val="06B3F8D8EA8A4309A323C02C7D2A76D2"/>
    <w:rsid w:val="001F1119"/>
  </w:style>
  <w:style w:type="paragraph" w:customStyle="1" w:styleId="91DA2BD93BF149EEB7AE7EDF80374F3D">
    <w:name w:val="91DA2BD93BF149EEB7AE7EDF80374F3D"/>
    <w:rsid w:val="001F1119"/>
  </w:style>
  <w:style w:type="paragraph" w:customStyle="1" w:styleId="7A76ED75E2A44EB18271D30E02351306">
    <w:name w:val="7A76ED75E2A44EB18271D30E02351306"/>
    <w:rsid w:val="001F1119"/>
  </w:style>
  <w:style w:type="paragraph" w:customStyle="1" w:styleId="F8C009016B4F4CE083D5A6FD9BA1E63A">
    <w:name w:val="F8C009016B4F4CE083D5A6FD9BA1E63A"/>
    <w:rsid w:val="001F1119"/>
  </w:style>
  <w:style w:type="paragraph" w:customStyle="1" w:styleId="493285F2AA4D4B459AD458E0450EE216">
    <w:name w:val="493285F2AA4D4B459AD458E0450EE216"/>
    <w:rsid w:val="001F1119"/>
  </w:style>
  <w:style w:type="paragraph" w:customStyle="1" w:styleId="E4427810DEE9437895C535B957BED2FF">
    <w:name w:val="E4427810DEE9437895C535B957BED2FF"/>
    <w:rsid w:val="001F1119"/>
  </w:style>
  <w:style w:type="paragraph" w:customStyle="1" w:styleId="BCF8D340A36E4F52BF509F7DF988EE65">
    <w:name w:val="BCF8D340A36E4F52BF509F7DF988EE65"/>
    <w:rsid w:val="001F1119"/>
  </w:style>
  <w:style w:type="paragraph" w:customStyle="1" w:styleId="9536043A15EC4F2FB58DBBA8B92E0DE3">
    <w:name w:val="9536043A15EC4F2FB58DBBA8B92E0DE3"/>
    <w:rsid w:val="001F1119"/>
  </w:style>
  <w:style w:type="paragraph" w:customStyle="1" w:styleId="4A467E4A491640219AF5C82A8821E014">
    <w:name w:val="4A467E4A491640219AF5C82A8821E014"/>
    <w:rsid w:val="001F1119"/>
  </w:style>
  <w:style w:type="paragraph" w:customStyle="1" w:styleId="4A040429B42A4C7AB19D1A16BDC81106">
    <w:name w:val="4A040429B42A4C7AB19D1A16BDC81106"/>
    <w:rsid w:val="001F1119"/>
  </w:style>
  <w:style w:type="paragraph" w:customStyle="1" w:styleId="99A8A7EDF5524EEBBA42DF266F5F06FE">
    <w:name w:val="99A8A7EDF5524EEBBA42DF266F5F06FE"/>
    <w:rsid w:val="001F1119"/>
  </w:style>
  <w:style w:type="paragraph" w:customStyle="1" w:styleId="DFBCCB0871914D3091DD2054A5F6E965">
    <w:name w:val="DFBCCB0871914D3091DD2054A5F6E965"/>
    <w:rsid w:val="001F1119"/>
  </w:style>
  <w:style w:type="paragraph" w:customStyle="1" w:styleId="71577829DC3E4E9D91BB0A5FD58FDFCD">
    <w:name w:val="71577829DC3E4E9D91BB0A5FD58FDFCD"/>
    <w:rsid w:val="001F1119"/>
  </w:style>
  <w:style w:type="paragraph" w:customStyle="1" w:styleId="091F8DBD99864651B7A71E09AA5D7884">
    <w:name w:val="091F8DBD99864651B7A71E09AA5D7884"/>
    <w:rsid w:val="001F1119"/>
  </w:style>
  <w:style w:type="paragraph" w:customStyle="1" w:styleId="347711E470F54B13B67D9B3F35F446CB">
    <w:name w:val="347711E470F54B13B67D9B3F35F446CB"/>
    <w:rsid w:val="001F1119"/>
  </w:style>
  <w:style w:type="paragraph" w:customStyle="1" w:styleId="41985BD4E79D40DD98FEAB5610880A91">
    <w:name w:val="41985BD4E79D40DD98FEAB5610880A91"/>
    <w:rsid w:val="001F1119"/>
  </w:style>
  <w:style w:type="paragraph" w:customStyle="1" w:styleId="56FF2B4FDA3B4FEF8257877CE415075C">
    <w:name w:val="56FF2B4FDA3B4FEF8257877CE415075C"/>
    <w:rsid w:val="001F1119"/>
  </w:style>
  <w:style w:type="paragraph" w:customStyle="1" w:styleId="5B6FE7322EBC41D0B38E444D910D0946">
    <w:name w:val="5B6FE7322EBC41D0B38E444D910D0946"/>
    <w:rsid w:val="001F1119"/>
  </w:style>
  <w:style w:type="paragraph" w:customStyle="1" w:styleId="170AA93C77C64D498FD262A2964EEE0F">
    <w:name w:val="170AA93C77C64D498FD262A2964EEE0F"/>
    <w:rsid w:val="001F1119"/>
  </w:style>
  <w:style w:type="paragraph" w:customStyle="1" w:styleId="87E2E982373147B19CFD03CB1E4A5B6F">
    <w:name w:val="87E2E982373147B19CFD03CB1E4A5B6F"/>
    <w:rsid w:val="001F1119"/>
  </w:style>
  <w:style w:type="paragraph" w:customStyle="1" w:styleId="5D7573E182F94EFEA244CD01C18C15B9">
    <w:name w:val="5D7573E182F94EFEA244CD01C18C15B9"/>
    <w:rsid w:val="001F1119"/>
  </w:style>
  <w:style w:type="paragraph" w:customStyle="1" w:styleId="9400A0CB64004864A8E771AD1F420E56">
    <w:name w:val="9400A0CB64004864A8E771AD1F420E56"/>
    <w:rsid w:val="001F1119"/>
  </w:style>
  <w:style w:type="paragraph" w:customStyle="1" w:styleId="75E12DC88BFB435A9B21470A7AD0A1E2">
    <w:name w:val="75E12DC88BFB435A9B21470A7AD0A1E2"/>
    <w:rsid w:val="001F1119"/>
  </w:style>
  <w:style w:type="paragraph" w:customStyle="1" w:styleId="CF26039553A346D3A0133C90AAFB16AB">
    <w:name w:val="CF26039553A346D3A0133C90AAFB16AB"/>
    <w:rsid w:val="001F1119"/>
  </w:style>
  <w:style w:type="paragraph" w:customStyle="1" w:styleId="09266E5ACFCC412DBD0714713F742A8F">
    <w:name w:val="09266E5ACFCC412DBD0714713F742A8F"/>
    <w:rsid w:val="001F1119"/>
  </w:style>
  <w:style w:type="paragraph" w:customStyle="1" w:styleId="617BF0431BD9480EA4DE13130FF12DF9">
    <w:name w:val="617BF0431BD9480EA4DE13130FF12DF9"/>
    <w:rsid w:val="001F1119"/>
  </w:style>
  <w:style w:type="paragraph" w:customStyle="1" w:styleId="AE93151F7EA5431894E7BB1FC5CA0809">
    <w:name w:val="AE93151F7EA5431894E7BB1FC5CA0809"/>
    <w:rsid w:val="001F1119"/>
  </w:style>
  <w:style w:type="paragraph" w:customStyle="1" w:styleId="DA306D75C6D34F9A90A2C1D8F5F72A29">
    <w:name w:val="DA306D75C6D34F9A90A2C1D8F5F72A29"/>
    <w:rsid w:val="001F1119"/>
  </w:style>
  <w:style w:type="paragraph" w:customStyle="1" w:styleId="5FC23E6471D543E3997F028F5C1C213A">
    <w:name w:val="5FC23E6471D543E3997F028F5C1C213A"/>
    <w:rsid w:val="001F1119"/>
  </w:style>
  <w:style w:type="paragraph" w:customStyle="1" w:styleId="A092C5010BDE423F88E62040AFDE5B95">
    <w:name w:val="A092C5010BDE423F88E62040AFDE5B95"/>
    <w:rsid w:val="001F1119"/>
  </w:style>
  <w:style w:type="paragraph" w:customStyle="1" w:styleId="E25BD182994A43E1AB9CDF11AD046755">
    <w:name w:val="E25BD182994A43E1AB9CDF11AD046755"/>
    <w:rsid w:val="001F1119"/>
  </w:style>
  <w:style w:type="paragraph" w:customStyle="1" w:styleId="B6B6322755B9461DB51F866068266282">
    <w:name w:val="B6B6322755B9461DB51F866068266282"/>
    <w:rsid w:val="001F1119"/>
  </w:style>
  <w:style w:type="paragraph" w:customStyle="1" w:styleId="51C53342F16D42EF85F89F251DEAABFE">
    <w:name w:val="51C53342F16D42EF85F89F251DEAABFE"/>
    <w:rsid w:val="001F1119"/>
  </w:style>
  <w:style w:type="paragraph" w:customStyle="1" w:styleId="7C7E13D5C98B4C67843FC96AF947D227">
    <w:name w:val="7C7E13D5C98B4C67843FC96AF947D227"/>
    <w:rsid w:val="001F1119"/>
  </w:style>
  <w:style w:type="paragraph" w:customStyle="1" w:styleId="AB3D4C422A4E45DB957F64DF99A32DEF">
    <w:name w:val="AB3D4C422A4E45DB957F64DF99A32DEF"/>
    <w:rsid w:val="001F1119"/>
  </w:style>
  <w:style w:type="paragraph" w:customStyle="1" w:styleId="515E34D52219491882979D6B6A5A246E">
    <w:name w:val="515E34D52219491882979D6B6A5A246E"/>
    <w:rsid w:val="001F1119"/>
  </w:style>
  <w:style w:type="paragraph" w:customStyle="1" w:styleId="B0555161366B4D9B8FBA1CCE44E89E25">
    <w:name w:val="B0555161366B4D9B8FBA1CCE44E89E25"/>
    <w:rsid w:val="001F1119"/>
  </w:style>
  <w:style w:type="paragraph" w:customStyle="1" w:styleId="A2FB3876E7FC4FCB83B4991B69A823CB">
    <w:name w:val="A2FB3876E7FC4FCB83B4991B69A823CB"/>
    <w:rsid w:val="001F1119"/>
  </w:style>
  <w:style w:type="paragraph" w:customStyle="1" w:styleId="B8A916A69FE04FCD8E11AC39740EEAF8">
    <w:name w:val="B8A916A69FE04FCD8E11AC39740EEAF8"/>
    <w:rsid w:val="001F1119"/>
  </w:style>
  <w:style w:type="paragraph" w:customStyle="1" w:styleId="2DB6C2D14B1D40628F6751B1BC0B6354">
    <w:name w:val="2DB6C2D14B1D40628F6751B1BC0B6354"/>
    <w:rsid w:val="001F1119"/>
  </w:style>
  <w:style w:type="paragraph" w:customStyle="1" w:styleId="3851BCFBDEF14E6688D8496DE0966FCB">
    <w:name w:val="3851BCFBDEF14E6688D8496DE0966FCB"/>
    <w:rsid w:val="001F1119"/>
  </w:style>
  <w:style w:type="paragraph" w:customStyle="1" w:styleId="3A3A2A0DDA794173A1207C9889B9D482">
    <w:name w:val="3A3A2A0DDA794173A1207C9889B9D482"/>
    <w:rsid w:val="001F1119"/>
  </w:style>
  <w:style w:type="paragraph" w:customStyle="1" w:styleId="4052D33E119A48FCBEABEDA8161DF668">
    <w:name w:val="4052D33E119A48FCBEABEDA8161DF668"/>
    <w:rsid w:val="001F1119"/>
  </w:style>
  <w:style w:type="paragraph" w:customStyle="1" w:styleId="8B8E83776A6448DEA78CFFF2CBAD8FC6">
    <w:name w:val="8B8E83776A6448DEA78CFFF2CBAD8FC6"/>
    <w:rsid w:val="001F1119"/>
  </w:style>
  <w:style w:type="paragraph" w:customStyle="1" w:styleId="C522F38EC352491D9DF59302D6A03788">
    <w:name w:val="C522F38EC352491D9DF59302D6A03788"/>
    <w:rsid w:val="001F1119"/>
  </w:style>
  <w:style w:type="paragraph" w:customStyle="1" w:styleId="8F2236FD260F4CC4A4391895700A6FE4">
    <w:name w:val="8F2236FD260F4CC4A4391895700A6FE4"/>
    <w:rsid w:val="001F1119"/>
  </w:style>
  <w:style w:type="paragraph" w:customStyle="1" w:styleId="B50C7F10D0844351BDF73104C88CA8FB">
    <w:name w:val="B50C7F10D0844351BDF73104C88CA8FB"/>
    <w:rsid w:val="001F1119"/>
  </w:style>
  <w:style w:type="paragraph" w:customStyle="1" w:styleId="51CE58DD0D124DBF87718E7E853AFE91">
    <w:name w:val="51CE58DD0D124DBF87718E7E853AFE91"/>
    <w:rsid w:val="001F1119"/>
  </w:style>
  <w:style w:type="paragraph" w:customStyle="1" w:styleId="FE08C06B0DFF429888504A0AB1B6C2FF">
    <w:name w:val="FE08C06B0DFF429888504A0AB1B6C2FF"/>
    <w:rsid w:val="001F1119"/>
  </w:style>
  <w:style w:type="paragraph" w:customStyle="1" w:styleId="CB0093E21DB54E4E89C7211184DA9287">
    <w:name w:val="CB0093E21DB54E4E89C7211184DA9287"/>
    <w:rsid w:val="001F1119"/>
  </w:style>
  <w:style w:type="paragraph" w:customStyle="1" w:styleId="53C7ADAA09F24C78BDAA2EEBF52B8DD3">
    <w:name w:val="53C7ADAA09F24C78BDAA2EEBF52B8DD3"/>
    <w:rsid w:val="001F1119"/>
  </w:style>
  <w:style w:type="paragraph" w:customStyle="1" w:styleId="838C83412F4B4B3A8E0AB7048844D634">
    <w:name w:val="838C83412F4B4B3A8E0AB7048844D634"/>
    <w:rsid w:val="001F1119"/>
  </w:style>
  <w:style w:type="paragraph" w:customStyle="1" w:styleId="E746F09366104B23B79D94D2F7E1D53C">
    <w:name w:val="E746F09366104B23B79D94D2F7E1D53C"/>
    <w:rsid w:val="001F1119"/>
  </w:style>
  <w:style w:type="paragraph" w:customStyle="1" w:styleId="EF275977D82A49BAAD6115873F18E812">
    <w:name w:val="EF275977D82A49BAAD6115873F18E812"/>
    <w:rsid w:val="001F1119"/>
  </w:style>
  <w:style w:type="paragraph" w:customStyle="1" w:styleId="8AE54BCE9B1C4171A0C7F7F0BD13A0BA">
    <w:name w:val="8AE54BCE9B1C4171A0C7F7F0BD13A0BA"/>
    <w:rsid w:val="001F1119"/>
  </w:style>
  <w:style w:type="paragraph" w:customStyle="1" w:styleId="46426D9823C24EC986E901C5745AEB42">
    <w:name w:val="46426D9823C24EC986E901C5745AEB42"/>
    <w:rsid w:val="001F1119"/>
  </w:style>
  <w:style w:type="paragraph" w:customStyle="1" w:styleId="16C1A1FBB1D04C669EABCC004E252ADB">
    <w:name w:val="16C1A1FBB1D04C669EABCC004E252ADB"/>
    <w:rsid w:val="001F1119"/>
  </w:style>
  <w:style w:type="paragraph" w:customStyle="1" w:styleId="764AAF4576514179AA31F33D6B5ABADE">
    <w:name w:val="764AAF4576514179AA31F33D6B5ABADE"/>
    <w:rsid w:val="001F1119"/>
  </w:style>
  <w:style w:type="paragraph" w:customStyle="1" w:styleId="26BC19CB495149AEA1E09FF2E55D617B">
    <w:name w:val="26BC19CB495149AEA1E09FF2E55D617B"/>
    <w:rsid w:val="001F1119"/>
  </w:style>
  <w:style w:type="paragraph" w:customStyle="1" w:styleId="DDB0168A167D492ABE7679D59B718309">
    <w:name w:val="DDB0168A167D492ABE7679D59B718309"/>
    <w:rsid w:val="001F1119"/>
  </w:style>
  <w:style w:type="paragraph" w:customStyle="1" w:styleId="2C29338A7C0F4942A279E6A1DB370D17">
    <w:name w:val="2C29338A7C0F4942A279E6A1DB370D17"/>
    <w:rsid w:val="001F1119"/>
  </w:style>
  <w:style w:type="paragraph" w:customStyle="1" w:styleId="700C82633D734B30AEA983BDFF03C99B">
    <w:name w:val="700C82633D734B30AEA983BDFF03C99B"/>
    <w:rsid w:val="001F1119"/>
  </w:style>
  <w:style w:type="paragraph" w:customStyle="1" w:styleId="78A211024FE747EB9507627D43EF0045">
    <w:name w:val="78A211024FE747EB9507627D43EF0045"/>
    <w:rsid w:val="001F1119"/>
  </w:style>
  <w:style w:type="paragraph" w:customStyle="1" w:styleId="BD6B7810A4624A5B95F508492F38BAF8">
    <w:name w:val="BD6B7810A4624A5B95F508492F38BAF8"/>
    <w:rsid w:val="001F1119"/>
  </w:style>
  <w:style w:type="paragraph" w:customStyle="1" w:styleId="0B72C494AF7C4C25BFA93DF59075A2D3">
    <w:name w:val="0B72C494AF7C4C25BFA93DF59075A2D3"/>
    <w:rsid w:val="001F1119"/>
  </w:style>
  <w:style w:type="paragraph" w:customStyle="1" w:styleId="E50F30B8873747F083D4EC0C97E52DDD">
    <w:name w:val="E50F30B8873747F083D4EC0C97E52DDD"/>
    <w:rsid w:val="001F1119"/>
  </w:style>
  <w:style w:type="paragraph" w:customStyle="1" w:styleId="E23AA601259D42BF9019C81AB482E6724">
    <w:name w:val="E23AA601259D42BF9019C81AB482E6724"/>
    <w:rsid w:val="008F29F5"/>
    <w:pPr>
      <w:spacing w:after="200" w:line="276" w:lineRule="auto"/>
    </w:pPr>
    <w:rPr>
      <w:rFonts w:ascii="Arial" w:eastAsiaTheme="minorHAnsi" w:hAnsi="Arial"/>
      <w:sz w:val="24"/>
    </w:rPr>
  </w:style>
  <w:style w:type="paragraph" w:customStyle="1" w:styleId="EA44D74327C6481EA0CB1D1822CC32FC2">
    <w:name w:val="EA44D74327C6481EA0CB1D1822CC32FC2"/>
    <w:rsid w:val="008F29F5"/>
    <w:pPr>
      <w:spacing w:after="200" w:line="276" w:lineRule="auto"/>
    </w:pPr>
    <w:rPr>
      <w:rFonts w:ascii="Arial" w:eastAsiaTheme="minorHAnsi" w:hAnsi="Arial"/>
      <w:sz w:val="24"/>
    </w:rPr>
  </w:style>
  <w:style w:type="paragraph" w:customStyle="1" w:styleId="103FCB8899C94F2F9D1241E59CD59D265">
    <w:name w:val="103FCB8899C94F2F9D1241E59CD59D265"/>
    <w:rsid w:val="008F29F5"/>
    <w:pPr>
      <w:spacing w:after="200" w:line="276" w:lineRule="auto"/>
    </w:pPr>
    <w:rPr>
      <w:rFonts w:ascii="Arial" w:eastAsiaTheme="minorHAnsi" w:hAnsi="Arial"/>
      <w:sz w:val="24"/>
    </w:rPr>
  </w:style>
  <w:style w:type="paragraph" w:customStyle="1" w:styleId="A5D4CE17B1E943BCB321E355D64703C85">
    <w:name w:val="A5D4CE17B1E943BCB321E355D64703C85"/>
    <w:rsid w:val="008F29F5"/>
    <w:pPr>
      <w:spacing w:after="200" w:line="276" w:lineRule="auto"/>
    </w:pPr>
    <w:rPr>
      <w:rFonts w:ascii="Arial" w:eastAsiaTheme="minorHAnsi" w:hAnsi="Arial"/>
      <w:sz w:val="24"/>
    </w:rPr>
  </w:style>
  <w:style w:type="paragraph" w:customStyle="1" w:styleId="F1023CCACFEF47A4B7F72FDEEF18169A5">
    <w:name w:val="F1023CCACFEF47A4B7F72FDEEF18169A5"/>
    <w:rsid w:val="008F29F5"/>
    <w:pPr>
      <w:spacing w:after="200" w:line="276" w:lineRule="auto"/>
    </w:pPr>
    <w:rPr>
      <w:rFonts w:ascii="Arial" w:eastAsiaTheme="minorHAnsi" w:hAnsi="Arial"/>
      <w:sz w:val="24"/>
    </w:rPr>
  </w:style>
  <w:style w:type="paragraph" w:customStyle="1" w:styleId="1ECDEE6EF408491C80391E624A303EA15">
    <w:name w:val="1ECDEE6EF408491C80391E624A303EA15"/>
    <w:rsid w:val="008F29F5"/>
    <w:pPr>
      <w:spacing w:after="200" w:line="276" w:lineRule="auto"/>
    </w:pPr>
    <w:rPr>
      <w:rFonts w:ascii="Arial" w:eastAsiaTheme="minorHAnsi" w:hAnsi="Arial"/>
      <w:sz w:val="24"/>
    </w:rPr>
  </w:style>
  <w:style w:type="paragraph" w:customStyle="1" w:styleId="EDE9D159EC5F43E5B0FAB8E1E9596FAD5">
    <w:name w:val="EDE9D159EC5F43E5B0FAB8E1E9596FAD5"/>
    <w:rsid w:val="008F29F5"/>
    <w:pPr>
      <w:spacing w:after="200" w:line="276" w:lineRule="auto"/>
    </w:pPr>
    <w:rPr>
      <w:rFonts w:ascii="Arial" w:eastAsiaTheme="minorHAnsi" w:hAnsi="Arial"/>
      <w:sz w:val="24"/>
    </w:rPr>
  </w:style>
  <w:style w:type="paragraph" w:customStyle="1" w:styleId="765A9D0D34644CFE8E0BE92AF40C023D5">
    <w:name w:val="765A9D0D34644CFE8E0BE92AF40C023D5"/>
    <w:rsid w:val="008F29F5"/>
    <w:pPr>
      <w:spacing w:after="200" w:line="276" w:lineRule="auto"/>
    </w:pPr>
    <w:rPr>
      <w:rFonts w:ascii="Arial" w:eastAsiaTheme="minorHAnsi" w:hAnsi="Arial"/>
      <w:sz w:val="24"/>
    </w:rPr>
  </w:style>
  <w:style w:type="paragraph" w:customStyle="1" w:styleId="BA173162A901459FAD9F52B73B5B04B32">
    <w:name w:val="BA173162A901459FAD9F52B73B5B04B32"/>
    <w:rsid w:val="008F29F5"/>
    <w:pPr>
      <w:spacing w:after="200" w:line="276" w:lineRule="auto"/>
    </w:pPr>
    <w:rPr>
      <w:rFonts w:ascii="Arial" w:eastAsiaTheme="minorHAnsi" w:hAnsi="Arial"/>
      <w:sz w:val="24"/>
    </w:rPr>
  </w:style>
  <w:style w:type="paragraph" w:customStyle="1" w:styleId="7A273503AD5947F8A1DD8F798E0C66E22">
    <w:name w:val="7A273503AD5947F8A1DD8F798E0C66E22"/>
    <w:rsid w:val="008F29F5"/>
    <w:pPr>
      <w:spacing w:after="200" w:line="276" w:lineRule="auto"/>
    </w:pPr>
    <w:rPr>
      <w:rFonts w:ascii="Arial" w:eastAsiaTheme="minorHAnsi" w:hAnsi="Arial"/>
      <w:sz w:val="24"/>
    </w:rPr>
  </w:style>
  <w:style w:type="paragraph" w:customStyle="1" w:styleId="2062CA512AC749B38B708B3E1166CA6B2">
    <w:name w:val="2062CA512AC749B38B708B3E1166CA6B2"/>
    <w:rsid w:val="008F29F5"/>
    <w:pPr>
      <w:spacing w:after="200" w:line="276" w:lineRule="auto"/>
    </w:pPr>
    <w:rPr>
      <w:rFonts w:ascii="Arial" w:eastAsiaTheme="minorHAnsi" w:hAnsi="Arial"/>
      <w:sz w:val="24"/>
    </w:rPr>
  </w:style>
  <w:style w:type="paragraph" w:customStyle="1" w:styleId="743009D5C57F41819D0716E93EAD8DB32">
    <w:name w:val="743009D5C57F41819D0716E93EAD8DB32"/>
    <w:rsid w:val="008F29F5"/>
    <w:pPr>
      <w:spacing w:after="200" w:line="276" w:lineRule="auto"/>
    </w:pPr>
    <w:rPr>
      <w:rFonts w:ascii="Arial" w:eastAsiaTheme="minorHAnsi" w:hAnsi="Arial"/>
      <w:sz w:val="24"/>
    </w:rPr>
  </w:style>
  <w:style w:type="paragraph" w:customStyle="1" w:styleId="A8C7BF0CF7D24562A1C28901402F4B102">
    <w:name w:val="A8C7BF0CF7D24562A1C28901402F4B102"/>
    <w:rsid w:val="008F29F5"/>
    <w:pPr>
      <w:spacing w:after="200" w:line="276" w:lineRule="auto"/>
    </w:pPr>
    <w:rPr>
      <w:rFonts w:ascii="Arial" w:eastAsiaTheme="minorHAnsi" w:hAnsi="Arial"/>
      <w:sz w:val="24"/>
    </w:rPr>
  </w:style>
  <w:style w:type="paragraph" w:customStyle="1" w:styleId="9F0BBA982C7D44E49C1103D6C24F7FAB9">
    <w:name w:val="9F0BBA982C7D44E49C1103D6C24F7FAB9"/>
    <w:rsid w:val="008F29F5"/>
    <w:pPr>
      <w:spacing w:after="200" w:line="276" w:lineRule="auto"/>
      <w:ind w:left="720"/>
      <w:contextualSpacing/>
    </w:pPr>
    <w:rPr>
      <w:rFonts w:ascii="Arial" w:eastAsiaTheme="minorHAnsi" w:hAnsi="Arial"/>
      <w:sz w:val="24"/>
    </w:rPr>
  </w:style>
  <w:style w:type="paragraph" w:customStyle="1" w:styleId="488613EF1E3349E0963EC5E4C2AE6D7E2">
    <w:name w:val="488613EF1E3349E0963EC5E4C2AE6D7E2"/>
    <w:rsid w:val="008F29F5"/>
    <w:pPr>
      <w:spacing w:after="200" w:line="276" w:lineRule="auto"/>
      <w:ind w:left="720"/>
      <w:contextualSpacing/>
    </w:pPr>
    <w:rPr>
      <w:rFonts w:ascii="Arial" w:eastAsiaTheme="minorHAnsi" w:hAnsi="Arial"/>
      <w:sz w:val="24"/>
    </w:rPr>
  </w:style>
  <w:style w:type="paragraph" w:customStyle="1" w:styleId="42F5CDFB3B4B440390F56C6A7885DAE32">
    <w:name w:val="42F5CDFB3B4B440390F56C6A7885DAE32"/>
    <w:rsid w:val="008F29F5"/>
    <w:pPr>
      <w:spacing w:after="200" w:line="276" w:lineRule="auto"/>
      <w:ind w:left="720"/>
      <w:contextualSpacing/>
    </w:pPr>
    <w:rPr>
      <w:rFonts w:ascii="Arial" w:eastAsiaTheme="minorHAnsi" w:hAnsi="Arial"/>
      <w:sz w:val="24"/>
    </w:rPr>
  </w:style>
  <w:style w:type="paragraph" w:customStyle="1" w:styleId="9C1435BD0D2F4532AAFA1A0AD3518B872">
    <w:name w:val="9C1435BD0D2F4532AAFA1A0AD3518B872"/>
    <w:rsid w:val="008F29F5"/>
    <w:pPr>
      <w:spacing w:after="200" w:line="276" w:lineRule="auto"/>
      <w:ind w:left="720"/>
      <w:contextualSpacing/>
    </w:pPr>
    <w:rPr>
      <w:rFonts w:ascii="Arial" w:eastAsiaTheme="minorHAnsi" w:hAnsi="Arial"/>
      <w:sz w:val="24"/>
    </w:rPr>
  </w:style>
  <w:style w:type="paragraph" w:customStyle="1" w:styleId="23814195FA74419F99FBD9488D3A82BE2">
    <w:name w:val="23814195FA74419F99FBD9488D3A82BE2"/>
    <w:rsid w:val="008F29F5"/>
    <w:pPr>
      <w:spacing w:after="200" w:line="276" w:lineRule="auto"/>
      <w:ind w:left="720"/>
      <w:contextualSpacing/>
    </w:pPr>
    <w:rPr>
      <w:rFonts w:ascii="Arial" w:eastAsiaTheme="minorHAnsi" w:hAnsi="Arial"/>
      <w:sz w:val="24"/>
    </w:rPr>
  </w:style>
  <w:style w:type="paragraph" w:customStyle="1" w:styleId="64BF13C3FF8540728A375D43C18F70D82">
    <w:name w:val="64BF13C3FF8540728A375D43C18F70D82"/>
    <w:rsid w:val="008F29F5"/>
    <w:pPr>
      <w:spacing w:after="200" w:line="276" w:lineRule="auto"/>
      <w:ind w:left="720"/>
      <w:contextualSpacing/>
    </w:pPr>
    <w:rPr>
      <w:rFonts w:ascii="Arial" w:eastAsiaTheme="minorHAnsi" w:hAnsi="Arial"/>
      <w:sz w:val="24"/>
    </w:rPr>
  </w:style>
  <w:style w:type="paragraph" w:customStyle="1" w:styleId="4D62A7A632B846148F186BAA8272D7F82">
    <w:name w:val="4D62A7A632B846148F186BAA8272D7F82"/>
    <w:rsid w:val="008F29F5"/>
    <w:pPr>
      <w:spacing w:after="200" w:line="276" w:lineRule="auto"/>
      <w:ind w:left="720"/>
      <w:contextualSpacing/>
    </w:pPr>
    <w:rPr>
      <w:rFonts w:ascii="Arial" w:eastAsiaTheme="minorHAnsi" w:hAnsi="Arial"/>
      <w:sz w:val="24"/>
    </w:rPr>
  </w:style>
  <w:style w:type="paragraph" w:customStyle="1" w:styleId="13CBE4BFB11F4EBD87DE45A74823A5132">
    <w:name w:val="13CBE4BFB11F4EBD87DE45A74823A5132"/>
    <w:rsid w:val="008F29F5"/>
    <w:pPr>
      <w:spacing w:after="200" w:line="276" w:lineRule="auto"/>
      <w:ind w:left="720"/>
      <w:contextualSpacing/>
    </w:pPr>
    <w:rPr>
      <w:rFonts w:ascii="Arial" w:eastAsiaTheme="minorHAnsi" w:hAnsi="Arial"/>
      <w:sz w:val="24"/>
    </w:rPr>
  </w:style>
  <w:style w:type="paragraph" w:customStyle="1" w:styleId="FB309CAC7CF84F1E973D6946FF04DBC62">
    <w:name w:val="FB309CAC7CF84F1E973D6946FF04DBC62"/>
    <w:rsid w:val="008F29F5"/>
    <w:pPr>
      <w:spacing w:after="200" w:line="276" w:lineRule="auto"/>
      <w:ind w:left="720"/>
      <w:contextualSpacing/>
    </w:pPr>
    <w:rPr>
      <w:rFonts w:ascii="Arial" w:eastAsiaTheme="minorHAnsi" w:hAnsi="Arial"/>
      <w:sz w:val="24"/>
    </w:rPr>
  </w:style>
  <w:style w:type="paragraph" w:customStyle="1" w:styleId="51A300860F7F43C9802E3E70A58089682">
    <w:name w:val="51A300860F7F43C9802E3E70A58089682"/>
    <w:rsid w:val="008F29F5"/>
    <w:pPr>
      <w:spacing w:after="200" w:line="276" w:lineRule="auto"/>
      <w:ind w:left="720"/>
      <w:contextualSpacing/>
    </w:pPr>
    <w:rPr>
      <w:rFonts w:ascii="Arial" w:eastAsiaTheme="minorHAnsi" w:hAnsi="Arial"/>
      <w:sz w:val="24"/>
    </w:rPr>
  </w:style>
  <w:style w:type="paragraph" w:customStyle="1" w:styleId="49058DFB1E0A45B3BD002EC33470B48A1">
    <w:name w:val="49058DFB1E0A45B3BD002EC33470B48A1"/>
    <w:rsid w:val="008F29F5"/>
    <w:pPr>
      <w:spacing w:after="200" w:line="276" w:lineRule="auto"/>
      <w:ind w:left="720"/>
      <w:contextualSpacing/>
    </w:pPr>
    <w:rPr>
      <w:rFonts w:ascii="Arial" w:eastAsiaTheme="minorHAnsi" w:hAnsi="Arial"/>
      <w:sz w:val="24"/>
    </w:rPr>
  </w:style>
  <w:style w:type="paragraph" w:customStyle="1" w:styleId="D5D74C0A13144BB5BBE1340D7B91078F1">
    <w:name w:val="D5D74C0A13144BB5BBE1340D7B91078F1"/>
    <w:rsid w:val="008F29F5"/>
    <w:pPr>
      <w:spacing w:after="200" w:line="276" w:lineRule="auto"/>
      <w:ind w:left="720"/>
      <w:contextualSpacing/>
    </w:pPr>
    <w:rPr>
      <w:rFonts w:ascii="Arial" w:eastAsiaTheme="minorHAnsi" w:hAnsi="Arial"/>
      <w:sz w:val="24"/>
    </w:rPr>
  </w:style>
  <w:style w:type="paragraph" w:customStyle="1" w:styleId="0BE4A0E004EC42E9B0707A62ECD952A51">
    <w:name w:val="0BE4A0E004EC42E9B0707A62ECD952A51"/>
    <w:rsid w:val="008F29F5"/>
    <w:pPr>
      <w:spacing w:after="200" w:line="276" w:lineRule="auto"/>
      <w:ind w:left="720"/>
      <w:contextualSpacing/>
    </w:pPr>
    <w:rPr>
      <w:rFonts w:ascii="Arial" w:eastAsiaTheme="minorHAnsi" w:hAnsi="Arial"/>
      <w:sz w:val="24"/>
    </w:rPr>
  </w:style>
  <w:style w:type="paragraph" w:customStyle="1" w:styleId="1DBB42C811C5438892CD1444ADB3ADF61">
    <w:name w:val="1DBB42C811C5438892CD1444ADB3ADF61"/>
    <w:rsid w:val="008F29F5"/>
    <w:pPr>
      <w:spacing w:after="200" w:line="276" w:lineRule="auto"/>
      <w:ind w:left="720"/>
      <w:contextualSpacing/>
    </w:pPr>
    <w:rPr>
      <w:rFonts w:ascii="Arial" w:eastAsiaTheme="minorHAnsi" w:hAnsi="Arial"/>
      <w:sz w:val="24"/>
    </w:rPr>
  </w:style>
  <w:style w:type="paragraph" w:customStyle="1" w:styleId="B234A92E6B25447D86E6EB2B52469F141">
    <w:name w:val="B234A92E6B25447D86E6EB2B52469F141"/>
    <w:rsid w:val="008F29F5"/>
    <w:pPr>
      <w:spacing w:after="200" w:line="276" w:lineRule="auto"/>
      <w:ind w:left="720"/>
      <w:contextualSpacing/>
    </w:pPr>
    <w:rPr>
      <w:rFonts w:ascii="Arial" w:eastAsiaTheme="minorHAnsi" w:hAnsi="Arial"/>
      <w:sz w:val="24"/>
    </w:rPr>
  </w:style>
  <w:style w:type="paragraph" w:customStyle="1" w:styleId="AD79CA616D084F58A427AB18105D0A781">
    <w:name w:val="AD79CA616D084F58A427AB18105D0A781"/>
    <w:rsid w:val="008F29F5"/>
    <w:pPr>
      <w:spacing w:after="200" w:line="276" w:lineRule="auto"/>
      <w:ind w:left="720"/>
      <w:contextualSpacing/>
    </w:pPr>
    <w:rPr>
      <w:rFonts w:ascii="Arial" w:eastAsiaTheme="minorHAnsi" w:hAnsi="Arial"/>
      <w:sz w:val="24"/>
    </w:rPr>
  </w:style>
  <w:style w:type="paragraph" w:customStyle="1" w:styleId="92A7E3830E4D4F5EBC742C2F36E5B5F51">
    <w:name w:val="92A7E3830E4D4F5EBC742C2F36E5B5F51"/>
    <w:rsid w:val="008F29F5"/>
    <w:pPr>
      <w:spacing w:after="200" w:line="276" w:lineRule="auto"/>
      <w:ind w:left="720"/>
      <w:contextualSpacing/>
    </w:pPr>
    <w:rPr>
      <w:rFonts w:ascii="Arial" w:eastAsiaTheme="minorHAnsi" w:hAnsi="Arial"/>
      <w:sz w:val="24"/>
    </w:rPr>
  </w:style>
  <w:style w:type="paragraph" w:customStyle="1" w:styleId="B8701D2084934DB794EB3A9C16C906A21">
    <w:name w:val="B8701D2084934DB794EB3A9C16C906A21"/>
    <w:rsid w:val="008F29F5"/>
    <w:pPr>
      <w:spacing w:after="200" w:line="276" w:lineRule="auto"/>
      <w:ind w:left="720"/>
      <w:contextualSpacing/>
    </w:pPr>
    <w:rPr>
      <w:rFonts w:ascii="Arial" w:eastAsiaTheme="minorHAnsi" w:hAnsi="Arial"/>
      <w:sz w:val="24"/>
    </w:rPr>
  </w:style>
  <w:style w:type="paragraph" w:customStyle="1" w:styleId="2F79BBF6CD054B78ABD1EDA11F5B69021">
    <w:name w:val="2F79BBF6CD054B78ABD1EDA11F5B69021"/>
    <w:rsid w:val="008F29F5"/>
    <w:pPr>
      <w:spacing w:after="200" w:line="276" w:lineRule="auto"/>
      <w:ind w:left="720"/>
      <w:contextualSpacing/>
    </w:pPr>
    <w:rPr>
      <w:rFonts w:ascii="Arial" w:eastAsiaTheme="minorHAnsi" w:hAnsi="Arial"/>
      <w:sz w:val="24"/>
    </w:rPr>
  </w:style>
  <w:style w:type="paragraph" w:customStyle="1" w:styleId="4A8C7E1D50DD4F63B8F90947C2DBF65D1">
    <w:name w:val="4A8C7E1D50DD4F63B8F90947C2DBF65D1"/>
    <w:rsid w:val="008F29F5"/>
    <w:pPr>
      <w:spacing w:after="200" w:line="276" w:lineRule="auto"/>
      <w:ind w:left="720"/>
      <w:contextualSpacing/>
    </w:pPr>
    <w:rPr>
      <w:rFonts w:ascii="Arial" w:eastAsiaTheme="minorHAnsi" w:hAnsi="Arial"/>
      <w:sz w:val="24"/>
    </w:rPr>
  </w:style>
  <w:style w:type="paragraph" w:customStyle="1" w:styleId="06B3F8D8EA8A4309A323C02C7D2A76D21">
    <w:name w:val="06B3F8D8EA8A4309A323C02C7D2A76D21"/>
    <w:rsid w:val="008F29F5"/>
    <w:pPr>
      <w:spacing w:after="200" w:line="276" w:lineRule="auto"/>
      <w:ind w:left="720"/>
      <w:contextualSpacing/>
    </w:pPr>
    <w:rPr>
      <w:rFonts w:ascii="Arial" w:eastAsiaTheme="minorHAnsi" w:hAnsi="Arial"/>
      <w:sz w:val="24"/>
    </w:rPr>
  </w:style>
  <w:style w:type="paragraph" w:customStyle="1" w:styleId="91DA2BD93BF149EEB7AE7EDF80374F3D1">
    <w:name w:val="91DA2BD93BF149EEB7AE7EDF80374F3D1"/>
    <w:rsid w:val="008F29F5"/>
    <w:pPr>
      <w:spacing w:after="200" w:line="276" w:lineRule="auto"/>
      <w:ind w:left="720"/>
      <w:contextualSpacing/>
    </w:pPr>
    <w:rPr>
      <w:rFonts w:ascii="Arial" w:eastAsiaTheme="minorHAnsi" w:hAnsi="Arial"/>
      <w:sz w:val="24"/>
    </w:rPr>
  </w:style>
  <w:style w:type="paragraph" w:customStyle="1" w:styleId="493285F2AA4D4B459AD458E0450EE2161">
    <w:name w:val="493285F2AA4D4B459AD458E0450EE2161"/>
    <w:rsid w:val="008F29F5"/>
    <w:pPr>
      <w:spacing w:after="200" w:line="276" w:lineRule="auto"/>
      <w:ind w:left="720"/>
      <w:contextualSpacing/>
    </w:pPr>
    <w:rPr>
      <w:rFonts w:ascii="Arial" w:eastAsiaTheme="minorHAnsi" w:hAnsi="Arial"/>
      <w:sz w:val="24"/>
    </w:rPr>
  </w:style>
  <w:style w:type="paragraph" w:customStyle="1" w:styleId="E4427810DEE9437895C535B957BED2FF1">
    <w:name w:val="E4427810DEE9437895C535B957BED2FF1"/>
    <w:rsid w:val="008F29F5"/>
    <w:pPr>
      <w:spacing w:after="200" w:line="276" w:lineRule="auto"/>
      <w:ind w:left="720"/>
      <w:contextualSpacing/>
    </w:pPr>
    <w:rPr>
      <w:rFonts w:ascii="Arial" w:eastAsiaTheme="minorHAnsi" w:hAnsi="Arial"/>
      <w:sz w:val="24"/>
    </w:rPr>
  </w:style>
  <w:style w:type="paragraph" w:customStyle="1" w:styleId="BCF8D340A36E4F52BF509F7DF988EE651">
    <w:name w:val="BCF8D340A36E4F52BF509F7DF988EE651"/>
    <w:rsid w:val="008F29F5"/>
    <w:pPr>
      <w:spacing w:after="200" w:line="276" w:lineRule="auto"/>
      <w:ind w:left="720"/>
      <w:contextualSpacing/>
    </w:pPr>
    <w:rPr>
      <w:rFonts w:ascii="Arial" w:eastAsiaTheme="minorHAnsi" w:hAnsi="Arial"/>
      <w:sz w:val="24"/>
    </w:rPr>
  </w:style>
  <w:style w:type="paragraph" w:customStyle="1" w:styleId="9536043A15EC4F2FB58DBBA8B92E0DE31">
    <w:name w:val="9536043A15EC4F2FB58DBBA8B92E0DE31"/>
    <w:rsid w:val="008F29F5"/>
    <w:pPr>
      <w:spacing w:after="200" w:line="276" w:lineRule="auto"/>
      <w:ind w:left="720"/>
      <w:contextualSpacing/>
    </w:pPr>
    <w:rPr>
      <w:rFonts w:ascii="Arial" w:eastAsiaTheme="minorHAnsi" w:hAnsi="Arial"/>
      <w:sz w:val="24"/>
    </w:rPr>
  </w:style>
  <w:style w:type="paragraph" w:customStyle="1" w:styleId="99A8A7EDF5524EEBBA42DF266F5F06FE1">
    <w:name w:val="99A8A7EDF5524EEBBA42DF266F5F06FE1"/>
    <w:rsid w:val="008F29F5"/>
    <w:pPr>
      <w:spacing w:after="200" w:line="276" w:lineRule="auto"/>
      <w:ind w:left="720"/>
      <w:contextualSpacing/>
    </w:pPr>
    <w:rPr>
      <w:rFonts w:ascii="Arial" w:eastAsiaTheme="minorHAnsi" w:hAnsi="Arial"/>
      <w:sz w:val="24"/>
    </w:rPr>
  </w:style>
  <w:style w:type="paragraph" w:customStyle="1" w:styleId="DFBCCB0871914D3091DD2054A5F6E9651">
    <w:name w:val="DFBCCB0871914D3091DD2054A5F6E9651"/>
    <w:rsid w:val="008F29F5"/>
    <w:pPr>
      <w:spacing w:after="200" w:line="276" w:lineRule="auto"/>
      <w:ind w:left="720"/>
      <w:contextualSpacing/>
    </w:pPr>
    <w:rPr>
      <w:rFonts w:ascii="Arial" w:eastAsiaTheme="minorHAnsi" w:hAnsi="Arial"/>
      <w:sz w:val="24"/>
    </w:rPr>
  </w:style>
  <w:style w:type="paragraph" w:customStyle="1" w:styleId="71577829DC3E4E9D91BB0A5FD58FDFCD1">
    <w:name w:val="71577829DC3E4E9D91BB0A5FD58FDFCD1"/>
    <w:rsid w:val="008F29F5"/>
    <w:pPr>
      <w:spacing w:after="200" w:line="276" w:lineRule="auto"/>
      <w:ind w:left="720"/>
      <w:contextualSpacing/>
    </w:pPr>
    <w:rPr>
      <w:rFonts w:ascii="Arial" w:eastAsiaTheme="minorHAnsi" w:hAnsi="Arial"/>
      <w:sz w:val="24"/>
    </w:rPr>
  </w:style>
  <w:style w:type="paragraph" w:customStyle="1" w:styleId="091F8DBD99864651B7A71E09AA5D78841">
    <w:name w:val="091F8DBD99864651B7A71E09AA5D78841"/>
    <w:rsid w:val="008F29F5"/>
    <w:pPr>
      <w:spacing w:after="200" w:line="276" w:lineRule="auto"/>
      <w:ind w:left="720"/>
      <w:contextualSpacing/>
    </w:pPr>
    <w:rPr>
      <w:rFonts w:ascii="Arial" w:eastAsiaTheme="minorHAnsi" w:hAnsi="Arial"/>
      <w:sz w:val="24"/>
    </w:rPr>
  </w:style>
  <w:style w:type="paragraph" w:customStyle="1" w:styleId="347711E470F54B13B67D9B3F35F446CB1">
    <w:name w:val="347711E470F54B13B67D9B3F35F446CB1"/>
    <w:rsid w:val="008F29F5"/>
    <w:pPr>
      <w:spacing w:after="200" w:line="276" w:lineRule="auto"/>
      <w:ind w:left="720"/>
      <w:contextualSpacing/>
    </w:pPr>
    <w:rPr>
      <w:rFonts w:ascii="Arial" w:eastAsiaTheme="minorHAnsi" w:hAnsi="Arial"/>
      <w:sz w:val="24"/>
    </w:rPr>
  </w:style>
  <w:style w:type="paragraph" w:customStyle="1" w:styleId="41985BD4E79D40DD98FEAB5610880A911">
    <w:name w:val="41985BD4E79D40DD98FEAB5610880A911"/>
    <w:rsid w:val="008F29F5"/>
    <w:pPr>
      <w:spacing w:after="200" w:line="276" w:lineRule="auto"/>
      <w:ind w:left="720"/>
      <w:contextualSpacing/>
    </w:pPr>
    <w:rPr>
      <w:rFonts w:ascii="Arial" w:eastAsiaTheme="minorHAnsi" w:hAnsi="Arial"/>
      <w:sz w:val="24"/>
    </w:rPr>
  </w:style>
  <w:style w:type="paragraph" w:customStyle="1" w:styleId="56FF2B4FDA3B4FEF8257877CE415075C1">
    <w:name w:val="56FF2B4FDA3B4FEF8257877CE415075C1"/>
    <w:rsid w:val="008F29F5"/>
    <w:pPr>
      <w:spacing w:after="200" w:line="276" w:lineRule="auto"/>
      <w:ind w:left="720"/>
      <w:contextualSpacing/>
    </w:pPr>
    <w:rPr>
      <w:rFonts w:ascii="Arial" w:eastAsiaTheme="minorHAnsi" w:hAnsi="Arial"/>
      <w:sz w:val="24"/>
    </w:rPr>
  </w:style>
  <w:style w:type="paragraph" w:customStyle="1" w:styleId="5B6FE7322EBC41D0B38E444D910D09461">
    <w:name w:val="5B6FE7322EBC41D0B38E444D910D09461"/>
    <w:rsid w:val="008F29F5"/>
    <w:pPr>
      <w:spacing w:after="200" w:line="276" w:lineRule="auto"/>
      <w:ind w:left="720"/>
      <w:contextualSpacing/>
    </w:pPr>
    <w:rPr>
      <w:rFonts w:ascii="Arial" w:eastAsiaTheme="minorHAnsi" w:hAnsi="Arial"/>
      <w:sz w:val="24"/>
    </w:rPr>
  </w:style>
  <w:style w:type="paragraph" w:customStyle="1" w:styleId="170AA93C77C64D498FD262A2964EEE0F1">
    <w:name w:val="170AA93C77C64D498FD262A2964EEE0F1"/>
    <w:rsid w:val="008F29F5"/>
    <w:pPr>
      <w:spacing w:after="200" w:line="276" w:lineRule="auto"/>
      <w:ind w:left="720"/>
      <w:contextualSpacing/>
    </w:pPr>
    <w:rPr>
      <w:rFonts w:ascii="Arial" w:eastAsiaTheme="minorHAnsi" w:hAnsi="Arial"/>
      <w:sz w:val="24"/>
    </w:rPr>
  </w:style>
  <w:style w:type="paragraph" w:customStyle="1" w:styleId="87E2E982373147B19CFD03CB1E4A5B6F1">
    <w:name w:val="87E2E982373147B19CFD03CB1E4A5B6F1"/>
    <w:rsid w:val="008F29F5"/>
    <w:pPr>
      <w:spacing w:after="200" w:line="276" w:lineRule="auto"/>
      <w:ind w:left="720"/>
      <w:contextualSpacing/>
    </w:pPr>
    <w:rPr>
      <w:rFonts w:ascii="Arial" w:eastAsiaTheme="minorHAnsi" w:hAnsi="Arial"/>
      <w:sz w:val="24"/>
    </w:rPr>
  </w:style>
  <w:style w:type="paragraph" w:customStyle="1" w:styleId="5D7573E182F94EFEA244CD01C18C15B91">
    <w:name w:val="5D7573E182F94EFEA244CD01C18C15B91"/>
    <w:rsid w:val="008F29F5"/>
    <w:pPr>
      <w:spacing w:after="200" w:line="276" w:lineRule="auto"/>
      <w:ind w:left="720"/>
      <w:contextualSpacing/>
    </w:pPr>
    <w:rPr>
      <w:rFonts w:ascii="Arial" w:eastAsiaTheme="minorHAnsi" w:hAnsi="Arial"/>
      <w:sz w:val="24"/>
    </w:rPr>
  </w:style>
  <w:style w:type="paragraph" w:customStyle="1" w:styleId="9400A0CB64004864A8E771AD1F420E561">
    <w:name w:val="9400A0CB64004864A8E771AD1F420E561"/>
    <w:rsid w:val="008F29F5"/>
    <w:pPr>
      <w:spacing w:after="200" w:line="276" w:lineRule="auto"/>
      <w:ind w:left="720"/>
      <w:contextualSpacing/>
    </w:pPr>
    <w:rPr>
      <w:rFonts w:ascii="Arial" w:eastAsiaTheme="minorHAnsi" w:hAnsi="Arial"/>
      <w:sz w:val="24"/>
    </w:rPr>
  </w:style>
  <w:style w:type="paragraph" w:customStyle="1" w:styleId="75E12DC88BFB435A9B21470A7AD0A1E21">
    <w:name w:val="75E12DC88BFB435A9B21470A7AD0A1E21"/>
    <w:rsid w:val="008F29F5"/>
    <w:pPr>
      <w:spacing w:after="200" w:line="276" w:lineRule="auto"/>
      <w:ind w:left="720"/>
      <w:contextualSpacing/>
    </w:pPr>
    <w:rPr>
      <w:rFonts w:ascii="Arial" w:eastAsiaTheme="minorHAnsi" w:hAnsi="Arial"/>
      <w:sz w:val="24"/>
    </w:rPr>
  </w:style>
  <w:style w:type="paragraph" w:customStyle="1" w:styleId="CF26039553A346D3A0133C90AAFB16AB1">
    <w:name w:val="CF26039553A346D3A0133C90AAFB16AB1"/>
    <w:rsid w:val="008F29F5"/>
    <w:pPr>
      <w:spacing w:after="200" w:line="276" w:lineRule="auto"/>
      <w:ind w:left="720"/>
      <w:contextualSpacing/>
    </w:pPr>
    <w:rPr>
      <w:rFonts w:ascii="Arial" w:eastAsiaTheme="minorHAnsi" w:hAnsi="Arial"/>
      <w:sz w:val="24"/>
    </w:rPr>
  </w:style>
  <w:style w:type="paragraph" w:customStyle="1" w:styleId="09266E5ACFCC412DBD0714713F742A8F1">
    <w:name w:val="09266E5ACFCC412DBD0714713F742A8F1"/>
    <w:rsid w:val="008F29F5"/>
    <w:pPr>
      <w:spacing w:after="200" w:line="276" w:lineRule="auto"/>
      <w:ind w:left="720"/>
      <w:contextualSpacing/>
    </w:pPr>
    <w:rPr>
      <w:rFonts w:ascii="Arial" w:eastAsiaTheme="minorHAnsi" w:hAnsi="Arial"/>
      <w:sz w:val="24"/>
    </w:rPr>
  </w:style>
  <w:style w:type="paragraph" w:customStyle="1" w:styleId="617BF0431BD9480EA4DE13130FF12DF91">
    <w:name w:val="617BF0431BD9480EA4DE13130FF12DF91"/>
    <w:rsid w:val="008F29F5"/>
    <w:pPr>
      <w:spacing w:after="200" w:line="276" w:lineRule="auto"/>
      <w:ind w:left="720"/>
      <w:contextualSpacing/>
    </w:pPr>
    <w:rPr>
      <w:rFonts w:ascii="Arial" w:eastAsiaTheme="minorHAnsi" w:hAnsi="Arial"/>
      <w:sz w:val="24"/>
    </w:rPr>
  </w:style>
  <w:style w:type="paragraph" w:customStyle="1" w:styleId="AE93151F7EA5431894E7BB1FC5CA08091">
    <w:name w:val="AE93151F7EA5431894E7BB1FC5CA08091"/>
    <w:rsid w:val="008F29F5"/>
    <w:pPr>
      <w:spacing w:after="200" w:line="276" w:lineRule="auto"/>
      <w:ind w:left="720"/>
      <w:contextualSpacing/>
    </w:pPr>
    <w:rPr>
      <w:rFonts w:ascii="Arial" w:eastAsiaTheme="minorHAnsi" w:hAnsi="Arial"/>
      <w:sz w:val="24"/>
    </w:rPr>
  </w:style>
  <w:style w:type="paragraph" w:customStyle="1" w:styleId="DA306D75C6D34F9A90A2C1D8F5F72A291">
    <w:name w:val="DA306D75C6D34F9A90A2C1D8F5F72A291"/>
    <w:rsid w:val="008F29F5"/>
    <w:pPr>
      <w:spacing w:after="200" w:line="276" w:lineRule="auto"/>
      <w:ind w:left="720"/>
      <w:contextualSpacing/>
    </w:pPr>
    <w:rPr>
      <w:rFonts w:ascii="Arial" w:eastAsiaTheme="minorHAnsi" w:hAnsi="Arial"/>
      <w:sz w:val="24"/>
    </w:rPr>
  </w:style>
  <w:style w:type="paragraph" w:customStyle="1" w:styleId="5FC23E6471D543E3997F028F5C1C213A1">
    <w:name w:val="5FC23E6471D543E3997F028F5C1C213A1"/>
    <w:rsid w:val="008F29F5"/>
    <w:pPr>
      <w:spacing w:after="200" w:line="276" w:lineRule="auto"/>
      <w:ind w:left="720"/>
      <w:contextualSpacing/>
    </w:pPr>
    <w:rPr>
      <w:rFonts w:ascii="Arial" w:eastAsiaTheme="minorHAnsi" w:hAnsi="Arial"/>
      <w:sz w:val="24"/>
    </w:rPr>
  </w:style>
  <w:style w:type="paragraph" w:customStyle="1" w:styleId="A092C5010BDE423F88E62040AFDE5B951">
    <w:name w:val="A092C5010BDE423F88E62040AFDE5B951"/>
    <w:rsid w:val="008F29F5"/>
    <w:pPr>
      <w:spacing w:after="200" w:line="276" w:lineRule="auto"/>
      <w:ind w:left="720"/>
      <w:contextualSpacing/>
    </w:pPr>
    <w:rPr>
      <w:rFonts w:ascii="Arial" w:eastAsiaTheme="minorHAnsi" w:hAnsi="Arial"/>
      <w:sz w:val="24"/>
    </w:rPr>
  </w:style>
  <w:style w:type="paragraph" w:customStyle="1" w:styleId="E25BD182994A43E1AB9CDF11AD0467551">
    <w:name w:val="E25BD182994A43E1AB9CDF11AD0467551"/>
    <w:rsid w:val="008F29F5"/>
    <w:pPr>
      <w:spacing w:after="200" w:line="276" w:lineRule="auto"/>
      <w:ind w:left="720"/>
      <w:contextualSpacing/>
    </w:pPr>
    <w:rPr>
      <w:rFonts w:ascii="Arial" w:eastAsiaTheme="minorHAnsi" w:hAnsi="Arial"/>
      <w:sz w:val="24"/>
    </w:rPr>
  </w:style>
  <w:style w:type="paragraph" w:customStyle="1" w:styleId="B6B6322755B9461DB51F8660682662821">
    <w:name w:val="B6B6322755B9461DB51F8660682662821"/>
    <w:rsid w:val="008F29F5"/>
    <w:pPr>
      <w:spacing w:after="200" w:line="276" w:lineRule="auto"/>
      <w:ind w:left="720"/>
      <w:contextualSpacing/>
    </w:pPr>
    <w:rPr>
      <w:rFonts w:ascii="Arial" w:eastAsiaTheme="minorHAnsi" w:hAnsi="Arial"/>
      <w:sz w:val="24"/>
    </w:rPr>
  </w:style>
  <w:style w:type="paragraph" w:customStyle="1" w:styleId="51C53342F16D42EF85F89F251DEAABFE1">
    <w:name w:val="51C53342F16D42EF85F89F251DEAABFE1"/>
    <w:rsid w:val="008F29F5"/>
    <w:pPr>
      <w:spacing w:after="200" w:line="276" w:lineRule="auto"/>
      <w:ind w:left="720"/>
      <w:contextualSpacing/>
    </w:pPr>
    <w:rPr>
      <w:rFonts w:ascii="Arial" w:eastAsiaTheme="minorHAnsi" w:hAnsi="Arial"/>
      <w:sz w:val="24"/>
    </w:rPr>
  </w:style>
  <w:style w:type="paragraph" w:customStyle="1" w:styleId="7C7E13D5C98B4C67843FC96AF947D2271">
    <w:name w:val="7C7E13D5C98B4C67843FC96AF947D2271"/>
    <w:rsid w:val="008F29F5"/>
    <w:pPr>
      <w:spacing w:after="200" w:line="276" w:lineRule="auto"/>
      <w:ind w:left="720"/>
      <w:contextualSpacing/>
    </w:pPr>
    <w:rPr>
      <w:rFonts w:ascii="Arial" w:eastAsiaTheme="minorHAnsi" w:hAnsi="Arial"/>
      <w:sz w:val="24"/>
    </w:rPr>
  </w:style>
  <w:style w:type="paragraph" w:customStyle="1" w:styleId="AB3D4C422A4E45DB957F64DF99A32DEF1">
    <w:name w:val="AB3D4C422A4E45DB957F64DF99A32DEF1"/>
    <w:rsid w:val="008F29F5"/>
    <w:pPr>
      <w:spacing w:after="200" w:line="276" w:lineRule="auto"/>
      <w:ind w:left="720"/>
      <w:contextualSpacing/>
    </w:pPr>
    <w:rPr>
      <w:rFonts w:ascii="Arial" w:eastAsiaTheme="minorHAnsi" w:hAnsi="Arial"/>
      <w:sz w:val="24"/>
    </w:rPr>
  </w:style>
  <w:style w:type="paragraph" w:customStyle="1" w:styleId="515E34D52219491882979D6B6A5A246E1">
    <w:name w:val="515E34D52219491882979D6B6A5A246E1"/>
    <w:rsid w:val="008F29F5"/>
    <w:pPr>
      <w:spacing w:after="200" w:line="276" w:lineRule="auto"/>
      <w:ind w:left="720"/>
      <w:contextualSpacing/>
    </w:pPr>
    <w:rPr>
      <w:rFonts w:ascii="Arial" w:eastAsiaTheme="minorHAnsi" w:hAnsi="Arial"/>
      <w:sz w:val="24"/>
    </w:rPr>
  </w:style>
  <w:style w:type="paragraph" w:customStyle="1" w:styleId="B0555161366B4D9B8FBA1CCE44E89E251">
    <w:name w:val="B0555161366B4D9B8FBA1CCE44E89E251"/>
    <w:rsid w:val="008F29F5"/>
    <w:pPr>
      <w:spacing w:after="200" w:line="276" w:lineRule="auto"/>
    </w:pPr>
    <w:rPr>
      <w:rFonts w:ascii="Arial" w:eastAsiaTheme="minorHAnsi" w:hAnsi="Arial"/>
      <w:sz w:val="24"/>
    </w:rPr>
  </w:style>
  <w:style w:type="paragraph" w:customStyle="1" w:styleId="A2FB3876E7FC4FCB83B4991B69A823CB1">
    <w:name w:val="A2FB3876E7FC4FCB83B4991B69A823CB1"/>
    <w:rsid w:val="008F29F5"/>
    <w:pPr>
      <w:spacing w:after="200" w:line="276" w:lineRule="auto"/>
      <w:ind w:left="720"/>
      <w:contextualSpacing/>
    </w:pPr>
    <w:rPr>
      <w:rFonts w:ascii="Arial" w:eastAsiaTheme="minorHAnsi" w:hAnsi="Arial"/>
      <w:sz w:val="24"/>
    </w:rPr>
  </w:style>
  <w:style w:type="paragraph" w:customStyle="1" w:styleId="B8A916A69FE04FCD8E11AC39740EEAF81">
    <w:name w:val="B8A916A69FE04FCD8E11AC39740EEAF81"/>
    <w:rsid w:val="008F29F5"/>
    <w:pPr>
      <w:spacing w:after="200" w:line="276" w:lineRule="auto"/>
    </w:pPr>
    <w:rPr>
      <w:rFonts w:ascii="Arial" w:eastAsiaTheme="minorHAnsi" w:hAnsi="Arial"/>
      <w:sz w:val="24"/>
    </w:rPr>
  </w:style>
  <w:style w:type="paragraph" w:customStyle="1" w:styleId="2DB6C2D14B1D40628F6751B1BC0B63541">
    <w:name w:val="2DB6C2D14B1D40628F6751B1BC0B63541"/>
    <w:rsid w:val="008F29F5"/>
    <w:pPr>
      <w:spacing w:after="200" w:line="276" w:lineRule="auto"/>
      <w:ind w:left="720"/>
      <w:contextualSpacing/>
    </w:pPr>
    <w:rPr>
      <w:rFonts w:ascii="Arial" w:eastAsiaTheme="minorHAnsi" w:hAnsi="Arial"/>
      <w:sz w:val="24"/>
    </w:rPr>
  </w:style>
  <w:style w:type="paragraph" w:customStyle="1" w:styleId="3851BCFBDEF14E6688D8496DE0966FCB1">
    <w:name w:val="3851BCFBDEF14E6688D8496DE0966FCB1"/>
    <w:rsid w:val="008F29F5"/>
    <w:pPr>
      <w:spacing w:after="200" w:line="276" w:lineRule="auto"/>
      <w:ind w:left="720"/>
      <w:contextualSpacing/>
    </w:pPr>
    <w:rPr>
      <w:rFonts w:ascii="Arial" w:eastAsiaTheme="minorHAnsi" w:hAnsi="Arial"/>
      <w:sz w:val="24"/>
    </w:rPr>
  </w:style>
  <w:style w:type="paragraph" w:customStyle="1" w:styleId="3A3A2A0DDA794173A1207C9889B9D4821">
    <w:name w:val="3A3A2A0DDA794173A1207C9889B9D4821"/>
    <w:rsid w:val="008F29F5"/>
    <w:pPr>
      <w:spacing w:after="200" w:line="276" w:lineRule="auto"/>
      <w:ind w:left="720"/>
      <w:contextualSpacing/>
    </w:pPr>
    <w:rPr>
      <w:rFonts w:ascii="Arial" w:eastAsiaTheme="minorHAnsi" w:hAnsi="Arial"/>
      <w:sz w:val="24"/>
    </w:rPr>
  </w:style>
  <w:style w:type="paragraph" w:customStyle="1" w:styleId="4052D33E119A48FCBEABEDA8161DF6681">
    <w:name w:val="4052D33E119A48FCBEABEDA8161DF6681"/>
    <w:rsid w:val="008F29F5"/>
    <w:pPr>
      <w:spacing w:after="200" w:line="276" w:lineRule="auto"/>
    </w:pPr>
    <w:rPr>
      <w:rFonts w:ascii="Arial" w:eastAsiaTheme="minorHAnsi" w:hAnsi="Arial"/>
      <w:sz w:val="24"/>
    </w:rPr>
  </w:style>
  <w:style w:type="paragraph" w:customStyle="1" w:styleId="8B8E83776A6448DEA78CFFF2CBAD8FC61">
    <w:name w:val="8B8E83776A6448DEA78CFFF2CBAD8FC61"/>
    <w:rsid w:val="008F29F5"/>
    <w:pPr>
      <w:spacing w:after="200" w:line="276" w:lineRule="auto"/>
      <w:ind w:left="720"/>
      <w:contextualSpacing/>
    </w:pPr>
    <w:rPr>
      <w:rFonts w:ascii="Arial" w:eastAsiaTheme="minorHAnsi" w:hAnsi="Arial"/>
      <w:sz w:val="24"/>
    </w:rPr>
  </w:style>
  <w:style w:type="paragraph" w:customStyle="1" w:styleId="C522F38EC352491D9DF59302D6A037881">
    <w:name w:val="C522F38EC352491D9DF59302D6A037881"/>
    <w:rsid w:val="008F29F5"/>
    <w:pPr>
      <w:spacing w:after="200" w:line="276" w:lineRule="auto"/>
    </w:pPr>
    <w:rPr>
      <w:rFonts w:ascii="Arial" w:eastAsiaTheme="minorHAnsi" w:hAnsi="Arial"/>
      <w:sz w:val="24"/>
    </w:rPr>
  </w:style>
  <w:style w:type="paragraph" w:customStyle="1" w:styleId="8F2236FD260F4CC4A4391895700A6FE41">
    <w:name w:val="8F2236FD260F4CC4A4391895700A6FE41"/>
    <w:rsid w:val="008F29F5"/>
    <w:pPr>
      <w:spacing w:after="200" w:line="276" w:lineRule="auto"/>
      <w:ind w:left="720"/>
      <w:contextualSpacing/>
    </w:pPr>
    <w:rPr>
      <w:rFonts w:ascii="Arial" w:eastAsiaTheme="minorHAnsi" w:hAnsi="Arial"/>
      <w:sz w:val="24"/>
    </w:rPr>
  </w:style>
  <w:style w:type="paragraph" w:customStyle="1" w:styleId="B50C7F10D0844351BDF73104C88CA8FB1">
    <w:name w:val="B50C7F10D0844351BDF73104C88CA8FB1"/>
    <w:rsid w:val="008F29F5"/>
    <w:pPr>
      <w:spacing w:after="200" w:line="276" w:lineRule="auto"/>
    </w:pPr>
    <w:rPr>
      <w:rFonts w:ascii="Arial" w:eastAsiaTheme="minorHAnsi" w:hAnsi="Arial"/>
      <w:sz w:val="24"/>
    </w:rPr>
  </w:style>
  <w:style w:type="paragraph" w:customStyle="1" w:styleId="51CE58DD0D124DBF87718E7E853AFE911">
    <w:name w:val="51CE58DD0D124DBF87718E7E853AFE911"/>
    <w:rsid w:val="008F29F5"/>
    <w:pPr>
      <w:spacing w:after="200" w:line="276" w:lineRule="auto"/>
      <w:ind w:left="720"/>
      <w:contextualSpacing/>
    </w:pPr>
    <w:rPr>
      <w:rFonts w:ascii="Arial" w:eastAsiaTheme="minorHAnsi" w:hAnsi="Arial"/>
      <w:sz w:val="24"/>
    </w:rPr>
  </w:style>
  <w:style w:type="paragraph" w:customStyle="1" w:styleId="FE08C06B0DFF429888504A0AB1B6C2FF1">
    <w:name w:val="FE08C06B0DFF429888504A0AB1B6C2FF1"/>
    <w:rsid w:val="008F29F5"/>
    <w:pPr>
      <w:spacing w:after="200" w:line="276" w:lineRule="auto"/>
    </w:pPr>
    <w:rPr>
      <w:rFonts w:ascii="Arial" w:eastAsiaTheme="minorHAnsi" w:hAnsi="Arial"/>
      <w:sz w:val="24"/>
    </w:rPr>
  </w:style>
  <w:style w:type="paragraph" w:customStyle="1" w:styleId="CB0093E21DB54E4E89C7211184DA92871">
    <w:name w:val="CB0093E21DB54E4E89C7211184DA92871"/>
    <w:rsid w:val="008F29F5"/>
    <w:pPr>
      <w:spacing w:after="200" w:line="276" w:lineRule="auto"/>
      <w:ind w:left="720"/>
      <w:contextualSpacing/>
    </w:pPr>
    <w:rPr>
      <w:rFonts w:ascii="Arial" w:eastAsiaTheme="minorHAnsi" w:hAnsi="Arial"/>
      <w:sz w:val="24"/>
    </w:rPr>
  </w:style>
  <w:style w:type="paragraph" w:customStyle="1" w:styleId="53C7ADAA09F24C78BDAA2EEBF52B8DD31">
    <w:name w:val="53C7ADAA09F24C78BDAA2EEBF52B8DD31"/>
    <w:rsid w:val="008F29F5"/>
    <w:pPr>
      <w:spacing w:after="200" w:line="276" w:lineRule="auto"/>
    </w:pPr>
    <w:rPr>
      <w:rFonts w:ascii="Arial" w:eastAsiaTheme="minorHAnsi" w:hAnsi="Arial"/>
      <w:sz w:val="24"/>
    </w:rPr>
  </w:style>
  <w:style w:type="paragraph" w:customStyle="1" w:styleId="838C83412F4B4B3A8E0AB7048844D6341">
    <w:name w:val="838C83412F4B4B3A8E0AB7048844D6341"/>
    <w:rsid w:val="008F29F5"/>
    <w:pPr>
      <w:spacing w:after="200" w:line="276" w:lineRule="auto"/>
      <w:ind w:left="720"/>
      <w:contextualSpacing/>
    </w:pPr>
    <w:rPr>
      <w:rFonts w:ascii="Arial" w:eastAsiaTheme="minorHAnsi" w:hAnsi="Arial"/>
      <w:sz w:val="24"/>
    </w:rPr>
  </w:style>
  <w:style w:type="paragraph" w:customStyle="1" w:styleId="E746F09366104B23B79D94D2F7E1D53C1">
    <w:name w:val="E746F09366104B23B79D94D2F7E1D53C1"/>
    <w:rsid w:val="008F29F5"/>
    <w:pPr>
      <w:spacing w:after="200" w:line="276" w:lineRule="auto"/>
    </w:pPr>
    <w:rPr>
      <w:rFonts w:ascii="Arial" w:eastAsiaTheme="minorHAnsi" w:hAnsi="Arial"/>
      <w:sz w:val="24"/>
    </w:rPr>
  </w:style>
  <w:style w:type="paragraph" w:customStyle="1" w:styleId="EF275977D82A49BAAD6115873F18E8121">
    <w:name w:val="EF275977D82A49BAAD6115873F18E8121"/>
    <w:rsid w:val="008F29F5"/>
    <w:pPr>
      <w:spacing w:after="200" w:line="276" w:lineRule="auto"/>
      <w:ind w:left="720"/>
      <w:contextualSpacing/>
    </w:pPr>
    <w:rPr>
      <w:rFonts w:ascii="Arial" w:eastAsiaTheme="minorHAnsi" w:hAnsi="Arial"/>
      <w:sz w:val="24"/>
    </w:rPr>
  </w:style>
  <w:style w:type="paragraph" w:customStyle="1" w:styleId="8AE54BCE9B1C4171A0C7F7F0BD13A0BA1">
    <w:name w:val="8AE54BCE9B1C4171A0C7F7F0BD13A0BA1"/>
    <w:rsid w:val="008F29F5"/>
    <w:pPr>
      <w:spacing w:after="200" w:line="276" w:lineRule="auto"/>
    </w:pPr>
    <w:rPr>
      <w:rFonts w:ascii="Arial" w:eastAsiaTheme="minorHAnsi" w:hAnsi="Arial"/>
      <w:sz w:val="24"/>
    </w:rPr>
  </w:style>
  <w:style w:type="paragraph" w:customStyle="1" w:styleId="46426D9823C24EC986E901C5745AEB421">
    <w:name w:val="46426D9823C24EC986E901C5745AEB421"/>
    <w:rsid w:val="008F29F5"/>
    <w:pPr>
      <w:spacing w:after="200" w:line="276" w:lineRule="auto"/>
      <w:ind w:left="720"/>
      <w:contextualSpacing/>
    </w:pPr>
    <w:rPr>
      <w:rFonts w:ascii="Arial" w:eastAsiaTheme="minorHAnsi" w:hAnsi="Arial"/>
      <w:sz w:val="24"/>
    </w:rPr>
  </w:style>
  <w:style w:type="paragraph" w:customStyle="1" w:styleId="16C1A1FBB1D04C669EABCC004E252ADB1">
    <w:name w:val="16C1A1FBB1D04C669EABCC004E252ADB1"/>
    <w:rsid w:val="008F29F5"/>
    <w:pPr>
      <w:spacing w:after="200" w:line="276" w:lineRule="auto"/>
    </w:pPr>
    <w:rPr>
      <w:rFonts w:ascii="Arial" w:eastAsiaTheme="minorHAnsi" w:hAnsi="Arial"/>
      <w:sz w:val="24"/>
    </w:rPr>
  </w:style>
  <w:style w:type="paragraph" w:customStyle="1" w:styleId="764AAF4576514179AA31F33D6B5ABADE1">
    <w:name w:val="764AAF4576514179AA31F33D6B5ABADE1"/>
    <w:rsid w:val="008F29F5"/>
    <w:pPr>
      <w:spacing w:after="200" w:line="276" w:lineRule="auto"/>
      <w:ind w:left="720"/>
      <w:contextualSpacing/>
    </w:pPr>
    <w:rPr>
      <w:rFonts w:ascii="Arial" w:eastAsiaTheme="minorHAnsi" w:hAnsi="Arial"/>
      <w:sz w:val="24"/>
    </w:rPr>
  </w:style>
  <w:style w:type="paragraph" w:customStyle="1" w:styleId="26BC19CB495149AEA1E09FF2E55D617B1">
    <w:name w:val="26BC19CB495149AEA1E09FF2E55D617B1"/>
    <w:rsid w:val="008F29F5"/>
    <w:pPr>
      <w:spacing w:after="200" w:line="276" w:lineRule="auto"/>
    </w:pPr>
    <w:rPr>
      <w:rFonts w:ascii="Arial" w:eastAsiaTheme="minorHAnsi" w:hAnsi="Arial"/>
      <w:sz w:val="24"/>
    </w:rPr>
  </w:style>
  <w:style w:type="paragraph" w:customStyle="1" w:styleId="DDB0168A167D492ABE7679D59B7183091">
    <w:name w:val="DDB0168A167D492ABE7679D59B7183091"/>
    <w:rsid w:val="008F29F5"/>
    <w:pPr>
      <w:spacing w:after="200" w:line="276" w:lineRule="auto"/>
      <w:ind w:left="720"/>
      <w:contextualSpacing/>
    </w:pPr>
    <w:rPr>
      <w:rFonts w:ascii="Arial" w:eastAsiaTheme="minorHAnsi" w:hAnsi="Arial"/>
      <w:sz w:val="24"/>
    </w:rPr>
  </w:style>
  <w:style w:type="paragraph" w:customStyle="1" w:styleId="2C29338A7C0F4942A279E6A1DB370D171">
    <w:name w:val="2C29338A7C0F4942A279E6A1DB370D171"/>
    <w:rsid w:val="008F29F5"/>
    <w:pPr>
      <w:spacing w:after="200" w:line="276" w:lineRule="auto"/>
    </w:pPr>
    <w:rPr>
      <w:rFonts w:ascii="Arial" w:eastAsiaTheme="minorHAnsi" w:hAnsi="Arial"/>
      <w:sz w:val="24"/>
    </w:rPr>
  </w:style>
  <w:style w:type="paragraph" w:customStyle="1" w:styleId="700C82633D734B30AEA983BDFF03C99B1">
    <w:name w:val="700C82633D734B30AEA983BDFF03C99B1"/>
    <w:rsid w:val="008F29F5"/>
    <w:pPr>
      <w:spacing w:after="200" w:line="276" w:lineRule="auto"/>
      <w:ind w:left="720"/>
      <w:contextualSpacing/>
    </w:pPr>
    <w:rPr>
      <w:rFonts w:ascii="Arial" w:eastAsiaTheme="minorHAnsi" w:hAnsi="Arial"/>
      <w:sz w:val="24"/>
    </w:rPr>
  </w:style>
  <w:style w:type="paragraph" w:customStyle="1" w:styleId="78A211024FE747EB9507627D43EF00451">
    <w:name w:val="78A211024FE747EB9507627D43EF00451"/>
    <w:rsid w:val="008F29F5"/>
    <w:pPr>
      <w:spacing w:after="200" w:line="276" w:lineRule="auto"/>
    </w:pPr>
    <w:rPr>
      <w:rFonts w:ascii="Arial" w:eastAsiaTheme="minorHAnsi" w:hAnsi="Arial"/>
      <w:sz w:val="24"/>
    </w:rPr>
  </w:style>
  <w:style w:type="paragraph" w:customStyle="1" w:styleId="BD6B7810A4624A5B95F508492F38BAF81">
    <w:name w:val="BD6B7810A4624A5B95F508492F38BAF81"/>
    <w:rsid w:val="008F29F5"/>
    <w:pPr>
      <w:spacing w:after="200" w:line="276" w:lineRule="auto"/>
      <w:ind w:left="720"/>
      <w:contextualSpacing/>
    </w:pPr>
    <w:rPr>
      <w:rFonts w:ascii="Arial" w:eastAsiaTheme="minorHAnsi" w:hAnsi="Arial"/>
      <w:sz w:val="24"/>
    </w:rPr>
  </w:style>
  <w:style w:type="paragraph" w:customStyle="1" w:styleId="0B72C494AF7C4C25BFA93DF59075A2D31">
    <w:name w:val="0B72C494AF7C4C25BFA93DF59075A2D31"/>
    <w:rsid w:val="008F29F5"/>
    <w:pPr>
      <w:spacing w:after="200" w:line="276" w:lineRule="auto"/>
    </w:pPr>
    <w:rPr>
      <w:rFonts w:ascii="Arial" w:eastAsiaTheme="minorHAnsi" w:hAnsi="Arial"/>
      <w:sz w:val="24"/>
    </w:rPr>
  </w:style>
  <w:style w:type="paragraph" w:customStyle="1" w:styleId="E50F30B8873747F083D4EC0C97E52DDD1">
    <w:name w:val="E50F30B8873747F083D4EC0C97E52DDD1"/>
    <w:rsid w:val="008F29F5"/>
    <w:pPr>
      <w:spacing w:after="200" w:line="276" w:lineRule="auto"/>
      <w:ind w:left="720"/>
      <w:contextualSpacing/>
    </w:pPr>
    <w:rPr>
      <w:rFonts w:ascii="Arial" w:eastAsiaTheme="minorHAnsi" w:hAnsi="Arial"/>
      <w:sz w:val="24"/>
    </w:rPr>
  </w:style>
  <w:style w:type="paragraph" w:customStyle="1" w:styleId="5185705DAE5E46EBBE99FB46C8011B644">
    <w:name w:val="5185705DAE5E46EBBE99FB46C8011B644"/>
    <w:rsid w:val="008F29F5"/>
    <w:pPr>
      <w:spacing w:after="200" w:line="276" w:lineRule="auto"/>
    </w:pPr>
    <w:rPr>
      <w:rFonts w:ascii="Arial" w:eastAsiaTheme="minorHAnsi" w:hAnsi="Arial"/>
      <w:sz w:val="24"/>
    </w:rPr>
  </w:style>
  <w:style w:type="paragraph" w:customStyle="1" w:styleId="4AC274B6CE3C4B5EBCA0B0EEDD3DB6DA5">
    <w:name w:val="4AC274B6CE3C4B5EBCA0B0EEDD3DB6DA5"/>
    <w:rsid w:val="008F29F5"/>
    <w:pPr>
      <w:spacing w:after="200" w:line="276" w:lineRule="auto"/>
    </w:pPr>
    <w:rPr>
      <w:rFonts w:ascii="Arial" w:eastAsiaTheme="minorHAnsi" w:hAnsi="Arial"/>
      <w:sz w:val="24"/>
    </w:rPr>
  </w:style>
  <w:style w:type="paragraph" w:customStyle="1" w:styleId="64CE486946CB4C67A5794F331EF30FB54">
    <w:name w:val="64CE486946CB4C67A5794F331EF30FB54"/>
    <w:rsid w:val="008F29F5"/>
    <w:pPr>
      <w:spacing w:after="200" w:line="276" w:lineRule="auto"/>
    </w:pPr>
    <w:rPr>
      <w:rFonts w:ascii="Arial" w:eastAsiaTheme="minorHAnsi" w:hAnsi="Arial"/>
      <w:sz w:val="24"/>
    </w:rPr>
  </w:style>
  <w:style w:type="paragraph" w:customStyle="1" w:styleId="9FC6007B7F134888BE9C0619B3E31BB04">
    <w:name w:val="9FC6007B7F134888BE9C0619B3E31BB04"/>
    <w:rsid w:val="008F29F5"/>
    <w:pPr>
      <w:spacing w:after="200" w:line="276" w:lineRule="auto"/>
    </w:pPr>
    <w:rPr>
      <w:rFonts w:ascii="Arial" w:eastAsiaTheme="minorHAnsi" w:hAnsi="Arial"/>
      <w:sz w:val="24"/>
    </w:rPr>
  </w:style>
  <w:style w:type="paragraph" w:customStyle="1" w:styleId="484E095B4CC34805B5E5C42F6C66D93D4">
    <w:name w:val="484E095B4CC34805B5E5C42F6C66D93D4"/>
    <w:rsid w:val="008F29F5"/>
    <w:pPr>
      <w:spacing w:after="200" w:line="276" w:lineRule="auto"/>
    </w:pPr>
    <w:rPr>
      <w:rFonts w:ascii="Arial" w:eastAsiaTheme="minorHAnsi" w:hAnsi="Arial"/>
      <w:sz w:val="24"/>
    </w:rPr>
  </w:style>
  <w:style w:type="paragraph" w:customStyle="1" w:styleId="CDBBF4A54AD74D49A212A90D5CF926C64">
    <w:name w:val="CDBBF4A54AD74D49A212A90D5CF926C64"/>
    <w:rsid w:val="008F29F5"/>
    <w:pPr>
      <w:spacing w:after="200" w:line="276" w:lineRule="auto"/>
    </w:pPr>
    <w:rPr>
      <w:rFonts w:ascii="Arial" w:eastAsiaTheme="minorHAnsi" w:hAnsi="Arial"/>
      <w:sz w:val="24"/>
    </w:rPr>
  </w:style>
  <w:style w:type="paragraph" w:customStyle="1" w:styleId="BCCBF13D0E1649A7B56B2708CBC098034">
    <w:name w:val="BCCBF13D0E1649A7B56B2708CBC098034"/>
    <w:rsid w:val="008F29F5"/>
    <w:pPr>
      <w:spacing w:after="200" w:line="276" w:lineRule="auto"/>
    </w:pPr>
    <w:rPr>
      <w:rFonts w:ascii="Arial" w:eastAsiaTheme="minorHAnsi" w:hAnsi="Arial"/>
      <w:sz w:val="24"/>
    </w:rPr>
  </w:style>
  <w:style w:type="paragraph" w:customStyle="1" w:styleId="61321F33150E4F188DD87CB6360ECEAD4">
    <w:name w:val="61321F33150E4F188DD87CB6360ECEAD4"/>
    <w:rsid w:val="008F29F5"/>
    <w:pPr>
      <w:spacing w:after="200" w:line="276" w:lineRule="auto"/>
    </w:pPr>
    <w:rPr>
      <w:rFonts w:ascii="Arial" w:eastAsiaTheme="minorHAnsi" w:hAnsi="Arial"/>
      <w:sz w:val="24"/>
    </w:rPr>
  </w:style>
  <w:style w:type="paragraph" w:customStyle="1" w:styleId="1728668B0C5141788E5F36DF5B600DA44">
    <w:name w:val="1728668B0C5141788E5F36DF5B600DA44"/>
    <w:rsid w:val="008F29F5"/>
    <w:pPr>
      <w:spacing w:after="200" w:line="276" w:lineRule="auto"/>
    </w:pPr>
    <w:rPr>
      <w:rFonts w:ascii="Arial" w:eastAsiaTheme="minorHAnsi" w:hAnsi="Arial"/>
      <w:sz w:val="24"/>
    </w:rPr>
  </w:style>
  <w:style w:type="paragraph" w:customStyle="1" w:styleId="C8541E1FC39047B5AD29F1B17B2367CE4">
    <w:name w:val="C8541E1FC39047B5AD29F1B17B2367CE4"/>
    <w:rsid w:val="008F29F5"/>
    <w:pPr>
      <w:spacing w:after="200" w:line="276" w:lineRule="auto"/>
    </w:pPr>
    <w:rPr>
      <w:rFonts w:ascii="Arial" w:eastAsiaTheme="minorHAnsi" w:hAnsi="Arial"/>
      <w:sz w:val="24"/>
    </w:rPr>
  </w:style>
  <w:style w:type="paragraph" w:customStyle="1" w:styleId="590A138BBBBD46099FEA7D19665036F14">
    <w:name w:val="590A138BBBBD46099FEA7D19665036F14"/>
    <w:rsid w:val="008F29F5"/>
    <w:pPr>
      <w:spacing w:after="200" w:line="276" w:lineRule="auto"/>
    </w:pPr>
    <w:rPr>
      <w:rFonts w:ascii="Arial" w:eastAsiaTheme="minorHAnsi" w:hAnsi="Arial"/>
      <w:sz w:val="24"/>
    </w:rPr>
  </w:style>
  <w:style w:type="paragraph" w:customStyle="1" w:styleId="ACE099E0667C4CEEB7BBEFA5B8AE23A34">
    <w:name w:val="ACE099E0667C4CEEB7BBEFA5B8AE23A34"/>
    <w:rsid w:val="008F29F5"/>
    <w:pPr>
      <w:spacing w:after="200" w:line="276" w:lineRule="auto"/>
    </w:pPr>
    <w:rPr>
      <w:rFonts w:ascii="Arial" w:eastAsiaTheme="minorHAnsi" w:hAnsi="Arial"/>
      <w:sz w:val="24"/>
    </w:rPr>
  </w:style>
  <w:style w:type="paragraph" w:customStyle="1" w:styleId="95041D582F9D4DCFA9752C45EB51209F5">
    <w:name w:val="95041D582F9D4DCFA9752C45EB51209F5"/>
    <w:rsid w:val="008F29F5"/>
    <w:pPr>
      <w:spacing w:before="240" w:after="200" w:line="276" w:lineRule="auto"/>
    </w:pPr>
    <w:rPr>
      <w:rFonts w:ascii="Arial" w:eastAsiaTheme="minorHAnsi" w:hAnsi="Arial"/>
      <w:b/>
      <w:sz w:val="32"/>
    </w:rPr>
  </w:style>
  <w:style w:type="paragraph" w:customStyle="1" w:styleId="F2298C87DF6B445EABF6B61218F5C9A45">
    <w:name w:val="F2298C87DF6B445EABF6B61218F5C9A45"/>
    <w:rsid w:val="008F29F5"/>
    <w:pPr>
      <w:spacing w:before="240" w:after="200" w:line="276" w:lineRule="auto"/>
    </w:pPr>
    <w:rPr>
      <w:rFonts w:ascii="Arial" w:eastAsiaTheme="minorHAnsi" w:hAnsi="Arial"/>
      <w:b/>
      <w:sz w:val="32"/>
    </w:rPr>
  </w:style>
  <w:style w:type="paragraph" w:customStyle="1" w:styleId="3E0FE7AE3E1047A896816DF1FBF045154">
    <w:name w:val="3E0FE7AE3E1047A896816DF1FBF045154"/>
    <w:rsid w:val="008F29F5"/>
    <w:pPr>
      <w:spacing w:before="240" w:after="200" w:line="276" w:lineRule="auto"/>
    </w:pPr>
    <w:rPr>
      <w:rFonts w:ascii="Arial" w:eastAsiaTheme="minorHAnsi" w:hAnsi="Arial"/>
      <w:b/>
      <w:sz w:val="32"/>
    </w:rPr>
  </w:style>
  <w:style w:type="paragraph" w:customStyle="1" w:styleId="3C3D069F441D4F8DA97D4F378A91F11A4">
    <w:name w:val="3C3D069F441D4F8DA97D4F378A91F11A4"/>
    <w:rsid w:val="008F29F5"/>
    <w:pPr>
      <w:spacing w:before="240" w:after="200" w:line="276" w:lineRule="auto"/>
    </w:pPr>
    <w:rPr>
      <w:rFonts w:ascii="Arial" w:eastAsiaTheme="minorHAnsi" w:hAnsi="Arial"/>
      <w:b/>
      <w:sz w:val="32"/>
    </w:rPr>
  </w:style>
  <w:style w:type="paragraph" w:customStyle="1" w:styleId="1BEA3037F48B4E599F04B30B9557FF5E4">
    <w:name w:val="1BEA3037F48B4E599F04B30B9557FF5E4"/>
    <w:rsid w:val="008F29F5"/>
    <w:pPr>
      <w:spacing w:after="200" w:line="276" w:lineRule="auto"/>
    </w:pPr>
    <w:rPr>
      <w:rFonts w:ascii="Arial" w:eastAsiaTheme="minorHAnsi" w:hAnsi="Arial"/>
      <w:sz w:val="24"/>
    </w:rPr>
  </w:style>
  <w:style w:type="paragraph" w:customStyle="1" w:styleId="A59EAB6B14F44CC093EF2117ED5BE5484">
    <w:name w:val="A59EAB6B14F44CC093EF2117ED5BE5484"/>
    <w:rsid w:val="008F29F5"/>
    <w:pPr>
      <w:spacing w:after="200" w:line="276" w:lineRule="auto"/>
    </w:pPr>
    <w:rPr>
      <w:rFonts w:ascii="Arial" w:eastAsiaTheme="minorHAnsi" w:hAnsi="Arial"/>
      <w:sz w:val="24"/>
    </w:rPr>
  </w:style>
  <w:style w:type="paragraph" w:customStyle="1" w:styleId="508D8C111AA047A49B80A6F8BD7C715D4">
    <w:name w:val="508D8C111AA047A49B80A6F8BD7C715D4"/>
    <w:rsid w:val="008F29F5"/>
    <w:pPr>
      <w:spacing w:after="200" w:line="276" w:lineRule="auto"/>
    </w:pPr>
    <w:rPr>
      <w:rFonts w:ascii="Arial" w:eastAsiaTheme="minorHAnsi" w:hAnsi="Arial"/>
      <w:sz w:val="24"/>
    </w:rPr>
  </w:style>
  <w:style w:type="paragraph" w:customStyle="1" w:styleId="0D77DCF9B1114921B4FE7A9D389398475">
    <w:name w:val="0D77DCF9B1114921B4FE7A9D389398475"/>
    <w:rsid w:val="008F29F5"/>
    <w:pPr>
      <w:spacing w:after="200" w:line="276" w:lineRule="auto"/>
    </w:pPr>
    <w:rPr>
      <w:rFonts w:ascii="Arial" w:eastAsiaTheme="minorHAnsi" w:hAnsi="Arial"/>
      <w:sz w:val="24"/>
    </w:rPr>
  </w:style>
  <w:style w:type="paragraph" w:customStyle="1" w:styleId="23250F019DA6471F8EC5272E96B0DBD65">
    <w:name w:val="23250F019DA6471F8EC5272E96B0DBD65"/>
    <w:rsid w:val="008F29F5"/>
    <w:pPr>
      <w:spacing w:after="200" w:line="276" w:lineRule="auto"/>
    </w:pPr>
    <w:rPr>
      <w:rFonts w:ascii="Arial" w:eastAsiaTheme="minorHAnsi" w:hAnsi="Arial"/>
      <w:sz w:val="24"/>
    </w:rPr>
  </w:style>
  <w:style w:type="paragraph" w:customStyle="1" w:styleId="52D6526F74534943A1761432E3F8476D5">
    <w:name w:val="52D6526F74534943A1761432E3F8476D5"/>
    <w:rsid w:val="008F29F5"/>
    <w:pPr>
      <w:spacing w:after="200" w:line="276" w:lineRule="auto"/>
    </w:pPr>
    <w:rPr>
      <w:rFonts w:ascii="Arial" w:eastAsiaTheme="minorHAnsi" w:hAnsi="Arial"/>
      <w:sz w:val="24"/>
    </w:rPr>
  </w:style>
  <w:style w:type="paragraph" w:customStyle="1" w:styleId="F03DB824C057441CA556DBE159F760E65">
    <w:name w:val="F03DB824C057441CA556DBE159F760E65"/>
    <w:rsid w:val="008F29F5"/>
    <w:pPr>
      <w:spacing w:after="200" w:line="276" w:lineRule="auto"/>
    </w:pPr>
    <w:rPr>
      <w:rFonts w:ascii="Arial" w:eastAsiaTheme="minorHAnsi" w:hAnsi="Arial"/>
      <w:sz w:val="24"/>
    </w:rPr>
  </w:style>
  <w:style w:type="paragraph" w:customStyle="1" w:styleId="0B349203F3EE4114984B2368D6CF4D594">
    <w:name w:val="0B349203F3EE4114984B2368D6CF4D594"/>
    <w:rsid w:val="008F29F5"/>
    <w:pPr>
      <w:spacing w:after="200" w:line="276" w:lineRule="auto"/>
    </w:pPr>
    <w:rPr>
      <w:rFonts w:ascii="Arial" w:eastAsiaTheme="minorHAnsi" w:hAnsi="Arial"/>
      <w:sz w:val="24"/>
    </w:rPr>
  </w:style>
  <w:style w:type="paragraph" w:customStyle="1" w:styleId="F24D73B38A0F4C7690DB355102E2AA154">
    <w:name w:val="F24D73B38A0F4C7690DB355102E2AA154"/>
    <w:rsid w:val="008F29F5"/>
    <w:pPr>
      <w:spacing w:after="200" w:line="276" w:lineRule="auto"/>
    </w:pPr>
    <w:rPr>
      <w:rFonts w:ascii="Arial" w:eastAsiaTheme="minorHAnsi" w:hAnsi="Arial"/>
      <w:sz w:val="24"/>
    </w:rPr>
  </w:style>
  <w:style w:type="paragraph" w:customStyle="1" w:styleId="FC14FDEF7AFE45DC91AECBAE342A6C724">
    <w:name w:val="FC14FDEF7AFE45DC91AECBAE342A6C724"/>
    <w:rsid w:val="008F29F5"/>
    <w:pPr>
      <w:spacing w:after="200" w:line="276" w:lineRule="auto"/>
    </w:pPr>
    <w:rPr>
      <w:rFonts w:ascii="Arial" w:eastAsiaTheme="minorHAnsi" w:hAnsi="Arial"/>
      <w:sz w:val="24"/>
    </w:rPr>
  </w:style>
  <w:style w:type="paragraph" w:customStyle="1" w:styleId="1B1791BD188A447DA7833275712CD96E">
    <w:name w:val="1B1791BD188A447DA7833275712CD96E"/>
    <w:rsid w:val="008F29F5"/>
  </w:style>
  <w:style w:type="paragraph" w:customStyle="1" w:styleId="3F7EFD6F3E284DEAAA150B8C0342B9EC">
    <w:name w:val="3F7EFD6F3E284DEAAA150B8C0342B9EC"/>
    <w:rsid w:val="008F29F5"/>
  </w:style>
  <w:style w:type="paragraph" w:customStyle="1" w:styleId="D8D5F5108E3F4A6593E1874DF0BDCDBD">
    <w:name w:val="D8D5F5108E3F4A6593E1874DF0BDCDBD"/>
    <w:rsid w:val="008F29F5"/>
  </w:style>
  <w:style w:type="paragraph" w:customStyle="1" w:styleId="F52D7D60BBC0483590037362350563EA">
    <w:name w:val="F52D7D60BBC0483590037362350563EA"/>
    <w:rsid w:val="008F29F5"/>
  </w:style>
  <w:style w:type="paragraph" w:customStyle="1" w:styleId="7317FFDA70824AE7B2BA3052289F870A">
    <w:name w:val="7317FFDA70824AE7B2BA3052289F870A"/>
    <w:rsid w:val="008F29F5"/>
  </w:style>
  <w:style w:type="paragraph" w:customStyle="1" w:styleId="30EBC151001B44D893FB6A6091B9A99D">
    <w:name w:val="30EBC151001B44D893FB6A6091B9A99D"/>
    <w:rsid w:val="008F29F5"/>
  </w:style>
  <w:style w:type="paragraph" w:customStyle="1" w:styleId="71F057B836264DF29CEAF80119BE8E1C">
    <w:name w:val="71F057B836264DF29CEAF80119BE8E1C"/>
    <w:rsid w:val="008F29F5"/>
  </w:style>
  <w:style w:type="paragraph" w:customStyle="1" w:styleId="4712489072FA467A80049ECBB70051E2">
    <w:name w:val="4712489072FA467A80049ECBB70051E2"/>
    <w:rsid w:val="008F29F5"/>
  </w:style>
  <w:style w:type="paragraph" w:customStyle="1" w:styleId="6FBB32107E0F4BE9B6FFB2CC3E192842">
    <w:name w:val="6FBB32107E0F4BE9B6FFB2CC3E192842"/>
    <w:rsid w:val="008F29F5"/>
  </w:style>
  <w:style w:type="paragraph" w:customStyle="1" w:styleId="4350C5E990E442DBB072A68F4298961E">
    <w:name w:val="4350C5E990E442DBB072A68F4298961E"/>
    <w:rsid w:val="008F29F5"/>
  </w:style>
  <w:style w:type="paragraph" w:customStyle="1" w:styleId="E54C0F95F8064701BE5FE764E2B21C9F">
    <w:name w:val="E54C0F95F8064701BE5FE764E2B21C9F"/>
    <w:rsid w:val="008F29F5"/>
  </w:style>
  <w:style w:type="paragraph" w:customStyle="1" w:styleId="9F7D08BBF4CC442DAA945766671DE26E">
    <w:name w:val="9F7D08BBF4CC442DAA945766671DE26E"/>
    <w:rsid w:val="008F29F5"/>
  </w:style>
  <w:style w:type="paragraph" w:customStyle="1" w:styleId="4AE3EAB08BE84C88A578591D663EB76F">
    <w:name w:val="4AE3EAB08BE84C88A578591D663EB76F"/>
    <w:rsid w:val="008F29F5"/>
  </w:style>
  <w:style w:type="paragraph" w:customStyle="1" w:styleId="6534DD1406874F9EB1A9ACCE43C3E42D">
    <w:name w:val="6534DD1406874F9EB1A9ACCE43C3E42D"/>
    <w:rsid w:val="008F29F5"/>
  </w:style>
  <w:style w:type="paragraph" w:customStyle="1" w:styleId="8AE700892D40401BA751E646C09F3EEB">
    <w:name w:val="8AE700892D40401BA751E646C09F3EEB"/>
    <w:rsid w:val="008F29F5"/>
  </w:style>
  <w:style w:type="paragraph" w:customStyle="1" w:styleId="E1DD5153EB4F47A098F36B363E3E1164">
    <w:name w:val="E1DD5153EB4F47A098F36B363E3E1164"/>
    <w:rsid w:val="008F29F5"/>
  </w:style>
  <w:style w:type="paragraph" w:customStyle="1" w:styleId="87A0CA5946094BD1B141ACB34410AEE9">
    <w:name w:val="87A0CA5946094BD1B141ACB34410AEE9"/>
    <w:rsid w:val="008F29F5"/>
  </w:style>
  <w:style w:type="paragraph" w:customStyle="1" w:styleId="9B2E0E8653F74890BA2A702678900588">
    <w:name w:val="9B2E0E8653F74890BA2A702678900588"/>
    <w:rsid w:val="008F29F5"/>
  </w:style>
  <w:style w:type="paragraph" w:customStyle="1" w:styleId="7CEA046EA3FB4E4AA43079750C2D9A76">
    <w:name w:val="7CEA046EA3FB4E4AA43079750C2D9A76"/>
    <w:rsid w:val="008F29F5"/>
  </w:style>
  <w:style w:type="paragraph" w:customStyle="1" w:styleId="761EA4F202D8481BA5579A73991089A5">
    <w:name w:val="761EA4F202D8481BA5579A73991089A5"/>
    <w:rsid w:val="008F29F5"/>
  </w:style>
  <w:style w:type="paragraph" w:customStyle="1" w:styleId="93D292036533469C8B6200F416EE01B6">
    <w:name w:val="93D292036533469C8B6200F416EE01B6"/>
    <w:rsid w:val="008F29F5"/>
  </w:style>
  <w:style w:type="paragraph" w:customStyle="1" w:styleId="3363A77A2EDD4933BF958DAE0ACD4FC8">
    <w:name w:val="3363A77A2EDD4933BF958DAE0ACD4FC8"/>
    <w:rsid w:val="008F29F5"/>
  </w:style>
  <w:style w:type="paragraph" w:customStyle="1" w:styleId="038B66EB9F3E4B80B9DE0DF187F939F6">
    <w:name w:val="038B66EB9F3E4B80B9DE0DF187F939F6"/>
    <w:rsid w:val="008F29F5"/>
  </w:style>
  <w:style w:type="paragraph" w:customStyle="1" w:styleId="Style3-pmo">
    <w:name w:val="Style3-pmo"/>
    <w:basedOn w:val="Normal"/>
    <w:link w:val="Style3-pmoChar"/>
    <w:autoRedefine/>
    <w:qFormat/>
    <w:rsid w:val="00D55863"/>
    <w:rPr>
      <w:rFonts w:ascii="Arial" w:eastAsiaTheme="minorHAnsi" w:hAnsi="Arial"/>
      <w:color w:val="2E74B5" w:themeColor="accent1" w:themeShade="BF"/>
      <w:sz w:val="24"/>
    </w:rPr>
  </w:style>
  <w:style w:type="character" w:customStyle="1" w:styleId="Style3-pmoChar">
    <w:name w:val="Style3-pmo Char"/>
    <w:basedOn w:val="DefaultParagraphFont"/>
    <w:link w:val="Style3-pmo"/>
    <w:rsid w:val="00D55863"/>
    <w:rPr>
      <w:rFonts w:ascii="Arial" w:eastAsiaTheme="minorHAnsi" w:hAnsi="Arial"/>
      <w:color w:val="2E74B5" w:themeColor="accent1" w:themeShade="BF"/>
      <w:sz w:val="24"/>
    </w:rPr>
  </w:style>
  <w:style w:type="paragraph" w:customStyle="1" w:styleId="7D75089DC3D142E9B37CF2F025085470">
    <w:name w:val="7D75089DC3D142E9B37CF2F025085470"/>
    <w:rsid w:val="008F29F5"/>
  </w:style>
  <w:style w:type="paragraph" w:customStyle="1" w:styleId="2328A8F9568942D491ED1B425CC0A963">
    <w:name w:val="2328A8F9568942D491ED1B425CC0A963"/>
    <w:rsid w:val="008F29F5"/>
  </w:style>
  <w:style w:type="paragraph" w:customStyle="1" w:styleId="EBF38ACE4175456A91FFA640DA9C6ED4">
    <w:name w:val="EBF38ACE4175456A91FFA640DA9C6ED4"/>
    <w:rsid w:val="008F29F5"/>
  </w:style>
  <w:style w:type="paragraph" w:customStyle="1" w:styleId="C1B2A8C95D3444A8A879EB863659EF80">
    <w:name w:val="C1B2A8C95D3444A8A879EB863659EF80"/>
    <w:rsid w:val="008F29F5"/>
  </w:style>
  <w:style w:type="paragraph" w:customStyle="1" w:styleId="A714D061C04E42CE88A8700A4F7202A2">
    <w:name w:val="A714D061C04E42CE88A8700A4F7202A2"/>
    <w:rsid w:val="008F29F5"/>
  </w:style>
  <w:style w:type="paragraph" w:customStyle="1" w:styleId="B2AFD9C9E5024BDAA60615816EA9741E">
    <w:name w:val="B2AFD9C9E5024BDAA60615816EA9741E"/>
    <w:rsid w:val="008F29F5"/>
  </w:style>
  <w:style w:type="paragraph" w:customStyle="1" w:styleId="C4B61FE522F44798856D04C6959C0B5D">
    <w:name w:val="C4B61FE522F44798856D04C6959C0B5D"/>
    <w:rsid w:val="008F29F5"/>
  </w:style>
  <w:style w:type="paragraph" w:customStyle="1" w:styleId="E04F9A9A57274F36A0BF82FA23D42BF9">
    <w:name w:val="E04F9A9A57274F36A0BF82FA23D42BF9"/>
    <w:rsid w:val="008F29F5"/>
  </w:style>
  <w:style w:type="paragraph" w:customStyle="1" w:styleId="F3A9C9C5093349138F5835FB43849AB9">
    <w:name w:val="F3A9C9C5093349138F5835FB43849AB9"/>
    <w:rsid w:val="008F29F5"/>
  </w:style>
  <w:style w:type="paragraph" w:customStyle="1" w:styleId="C9F9DABD559E4C078EAEB07147493895">
    <w:name w:val="C9F9DABD559E4C078EAEB07147493895"/>
    <w:rsid w:val="008F29F5"/>
  </w:style>
  <w:style w:type="paragraph" w:customStyle="1" w:styleId="3017FA6E66B74078BB33FA46D2957F5A">
    <w:name w:val="3017FA6E66B74078BB33FA46D2957F5A"/>
    <w:rsid w:val="008F29F5"/>
  </w:style>
  <w:style w:type="paragraph" w:customStyle="1" w:styleId="A467332AB7DB4060AB457DA28272EF39">
    <w:name w:val="A467332AB7DB4060AB457DA28272EF39"/>
    <w:rsid w:val="008F29F5"/>
  </w:style>
  <w:style w:type="paragraph" w:customStyle="1" w:styleId="0FE815763B0C4A49B02F7E21F2888602">
    <w:name w:val="0FE815763B0C4A49B02F7E21F2888602"/>
    <w:rsid w:val="008F29F5"/>
  </w:style>
  <w:style w:type="paragraph" w:customStyle="1" w:styleId="B9C96E14F400482DAAF5D7BCCBA12398">
    <w:name w:val="B9C96E14F400482DAAF5D7BCCBA12398"/>
    <w:rsid w:val="008F29F5"/>
  </w:style>
  <w:style w:type="paragraph" w:customStyle="1" w:styleId="24FB8D8C64794381ABAEEEFC129CB6BE">
    <w:name w:val="24FB8D8C64794381ABAEEEFC129CB6BE"/>
    <w:rsid w:val="008F29F5"/>
  </w:style>
  <w:style w:type="paragraph" w:customStyle="1" w:styleId="28F76AA694A04F688739E018518988DD">
    <w:name w:val="28F76AA694A04F688739E018518988DD"/>
    <w:rsid w:val="008F29F5"/>
  </w:style>
  <w:style w:type="paragraph" w:customStyle="1" w:styleId="9E7FCADF0DFE44C493B90B97736CFFDC">
    <w:name w:val="9E7FCADF0DFE44C493B90B97736CFFDC"/>
    <w:rsid w:val="008F29F5"/>
  </w:style>
  <w:style w:type="paragraph" w:customStyle="1" w:styleId="FE90C1B68BF34476B5A49EFBA141154F">
    <w:name w:val="FE90C1B68BF34476B5A49EFBA141154F"/>
    <w:rsid w:val="008F29F5"/>
  </w:style>
  <w:style w:type="paragraph" w:customStyle="1" w:styleId="6A9EA1CA24A44CF390878F49E0F3FB3B">
    <w:name w:val="6A9EA1CA24A44CF390878F49E0F3FB3B"/>
    <w:rsid w:val="008F29F5"/>
  </w:style>
  <w:style w:type="paragraph" w:customStyle="1" w:styleId="F74BE33BFD09431BA723A01A5079DCBD">
    <w:name w:val="F74BE33BFD09431BA723A01A5079DCBD"/>
    <w:rsid w:val="008F29F5"/>
  </w:style>
  <w:style w:type="paragraph" w:customStyle="1" w:styleId="4EB70BAD5BE1465AA938AAA4B97F0FCE">
    <w:name w:val="4EB70BAD5BE1465AA938AAA4B97F0FCE"/>
    <w:rsid w:val="008F29F5"/>
  </w:style>
  <w:style w:type="paragraph" w:customStyle="1" w:styleId="927F0D706C70415BBB7E528C742CD560">
    <w:name w:val="927F0D706C70415BBB7E528C742CD560"/>
    <w:rsid w:val="008F29F5"/>
  </w:style>
  <w:style w:type="paragraph" w:customStyle="1" w:styleId="5F5CE958FA3D42D3827557E378C316E1">
    <w:name w:val="5F5CE958FA3D42D3827557E378C316E1"/>
    <w:rsid w:val="008F29F5"/>
  </w:style>
  <w:style w:type="paragraph" w:customStyle="1" w:styleId="DD5D78D55C164BFCB3F8281B75285759">
    <w:name w:val="DD5D78D55C164BFCB3F8281B75285759"/>
    <w:rsid w:val="008F29F5"/>
  </w:style>
  <w:style w:type="paragraph" w:customStyle="1" w:styleId="AE5D6C6F2C22414A9BD3255F6C39F72D">
    <w:name w:val="AE5D6C6F2C22414A9BD3255F6C39F72D"/>
    <w:rsid w:val="008F29F5"/>
  </w:style>
  <w:style w:type="paragraph" w:customStyle="1" w:styleId="02993F6F1D204E2F9263338D0F2DA3E8">
    <w:name w:val="02993F6F1D204E2F9263338D0F2DA3E8"/>
    <w:rsid w:val="008F29F5"/>
  </w:style>
  <w:style w:type="paragraph" w:customStyle="1" w:styleId="579F875EED904B5DB876A20FAA5268DD">
    <w:name w:val="579F875EED904B5DB876A20FAA5268DD"/>
    <w:rsid w:val="008F29F5"/>
  </w:style>
  <w:style w:type="paragraph" w:customStyle="1" w:styleId="E74A9CFA0B1946DBB6F309DE3E7818A7">
    <w:name w:val="E74A9CFA0B1946DBB6F309DE3E7818A7"/>
    <w:rsid w:val="008F29F5"/>
  </w:style>
  <w:style w:type="paragraph" w:customStyle="1" w:styleId="CC0D3683E7964EBB9964983F24A457E2">
    <w:name w:val="CC0D3683E7964EBB9964983F24A457E2"/>
    <w:rsid w:val="008F29F5"/>
  </w:style>
  <w:style w:type="paragraph" w:customStyle="1" w:styleId="C9A2AA413D1E412B9A0CD36C4FDB59FC">
    <w:name w:val="C9A2AA413D1E412B9A0CD36C4FDB59FC"/>
    <w:rsid w:val="008F29F5"/>
  </w:style>
  <w:style w:type="paragraph" w:customStyle="1" w:styleId="4E55DB4886D54BD8BF6ACD47738B97F7">
    <w:name w:val="4E55DB4886D54BD8BF6ACD47738B97F7"/>
    <w:rsid w:val="008F29F5"/>
  </w:style>
  <w:style w:type="paragraph" w:customStyle="1" w:styleId="272E6B830E494AD6B9DE54C2C2E5FD2E">
    <w:name w:val="272E6B830E494AD6B9DE54C2C2E5FD2E"/>
    <w:rsid w:val="008F29F5"/>
  </w:style>
  <w:style w:type="paragraph" w:customStyle="1" w:styleId="0A590D4D494B4765AE91746E971892A1">
    <w:name w:val="0A590D4D494B4765AE91746E971892A1"/>
    <w:rsid w:val="008F29F5"/>
  </w:style>
  <w:style w:type="paragraph" w:customStyle="1" w:styleId="40BEDA8D93404920B603AF8F1AEFC1BD">
    <w:name w:val="40BEDA8D93404920B603AF8F1AEFC1BD"/>
    <w:rsid w:val="008F29F5"/>
  </w:style>
  <w:style w:type="paragraph" w:customStyle="1" w:styleId="AB91F1FF12A1441699166430DBB855E1">
    <w:name w:val="AB91F1FF12A1441699166430DBB855E1"/>
    <w:rsid w:val="008F29F5"/>
  </w:style>
  <w:style w:type="paragraph" w:customStyle="1" w:styleId="82572C16E6184261B4415D0FAF11AAE5">
    <w:name w:val="82572C16E6184261B4415D0FAF11AAE5"/>
    <w:rsid w:val="008F29F5"/>
  </w:style>
  <w:style w:type="paragraph" w:customStyle="1" w:styleId="F932DA1E2CC54D90B503122533AD6EFA">
    <w:name w:val="F932DA1E2CC54D90B503122533AD6EFA"/>
    <w:rsid w:val="008F29F5"/>
  </w:style>
  <w:style w:type="paragraph" w:customStyle="1" w:styleId="0770D545E52C4395A8AFD68C5921AEE7">
    <w:name w:val="0770D545E52C4395A8AFD68C5921AEE7"/>
    <w:rsid w:val="008F29F5"/>
  </w:style>
  <w:style w:type="paragraph" w:customStyle="1" w:styleId="E598D100DF1A48BF8BC4DD32C0050C85">
    <w:name w:val="E598D100DF1A48BF8BC4DD32C0050C85"/>
    <w:rsid w:val="008F29F5"/>
  </w:style>
  <w:style w:type="paragraph" w:customStyle="1" w:styleId="D5DA052AFE31429A85CBC1E5FB5389DF">
    <w:name w:val="D5DA052AFE31429A85CBC1E5FB5389DF"/>
    <w:rsid w:val="008F29F5"/>
  </w:style>
  <w:style w:type="paragraph" w:customStyle="1" w:styleId="BC2EE982083B44DA8CB2C82B6FA511F5">
    <w:name w:val="BC2EE982083B44DA8CB2C82B6FA511F5"/>
    <w:rsid w:val="008F29F5"/>
  </w:style>
  <w:style w:type="paragraph" w:customStyle="1" w:styleId="93EE60ED9CCF42959475626959103A3B">
    <w:name w:val="93EE60ED9CCF42959475626959103A3B"/>
    <w:rsid w:val="008F29F5"/>
  </w:style>
  <w:style w:type="paragraph" w:customStyle="1" w:styleId="B9B81BC5ED0D40CFB798D7326B4606F2">
    <w:name w:val="B9B81BC5ED0D40CFB798D7326B4606F2"/>
    <w:rsid w:val="008F29F5"/>
  </w:style>
  <w:style w:type="paragraph" w:customStyle="1" w:styleId="9236101937264B22A74735D499CDB626">
    <w:name w:val="9236101937264B22A74735D499CDB626"/>
    <w:rsid w:val="008F29F5"/>
  </w:style>
  <w:style w:type="paragraph" w:customStyle="1" w:styleId="A93411DC5E584C5E9FA94CC8B1EEB0F5">
    <w:name w:val="A93411DC5E584C5E9FA94CC8B1EEB0F5"/>
    <w:rsid w:val="008F29F5"/>
  </w:style>
  <w:style w:type="paragraph" w:customStyle="1" w:styleId="AD1A557F03704AE2BE4F85513D3568A0">
    <w:name w:val="AD1A557F03704AE2BE4F85513D3568A0"/>
    <w:rsid w:val="008F29F5"/>
  </w:style>
  <w:style w:type="paragraph" w:customStyle="1" w:styleId="10F7E80683C247D59BCDE0B9A994ABDC">
    <w:name w:val="10F7E80683C247D59BCDE0B9A994ABDC"/>
    <w:rsid w:val="008F29F5"/>
  </w:style>
  <w:style w:type="paragraph" w:customStyle="1" w:styleId="6E06656B849F44BEBFCD87D5755FDFE0">
    <w:name w:val="6E06656B849F44BEBFCD87D5755FDFE0"/>
    <w:rsid w:val="008F29F5"/>
  </w:style>
  <w:style w:type="paragraph" w:customStyle="1" w:styleId="EC991954B5494634B26B0E7DB99F85BB">
    <w:name w:val="EC991954B5494634B26B0E7DB99F85BB"/>
    <w:rsid w:val="008F29F5"/>
  </w:style>
  <w:style w:type="paragraph" w:customStyle="1" w:styleId="5FEBF7FCFAD24E1E9F957ECACDF05F5D">
    <w:name w:val="5FEBF7FCFAD24E1E9F957ECACDF05F5D"/>
    <w:rsid w:val="008F29F5"/>
  </w:style>
  <w:style w:type="paragraph" w:customStyle="1" w:styleId="E4DC906675674DD3A00EFE78988F3D01">
    <w:name w:val="E4DC906675674DD3A00EFE78988F3D01"/>
    <w:rsid w:val="008F29F5"/>
  </w:style>
  <w:style w:type="paragraph" w:customStyle="1" w:styleId="EAE636C4461D4B989790D1CA27D7C11D">
    <w:name w:val="EAE636C4461D4B989790D1CA27D7C11D"/>
    <w:rsid w:val="008F29F5"/>
  </w:style>
  <w:style w:type="paragraph" w:customStyle="1" w:styleId="72747CB40E7F4D1982F6887B5F8B8257">
    <w:name w:val="72747CB40E7F4D1982F6887B5F8B8257"/>
    <w:rsid w:val="008F29F5"/>
  </w:style>
  <w:style w:type="paragraph" w:customStyle="1" w:styleId="6FF48267A8284855A7FC2E5FAB7FFDCE">
    <w:name w:val="6FF48267A8284855A7FC2E5FAB7FFDCE"/>
    <w:rsid w:val="008F29F5"/>
  </w:style>
  <w:style w:type="paragraph" w:customStyle="1" w:styleId="2ED64326E12348D9B7BEA217EB211667">
    <w:name w:val="2ED64326E12348D9B7BEA217EB211667"/>
    <w:rsid w:val="008F29F5"/>
  </w:style>
  <w:style w:type="paragraph" w:customStyle="1" w:styleId="6C583D8DC16940328A01FFF04D3AAA39">
    <w:name w:val="6C583D8DC16940328A01FFF04D3AAA39"/>
    <w:rsid w:val="008F29F5"/>
  </w:style>
  <w:style w:type="paragraph" w:customStyle="1" w:styleId="2D3CBEB6D1D04475A94CF19F30B19F8C">
    <w:name w:val="2D3CBEB6D1D04475A94CF19F30B19F8C"/>
    <w:rsid w:val="008F29F5"/>
  </w:style>
  <w:style w:type="paragraph" w:customStyle="1" w:styleId="327EF2D2F32548B7BAC82606227CA061">
    <w:name w:val="327EF2D2F32548B7BAC82606227CA061"/>
    <w:rsid w:val="008F29F5"/>
  </w:style>
  <w:style w:type="paragraph" w:customStyle="1" w:styleId="D706F7506BBB49D4B32972F9F9CE07B8">
    <w:name w:val="D706F7506BBB49D4B32972F9F9CE07B8"/>
    <w:rsid w:val="008F29F5"/>
  </w:style>
  <w:style w:type="paragraph" w:customStyle="1" w:styleId="A0B1422142514F76AF211E73B62A6827">
    <w:name w:val="A0B1422142514F76AF211E73B62A6827"/>
    <w:rsid w:val="008F29F5"/>
  </w:style>
  <w:style w:type="paragraph" w:customStyle="1" w:styleId="1E25C41439B84DA4A330570853AB8EC2">
    <w:name w:val="1E25C41439B84DA4A330570853AB8EC2"/>
    <w:rsid w:val="008F29F5"/>
  </w:style>
  <w:style w:type="paragraph" w:customStyle="1" w:styleId="2EE72BE339B344A7AF31DB352634D2CB">
    <w:name w:val="2EE72BE339B344A7AF31DB352634D2CB"/>
    <w:rsid w:val="008F29F5"/>
  </w:style>
  <w:style w:type="paragraph" w:customStyle="1" w:styleId="D9C7BB97BC4A4415BF96B41B3310A3BA">
    <w:name w:val="D9C7BB97BC4A4415BF96B41B3310A3BA"/>
    <w:rsid w:val="008F29F5"/>
  </w:style>
  <w:style w:type="paragraph" w:customStyle="1" w:styleId="33D7A7AFAC684A4B9DA7532AB0D339F9">
    <w:name w:val="33D7A7AFAC684A4B9DA7532AB0D339F9"/>
    <w:rsid w:val="008F29F5"/>
  </w:style>
  <w:style w:type="paragraph" w:customStyle="1" w:styleId="4692057A4EB9417DB9A7200404B8258E">
    <w:name w:val="4692057A4EB9417DB9A7200404B8258E"/>
    <w:rsid w:val="008F29F5"/>
  </w:style>
  <w:style w:type="paragraph" w:customStyle="1" w:styleId="A65B931CD822416C9FE3EF57C8A04122">
    <w:name w:val="A65B931CD822416C9FE3EF57C8A04122"/>
    <w:rsid w:val="008F29F5"/>
  </w:style>
  <w:style w:type="paragraph" w:customStyle="1" w:styleId="90D89F92519344FE8B3A2AA867D02A82">
    <w:name w:val="90D89F92519344FE8B3A2AA867D02A82"/>
    <w:rsid w:val="008F29F5"/>
  </w:style>
  <w:style w:type="paragraph" w:customStyle="1" w:styleId="139263701E2A4932AD656FF63A6F3677">
    <w:name w:val="139263701E2A4932AD656FF63A6F3677"/>
    <w:rsid w:val="008F29F5"/>
  </w:style>
  <w:style w:type="paragraph" w:customStyle="1" w:styleId="63C7FF4EA2544671A041872B2C7F2F93">
    <w:name w:val="63C7FF4EA2544671A041872B2C7F2F93"/>
    <w:rsid w:val="008F29F5"/>
  </w:style>
  <w:style w:type="paragraph" w:customStyle="1" w:styleId="8697E731D6DC481E915D337E44B42B58">
    <w:name w:val="8697E731D6DC481E915D337E44B42B58"/>
    <w:rsid w:val="008F29F5"/>
  </w:style>
  <w:style w:type="paragraph" w:customStyle="1" w:styleId="832E1F237EC6478494D25B142B103D00">
    <w:name w:val="832E1F237EC6478494D25B142B103D00"/>
    <w:rsid w:val="008F29F5"/>
  </w:style>
  <w:style w:type="paragraph" w:customStyle="1" w:styleId="6E4BCCA9DC794BD68815558F17DFCCFF">
    <w:name w:val="6E4BCCA9DC794BD68815558F17DFCCFF"/>
    <w:rsid w:val="008F29F5"/>
  </w:style>
  <w:style w:type="paragraph" w:customStyle="1" w:styleId="514D7B605BA04AC68EEAF20FD32C7370">
    <w:name w:val="514D7B605BA04AC68EEAF20FD32C7370"/>
    <w:rsid w:val="008F29F5"/>
  </w:style>
  <w:style w:type="paragraph" w:customStyle="1" w:styleId="F76C0608735442329984CAD2B43EF3BE">
    <w:name w:val="F76C0608735442329984CAD2B43EF3BE"/>
    <w:rsid w:val="008F29F5"/>
  </w:style>
  <w:style w:type="paragraph" w:customStyle="1" w:styleId="C45DC2D54F9840AFA6934442440A7A09">
    <w:name w:val="C45DC2D54F9840AFA6934442440A7A09"/>
    <w:rsid w:val="008F29F5"/>
  </w:style>
  <w:style w:type="paragraph" w:customStyle="1" w:styleId="F5ED3E61762046C1A8BD8346C08810BA">
    <w:name w:val="F5ED3E61762046C1A8BD8346C08810BA"/>
    <w:rsid w:val="008F29F5"/>
  </w:style>
  <w:style w:type="paragraph" w:customStyle="1" w:styleId="695B0FFC382A41A794B0BB881DB3A876">
    <w:name w:val="695B0FFC382A41A794B0BB881DB3A876"/>
    <w:rsid w:val="008F29F5"/>
  </w:style>
  <w:style w:type="paragraph" w:customStyle="1" w:styleId="45D7213DD22B4149BA7BD003FD45CE07">
    <w:name w:val="45D7213DD22B4149BA7BD003FD45CE07"/>
    <w:rsid w:val="008F29F5"/>
  </w:style>
  <w:style w:type="paragraph" w:customStyle="1" w:styleId="27C29591BA354E4BB2473B1B5A99F6BE">
    <w:name w:val="27C29591BA354E4BB2473B1B5A99F6BE"/>
    <w:rsid w:val="008F29F5"/>
  </w:style>
  <w:style w:type="paragraph" w:customStyle="1" w:styleId="774F5AE52F40467993DCC48607E783F4">
    <w:name w:val="774F5AE52F40467993DCC48607E783F4"/>
    <w:rsid w:val="008F29F5"/>
  </w:style>
  <w:style w:type="paragraph" w:customStyle="1" w:styleId="FE9ED6248DC147AB827A0688A5157D44">
    <w:name w:val="FE9ED6248DC147AB827A0688A5157D44"/>
    <w:rsid w:val="008F29F5"/>
  </w:style>
  <w:style w:type="paragraph" w:customStyle="1" w:styleId="20B5DC7400F54673B1E4BD32457A96F0">
    <w:name w:val="20B5DC7400F54673B1E4BD32457A96F0"/>
    <w:rsid w:val="008F29F5"/>
  </w:style>
  <w:style w:type="paragraph" w:customStyle="1" w:styleId="AAA561C2880040CBB342FD8C35FD3B65">
    <w:name w:val="AAA561C2880040CBB342FD8C35FD3B65"/>
    <w:rsid w:val="008F29F5"/>
  </w:style>
  <w:style w:type="paragraph" w:customStyle="1" w:styleId="F9DC3F81650B4EE38B761263FBDC0140">
    <w:name w:val="F9DC3F81650B4EE38B761263FBDC0140"/>
    <w:rsid w:val="008F29F5"/>
  </w:style>
  <w:style w:type="paragraph" w:customStyle="1" w:styleId="F923DE825A7B4939B05597B3C3D45651">
    <w:name w:val="F923DE825A7B4939B05597B3C3D45651"/>
    <w:rsid w:val="008F29F5"/>
  </w:style>
  <w:style w:type="paragraph" w:customStyle="1" w:styleId="93C91DEE65214B409919B5AEC188D5AA">
    <w:name w:val="93C91DEE65214B409919B5AEC188D5AA"/>
    <w:rsid w:val="008F29F5"/>
  </w:style>
  <w:style w:type="paragraph" w:customStyle="1" w:styleId="15CB3057F4E341F8AE32D1EAB4AFA7D3">
    <w:name w:val="15CB3057F4E341F8AE32D1EAB4AFA7D3"/>
    <w:rsid w:val="008F29F5"/>
  </w:style>
  <w:style w:type="paragraph" w:customStyle="1" w:styleId="38DF2C814F2C4D86AE347576DBA676CC">
    <w:name w:val="38DF2C814F2C4D86AE347576DBA676CC"/>
    <w:rsid w:val="008F29F5"/>
  </w:style>
  <w:style w:type="paragraph" w:customStyle="1" w:styleId="6E5AB37372AC4077B27FB09D2AE56C76">
    <w:name w:val="6E5AB37372AC4077B27FB09D2AE56C76"/>
    <w:rsid w:val="008F29F5"/>
  </w:style>
  <w:style w:type="paragraph" w:customStyle="1" w:styleId="63B59E9EBEEF4FF0A95BA1D3D325EDA4">
    <w:name w:val="63B59E9EBEEF4FF0A95BA1D3D325EDA4"/>
    <w:rsid w:val="008F29F5"/>
  </w:style>
  <w:style w:type="paragraph" w:customStyle="1" w:styleId="DFCF36725B0749B7BB3205585D0F49CE">
    <w:name w:val="DFCF36725B0749B7BB3205585D0F49CE"/>
    <w:rsid w:val="008F29F5"/>
  </w:style>
  <w:style w:type="paragraph" w:customStyle="1" w:styleId="F6A5E5469D034DBA9042F9364626578A">
    <w:name w:val="F6A5E5469D034DBA9042F9364626578A"/>
    <w:rsid w:val="008F29F5"/>
  </w:style>
  <w:style w:type="paragraph" w:customStyle="1" w:styleId="624BB026ACD8406981CFD10D8C9BEE0F">
    <w:name w:val="624BB026ACD8406981CFD10D8C9BEE0F"/>
    <w:rsid w:val="008F29F5"/>
  </w:style>
  <w:style w:type="paragraph" w:customStyle="1" w:styleId="934659128F954429A81F8D928F5AF5D6">
    <w:name w:val="934659128F954429A81F8D928F5AF5D6"/>
    <w:rsid w:val="008F29F5"/>
  </w:style>
  <w:style w:type="paragraph" w:customStyle="1" w:styleId="4F0DF41F96D1439FAA80B6D3261413CA">
    <w:name w:val="4F0DF41F96D1439FAA80B6D3261413CA"/>
    <w:rsid w:val="008F29F5"/>
  </w:style>
  <w:style w:type="paragraph" w:customStyle="1" w:styleId="66632955FB2C44A7A76DE8A0B097208C">
    <w:name w:val="66632955FB2C44A7A76DE8A0B097208C"/>
    <w:rsid w:val="008F29F5"/>
  </w:style>
  <w:style w:type="paragraph" w:customStyle="1" w:styleId="39663F1EB72044239DFB12D35E260683">
    <w:name w:val="39663F1EB72044239DFB12D35E260683"/>
    <w:rsid w:val="008F29F5"/>
  </w:style>
  <w:style w:type="paragraph" w:customStyle="1" w:styleId="EF91848A4DBB4B39BD56F08F2BD2E8F1">
    <w:name w:val="EF91848A4DBB4B39BD56F08F2BD2E8F1"/>
    <w:rsid w:val="008F29F5"/>
  </w:style>
  <w:style w:type="paragraph" w:customStyle="1" w:styleId="E32C20769DB04CD8A465D37CF73DE2B0">
    <w:name w:val="E32C20769DB04CD8A465D37CF73DE2B0"/>
    <w:rsid w:val="008F29F5"/>
  </w:style>
  <w:style w:type="paragraph" w:customStyle="1" w:styleId="5CB48E7202334CDE894B54CF2DB9FA51">
    <w:name w:val="5CB48E7202334CDE894B54CF2DB9FA51"/>
    <w:rsid w:val="008F29F5"/>
  </w:style>
  <w:style w:type="paragraph" w:customStyle="1" w:styleId="A63CC229CC3D4A39A4DDFE2577248139">
    <w:name w:val="A63CC229CC3D4A39A4DDFE2577248139"/>
    <w:rsid w:val="008F29F5"/>
  </w:style>
  <w:style w:type="paragraph" w:customStyle="1" w:styleId="8E244B43A2C2413787648832511E8465">
    <w:name w:val="8E244B43A2C2413787648832511E8465"/>
    <w:rsid w:val="008F29F5"/>
  </w:style>
  <w:style w:type="paragraph" w:customStyle="1" w:styleId="DF3CF2DB7FAA4E93BFF3209B27D997C1">
    <w:name w:val="DF3CF2DB7FAA4E93BFF3209B27D997C1"/>
    <w:rsid w:val="008F29F5"/>
  </w:style>
  <w:style w:type="paragraph" w:customStyle="1" w:styleId="E23AA601259D42BF9019C81AB482E6725">
    <w:name w:val="E23AA601259D42BF9019C81AB482E6725"/>
    <w:rsid w:val="00E501E0"/>
    <w:pPr>
      <w:spacing w:after="200" w:line="276" w:lineRule="auto"/>
    </w:pPr>
    <w:rPr>
      <w:rFonts w:ascii="Arial" w:eastAsiaTheme="minorHAnsi" w:hAnsi="Arial"/>
      <w:sz w:val="24"/>
    </w:rPr>
  </w:style>
  <w:style w:type="paragraph" w:customStyle="1" w:styleId="EA44D74327C6481EA0CB1D1822CC32FC3">
    <w:name w:val="EA44D74327C6481EA0CB1D1822CC32FC3"/>
    <w:rsid w:val="00E501E0"/>
    <w:pPr>
      <w:spacing w:after="200" w:line="276" w:lineRule="auto"/>
    </w:pPr>
    <w:rPr>
      <w:rFonts w:ascii="Arial" w:eastAsiaTheme="minorHAnsi" w:hAnsi="Arial"/>
      <w:sz w:val="24"/>
    </w:rPr>
  </w:style>
  <w:style w:type="paragraph" w:customStyle="1" w:styleId="103FCB8899C94F2F9D1241E59CD59D266">
    <w:name w:val="103FCB8899C94F2F9D1241E59CD59D266"/>
    <w:rsid w:val="00E501E0"/>
    <w:pPr>
      <w:spacing w:after="200" w:line="276" w:lineRule="auto"/>
    </w:pPr>
    <w:rPr>
      <w:rFonts w:ascii="Arial" w:eastAsiaTheme="minorHAnsi" w:hAnsi="Arial"/>
      <w:sz w:val="24"/>
    </w:rPr>
  </w:style>
  <w:style w:type="paragraph" w:customStyle="1" w:styleId="A5D4CE17B1E943BCB321E355D64703C86">
    <w:name w:val="A5D4CE17B1E943BCB321E355D64703C86"/>
    <w:rsid w:val="00E501E0"/>
    <w:pPr>
      <w:spacing w:after="200" w:line="276" w:lineRule="auto"/>
    </w:pPr>
    <w:rPr>
      <w:rFonts w:ascii="Arial" w:eastAsiaTheme="minorHAnsi" w:hAnsi="Arial"/>
      <w:sz w:val="24"/>
    </w:rPr>
  </w:style>
  <w:style w:type="paragraph" w:customStyle="1" w:styleId="F1023CCACFEF47A4B7F72FDEEF18169A6">
    <w:name w:val="F1023CCACFEF47A4B7F72FDEEF18169A6"/>
    <w:rsid w:val="00E501E0"/>
    <w:pPr>
      <w:spacing w:after="200" w:line="276" w:lineRule="auto"/>
    </w:pPr>
    <w:rPr>
      <w:rFonts w:ascii="Arial" w:eastAsiaTheme="minorHAnsi" w:hAnsi="Arial"/>
      <w:sz w:val="24"/>
    </w:rPr>
  </w:style>
  <w:style w:type="paragraph" w:customStyle="1" w:styleId="1ECDEE6EF408491C80391E624A303EA16">
    <w:name w:val="1ECDEE6EF408491C80391E624A303EA16"/>
    <w:rsid w:val="00E501E0"/>
    <w:pPr>
      <w:spacing w:after="200" w:line="276" w:lineRule="auto"/>
    </w:pPr>
    <w:rPr>
      <w:rFonts w:ascii="Arial" w:eastAsiaTheme="minorHAnsi" w:hAnsi="Arial"/>
      <w:sz w:val="24"/>
    </w:rPr>
  </w:style>
  <w:style w:type="paragraph" w:customStyle="1" w:styleId="EDE9D159EC5F43E5B0FAB8E1E9596FAD6">
    <w:name w:val="EDE9D159EC5F43E5B0FAB8E1E9596FAD6"/>
    <w:rsid w:val="00E501E0"/>
    <w:pPr>
      <w:spacing w:after="200" w:line="276" w:lineRule="auto"/>
    </w:pPr>
    <w:rPr>
      <w:rFonts w:ascii="Arial" w:eastAsiaTheme="minorHAnsi" w:hAnsi="Arial"/>
      <w:sz w:val="24"/>
    </w:rPr>
  </w:style>
  <w:style w:type="paragraph" w:customStyle="1" w:styleId="765A9D0D34644CFE8E0BE92AF40C023D6">
    <w:name w:val="765A9D0D34644CFE8E0BE92AF40C023D6"/>
    <w:rsid w:val="00E501E0"/>
    <w:pPr>
      <w:spacing w:after="200" w:line="276" w:lineRule="auto"/>
    </w:pPr>
    <w:rPr>
      <w:rFonts w:ascii="Arial" w:eastAsiaTheme="minorHAnsi" w:hAnsi="Arial"/>
      <w:sz w:val="24"/>
    </w:rPr>
  </w:style>
  <w:style w:type="paragraph" w:customStyle="1" w:styleId="BA173162A901459FAD9F52B73B5B04B33">
    <w:name w:val="BA173162A901459FAD9F52B73B5B04B33"/>
    <w:rsid w:val="00E501E0"/>
    <w:pPr>
      <w:spacing w:after="200" w:line="276" w:lineRule="auto"/>
    </w:pPr>
    <w:rPr>
      <w:rFonts w:ascii="Arial" w:eastAsiaTheme="minorHAnsi" w:hAnsi="Arial"/>
      <w:sz w:val="24"/>
    </w:rPr>
  </w:style>
  <w:style w:type="paragraph" w:customStyle="1" w:styleId="7A273503AD5947F8A1DD8F798E0C66E23">
    <w:name w:val="7A273503AD5947F8A1DD8F798E0C66E23"/>
    <w:rsid w:val="00E501E0"/>
    <w:pPr>
      <w:spacing w:after="200" w:line="276" w:lineRule="auto"/>
    </w:pPr>
    <w:rPr>
      <w:rFonts w:ascii="Arial" w:eastAsiaTheme="minorHAnsi" w:hAnsi="Arial"/>
      <w:sz w:val="24"/>
    </w:rPr>
  </w:style>
  <w:style w:type="paragraph" w:customStyle="1" w:styleId="2062CA512AC749B38B708B3E1166CA6B3">
    <w:name w:val="2062CA512AC749B38B708B3E1166CA6B3"/>
    <w:rsid w:val="00E501E0"/>
    <w:pPr>
      <w:spacing w:after="200" w:line="276" w:lineRule="auto"/>
    </w:pPr>
    <w:rPr>
      <w:rFonts w:ascii="Arial" w:eastAsiaTheme="minorHAnsi" w:hAnsi="Arial"/>
      <w:sz w:val="24"/>
    </w:rPr>
  </w:style>
  <w:style w:type="paragraph" w:customStyle="1" w:styleId="743009D5C57F41819D0716E93EAD8DB33">
    <w:name w:val="743009D5C57F41819D0716E93EAD8DB33"/>
    <w:rsid w:val="00E501E0"/>
    <w:pPr>
      <w:spacing w:after="200" w:line="276" w:lineRule="auto"/>
    </w:pPr>
    <w:rPr>
      <w:rFonts w:ascii="Arial" w:eastAsiaTheme="minorHAnsi" w:hAnsi="Arial"/>
      <w:sz w:val="24"/>
    </w:rPr>
  </w:style>
  <w:style w:type="paragraph" w:customStyle="1" w:styleId="A8C7BF0CF7D24562A1C28901402F4B103">
    <w:name w:val="A8C7BF0CF7D24562A1C28901402F4B103"/>
    <w:rsid w:val="00E501E0"/>
    <w:pPr>
      <w:spacing w:after="200" w:line="276" w:lineRule="auto"/>
    </w:pPr>
    <w:rPr>
      <w:rFonts w:ascii="Arial" w:eastAsiaTheme="minorHAnsi" w:hAnsi="Arial"/>
      <w:sz w:val="24"/>
    </w:rPr>
  </w:style>
  <w:style w:type="paragraph" w:customStyle="1" w:styleId="9F0BBA982C7D44E49C1103D6C24F7FAB10">
    <w:name w:val="9F0BBA982C7D44E49C1103D6C24F7FAB10"/>
    <w:rsid w:val="00E501E0"/>
    <w:pPr>
      <w:spacing w:after="200" w:line="276" w:lineRule="auto"/>
      <w:ind w:left="720"/>
      <w:contextualSpacing/>
    </w:pPr>
    <w:rPr>
      <w:rFonts w:ascii="Arial" w:eastAsiaTheme="minorHAnsi" w:hAnsi="Arial"/>
      <w:sz w:val="24"/>
    </w:rPr>
  </w:style>
  <w:style w:type="paragraph" w:customStyle="1" w:styleId="488613EF1E3349E0963EC5E4C2AE6D7E3">
    <w:name w:val="488613EF1E3349E0963EC5E4C2AE6D7E3"/>
    <w:rsid w:val="00E501E0"/>
    <w:pPr>
      <w:spacing w:after="200" w:line="276" w:lineRule="auto"/>
      <w:ind w:left="720"/>
      <w:contextualSpacing/>
    </w:pPr>
    <w:rPr>
      <w:rFonts w:ascii="Arial" w:eastAsiaTheme="minorHAnsi" w:hAnsi="Arial"/>
      <w:sz w:val="24"/>
    </w:rPr>
  </w:style>
  <w:style w:type="paragraph" w:customStyle="1" w:styleId="42F5CDFB3B4B440390F56C6A7885DAE33">
    <w:name w:val="42F5CDFB3B4B440390F56C6A7885DAE33"/>
    <w:rsid w:val="00E501E0"/>
    <w:pPr>
      <w:spacing w:after="200" w:line="276" w:lineRule="auto"/>
      <w:ind w:left="720"/>
      <w:contextualSpacing/>
    </w:pPr>
    <w:rPr>
      <w:rFonts w:ascii="Arial" w:eastAsiaTheme="minorHAnsi" w:hAnsi="Arial"/>
      <w:sz w:val="24"/>
    </w:rPr>
  </w:style>
  <w:style w:type="paragraph" w:customStyle="1" w:styleId="9C1435BD0D2F4532AAFA1A0AD3518B873">
    <w:name w:val="9C1435BD0D2F4532AAFA1A0AD3518B873"/>
    <w:rsid w:val="00E501E0"/>
    <w:pPr>
      <w:spacing w:after="200" w:line="276" w:lineRule="auto"/>
      <w:ind w:left="720"/>
      <w:contextualSpacing/>
    </w:pPr>
    <w:rPr>
      <w:rFonts w:ascii="Arial" w:eastAsiaTheme="minorHAnsi" w:hAnsi="Arial"/>
      <w:sz w:val="24"/>
    </w:rPr>
  </w:style>
  <w:style w:type="paragraph" w:customStyle="1" w:styleId="23814195FA74419F99FBD9488D3A82BE3">
    <w:name w:val="23814195FA74419F99FBD9488D3A82BE3"/>
    <w:rsid w:val="00E501E0"/>
    <w:pPr>
      <w:spacing w:after="200" w:line="276" w:lineRule="auto"/>
      <w:ind w:left="720"/>
      <w:contextualSpacing/>
    </w:pPr>
    <w:rPr>
      <w:rFonts w:ascii="Arial" w:eastAsiaTheme="minorHAnsi" w:hAnsi="Arial"/>
      <w:sz w:val="24"/>
    </w:rPr>
  </w:style>
  <w:style w:type="paragraph" w:customStyle="1" w:styleId="64BF13C3FF8540728A375D43C18F70D83">
    <w:name w:val="64BF13C3FF8540728A375D43C18F70D83"/>
    <w:rsid w:val="00E501E0"/>
    <w:pPr>
      <w:spacing w:after="200" w:line="276" w:lineRule="auto"/>
      <w:ind w:left="720"/>
      <w:contextualSpacing/>
    </w:pPr>
    <w:rPr>
      <w:rFonts w:ascii="Arial" w:eastAsiaTheme="minorHAnsi" w:hAnsi="Arial"/>
      <w:sz w:val="24"/>
    </w:rPr>
  </w:style>
  <w:style w:type="paragraph" w:customStyle="1" w:styleId="4D62A7A632B846148F186BAA8272D7F83">
    <w:name w:val="4D62A7A632B846148F186BAA8272D7F83"/>
    <w:rsid w:val="00E501E0"/>
    <w:pPr>
      <w:spacing w:after="200" w:line="276" w:lineRule="auto"/>
      <w:ind w:left="720"/>
      <w:contextualSpacing/>
    </w:pPr>
    <w:rPr>
      <w:rFonts w:ascii="Arial" w:eastAsiaTheme="minorHAnsi" w:hAnsi="Arial"/>
      <w:sz w:val="24"/>
    </w:rPr>
  </w:style>
  <w:style w:type="paragraph" w:customStyle="1" w:styleId="13CBE4BFB11F4EBD87DE45A74823A5133">
    <w:name w:val="13CBE4BFB11F4EBD87DE45A74823A5133"/>
    <w:rsid w:val="00E501E0"/>
    <w:pPr>
      <w:spacing w:after="200" w:line="276" w:lineRule="auto"/>
      <w:ind w:left="720"/>
      <w:contextualSpacing/>
    </w:pPr>
    <w:rPr>
      <w:rFonts w:ascii="Arial" w:eastAsiaTheme="minorHAnsi" w:hAnsi="Arial"/>
      <w:sz w:val="24"/>
    </w:rPr>
  </w:style>
  <w:style w:type="paragraph" w:customStyle="1" w:styleId="FB309CAC7CF84F1E973D6946FF04DBC63">
    <w:name w:val="FB309CAC7CF84F1E973D6946FF04DBC63"/>
    <w:rsid w:val="00E501E0"/>
    <w:pPr>
      <w:spacing w:after="200" w:line="276" w:lineRule="auto"/>
      <w:ind w:left="720"/>
      <w:contextualSpacing/>
    </w:pPr>
    <w:rPr>
      <w:rFonts w:ascii="Arial" w:eastAsiaTheme="minorHAnsi" w:hAnsi="Arial"/>
      <w:sz w:val="24"/>
    </w:rPr>
  </w:style>
  <w:style w:type="paragraph" w:customStyle="1" w:styleId="51A300860F7F43C9802E3E70A58089683">
    <w:name w:val="51A300860F7F43C9802E3E70A58089683"/>
    <w:rsid w:val="00E501E0"/>
    <w:pPr>
      <w:spacing w:after="200" w:line="276" w:lineRule="auto"/>
      <w:ind w:left="720"/>
      <w:contextualSpacing/>
    </w:pPr>
    <w:rPr>
      <w:rFonts w:ascii="Arial" w:eastAsiaTheme="minorHAnsi" w:hAnsi="Arial"/>
      <w:sz w:val="24"/>
    </w:rPr>
  </w:style>
  <w:style w:type="paragraph" w:customStyle="1" w:styleId="49058DFB1E0A45B3BD002EC33470B48A2">
    <w:name w:val="49058DFB1E0A45B3BD002EC33470B48A2"/>
    <w:rsid w:val="00E501E0"/>
    <w:pPr>
      <w:spacing w:after="200" w:line="276" w:lineRule="auto"/>
      <w:ind w:left="720"/>
      <w:contextualSpacing/>
    </w:pPr>
    <w:rPr>
      <w:rFonts w:ascii="Arial" w:eastAsiaTheme="minorHAnsi" w:hAnsi="Arial"/>
      <w:sz w:val="24"/>
    </w:rPr>
  </w:style>
  <w:style w:type="paragraph" w:customStyle="1" w:styleId="D5D74C0A13144BB5BBE1340D7B91078F2">
    <w:name w:val="D5D74C0A13144BB5BBE1340D7B91078F2"/>
    <w:rsid w:val="00E501E0"/>
    <w:pPr>
      <w:spacing w:after="200" w:line="276" w:lineRule="auto"/>
      <w:ind w:left="720"/>
      <w:contextualSpacing/>
    </w:pPr>
    <w:rPr>
      <w:rFonts w:ascii="Arial" w:eastAsiaTheme="minorHAnsi" w:hAnsi="Arial"/>
      <w:sz w:val="24"/>
    </w:rPr>
  </w:style>
  <w:style w:type="paragraph" w:customStyle="1" w:styleId="0BE4A0E004EC42E9B0707A62ECD952A52">
    <w:name w:val="0BE4A0E004EC42E9B0707A62ECD952A52"/>
    <w:rsid w:val="00E501E0"/>
    <w:pPr>
      <w:spacing w:after="200" w:line="276" w:lineRule="auto"/>
      <w:ind w:left="720"/>
      <w:contextualSpacing/>
    </w:pPr>
    <w:rPr>
      <w:rFonts w:ascii="Arial" w:eastAsiaTheme="minorHAnsi" w:hAnsi="Arial"/>
      <w:sz w:val="24"/>
    </w:rPr>
  </w:style>
  <w:style w:type="paragraph" w:customStyle="1" w:styleId="1DBB42C811C5438892CD1444ADB3ADF62">
    <w:name w:val="1DBB42C811C5438892CD1444ADB3ADF62"/>
    <w:rsid w:val="00E501E0"/>
    <w:pPr>
      <w:spacing w:after="200" w:line="276" w:lineRule="auto"/>
      <w:ind w:left="720"/>
      <w:contextualSpacing/>
    </w:pPr>
    <w:rPr>
      <w:rFonts w:ascii="Arial" w:eastAsiaTheme="minorHAnsi" w:hAnsi="Arial"/>
      <w:sz w:val="24"/>
    </w:rPr>
  </w:style>
  <w:style w:type="paragraph" w:customStyle="1" w:styleId="B234A92E6B25447D86E6EB2B52469F142">
    <w:name w:val="B234A92E6B25447D86E6EB2B52469F142"/>
    <w:rsid w:val="00E501E0"/>
    <w:pPr>
      <w:spacing w:after="200" w:line="276" w:lineRule="auto"/>
      <w:ind w:left="720"/>
      <w:contextualSpacing/>
    </w:pPr>
    <w:rPr>
      <w:rFonts w:ascii="Arial" w:eastAsiaTheme="minorHAnsi" w:hAnsi="Arial"/>
      <w:sz w:val="24"/>
    </w:rPr>
  </w:style>
  <w:style w:type="paragraph" w:customStyle="1" w:styleId="AD79CA616D084F58A427AB18105D0A782">
    <w:name w:val="AD79CA616D084F58A427AB18105D0A782"/>
    <w:rsid w:val="00E501E0"/>
    <w:pPr>
      <w:spacing w:after="200" w:line="276" w:lineRule="auto"/>
      <w:ind w:left="720"/>
      <w:contextualSpacing/>
    </w:pPr>
    <w:rPr>
      <w:rFonts w:ascii="Arial" w:eastAsiaTheme="minorHAnsi" w:hAnsi="Arial"/>
      <w:sz w:val="24"/>
    </w:rPr>
  </w:style>
  <w:style w:type="paragraph" w:customStyle="1" w:styleId="92A7E3830E4D4F5EBC742C2F36E5B5F52">
    <w:name w:val="92A7E3830E4D4F5EBC742C2F36E5B5F52"/>
    <w:rsid w:val="00E501E0"/>
    <w:pPr>
      <w:spacing w:after="200" w:line="276" w:lineRule="auto"/>
      <w:ind w:left="720"/>
      <w:contextualSpacing/>
    </w:pPr>
    <w:rPr>
      <w:rFonts w:ascii="Arial" w:eastAsiaTheme="minorHAnsi" w:hAnsi="Arial"/>
      <w:sz w:val="24"/>
    </w:rPr>
  </w:style>
  <w:style w:type="paragraph" w:customStyle="1" w:styleId="B8701D2084934DB794EB3A9C16C906A22">
    <w:name w:val="B8701D2084934DB794EB3A9C16C906A22"/>
    <w:rsid w:val="00E501E0"/>
    <w:pPr>
      <w:spacing w:after="200" w:line="276" w:lineRule="auto"/>
      <w:ind w:left="720"/>
      <w:contextualSpacing/>
    </w:pPr>
    <w:rPr>
      <w:rFonts w:ascii="Arial" w:eastAsiaTheme="minorHAnsi" w:hAnsi="Arial"/>
      <w:sz w:val="24"/>
    </w:rPr>
  </w:style>
  <w:style w:type="paragraph" w:customStyle="1" w:styleId="2F79BBF6CD054B78ABD1EDA11F5B69022">
    <w:name w:val="2F79BBF6CD054B78ABD1EDA11F5B69022"/>
    <w:rsid w:val="00E501E0"/>
    <w:pPr>
      <w:spacing w:after="200" w:line="276" w:lineRule="auto"/>
      <w:ind w:left="720"/>
      <w:contextualSpacing/>
    </w:pPr>
    <w:rPr>
      <w:rFonts w:ascii="Arial" w:eastAsiaTheme="minorHAnsi" w:hAnsi="Arial"/>
      <w:sz w:val="24"/>
    </w:rPr>
  </w:style>
  <w:style w:type="paragraph" w:customStyle="1" w:styleId="4A8C7E1D50DD4F63B8F90947C2DBF65D2">
    <w:name w:val="4A8C7E1D50DD4F63B8F90947C2DBF65D2"/>
    <w:rsid w:val="00E501E0"/>
    <w:pPr>
      <w:spacing w:after="200" w:line="276" w:lineRule="auto"/>
      <w:ind w:left="720"/>
      <w:contextualSpacing/>
    </w:pPr>
    <w:rPr>
      <w:rFonts w:ascii="Arial" w:eastAsiaTheme="minorHAnsi" w:hAnsi="Arial"/>
      <w:sz w:val="24"/>
    </w:rPr>
  </w:style>
  <w:style w:type="paragraph" w:customStyle="1" w:styleId="06B3F8D8EA8A4309A323C02C7D2A76D22">
    <w:name w:val="06B3F8D8EA8A4309A323C02C7D2A76D22"/>
    <w:rsid w:val="00E501E0"/>
    <w:pPr>
      <w:spacing w:after="200" w:line="276" w:lineRule="auto"/>
      <w:ind w:left="720"/>
      <w:contextualSpacing/>
    </w:pPr>
    <w:rPr>
      <w:rFonts w:ascii="Arial" w:eastAsiaTheme="minorHAnsi" w:hAnsi="Arial"/>
      <w:sz w:val="24"/>
    </w:rPr>
  </w:style>
  <w:style w:type="paragraph" w:customStyle="1" w:styleId="91DA2BD93BF149EEB7AE7EDF80374F3D2">
    <w:name w:val="91DA2BD93BF149EEB7AE7EDF80374F3D2"/>
    <w:rsid w:val="00E501E0"/>
    <w:pPr>
      <w:spacing w:after="200" w:line="276" w:lineRule="auto"/>
      <w:ind w:left="720"/>
      <w:contextualSpacing/>
    </w:pPr>
    <w:rPr>
      <w:rFonts w:ascii="Arial" w:eastAsiaTheme="minorHAnsi" w:hAnsi="Arial"/>
      <w:sz w:val="24"/>
    </w:rPr>
  </w:style>
  <w:style w:type="paragraph" w:customStyle="1" w:styleId="493285F2AA4D4B459AD458E0450EE2162">
    <w:name w:val="493285F2AA4D4B459AD458E0450EE2162"/>
    <w:rsid w:val="00E501E0"/>
    <w:pPr>
      <w:spacing w:after="200" w:line="276" w:lineRule="auto"/>
      <w:ind w:left="720"/>
      <w:contextualSpacing/>
    </w:pPr>
    <w:rPr>
      <w:rFonts w:ascii="Arial" w:eastAsiaTheme="minorHAnsi" w:hAnsi="Arial"/>
      <w:sz w:val="24"/>
    </w:rPr>
  </w:style>
  <w:style w:type="paragraph" w:customStyle="1" w:styleId="E4427810DEE9437895C535B957BED2FF2">
    <w:name w:val="E4427810DEE9437895C535B957BED2FF2"/>
    <w:rsid w:val="00E501E0"/>
    <w:pPr>
      <w:spacing w:after="200" w:line="276" w:lineRule="auto"/>
      <w:ind w:left="720"/>
      <w:contextualSpacing/>
    </w:pPr>
    <w:rPr>
      <w:rFonts w:ascii="Arial" w:eastAsiaTheme="minorHAnsi" w:hAnsi="Arial"/>
      <w:sz w:val="24"/>
    </w:rPr>
  </w:style>
  <w:style w:type="paragraph" w:customStyle="1" w:styleId="BCF8D340A36E4F52BF509F7DF988EE652">
    <w:name w:val="BCF8D340A36E4F52BF509F7DF988EE652"/>
    <w:rsid w:val="00E501E0"/>
    <w:pPr>
      <w:spacing w:after="200" w:line="276" w:lineRule="auto"/>
      <w:ind w:left="720"/>
      <w:contextualSpacing/>
    </w:pPr>
    <w:rPr>
      <w:rFonts w:ascii="Arial" w:eastAsiaTheme="minorHAnsi" w:hAnsi="Arial"/>
      <w:sz w:val="24"/>
    </w:rPr>
  </w:style>
  <w:style w:type="paragraph" w:customStyle="1" w:styleId="9536043A15EC4F2FB58DBBA8B92E0DE32">
    <w:name w:val="9536043A15EC4F2FB58DBBA8B92E0DE32"/>
    <w:rsid w:val="00E501E0"/>
    <w:pPr>
      <w:spacing w:after="200" w:line="276" w:lineRule="auto"/>
      <w:ind w:left="720"/>
      <w:contextualSpacing/>
    </w:pPr>
    <w:rPr>
      <w:rFonts w:ascii="Arial" w:eastAsiaTheme="minorHAnsi" w:hAnsi="Arial"/>
      <w:sz w:val="24"/>
    </w:rPr>
  </w:style>
  <w:style w:type="paragraph" w:customStyle="1" w:styleId="99A8A7EDF5524EEBBA42DF266F5F06FE2">
    <w:name w:val="99A8A7EDF5524EEBBA42DF266F5F06FE2"/>
    <w:rsid w:val="00E501E0"/>
    <w:pPr>
      <w:spacing w:after="200" w:line="276" w:lineRule="auto"/>
      <w:ind w:left="720"/>
      <w:contextualSpacing/>
    </w:pPr>
    <w:rPr>
      <w:rFonts w:ascii="Arial" w:eastAsiaTheme="minorHAnsi" w:hAnsi="Arial"/>
      <w:sz w:val="24"/>
    </w:rPr>
  </w:style>
  <w:style w:type="paragraph" w:customStyle="1" w:styleId="DFBCCB0871914D3091DD2054A5F6E9652">
    <w:name w:val="DFBCCB0871914D3091DD2054A5F6E9652"/>
    <w:rsid w:val="00E501E0"/>
    <w:pPr>
      <w:spacing w:after="200" w:line="276" w:lineRule="auto"/>
      <w:ind w:left="720"/>
      <w:contextualSpacing/>
    </w:pPr>
    <w:rPr>
      <w:rFonts w:ascii="Arial" w:eastAsiaTheme="minorHAnsi" w:hAnsi="Arial"/>
      <w:sz w:val="24"/>
    </w:rPr>
  </w:style>
  <w:style w:type="paragraph" w:customStyle="1" w:styleId="71577829DC3E4E9D91BB0A5FD58FDFCD2">
    <w:name w:val="71577829DC3E4E9D91BB0A5FD58FDFCD2"/>
    <w:rsid w:val="00E501E0"/>
    <w:pPr>
      <w:spacing w:after="200" w:line="276" w:lineRule="auto"/>
      <w:ind w:left="720"/>
      <w:contextualSpacing/>
    </w:pPr>
    <w:rPr>
      <w:rFonts w:ascii="Arial" w:eastAsiaTheme="minorHAnsi" w:hAnsi="Arial"/>
      <w:sz w:val="24"/>
    </w:rPr>
  </w:style>
  <w:style w:type="paragraph" w:customStyle="1" w:styleId="091F8DBD99864651B7A71E09AA5D78842">
    <w:name w:val="091F8DBD99864651B7A71E09AA5D78842"/>
    <w:rsid w:val="00E501E0"/>
    <w:pPr>
      <w:spacing w:after="200" w:line="276" w:lineRule="auto"/>
      <w:ind w:left="720"/>
      <w:contextualSpacing/>
    </w:pPr>
    <w:rPr>
      <w:rFonts w:ascii="Arial" w:eastAsiaTheme="minorHAnsi" w:hAnsi="Arial"/>
      <w:sz w:val="24"/>
    </w:rPr>
  </w:style>
  <w:style w:type="paragraph" w:customStyle="1" w:styleId="347711E470F54B13B67D9B3F35F446CB2">
    <w:name w:val="347711E470F54B13B67D9B3F35F446CB2"/>
    <w:rsid w:val="00E501E0"/>
    <w:pPr>
      <w:spacing w:after="200" w:line="276" w:lineRule="auto"/>
      <w:ind w:left="720"/>
      <w:contextualSpacing/>
    </w:pPr>
    <w:rPr>
      <w:rFonts w:ascii="Arial" w:eastAsiaTheme="minorHAnsi" w:hAnsi="Arial"/>
      <w:sz w:val="24"/>
    </w:rPr>
  </w:style>
  <w:style w:type="paragraph" w:customStyle="1" w:styleId="41985BD4E79D40DD98FEAB5610880A912">
    <w:name w:val="41985BD4E79D40DD98FEAB5610880A912"/>
    <w:rsid w:val="00E501E0"/>
    <w:pPr>
      <w:spacing w:after="200" w:line="276" w:lineRule="auto"/>
      <w:ind w:left="720"/>
      <w:contextualSpacing/>
    </w:pPr>
    <w:rPr>
      <w:rFonts w:ascii="Arial" w:eastAsiaTheme="minorHAnsi" w:hAnsi="Arial"/>
      <w:sz w:val="24"/>
    </w:rPr>
  </w:style>
  <w:style w:type="paragraph" w:customStyle="1" w:styleId="56FF2B4FDA3B4FEF8257877CE415075C2">
    <w:name w:val="56FF2B4FDA3B4FEF8257877CE415075C2"/>
    <w:rsid w:val="00E501E0"/>
    <w:pPr>
      <w:spacing w:after="200" w:line="276" w:lineRule="auto"/>
      <w:ind w:left="720"/>
      <w:contextualSpacing/>
    </w:pPr>
    <w:rPr>
      <w:rFonts w:ascii="Arial" w:eastAsiaTheme="minorHAnsi" w:hAnsi="Arial"/>
      <w:sz w:val="24"/>
    </w:rPr>
  </w:style>
  <w:style w:type="paragraph" w:customStyle="1" w:styleId="5B6FE7322EBC41D0B38E444D910D09462">
    <w:name w:val="5B6FE7322EBC41D0B38E444D910D09462"/>
    <w:rsid w:val="00E501E0"/>
    <w:pPr>
      <w:spacing w:after="200" w:line="276" w:lineRule="auto"/>
      <w:ind w:left="720"/>
      <w:contextualSpacing/>
    </w:pPr>
    <w:rPr>
      <w:rFonts w:ascii="Arial" w:eastAsiaTheme="minorHAnsi" w:hAnsi="Arial"/>
      <w:sz w:val="24"/>
    </w:rPr>
  </w:style>
  <w:style w:type="paragraph" w:customStyle="1" w:styleId="170AA93C77C64D498FD262A2964EEE0F2">
    <w:name w:val="170AA93C77C64D498FD262A2964EEE0F2"/>
    <w:rsid w:val="00E501E0"/>
    <w:pPr>
      <w:spacing w:after="200" w:line="276" w:lineRule="auto"/>
      <w:ind w:left="720"/>
      <w:contextualSpacing/>
    </w:pPr>
    <w:rPr>
      <w:rFonts w:ascii="Arial" w:eastAsiaTheme="minorHAnsi" w:hAnsi="Arial"/>
      <w:sz w:val="24"/>
    </w:rPr>
  </w:style>
  <w:style w:type="paragraph" w:customStyle="1" w:styleId="87E2E982373147B19CFD03CB1E4A5B6F2">
    <w:name w:val="87E2E982373147B19CFD03CB1E4A5B6F2"/>
    <w:rsid w:val="00E501E0"/>
    <w:pPr>
      <w:spacing w:after="200" w:line="276" w:lineRule="auto"/>
      <w:ind w:left="720"/>
      <w:contextualSpacing/>
    </w:pPr>
    <w:rPr>
      <w:rFonts w:ascii="Arial" w:eastAsiaTheme="minorHAnsi" w:hAnsi="Arial"/>
      <w:sz w:val="24"/>
    </w:rPr>
  </w:style>
  <w:style w:type="paragraph" w:customStyle="1" w:styleId="5D7573E182F94EFEA244CD01C18C15B92">
    <w:name w:val="5D7573E182F94EFEA244CD01C18C15B92"/>
    <w:rsid w:val="00E501E0"/>
    <w:pPr>
      <w:spacing w:after="200" w:line="276" w:lineRule="auto"/>
      <w:ind w:left="720"/>
      <w:contextualSpacing/>
    </w:pPr>
    <w:rPr>
      <w:rFonts w:ascii="Arial" w:eastAsiaTheme="minorHAnsi" w:hAnsi="Arial"/>
      <w:sz w:val="24"/>
    </w:rPr>
  </w:style>
  <w:style w:type="paragraph" w:customStyle="1" w:styleId="9400A0CB64004864A8E771AD1F420E562">
    <w:name w:val="9400A0CB64004864A8E771AD1F420E562"/>
    <w:rsid w:val="00E501E0"/>
    <w:pPr>
      <w:spacing w:after="200" w:line="276" w:lineRule="auto"/>
      <w:ind w:left="720"/>
      <w:contextualSpacing/>
    </w:pPr>
    <w:rPr>
      <w:rFonts w:ascii="Arial" w:eastAsiaTheme="minorHAnsi" w:hAnsi="Arial"/>
      <w:sz w:val="24"/>
    </w:rPr>
  </w:style>
  <w:style w:type="paragraph" w:customStyle="1" w:styleId="75E12DC88BFB435A9B21470A7AD0A1E22">
    <w:name w:val="75E12DC88BFB435A9B21470A7AD0A1E22"/>
    <w:rsid w:val="00E501E0"/>
    <w:pPr>
      <w:spacing w:after="200" w:line="276" w:lineRule="auto"/>
      <w:ind w:left="720"/>
      <w:contextualSpacing/>
    </w:pPr>
    <w:rPr>
      <w:rFonts w:ascii="Arial" w:eastAsiaTheme="minorHAnsi" w:hAnsi="Arial"/>
      <w:sz w:val="24"/>
    </w:rPr>
  </w:style>
  <w:style w:type="paragraph" w:customStyle="1" w:styleId="CF26039553A346D3A0133C90AAFB16AB2">
    <w:name w:val="CF26039553A346D3A0133C90AAFB16AB2"/>
    <w:rsid w:val="00E501E0"/>
    <w:pPr>
      <w:spacing w:after="200" w:line="276" w:lineRule="auto"/>
      <w:ind w:left="720"/>
      <w:contextualSpacing/>
    </w:pPr>
    <w:rPr>
      <w:rFonts w:ascii="Arial" w:eastAsiaTheme="minorHAnsi" w:hAnsi="Arial"/>
      <w:sz w:val="24"/>
    </w:rPr>
  </w:style>
  <w:style w:type="paragraph" w:customStyle="1" w:styleId="09266E5ACFCC412DBD0714713F742A8F2">
    <w:name w:val="09266E5ACFCC412DBD0714713F742A8F2"/>
    <w:rsid w:val="00E501E0"/>
    <w:pPr>
      <w:spacing w:after="200" w:line="276" w:lineRule="auto"/>
      <w:ind w:left="720"/>
      <w:contextualSpacing/>
    </w:pPr>
    <w:rPr>
      <w:rFonts w:ascii="Arial" w:eastAsiaTheme="minorHAnsi" w:hAnsi="Arial"/>
      <w:sz w:val="24"/>
    </w:rPr>
  </w:style>
  <w:style w:type="paragraph" w:customStyle="1" w:styleId="617BF0431BD9480EA4DE13130FF12DF92">
    <w:name w:val="617BF0431BD9480EA4DE13130FF12DF92"/>
    <w:rsid w:val="00E501E0"/>
    <w:pPr>
      <w:spacing w:after="200" w:line="276" w:lineRule="auto"/>
      <w:ind w:left="720"/>
      <w:contextualSpacing/>
    </w:pPr>
    <w:rPr>
      <w:rFonts w:ascii="Arial" w:eastAsiaTheme="minorHAnsi" w:hAnsi="Arial"/>
      <w:sz w:val="24"/>
    </w:rPr>
  </w:style>
  <w:style w:type="paragraph" w:customStyle="1" w:styleId="AE93151F7EA5431894E7BB1FC5CA08092">
    <w:name w:val="AE93151F7EA5431894E7BB1FC5CA08092"/>
    <w:rsid w:val="00E501E0"/>
    <w:pPr>
      <w:spacing w:after="200" w:line="276" w:lineRule="auto"/>
      <w:ind w:left="720"/>
      <w:contextualSpacing/>
    </w:pPr>
    <w:rPr>
      <w:rFonts w:ascii="Arial" w:eastAsiaTheme="minorHAnsi" w:hAnsi="Arial"/>
      <w:sz w:val="24"/>
    </w:rPr>
  </w:style>
  <w:style w:type="paragraph" w:customStyle="1" w:styleId="DA306D75C6D34F9A90A2C1D8F5F72A292">
    <w:name w:val="DA306D75C6D34F9A90A2C1D8F5F72A292"/>
    <w:rsid w:val="00E501E0"/>
    <w:pPr>
      <w:spacing w:after="200" w:line="276" w:lineRule="auto"/>
      <w:ind w:left="720"/>
      <w:contextualSpacing/>
    </w:pPr>
    <w:rPr>
      <w:rFonts w:ascii="Arial" w:eastAsiaTheme="minorHAnsi" w:hAnsi="Arial"/>
      <w:sz w:val="24"/>
    </w:rPr>
  </w:style>
  <w:style w:type="paragraph" w:customStyle="1" w:styleId="5FC23E6471D543E3997F028F5C1C213A2">
    <w:name w:val="5FC23E6471D543E3997F028F5C1C213A2"/>
    <w:rsid w:val="00E501E0"/>
    <w:pPr>
      <w:spacing w:after="200" w:line="276" w:lineRule="auto"/>
      <w:ind w:left="720"/>
      <w:contextualSpacing/>
    </w:pPr>
    <w:rPr>
      <w:rFonts w:ascii="Arial" w:eastAsiaTheme="minorHAnsi" w:hAnsi="Arial"/>
      <w:sz w:val="24"/>
    </w:rPr>
  </w:style>
  <w:style w:type="paragraph" w:customStyle="1" w:styleId="A092C5010BDE423F88E62040AFDE5B952">
    <w:name w:val="A092C5010BDE423F88E62040AFDE5B952"/>
    <w:rsid w:val="00E501E0"/>
    <w:pPr>
      <w:spacing w:after="200" w:line="276" w:lineRule="auto"/>
      <w:ind w:left="720"/>
      <w:contextualSpacing/>
    </w:pPr>
    <w:rPr>
      <w:rFonts w:ascii="Arial" w:eastAsiaTheme="minorHAnsi" w:hAnsi="Arial"/>
      <w:sz w:val="24"/>
    </w:rPr>
  </w:style>
  <w:style w:type="paragraph" w:customStyle="1" w:styleId="E25BD182994A43E1AB9CDF11AD0467552">
    <w:name w:val="E25BD182994A43E1AB9CDF11AD0467552"/>
    <w:rsid w:val="00E501E0"/>
    <w:pPr>
      <w:spacing w:after="200" w:line="276" w:lineRule="auto"/>
      <w:ind w:left="720"/>
      <w:contextualSpacing/>
    </w:pPr>
    <w:rPr>
      <w:rFonts w:ascii="Arial" w:eastAsiaTheme="minorHAnsi" w:hAnsi="Arial"/>
      <w:sz w:val="24"/>
    </w:rPr>
  </w:style>
  <w:style w:type="paragraph" w:customStyle="1" w:styleId="B6B6322755B9461DB51F8660682662822">
    <w:name w:val="B6B6322755B9461DB51F8660682662822"/>
    <w:rsid w:val="00E501E0"/>
    <w:pPr>
      <w:spacing w:after="200" w:line="276" w:lineRule="auto"/>
      <w:ind w:left="720"/>
      <w:contextualSpacing/>
    </w:pPr>
    <w:rPr>
      <w:rFonts w:ascii="Arial" w:eastAsiaTheme="minorHAnsi" w:hAnsi="Arial"/>
      <w:sz w:val="24"/>
    </w:rPr>
  </w:style>
  <w:style w:type="paragraph" w:customStyle="1" w:styleId="51C53342F16D42EF85F89F251DEAABFE2">
    <w:name w:val="51C53342F16D42EF85F89F251DEAABFE2"/>
    <w:rsid w:val="00E501E0"/>
    <w:pPr>
      <w:spacing w:after="200" w:line="276" w:lineRule="auto"/>
      <w:ind w:left="720"/>
      <w:contextualSpacing/>
    </w:pPr>
    <w:rPr>
      <w:rFonts w:ascii="Arial" w:eastAsiaTheme="minorHAnsi" w:hAnsi="Arial"/>
      <w:sz w:val="24"/>
    </w:rPr>
  </w:style>
  <w:style w:type="paragraph" w:customStyle="1" w:styleId="7C7E13D5C98B4C67843FC96AF947D2272">
    <w:name w:val="7C7E13D5C98B4C67843FC96AF947D2272"/>
    <w:rsid w:val="00E501E0"/>
    <w:pPr>
      <w:spacing w:after="200" w:line="276" w:lineRule="auto"/>
      <w:ind w:left="720"/>
      <w:contextualSpacing/>
    </w:pPr>
    <w:rPr>
      <w:rFonts w:ascii="Arial" w:eastAsiaTheme="minorHAnsi" w:hAnsi="Arial"/>
      <w:sz w:val="24"/>
    </w:rPr>
  </w:style>
  <w:style w:type="paragraph" w:customStyle="1" w:styleId="AB3D4C422A4E45DB957F64DF99A32DEF2">
    <w:name w:val="AB3D4C422A4E45DB957F64DF99A32DEF2"/>
    <w:rsid w:val="00E501E0"/>
    <w:pPr>
      <w:spacing w:after="200" w:line="276" w:lineRule="auto"/>
      <w:ind w:left="720"/>
      <w:contextualSpacing/>
    </w:pPr>
    <w:rPr>
      <w:rFonts w:ascii="Arial" w:eastAsiaTheme="minorHAnsi" w:hAnsi="Arial"/>
      <w:sz w:val="24"/>
    </w:rPr>
  </w:style>
  <w:style w:type="paragraph" w:customStyle="1" w:styleId="515E34D52219491882979D6B6A5A246E2">
    <w:name w:val="515E34D52219491882979D6B6A5A246E2"/>
    <w:rsid w:val="00E501E0"/>
    <w:pPr>
      <w:spacing w:after="200" w:line="276" w:lineRule="auto"/>
      <w:ind w:left="720"/>
      <w:contextualSpacing/>
    </w:pPr>
    <w:rPr>
      <w:rFonts w:ascii="Arial" w:eastAsiaTheme="minorHAnsi" w:hAnsi="Arial"/>
      <w:sz w:val="24"/>
    </w:rPr>
  </w:style>
  <w:style w:type="paragraph" w:customStyle="1" w:styleId="B0555161366B4D9B8FBA1CCE44E89E252">
    <w:name w:val="B0555161366B4D9B8FBA1CCE44E89E252"/>
    <w:rsid w:val="00E501E0"/>
    <w:pPr>
      <w:spacing w:after="200" w:line="276" w:lineRule="auto"/>
    </w:pPr>
    <w:rPr>
      <w:rFonts w:ascii="Arial" w:eastAsiaTheme="minorHAnsi" w:hAnsi="Arial"/>
      <w:sz w:val="24"/>
    </w:rPr>
  </w:style>
  <w:style w:type="paragraph" w:customStyle="1" w:styleId="A2FB3876E7FC4FCB83B4991B69A823CB2">
    <w:name w:val="A2FB3876E7FC4FCB83B4991B69A823CB2"/>
    <w:rsid w:val="00E501E0"/>
    <w:pPr>
      <w:spacing w:after="200" w:line="276" w:lineRule="auto"/>
      <w:ind w:left="720"/>
      <w:contextualSpacing/>
    </w:pPr>
    <w:rPr>
      <w:rFonts w:ascii="Arial" w:eastAsiaTheme="minorHAnsi" w:hAnsi="Arial"/>
      <w:sz w:val="24"/>
    </w:rPr>
  </w:style>
  <w:style w:type="paragraph" w:customStyle="1" w:styleId="B8A916A69FE04FCD8E11AC39740EEAF82">
    <w:name w:val="B8A916A69FE04FCD8E11AC39740EEAF82"/>
    <w:rsid w:val="00E501E0"/>
    <w:pPr>
      <w:spacing w:after="200" w:line="276" w:lineRule="auto"/>
    </w:pPr>
    <w:rPr>
      <w:rFonts w:ascii="Arial" w:eastAsiaTheme="minorHAnsi" w:hAnsi="Arial"/>
      <w:sz w:val="24"/>
    </w:rPr>
  </w:style>
  <w:style w:type="paragraph" w:customStyle="1" w:styleId="2DB6C2D14B1D40628F6751B1BC0B63542">
    <w:name w:val="2DB6C2D14B1D40628F6751B1BC0B63542"/>
    <w:rsid w:val="00E501E0"/>
    <w:pPr>
      <w:spacing w:after="200" w:line="276" w:lineRule="auto"/>
      <w:ind w:left="720"/>
      <w:contextualSpacing/>
    </w:pPr>
    <w:rPr>
      <w:rFonts w:ascii="Arial" w:eastAsiaTheme="minorHAnsi" w:hAnsi="Arial"/>
      <w:sz w:val="24"/>
    </w:rPr>
  </w:style>
  <w:style w:type="paragraph" w:customStyle="1" w:styleId="3851BCFBDEF14E6688D8496DE0966FCB2">
    <w:name w:val="3851BCFBDEF14E6688D8496DE0966FCB2"/>
    <w:rsid w:val="00E501E0"/>
    <w:pPr>
      <w:spacing w:after="200" w:line="276" w:lineRule="auto"/>
      <w:ind w:left="720"/>
      <w:contextualSpacing/>
    </w:pPr>
    <w:rPr>
      <w:rFonts w:ascii="Arial" w:eastAsiaTheme="minorHAnsi" w:hAnsi="Arial"/>
      <w:sz w:val="24"/>
    </w:rPr>
  </w:style>
  <w:style w:type="paragraph" w:customStyle="1" w:styleId="3A3A2A0DDA794173A1207C9889B9D4822">
    <w:name w:val="3A3A2A0DDA794173A1207C9889B9D4822"/>
    <w:rsid w:val="00E501E0"/>
    <w:pPr>
      <w:spacing w:after="200" w:line="276" w:lineRule="auto"/>
      <w:ind w:left="720"/>
      <w:contextualSpacing/>
    </w:pPr>
    <w:rPr>
      <w:rFonts w:ascii="Arial" w:eastAsiaTheme="minorHAnsi" w:hAnsi="Arial"/>
      <w:sz w:val="24"/>
    </w:rPr>
  </w:style>
  <w:style w:type="paragraph" w:customStyle="1" w:styleId="4052D33E119A48FCBEABEDA8161DF6682">
    <w:name w:val="4052D33E119A48FCBEABEDA8161DF6682"/>
    <w:rsid w:val="00E501E0"/>
    <w:pPr>
      <w:spacing w:after="200" w:line="276" w:lineRule="auto"/>
    </w:pPr>
    <w:rPr>
      <w:rFonts w:ascii="Arial" w:eastAsiaTheme="minorHAnsi" w:hAnsi="Arial"/>
      <w:sz w:val="24"/>
    </w:rPr>
  </w:style>
  <w:style w:type="paragraph" w:customStyle="1" w:styleId="8B8E83776A6448DEA78CFFF2CBAD8FC62">
    <w:name w:val="8B8E83776A6448DEA78CFFF2CBAD8FC62"/>
    <w:rsid w:val="00E501E0"/>
    <w:pPr>
      <w:spacing w:after="200" w:line="276" w:lineRule="auto"/>
      <w:ind w:left="720"/>
      <w:contextualSpacing/>
    </w:pPr>
    <w:rPr>
      <w:rFonts w:ascii="Arial" w:eastAsiaTheme="minorHAnsi" w:hAnsi="Arial"/>
      <w:sz w:val="24"/>
    </w:rPr>
  </w:style>
  <w:style w:type="paragraph" w:customStyle="1" w:styleId="C522F38EC352491D9DF59302D6A037882">
    <w:name w:val="C522F38EC352491D9DF59302D6A037882"/>
    <w:rsid w:val="00E501E0"/>
    <w:pPr>
      <w:spacing w:after="200" w:line="276" w:lineRule="auto"/>
    </w:pPr>
    <w:rPr>
      <w:rFonts w:ascii="Arial" w:eastAsiaTheme="minorHAnsi" w:hAnsi="Arial"/>
      <w:sz w:val="24"/>
    </w:rPr>
  </w:style>
  <w:style w:type="paragraph" w:customStyle="1" w:styleId="8F2236FD260F4CC4A4391895700A6FE42">
    <w:name w:val="8F2236FD260F4CC4A4391895700A6FE42"/>
    <w:rsid w:val="00E501E0"/>
    <w:pPr>
      <w:spacing w:after="200" w:line="276" w:lineRule="auto"/>
      <w:ind w:left="720"/>
      <w:contextualSpacing/>
    </w:pPr>
    <w:rPr>
      <w:rFonts w:ascii="Arial" w:eastAsiaTheme="minorHAnsi" w:hAnsi="Arial"/>
      <w:sz w:val="24"/>
    </w:rPr>
  </w:style>
  <w:style w:type="paragraph" w:customStyle="1" w:styleId="B50C7F10D0844351BDF73104C88CA8FB2">
    <w:name w:val="B50C7F10D0844351BDF73104C88CA8FB2"/>
    <w:rsid w:val="00E501E0"/>
    <w:pPr>
      <w:spacing w:after="200" w:line="276" w:lineRule="auto"/>
    </w:pPr>
    <w:rPr>
      <w:rFonts w:ascii="Arial" w:eastAsiaTheme="minorHAnsi" w:hAnsi="Arial"/>
      <w:sz w:val="24"/>
    </w:rPr>
  </w:style>
  <w:style w:type="paragraph" w:customStyle="1" w:styleId="51CE58DD0D124DBF87718E7E853AFE912">
    <w:name w:val="51CE58DD0D124DBF87718E7E853AFE912"/>
    <w:rsid w:val="00E501E0"/>
    <w:pPr>
      <w:spacing w:after="200" w:line="276" w:lineRule="auto"/>
      <w:ind w:left="720"/>
      <w:contextualSpacing/>
    </w:pPr>
    <w:rPr>
      <w:rFonts w:ascii="Arial" w:eastAsiaTheme="minorHAnsi" w:hAnsi="Arial"/>
      <w:sz w:val="24"/>
    </w:rPr>
  </w:style>
  <w:style w:type="paragraph" w:customStyle="1" w:styleId="FE08C06B0DFF429888504A0AB1B6C2FF2">
    <w:name w:val="FE08C06B0DFF429888504A0AB1B6C2FF2"/>
    <w:rsid w:val="00E501E0"/>
    <w:pPr>
      <w:spacing w:after="200" w:line="276" w:lineRule="auto"/>
    </w:pPr>
    <w:rPr>
      <w:rFonts w:ascii="Arial" w:eastAsiaTheme="minorHAnsi" w:hAnsi="Arial"/>
      <w:sz w:val="24"/>
    </w:rPr>
  </w:style>
  <w:style w:type="paragraph" w:customStyle="1" w:styleId="CB0093E21DB54E4E89C7211184DA92872">
    <w:name w:val="CB0093E21DB54E4E89C7211184DA92872"/>
    <w:rsid w:val="00E501E0"/>
    <w:pPr>
      <w:spacing w:after="200" w:line="276" w:lineRule="auto"/>
      <w:ind w:left="720"/>
      <w:contextualSpacing/>
    </w:pPr>
    <w:rPr>
      <w:rFonts w:ascii="Arial" w:eastAsiaTheme="minorHAnsi" w:hAnsi="Arial"/>
      <w:sz w:val="24"/>
    </w:rPr>
  </w:style>
  <w:style w:type="paragraph" w:customStyle="1" w:styleId="53C7ADAA09F24C78BDAA2EEBF52B8DD32">
    <w:name w:val="53C7ADAA09F24C78BDAA2EEBF52B8DD32"/>
    <w:rsid w:val="00E501E0"/>
    <w:pPr>
      <w:spacing w:after="200" w:line="276" w:lineRule="auto"/>
    </w:pPr>
    <w:rPr>
      <w:rFonts w:ascii="Arial" w:eastAsiaTheme="minorHAnsi" w:hAnsi="Arial"/>
      <w:sz w:val="24"/>
    </w:rPr>
  </w:style>
  <w:style w:type="paragraph" w:customStyle="1" w:styleId="838C83412F4B4B3A8E0AB7048844D6342">
    <w:name w:val="838C83412F4B4B3A8E0AB7048844D6342"/>
    <w:rsid w:val="00E501E0"/>
    <w:pPr>
      <w:spacing w:after="200" w:line="276" w:lineRule="auto"/>
      <w:ind w:left="720"/>
      <w:contextualSpacing/>
    </w:pPr>
    <w:rPr>
      <w:rFonts w:ascii="Arial" w:eastAsiaTheme="minorHAnsi" w:hAnsi="Arial"/>
      <w:sz w:val="24"/>
    </w:rPr>
  </w:style>
  <w:style w:type="paragraph" w:customStyle="1" w:styleId="E746F09366104B23B79D94D2F7E1D53C2">
    <w:name w:val="E746F09366104B23B79D94D2F7E1D53C2"/>
    <w:rsid w:val="00E501E0"/>
    <w:pPr>
      <w:spacing w:after="200" w:line="276" w:lineRule="auto"/>
    </w:pPr>
    <w:rPr>
      <w:rFonts w:ascii="Arial" w:eastAsiaTheme="minorHAnsi" w:hAnsi="Arial"/>
      <w:sz w:val="24"/>
    </w:rPr>
  </w:style>
  <w:style w:type="paragraph" w:customStyle="1" w:styleId="EF275977D82A49BAAD6115873F18E8122">
    <w:name w:val="EF275977D82A49BAAD6115873F18E8122"/>
    <w:rsid w:val="00E501E0"/>
    <w:pPr>
      <w:spacing w:after="200" w:line="276" w:lineRule="auto"/>
      <w:ind w:left="720"/>
      <w:contextualSpacing/>
    </w:pPr>
    <w:rPr>
      <w:rFonts w:ascii="Arial" w:eastAsiaTheme="minorHAnsi" w:hAnsi="Arial"/>
      <w:sz w:val="24"/>
    </w:rPr>
  </w:style>
  <w:style w:type="paragraph" w:customStyle="1" w:styleId="8AE54BCE9B1C4171A0C7F7F0BD13A0BA2">
    <w:name w:val="8AE54BCE9B1C4171A0C7F7F0BD13A0BA2"/>
    <w:rsid w:val="00E501E0"/>
    <w:pPr>
      <w:spacing w:after="200" w:line="276" w:lineRule="auto"/>
    </w:pPr>
    <w:rPr>
      <w:rFonts w:ascii="Arial" w:eastAsiaTheme="minorHAnsi" w:hAnsi="Arial"/>
      <w:sz w:val="24"/>
    </w:rPr>
  </w:style>
  <w:style w:type="paragraph" w:customStyle="1" w:styleId="46426D9823C24EC986E901C5745AEB422">
    <w:name w:val="46426D9823C24EC986E901C5745AEB422"/>
    <w:rsid w:val="00E501E0"/>
    <w:pPr>
      <w:spacing w:after="200" w:line="276" w:lineRule="auto"/>
      <w:ind w:left="720"/>
      <w:contextualSpacing/>
    </w:pPr>
    <w:rPr>
      <w:rFonts w:ascii="Arial" w:eastAsiaTheme="minorHAnsi" w:hAnsi="Arial"/>
      <w:sz w:val="24"/>
    </w:rPr>
  </w:style>
  <w:style w:type="paragraph" w:customStyle="1" w:styleId="16C1A1FBB1D04C669EABCC004E252ADB2">
    <w:name w:val="16C1A1FBB1D04C669EABCC004E252ADB2"/>
    <w:rsid w:val="00E501E0"/>
    <w:pPr>
      <w:spacing w:after="200" w:line="276" w:lineRule="auto"/>
    </w:pPr>
    <w:rPr>
      <w:rFonts w:ascii="Arial" w:eastAsiaTheme="minorHAnsi" w:hAnsi="Arial"/>
      <w:sz w:val="24"/>
    </w:rPr>
  </w:style>
  <w:style w:type="paragraph" w:customStyle="1" w:styleId="764AAF4576514179AA31F33D6B5ABADE2">
    <w:name w:val="764AAF4576514179AA31F33D6B5ABADE2"/>
    <w:rsid w:val="00E501E0"/>
    <w:pPr>
      <w:spacing w:after="200" w:line="276" w:lineRule="auto"/>
      <w:ind w:left="720"/>
      <w:contextualSpacing/>
    </w:pPr>
    <w:rPr>
      <w:rFonts w:ascii="Arial" w:eastAsiaTheme="minorHAnsi" w:hAnsi="Arial"/>
      <w:sz w:val="24"/>
    </w:rPr>
  </w:style>
  <w:style w:type="paragraph" w:customStyle="1" w:styleId="26BC19CB495149AEA1E09FF2E55D617B2">
    <w:name w:val="26BC19CB495149AEA1E09FF2E55D617B2"/>
    <w:rsid w:val="00E501E0"/>
    <w:pPr>
      <w:spacing w:after="200" w:line="276" w:lineRule="auto"/>
    </w:pPr>
    <w:rPr>
      <w:rFonts w:ascii="Arial" w:eastAsiaTheme="minorHAnsi" w:hAnsi="Arial"/>
      <w:sz w:val="24"/>
    </w:rPr>
  </w:style>
  <w:style w:type="paragraph" w:customStyle="1" w:styleId="DDB0168A167D492ABE7679D59B7183092">
    <w:name w:val="DDB0168A167D492ABE7679D59B7183092"/>
    <w:rsid w:val="00E501E0"/>
    <w:pPr>
      <w:spacing w:after="200" w:line="276" w:lineRule="auto"/>
      <w:ind w:left="720"/>
      <w:contextualSpacing/>
    </w:pPr>
    <w:rPr>
      <w:rFonts w:ascii="Arial" w:eastAsiaTheme="minorHAnsi" w:hAnsi="Arial"/>
      <w:sz w:val="24"/>
    </w:rPr>
  </w:style>
  <w:style w:type="paragraph" w:customStyle="1" w:styleId="2C29338A7C0F4942A279E6A1DB370D172">
    <w:name w:val="2C29338A7C0F4942A279E6A1DB370D172"/>
    <w:rsid w:val="00E501E0"/>
    <w:pPr>
      <w:spacing w:after="200" w:line="276" w:lineRule="auto"/>
    </w:pPr>
    <w:rPr>
      <w:rFonts w:ascii="Arial" w:eastAsiaTheme="minorHAnsi" w:hAnsi="Arial"/>
      <w:sz w:val="24"/>
    </w:rPr>
  </w:style>
  <w:style w:type="paragraph" w:customStyle="1" w:styleId="700C82633D734B30AEA983BDFF03C99B2">
    <w:name w:val="700C82633D734B30AEA983BDFF03C99B2"/>
    <w:rsid w:val="00E501E0"/>
    <w:pPr>
      <w:spacing w:after="200" w:line="276" w:lineRule="auto"/>
      <w:ind w:left="720"/>
      <w:contextualSpacing/>
    </w:pPr>
    <w:rPr>
      <w:rFonts w:ascii="Arial" w:eastAsiaTheme="minorHAnsi" w:hAnsi="Arial"/>
      <w:sz w:val="24"/>
    </w:rPr>
  </w:style>
  <w:style w:type="paragraph" w:customStyle="1" w:styleId="78A211024FE747EB9507627D43EF00452">
    <w:name w:val="78A211024FE747EB9507627D43EF00452"/>
    <w:rsid w:val="00E501E0"/>
    <w:pPr>
      <w:spacing w:after="200" w:line="276" w:lineRule="auto"/>
    </w:pPr>
    <w:rPr>
      <w:rFonts w:ascii="Arial" w:eastAsiaTheme="minorHAnsi" w:hAnsi="Arial"/>
      <w:sz w:val="24"/>
    </w:rPr>
  </w:style>
  <w:style w:type="paragraph" w:customStyle="1" w:styleId="BD6B7810A4624A5B95F508492F38BAF82">
    <w:name w:val="BD6B7810A4624A5B95F508492F38BAF82"/>
    <w:rsid w:val="00E501E0"/>
    <w:pPr>
      <w:spacing w:after="200" w:line="276" w:lineRule="auto"/>
      <w:ind w:left="720"/>
      <w:contextualSpacing/>
    </w:pPr>
    <w:rPr>
      <w:rFonts w:ascii="Arial" w:eastAsiaTheme="minorHAnsi" w:hAnsi="Arial"/>
      <w:sz w:val="24"/>
    </w:rPr>
  </w:style>
  <w:style w:type="paragraph" w:customStyle="1" w:styleId="1B1791BD188A447DA7833275712CD96E1">
    <w:name w:val="1B1791BD188A447DA7833275712CD96E1"/>
    <w:rsid w:val="00E501E0"/>
    <w:pPr>
      <w:spacing w:after="200" w:line="276" w:lineRule="auto"/>
    </w:pPr>
    <w:rPr>
      <w:rFonts w:ascii="Arial" w:eastAsiaTheme="minorHAnsi" w:hAnsi="Arial"/>
      <w:sz w:val="24"/>
    </w:rPr>
  </w:style>
  <w:style w:type="paragraph" w:customStyle="1" w:styleId="3F7EFD6F3E284DEAAA150B8C0342B9EC1">
    <w:name w:val="3F7EFD6F3E284DEAAA150B8C0342B9EC1"/>
    <w:rsid w:val="00E501E0"/>
    <w:pPr>
      <w:spacing w:after="200" w:line="276" w:lineRule="auto"/>
      <w:ind w:left="720"/>
      <w:contextualSpacing/>
    </w:pPr>
    <w:rPr>
      <w:rFonts w:ascii="Arial" w:eastAsiaTheme="minorHAnsi" w:hAnsi="Arial"/>
      <w:sz w:val="24"/>
    </w:rPr>
  </w:style>
  <w:style w:type="paragraph" w:customStyle="1" w:styleId="D8D5F5108E3F4A6593E1874DF0BDCDBD1">
    <w:name w:val="D8D5F5108E3F4A6593E1874DF0BDCDBD1"/>
    <w:rsid w:val="00E501E0"/>
    <w:pPr>
      <w:spacing w:after="200" w:line="276" w:lineRule="auto"/>
    </w:pPr>
    <w:rPr>
      <w:rFonts w:ascii="Arial" w:eastAsiaTheme="minorHAnsi" w:hAnsi="Arial"/>
      <w:sz w:val="24"/>
    </w:rPr>
  </w:style>
  <w:style w:type="paragraph" w:customStyle="1" w:styleId="F52D7D60BBC0483590037362350563EA1">
    <w:name w:val="F52D7D60BBC0483590037362350563EA1"/>
    <w:rsid w:val="00E501E0"/>
    <w:pPr>
      <w:spacing w:after="200" w:line="276" w:lineRule="auto"/>
      <w:ind w:left="720"/>
      <w:contextualSpacing/>
    </w:pPr>
    <w:rPr>
      <w:rFonts w:ascii="Arial" w:eastAsiaTheme="minorHAnsi" w:hAnsi="Arial"/>
      <w:sz w:val="24"/>
    </w:rPr>
  </w:style>
  <w:style w:type="paragraph" w:customStyle="1" w:styleId="7317FFDA70824AE7B2BA3052289F870A1">
    <w:name w:val="7317FFDA70824AE7B2BA3052289F870A1"/>
    <w:rsid w:val="00E501E0"/>
    <w:pPr>
      <w:spacing w:after="200" w:line="276" w:lineRule="auto"/>
    </w:pPr>
    <w:rPr>
      <w:rFonts w:ascii="Arial" w:eastAsiaTheme="minorHAnsi" w:hAnsi="Arial"/>
      <w:sz w:val="24"/>
    </w:rPr>
  </w:style>
  <w:style w:type="paragraph" w:customStyle="1" w:styleId="30EBC151001B44D893FB6A6091B9A99D1">
    <w:name w:val="30EBC151001B44D893FB6A6091B9A99D1"/>
    <w:rsid w:val="00E501E0"/>
    <w:pPr>
      <w:spacing w:after="200" w:line="276" w:lineRule="auto"/>
      <w:ind w:left="720"/>
      <w:contextualSpacing/>
    </w:pPr>
    <w:rPr>
      <w:rFonts w:ascii="Arial" w:eastAsiaTheme="minorHAnsi" w:hAnsi="Arial"/>
      <w:sz w:val="24"/>
    </w:rPr>
  </w:style>
  <w:style w:type="paragraph" w:customStyle="1" w:styleId="71F057B836264DF29CEAF80119BE8E1C1">
    <w:name w:val="71F057B836264DF29CEAF80119BE8E1C1"/>
    <w:rsid w:val="00E501E0"/>
    <w:pPr>
      <w:spacing w:after="200" w:line="276" w:lineRule="auto"/>
    </w:pPr>
    <w:rPr>
      <w:rFonts w:ascii="Arial" w:eastAsiaTheme="minorHAnsi" w:hAnsi="Arial"/>
      <w:sz w:val="24"/>
    </w:rPr>
  </w:style>
  <w:style w:type="paragraph" w:customStyle="1" w:styleId="4712489072FA467A80049ECBB70051E21">
    <w:name w:val="4712489072FA467A80049ECBB70051E21"/>
    <w:rsid w:val="00E501E0"/>
    <w:pPr>
      <w:spacing w:after="200" w:line="276" w:lineRule="auto"/>
      <w:ind w:left="720"/>
      <w:contextualSpacing/>
    </w:pPr>
    <w:rPr>
      <w:rFonts w:ascii="Arial" w:eastAsiaTheme="minorHAnsi" w:hAnsi="Arial"/>
      <w:sz w:val="24"/>
    </w:rPr>
  </w:style>
  <w:style w:type="paragraph" w:customStyle="1" w:styleId="6FBB32107E0F4BE9B6FFB2CC3E1928421">
    <w:name w:val="6FBB32107E0F4BE9B6FFB2CC3E1928421"/>
    <w:rsid w:val="00E501E0"/>
    <w:pPr>
      <w:spacing w:after="200" w:line="276" w:lineRule="auto"/>
    </w:pPr>
    <w:rPr>
      <w:rFonts w:ascii="Arial" w:eastAsiaTheme="minorHAnsi" w:hAnsi="Arial"/>
      <w:sz w:val="24"/>
    </w:rPr>
  </w:style>
  <w:style w:type="paragraph" w:customStyle="1" w:styleId="4350C5E990E442DBB072A68F4298961E1">
    <w:name w:val="4350C5E990E442DBB072A68F4298961E1"/>
    <w:rsid w:val="00E501E0"/>
    <w:pPr>
      <w:spacing w:after="200" w:line="276" w:lineRule="auto"/>
      <w:ind w:left="720"/>
      <w:contextualSpacing/>
    </w:pPr>
    <w:rPr>
      <w:rFonts w:ascii="Arial" w:eastAsiaTheme="minorHAnsi" w:hAnsi="Arial"/>
      <w:sz w:val="24"/>
    </w:rPr>
  </w:style>
  <w:style w:type="paragraph" w:customStyle="1" w:styleId="E54C0F95F8064701BE5FE764E2B21C9F1">
    <w:name w:val="E54C0F95F8064701BE5FE764E2B21C9F1"/>
    <w:rsid w:val="00E501E0"/>
    <w:pPr>
      <w:spacing w:after="200" w:line="276" w:lineRule="auto"/>
    </w:pPr>
    <w:rPr>
      <w:rFonts w:ascii="Arial" w:eastAsiaTheme="minorHAnsi" w:hAnsi="Arial"/>
      <w:sz w:val="24"/>
    </w:rPr>
  </w:style>
  <w:style w:type="paragraph" w:customStyle="1" w:styleId="9F7D08BBF4CC442DAA945766671DE26E1">
    <w:name w:val="9F7D08BBF4CC442DAA945766671DE26E1"/>
    <w:rsid w:val="00E501E0"/>
    <w:pPr>
      <w:spacing w:after="200" w:line="276" w:lineRule="auto"/>
      <w:ind w:left="720"/>
      <w:contextualSpacing/>
    </w:pPr>
    <w:rPr>
      <w:rFonts w:ascii="Arial" w:eastAsiaTheme="minorHAnsi" w:hAnsi="Arial"/>
      <w:sz w:val="24"/>
    </w:rPr>
  </w:style>
  <w:style w:type="paragraph" w:customStyle="1" w:styleId="927F0D706C70415BBB7E528C742CD5601">
    <w:name w:val="927F0D706C70415BBB7E528C742CD5601"/>
    <w:rsid w:val="00E501E0"/>
    <w:pPr>
      <w:spacing w:after="200" w:line="276" w:lineRule="auto"/>
    </w:pPr>
    <w:rPr>
      <w:rFonts w:ascii="Arial" w:eastAsiaTheme="minorHAnsi" w:hAnsi="Arial"/>
      <w:sz w:val="24"/>
    </w:rPr>
  </w:style>
  <w:style w:type="paragraph" w:customStyle="1" w:styleId="5F5CE958FA3D42D3827557E378C316E11">
    <w:name w:val="5F5CE958FA3D42D3827557E378C316E11"/>
    <w:rsid w:val="00E501E0"/>
    <w:pPr>
      <w:spacing w:after="200" w:line="276" w:lineRule="auto"/>
    </w:pPr>
    <w:rPr>
      <w:rFonts w:ascii="Arial" w:eastAsiaTheme="minorHAnsi" w:hAnsi="Arial"/>
      <w:sz w:val="24"/>
    </w:rPr>
  </w:style>
  <w:style w:type="paragraph" w:customStyle="1" w:styleId="C1B2A8C95D3444A8A879EB863659EF801">
    <w:name w:val="C1B2A8C95D3444A8A879EB863659EF801"/>
    <w:rsid w:val="00E501E0"/>
    <w:pPr>
      <w:spacing w:after="200" w:line="276" w:lineRule="auto"/>
    </w:pPr>
    <w:rPr>
      <w:rFonts w:ascii="Arial" w:eastAsiaTheme="minorHAnsi" w:hAnsi="Arial"/>
      <w:sz w:val="24"/>
    </w:rPr>
  </w:style>
  <w:style w:type="paragraph" w:customStyle="1" w:styleId="A714D061C04E42CE88A8700A4F7202A21">
    <w:name w:val="A714D061C04E42CE88A8700A4F7202A21"/>
    <w:rsid w:val="00E501E0"/>
    <w:pPr>
      <w:spacing w:after="200" w:line="276" w:lineRule="auto"/>
    </w:pPr>
    <w:rPr>
      <w:rFonts w:ascii="Arial" w:eastAsiaTheme="minorHAnsi" w:hAnsi="Arial"/>
      <w:sz w:val="24"/>
    </w:rPr>
  </w:style>
  <w:style w:type="paragraph" w:customStyle="1" w:styleId="B2AFD9C9E5024BDAA60615816EA9741E1">
    <w:name w:val="B2AFD9C9E5024BDAA60615816EA9741E1"/>
    <w:rsid w:val="00E501E0"/>
    <w:pPr>
      <w:spacing w:after="200" w:line="276" w:lineRule="auto"/>
    </w:pPr>
    <w:rPr>
      <w:rFonts w:ascii="Arial" w:eastAsiaTheme="minorHAnsi" w:hAnsi="Arial"/>
      <w:sz w:val="24"/>
    </w:rPr>
  </w:style>
  <w:style w:type="paragraph" w:customStyle="1" w:styleId="C4B61FE522F44798856D04C6959C0B5D1">
    <w:name w:val="C4B61FE522F44798856D04C6959C0B5D1"/>
    <w:rsid w:val="00E501E0"/>
    <w:pPr>
      <w:spacing w:after="200" w:line="276" w:lineRule="auto"/>
    </w:pPr>
    <w:rPr>
      <w:rFonts w:ascii="Arial" w:eastAsiaTheme="minorHAnsi" w:hAnsi="Arial"/>
      <w:sz w:val="24"/>
    </w:rPr>
  </w:style>
  <w:style w:type="paragraph" w:customStyle="1" w:styleId="DD5D78D55C164BFCB3F8281B752857591">
    <w:name w:val="DD5D78D55C164BFCB3F8281B752857591"/>
    <w:rsid w:val="00E501E0"/>
    <w:pPr>
      <w:spacing w:after="200" w:line="276" w:lineRule="auto"/>
    </w:pPr>
    <w:rPr>
      <w:rFonts w:ascii="Arial" w:eastAsiaTheme="minorHAnsi" w:hAnsi="Arial"/>
      <w:sz w:val="24"/>
    </w:rPr>
  </w:style>
  <w:style w:type="paragraph" w:customStyle="1" w:styleId="AE5D6C6F2C22414A9BD3255F6C39F72D1">
    <w:name w:val="AE5D6C6F2C22414A9BD3255F6C39F72D1"/>
    <w:rsid w:val="00E501E0"/>
    <w:pPr>
      <w:spacing w:after="200" w:line="276" w:lineRule="auto"/>
    </w:pPr>
    <w:rPr>
      <w:rFonts w:ascii="Arial" w:eastAsiaTheme="minorHAnsi" w:hAnsi="Arial"/>
      <w:sz w:val="24"/>
    </w:rPr>
  </w:style>
  <w:style w:type="paragraph" w:customStyle="1" w:styleId="02993F6F1D204E2F9263338D0F2DA3E81">
    <w:name w:val="02993F6F1D204E2F9263338D0F2DA3E81"/>
    <w:rsid w:val="00E501E0"/>
    <w:pPr>
      <w:spacing w:after="200" w:line="276" w:lineRule="auto"/>
    </w:pPr>
    <w:rPr>
      <w:rFonts w:ascii="Arial" w:eastAsiaTheme="minorHAnsi" w:hAnsi="Arial"/>
      <w:sz w:val="24"/>
    </w:rPr>
  </w:style>
  <w:style w:type="paragraph" w:customStyle="1" w:styleId="579F875EED904B5DB876A20FAA5268DD1">
    <w:name w:val="579F875EED904B5DB876A20FAA5268DD1"/>
    <w:rsid w:val="00E501E0"/>
    <w:pPr>
      <w:spacing w:after="200" w:line="276" w:lineRule="auto"/>
    </w:pPr>
    <w:rPr>
      <w:rFonts w:ascii="Arial" w:eastAsiaTheme="minorHAnsi" w:hAnsi="Arial"/>
      <w:sz w:val="24"/>
    </w:rPr>
  </w:style>
  <w:style w:type="paragraph" w:customStyle="1" w:styleId="E74A9CFA0B1946DBB6F309DE3E7818A71">
    <w:name w:val="E74A9CFA0B1946DBB6F309DE3E7818A71"/>
    <w:rsid w:val="00E501E0"/>
    <w:pPr>
      <w:spacing w:after="200" w:line="276" w:lineRule="auto"/>
    </w:pPr>
    <w:rPr>
      <w:rFonts w:ascii="Arial" w:eastAsiaTheme="minorHAnsi" w:hAnsi="Arial"/>
      <w:sz w:val="24"/>
    </w:rPr>
  </w:style>
  <w:style w:type="paragraph" w:customStyle="1" w:styleId="CC0D3683E7964EBB9964983F24A457E21">
    <w:name w:val="CC0D3683E7964EBB9964983F24A457E21"/>
    <w:rsid w:val="00E501E0"/>
    <w:pPr>
      <w:spacing w:after="200" w:line="276" w:lineRule="auto"/>
    </w:pPr>
    <w:rPr>
      <w:rFonts w:ascii="Arial" w:eastAsiaTheme="minorHAnsi" w:hAnsi="Arial"/>
      <w:sz w:val="24"/>
    </w:rPr>
  </w:style>
  <w:style w:type="paragraph" w:customStyle="1" w:styleId="C9A2AA413D1E412B9A0CD36C4FDB59FC1">
    <w:name w:val="C9A2AA413D1E412B9A0CD36C4FDB59FC1"/>
    <w:rsid w:val="00E501E0"/>
    <w:pPr>
      <w:spacing w:after="200" w:line="276" w:lineRule="auto"/>
    </w:pPr>
    <w:rPr>
      <w:rFonts w:ascii="Arial" w:eastAsiaTheme="minorHAnsi" w:hAnsi="Arial"/>
      <w:sz w:val="24"/>
    </w:rPr>
  </w:style>
  <w:style w:type="paragraph" w:customStyle="1" w:styleId="4E55DB4886D54BD8BF6ACD47738B97F71">
    <w:name w:val="4E55DB4886D54BD8BF6ACD47738B97F71"/>
    <w:rsid w:val="00E501E0"/>
    <w:pPr>
      <w:spacing w:after="200" w:line="276" w:lineRule="auto"/>
    </w:pPr>
    <w:rPr>
      <w:rFonts w:ascii="Arial" w:eastAsiaTheme="minorHAnsi" w:hAnsi="Arial"/>
      <w:sz w:val="24"/>
    </w:rPr>
  </w:style>
  <w:style w:type="paragraph" w:customStyle="1" w:styleId="272E6B830E494AD6B9DE54C2C2E5FD2E1">
    <w:name w:val="272E6B830E494AD6B9DE54C2C2E5FD2E1"/>
    <w:rsid w:val="00E501E0"/>
    <w:pPr>
      <w:spacing w:after="200" w:line="276" w:lineRule="auto"/>
    </w:pPr>
    <w:rPr>
      <w:rFonts w:ascii="Arial" w:eastAsiaTheme="minorHAnsi" w:hAnsi="Arial"/>
      <w:sz w:val="24"/>
    </w:rPr>
  </w:style>
  <w:style w:type="paragraph" w:customStyle="1" w:styleId="0A590D4D494B4765AE91746E971892A11">
    <w:name w:val="0A590D4D494B4765AE91746E971892A11"/>
    <w:rsid w:val="00E501E0"/>
    <w:pPr>
      <w:spacing w:after="200" w:line="276" w:lineRule="auto"/>
    </w:pPr>
    <w:rPr>
      <w:rFonts w:ascii="Arial" w:eastAsiaTheme="minorHAnsi" w:hAnsi="Arial"/>
      <w:sz w:val="24"/>
    </w:rPr>
  </w:style>
  <w:style w:type="paragraph" w:customStyle="1" w:styleId="40BEDA8D93404920B603AF8F1AEFC1BD1">
    <w:name w:val="40BEDA8D93404920B603AF8F1AEFC1BD1"/>
    <w:rsid w:val="00E501E0"/>
    <w:pPr>
      <w:spacing w:after="200" w:line="276" w:lineRule="auto"/>
    </w:pPr>
    <w:rPr>
      <w:rFonts w:ascii="Arial" w:eastAsiaTheme="minorHAnsi" w:hAnsi="Arial"/>
      <w:sz w:val="24"/>
    </w:rPr>
  </w:style>
  <w:style w:type="paragraph" w:customStyle="1" w:styleId="AB91F1FF12A1441699166430DBB855E11">
    <w:name w:val="AB91F1FF12A1441699166430DBB855E11"/>
    <w:rsid w:val="00E501E0"/>
    <w:pPr>
      <w:spacing w:after="200" w:line="276" w:lineRule="auto"/>
    </w:pPr>
    <w:rPr>
      <w:rFonts w:ascii="Arial" w:eastAsiaTheme="minorHAnsi" w:hAnsi="Arial"/>
      <w:sz w:val="24"/>
    </w:rPr>
  </w:style>
  <w:style w:type="paragraph" w:customStyle="1" w:styleId="82572C16E6184261B4415D0FAF11AAE51">
    <w:name w:val="82572C16E6184261B4415D0FAF11AAE51"/>
    <w:rsid w:val="00E501E0"/>
    <w:pPr>
      <w:spacing w:after="200" w:line="276" w:lineRule="auto"/>
    </w:pPr>
    <w:rPr>
      <w:rFonts w:ascii="Arial" w:eastAsiaTheme="minorHAnsi" w:hAnsi="Arial"/>
      <w:sz w:val="24"/>
    </w:rPr>
  </w:style>
  <w:style w:type="paragraph" w:customStyle="1" w:styleId="F932DA1E2CC54D90B503122533AD6EFA1">
    <w:name w:val="F932DA1E2CC54D90B503122533AD6EFA1"/>
    <w:rsid w:val="00E501E0"/>
    <w:pPr>
      <w:spacing w:after="200" w:line="276" w:lineRule="auto"/>
    </w:pPr>
    <w:rPr>
      <w:rFonts w:ascii="Arial" w:eastAsiaTheme="minorHAnsi" w:hAnsi="Arial"/>
      <w:sz w:val="24"/>
    </w:rPr>
  </w:style>
  <w:style w:type="paragraph" w:customStyle="1" w:styleId="0770D545E52C4395A8AFD68C5921AEE71">
    <w:name w:val="0770D545E52C4395A8AFD68C5921AEE71"/>
    <w:rsid w:val="00E501E0"/>
    <w:pPr>
      <w:spacing w:after="200" w:line="276" w:lineRule="auto"/>
    </w:pPr>
    <w:rPr>
      <w:rFonts w:ascii="Arial" w:eastAsiaTheme="minorHAnsi" w:hAnsi="Arial"/>
      <w:sz w:val="24"/>
    </w:rPr>
  </w:style>
  <w:style w:type="paragraph" w:customStyle="1" w:styleId="E598D100DF1A48BF8BC4DD32C0050C851">
    <w:name w:val="E598D100DF1A48BF8BC4DD32C0050C851"/>
    <w:rsid w:val="00E501E0"/>
    <w:pPr>
      <w:spacing w:after="200" w:line="276" w:lineRule="auto"/>
    </w:pPr>
    <w:rPr>
      <w:rFonts w:ascii="Arial" w:eastAsiaTheme="minorHAnsi" w:hAnsi="Arial"/>
      <w:sz w:val="24"/>
    </w:rPr>
  </w:style>
  <w:style w:type="paragraph" w:customStyle="1" w:styleId="D5DA052AFE31429A85CBC1E5FB5389DF1">
    <w:name w:val="D5DA052AFE31429A85CBC1E5FB5389DF1"/>
    <w:rsid w:val="00E501E0"/>
    <w:pPr>
      <w:spacing w:after="200" w:line="276" w:lineRule="auto"/>
    </w:pPr>
    <w:rPr>
      <w:rFonts w:ascii="Arial" w:eastAsiaTheme="minorHAnsi" w:hAnsi="Arial"/>
      <w:sz w:val="24"/>
    </w:rPr>
  </w:style>
  <w:style w:type="paragraph" w:customStyle="1" w:styleId="BC2EE982083B44DA8CB2C82B6FA511F51">
    <w:name w:val="BC2EE982083B44DA8CB2C82B6FA511F51"/>
    <w:rsid w:val="00E501E0"/>
    <w:pPr>
      <w:spacing w:after="200" w:line="276" w:lineRule="auto"/>
    </w:pPr>
    <w:rPr>
      <w:rFonts w:ascii="Arial" w:eastAsiaTheme="minorHAnsi" w:hAnsi="Arial"/>
      <w:sz w:val="24"/>
    </w:rPr>
  </w:style>
  <w:style w:type="paragraph" w:customStyle="1" w:styleId="93EE60ED9CCF42959475626959103A3B1">
    <w:name w:val="93EE60ED9CCF42959475626959103A3B1"/>
    <w:rsid w:val="00E501E0"/>
    <w:pPr>
      <w:spacing w:after="200" w:line="276" w:lineRule="auto"/>
    </w:pPr>
    <w:rPr>
      <w:rFonts w:ascii="Arial" w:eastAsiaTheme="minorHAnsi" w:hAnsi="Arial"/>
      <w:sz w:val="24"/>
    </w:rPr>
  </w:style>
  <w:style w:type="paragraph" w:customStyle="1" w:styleId="B9B81BC5ED0D40CFB798D7326B4606F21">
    <w:name w:val="B9B81BC5ED0D40CFB798D7326B4606F21"/>
    <w:rsid w:val="00E501E0"/>
    <w:pPr>
      <w:spacing w:after="200" w:line="276" w:lineRule="auto"/>
    </w:pPr>
    <w:rPr>
      <w:rFonts w:ascii="Arial" w:eastAsiaTheme="minorHAnsi" w:hAnsi="Arial"/>
      <w:sz w:val="24"/>
    </w:rPr>
  </w:style>
  <w:style w:type="paragraph" w:customStyle="1" w:styleId="9236101937264B22A74735D499CDB6261">
    <w:name w:val="9236101937264B22A74735D499CDB6261"/>
    <w:rsid w:val="00E501E0"/>
    <w:pPr>
      <w:spacing w:after="200" w:line="276" w:lineRule="auto"/>
    </w:pPr>
    <w:rPr>
      <w:rFonts w:ascii="Arial" w:eastAsiaTheme="minorHAnsi" w:hAnsi="Arial"/>
      <w:sz w:val="24"/>
    </w:rPr>
  </w:style>
  <w:style w:type="paragraph" w:customStyle="1" w:styleId="A93411DC5E584C5E9FA94CC8B1EEB0F51">
    <w:name w:val="A93411DC5E584C5E9FA94CC8B1EEB0F51"/>
    <w:rsid w:val="00E501E0"/>
    <w:pPr>
      <w:spacing w:after="200" w:line="276" w:lineRule="auto"/>
    </w:pPr>
    <w:rPr>
      <w:rFonts w:ascii="Arial" w:eastAsiaTheme="minorHAnsi" w:hAnsi="Arial"/>
      <w:sz w:val="24"/>
    </w:rPr>
  </w:style>
  <w:style w:type="paragraph" w:customStyle="1" w:styleId="AD1A557F03704AE2BE4F85513D3568A01">
    <w:name w:val="AD1A557F03704AE2BE4F85513D3568A01"/>
    <w:rsid w:val="00E501E0"/>
    <w:pPr>
      <w:spacing w:after="200" w:line="276" w:lineRule="auto"/>
    </w:pPr>
    <w:rPr>
      <w:rFonts w:ascii="Arial" w:eastAsiaTheme="minorHAnsi" w:hAnsi="Arial"/>
      <w:sz w:val="24"/>
    </w:rPr>
  </w:style>
  <w:style w:type="paragraph" w:customStyle="1" w:styleId="10F7E80683C247D59BCDE0B9A994ABDC1">
    <w:name w:val="10F7E80683C247D59BCDE0B9A994ABDC1"/>
    <w:rsid w:val="00E501E0"/>
    <w:pPr>
      <w:spacing w:after="200" w:line="276" w:lineRule="auto"/>
    </w:pPr>
    <w:rPr>
      <w:rFonts w:ascii="Arial" w:eastAsiaTheme="minorHAnsi" w:hAnsi="Arial"/>
      <w:sz w:val="24"/>
    </w:rPr>
  </w:style>
  <w:style w:type="paragraph" w:customStyle="1" w:styleId="6E06656B849F44BEBFCD87D5755FDFE01">
    <w:name w:val="6E06656B849F44BEBFCD87D5755FDFE01"/>
    <w:rsid w:val="00E501E0"/>
    <w:pPr>
      <w:spacing w:after="200" w:line="276" w:lineRule="auto"/>
    </w:pPr>
    <w:rPr>
      <w:rFonts w:ascii="Arial" w:eastAsiaTheme="minorHAnsi" w:hAnsi="Arial"/>
      <w:sz w:val="24"/>
    </w:rPr>
  </w:style>
  <w:style w:type="paragraph" w:customStyle="1" w:styleId="EC991954B5494634B26B0E7DB99F85BB1">
    <w:name w:val="EC991954B5494634B26B0E7DB99F85BB1"/>
    <w:rsid w:val="00E501E0"/>
    <w:pPr>
      <w:spacing w:after="200" w:line="276" w:lineRule="auto"/>
    </w:pPr>
    <w:rPr>
      <w:rFonts w:ascii="Arial" w:eastAsiaTheme="minorHAnsi" w:hAnsi="Arial"/>
      <w:sz w:val="24"/>
    </w:rPr>
  </w:style>
  <w:style w:type="paragraph" w:customStyle="1" w:styleId="5FEBF7FCFAD24E1E9F957ECACDF05F5D1">
    <w:name w:val="5FEBF7FCFAD24E1E9F957ECACDF05F5D1"/>
    <w:rsid w:val="00E501E0"/>
    <w:pPr>
      <w:spacing w:after="200" w:line="276" w:lineRule="auto"/>
    </w:pPr>
    <w:rPr>
      <w:rFonts w:ascii="Arial" w:eastAsiaTheme="minorHAnsi" w:hAnsi="Arial"/>
      <w:sz w:val="24"/>
    </w:rPr>
  </w:style>
  <w:style w:type="paragraph" w:customStyle="1" w:styleId="E4DC906675674DD3A00EFE78988F3D011">
    <w:name w:val="E4DC906675674DD3A00EFE78988F3D011"/>
    <w:rsid w:val="00E501E0"/>
    <w:pPr>
      <w:spacing w:after="200" w:line="276" w:lineRule="auto"/>
    </w:pPr>
    <w:rPr>
      <w:rFonts w:ascii="Arial" w:eastAsiaTheme="minorHAnsi" w:hAnsi="Arial"/>
      <w:sz w:val="24"/>
    </w:rPr>
  </w:style>
  <w:style w:type="paragraph" w:customStyle="1" w:styleId="EAE636C4461D4B989790D1CA27D7C11D1">
    <w:name w:val="EAE636C4461D4B989790D1CA27D7C11D1"/>
    <w:rsid w:val="00E501E0"/>
    <w:pPr>
      <w:spacing w:after="200" w:line="276" w:lineRule="auto"/>
    </w:pPr>
    <w:rPr>
      <w:rFonts w:ascii="Arial" w:eastAsiaTheme="minorHAnsi" w:hAnsi="Arial"/>
      <w:sz w:val="24"/>
    </w:rPr>
  </w:style>
  <w:style w:type="paragraph" w:customStyle="1" w:styleId="72747CB40E7F4D1982F6887B5F8B82571">
    <w:name w:val="72747CB40E7F4D1982F6887B5F8B82571"/>
    <w:rsid w:val="00E501E0"/>
    <w:pPr>
      <w:spacing w:after="200" w:line="276" w:lineRule="auto"/>
    </w:pPr>
    <w:rPr>
      <w:rFonts w:ascii="Arial" w:eastAsiaTheme="minorHAnsi" w:hAnsi="Arial"/>
      <w:sz w:val="24"/>
    </w:rPr>
  </w:style>
  <w:style w:type="paragraph" w:customStyle="1" w:styleId="6FF48267A8284855A7FC2E5FAB7FFDCE1">
    <w:name w:val="6FF48267A8284855A7FC2E5FAB7FFDCE1"/>
    <w:rsid w:val="00E501E0"/>
    <w:pPr>
      <w:spacing w:after="200" w:line="276" w:lineRule="auto"/>
    </w:pPr>
    <w:rPr>
      <w:rFonts w:ascii="Arial" w:eastAsiaTheme="minorHAnsi" w:hAnsi="Arial"/>
      <w:sz w:val="24"/>
    </w:rPr>
  </w:style>
  <w:style w:type="paragraph" w:customStyle="1" w:styleId="2ED64326E12348D9B7BEA217EB2116671">
    <w:name w:val="2ED64326E12348D9B7BEA217EB2116671"/>
    <w:rsid w:val="00E501E0"/>
    <w:pPr>
      <w:spacing w:after="200" w:line="276" w:lineRule="auto"/>
    </w:pPr>
    <w:rPr>
      <w:rFonts w:ascii="Arial" w:eastAsiaTheme="minorHAnsi" w:hAnsi="Arial"/>
      <w:sz w:val="24"/>
    </w:rPr>
  </w:style>
  <w:style w:type="paragraph" w:customStyle="1" w:styleId="6C583D8DC16940328A01FFF04D3AAA391">
    <w:name w:val="6C583D8DC16940328A01FFF04D3AAA391"/>
    <w:rsid w:val="00E501E0"/>
    <w:pPr>
      <w:spacing w:after="200" w:line="276" w:lineRule="auto"/>
    </w:pPr>
    <w:rPr>
      <w:rFonts w:ascii="Arial" w:eastAsiaTheme="minorHAnsi" w:hAnsi="Arial"/>
      <w:sz w:val="24"/>
    </w:rPr>
  </w:style>
  <w:style w:type="paragraph" w:customStyle="1" w:styleId="2D3CBEB6D1D04475A94CF19F30B19F8C1">
    <w:name w:val="2D3CBEB6D1D04475A94CF19F30B19F8C1"/>
    <w:rsid w:val="00E501E0"/>
    <w:pPr>
      <w:spacing w:after="200" w:line="276" w:lineRule="auto"/>
    </w:pPr>
    <w:rPr>
      <w:rFonts w:ascii="Arial" w:eastAsiaTheme="minorHAnsi" w:hAnsi="Arial"/>
      <w:sz w:val="24"/>
    </w:rPr>
  </w:style>
  <w:style w:type="paragraph" w:customStyle="1" w:styleId="D706F7506BBB49D4B32972F9F9CE07B81">
    <w:name w:val="D706F7506BBB49D4B32972F9F9CE07B81"/>
    <w:rsid w:val="00E501E0"/>
    <w:pPr>
      <w:spacing w:after="200" w:line="276" w:lineRule="auto"/>
    </w:pPr>
    <w:rPr>
      <w:rFonts w:ascii="Arial" w:eastAsiaTheme="minorHAnsi" w:hAnsi="Arial"/>
      <w:sz w:val="24"/>
    </w:rPr>
  </w:style>
  <w:style w:type="paragraph" w:customStyle="1" w:styleId="327EF2D2F32548B7BAC82606227CA0611">
    <w:name w:val="327EF2D2F32548B7BAC82606227CA0611"/>
    <w:rsid w:val="00E501E0"/>
    <w:pPr>
      <w:spacing w:after="200" w:line="276" w:lineRule="auto"/>
    </w:pPr>
    <w:rPr>
      <w:rFonts w:ascii="Arial" w:eastAsiaTheme="minorHAnsi" w:hAnsi="Arial"/>
      <w:sz w:val="24"/>
    </w:rPr>
  </w:style>
  <w:style w:type="paragraph" w:customStyle="1" w:styleId="A0B1422142514F76AF211E73B62A68271">
    <w:name w:val="A0B1422142514F76AF211E73B62A68271"/>
    <w:rsid w:val="00E501E0"/>
    <w:pPr>
      <w:spacing w:after="200" w:line="276" w:lineRule="auto"/>
    </w:pPr>
    <w:rPr>
      <w:rFonts w:ascii="Arial" w:eastAsiaTheme="minorHAnsi" w:hAnsi="Arial"/>
      <w:sz w:val="24"/>
    </w:rPr>
  </w:style>
  <w:style w:type="paragraph" w:customStyle="1" w:styleId="1E25C41439B84DA4A330570853AB8EC21">
    <w:name w:val="1E25C41439B84DA4A330570853AB8EC21"/>
    <w:rsid w:val="00E501E0"/>
    <w:pPr>
      <w:spacing w:after="200" w:line="276" w:lineRule="auto"/>
    </w:pPr>
    <w:rPr>
      <w:rFonts w:ascii="Arial" w:eastAsiaTheme="minorHAnsi" w:hAnsi="Arial"/>
      <w:sz w:val="24"/>
    </w:rPr>
  </w:style>
  <w:style w:type="paragraph" w:customStyle="1" w:styleId="2EE72BE339B344A7AF31DB352634D2CB1">
    <w:name w:val="2EE72BE339B344A7AF31DB352634D2CB1"/>
    <w:rsid w:val="00E501E0"/>
    <w:pPr>
      <w:spacing w:after="200" w:line="276" w:lineRule="auto"/>
    </w:pPr>
    <w:rPr>
      <w:rFonts w:ascii="Arial" w:eastAsiaTheme="minorHAnsi" w:hAnsi="Arial"/>
      <w:sz w:val="24"/>
    </w:rPr>
  </w:style>
  <w:style w:type="paragraph" w:customStyle="1" w:styleId="D9C7BB97BC4A4415BF96B41B3310A3BA1">
    <w:name w:val="D9C7BB97BC4A4415BF96B41B3310A3BA1"/>
    <w:rsid w:val="00E501E0"/>
    <w:pPr>
      <w:spacing w:after="200" w:line="276" w:lineRule="auto"/>
    </w:pPr>
    <w:rPr>
      <w:rFonts w:ascii="Arial" w:eastAsiaTheme="minorHAnsi" w:hAnsi="Arial"/>
      <w:sz w:val="24"/>
    </w:rPr>
  </w:style>
  <w:style w:type="paragraph" w:customStyle="1" w:styleId="33D7A7AFAC684A4B9DA7532AB0D339F91">
    <w:name w:val="33D7A7AFAC684A4B9DA7532AB0D339F91"/>
    <w:rsid w:val="00E501E0"/>
    <w:pPr>
      <w:spacing w:after="200" w:line="276" w:lineRule="auto"/>
    </w:pPr>
    <w:rPr>
      <w:rFonts w:ascii="Arial" w:eastAsiaTheme="minorHAnsi" w:hAnsi="Arial"/>
      <w:sz w:val="24"/>
    </w:rPr>
  </w:style>
  <w:style w:type="paragraph" w:customStyle="1" w:styleId="4692057A4EB9417DB9A7200404B8258E1">
    <w:name w:val="4692057A4EB9417DB9A7200404B8258E1"/>
    <w:rsid w:val="00E501E0"/>
    <w:pPr>
      <w:spacing w:after="200" w:line="276" w:lineRule="auto"/>
    </w:pPr>
    <w:rPr>
      <w:rFonts w:ascii="Arial" w:eastAsiaTheme="minorHAnsi" w:hAnsi="Arial"/>
      <w:sz w:val="24"/>
    </w:rPr>
  </w:style>
  <w:style w:type="paragraph" w:customStyle="1" w:styleId="A65B931CD822416C9FE3EF57C8A041221">
    <w:name w:val="A65B931CD822416C9FE3EF57C8A041221"/>
    <w:rsid w:val="00E501E0"/>
    <w:pPr>
      <w:spacing w:after="200" w:line="276" w:lineRule="auto"/>
    </w:pPr>
    <w:rPr>
      <w:rFonts w:ascii="Arial" w:eastAsiaTheme="minorHAnsi" w:hAnsi="Arial"/>
      <w:sz w:val="24"/>
    </w:rPr>
  </w:style>
  <w:style w:type="paragraph" w:customStyle="1" w:styleId="90D89F92519344FE8B3A2AA867D02A821">
    <w:name w:val="90D89F92519344FE8B3A2AA867D02A821"/>
    <w:rsid w:val="00E501E0"/>
    <w:pPr>
      <w:spacing w:after="200" w:line="276" w:lineRule="auto"/>
    </w:pPr>
    <w:rPr>
      <w:rFonts w:ascii="Arial" w:eastAsiaTheme="minorHAnsi" w:hAnsi="Arial"/>
      <w:sz w:val="24"/>
    </w:rPr>
  </w:style>
  <w:style w:type="paragraph" w:customStyle="1" w:styleId="139263701E2A4932AD656FF63A6F36771">
    <w:name w:val="139263701E2A4932AD656FF63A6F36771"/>
    <w:rsid w:val="00E501E0"/>
    <w:pPr>
      <w:spacing w:after="200" w:line="276" w:lineRule="auto"/>
    </w:pPr>
    <w:rPr>
      <w:rFonts w:ascii="Arial" w:eastAsiaTheme="minorHAnsi" w:hAnsi="Arial"/>
      <w:sz w:val="24"/>
    </w:rPr>
  </w:style>
  <w:style w:type="paragraph" w:customStyle="1" w:styleId="63C7FF4EA2544671A041872B2C7F2F931">
    <w:name w:val="63C7FF4EA2544671A041872B2C7F2F931"/>
    <w:rsid w:val="00E501E0"/>
    <w:pPr>
      <w:spacing w:after="200" w:line="276" w:lineRule="auto"/>
    </w:pPr>
    <w:rPr>
      <w:rFonts w:ascii="Arial" w:eastAsiaTheme="minorHAnsi" w:hAnsi="Arial"/>
      <w:sz w:val="24"/>
    </w:rPr>
  </w:style>
  <w:style w:type="paragraph" w:customStyle="1" w:styleId="8697E731D6DC481E915D337E44B42B581">
    <w:name w:val="8697E731D6DC481E915D337E44B42B581"/>
    <w:rsid w:val="00E501E0"/>
    <w:pPr>
      <w:spacing w:after="200" w:line="276" w:lineRule="auto"/>
    </w:pPr>
    <w:rPr>
      <w:rFonts w:ascii="Arial" w:eastAsiaTheme="minorHAnsi" w:hAnsi="Arial"/>
      <w:sz w:val="24"/>
    </w:rPr>
  </w:style>
  <w:style w:type="paragraph" w:customStyle="1" w:styleId="832E1F237EC6478494D25B142B103D001">
    <w:name w:val="832E1F237EC6478494D25B142B103D001"/>
    <w:rsid w:val="00E501E0"/>
    <w:pPr>
      <w:spacing w:after="200" w:line="276" w:lineRule="auto"/>
    </w:pPr>
    <w:rPr>
      <w:rFonts w:ascii="Arial" w:eastAsiaTheme="minorHAnsi" w:hAnsi="Arial"/>
      <w:sz w:val="24"/>
    </w:rPr>
  </w:style>
  <w:style w:type="paragraph" w:customStyle="1" w:styleId="6E4BCCA9DC794BD68815558F17DFCCFF1">
    <w:name w:val="6E4BCCA9DC794BD68815558F17DFCCFF1"/>
    <w:rsid w:val="00E501E0"/>
    <w:pPr>
      <w:spacing w:after="200" w:line="276" w:lineRule="auto"/>
    </w:pPr>
    <w:rPr>
      <w:rFonts w:ascii="Arial" w:eastAsiaTheme="minorHAnsi" w:hAnsi="Arial"/>
      <w:sz w:val="24"/>
    </w:rPr>
  </w:style>
  <w:style w:type="paragraph" w:customStyle="1" w:styleId="514D7B605BA04AC68EEAF20FD32C73701">
    <w:name w:val="514D7B605BA04AC68EEAF20FD32C73701"/>
    <w:rsid w:val="00E501E0"/>
    <w:pPr>
      <w:spacing w:after="200" w:line="276" w:lineRule="auto"/>
    </w:pPr>
    <w:rPr>
      <w:rFonts w:ascii="Arial" w:eastAsiaTheme="minorHAnsi" w:hAnsi="Arial"/>
      <w:sz w:val="24"/>
    </w:rPr>
  </w:style>
  <w:style w:type="paragraph" w:customStyle="1" w:styleId="F76C0608735442329984CAD2B43EF3BE1">
    <w:name w:val="F76C0608735442329984CAD2B43EF3BE1"/>
    <w:rsid w:val="00E501E0"/>
    <w:pPr>
      <w:spacing w:after="200" w:line="276" w:lineRule="auto"/>
    </w:pPr>
    <w:rPr>
      <w:rFonts w:ascii="Arial" w:eastAsiaTheme="minorHAnsi" w:hAnsi="Arial"/>
      <w:sz w:val="24"/>
    </w:rPr>
  </w:style>
  <w:style w:type="paragraph" w:customStyle="1" w:styleId="C45DC2D54F9840AFA6934442440A7A091">
    <w:name w:val="C45DC2D54F9840AFA6934442440A7A091"/>
    <w:rsid w:val="00E501E0"/>
    <w:pPr>
      <w:spacing w:after="200" w:line="276" w:lineRule="auto"/>
    </w:pPr>
    <w:rPr>
      <w:rFonts w:ascii="Arial" w:eastAsiaTheme="minorHAnsi" w:hAnsi="Arial"/>
      <w:sz w:val="24"/>
    </w:rPr>
  </w:style>
  <w:style w:type="paragraph" w:customStyle="1" w:styleId="F5ED3E61762046C1A8BD8346C08810BA1">
    <w:name w:val="F5ED3E61762046C1A8BD8346C08810BA1"/>
    <w:rsid w:val="00E501E0"/>
    <w:pPr>
      <w:spacing w:after="200" w:line="276" w:lineRule="auto"/>
    </w:pPr>
    <w:rPr>
      <w:rFonts w:ascii="Arial" w:eastAsiaTheme="minorHAnsi" w:hAnsi="Arial"/>
      <w:sz w:val="24"/>
    </w:rPr>
  </w:style>
  <w:style w:type="paragraph" w:customStyle="1" w:styleId="695B0FFC382A41A794B0BB881DB3A8761">
    <w:name w:val="695B0FFC382A41A794B0BB881DB3A8761"/>
    <w:rsid w:val="00E501E0"/>
    <w:pPr>
      <w:spacing w:after="200" w:line="276" w:lineRule="auto"/>
    </w:pPr>
    <w:rPr>
      <w:rFonts w:ascii="Arial" w:eastAsiaTheme="minorHAnsi" w:hAnsi="Arial"/>
      <w:sz w:val="24"/>
    </w:rPr>
  </w:style>
  <w:style w:type="paragraph" w:customStyle="1" w:styleId="45D7213DD22B4149BA7BD003FD45CE071">
    <w:name w:val="45D7213DD22B4149BA7BD003FD45CE071"/>
    <w:rsid w:val="00E501E0"/>
    <w:pPr>
      <w:spacing w:after="200" w:line="276" w:lineRule="auto"/>
    </w:pPr>
    <w:rPr>
      <w:rFonts w:ascii="Arial" w:eastAsiaTheme="minorHAnsi" w:hAnsi="Arial"/>
      <w:sz w:val="24"/>
    </w:rPr>
  </w:style>
  <w:style w:type="paragraph" w:customStyle="1" w:styleId="27C29591BA354E4BB2473B1B5A99F6BE1">
    <w:name w:val="27C29591BA354E4BB2473B1B5A99F6BE1"/>
    <w:rsid w:val="00E501E0"/>
    <w:pPr>
      <w:spacing w:after="200" w:line="276" w:lineRule="auto"/>
    </w:pPr>
    <w:rPr>
      <w:rFonts w:ascii="Arial" w:eastAsiaTheme="minorHAnsi" w:hAnsi="Arial"/>
      <w:sz w:val="24"/>
    </w:rPr>
  </w:style>
  <w:style w:type="paragraph" w:customStyle="1" w:styleId="774F5AE52F40467993DCC48607E783F41">
    <w:name w:val="774F5AE52F40467993DCC48607E783F41"/>
    <w:rsid w:val="00E501E0"/>
    <w:pPr>
      <w:spacing w:after="200" w:line="276" w:lineRule="auto"/>
    </w:pPr>
    <w:rPr>
      <w:rFonts w:ascii="Arial" w:eastAsiaTheme="minorHAnsi" w:hAnsi="Arial"/>
      <w:sz w:val="24"/>
    </w:rPr>
  </w:style>
  <w:style w:type="paragraph" w:customStyle="1" w:styleId="FE9ED6248DC147AB827A0688A5157D441">
    <w:name w:val="FE9ED6248DC147AB827A0688A5157D441"/>
    <w:rsid w:val="00E501E0"/>
    <w:pPr>
      <w:spacing w:after="200" w:line="276" w:lineRule="auto"/>
    </w:pPr>
    <w:rPr>
      <w:rFonts w:ascii="Arial" w:eastAsiaTheme="minorHAnsi" w:hAnsi="Arial"/>
      <w:sz w:val="24"/>
    </w:rPr>
  </w:style>
  <w:style w:type="paragraph" w:customStyle="1" w:styleId="20B5DC7400F54673B1E4BD32457A96F01">
    <w:name w:val="20B5DC7400F54673B1E4BD32457A96F01"/>
    <w:rsid w:val="00E501E0"/>
    <w:pPr>
      <w:spacing w:after="200" w:line="276" w:lineRule="auto"/>
    </w:pPr>
    <w:rPr>
      <w:rFonts w:ascii="Arial" w:eastAsiaTheme="minorHAnsi" w:hAnsi="Arial"/>
      <w:sz w:val="24"/>
    </w:rPr>
  </w:style>
  <w:style w:type="paragraph" w:customStyle="1" w:styleId="AAA561C2880040CBB342FD8C35FD3B651">
    <w:name w:val="AAA561C2880040CBB342FD8C35FD3B651"/>
    <w:rsid w:val="00E501E0"/>
    <w:pPr>
      <w:spacing w:after="200" w:line="276" w:lineRule="auto"/>
    </w:pPr>
    <w:rPr>
      <w:rFonts w:ascii="Arial" w:eastAsiaTheme="minorHAnsi" w:hAnsi="Arial"/>
      <w:sz w:val="24"/>
    </w:rPr>
  </w:style>
  <w:style w:type="paragraph" w:customStyle="1" w:styleId="F9DC3F81650B4EE38B761263FBDC01401">
    <w:name w:val="F9DC3F81650B4EE38B761263FBDC01401"/>
    <w:rsid w:val="00E501E0"/>
    <w:pPr>
      <w:spacing w:after="200" w:line="276" w:lineRule="auto"/>
    </w:pPr>
    <w:rPr>
      <w:rFonts w:ascii="Arial" w:eastAsiaTheme="minorHAnsi" w:hAnsi="Arial"/>
      <w:sz w:val="24"/>
    </w:rPr>
  </w:style>
  <w:style w:type="paragraph" w:customStyle="1" w:styleId="F923DE825A7B4939B05597B3C3D456511">
    <w:name w:val="F923DE825A7B4939B05597B3C3D456511"/>
    <w:rsid w:val="00E501E0"/>
    <w:pPr>
      <w:spacing w:after="200" w:line="276" w:lineRule="auto"/>
    </w:pPr>
    <w:rPr>
      <w:rFonts w:ascii="Arial" w:eastAsiaTheme="minorHAnsi" w:hAnsi="Arial"/>
      <w:sz w:val="24"/>
    </w:rPr>
  </w:style>
  <w:style w:type="paragraph" w:customStyle="1" w:styleId="93C91DEE65214B409919B5AEC188D5AA1">
    <w:name w:val="93C91DEE65214B409919B5AEC188D5AA1"/>
    <w:rsid w:val="00E501E0"/>
    <w:pPr>
      <w:spacing w:after="200" w:line="276" w:lineRule="auto"/>
    </w:pPr>
    <w:rPr>
      <w:rFonts w:ascii="Arial" w:eastAsiaTheme="minorHAnsi" w:hAnsi="Arial"/>
      <w:sz w:val="24"/>
    </w:rPr>
  </w:style>
  <w:style w:type="paragraph" w:customStyle="1" w:styleId="15CB3057F4E341F8AE32D1EAB4AFA7D31">
    <w:name w:val="15CB3057F4E341F8AE32D1EAB4AFA7D31"/>
    <w:rsid w:val="00E501E0"/>
    <w:pPr>
      <w:spacing w:after="200" w:line="276" w:lineRule="auto"/>
    </w:pPr>
    <w:rPr>
      <w:rFonts w:ascii="Arial" w:eastAsiaTheme="minorHAnsi" w:hAnsi="Arial"/>
      <w:sz w:val="24"/>
    </w:rPr>
  </w:style>
  <w:style w:type="paragraph" w:customStyle="1" w:styleId="38DF2C814F2C4D86AE347576DBA676CC1">
    <w:name w:val="38DF2C814F2C4D86AE347576DBA676CC1"/>
    <w:rsid w:val="00E501E0"/>
    <w:pPr>
      <w:spacing w:after="200" w:line="276" w:lineRule="auto"/>
    </w:pPr>
    <w:rPr>
      <w:rFonts w:ascii="Arial" w:eastAsiaTheme="minorHAnsi" w:hAnsi="Arial"/>
      <w:sz w:val="24"/>
    </w:rPr>
  </w:style>
  <w:style w:type="paragraph" w:customStyle="1" w:styleId="6E5AB37372AC4077B27FB09D2AE56C761">
    <w:name w:val="6E5AB37372AC4077B27FB09D2AE56C761"/>
    <w:rsid w:val="00E501E0"/>
    <w:pPr>
      <w:spacing w:after="200" w:line="276" w:lineRule="auto"/>
    </w:pPr>
    <w:rPr>
      <w:rFonts w:ascii="Arial" w:eastAsiaTheme="minorHAnsi" w:hAnsi="Arial"/>
      <w:sz w:val="24"/>
    </w:rPr>
  </w:style>
  <w:style w:type="paragraph" w:customStyle="1" w:styleId="63B59E9EBEEF4FF0A95BA1D3D325EDA41">
    <w:name w:val="63B59E9EBEEF4FF0A95BA1D3D325EDA41"/>
    <w:rsid w:val="00E501E0"/>
    <w:pPr>
      <w:spacing w:after="200" w:line="276" w:lineRule="auto"/>
    </w:pPr>
    <w:rPr>
      <w:rFonts w:ascii="Arial" w:eastAsiaTheme="minorHAnsi" w:hAnsi="Arial"/>
      <w:sz w:val="24"/>
    </w:rPr>
  </w:style>
  <w:style w:type="paragraph" w:customStyle="1" w:styleId="DFCF36725B0749B7BB3205585D0F49CE1">
    <w:name w:val="DFCF36725B0749B7BB3205585D0F49CE1"/>
    <w:rsid w:val="00E501E0"/>
    <w:pPr>
      <w:spacing w:after="200" w:line="276" w:lineRule="auto"/>
    </w:pPr>
    <w:rPr>
      <w:rFonts w:ascii="Arial" w:eastAsiaTheme="minorHAnsi" w:hAnsi="Arial"/>
      <w:sz w:val="24"/>
    </w:rPr>
  </w:style>
  <w:style w:type="paragraph" w:customStyle="1" w:styleId="5185705DAE5E46EBBE99FB46C8011B645">
    <w:name w:val="5185705DAE5E46EBBE99FB46C8011B645"/>
    <w:rsid w:val="00E501E0"/>
    <w:pPr>
      <w:spacing w:after="200" w:line="276" w:lineRule="auto"/>
    </w:pPr>
    <w:rPr>
      <w:rFonts w:ascii="Arial" w:eastAsiaTheme="minorHAnsi" w:hAnsi="Arial"/>
      <w:sz w:val="24"/>
    </w:rPr>
  </w:style>
  <w:style w:type="paragraph" w:customStyle="1" w:styleId="4AC274B6CE3C4B5EBCA0B0EEDD3DB6DA6">
    <w:name w:val="4AC274B6CE3C4B5EBCA0B0EEDD3DB6DA6"/>
    <w:rsid w:val="00E501E0"/>
    <w:pPr>
      <w:spacing w:after="200" w:line="276" w:lineRule="auto"/>
    </w:pPr>
    <w:rPr>
      <w:rFonts w:ascii="Arial" w:eastAsiaTheme="minorHAnsi" w:hAnsi="Arial"/>
      <w:sz w:val="24"/>
    </w:rPr>
  </w:style>
  <w:style w:type="paragraph" w:customStyle="1" w:styleId="64CE486946CB4C67A5794F331EF30FB55">
    <w:name w:val="64CE486946CB4C67A5794F331EF30FB55"/>
    <w:rsid w:val="00E501E0"/>
    <w:pPr>
      <w:spacing w:after="200" w:line="276" w:lineRule="auto"/>
    </w:pPr>
    <w:rPr>
      <w:rFonts w:ascii="Arial" w:eastAsiaTheme="minorHAnsi" w:hAnsi="Arial"/>
      <w:sz w:val="24"/>
    </w:rPr>
  </w:style>
  <w:style w:type="paragraph" w:customStyle="1" w:styleId="9FC6007B7F134888BE9C0619B3E31BB05">
    <w:name w:val="9FC6007B7F134888BE9C0619B3E31BB05"/>
    <w:rsid w:val="00E501E0"/>
    <w:pPr>
      <w:spacing w:after="200" w:line="276" w:lineRule="auto"/>
    </w:pPr>
    <w:rPr>
      <w:rFonts w:ascii="Arial" w:eastAsiaTheme="minorHAnsi" w:hAnsi="Arial"/>
      <w:sz w:val="24"/>
    </w:rPr>
  </w:style>
  <w:style w:type="paragraph" w:customStyle="1" w:styleId="484E095B4CC34805B5E5C42F6C66D93D5">
    <w:name w:val="484E095B4CC34805B5E5C42F6C66D93D5"/>
    <w:rsid w:val="00E501E0"/>
    <w:pPr>
      <w:spacing w:after="200" w:line="276" w:lineRule="auto"/>
    </w:pPr>
    <w:rPr>
      <w:rFonts w:ascii="Arial" w:eastAsiaTheme="minorHAnsi" w:hAnsi="Arial"/>
      <w:sz w:val="24"/>
    </w:rPr>
  </w:style>
  <w:style w:type="paragraph" w:customStyle="1" w:styleId="CDBBF4A54AD74D49A212A90D5CF926C65">
    <w:name w:val="CDBBF4A54AD74D49A212A90D5CF926C65"/>
    <w:rsid w:val="00E501E0"/>
    <w:pPr>
      <w:spacing w:after="200" w:line="276" w:lineRule="auto"/>
    </w:pPr>
    <w:rPr>
      <w:rFonts w:ascii="Arial" w:eastAsiaTheme="minorHAnsi" w:hAnsi="Arial"/>
      <w:sz w:val="24"/>
    </w:rPr>
  </w:style>
  <w:style w:type="paragraph" w:customStyle="1" w:styleId="F6A5E5469D034DBA9042F9364626578A1">
    <w:name w:val="F6A5E5469D034DBA9042F9364626578A1"/>
    <w:rsid w:val="00E501E0"/>
    <w:pPr>
      <w:spacing w:after="200" w:line="276" w:lineRule="auto"/>
    </w:pPr>
    <w:rPr>
      <w:rFonts w:ascii="Arial" w:eastAsiaTheme="minorHAnsi" w:hAnsi="Arial"/>
      <w:sz w:val="24"/>
    </w:rPr>
  </w:style>
  <w:style w:type="paragraph" w:customStyle="1" w:styleId="624BB026ACD8406981CFD10D8C9BEE0F1">
    <w:name w:val="624BB026ACD8406981CFD10D8C9BEE0F1"/>
    <w:rsid w:val="00E501E0"/>
    <w:pPr>
      <w:spacing w:after="200" w:line="276" w:lineRule="auto"/>
    </w:pPr>
    <w:rPr>
      <w:rFonts w:ascii="Arial" w:eastAsiaTheme="minorHAnsi" w:hAnsi="Arial"/>
      <w:sz w:val="24"/>
    </w:rPr>
  </w:style>
  <w:style w:type="paragraph" w:customStyle="1" w:styleId="934659128F954429A81F8D928F5AF5D61">
    <w:name w:val="934659128F954429A81F8D928F5AF5D61"/>
    <w:rsid w:val="00E501E0"/>
    <w:pPr>
      <w:spacing w:after="200" w:line="276" w:lineRule="auto"/>
    </w:pPr>
    <w:rPr>
      <w:rFonts w:ascii="Arial" w:eastAsiaTheme="minorHAnsi" w:hAnsi="Arial"/>
      <w:sz w:val="24"/>
    </w:rPr>
  </w:style>
  <w:style w:type="paragraph" w:customStyle="1" w:styleId="BCCBF13D0E1649A7B56B2708CBC098035">
    <w:name w:val="BCCBF13D0E1649A7B56B2708CBC098035"/>
    <w:rsid w:val="00E501E0"/>
    <w:pPr>
      <w:spacing w:after="200" w:line="276" w:lineRule="auto"/>
    </w:pPr>
    <w:rPr>
      <w:rFonts w:ascii="Arial" w:eastAsiaTheme="minorHAnsi" w:hAnsi="Arial"/>
      <w:sz w:val="24"/>
    </w:rPr>
  </w:style>
  <w:style w:type="paragraph" w:customStyle="1" w:styleId="61321F33150E4F188DD87CB6360ECEAD5">
    <w:name w:val="61321F33150E4F188DD87CB6360ECEAD5"/>
    <w:rsid w:val="00E501E0"/>
    <w:pPr>
      <w:spacing w:after="200" w:line="276" w:lineRule="auto"/>
    </w:pPr>
    <w:rPr>
      <w:rFonts w:ascii="Arial" w:eastAsiaTheme="minorHAnsi" w:hAnsi="Arial"/>
      <w:sz w:val="24"/>
    </w:rPr>
  </w:style>
  <w:style w:type="paragraph" w:customStyle="1" w:styleId="1728668B0C5141788E5F36DF5B600DA45">
    <w:name w:val="1728668B0C5141788E5F36DF5B600DA45"/>
    <w:rsid w:val="00E501E0"/>
    <w:pPr>
      <w:spacing w:after="200" w:line="276" w:lineRule="auto"/>
    </w:pPr>
    <w:rPr>
      <w:rFonts w:ascii="Arial" w:eastAsiaTheme="minorHAnsi" w:hAnsi="Arial"/>
      <w:sz w:val="24"/>
    </w:rPr>
  </w:style>
  <w:style w:type="paragraph" w:customStyle="1" w:styleId="EF91848A4DBB4B39BD56F08F2BD2E8F11">
    <w:name w:val="EF91848A4DBB4B39BD56F08F2BD2E8F11"/>
    <w:rsid w:val="00E501E0"/>
    <w:pPr>
      <w:spacing w:after="200" w:line="276" w:lineRule="auto"/>
    </w:pPr>
    <w:rPr>
      <w:rFonts w:ascii="Arial" w:eastAsiaTheme="minorHAnsi" w:hAnsi="Arial"/>
      <w:sz w:val="24"/>
    </w:rPr>
  </w:style>
  <w:style w:type="paragraph" w:customStyle="1" w:styleId="E32C20769DB04CD8A465D37CF73DE2B01">
    <w:name w:val="E32C20769DB04CD8A465D37CF73DE2B01"/>
    <w:rsid w:val="00E501E0"/>
    <w:pPr>
      <w:spacing w:after="200" w:line="276" w:lineRule="auto"/>
    </w:pPr>
    <w:rPr>
      <w:rFonts w:ascii="Arial" w:eastAsiaTheme="minorHAnsi" w:hAnsi="Arial"/>
      <w:sz w:val="24"/>
    </w:rPr>
  </w:style>
  <w:style w:type="paragraph" w:customStyle="1" w:styleId="5CB48E7202334CDE894B54CF2DB9FA511">
    <w:name w:val="5CB48E7202334CDE894B54CF2DB9FA511"/>
    <w:rsid w:val="00E501E0"/>
    <w:pPr>
      <w:spacing w:after="200" w:line="276" w:lineRule="auto"/>
    </w:pPr>
    <w:rPr>
      <w:rFonts w:ascii="Arial" w:eastAsiaTheme="minorHAnsi" w:hAnsi="Arial"/>
      <w:sz w:val="24"/>
    </w:rPr>
  </w:style>
  <w:style w:type="paragraph" w:customStyle="1" w:styleId="4F0DF41F96D1439FAA80B6D3261413CA1">
    <w:name w:val="4F0DF41F96D1439FAA80B6D3261413CA1"/>
    <w:rsid w:val="00E501E0"/>
    <w:pPr>
      <w:spacing w:after="200" w:line="276" w:lineRule="auto"/>
    </w:pPr>
    <w:rPr>
      <w:rFonts w:ascii="Arial" w:eastAsiaTheme="minorHAnsi" w:hAnsi="Arial"/>
      <w:sz w:val="24"/>
    </w:rPr>
  </w:style>
  <w:style w:type="paragraph" w:customStyle="1" w:styleId="66632955FB2C44A7A76DE8A0B097208C1">
    <w:name w:val="66632955FB2C44A7A76DE8A0B097208C1"/>
    <w:rsid w:val="00E501E0"/>
    <w:pPr>
      <w:spacing w:after="200" w:line="276" w:lineRule="auto"/>
    </w:pPr>
    <w:rPr>
      <w:rFonts w:ascii="Arial" w:eastAsiaTheme="minorHAnsi" w:hAnsi="Arial"/>
      <w:sz w:val="24"/>
    </w:rPr>
  </w:style>
  <w:style w:type="paragraph" w:customStyle="1" w:styleId="39663F1EB72044239DFB12D35E2606831">
    <w:name w:val="39663F1EB72044239DFB12D35E2606831"/>
    <w:rsid w:val="00E501E0"/>
    <w:pPr>
      <w:spacing w:after="200" w:line="276" w:lineRule="auto"/>
    </w:pPr>
    <w:rPr>
      <w:rFonts w:ascii="Arial" w:eastAsiaTheme="minorHAnsi" w:hAnsi="Arial"/>
      <w:sz w:val="24"/>
    </w:rPr>
  </w:style>
  <w:style w:type="paragraph" w:customStyle="1" w:styleId="C8541E1FC39047B5AD29F1B17B2367CE5">
    <w:name w:val="C8541E1FC39047B5AD29F1B17B2367CE5"/>
    <w:rsid w:val="00E501E0"/>
    <w:pPr>
      <w:spacing w:after="200" w:line="276" w:lineRule="auto"/>
    </w:pPr>
    <w:rPr>
      <w:rFonts w:ascii="Arial" w:eastAsiaTheme="minorHAnsi" w:hAnsi="Arial"/>
      <w:sz w:val="24"/>
    </w:rPr>
  </w:style>
  <w:style w:type="paragraph" w:customStyle="1" w:styleId="590A138BBBBD46099FEA7D19665036F15">
    <w:name w:val="590A138BBBBD46099FEA7D19665036F15"/>
    <w:rsid w:val="00E501E0"/>
    <w:pPr>
      <w:spacing w:after="200" w:line="276" w:lineRule="auto"/>
    </w:pPr>
    <w:rPr>
      <w:rFonts w:ascii="Arial" w:eastAsiaTheme="minorHAnsi" w:hAnsi="Arial"/>
      <w:sz w:val="24"/>
    </w:rPr>
  </w:style>
  <w:style w:type="paragraph" w:customStyle="1" w:styleId="ACE099E0667C4CEEB7BBEFA5B8AE23A35">
    <w:name w:val="ACE099E0667C4CEEB7BBEFA5B8AE23A35"/>
    <w:rsid w:val="00E501E0"/>
    <w:pPr>
      <w:spacing w:after="200" w:line="276" w:lineRule="auto"/>
    </w:pPr>
    <w:rPr>
      <w:rFonts w:ascii="Arial" w:eastAsiaTheme="minorHAnsi" w:hAnsi="Arial"/>
      <w:sz w:val="24"/>
    </w:rPr>
  </w:style>
  <w:style w:type="paragraph" w:customStyle="1" w:styleId="95041D582F9D4DCFA9752C45EB51209F6">
    <w:name w:val="95041D582F9D4DCFA9752C45EB51209F6"/>
    <w:rsid w:val="00E501E0"/>
    <w:pPr>
      <w:spacing w:before="240" w:after="200" w:line="276" w:lineRule="auto"/>
    </w:pPr>
    <w:rPr>
      <w:rFonts w:ascii="Arial" w:eastAsiaTheme="minorHAnsi" w:hAnsi="Arial"/>
      <w:b/>
      <w:sz w:val="32"/>
    </w:rPr>
  </w:style>
  <w:style w:type="paragraph" w:customStyle="1" w:styleId="F2298C87DF6B445EABF6B61218F5C9A46">
    <w:name w:val="F2298C87DF6B445EABF6B61218F5C9A46"/>
    <w:rsid w:val="00E501E0"/>
    <w:pPr>
      <w:spacing w:before="240" w:after="200" w:line="276" w:lineRule="auto"/>
    </w:pPr>
    <w:rPr>
      <w:rFonts w:ascii="Arial" w:eastAsiaTheme="minorHAnsi" w:hAnsi="Arial"/>
      <w:b/>
      <w:sz w:val="32"/>
    </w:rPr>
  </w:style>
  <w:style w:type="paragraph" w:customStyle="1" w:styleId="3E0FE7AE3E1047A896816DF1FBF045155">
    <w:name w:val="3E0FE7AE3E1047A896816DF1FBF045155"/>
    <w:rsid w:val="00E501E0"/>
    <w:pPr>
      <w:spacing w:before="240" w:after="200" w:line="276" w:lineRule="auto"/>
    </w:pPr>
    <w:rPr>
      <w:rFonts w:ascii="Arial" w:eastAsiaTheme="minorHAnsi" w:hAnsi="Arial"/>
      <w:b/>
      <w:sz w:val="32"/>
    </w:rPr>
  </w:style>
  <w:style w:type="paragraph" w:customStyle="1" w:styleId="3C3D069F441D4F8DA97D4F378A91F11A5">
    <w:name w:val="3C3D069F441D4F8DA97D4F378A91F11A5"/>
    <w:rsid w:val="00E501E0"/>
    <w:pPr>
      <w:spacing w:before="240" w:after="200" w:line="276" w:lineRule="auto"/>
    </w:pPr>
    <w:rPr>
      <w:rFonts w:ascii="Arial" w:eastAsiaTheme="minorHAnsi" w:hAnsi="Arial"/>
      <w:b/>
      <w:sz w:val="32"/>
    </w:rPr>
  </w:style>
  <w:style w:type="paragraph" w:customStyle="1" w:styleId="1BEA3037F48B4E599F04B30B9557FF5E5">
    <w:name w:val="1BEA3037F48B4E599F04B30B9557FF5E5"/>
    <w:rsid w:val="00E501E0"/>
    <w:pPr>
      <w:spacing w:after="200" w:line="276" w:lineRule="auto"/>
    </w:pPr>
    <w:rPr>
      <w:rFonts w:ascii="Arial" w:eastAsiaTheme="minorHAnsi" w:hAnsi="Arial"/>
      <w:sz w:val="24"/>
    </w:rPr>
  </w:style>
  <w:style w:type="paragraph" w:customStyle="1" w:styleId="A59EAB6B14F44CC093EF2117ED5BE5485">
    <w:name w:val="A59EAB6B14F44CC093EF2117ED5BE5485"/>
    <w:rsid w:val="00E501E0"/>
    <w:pPr>
      <w:spacing w:after="200" w:line="276" w:lineRule="auto"/>
    </w:pPr>
    <w:rPr>
      <w:rFonts w:ascii="Arial" w:eastAsiaTheme="minorHAnsi" w:hAnsi="Arial"/>
      <w:sz w:val="24"/>
    </w:rPr>
  </w:style>
  <w:style w:type="paragraph" w:customStyle="1" w:styleId="508D8C111AA047A49B80A6F8BD7C715D5">
    <w:name w:val="508D8C111AA047A49B80A6F8BD7C715D5"/>
    <w:rsid w:val="00E501E0"/>
    <w:pPr>
      <w:spacing w:after="200" w:line="276" w:lineRule="auto"/>
    </w:pPr>
    <w:rPr>
      <w:rFonts w:ascii="Arial" w:eastAsiaTheme="minorHAnsi" w:hAnsi="Arial"/>
      <w:sz w:val="24"/>
    </w:rPr>
  </w:style>
  <w:style w:type="paragraph" w:customStyle="1" w:styleId="0D77DCF9B1114921B4FE7A9D389398476">
    <w:name w:val="0D77DCF9B1114921B4FE7A9D389398476"/>
    <w:rsid w:val="00E501E0"/>
    <w:pPr>
      <w:spacing w:after="200" w:line="276" w:lineRule="auto"/>
    </w:pPr>
    <w:rPr>
      <w:rFonts w:ascii="Arial" w:eastAsiaTheme="minorHAnsi" w:hAnsi="Arial"/>
      <w:sz w:val="24"/>
    </w:rPr>
  </w:style>
  <w:style w:type="paragraph" w:customStyle="1" w:styleId="23250F019DA6471F8EC5272E96B0DBD66">
    <w:name w:val="23250F019DA6471F8EC5272E96B0DBD66"/>
    <w:rsid w:val="00E501E0"/>
    <w:pPr>
      <w:spacing w:after="200" w:line="276" w:lineRule="auto"/>
    </w:pPr>
    <w:rPr>
      <w:rFonts w:ascii="Arial" w:eastAsiaTheme="minorHAnsi" w:hAnsi="Arial"/>
      <w:sz w:val="24"/>
    </w:rPr>
  </w:style>
  <w:style w:type="paragraph" w:customStyle="1" w:styleId="52D6526F74534943A1761432E3F8476D6">
    <w:name w:val="52D6526F74534943A1761432E3F8476D6"/>
    <w:rsid w:val="00E501E0"/>
    <w:pPr>
      <w:spacing w:after="200" w:line="276" w:lineRule="auto"/>
    </w:pPr>
    <w:rPr>
      <w:rFonts w:ascii="Arial" w:eastAsiaTheme="minorHAnsi" w:hAnsi="Arial"/>
      <w:sz w:val="24"/>
    </w:rPr>
  </w:style>
  <w:style w:type="paragraph" w:customStyle="1" w:styleId="F03DB824C057441CA556DBE159F760E66">
    <w:name w:val="F03DB824C057441CA556DBE159F760E66"/>
    <w:rsid w:val="00E501E0"/>
    <w:pPr>
      <w:spacing w:after="200" w:line="276" w:lineRule="auto"/>
    </w:pPr>
    <w:rPr>
      <w:rFonts w:ascii="Arial" w:eastAsiaTheme="minorHAnsi" w:hAnsi="Arial"/>
      <w:sz w:val="24"/>
    </w:rPr>
  </w:style>
  <w:style w:type="paragraph" w:customStyle="1" w:styleId="0B349203F3EE4114984B2368D6CF4D595">
    <w:name w:val="0B349203F3EE4114984B2368D6CF4D595"/>
    <w:rsid w:val="00E501E0"/>
    <w:pPr>
      <w:spacing w:after="200" w:line="276" w:lineRule="auto"/>
    </w:pPr>
    <w:rPr>
      <w:rFonts w:ascii="Arial" w:eastAsiaTheme="minorHAnsi" w:hAnsi="Arial"/>
      <w:sz w:val="24"/>
    </w:rPr>
  </w:style>
  <w:style w:type="paragraph" w:customStyle="1" w:styleId="F24D73B38A0F4C7690DB355102E2AA155">
    <w:name w:val="F24D73B38A0F4C7690DB355102E2AA155"/>
    <w:rsid w:val="00E501E0"/>
    <w:pPr>
      <w:spacing w:after="200" w:line="276" w:lineRule="auto"/>
    </w:pPr>
    <w:rPr>
      <w:rFonts w:ascii="Arial" w:eastAsiaTheme="minorHAnsi" w:hAnsi="Arial"/>
      <w:sz w:val="24"/>
    </w:rPr>
  </w:style>
  <w:style w:type="paragraph" w:customStyle="1" w:styleId="FC14FDEF7AFE45DC91AECBAE342A6C725">
    <w:name w:val="FC14FDEF7AFE45DC91AECBAE342A6C725"/>
    <w:rsid w:val="00E501E0"/>
    <w:pPr>
      <w:spacing w:after="200" w:line="276" w:lineRule="auto"/>
    </w:pPr>
    <w:rPr>
      <w:rFonts w:ascii="Arial" w:eastAsiaTheme="minorHAnsi" w:hAnsi="Arial"/>
      <w:sz w:val="24"/>
    </w:rPr>
  </w:style>
  <w:style w:type="paragraph" w:customStyle="1" w:styleId="A63CC229CC3D4A39A4DDFE25772481391">
    <w:name w:val="A63CC229CC3D4A39A4DDFE25772481391"/>
    <w:rsid w:val="00E501E0"/>
    <w:pPr>
      <w:spacing w:after="200" w:line="276" w:lineRule="auto"/>
    </w:pPr>
    <w:rPr>
      <w:rFonts w:ascii="Arial" w:eastAsiaTheme="minorHAnsi" w:hAnsi="Arial"/>
      <w:sz w:val="24"/>
    </w:rPr>
  </w:style>
  <w:style w:type="paragraph" w:customStyle="1" w:styleId="8E244B43A2C2413787648832511E84651">
    <w:name w:val="8E244B43A2C2413787648832511E84651"/>
    <w:rsid w:val="00E501E0"/>
    <w:pPr>
      <w:spacing w:after="200" w:line="276" w:lineRule="auto"/>
    </w:pPr>
    <w:rPr>
      <w:rFonts w:ascii="Arial" w:eastAsiaTheme="minorHAnsi" w:hAnsi="Arial"/>
      <w:sz w:val="24"/>
    </w:rPr>
  </w:style>
  <w:style w:type="paragraph" w:customStyle="1" w:styleId="DF3CF2DB7FAA4E93BFF3209B27D997C11">
    <w:name w:val="DF3CF2DB7FAA4E93BFF3209B27D997C11"/>
    <w:rsid w:val="00E501E0"/>
    <w:pPr>
      <w:spacing w:after="200" w:line="276" w:lineRule="auto"/>
    </w:pPr>
    <w:rPr>
      <w:rFonts w:ascii="Arial" w:eastAsiaTheme="minorHAnsi" w:hAnsi="Arial"/>
      <w:sz w:val="24"/>
    </w:rPr>
  </w:style>
  <w:style w:type="paragraph" w:customStyle="1" w:styleId="F39A0901939144F5B16FF98494C2A3FA">
    <w:name w:val="F39A0901939144F5B16FF98494C2A3FA"/>
    <w:rsid w:val="00E501E0"/>
  </w:style>
  <w:style w:type="paragraph" w:customStyle="1" w:styleId="F2879D5F0CB74761891919D3BD184AFC">
    <w:name w:val="F2879D5F0CB74761891919D3BD184AFC"/>
    <w:rsid w:val="00E501E0"/>
  </w:style>
  <w:style w:type="paragraph" w:customStyle="1" w:styleId="3AA7192813744FF08C3EE6D9B592A7F0">
    <w:name w:val="3AA7192813744FF08C3EE6D9B592A7F0"/>
    <w:rsid w:val="00E501E0"/>
  </w:style>
  <w:style w:type="paragraph" w:customStyle="1" w:styleId="E23AA601259D42BF9019C81AB482E6726">
    <w:name w:val="E23AA601259D42BF9019C81AB482E6726"/>
    <w:rsid w:val="00E501E0"/>
    <w:pPr>
      <w:spacing w:after="200" w:line="276" w:lineRule="auto"/>
    </w:pPr>
    <w:rPr>
      <w:rFonts w:ascii="Arial" w:eastAsiaTheme="minorHAnsi" w:hAnsi="Arial"/>
      <w:sz w:val="24"/>
    </w:rPr>
  </w:style>
  <w:style w:type="paragraph" w:customStyle="1" w:styleId="EA44D74327C6481EA0CB1D1822CC32FC4">
    <w:name w:val="EA44D74327C6481EA0CB1D1822CC32FC4"/>
    <w:rsid w:val="00E501E0"/>
    <w:pPr>
      <w:spacing w:after="200" w:line="276" w:lineRule="auto"/>
    </w:pPr>
    <w:rPr>
      <w:rFonts w:ascii="Arial" w:eastAsiaTheme="minorHAnsi" w:hAnsi="Arial"/>
      <w:sz w:val="24"/>
    </w:rPr>
  </w:style>
  <w:style w:type="paragraph" w:customStyle="1" w:styleId="103FCB8899C94F2F9D1241E59CD59D267">
    <w:name w:val="103FCB8899C94F2F9D1241E59CD59D267"/>
    <w:rsid w:val="00E501E0"/>
    <w:pPr>
      <w:spacing w:after="200" w:line="276" w:lineRule="auto"/>
    </w:pPr>
    <w:rPr>
      <w:rFonts w:ascii="Arial" w:eastAsiaTheme="minorHAnsi" w:hAnsi="Arial"/>
      <w:sz w:val="24"/>
    </w:rPr>
  </w:style>
  <w:style w:type="paragraph" w:customStyle="1" w:styleId="A5D4CE17B1E943BCB321E355D64703C87">
    <w:name w:val="A5D4CE17B1E943BCB321E355D64703C87"/>
    <w:rsid w:val="00E501E0"/>
    <w:pPr>
      <w:spacing w:after="200" w:line="276" w:lineRule="auto"/>
    </w:pPr>
    <w:rPr>
      <w:rFonts w:ascii="Arial" w:eastAsiaTheme="minorHAnsi" w:hAnsi="Arial"/>
      <w:sz w:val="24"/>
    </w:rPr>
  </w:style>
  <w:style w:type="paragraph" w:customStyle="1" w:styleId="F1023CCACFEF47A4B7F72FDEEF18169A7">
    <w:name w:val="F1023CCACFEF47A4B7F72FDEEF18169A7"/>
    <w:rsid w:val="00E501E0"/>
    <w:pPr>
      <w:spacing w:after="200" w:line="276" w:lineRule="auto"/>
    </w:pPr>
    <w:rPr>
      <w:rFonts w:ascii="Arial" w:eastAsiaTheme="minorHAnsi" w:hAnsi="Arial"/>
      <w:sz w:val="24"/>
    </w:rPr>
  </w:style>
  <w:style w:type="paragraph" w:customStyle="1" w:styleId="1ECDEE6EF408491C80391E624A303EA17">
    <w:name w:val="1ECDEE6EF408491C80391E624A303EA17"/>
    <w:rsid w:val="00E501E0"/>
    <w:pPr>
      <w:spacing w:after="200" w:line="276" w:lineRule="auto"/>
    </w:pPr>
    <w:rPr>
      <w:rFonts w:ascii="Arial" w:eastAsiaTheme="minorHAnsi" w:hAnsi="Arial"/>
      <w:sz w:val="24"/>
    </w:rPr>
  </w:style>
  <w:style w:type="paragraph" w:customStyle="1" w:styleId="EDE9D159EC5F43E5B0FAB8E1E9596FAD7">
    <w:name w:val="EDE9D159EC5F43E5B0FAB8E1E9596FAD7"/>
    <w:rsid w:val="00E501E0"/>
    <w:pPr>
      <w:spacing w:after="200" w:line="276" w:lineRule="auto"/>
    </w:pPr>
    <w:rPr>
      <w:rFonts w:ascii="Arial" w:eastAsiaTheme="minorHAnsi" w:hAnsi="Arial"/>
      <w:sz w:val="24"/>
    </w:rPr>
  </w:style>
  <w:style w:type="paragraph" w:customStyle="1" w:styleId="765A9D0D34644CFE8E0BE92AF40C023D7">
    <w:name w:val="765A9D0D34644CFE8E0BE92AF40C023D7"/>
    <w:rsid w:val="00E501E0"/>
    <w:pPr>
      <w:spacing w:after="200" w:line="276" w:lineRule="auto"/>
    </w:pPr>
    <w:rPr>
      <w:rFonts w:ascii="Arial" w:eastAsiaTheme="minorHAnsi" w:hAnsi="Arial"/>
      <w:sz w:val="24"/>
    </w:rPr>
  </w:style>
  <w:style w:type="paragraph" w:customStyle="1" w:styleId="BA173162A901459FAD9F52B73B5B04B34">
    <w:name w:val="BA173162A901459FAD9F52B73B5B04B34"/>
    <w:rsid w:val="00E501E0"/>
    <w:pPr>
      <w:spacing w:after="200" w:line="276" w:lineRule="auto"/>
    </w:pPr>
    <w:rPr>
      <w:rFonts w:ascii="Arial" w:eastAsiaTheme="minorHAnsi" w:hAnsi="Arial"/>
      <w:sz w:val="24"/>
    </w:rPr>
  </w:style>
  <w:style w:type="paragraph" w:customStyle="1" w:styleId="7A273503AD5947F8A1DD8F798E0C66E24">
    <w:name w:val="7A273503AD5947F8A1DD8F798E0C66E24"/>
    <w:rsid w:val="00E501E0"/>
    <w:pPr>
      <w:spacing w:after="200" w:line="276" w:lineRule="auto"/>
    </w:pPr>
    <w:rPr>
      <w:rFonts w:ascii="Arial" w:eastAsiaTheme="minorHAnsi" w:hAnsi="Arial"/>
      <w:sz w:val="24"/>
    </w:rPr>
  </w:style>
  <w:style w:type="paragraph" w:customStyle="1" w:styleId="2062CA512AC749B38B708B3E1166CA6B4">
    <w:name w:val="2062CA512AC749B38B708B3E1166CA6B4"/>
    <w:rsid w:val="00E501E0"/>
    <w:pPr>
      <w:spacing w:after="200" w:line="276" w:lineRule="auto"/>
    </w:pPr>
    <w:rPr>
      <w:rFonts w:ascii="Arial" w:eastAsiaTheme="minorHAnsi" w:hAnsi="Arial"/>
      <w:sz w:val="24"/>
    </w:rPr>
  </w:style>
  <w:style w:type="paragraph" w:customStyle="1" w:styleId="743009D5C57F41819D0716E93EAD8DB34">
    <w:name w:val="743009D5C57F41819D0716E93EAD8DB34"/>
    <w:rsid w:val="00E501E0"/>
    <w:pPr>
      <w:spacing w:after="200" w:line="276" w:lineRule="auto"/>
    </w:pPr>
    <w:rPr>
      <w:rFonts w:ascii="Arial" w:eastAsiaTheme="minorHAnsi" w:hAnsi="Arial"/>
      <w:sz w:val="24"/>
    </w:rPr>
  </w:style>
  <w:style w:type="paragraph" w:customStyle="1" w:styleId="A8C7BF0CF7D24562A1C28901402F4B104">
    <w:name w:val="A8C7BF0CF7D24562A1C28901402F4B104"/>
    <w:rsid w:val="00E501E0"/>
    <w:pPr>
      <w:spacing w:after="200" w:line="276" w:lineRule="auto"/>
    </w:pPr>
    <w:rPr>
      <w:rFonts w:ascii="Arial" w:eastAsiaTheme="minorHAnsi" w:hAnsi="Arial"/>
      <w:sz w:val="24"/>
    </w:rPr>
  </w:style>
  <w:style w:type="paragraph" w:customStyle="1" w:styleId="9F0BBA982C7D44E49C1103D6C24F7FAB11">
    <w:name w:val="9F0BBA982C7D44E49C1103D6C24F7FAB11"/>
    <w:rsid w:val="00E501E0"/>
    <w:pPr>
      <w:spacing w:after="200" w:line="276" w:lineRule="auto"/>
      <w:ind w:left="720"/>
      <w:contextualSpacing/>
    </w:pPr>
    <w:rPr>
      <w:rFonts w:ascii="Arial" w:eastAsiaTheme="minorHAnsi" w:hAnsi="Arial"/>
      <w:sz w:val="24"/>
    </w:rPr>
  </w:style>
  <w:style w:type="paragraph" w:customStyle="1" w:styleId="488613EF1E3349E0963EC5E4C2AE6D7E4">
    <w:name w:val="488613EF1E3349E0963EC5E4C2AE6D7E4"/>
    <w:rsid w:val="00E501E0"/>
    <w:pPr>
      <w:spacing w:after="200" w:line="276" w:lineRule="auto"/>
      <w:ind w:left="720"/>
      <w:contextualSpacing/>
    </w:pPr>
    <w:rPr>
      <w:rFonts w:ascii="Arial" w:eastAsiaTheme="minorHAnsi" w:hAnsi="Arial"/>
      <w:sz w:val="24"/>
    </w:rPr>
  </w:style>
  <w:style w:type="paragraph" w:customStyle="1" w:styleId="42F5CDFB3B4B440390F56C6A7885DAE34">
    <w:name w:val="42F5CDFB3B4B440390F56C6A7885DAE34"/>
    <w:rsid w:val="00E501E0"/>
    <w:pPr>
      <w:spacing w:after="200" w:line="276" w:lineRule="auto"/>
      <w:ind w:left="720"/>
      <w:contextualSpacing/>
    </w:pPr>
    <w:rPr>
      <w:rFonts w:ascii="Arial" w:eastAsiaTheme="minorHAnsi" w:hAnsi="Arial"/>
      <w:sz w:val="24"/>
    </w:rPr>
  </w:style>
  <w:style w:type="paragraph" w:customStyle="1" w:styleId="9C1435BD0D2F4532AAFA1A0AD3518B874">
    <w:name w:val="9C1435BD0D2F4532AAFA1A0AD3518B874"/>
    <w:rsid w:val="00E501E0"/>
    <w:pPr>
      <w:spacing w:after="200" w:line="276" w:lineRule="auto"/>
      <w:ind w:left="720"/>
      <w:contextualSpacing/>
    </w:pPr>
    <w:rPr>
      <w:rFonts w:ascii="Arial" w:eastAsiaTheme="minorHAnsi" w:hAnsi="Arial"/>
      <w:sz w:val="24"/>
    </w:rPr>
  </w:style>
  <w:style w:type="paragraph" w:customStyle="1" w:styleId="23814195FA74419F99FBD9488D3A82BE4">
    <w:name w:val="23814195FA74419F99FBD9488D3A82BE4"/>
    <w:rsid w:val="00E501E0"/>
    <w:pPr>
      <w:spacing w:after="200" w:line="276" w:lineRule="auto"/>
      <w:ind w:left="720"/>
      <w:contextualSpacing/>
    </w:pPr>
    <w:rPr>
      <w:rFonts w:ascii="Arial" w:eastAsiaTheme="minorHAnsi" w:hAnsi="Arial"/>
      <w:sz w:val="24"/>
    </w:rPr>
  </w:style>
  <w:style w:type="paragraph" w:customStyle="1" w:styleId="64BF13C3FF8540728A375D43C18F70D84">
    <w:name w:val="64BF13C3FF8540728A375D43C18F70D84"/>
    <w:rsid w:val="00E501E0"/>
    <w:pPr>
      <w:spacing w:after="200" w:line="276" w:lineRule="auto"/>
      <w:ind w:left="720"/>
      <w:contextualSpacing/>
    </w:pPr>
    <w:rPr>
      <w:rFonts w:ascii="Arial" w:eastAsiaTheme="minorHAnsi" w:hAnsi="Arial"/>
      <w:sz w:val="24"/>
    </w:rPr>
  </w:style>
  <w:style w:type="paragraph" w:customStyle="1" w:styleId="4D62A7A632B846148F186BAA8272D7F84">
    <w:name w:val="4D62A7A632B846148F186BAA8272D7F84"/>
    <w:rsid w:val="00E501E0"/>
    <w:pPr>
      <w:spacing w:after="200" w:line="276" w:lineRule="auto"/>
      <w:ind w:left="720"/>
      <w:contextualSpacing/>
    </w:pPr>
    <w:rPr>
      <w:rFonts w:ascii="Arial" w:eastAsiaTheme="minorHAnsi" w:hAnsi="Arial"/>
      <w:sz w:val="24"/>
    </w:rPr>
  </w:style>
  <w:style w:type="paragraph" w:customStyle="1" w:styleId="13CBE4BFB11F4EBD87DE45A74823A5134">
    <w:name w:val="13CBE4BFB11F4EBD87DE45A74823A5134"/>
    <w:rsid w:val="00E501E0"/>
    <w:pPr>
      <w:spacing w:after="200" w:line="276" w:lineRule="auto"/>
      <w:ind w:left="720"/>
      <w:contextualSpacing/>
    </w:pPr>
    <w:rPr>
      <w:rFonts w:ascii="Arial" w:eastAsiaTheme="minorHAnsi" w:hAnsi="Arial"/>
      <w:sz w:val="24"/>
    </w:rPr>
  </w:style>
  <w:style w:type="paragraph" w:customStyle="1" w:styleId="FB309CAC7CF84F1E973D6946FF04DBC64">
    <w:name w:val="FB309CAC7CF84F1E973D6946FF04DBC64"/>
    <w:rsid w:val="00E501E0"/>
    <w:pPr>
      <w:spacing w:after="200" w:line="276" w:lineRule="auto"/>
      <w:ind w:left="720"/>
      <w:contextualSpacing/>
    </w:pPr>
    <w:rPr>
      <w:rFonts w:ascii="Arial" w:eastAsiaTheme="minorHAnsi" w:hAnsi="Arial"/>
      <w:sz w:val="24"/>
    </w:rPr>
  </w:style>
  <w:style w:type="paragraph" w:customStyle="1" w:styleId="51A300860F7F43C9802E3E70A58089684">
    <w:name w:val="51A300860F7F43C9802E3E70A58089684"/>
    <w:rsid w:val="00E501E0"/>
    <w:pPr>
      <w:spacing w:after="200" w:line="276" w:lineRule="auto"/>
      <w:ind w:left="720"/>
      <w:contextualSpacing/>
    </w:pPr>
    <w:rPr>
      <w:rFonts w:ascii="Arial" w:eastAsiaTheme="minorHAnsi" w:hAnsi="Arial"/>
      <w:sz w:val="24"/>
    </w:rPr>
  </w:style>
  <w:style w:type="paragraph" w:customStyle="1" w:styleId="49058DFB1E0A45B3BD002EC33470B48A3">
    <w:name w:val="49058DFB1E0A45B3BD002EC33470B48A3"/>
    <w:rsid w:val="00E501E0"/>
    <w:pPr>
      <w:spacing w:after="200" w:line="276" w:lineRule="auto"/>
      <w:ind w:left="720"/>
      <w:contextualSpacing/>
    </w:pPr>
    <w:rPr>
      <w:rFonts w:ascii="Arial" w:eastAsiaTheme="minorHAnsi" w:hAnsi="Arial"/>
      <w:sz w:val="24"/>
    </w:rPr>
  </w:style>
  <w:style w:type="paragraph" w:customStyle="1" w:styleId="D5D74C0A13144BB5BBE1340D7B91078F3">
    <w:name w:val="D5D74C0A13144BB5BBE1340D7B91078F3"/>
    <w:rsid w:val="00E501E0"/>
    <w:pPr>
      <w:spacing w:after="200" w:line="276" w:lineRule="auto"/>
      <w:ind w:left="720"/>
      <w:contextualSpacing/>
    </w:pPr>
    <w:rPr>
      <w:rFonts w:ascii="Arial" w:eastAsiaTheme="minorHAnsi" w:hAnsi="Arial"/>
      <w:sz w:val="24"/>
    </w:rPr>
  </w:style>
  <w:style w:type="paragraph" w:customStyle="1" w:styleId="0BE4A0E004EC42E9B0707A62ECD952A53">
    <w:name w:val="0BE4A0E004EC42E9B0707A62ECD952A53"/>
    <w:rsid w:val="00E501E0"/>
    <w:pPr>
      <w:spacing w:after="200" w:line="276" w:lineRule="auto"/>
      <w:ind w:left="720"/>
      <w:contextualSpacing/>
    </w:pPr>
    <w:rPr>
      <w:rFonts w:ascii="Arial" w:eastAsiaTheme="minorHAnsi" w:hAnsi="Arial"/>
      <w:sz w:val="24"/>
    </w:rPr>
  </w:style>
  <w:style w:type="paragraph" w:customStyle="1" w:styleId="1DBB42C811C5438892CD1444ADB3ADF63">
    <w:name w:val="1DBB42C811C5438892CD1444ADB3ADF63"/>
    <w:rsid w:val="00E501E0"/>
    <w:pPr>
      <w:spacing w:after="200" w:line="276" w:lineRule="auto"/>
      <w:ind w:left="720"/>
      <w:contextualSpacing/>
    </w:pPr>
    <w:rPr>
      <w:rFonts w:ascii="Arial" w:eastAsiaTheme="minorHAnsi" w:hAnsi="Arial"/>
      <w:sz w:val="24"/>
    </w:rPr>
  </w:style>
  <w:style w:type="paragraph" w:customStyle="1" w:styleId="B234A92E6B25447D86E6EB2B52469F143">
    <w:name w:val="B234A92E6B25447D86E6EB2B52469F143"/>
    <w:rsid w:val="00E501E0"/>
    <w:pPr>
      <w:spacing w:after="200" w:line="276" w:lineRule="auto"/>
      <w:ind w:left="720"/>
      <w:contextualSpacing/>
    </w:pPr>
    <w:rPr>
      <w:rFonts w:ascii="Arial" w:eastAsiaTheme="minorHAnsi" w:hAnsi="Arial"/>
      <w:sz w:val="24"/>
    </w:rPr>
  </w:style>
  <w:style w:type="paragraph" w:customStyle="1" w:styleId="AD79CA616D084F58A427AB18105D0A783">
    <w:name w:val="AD79CA616D084F58A427AB18105D0A783"/>
    <w:rsid w:val="00E501E0"/>
    <w:pPr>
      <w:spacing w:after="200" w:line="276" w:lineRule="auto"/>
      <w:ind w:left="720"/>
      <w:contextualSpacing/>
    </w:pPr>
    <w:rPr>
      <w:rFonts w:ascii="Arial" w:eastAsiaTheme="minorHAnsi" w:hAnsi="Arial"/>
      <w:sz w:val="24"/>
    </w:rPr>
  </w:style>
  <w:style w:type="paragraph" w:customStyle="1" w:styleId="92A7E3830E4D4F5EBC742C2F36E5B5F53">
    <w:name w:val="92A7E3830E4D4F5EBC742C2F36E5B5F53"/>
    <w:rsid w:val="00E501E0"/>
    <w:pPr>
      <w:spacing w:after="200" w:line="276" w:lineRule="auto"/>
      <w:ind w:left="720"/>
      <w:contextualSpacing/>
    </w:pPr>
    <w:rPr>
      <w:rFonts w:ascii="Arial" w:eastAsiaTheme="minorHAnsi" w:hAnsi="Arial"/>
      <w:sz w:val="24"/>
    </w:rPr>
  </w:style>
  <w:style w:type="paragraph" w:customStyle="1" w:styleId="B8701D2084934DB794EB3A9C16C906A23">
    <w:name w:val="B8701D2084934DB794EB3A9C16C906A23"/>
    <w:rsid w:val="00E501E0"/>
    <w:pPr>
      <w:spacing w:after="200" w:line="276" w:lineRule="auto"/>
      <w:ind w:left="720"/>
      <w:contextualSpacing/>
    </w:pPr>
    <w:rPr>
      <w:rFonts w:ascii="Arial" w:eastAsiaTheme="minorHAnsi" w:hAnsi="Arial"/>
      <w:sz w:val="24"/>
    </w:rPr>
  </w:style>
  <w:style w:type="paragraph" w:customStyle="1" w:styleId="2F79BBF6CD054B78ABD1EDA11F5B69023">
    <w:name w:val="2F79BBF6CD054B78ABD1EDA11F5B69023"/>
    <w:rsid w:val="00E501E0"/>
    <w:pPr>
      <w:spacing w:after="200" w:line="276" w:lineRule="auto"/>
      <w:ind w:left="720"/>
      <w:contextualSpacing/>
    </w:pPr>
    <w:rPr>
      <w:rFonts w:ascii="Arial" w:eastAsiaTheme="minorHAnsi" w:hAnsi="Arial"/>
      <w:sz w:val="24"/>
    </w:rPr>
  </w:style>
  <w:style w:type="paragraph" w:customStyle="1" w:styleId="4A8C7E1D50DD4F63B8F90947C2DBF65D3">
    <w:name w:val="4A8C7E1D50DD4F63B8F90947C2DBF65D3"/>
    <w:rsid w:val="00E501E0"/>
    <w:pPr>
      <w:spacing w:after="200" w:line="276" w:lineRule="auto"/>
      <w:ind w:left="720"/>
      <w:contextualSpacing/>
    </w:pPr>
    <w:rPr>
      <w:rFonts w:ascii="Arial" w:eastAsiaTheme="minorHAnsi" w:hAnsi="Arial"/>
      <w:sz w:val="24"/>
    </w:rPr>
  </w:style>
  <w:style w:type="paragraph" w:customStyle="1" w:styleId="06B3F8D8EA8A4309A323C02C7D2A76D23">
    <w:name w:val="06B3F8D8EA8A4309A323C02C7D2A76D23"/>
    <w:rsid w:val="00E501E0"/>
    <w:pPr>
      <w:spacing w:after="200" w:line="276" w:lineRule="auto"/>
      <w:ind w:left="720"/>
      <w:contextualSpacing/>
    </w:pPr>
    <w:rPr>
      <w:rFonts w:ascii="Arial" w:eastAsiaTheme="minorHAnsi" w:hAnsi="Arial"/>
      <w:sz w:val="24"/>
    </w:rPr>
  </w:style>
  <w:style w:type="paragraph" w:customStyle="1" w:styleId="91DA2BD93BF149EEB7AE7EDF80374F3D3">
    <w:name w:val="91DA2BD93BF149EEB7AE7EDF80374F3D3"/>
    <w:rsid w:val="00E501E0"/>
    <w:pPr>
      <w:spacing w:after="200" w:line="276" w:lineRule="auto"/>
      <w:ind w:left="720"/>
      <w:contextualSpacing/>
    </w:pPr>
    <w:rPr>
      <w:rFonts w:ascii="Arial" w:eastAsiaTheme="minorHAnsi" w:hAnsi="Arial"/>
      <w:sz w:val="24"/>
    </w:rPr>
  </w:style>
  <w:style w:type="paragraph" w:customStyle="1" w:styleId="493285F2AA4D4B459AD458E0450EE2163">
    <w:name w:val="493285F2AA4D4B459AD458E0450EE2163"/>
    <w:rsid w:val="00E501E0"/>
    <w:pPr>
      <w:spacing w:after="200" w:line="276" w:lineRule="auto"/>
      <w:ind w:left="720"/>
      <w:contextualSpacing/>
    </w:pPr>
    <w:rPr>
      <w:rFonts w:ascii="Arial" w:eastAsiaTheme="minorHAnsi" w:hAnsi="Arial"/>
      <w:sz w:val="24"/>
    </w:rPr>
  </w:style>
  <w:style w:type="paragraph" w:customStyle="1" w:styleId="E4427810DEE9437895C535B957BED2FF3">
    <w:name w:val="E4427810DEE9437895C535B957BED2FF3"/>
    <w:rsid w:val="00E501E0"/>
    <w:pPr>
      <w:spacing w:after="200" w:line="276" w:lineRule="auto"/>
      <w:ind w:left="720"/>
      <w:contextualSpacing/>
    </w:pPr>
    <w:rPr>
      <w:rFonts w:ascii="Arial" w:eastAsiaTheme="minorHAnsi" w:hAnsi="Arial"/>
      <w:sz w:val="24"/>
    </w:rPr>
  </w:style>
  <w:style w:type="paragraph" w:customStyle="1" w:styleId="BCF8D340A36E4F52BF509F7DF988EE653">
    <w:name w:val="BCF8D340A36E4F52BF509F7DF988EE653"/>
    <w:rsid w:val="00E501E0"/>
    <w:pPr>
      <w:spacing w:after="200" w:line="276" w:lineRule="auto"/>
      <w:ind w:left="720"/>
      <w:contextualSpacing/>
    </w:pPr>
    <w:rPr>
      <w:rFonts w:ascii="Arial" w:eastAsiaTheme="minorHAnsi" w:hAnsi="Arial"/>
      <w:sz w:val="24"/>
    </w:rPr>
  </w:style>
  <w:style w:type="paragraph" w:customStyle="1" w:styleId="9536043A15EC4F2FB58DBBA8B92E0DE33">
    <w:name w:val="9536043A15EC4F2FB58DBBA8B92E0DE33"/>
    <w:rsid w:val="00E501E0"/>
    <w:pPr>
      <w:spacing w:after="200" w:line="276" w:lineRule="auto"/>
      <w:ind w:left="720"/>
      <w:contextualSpacing/>
    </w:pPr>
    <w:rPr>
      <w:rFonts w:ascii="Arial" w:eastAsiaTheme="minorHAnsi" w:hAnsi="Arial"/>
      <w:sz w:val="24"/>
    </w:rPr>
  </w:style>
  <w:style w:type="paragraph" w:customStyle="1" w:styleId="99A8A7EDF5524EEBBA42DF266F5F06FE3">
    <w:name w:val="99A8A7EDF5524EEBBA42DF266F5F06FE3"/>
    <w:rsid w:val="00E501E0"/>
    <w:pPr>
      <w:spacing w:after="200" w:line="276" w:lineRule="auto"/>
      <w:ind w:left="720"/>
      <w:contextualSpacing/>
    </w:pPr>
    <w:rPr>
      <w:rFonts w:ascii="Arial" w:eastAsiaTheme="minorHAnsi" w:hAnsi="Arial"/>
      <w:sz w:val="24"/>
    </w:rPr>
  </w:style>
  <w:style w:type="paragraph" w:customStyle="1" w:styleId="DFBCCB0871914D3091DD2054A5F6E9653">
    <w:name w:val="DFBCCB0871914D3091DD2054A5F6E9653"/>
    <w:rsid w:val="00E501E0"/>
    <w:pPr>
      <w:spacing w:after="200" w:line="276" w:lineRule="auto"/>
      <w:ind w:left="720"/>
      <w:contextualSpacing/>
    </w:pPr>
    <w:rPr>
      <w:rFonts w:ascii="Arial" w:eastAsiaTheme="minorHAnsi" w:hAnsi="Arial"/>
      <w:sz w:val="24"/>
    </w:rPr>
  </w:style>
  <w:style w:type="paragraph" w:customStyle="1" w:styleId="71577829DC3E4E9D91BB0A5FD58FDFCD3">
    <w:name w:val="71577829DC3E4E9D91BB0A5FD58FDFCD3"/>
    <w:rsid w:val="00E501E0"/>
    <w:pPr>
      <w:spacing w:after="200" w:line="276" w:lineRule="auto"/>
      <w:ind w:left="720"/>
      <w:contextualSpacing/>
    </w:pPr>
    <w:rPr>
      <w:rFonts w:ascii="Arial" w:eastAsiaTheme="minorHAnsi" w:hAnsi="Arial"/>
      <w:sz w:val="24"/>
    </w:rPr>
  </w:style>
  <w:style w:type="paragraph" w:customStyle="1" w:styleId="091F8DBD99864651B7A71E09AA5D78843">
    <w:name w:val="091F8DBD99864651B7A71E09AA5D78843"/>
    <w:rsid w:val="00E501E0"/>
    <w:pPr>
      <w:spacing w:after="200" w:line="276" w:lineRule="auto"/>
      <w:ind w:left="720"/>
      <w:contextualSpacing/>
    </w:pPr>
    <w:rPr>
      <w:rFonts w:ascii="Arial" w:eastAsiaTheme="minorHAnsi" w:hAnsi="Arial"/>
      <w:sz w:val="24"/>
    </w:rPr>
  </w:style>
  <w:style w:type="paragraph" w:customStyle="1" w:styleId="347711E470F54B13B67D9B3F35F446CB3">
    <w:name w:val="347711E470F54B13B67D9B3F35F446CB3"/>
    <w:rsid w:val="00E501E0"/>
    <w:pPr>
      <w:spacing w:after="200" w:line="276" w:lineRule="auto"/>
      <w:ind w:left="720"/>
      <w:contextualSpacing/>
    </w:pPr>
    <w:rPr>
      <w:rFonts w:ascii="Arial" w:eastAsiaTheme="minorHAnsi" w:hAnsi="Arial"/>
      <w:sz w:val="24"/>
    </w:rPr>
  </w:style>
  <w:style w:type="paragraph" w:customStyle="1" w:styleId="41985BD4E79D40DD98FEAB5610880A913">
    <w:name w:val="41985BD4E79D40DD98FEAB5610880A913"/>
    <w:rsid w:val="00E501E0"/>
    <w:pPr>
      <w:spacing w:after="200" w:line="276" w:lineRule="auto"/>
      <w:ind w:left="720"/>
      <w:contextualSpacing/>
    </w:pPr>
    <w:rPr>
      <w:rFonts w:ascii="Arial" w:eastAsiaTheme="minorHAnsi" w:hAnsi="Arial"/>
      <w:sz w:val="24"/>
    </w:rPr>
  </w:style>
  <w:style w:type="paragraph" w:customStyle="1" w:styleId="56FF2B4FDA3B4FEF8257877CE415075C3">
    <w:name w:val="56FF2B4FDA3B4FEF8257877CE415075C3"/>
    <w:rsid w:val="00E501E0"/>
    <w:pPr>
      <w:spacing w:after="200" w:line="276" w:lineRule="auto"/>
      <w:ind w:left="720"/>
      <w:contextualSpacing/>
    </w:pPr>
    <w:rPr>
      <w:rFonts w:ascii="Arial" w:eastAsiaTheme="minorHAnsi" w:hAnsi="Arial"/>
      <w:sz w:val="24"/>
    </w:rPr>
  </w:style>
  <w:style w:type="paragraph" w:customStyle="1" w:styleId="5B6FE7322EBC41D0B38E444D910D09463">
    <w:name w:val="5B6FE7322EBC41D0B38E444D910D09463"/>
    <w:rsid w:val="00E501E0"/>
    <w:pPr>
      <w:spacing w:after="200" w:line="276" w:lineRule="auto"/>
      <w:ind w:left="720"/>
      <w:contextualSpacing/>
    </w:pPr>
    <w:rPr>
      <w:rFonts w:ascii="Arial" w:eastAsiaTheme="minorHAnsi" w:hAnsi="Arial"/>
      <w:sz w:val="24"/>
    </w:rPr>
  </w:style>
  <w:style w:type="paragraph" w:customStyle="1" w:styleId="170AA93C77C64D498FD262A2964EEE0F3">
    <w:name w:val="170AA93C77C64D498FD262A2964EEE0F3"/>
    <w:rsid w:val="00E501E0"/>
    <w:pPr>
      <w:spacing w:after="200" w:line="276" w:lineRule="auto"/>
      <w:ind w:left="720"/>
      <w:contextualSpacing/>
    </w:pPr>
    <w:rPr>
      <w:rFonts w:ascii="Arial" w:eastAsiaTheme="minorHAnsi" w:hAnsi="Arial"/>
      <w:sz w:val="24"/>
    </w:rPr>
  </w:style>
  <w:style w:type="paragraph" w:customStyle="1" w:styleId="87E2E982373147B19CFD03CB1E4A5B6F3">
    <w:name w:val="87E2E982373147B19CFD03CB1E4A5B6F3"/>
    <w:rsid w:val="00E501E0"/>
    <w:pPr>
      <w:spacing w:after="200" w:line="276" w:lineRule="auto"/>
      <w:ind w:left="720"/>
      <w:contextualSpacing/>
    </w:pPr>
    <w:rPr>
      <w:rFonts w:ascii="Arial" w:eastAsiaTheme="minorHAnsi" w:hAnsi="Arial"/>
      <w:sz w:val="24"/>
    </w:rPr>
  </w:style>
  <w:style w:type="paragraph" w:customStyle="1" w:styleId="5D7573E182F94EFEA244CD01C18C15B93">
    <w:name w:val="5D7573E182F94EFEA244CD01C18C15B93"/>
    <w:rsid w:val="00E501E0"/>
    <w:pPr>
      <w:spacing w:after="200" w:line="276" w:lineRule="auto"/>
      <w:ind w:left="720"/>
      <w:contextualSpacing/>
    </w:pPr>
    <w:rPr>
      <w:rFonts w:ascii="Arial" w:eastAsiaTheme="minorHAnsi" w:hAnsi="Arial"/>
      <w:sz w:val="24"/>
    </w:rPr>
  </w:style>
  <w:style w:type="paragraph" w:customStyle="1" w:styleId="9400A0CB64004864A8E771AD1F420E563">
    <w:name w:val="9400A0CB64004864A8E771AD1F420E563"/>
    <w:rsid w:val="00E501E0"/>
    <w:pPr>
      <w:spacing w:after="200" w:line="276" w:lineRule="auto"/>
      <w:ind w:left="720"/>
      <w:contextualSpacing/>
    </w:pPr>
    <w:rPr>
      <w:rFonts w:ascii="Arial" w:eastAsiaTheme="minorHAnsi" w:hAnsi="Arial"/>
      <w:sz w:val="24"/>
    </w:rPr>
  </w:style>
  <w:style w:type="paragraph" w:customStyle="1" w:styleId="75E12DC88BFB435A9B21470A7AD0A1E23">
    <w:name w:val="75E12DC88BFB435A9B21470A7AD0A1E23"/>
    <w:rsid w:val="00E501E0"/>
    <w:pPr>
      <w:spacing w:after="200" w:line="276" w:lineRule="auto"/>
      <w:ind w:left="720"/>
      <w:contextualSpacing/>
    </w:pPr>
    <w:rPr>
      <w:rFonts w:ascii="Arial" w:eastAsiaTheme="minorHAnsi" w:hAnsi="Arial"/>
      <w:sz w:val="24"/>
    </w:rPr>
  </w:style>
  <w:style w:type="paragraph" w:customStyle="1" w:styleId="CF26039553A346D3A0133C90AAFB16AB3">
    <w:name w:val="CF26039553A346D3A0133C90AAFB16AB3"/>
    <w:rsid w:val="00E501E0"/>
    <w:pPr>
      <w:spacing w:after="200" w:line="276" w:lineRule="auto"/>
      <w:ind w:left="720"/>
      <w:contextualSpacing/>
    </w:pPr>
    <w:rPr>
      <w:rFonts w:ascii="Arial" w:eastAsiaTheme="minorHAnsi" w:hAnsi="Arial"/>
      <w:sz w:val="24"/>
    </w:rPr>
  </w:style>
  <w:style w:type="paragraph" w:customStyle="1" w:styleId="09266E5ACFCC412DBD0714713F742A8F3">
    <w:name w:val="09266E5ACFCC412DBD0714713F742A8F3"/>
    <w:rsid w:val="00E501E0"/>
    <w:pPr>
      <w:spacing w:after="200" w:line="276" w:lineRule="auto"/>
      <w:ind w:left="720"/>
      <w:contextualSpacing/>
    </w:pPr>
    <w:rPr>
      <w:rFonts w:ascii="Arial" w:eastAsiaTheme="minorHAnsi" w:hAnsi="Arial"/>
      <w:sz w:val="24"/>
    </w:rPr>
  </w:style>
  <w:style w:type="paragraph" w:customStyle="1" w:styleId="617BF0431BD9480EA4DE13130FF12DF93">
    <w:name w:val="617BF0431BD9480EA4DE13130FF12DF93"/>
    <w:rsid w:val="00E501E0"/>
    <w:pPr>
      <w:spacing w:after="200" w:line="276" w:lineRule="auto"/>
      <w:ind w:left="720"/>
      <w:contextualSpacing/>
    </w:pPr>
    <w:rPr>
      <w:rFonts w:ascii="Arial" w:eastAsiaTheme="minorHAnsi" w:hAnsi="Arial"/>
      <w:sz w:val="24"/>
    </w:rPr>
  </w:style>
  <w:style w:type="paragraph" w:customStyle="1" w:styleId="AE93151F7EA5431894E7BB1FC5CA08093">
    <w:name w:val="AE93151F7EA5431894E7BB1FC5CA08093"/>
    <w:rsid w:val="00E501E0"/>
    <w:pPr>
      <w:spacing w:after="200" w:line="276" w:lineRule="auto"/>
      <w:ind w:left="720"/>
      <w:contextualSpacing/>
    </w:pPr>
    <w:rPr>
      <w:rFonts w:ascii="Arial" w:eastAsiaTheme="minorHAnsi" w:hAnsi="Arial"/>
      <w:sz w:val="24"/>
    </w:rPr>
  </w:style>
  <w:style w:type="paragraph" w:customStyle="1" w:styleId="DA306D75C6D34F9A90A2C1D8F5F72A293">
    <w:name w:val="DA306D75C6D34F9A90A2C1D8F5F72A293"/>
    <w:rsid w:val="00E501E0"/>
    <w:pPr>
      <w:spacing w:after="200" w:line="276" w:lineRule="auto"/>
      <w:ind w:left="720"/>
      <w:contextualSpacing/>
    </w:pPr>
    <w:rPr>
      <w:rFonts w:ascii="Arial" w:eastAsiaTheme="minorHAnsi" w:hAnsi="Arial"/>
      <w:sz w:val="24"/>
    </w:rPr>
  </w:style>
  <w:style w:type="paragraph" w:customStyle="1" w:styleId="5FC23E6471D543E3997F028F5C1C213A3">
    <w:name w:val="5FC23E6471D543E3997F028F5C1C213A3"/>
    <w:rsid w:val="00E501E0"/>
    <w:pPr>
      <w:spacing w:after="200" w:line="276" w:lineRule="auto"/>
      <w:ind w:left="720"/>
      <w:contextualSpacing/>
    </w:pPr>
    <w:rPr>
      <w:rFonts w:ascii="Arial" w:eastAsiaTheme="minorHAnsi" w:hAnsi="Arial"/>
      <w:sz w:val="24"/>
    </w:rPr>
  </w:style>
  <w:style w:type="paragraph" w:customStyle="1" w:styleId="A092C5010BDE423F88E62040AFDE5B953">
    <w:name w:val="A092C5010BDE423F88E62040AFDE5B953"/>
    <w:rsid w:val="00E501E0"/>
    <w:pPr>
      <w:spacing w:after="200" w:line="276" w:lineRule="auto"/>
      <w:ind w:left="720"/>
      <w:contextualSpacing/>
    </w:pPr>
    <w:rPr>
      <w:rFonts w:ascii="Arial" w:eastAsiaTheme="minorHAnsi" w:hAnsi="Arial"/>
      <w:sz w:val="24"/>
    </w:rPr>
  </w:style>
  <w:style w:type="paragraph" w:customStyle="1" w:styleId="E25BD182994A43E1AB9CDF11AD0467553">
    <w:name w:val="E25BD182994A43E1AB9CDF11AD0467553"/>
    <w:rsid w:val="00E501E0"/>
    <w:pPr>
      <w:spacing w:after="200" w:line="276" w:lineRule="auto"/>
      <w:ind w:left="720"/>
      <w:contextualSpacing/>
    </w:pPr>
    <w:rPr>
      <w:rFonts w:ascii="Arial" w:eastAsiaTheme="minorHAnsi" w:hAnsi="Arial"/>
      <w:sz w:val="24"/>
    </w:rPr>
  </w:style>
  <w:style w:type="paragraph" w:customStyle="1" w:styleId="B6B6322755B9461DB51F8660682662823">
    <w:name w:val="B6B6322755B9461DB51F8660682662823"/>
    <w:rsid w:val="00E501E0"/>
    <w:pPr>
      <w:spacing w:after="200" w:line="276" w:lineRule="auto"/>
      <w:ind w:left="720"/>
      <w:contextualSpacing/>
    </w:pPr>
    <w:rPr>
      <w:rFonts w:ascii="Arial" w:eastAsiaTheme="minorHAnsi" w:hAnsi="Arial"/>
      <w:sz w:val="24"/>
    </w:rPr>
  </w:style>
  <w:style w:type="paragraph" w:customStyle="1" w:styleId="51C53342F16D42EF85F89F251DEAABFE3">
    <w:name w:val="51C53342F16D42EF85F89F251DEAABFE3"/>
    <w:rsid w:val="00E501E0"/>
    <w:pPr>
      <w:spacing w:after="200" w:line="276" w:lineRule="auto"/>
      <w:ind w:left="720"/>
      <w:contextualSpacing/>
    </w:pPr>
    <w:rPr>
      <w:rFonts w:ascii="Arial" w:eastAsiaTheme="minorHAnsi" w:hAnsi="Arial"/>
      <w:sz w:val="24"/>
    </w:rPr>
  </w:style>
  <w:style w:type="paragraph" w:customStyle="1" w:styleId="7C7E13D5C98B4C67843FC96AF947D2273">
    <w:name w:val="7C7E13D5C98B4C67843FC96AF947D2273"/>
    <w:rsid w:val="00E501E0"/>
    <w:pPr>
      <w:spacing w:after="200" w:line="276" w:lineRule="auto"/>
      <w:ind w:left="720"/>
      <w:contextualSpacing/>
    </w:pPr>
    <w:rPr>
      <w:rFonts w:ascii="Arial" w:eastAsiaTheme="minorHAnsi" w:hAnsi="Arial"/>
      <w:sz w:val="24"/>
    </w:rPr>
  </w:style>
  <w:style w:type="paragraph" w:customStyle="1" w:styleId="AB3D4C422A4E45DB957F64DF99A32DEF3">
    <w:name w:val="AB3D4C422A4E45DB957F64DF99A32DEF3"/>
    <w:rsid w:val="00E501E0"/>
    <w:pPr>
      <w:spacing w:after="200" w:line="276" w:lineRule="auto"/>
      <w:ind w:left="720"/>
      <w:contextualSpacing/>
    </w:pPr>
    <w:rPr>
      <w:rFonts w:ascii="Arial" w:eastAsiaTheme="minorHAnsi" w:hAnsi="Arial"/>
      <w:sz w:val="24"/>
    </w:rPr>
  </w:style>
  <w:style w:type="paragraph" w:customStyle="1" w:styleId="515E34D52219491882979D6B6A5A246E3">
    <w:name w:val="515E34D52219491882979D6B6A5A246E3"/>
    <w:rsid w:val="00E501E0"/>
    <w:pPr>
      <w:spacing w:after="200" w:line="276" w:lineRule="auto"/>
      <w:ind w:left="720"/>
      <w:contextualSpacing/>
    </w:pPr>
    <w:rPr>
      <w:rFonts w:ascii="Arial" w:eastAsiaTheme="minorHAnsi" w:hAnsi="Arial"/>
      <w:sz w:val="24"/>
    </w:rPr>
  </w:style>
  <w:style w:type="paragraph" w:customStyle="1" w:styleId="B0555161366B4D9B8FBA1CCE44E89E253">
    <w:name w:val="B0555161366B4D9B8FBA1CCE44E89E253"/>
    <w:rsid w:val="00E501E0"/>
    <w:pPr>
      <w:spacing w:after="200" w:line="276" w:lineRule="auto"/>
    </w:pPr>
    <w:rPr>
      <w:rFonts w:ascii="Arial" w:eastAsiaTheme="minorHAnsi" w:hAnsi="Arial"/>
      <w:sz w:val="24"/>
    </w:rPr>
  </w:style>
  <w:style w:type="paragraph" w:customStyle="1" w:styleId="A2FB3876E7FC4FCB83B4991B69A823CB3">
    <w:name w:val="A2FB3876E7FC4FCB83B4991B69A823CB3"/>
    <w:rsid w:val="00E501E0"/>
    <w:pPr>
      <w:spacing w:after="200" w:line="276" w:lineRule="auto"/>
      <w:ind w:left="720"/>
      <w:contextualSpacing/>
    </w:pPr>
    <w:rPr>
      <w:rFonts w:ascii="Arial" w:eastAsiaTheme="minorHAnsi" w:hAnsi="Arial"/>
      <w:sz w:val="24"/>
    </w:rPr>
  </w:style>
  <w:style w:type="paragraph" w:customStyle="1" w:styleId="B8A916A69FE04FCD8E11AC39740EEAF83">
    <w:name w:val="B8A916A69FE04FCD8E11AC39740EEAF83"/>
    <w:rsid w:val="00E501E0"/>
    <w:pPr>
      <w:spacing w:after="200" w:line="276" w:lineRule="auto"/>
    </w:pPr>
    <w:rPr>
      <w:rFonts w:ascii="Arial" w:eastAsiaTheme="minorHAnsi" w:hAnsi="Arial"/>
      <w:sz w:val="24"/>
    </w:rPr>
  </w:style>
  <w:style w:type="paragraph" w:customStyle="1" w:styleId="2DB6C2D14B1D40628F6751B1BC0B63543">
    <w:name w:val="2DB6C2D14B1D40628F6751B1BC0B63543"/>
    <w:rsid w:val="00E501E0"/>
    <w:pPr>
      <w:spacing w:after="200" w:line="276" w:lineRule="auto"/>
      <w:ind w:left="720"/>
      <w:contextualSpacing/>
    </w:pPr>
    <w:rPr>
      <w:rFonts w:ascii="Arial" w:eastAsiaTheme="minorHAnsi" w:hAnsi="Arial"/>
      <w:sz w:val="24"/>
    </w:rPr>
  </w:style>
  <w:style w:type="paragraph" w:customStyle="1" w:styleId="3851BCFBDEF14E6688D8496DE0966FCB3">
    <w:name w:val="3851BCFBDEF14E6688D8496DE0966FCB3"/>
    <w:rsid w:val="00E501E0"/>
    <w:pPr>
      <w:spacing w:after="200" w:line="276" w:lineRule="auto"/>
      <w:ind w:left="720"/>
      <w:contextualSpacing/>
    </w:pPr>
    <w:rPr>
      <w:rFonts w:ascii="Arial" w:eastAsiaTheme="minorHAnsi" w:hAnsi="Arial"/>
      <w:sz w:val="24"/>
    </w:rPr>
  </w:style>
  <w:style w:type="paragraph" w:customStyle="1" w:styleId="3A3A2A0DDA794173A1207C9889B9D4823">
    <w:name w:val="3A3A2A0DDA794173A1207C9889B9D4823"/>
    <w:rsid w:val="00E501E0"/>
    <w:pPr>
      <w:spacing w:after="200" w:line="276" w:lineRule="auto"/>
      <w:ind w:left="720"/>
      <w:contextualSpacing/>
    </w:pPr>
    <w:rPr>
      <w:rFonts w:ascii="Arial" w:eastAsiaTheme="minorHAnsi" w:hAnsi="Arial"/>
      <w:sz w:val="24"/>
    </w:rPr>
  </w:style>
  <w:style w:type="paragraph" w:customStyle="1" w:styleId="4052D33E119A48FCBEABEDA8161DF6683">
    <w:name w:val="4052D33E119A48FCBEABEDA8161DF6683"/>
    <w:rsid w:val="00E501E0"/>
    <w:pPr>
      <w:spacing w:after="200" w:line="276" w:lineRule="auto"/>
    </w:pPr>
    <w:rPr>
      <w:rFonts w:ascii="Arial" w:eastAsiaTheme="minorHAnsi" w:hAnsi="Arial"/>
      <w:sz w:val="24"/>
    </w:rPr>
  </w:style>
  <w:style w:type="paragraph" w:customStyle="1" w:styleId="8B8E83776A6448DEA78CFFF2CBAD8FC63">
    <w:name w:val="8B8E83776A6448DEA78CFFF2CBAD8FC63"/>
    <w:rsid w:val="00E501E0"/>
    <w:pPr>
      <w:spacing w:after="200" w:line="276" w:lineRule="auto"/>
      <w:ind w:left="720"/>
      <w:contextualSpacing/>
    </w:pPr>
    <w:rPr>
      <w:rFonts w:ascii="Arial" w:eastAsiaTheme="minorHAnsi" w:hAnsi="Arial"/>
      <w:sz w:val="24"/>
    </w:rPr>
  </w:style>
  <w:style w:type="paragraph" w:customStyle="1" w:styleId="C522F38EC352491D9DF59302D6A037883">
    <w:name w:val="C522F38EC352491D9DF59302D6A037883"/>
    <w:rsid w:val="00E501E0"/>
    <w:pPr>
      <w:spacing w:after="200" w:line="276" w:lineRule="auto"/>
    </w:pPr>
    <w:rPr>
      <w:rFonts w:ascii="Arial" w:eastAsiaTheme="minorHAnsi" w:hAnsi="Arial"/>
      <w:sz w:val="24"/>
    </w:rPr>
  </w:style>
  <w:style w:type="paragraph" w:customStyle="1" w:styleId="8F2236FD260F4CC4A4391895700A6FE43">
    <w:name w:val="8F2236FD260F4CC4A4391895700A6FE43"/>
    <w:rsid w:val="00E501E0"/>
    <w:pPr>
      <w:spacing w:after="200" w:line="276" w:lineRule="auto"/>
      <w:ind w:left="720"/>
      <w:contextualSpacing/>
    </w:pPr>
    <w:rPr>
      <w:rFonts w:ascii="Arial" w:eastAsiaTheme="minorHAnsi" w:hAnsi="Arial"/>
      <w:sz w:val="24"/>
    </w:rPr>
  </w:style>
  <w:style w:type="paragraph" w:customStyle="1" w:styleId="B50C7F10D0844351BDF73104C88CA8FB3">
    <w:name w:val="B50C7F10D0844351BDF73104C88CA8FB3"/>
    <w:rsid w:val="00E501E0"/>
    <w:pPr>
      <w:spacing w:after="200" w:line="276" w:lineRule="auto"/>
    </w:pPr>
    <w:rPr>
      <w:rFonts w:ascii="Arial" w:eastAsiaTheme="minorHAnsi" w:hAnsi="Arial"/>
      <w:sz w:val="24"/>
    </w:rPr>
  </w:style>
  <w:style w:type="paragraph" w:customStyle="1" w:styleId="51CE58DD0D124DBF87718E7E853AFE913">
    <w:name w:val="51CE58DD0D124DBF87718E7E853AFE913"/>
    <w:rsid w:val="00E501E0"/>
    <w:pPr>
      <w:spacing w:after="200" w:line="276" w:lineRule="auto"/>
      <w:ind w:left="720"/>
      <w:contextualSpacing/>
    </w:pPr>
    <w:rPr>
      <w:rFonts w:ascii="Arial" w:eastAsiaTheme="minorHAnsi" w:hAnsi="Arial"/>
      <w:sz w:val="24"/>
    </w:rPr>
  </w:style>
  <w:style w:type="paragraph" w:customStyle="1" w:styleId="FE08C06B0DFF429888504A0AB1B6C2FF3">
    <w:name w:val="FE08C06B0DFF429888504A0AB1B6C2FF3"/>
    <w:rsid w:val="00E501E0"/>
    <w:pPr>
      <w:spacing w:after="200" w:line="276" w:lineRule="auto"/>
    </w:pPr>
    <w:rPr>
      <w:rFonts w:ascii="Arial" w:eastAsiaTheme="minorHAnsi" w:hAnsi="Arial"/>
      <w:sz w:val="24"/>
    </w:rPr>
  </w:style>
  <w:style w:type="paragraph" w:customStyle="1" w:styleId="CB0093E21DB54E4E89C7211184DA92873">
    <w:name w:val="CB0093E21DB54E4E89C7211184DA92873"/>
    <w:rsid w:val="00E501E0"/>
    <w:pPr>
      <w:spacing w:after="200" w:line="276" w:lineRule="auto"/>
      <w:ind w:left="720"/>
      <w:contextualSpacing/>
    </w:pPr>
    <w:rPr>
      <w:rFonts w:ascii="Arial" w:eastAsiaTheme="minorHAnsi" w:hAnsi="Arial"/>
      <w:sz w:val="24"/>
    </w:rPr>
  </w:style>
  <w:style w:type="paragraph" w:customStyle="1" w:styleId="53C7ADAA09F24C78BDAA2EEBF52B8DD33">
    <w:name w:val="53C7ADAA09F24C78BDAA2EEBF52B8DD33"/>
    <w:rsid w:val="00E501E0"/>
    <w:pPr>
      <w:spacing w:after="200" w:line="276" w:lineRule="auto"/>
    </w:pPr>
    <w:rPr>
      <w:rFonts w:ascii="Arial" w:eastAsiaTheme="minorHAnsi" w:hAnsi="Arial"/>
      <w:sz w:val="24"/>
    </w:rPr>
  </w:style>
  <w:style w:type="paragraph" w:customStyle="1" w:styleId="838C83412F4B4B3A8E0AB7048844D6343">
    <w:name w:val="838C83412F4B4B3A8E0AB7048844D6343"/>
    <w:rsid w:val="00E501E0"/>
    <w:pPr>
      <w:spacing w:after="200" w:line="276" w:lineRule="auto"/>
      <w:ind w:left="720"/>
      <w:contextualSpacing/>
    </w:pPr>
    <w:rPr>
      <w:rFonts w:ascii="Arial" w:eastAsiaTheme="minorHAnsi" w:hAnsi="Arial"/>
      <w:sz w:val="24"/>
    </w:rPr>
  </w:style>
  <w:style w:type="paragraph" w:customStyle="1" w:styleId="E746F09366104B23B79D94D2F7E1D53C3">
    <w:name w:val="E746F09366104B23B79D94D2F7E1D53C3"/>
    <w:rsid w:val="00E501E0"/>
    <w:pPr>
      <w:spacing w:after="200" w:line="276" w:lineRule="auto"/>
    </w:pPr>
    <w:rPr>
      <w:rFonts w:ascii="Arial" w:eastAsiaTheme="minorHAnsi" w:hAnsi="Arial"/>
      <w:sz w:val="24"/>
    </w:rPr>
  </w:style>
  <w:style w:type="paragraph" w:customStyle="1" w:styleId="EF275977D82A49BAAD6115873F18E8123">
    <w:name w:val="EF275977D82A49BAAD6115873F18E8123"/>
    <w:rsid w:val="00E501E0"/>
    <w:pPr>
      <w:spacing w:after="200" w:line="276" w:lineRule="auto"/>
      <w:ind w:left="720"/>
      <w:contextualSpacing/>
    </w:pPr>
    <w:rPr>
      <w:rFonts w:ascii="Arial" w:eastAsiaTheme="minorHAnsi" w:hAnsi="Arial"/>
      <w:sz w:val="24"/>
    </w:rPr>
  </w:style>
  <w:style w:type="paragraph" w:customStyle="1" w:styleId="8AE54BCE9B1C4171A0C7F7F0BD13A0BA3">
    <w:name w:val="8AE54BCE9B1C4171A0C7F7F0BD13A0BA3"/>
    <w:rsid w:val="00E501E0"/>
    <w:pPr>
      <w:spacing w:after="200" w:line="276" w:lineRule="auto"/>
    </w:pPr>
    <w:rPr>
      <w:rFonts w:ascii="Arial" w:eastAsiaTheme="minorHAnsi" w:hAnsi="Arial"/>
      <w:sz w:val="24"/>
    </w:rPr>
  </w:style>
  <w:style w:type="paragraph" w:customStyle="1" w:styleId="46426D9823C24EC986E901C5745AEB423">
    <w:name w:val="46426D9823C24EC986E901C5745AEB423"/>
    <w:rsid w:val="00E501E0"/>
    <w:pPr>
      <w:spacing w:after="200" w:line="276" w:lineRule="auto"/>
      <w:ind w:left="720"/>
      <w:contextualSpacing/>
    </w:pPr>
    <w:rPr>
      <w:rFonts w:ascii="Arial" w:eastAsiaTheme="minorHAnsi" w:hAnsi="Arial"/>
      <w:sz w:val="24"/>
    </w:rPr>
  </w:style>
  <w:style w:type="paragraph" w:customStyle="1" w:styleId="16C1A1FBB1D04C669EABCC004E252ADB3">
    <w:name w:val="16C1A1FBB1D04C669EABCC004E252ADB3"/>
    <w:rsid w:val="00E501E0"/>
    <w:pPr>
      <w:spacing w:after="200" w:line="276" w:lineRule="auto"/>
    </w:pPr>
    <w:rPr>
      <w:rFonts w:ascii="Arial" w:eastAsiaTheme="minorHAnsi" w:hAnsi="Arial"/>
      <w:sz w:val="24"/>
    </w:rPr>
  </w:style>
  <w:style w:type="paragraph" w:customStyle="1" w:styleId="764AAF4576514179AA31F33D6B5ABADE3">
    <w:name w:val="764AAF4576514179AA31F33D6B5ABADE3"/>
    <w:rsid w:val="00E501E0"/>
    <w:pPr>
      <w:spacing w:after="200" w:line="276" w:lineRule="auto"/>
      <w:ind w:left="720"/>
      <w:contextualSpacing/>
    </w:pPr>
    <w:rPr>
      <w:rFonts w:ascii="Arial" w:eastAsiaTheme="minorHAnsi" w:hAnsi="Arial"/>
      <w:sz w:val="24"/>
    </w:rPr>
  </w:style>
  <w:style w:type="paragraph" w:customStyle="1" w:styleId="26BC19CB495149AEA1E09FF2E55D617B3">
    <w:name w:val="26BC19CB495149AEA1E09FF2E55D617B3"/>
    <w:rsid w:val="00E501E0"/>
    <w:pPr>
      <w:spacing w:after="200" w:line="276" w:lineRule="auto"/>
    </w:pPr>
    <w:rPr>
      <w:rFonts w:ascii="Arial" w:eastAsiaTheme="minorHAnsi" w:hAnsi="Arial"/>
      <w:sz w:val="24"/>
    </w:rPr>
  </w:style>
  <w:style w:type="paragraph" w:customStyle="1" w:styleId="DDB0168A167D492ABE7679D59B7183093">
    <w:name w:val="DDB0168A167D492ABE7679D59B7183093"/>
    <w:rsid w:val="00E501E0"/>
    <w:pPr>
      <w:spacing w:after="200" w:line="276" w:lineRule="auto"/>
      <w:ind w:left="720"/>
      <w:contextualSpacing/>
    </w:pPr>
    <w:rPr>
      <w:rFonts w:ascii="Arial" w:eastAsiaTheme="minorHAnsi" w:hAnsi="Arial"/>
      <w:sz w:val="24"/>
    </w:rPr>
  </w:style>
  <w:style w:type="paragraph" w:customStyle="1" w:styleId="2C29338A7C0F4942A279E6A1DB370D173">
    <w:name w:val="2C29338A7C0F4942A279E6A1DB370D173"/>
    <w:rsid w:val="00E501E0"/>
    <w:pPr>
      <w:spacing w:after="200" w:line="276" w:lineRule="auto"/>
    </w:pPr>
    <w:rPr>
      <w:rFonts w:ascii="Arial" w:eastAsiaTheme="minorHAnsi" w:hAnsi="Arial"/>
      <w:sz w:val="24"/>
    </w:rPr>
  </w:style>
  <w:style w:type="paragraph" w:customStyle="1" w:styleId="700C82633D734B30AEA983BDFF03C99B3">
    <w:name w:val="700C82633D734B30AEA983BDFF03C99B3"/>
    <w:rsid w:val="00E501E0"/>
    <w:pPr>
      <w:spacing w:after="200" w:line="276" w:lineRule="auto"/>
      <w:ind w:left="720"/>
      <w:contextualSpacing/>
    </w:pPr>
    <w:rPr>
      <w:rFonts w:ascii="Arial" w:eastAsiaTheme="minorHAnsi" w:hAnsi="Arial"/>
      <w:sz w:val="24"/>
    </w:rPr>
  </w:style>
  <w:style w:type="paragraph" w:customStyle="1" w:styleId="78A211024FE747EB9507627D43EF00453">
    <w:name w:val="78A211024FE747EB9507627D43EF00453"/>
    <w:rsid w:val="00E501E0"/>
    <w:pPr>
      <w:spacing w:after="200" w:line="276" w:lineRule="auto"/>
    </w:pPr>
    <w:rPr>
      <w:rFonts w:ascii="Arial" w:eastAsiaTheme="minorHAnsi" w:hAnsi="Arial"/>
      <w:sz w:val="24"/>
    </w:rPr>
  </w:style>
  <w:style w:type="paragraph" w:customStyle="1" w:styleId="BD6B7810A4624A5B95F508492F38BAF83">
    <w:name w:val="BD6B7810A4624A5B95F508492F38BAF83"/>
    <w:rsid w:val="00E501E0"/>
    <w:pPr>
      <w:spacing w:after="200" w:line="276" w:lineRule="auto"/>
      <w:ind w:left="720"/>
      <w:contextualSpacing/>
    </w:pPr>
    <w:rPr>
      <w:rFonts w:ascii="Arial" w:eastAsiaTheme="minorHAnsi" w:hAnsi="Arial"/>
      <w:sz w:val="24"/>
    </w:rPr>
  </w:style>
  <w:style w:type="paragraph" w:customStyle="1" w:styleId="1B1791BD188A447DA7833275712CD96E2">
    <w:name w:val="1B1791BD188A447DA7833275712CD96E2"/>
    <w:rsid w:val="00E501E0"/>
    <w:pPr>
      <w:spacing w:after="200" w:line="276" w:lineRule="auto"/>
    </w:pPr>
    <w:rPr>
      <w:rFonts w:ascii="Arial" w:eastAsiaTheme="minorHAnsi" w:hAnsi="Arial"/>
      <w:sz w:val="24"/>
    </w:rPr>
  </w:style>
  <w:style w:type="paragraph" w:customStyle="1" w:styleId="3F7EFD6F3E284DEAAA150B8C0342B9EC2">
    <w:name w:val="3F7EFD6F3E284DEAAA150B8C0342B9EC2"/>
    <w:rsid w:val="00E501E0"/>
    <w:pPr>
      <w:spacing w:after="200" w:line="276" w:lineRule="auto"/>
      <w:ind w:left="720"/>
      <w:contextualSpacing/>
    </w:pPr>
    <w:rPr>
      <w:rFonts w:ascii="Arial" w:eastAsiaTheme="minorHAnsi" w:hAnsi="Arial"/>
      <w:sz w:val="24"/>
    </w:rPr>
  </w:style>
  <w:style w:type="paragraph" w:customStyle="1" w:styleId="D8D5F5108E3F4A6593E1874DF0BDCDBD2">
    <w:name w:val="D8D5F5108E3F4A6593E1874DF0BDCDBD2"/>
    <w:rsid w:val="00E501E0"/>
    <w:pPr>
      <w:spacing w:after="200" w:line="276" w:lineRule="auto"/>
    </w:pPr>
    <w:rPr>
      <w:rFonts w:ascii="Arial" w:eastAsiaTheme="minorHAnsi" w:hAnsi="Arial"/>
      <w:sz w:val="24"/>
    </w:rPr>
  </w:style>
  <w:style w:type="paragraph" w:customStyle="1" w:styleId="F52D7D60BBC0483590037362350563EA2">
    <w:name w:val="F52D7D60BBC0483590037362350563EA2"/>
    <w:rsid w:val="00E501E0"/>
    <w:pPr>
      <w:spacing w:after="200" w:line="276" w:lineRule="auto"/>
      <w:ind w:left="720"/>
      <w:contextualSpacing/>
    </w:pPr>
    <w:rPr>
      <w:rFonts w:ascii="Arial" w:eastAsiaTheme="minorHAnsi" w:hAnsi="Arial"/>
      <w:sz w:val="24"/>
    </w:rPr>
  </w:style>
  <w:style w:type="paragraph" w:customStyle="1" w:styleId="7317FFDA70824AE7B2BA3052289F870A2">
    <w:name w:val="7317FFDA70824AE7B2BA3052289F870A2"/>
    <w:rsid w:val="00E501E0"/>
    <w:pPr>
      <w:spacing w:after="200" w:line="276" w:lineRule="auto"/>
    </w:pPr>
    <w:rPr>
      <w:rFonts w:ascii="Arial" w:eastAsiaTheme="minorHAnsi" w:hAnsi="Arial"/>
      <w:sz w:val="24"/>
    </w:rPr>
  </w:style>
  <w:style w:type="paragraph" w:customStyle="1" w:styleId="30EBC151001B44D893FB6A6091B9A99D2">
    <w:name w:val="30EBC151001B44D893FB6A6091B9A99D2"/>
    <w:rsid w:val="00E501E0"/>
    <w:pPr>
      <w:spacing w:after="200" w:line="276" w:lineRule="auto"/>
      <w:ind w:left="720"/>
      <w:contextualSpacing/>
    </w:pPr>
    <w:rPr>
      <w:rFonts w:ascii="Arial" w:eastAsiaTheme="minorHAnsi" w:hAnsi="Arial"/>
      <w:sz w:val="24"/>
    </w:rPr>
  </w:style>
  <w:style w:type="paragraph" w:customStyle="1" w:styleId="71F057B836264DF29CEAF80119BE8E1C2">
    <w:name w:val="71F057B836264DF29CEAF80119BE8E1C2"/>
    <w:rsid w:val="00E501E0"/>
    <w:pPr>
      <w:spacing w:after="200" w:line="276" w:lineRule="auto"/>
    </w:pPr>
    <w:rPr>
      <w:rFonts w:ascii="Arial" w:eastAsiaTheme="minorHAnsi" w:hAnsi="Arial"/>
      <w:sz w:val="24"/>
    </w:rPr>
  </w:style>
  <w:style w:type="paragraph" w:customStyle="1" w:styleId="4712489072FA467A80049ECBB70051E22">
    <w:name w:val="4712489072FA467A80049ECBB70051E22"/>
    <w:rsid w:val="00E501E0"/>
    <w:pPr>
      <w:spacing w:after="200" w:line="276" w:lineRule="auto"/>
      <w:ind w:left="720"/>
      <w:contextualSpacing/>
    </w:pPr>
    <w:rPr>
      <w:rFonts w:ascii="Arial" w:eastAsiaTheme="minorHAnsi" w:hAnsi="Arial"/>
      <w:sz w:val="24"/>
    </w:rPr>
  </w:style>
  <w:style w:type="paragraph" w:customStyle="1" w:styleId="6FBB32107E0F4BE9B6FFB2CC3E1928422">
    <w:name w:val="6FBB32107E0F4BE9B6FFB2CC3E1928422"/>
    <w:rsid w:val="00E501E0"/>
    <w:pPr>
      <w:spacing w:after="200" w:line="276" w:lineRule="auto"/>
    </w:pPr>
    <w:rPr>
      <w:rFonts w:ascii="Arial" w:eastAsiaTheme="minorHAnsi" w:hAnsi="Arial"/>
      <w:sz w:val="24"/>
    </w:rPr>
  </w:style>
  <w:style w:type="paragraph" w:customStyle="1" w:styleId="4350C5E990E442DBB072A68F4298961E2">
    <w:name w:val="4350C5E990E442DBB072A68F4298961E2"/>
    <w:rsid w:val="00E501E0"/>
    <w:pPr>
      <w:spacing w:after="200" w:line="276" w:lineRule="auto"/>
      <w:ind w:left="720"/>
      <w:contextualSpacing/>
    </w:pPr>
    <w:rPr>
      <w:rFonts w:ascii="Arial" w:eastAsiaTheme="minorHAnsi" w:hAnsi="Arial"/>
      <w:sz w:val="24"/>
    </w:rPr>
  </w:style>
  <w:style w:type="paragraph" w:customStyle="1" w:styleId="E54C0F95F8064701BE5FE764E2B21C9F2">
    <w:name w:val="E54C0F95F8064701BE5FE764E2B21C9F2"/>
    <w:rsid w:val="00E501E0"/>
    <w:pPr>
      <w:spacing w:after="200" w:line="276" w:lineRule="auto"/>
    </w:pPr>
    <w:rPr>
      <w:rFonts w:ascii="Arial" w:eastAsiaTheme="minorHAnsi" w:hAnsi="Arial"/>
      <w:sz w:val="24"/>
    </w:rPr>
  </w:style>
  <w:style w:type="paragraph" w:customStyle="1" w:styleId="9F7D08BBF4CC442DAA945766671DE26E2">
    <w:name w:val="9F7D08BBF4CC442DAA945766671DE26E2"/>
    <w:rsid w:val="00E501E0"/>
    <w:pPr>
      <w:spacing w:after="200" w:line="276" w:lineRule="auto"/>
      <w:ind w:left="720"/>
      <w:contextualSpacing/>
    </w:pPr>
    <w:rPr>
      <w:rFonts w:ascii="Arial" w:eastAsiaTheme="minorHAnsi" w:hAnsi="Arial"/>
      <w:sz w:val="24"/>
    </w:rPr>
  </w:style>
  <w:style w:type="paragraph" w:customStyle="1" w:styleId="927F0D706C70415BBB7E528C742CD5602">
    <w:name w:val="927F0D706C70415BBB7E528C742CD5602"/>
    <w:rsid w:val="00E501E0"/>
    <w:pPr>
      <w:spacing w:after="200" w:line="276" w:lineRule="auto"/>
    </w:pPr>
    <w:rPr>
      <w:rFonts w:ascii="Arial" w:eastAsiaTheme="minorHAnsi" w:hAnsi="Arial"/>
      <w:sz w:val="24"/>
    </w:rPr>
  </w:style>
  <w:style w:type="paragraph" w:customStyle="1" w:styleId="5F5CE958FA3D42D3827557E378C316E12">
    <w:name w:val="5F5CE958FA3D42D3827557E378C316E12"/>
    <w:rsid w:val="00E501E0"/>
    <w:pPr>
      <w:spacing w:after="200" w:line="276" w:lineRule="auto"/>
    </w:pPr>
    <w:rPr>
      <w:rFonts w:ascii="Arial" w:eastAsiaTheme="minorHAnsi" w:hAnsi="Arial"/>
      <w:sz w:val="24"/>
    </w:rPr>
  </w:style>
  <w:style w:type="paragraph" w:customStyle="1" w:styleId="C1B2A8C95D3444A8A879EB863659EF802">
    <w:name w:val="C1B2A8C95D3444A8A879EB863659EF802"/>
    <w:rsid w:val="00E501E0"/>
    <w:pPr>
      <w:spacing w:after="200" w:line="276" w:lineRule="auto"/>
    </w:pPr>
    <w:rPr>
      <w:rFonts w:ascii="Arial" w:eastAsiaTheme="minorHAnsi" w:hAnsi="Arial"/>
      <w:sz w:val="24"/>
    </w:rPr>
  </w:style>
  <w:style w:type="paragraph" w:customStyle="1" w:styleId="A714D061C04E42CE88A8700A4F7202A22">
    <w:name w:val="A714D061C04E42CE88A8700A4F7202A22"/>
    <w:rsid w:val="00E501E0"/>
    <w:pPr>
      <w:spacing w:after="200" w:line="276" w:lineRule="auto"/>
    </w:pPr>
    <w:rPr>
      <w:rFonts w:ascii="Arial" w:eastAsiaTheme="minorHAnsi" w:hAnsi="Arial"/>
      <w:sz w:val="24"/>
    </w:rPr>
  </w:style>
  <w:style w:type="paragraph" w:customStyle="1" w:styleId="B2AFD9C9E5024BDAA60615816EA9741E2">
    <w:name w:val="B2AFD9C9E5024BDAA60615816EA9741E2"/>
    <w:rsid w:val="00E501E0"/>
    <w:pPr>
      <w:spacing w:after="200" w:line="276" w:lineRule="auto"/>
    </w:pPr>
    <w:rPr>
      <w:rFonts w:ascii="Arial" w:eastAsiaTheme="minorHAnsi" w:hAnsi="Arial"/>
      <w:sz w:val="24"/>
    </w:rPr>
  </w:style>
  <w:style w:type="paragraph" w:customStyle="1" w:styleId="C4B61FE522F44798856D04C6959C0B5D2">
    <w:name w:val="C4B61FE522F44798856D04C6959C0B5D2"/>
    <w:rsid w:val="00E501E0"/>
    <w:pPr>
      <w:spacing w:after="200" w:line="276" w:lineRule="auto"/>
    </w:pPr>
    <w:rPr>
      <w:rFonts w:ascii="Arial" w:eastAsiaTheme="minorHAnsi" w:hAnsi="Arial"/>
      <w:sz w:val="24"/>
    </w:rPr>
  </w:style>
  <w:style w:type="paragraph" w:customStyle="1" w:styleId="DD5D78D55C164BFCB3F8281B752857592">
    <w:name w:val="DD5D78D55C164BFCB3F8281B752857592"/>
    <w:rsid w:val="00E501E0"/>
    <w:pPr>
      <w:spacing w:after="200" w:line="276" w:lineRule="auto"/>
    </w:pPr>
    <w:rPr>
      <w:rFonts w:ascii="Arial" w:eastAsiaTheme="minorHAnsi" w:hAnsi="Arial"/>
      <w:sz w:val="24"/>
    </w:rPr>
  </w:style>
  <w:style w:type="paragraph" w:customStyle="1" w:styleId="AE5D6C6F2C22414A9BD3255F6C39F72D2">
    <w:name w:val="AE5D6C6F2C22414A9BD3255F6C39F72D2"/>
    <w:rsid w:val="00E501E0"/>
    <w:pPr>
      <w:spacing w:after="200" w:line="276" w:lineRule="auto"/>
    </w:pPr>
    <w:rPr>
      <w:rFonts w:ascii="Arial" w:eastAsiaTheme="minorHAnsi" w:hAnsi="Arial"/>
      <w:sz w:val="24"/>
    </w:rPr>
  </w:style>
  <w:style w:type="paragraph" w:customStyle="1" w:styleId="02993F6F1D204E2F9263338D0F2DA3E82">
    <w:name w:val="02993F6F1D204E2F9263338D0F2DA3E82"/>
    <w:rsid w:val="00E501E0"/>
    <w:pPr>
      <w:spacing w:after="200" w:line="276" w:lineRule="auto"/>
    </w:pPr>
    <w:rPr>
      <w:rFonts w:ascii="Arial" w:eastAsiaTheme="minorHAnsi" w:hAnsi="Arial"/>
      <w:sz w:val="24"/>
    </w:rPr>
  </w:style>
  <w:style w:type="paragraph" w:customStyle="1" w:styleId="579F875EED904B5DB876A20FAA5268DD2">
    <w:name w:val="579F875EED904B5DB876A20FAA5268DD2"/>
    <w:rsid w:val="00E501E0"/>
    <w:pPr>
      <w:spacing w:after="200" w:line="276" w:lineRule="auto"/>
    </w:pPr>
    <w:rPr>
      <w:rFonts w:ascii="Arial" w:eastAsiaTheme="minorHAnsi" w:hAnsi="Arial"/>
      <w:sz w:val="24"/>
    </w:rPr>
  </w:style>
  <w:style w:type="paragraph" w:customStyle="1" w:styleId="E74A9CFA0B1946DBB6F309DE3E7818A72">
    <w:name w:val="E74A9CFA0B1946DBB6F309DE3E7818A72"/>
    <w:rsid w:val="00E501E0"/>
    <w:pPr>
      <w:spacing w:after="200" w:line="276" w:lineRule="auto"/>
    </w:pPr>
    <w:rPr>
      <w:rFonts w:ascii="Arial" w:eastAsiaTheme="minorHAnsi" w:hAnsi="Arial"/>
      <w:sz w:val="24"/>
    </w:rPr>
  </w:style>
  <w:style w:type="paragraph" w:customStyle="1" w:styleId="CC0D3683E7964EBB9964983F24A457E22">
    <w:name w:val="CC0D3683E7964EBB9964983F24A457E22"/>
    <w:rsid w:val="00E501E0"/>
    <w:pPr>
      <w:spacing w:after="200" w:line="276" w:lineRule="auto"/>
    </w:pPr>
    <w:rPr>
      <w:rFonts w:ascii="Arial" w:eastAsiaTheme="minorHAnsi" w:hAnsi="Arial"/>
      <w:sz w:val="24"/>
    </w:rPr>
  </w:style>
  <w:style w:type="paragraph" w:customStyle="1" w:styleId="C9A2AA413D1E412B9A0CD36C4FDB59FC2">
    <w:name w:val="C9A2AA413D1E412B9A0CD36C4FDB59FC2"/>
    <w:rsid w:val="00E501E0"/>
    <w:pPr>
      <w:spacing w:after="200" w:line="276" w:lineRule="auto"/>
    </w:pPr>
    <w:rPr>
      <w:rFonts w:ascii="Arial" w:eastAsiaTheme="minorHAnsi" w:hAnsi="Arial"/>
      <w:sz w:val="24"/>
    </w:rPr>
  </w:style>
  <w:style w:type="paragraph" w:customStyle="1" w:styleId="4E55DB4886D54BD8BF6ACD47738B97F72">
    <w:name w:val="4E55DB4886D54BD8BF6ACD47738B97F72"/>
    <w:rsid w:val="00E501E0"/>
    <w:pPr>
      <w:spacing w:after="200" w:line="276" w:lineRule="auto"/>
    </w:pPr>
    <w:rPr>
      <w:rFonts w:ascii="Arial" w:eastAsiaTheme="minorHAnsi" w:hAnsi="Arial"/>
      <w:sz w:val="24"/>
    </w:rPr>
  </w:style>
  <w:style w:type="paragraph" w:customStyle="1" w:styleId="272E6B830E494AD6B9DE54C2C2E5FD2E2">
    <w:name w:val="272E6B830E494AD6B9DE54C2C2E5FD2E2"/>
    <w:rsid w:val="00E501E0"/>
    <w:pPr>
      <w:spacing w:after="200" w:line="276" w:lineRule="auto"/>
    </w:pPr>
    <w:rPr>
      <w:rFonts w:ascii="Arial" w:eastAsiaTheme="minorHAnsi" w:hAnsi="Arial"/>
      <w:sz w:val="24"/>
    </w:rPr>
  </w:style>
  <w:style w:type="paragraph" w:customStyle="1" w:styleId="0A590D4D494B4765AE91746E971892A12">
    <w:name w:val="0A590D4D494B4765AE91746E971892A12"/>
    <w:rsid w:val="00E501E0"/>
    <w:pPr>
      <w:spacing w:after="200" w:line="276" w:lineRule="auto"/>
    </w:pPr>
    <w:rPr>
      <w:rFonts w:ascii="Arial" w:eastAsiaTheme="minorHAnsi" w:hAnsi="Arial"/>
      <w:sz w:val="24"/>
    </w:rPr>
  </w:style>
  <w:style w:type="paragraph" w:customStyle="1" w:styleId="40BEDA8D93404920B603AF8F1AEFC1BD2">
    <w:name w:val="40BEDA8D93404920B603AF8F1AEFC1BD2"/>
    <w:rsid w:val="00E501E0"/>
    <w:pPr>
      <w:spacing w:after="200" w:line="276" w:lineRule="auto"/>
    </w:pPr>
    <w:rPr>
      <w:rFonts w:ascii="Arial" w:eastAsiaTheme="minorHAnsi" w:hAnsi="Arial"/>
      <w:sz w:val="24"/>
    </w:rPr>
  </w:style>
  <w:style w:type="paragraph" w:customStyle="1" w:styleId="AB91F1FF12A1441699166430DBB855E12">
    <w:name w:val="AB91F1FF12A1441699166430DBB855E12"/>
    <w:rsid w:val="00E501E0"/>
    <w:pPr>
      <w:spacing w:after="200" w:line="276" w:lineRule="auto"/>
    </w:pPr>
    <w:rPr>
      <w:rFonts w:ascii="Arial" w:eastAsiaTheme="minorHAnsi" w:hAnsi="Arial"/>
      <w:sz w:val="24"/>
    </w:rPr>
  </w:style>
  <w:style w:type="paragraph" w:customStyle="1" w:styleId="82572C16E6184261B4415D0FAF11AAE52">
    <w:name w:val="82572C16E6184261B4415D0FAF11AAE52"/>
    <w:rsid w:val="00E501E0"/>
    <w:pPr>
      <w:spacing w:after="200" w:line="276" w:lineRule="auto"/>
    </w:pPr>
    <w:rPr>
      <w:rFonts w:ascii="Arial" w:eastAsiaTheme="minorHAnsi" w:hAnsi="Arial"/>
      <w:sz w:val="24"/>
    </w:rPr>
  </w:style>
  <w:style w:type="paragraph" w:customStyle="1" w:styleId="F932DA1E2CC54D90B503122533AD6EFA2">
    <w:name w:val="F932DA1E2CC54D90B503122533AD6EFA2"/>
    <w:rsid w:val="00E501E0"/>
    <w:pPr>
      <w:spacing w:after="200" w:line="276" w:lineRule="auto"/>
    </w:pPr>
    <w:rPr>
      <w:rFonts w:ascii="Arial" w:eastAsiaTheme="minorHAnsi" w:hAnsi="Arial"/>
      <w:sz w:val="24"/>
    </w:rPr>
  </w:style>
  <w:style w:type="paragraph" w:customStyle="1" w:styleId="0770D545E52C4395A8AFD68C5921AEE72">
    <w:name w:val="0770D545E52C4395A8AFD68C5921AEE72"/>
    <w:rsid w:val="00E501E0"/>
    <w:pPr>
      <w:spacing w:after="200" w:line="276" w:lineRule="auto"/>
    </w:pPr>
    <w:rPr>
      <w:rFonts w:ascii="Arial" w:eastAsiaTheme="minorHAnsi" w:hAnsi="Arial"/>
      <w:sz w:val="24"/>
    </w:rPr>
  </w:style>
  <w:style w:type="paragraph" w:customStyle="1" w:styleId="E598D100DF1A48BF8BC4DD32C0050C852">
    <w:name w:val="E598D100DF1A48BF8BC4DD32C0050C852"/>
    <w:rsid w:val="00E501E0"/>
    <w:pPr>
      <w:spacing w:after="200" w:line="276" w:lineRule="auto"/>
    </w:pPr>
    <w:rPr>
      <w:rFonts w:ascii="Arial" w:eastAsiaTheme="minorHAnsi" w:hAnsi="Arial"/>
      <w:sz w:val="24"/>
    </w:rPr>
  </w:style>
  <w:style w:type="paragraph" w:customStyle="1" w:styleId="D5DA052AFE31429A85CBC1E5FB5389DF2">
    <w:name w:val="D5DA052AFE31429A85CBC1E5FB5389DF2"/>
    <w:rsid w:val="00E501E0"/>
    <w:pPr>
      <w:spacing w:after="200" w:line="276" w:lineRule="auto"/>
    </w:pPr>
    <w:rPr>
      <w:rFonts w:ascii="Arial" w:eastAsiaTheme="minorHAnsi" w:hAnsi="Arial"/>
      <w:sz w:val="24"/>
    </w:rPr>
  </w:style>
  <w:style w:type="paragraph" w:customStyle="1" w:styleId="BC2EE982083B44DA8CB2C82B6FA511F52">
    <w:name w:val="BC2EE982083B44DA8CB2C82B6FA511F52"/>
    <w:rsid w:val="00E501E0"/>
    <w:pPr>
      <w:spacing w:after="200" w:line="276" w:lineRule="auto"/>
    </w:pPr>
    <w:rPr>
      <w:rFonts w:ascii="Arial" w:eastAsiaTheme="minorHAnsi" w:hAnsi="Arial"/>
      <w:sz w:val="24"/>
    </w:rPr>
  </w:style>
  <w:style w:type="paragraph" w:customStyle="1" w:styleId="93EE60ED9CCF42959475626959103A3B2">
    <w:name w:val="93EE60ED9CCF42959475626959103A3B2"/>
    <w:rsid w:val="00E501E0"/>
    <w:pPr>
      <w:spacing w:after="200" w:line="276" w:lineRule="auto"/>
    </w:pPr>
    <w:rPr>
      <w:rFonts w:ascii="Arial" w:eastAsiaTheme="minorHAnsi" w:hAnsi="Arial"/>
      <w:sz w:val="24"/>
    </w:rPr>
  </w:style>
  <w:style w:type="paragraph" w:customStyle="1" w:styleId="B9B81BC5ED0D40CFB798D7326B4606F22">
    <w:name w:val="B9B81BC5ED0D40CFB798D7326B4606F22"/>
    <w:rsid w:val="00E501E0"/>
    <w:pPr>
      <w:spacing w:after="200" w:line="276" w:lineRule="auto"/>
    </w:pPr>
    <w:rPr>
      <w:rFonts w:ascii="Arial" w:eastAsiaTheme="minorHAnsi" w:hAnsi="Arial"/>
      <w:sz w:val="24"/>
    </w:rPr>
  </w:style>
  <w:style w:type="paragraph" w:customStyle="1" w:styleId="9236101937264B22A74735D499CDB6262">
    <w:name w:val="9236101937264B22A74735D499CDB6262"/>
    <w:rsid w:val="00E501E0"/>
    <w:pPr>
      <w:spacing w:after="200" w:line="276" w:lineRule="auto"/>
    </w:pPr>
    <w:rPr>
      <w:rFonts w:ascii="Arial" w:eastAsiaTheme="minorHAnsi" w:hAnsi="Arial"/>
      <w:sz w:val="24"/>
    </w:rPr>
  </w:style>
  <w:style w:type="paragraph" w:customStyle="1" w:styleId="A93411DC5E584C5E9FA94CC8B1EEB0F52">
    <w:name w:val="A93411DC5E584C5E9FA94CC8B1EEB0F52"/>
    <w:rsid w:val="00E501E0"/>
    <w:pPr>
      <w:spacing w:after="200" w:line="276" w:lineRule="auto"/>
    </w:pPr>
    <w:rPr>
      <w:rFonts w:ascii="Arial" w:eastAsiaTheme="minorHAnsi" w:hAnsi="Arial"/>
      <w:sz w:val="24"/>
    </w:rPr>
  </w:style>
  <w:style w:type="paragraph" w:customStyle="1" w:styleId="AD1A557F03704AE2BE4F85513D3568A02">
    <w:name w:val="AD1A557F03704AE2BE4F85513D3568A02"/>
    <w:rsid w:val="00E501E0"/>
    <w:pPr>
      <w:spacing w:after="200" w:line="276" w:lineRule="auto"/>
    </w:pPr>
    <w:rPr>
      <w:rFonts w:ascii="Arial" w:eastAsiaTheme="minorHAnsi" w:hAnsi="Arial"/>
      <w:sz w:val="24"/>
    </w:rPr>
  </w:style>
  <w:style w:type="paragraph" w:customStyle="1" w:styleId="10F7E80683C247D59BCDE0B9A994ABDC2">
    <w:name w:val="10F7E80683C247D59BCDE0B9A994ABDC2"/>
    <w:rsid w:val="00E501E0"/>
    <w:pPr>
      <w:spacing w:after="200" w:line="276" w:lineRule="auto"/>
    </w:pPr>
    <w:rPr>
      <w:rFonts w:ascii="Arial" w:eastAsiaTheme="minorHAnsi" w:hAnsi="Arial"/>
      <w:sz w:val="24"/>
    </w:rPr>
  </w:style>
  <w:style w:type="paragraph" w:customStyle="1" w:styleId="6E06656B849F44BEBFCD87D5755FDFE02">
    <w:name w:val="6E06656B849F44BEBFCD87D5755FDFE02"/>
    <w:rsid w:val="00E501E0"/>
    <w:pPr>
      <w:spacing w:after="200" w:line="276" w:lineRule="auto"/>
    </w:pPr>
    <w:rPr>
      <w:rFonts w:ascii="Arial" w:eastAsiaTheme="minorHAnsi" w:hAnsi="Arial"/>
      <w:sz w:val="24"/>
    </w:rPr>
  </w:style>
  <w:style w:type="paragraph" w:customStyle="1" w:styleId="EC991954B5494634B26B0E7DB99F85BB2">
    <w:name w:val="EC991954B5494634B26B0E7DB99F85BB2"/>
    <w:rsid w:val="00E501E0"/>
    <w:pPr>
      <w:spacing w:after="200" w:line="276" w:lineRule="auto"/>
    </w:pPr>
    <w:rPr>
      <w:rFonts w:ascii="Arial" w:eastAsiaTheme="minorHAnsi" w:hAnsi="Arial"/>
      <w:sz w:val="24"/>
    </w:rPr>
  </w:style>
  <w:style w:type="paragraph" w:customStyle="1" w:styleId="5FEBF7FCFAD24E1E9F957ECACDF05F5D2">
    <w:name w:val="5FEBF7FCFAD24E1E9F957ECACDF05F5D2"/>
    <w:rsid w:val="00E501E0"/>
    <w:pPr>
      <w:spacing w:after="200" w:line="276" w:lineRule="auto"/>
    </w:pPr>
    <w:rPr>
      <w:rFonts w:ascii="Arial" w:eastAsiaTheme="minorHAnsi" w:hAnsi="Arial"/>
      <w:sz w:val="24"/>
    </w:rPr>
  </w:style>
  <w:style w:type="paragraph" w:customStyle="1" w:styleId="E4DC906675674DD3A00EFE78988F3D012">
    <w:name w:val="E4DC906675674DD3A00EFE78988F3D012"/>
    <w:rsid w:val="00E501E0"/>
    <w:pPr>
      <w:spacing w:after="200" w:line="276" w:lineRule="auto"/>
    </w:pPr>
    <w:rPr>
      <w:rFonts w:ascii="Arial" w:eastAsiaTheme="minorHAnsi" w:hAnsi="Arial"/>
      <w:sz w:val="24"/>
    </w:rPr>
  </w:style>
  <w:style w:type="paragraph" w:customStyle="1" w:styleId="EAE636C4461D4B989790D1CA27D7C11D2">
    <w:name w:val="EAE636C4461D4B989790D1CA27D7C11D2"/>
    <w:rsid w:val="00E501E0"/>
    <w:pPr>
      <w:spacing w:after="200" w:line="276" w:lineRule="auto"/>
    </w:pPr>
    <w:rPr>
      <w:rFonts w:ascii="Arial" w:eastAsiaTheme="minorHAnsi" w:hAnsi="Arial"/>
      <w:sz w:val="24"/>
    </w:rPr>
  </w:style>
  <w:style w:type="paragraph" w:customStyle="1" w:styleId="72747CB40E7F4D1982F6887B5F8B82572">
    <w:name w:val="72747CB40E7F4D1982F6887B5F8B82572"/>
    <w:rsid w:val="00E501E0"/>
    <w:pPr>
      <w:spacing w:after="200" w:line="276" w:lineRule="auto"/>
    </w:pPr>
    <w:rPr>
      <w:rFonts w:ascii="Arial" w:eastAsiaTheme="minorHAnsi" w:hAnsi="Arial"/>
      <w:sz w:val="24"/>
    </w:rPr>
  </w:style>
  <w:style w:type="paragraph" w:customStyle="1" w:styleId="6FF48267A8284855A7FC2E5FAB7FFDCE2">
    <w:name w:val="6FF48267A8284855A7FC2E5FAB7FFDCE2"/>
    <w:rsid w:val="00E501E0"/>
    <w:pPr>
      <w:spacing w:after="200" w:line="276" w:lineRule="auto"/>
    </w:pPr>
    <w:rPr>
      <w:rFonts w:ascii="Arial" w:eastAsiaTheme="minorHAnsi" w:hAnsi="Arial"/>
      <w:sz w:val="24"/>
    </w:rPr>
  </w:style>
  <w:style w:type="paragraph" w:customStyle="1" w:styleId="2ED64326E12348D9B7BEA217EB2116672">
    <w:name w:val="2ED64326E12348D9B7BEA217EB2116672"/>
    <w:rsid w:val="00E501E0"/>
    <w:pPr>
      <w:spacing w:after="200" w:line="276" w:lineRule="auto"/>
    </w:pPr>
    <w:rPr>
      <w:rFonts w:ascii="Arial" w:eastAsiaTheme="minorHAnsi" w:hAnsi="Arial"/>
      <w:sz w:val="24"/>
    </w:rPr>
  </w:style>
  <w:style w:type="paragraph" w:customStyle="1" w:styleId="6C583D8DC16940328A01FFF04D3AAA392">
    <w:name w:val="6C583D8DC16940328A01FFF04D3AAA392"/>
    <w:rsid w:val="00E501E0"/>
    <w:pPr>
      <w:spacing w:after="200" w:line="276" w:lineRule="auto"/>
    </w:pPr>
    <w:rPr>
      <w:rFonts w:ascii="Arial" w:eastAsiaTheme="minorHAnsi" w:hAnsi="Arial"/>
      <w:sz w:val="24"/>
    </w:rPr>
  </w:style>
  <w:style w:type="paragraph" w:customStyle="1" w:styleId="2D3CBEB6D1D04475A94CF19F30B19F8C2">
    <w:name w:val="2D3CBEB6D1D04475A94CF19F30B19F8C2"/>
    <w:rsid w:val="00E501E0"/>
    <w:pPr>
      <w:spacing w:after="200" w:line="276" w:lineRule="auto"/>
    </w:pPr>
    <w:rPr>
      <w:rFonts w:ascii="Arial" w:eastAsiaTheme="minorHAnsi" w:hAnsi="Arial"/>
      <w:sz w:val="24"/>
    </w:rPr>
  </w:style>
  <w:style w:type="paragraph" w:customStyle="1" w:styleId="D706F7506BBB49D4B32972F9F9CE07B82">
    <w:name w:val="D706F7506BBB49D4B32972F9F9CE07B82"/>
    <w:rsid w:val="00E501E0"/>
    <w:pPr>
      <w:spacing w:after="200" w:line="276" w:lineRule="auto"/>
    </w:pPr>
    <w:rPr>
      <w:rFonts w:ascii="Arial" w:eastAsiaTheme="minorHAnsi" w:hAnsi="Arial"/>
      <w:sz w:val="24"/>
    </w:rPr>
  </w:style>
  <w:style w:type="paragraph" w:customStyle="1" w:styleId="327EF2D2F32548B7BAC82606227CA0612">
    <w:name w:val="327EF2D2F32548B7BAC82606227CA0612"/>
    <w:rsid w:val="00E501E0"/>
    <w:pPr>
      <w:spacing w:after="200" w:line="276" w:lineRule="auto"/>
    </w:pPr>
    <w:rPr>
      <w:rFonts w:ascii="Arial" w:eastAsiaTheme="minorHAnsi" w:hAnsi="Arial"/>
      <w:sz w:val="24"/>
    </w:rPr>
  </w:style>
  <w:style w:type="paragraph" w:customStyle="1" w:styleId="A0B1422142514F76AF211E73B62A68272">
    <w:name w:val="A0B1422142514F76AF211E73B62A68272"/>
    <w:rsid w:val="00E501E0"/>
    <w:pPr>
      <w:spacing w:after="200" w:line="276" w:lineRule="auto"/>
    </w:pPr>
    <w:rPr>
      <w:rFonts w:ascii="Arial" w:eastAsiaTheme="minorHAnsi" w:hAnsi="Arial"/>
      <w:sz w:val="24"/>
    </w:rPr>
  </w:style>
  <w:style w:type="paragraph" w:customStyle="1" w:styleId="1E25C41439B84DA4A330570853AB8EC22">
    <w:name w:val="1E25C41439B84DA4A330570853AB8EC22"/>
    <w:rsid w:val="00E501E0"/>
    <w:pPr>
      <w:spacing w:after="200" w:line="276" w:lineRule="auto"/>
    </w:pPr>
    <w:rPr>
      <w:rFonts w:ascii="Arial" w:eastAsiaTheme="minorHAnsi" w:hAnsi="Arial"/>
      <w:sz w:val="24"/>
    </w:rPr>
  </w:style>
  <w:style w:type="paragraph" w:customStyle="1" w:styleId="2EE72BE339B344A7AF31DB352634D2CB2">
    <w:name w:val="2EE72BE339B344A7AF31DB352634D2CB2"/>
    <w:rsid w:val="00E501E0"/>
    <w:pPr>
      <w:spacing w:after="200" w:line="276" w:lineRule="auto"/>
    </w:pPr>
    <w:rPr>
      <w:rFonts w:ascii="Arial" w:eastAsiaTheme="minorHAnsi" w:hAnsi="Arial"/>
      <w:sz w:val="24"/>
    </w:rPr>
  </w:style>
  <w:style w:type="paragraph" w:customStyle="1" w:styleId="D9C7BB97BC4A4415BF96B41B3310A3BA2">
    <w:name w:val="D9C7BB97BC4A4415BF96B41B3310A3BA2"/>
    <w:rsid w:val="00E501E0"/>
    <w:pPr>
      <w:spacing w:after="200" w:line="276" w:lineRule="auto"/>
    </w:pPr>
    <w:rPr>
      <w:rFonts w:ascii="Arial" w:eastAsiaTheme="minorHAnsi" w:hAnsi="Arial"/>
      <w:sz w:val="24"/>
    </w:rPr>
  </w:style>
  <w:style w:type="paragraph" w:customStyle="1" w:styleId="33D7A7AFAC684A4B9DA7532AB0D339F92">
    <w:name w:val="33D7A7AFAC684A4B9DA7532AB0D339F92"/>
    <w:rsid w:val="00E501E0"/>
    <w:pPr>
      <w:spacing w:after="200" w:line="276" w:lineRule="auto"/>
    </w:pPr>
    <w:rPr>
      <w:rFonts w:ascii="Arial" w:eastAsiaTheme="minorHAnsi" w:hAnsi="Arial"/>
      <w:sz w:val="24"/>
    </w:rPr>
  </w:style>
  <w:style w:type="paragraph" w:customStyle="1" w:styleId="4692057A4EB9417DB9A7200404B8258E2">
    <w:name w:val="4692057A4EB9417DB9A7200404B8258E2"/>
    <w:rsid w:val="00E501E0"/>
    <w:pPr>
      <w:spacing w:after="200" w:line="276" w:lineRule="auto"/>
    </w:pPr>
    <w:rPr>
      <w:rFonts w:ascii="Arial" w:eastAsiaTheme="minorHAnsi" w:hAnsi="Arial"/>
      <w:sz w:val="24"/>
    </w:rPr>
  </w:style>
  <w:style w:type="paragraph" w:customStyle="1" w:styleId="A65B931CD822416C9FE3EF57C8A041222">
    <w:name w:val="A65B931CD822416C9FE3EF57C8A041222"/>
    <w:rsid w:val="00E501E0"/>
    <w:pPr>
      <w:spacing w:after="200" w:line="276" w:lineRule="auto"/>
    </w:pPr>
    <w:rPr>
      <w:rFonts w:ascii="Arial" w:eastAsiaTheme="minorHAnsi" w:hAnsi="Arial"/>
      <w:sz w:val="24"/>
    </w:rPr>
  </w:style>
  <w:style w:type="paragraph" w:customStyle="1" w:styleId="90D89F92519344FE8B3A2AA867D02A822">
    <w:name w:val="90D89F92519344FE8B3A2AA867D02A822"/>
    <w:rsid w:val="00E501E0"/>
    <w:pPr>
      <w:spacing w:after="200" w:line="276" w:lineRule="auto"/>
    </w:pPr>
    <w:rPr>
      <w:rFonts w:ascii="Arial" w:eastAsiaTheme="minorHAnsi" w:hAnsi="Arial"/>
      <w:sz w:val="24"/>
    </w:rPr>
  </w:style>
  <w:style w:type="paragraph" w:customStyle="1" w:styleId="139263701E2A4932AD656FF63A6F36772">
    <w:name w:val="139263701E2A4932AD656FF63A6F36772"/>
    <w:rsid w:val="00E501E0"/>
    <w:pPr>
      <w:spacing w:after="200" w:line="276" w:lineRule="auto"/>
    </w:pPr>
    <w:rPr>
      <w:rFonts w:ascii="Arial" w:eastAsiaTheme="minorHAnsi" w:hAnsi="Arial"/>
      <w:sz w:val="24"/>
    </w:rPr>
  </w:style>
  <w:style w:type="paragraph" w:customStyle="1" w:styleId="63C7FF4EA2544671A041872B2C7F2F932">
    <w:name w:val="63C7FF4EA2544671A041872B2C7F2F932"/>
    <w:rsid w:val="00E501E0"/>
    <w:pPr>
      <w:spacing w:after="200" w:line="276" w:lineRule="auto"/>
    </w:pPr>
    <w:rPr>
      <w:rFonts w:ascii="Arial" w:eastAsiaTheme="minorHAnsi" w:hAnsi="Arial"/>
      <w:sz w:val="24"/>
    </w:rPr>
  </w:style>
  <w:style w:type="paragraph" w:customStyle="1" w:styleId="8697E731D6DC481E915D337E44B42B582">
    <w:name w:val="8697E731D6DC481E915D337E44B42B582"/>
    <w:rsid w:val="00E501E0"/>
    <w:pPr>
      <w:spacing w:after="200" w:line="276" w:lineRule="auto"/>
    </w:pPr>
    <w:rPr>
      <w:rFonts w:ascii="Arial" w:eastAsiaTheme="minorHAnsi" w:hAnsi="Arial"/>
      <w:sz w:val="24"/>
    </w:rPr>
  </w:style>
  <w:style w:type="paragraph" w:customStyle="1" w:styleId="832E1F237EC6478494D25B142B103D002">
    <w:name w:val="832E1F237EC6478494D25B142B103D002"/>
    <w:rsid w:val="00E501E0"/>
    <w:pPr>
      <w:spacing w:after="200" w:line="276" w:lineRule="auto"/>
    </w:pPr>
    <w:rPr>
      <w:rFonts w:ascii="Arial" w:eastAsiaTheme="minorHAnsi" w:hAnsi="Arial"/>
      <w:sz w:val="24"/>
    </w:rPr>
  </w:style>
  <w:style w:type="paragraph" w:customStyle="1" w:styleId="6E4BCCA9DC794BD68815558F17DFCCFF2">
    <w:name w:val="6E4BCCA9DC794BD68815558F17DFCCFF2"/>
    <w:rsid w:val="00E501E0"/>
    <w:pPr>
      <w:spacing w:after="200" w:line="276" w:lineRule="auto"/>
    </w:pPr>
    <w:rPr>
      <w:rFonts w:ascii="Arial" w:eastAsiaTheme="minorHAnsi" w:hAnsi="Arial"/>
      <w:sz w:val="24"/>
    </w:rPr>
  </w:style>
  <w:style w:type="paragraph" w:customStyle="1" w:styleId="514D7B605BA04AC68EEAF20FD32C73702">
    <w:name w:val="514D7B605BA04AC68EEAF20FD32C73702"/>
    <w:rsid w:val="00E501E0"/>
    <w:pPr>
      <w:spacing w:after="200" w:line="276" w:lineRule="auto"/>
    </w:pPr>
    <w:rPr>
      <w:rFonts w:ascii="Arial" w:eastAsiaTheme="minorHAnsi" w:hAnsi="Arial"/>
      <w:sz w:val="24"/>
    </w:rPr>
  </w:style>
  <w:style w:type="paragraph" w:customStyle="1" w:styleId="F76C0608735442329984CAD2B43EF3BE2">
    <w:name w:val="F76C0608735442329984CAD2B43EF3BE2"/>
    <w:rsid w:val="00E501E0"/>
    <w:pPr>
      <w:spacing w:after="200" w:line="276" w:lineRule="auto"/>
    </w:pPr>
    <w:rPr>
      <w:rFonts w:ascii="Arial" w:eastAsiaTheme="minorHAnsi" w:hAnsi="Arial"/>
      <w:sz w:val="24"/>
    </w:rPr>
  </w:style>
  <w:style w:type="paragraph" w:customStyle="1" w:styleId="C45DC2D54F9840AFA6934442440A7A092">
    <w:name w:val="C45DC2D54F9840AFA6934442440A7A092"/>
    <w:rsid w:val="00E501E0"/>
    <w:pPr>
      <w:spacing w:after="200" w:line="276" w:lineRule="auto"/>
    </w:pPr>
    <w:rPr>
      <w:rFonts w:ascii="Arial" w:eastAsiaTheme="minorHAnsi" w:hAnsi="Arial"/>
      <w:sz w:val="24"/>
    </w:rPr>
  </w:style>
  <w:style w:type="paragraph" w:customStyle="1" w:styleId="F5ED3E61762046C1A8BD8346C08810BA2">
    <w:name w:val="F5ED3E61762046C1A8BD8346C08810BA2"/>
    <w:rsid w:val="00E501E0"/>
    <w:pPr>
      <w:spacing w:after="200" w:line="276" w:lineRule="auto"/>
    </w:pPr>
    <w:rPr>
      <w:rFonts w:ascii="Arial" w:eastAsiaTheme="minorHAnsi" w:hAnsi="Arial"/>
      <w:sz w:val="24"/>
    </w:rPr>
  </w:style>
  <w:style w:type="paragraph" w:customStyle="1" w:styleId="695B0FFC382A41A794B0BB881DB3A8762">
    <w:name w:val="695B0FFC382A41A794B0BB881DB3A8762"/>
    <w:rsid w:val="00E501E0"/>
    <w:pPr>
      <w:spacing w:after="200" w:line="276" w:lineRule="auto"/>
    </w:pPr>
    <w:rPr>
      <w:rFonts w:ascii="Arial" w:eastAsiaTheme="minorHAnsi" w:hAnsi="Arial"/>
      <w:sz w:val="24"/>
    </w:rPr>
  </w:style>
  <w:style w:type="paragraph" w:customStyle="1" w:styleId="45D7213DD22B4149BA7BD003FD45CE072">
    <w:name w:val="45D7213DD22B4149BA7BD003FD45CE072"/>
    <w:rsid w:val="00E501E0"/>
    <w:pPr>
      <w:spacing w:after="200" w:line="276" w:lineRule="auto"/>
    </w:pPr>
    <w:rPr>
      <w:rFonts w:ascii="Arial" w:eastAsiaTheme="minorHAnsi" w:hAnsi="Arial"/>
      <w:sz w:val="24"/>
    </w:rPr>
  </w:style>
  <w:style w:type="paragraph" w:customStyle="1" w:styleId="27C29591BA354E4BB2473B1B5A99F6BE2">
    <w:name w:val="27C29591BA354E4BB2473B1B5A99F6BE2"/>
    <w:rsid w:val="00E501E0"/>
    <w:pPr>
      <w:spacing w:after="200" w:line="276" w:lineRule="auto"/>
    </w:pPr>
    <w:rPr>
      <w:rFonts w:ascii="Arial" w:eastAsiaTheme="minorHAnsi" w:hAnsi="Arial"/>
      <w:sz w:val="24"/>
    </w:rPr>
  </w:style>
  <w:style w:type="paragraph" w:customStyle="1" w:styleId="774F5AE52F40467993DCC48607E783F42">
    <w:name w:val="774F5AE52F40467993DCC48607E783F42"/>
    <w:rsid w:val="00E501E0"/>
    <w:pPr>
      <w:spacing w:after="200" w:line="276" w:lineRule="auto"/>
    </w:pPr>
    <w:rPr>
      <w:rFonts w:ascii="Arial" w:eastAsiaTheme="minorHAnsi" w:hAnsi="Arial"/>
      <w:sz w:val="24"/>
    </w:rPr>
  </w:style>
  <w:style w:type="paragraph" w:customStyle="1" w:styleId="FE9ED6248DC147AB827A0688A5157D442">
    <w:name w:val="FE9ED6248DC147AB827A0688A5157D442"/>
    <w:rsid w:val="00E501E0"/>
    <w:pPr>
      <w:spacing w:after="200" w:line="276" w:lineRule="auto"/>
    </w:pPr>
    <w:rPr>
      <w:rFonts w:ascii="Arial" w:eastAsiaTheme="minorHAnsi" w:hAnsi="Arial"/>
      <w:sz w:val="24"/>
    </w:rPr>
  </w:style>
  <w:style w:type="paragraph" w:customStyle="1" w:styleId="20B5DC7400F54673B1E4BD32457A96F02">
    <w:name w:val="20B5DC7400F54673B1E4BD32457A96F02"/>
    <w:rsid w:val="00E501E0"/>
    <w:pPr>
      <w:spacing w:after="200" w:line="276" w:lineRule="auto"/>
    </w:pPr>
    <w:rPr>
      <w:rFonts w:ascii="Arial" w:eastAsiaTheme="minorHAnsi" w:hAnsi="Arial"/>
      <w:sz w:val="24"/>
    </w:rPr>
  </w:style>
  <w:style w:type="paragraph" w:customStyle="1" w:styleId="AAA561C2880040CBB342FD8C35FD3B652">
    <w:name w:val="AAA561C2880040CBB342FD8C35FD3B652"/>
    <w:rsid w:val="00E501E0"/>
    <w:pPr>
      <w:spacing w:after="200" w:line="276" w:lineRule="auto"/>
    </w:pPr>
    <w:rPr>
      <w:rFonts w:ascii="Arial" w:eastAsiaTheme="minorHAnsi" w:hAnsi="Arial"/>
      <w:sz w:val="24"/>
    </w:rPr>
  </w:style>
  <w:style w:type="paragraph" w:customStyle="1" w:styleId="F9DC3F81650B4EE38B761263FBDC01402">
    <w:name w:val="F9DC3F81650B4EE38B761263FBDC01402"/>
    <w:rsid w:val="00E501E0"/>
    <w:pPr>
      <w:spacing w:after="200" w:line="276" w:lineRule="auto"/>
    </w:pPr>
    <w:rPr>
      <w:rFonts w:ascii="Arial" w:eastAsiaTheme="minorHAnsi" w:hAnsi="Arial"/>
      <w:sz w:val="24"/>
    </w:rPr>
  </w:style>
  <w:style w:type="paragraph" w:customStyle="1" w:styleId="F923DE825A7B4939B05597B3C3D456512">
    <w:name w:val="F923DE825A7B4939B05597B3C3D456512"/>
    <w:rsid w:val="00E501E0"/>
    <w:pPr>
      <w:spacing w:after="200" w:line="276" w:lineRule="auto"/>
    </w:pPr>
    <w:rPr>
      <w:rFonts w:ascii="Arial" w:eastAsiaTheme="minorHAnsi" w:hAnsi="Arial"/>
      <w:sz w:val="24"/>
    </w:rPr>
  </w:style>
  <w:style w:type="paragraph" w:customStyle="1" w:styleId="93C91DEE65214B409919B5AEC188D5AA2">
    <w:name w:val="93C91DEE65214B409919B5AEC188D5AA2"/>
    <w:rsid w:val="00E501E0"/>
    <w:pPr>
      <w:spacing w:after="200" w:line="276" w:lineRule="auto"/>
    </w:pPr>
    <w:rPr>
      <w:rFonts w:ascii="Arial" w:eastAsiaTheme="minorHAnsi" w:hAnsi="Arial"/>
      <w:sz w:val="24"/>
    </w:rPr>
  </w:style>
  <w:style w:type="paragraph" w:customStyle="1" w:styleId="15CB3057F4E341F8AE32D1EAB4AFA7D32">
    <w:name w:val="15CB3057F4E341F8AE32D1EAB4AFA7D32"/>
    <w:rsid w:val="00E501E0"/>
    <w:pPr>
      <w:spacing w:after="200" w:line="276" w:lineRule="auto"/>
    </w:pPr>
    <w:rPr>
      <w:rFonts w:ascii="Arial" w:eastAsiaTheme="minorHAnsi" w:hAnsi="Arial"/>
      <w:sz w:val="24"/>
    </w:rPr>
  </w:style>
  <w:style w:type="paragraph" w:customStyle="1" w:styleId="38DF2C814F2C4D86AE347576DBA676CC2">
    <w:name w:val="38DF2C814F2C4D86AE347576DBA676CC2"/>
    <w:rsid w:val="00E501E0"/>
    <w:pPr>
      <w:spacing w:after="200" w:line="276" w:lineRule="auto"/>
    </w:pPr>
    <w:rPr>
      <w:rFonts w:ascii="Arial" w:eastAsiaTheme="minorHAnsi" w:hAnsi="Arial"/>
      <w:sz w:val="24"/>
    </w:rPr>
  </w:style>
  <w:style w:type="paragraph" w:customStyle="1" w:styleId="6E5AB37372AC4077B27FB09D2AE56C762">
    <w:name w:val="6E5AB37372AC4077B27FB09D2AE56C762"/>
    <w:rsid w:val="00E501E0"/>
    <w:pPr>
      <w:spacing w:after="200" w:line="276" w:lineRule="auto"/>
    </w:pPr>
    <w:rPr>
      <w:rFonts w:ascii="Arial" w:eastAsiaTheme="minorHAnsi" w:hAnsi="Arial"/>
      <w:sz w:val="24"/>
    </w:rPr>
  </w:style>
  <w:style w:type="paragraph" w:customStyle="1" w:styleId="63B59E9EBEEF4FF0A95BA1D3D325EDA42">
    <w:name w:val="63B59E9EBEEF4FF0A95BA1D3D325EDA42"/>
    <w:rsid w:val="00E501E0"/>
    <w:pPr>
      <w:spacing w:after="200" w:line="276" w:lineRule="auto"/>
    </w:pPr>
    <w:rPr>
      <w:rFonts w:ascii="Arial" w:eastAsiaTheme="minorHAnsi" w:hAnsi="Arial"/>
      <w:sz w:val="24"/>
    </w:rPr>
  </w:style>
  <w:style w:type="paragraph" w:customStyle="1" w:styleId="DFCF36725B0749B7BB3205585D0F49CE2">
    <w:name w:val="DFCF36725B0749B7BB3205585D0F49CE2"/>
    <w:rsid w:val="00E501E0"/>
    <w:pPr>
      <w:spacing w:after="200" w:line="276" w:lineRule="auto"/>
    </w:pPr>
    <w:rPr>
      <w:rFonts w:ascii="Arial" w:eastAsiaTheme="minorHAnsi" w:hAnsi="Arial"/>
      <w:sz w:val="24"/>
    </w:rPr>
  </w:style>
  <w:style w:type="paragraph" w:customStyle="1" w:styleId="5185705DAE5E46EBBE99FB46C8011B646">
    <w:name w:val="5185705DAE5E46EBBE99FB46C8011B646"/>
    <w:rsid w:val="00E501E0"/>
    <w:pPr>
      <w:spacing w:after="200" w:line="276" w:lineRule="auto"/>
    </w:pPr>
    <w:rPr>
      <w:rFonts w:ascii="Arial" w:eastAsiaTheme="minorHAnsi" w:hAnsi="Arial"/>
      <w:sz w:val="24"/>
    </w:rPr>
  </w:style>
  <w:style w:type="paragraph" w:customStyle="1" w:styleId="4AC274B6CE3C4B5EBCA0B0EEDD3DB6DA7">
    <w:name w:val="4AC274B6CE3C4B5EBCA0B0EEDD3DB6DA7"/>
    <w:rsid w:val="00E501E0"/>
    <w:pPr>
      <w:spacing w:after="200" w:line="276" w:lineRule="auto"/>
    </w:pPr>
    <w:rPr>
      <w:rFonts w:ascii="Arial" w:eastAsiaTheme="minorHAnsi" w:hAnsi="Arial"/>
      <w:sz w:val="24"/>
    </w:rPr>
  </w:style>
  <w:style w:type="paragraph" w:customStyle="1" w:styleId="64CE486946CB4C67A5794F331EF30FB56">
    <w:name w:val="64CE486946CB4C67A5794F331EF30FB56"/>
    <w:rsid w:val="00E501E0"/>
    <w:pPr>
      <w:spacing w:after="200" w:line="276" w:lineRule="auto"/>
    </w:pPr>
    <w:rPr>
      <w:rFonts w:ascii="Arial" w:eastAsiaTheme="minorHAnsi" w:hAnsi="Arial"/>
      <w:sz w:val="24"/>
    </w:rPr>
  </w:style>
  <w:style w:type="paragraph" w:customStyle="1" w:styleId="9FC6007B7F134888BE9C0619B3E31BB06">
    <w:name w:val="9FC6007B7F134888BE9C0619B3E31BB06"/>
    <w:rsid w:val="00E501E0"/>
    <w:pPr>
      <w:spacing w:after="200" w:line="276" w:lineRule="auto"/>
    </w:pPr>
    <w:rPr>
      <w:rFonts w:ascii="Arial" w:eastAsiaTheme="minorHAnsi" w:hAnsi="Arial"/>
      <w:sz w:val="24"/>
    </w:rPr>
  </w:style>
  <w:style w:type="paragraph" w:customStyle="1" w:styleId="484E095B4CC34805B5E5C42F6C66D93D6">
    <w:name w:val="484E095B4CC34805B5E5C42F6C66D93D6"/>
    <w:rsid w:val="00E501E0"/>
    <w:pPr>
      <w:spacing w:after="200" w:line="276" w:lineRule="auto"/>
    </w:pPr>
    <w:rPr>
      <w:rFonts w:ascii="Arial" w:eastAsiaTheme="minorHAnsi" w:hAnsi="Arial"/>
      <w:sz w:val="24"/>
    </w:rPr>
  </w:style>
  <w:style w:type="paragraph" w:customStyle="1" w:styleId="CDBBF4A54AD74D49A212A90D5CF926C66">
    <w:name w:val="CDBBF4A54AD74D49A212A90D5CF926C66"/>
    <w:rsid w:val="00E501E0"/>
    <w:pPr>
      <w:spacing w:after="200" w:line="276" w:lineRule="auto"/>
    </w:pPr>
    <w:rPr>
      <w:rFonts w:ascii="Arial" w:eastAsiaTheme="minorHAnsi" w:hAnsi="Arial"/>
      <w:sz w:val="24"/>
    </w:rPr>
  </w:style>
  <w:style w:type="paragraph" w:customStyle="1" w:styleId="F6A5E5469D034DBA9042F9364626578A2">
    <w:name w:val="F6A5E5469D034DBA9042F9364626578A2"/>
    <w:rsid w:val="00E501E0"/>
    <w:pPr>
      <w:spacing w:after="200" w:line="276" w:lineRule="auto"/>
    </w:pPr>
    <w:rPr>
      <w:rFonts w:ascii="Arial" w:eastAsiaTheme="minorHAnsi" w:hAnsi="Arial"/>
      <w:sz w:val="24"/>
    </w:rPr>
  </w:style>
  <w:style w:type="paragraph" w:customStyle="1" w:styleId="624BB026ACD8406981CFD10D8C9BEE0F2">
    <w:name w:val="624BB026ACD8406981CFD10D8C9BEE0F2"/>
    <w:rsid w:val="00E501E0"/>
    <w:pPr>
      <w:spacing w:after="200" w:line="276" w:lineRule="auto"/>
    </w:pPr>
    <w:rPr>
      <w:rFonts w:ascii="Arial" w:eastAsiaTheme="minorHAnsi" w:hAnsi="Arial"/>
      <w:sz w:val="24"/>
    </w:rPr>
  </w:style>
  <w:style w:type="paragraph" w:customStyle="1" w:styleId="934659128F954429A81F8D928F5AF5D62">
    <w:name w:val="934659128F954429A81F8D928F5AF5D62"/>
    <w:rsid w:val="00E501E0"/>
    <w:pPr>
      <w:spacing w:after="200" w:line="276" w:lineRule="auto"/>
    </w:pPr>
    <w:rPr>
      <w:rFonts w:ascii="Arial" w:eastAsiaTheme="minorHAnsi" w:hAnsi="Arial"/>
      <w:sz w:val="24"/>
    </w:rPr>
  </w:style>
  <w:style w:type="paragraph" w:customStyle="1" w:styleId="BCCBF13D0E1649A7B56B2708CBC098036">
    <w:name w:val="BCCBF13D0E1649A7B56B2708CBC098036"/>
    <w:rsid w:val="00E501E0"/>
    <w:pPr>
      <w:spacing w:after="200" w:line="276" w:lineRule="auto"/>
    </w:pPr>
    <w:rPr>
      <w:rFonts w:ascii="Arial" w:eastAsiaTheme="minorHAnsi" w:hAnsi="Arial"/>
      <w:sz w:val="24"/>
    </w:rPr>
  </w:style>
  <w:style w:type="paragraph" w:customStyle="1" w:styleId="61321F33150E4F188DD87CB6360ECEAD6">
    <w:name w:val="61321F33150E4F188DD87CB6360ECEAD6"/>
    <w:rsid w:val="00E501E0"/>
    <w:pPr>
      <w:spacing w:after="200" w:line="276" w:lineRule="auto"/>
    </w:pPr>
    <w:rPr>
      <w:rFonts w:ascii="Arial" w:eastAsiaTheme="minorHAnsi" w:hAnsi="Arial"/>
      <w:sz w:val="24"/>
    </w:rPr>
  </w:style>
  <w:style w:type="paragraph" w:customStyle="1" w:styleId="1728668B0C5141788E5F36DF5B600DA46">
    <w:name w:val="1728668B0C5141788E5F36DF5B600DA46"/>
    <w:rsid w:val="00E501E0"/>
    <w:pPr>
      <w:spacing w:after="200" w:line="276" w:lineRule="auto"/>
    </w:pPr>
    <w:rPr>
      <w:rFonts w:ascii="Arial" w:eastAsiaTheme="minorHAnsi" w:hAnsi="Arial"/>
      <w:sz w:val="24"/>
    </w:rPr>
  </w:style>
  <w:style w:type="paragraph" w:customStyle="1" w:styleId="EF91848A4DBB4B39BD56F08F2BD2E8F12">
    <w:name w:val="EF91848A4DBB4B39BD56F08F2BD2E8F12"/>
    <w:rsid w:val="00E501E0"/>
    <w:pPr>
      <w:spacing w:after="200" w:line="276" w:lineRule="auto"/>
    </w:pPr>
    <w:rPr>
      <w:rFonts w:ascii="Arial" w:eastAsiaTheme="minorHAnsi" w:hAnsi="Arial"/>
      <w:sz w:val="24"/>
    </w:rPr>
  </w:style>
  <w:style w:type="paragraph" w:customStyle="1" w:styleId="E32C20769DB04CD8A465D37CF73DE2B02">
    <w:name w:val="E32C20769DB04CD8A465D37CF73DE2B02"/>
    <w:rsid w:val="00E501E0"/>
    <w:pPr>
      <w:spacing w:after="200" w:line="276" w:lineRule="auto"/>
    </w:pPr>
    <w:rPr>
      <w:rFonts w:ascii="Arial" w:eastAsiaTheme="minorHAnsi" w:hAnsi="Arial"/>
      <w:sz w:val="24"/>
    </w:rPr>
  </w:style>
  <w:style w:type="paragraph" w:customStyle="1" w:styleId="5CB48E7202334CDE894B54CF2DB9FA512">
    <w:name w:val="5CB48E7202334CDE894B54CF2DB9FA512"/>
    <w:rsid w:val="00E501E0"/>
    <w:pPr>
      <w:spacing w:after="200" w:line="276" w:lineRule="auto"/>
    </w:pPr>
    <w:rPr>
      <w:rFonts w:ascii="Arial" w:eastAsiaTheme="minorHAnsi" w:hAnsi="Arial"/>
      <w:sz w:val="24"/>
    </w:rPr>
  </w:style>
  <w:style w:type="paragraph" w:customStyle="1" w:styleId="4F0DF41F96D1439FAA80B6D3261413CA2">
    <w:name w:val="4F0DF41F96D1439FAA80B6D3261413CA2"/>
    <w:rsid w:val="00E501E0"/>
    <w:pPr>
      <w:spacing w:after="200" w:line="276" w:lineRule="auto"/>
    </w:pPr>
    <w:rPr>
      <w:rFonts w:ascii="Arial" w:eastAsiaTheme="minorHAnsi" w:hAnsi="Arial"/>
      <w:sz w:val="24"/>
    </w:rPr>
  </w:style>
  <w:style w:type="paragraph" w:customStyle="1" w:styleId="66632955FB2C44A7A76DE8A0B097208C2">
    <w:name w:val="66632955FB2C44A7A76DE8A0B097208C2"/>
    <w:rsid w:val="00E501E0"/>
    <w:pPr>
      <w:spacing w:after="200" w:line="276" w:lineRule="auto"/>
    </w:pPr>
    <w:rPr>
      <w:rFonts w:ascii="Arial" w:eastAsiaTheme="minorHAnsi" w:hAnsi="Arial"/>
      <w:sz w:val="24"/>
    </w:rPr>
  </w:style>
  <w:style w:type="paragraph" w:customStyle="1" w:styleId="39663F1EB72044239DFB12D35E2606832">
    <w:name w:val="39663F1EB72044239DFB12D35E2606832"/>
    <w:rsid w:val="00E501E0"/>
    <w:pPr>
      <w:spacing w:after="200" w:line="276" w:lineRule="auto"/>
    </w:pPr>
    <w:rPr>
      <w:rFonts w:ascii="Arial" w:eastAsiaTheme="minorHAnsi" w:hAnsi="Arial"/>
      <w:sz w:val="24"/>
    </w:rPr>
  </w:style>
  <w:style w:type="paragraph" w:customStyle="1" w:styleId="C8541E1FC39047B5AD29F1B17B2367CE6">
    <w:name w:val="C8541E1FC39047B5AD29F1B17B2367CE6"/>
    <w:rsid w:val="00E501E0"/>
    <w:pPr>
      <w:spacing w:after="200" w:line="276" w:lineRule="auto"/>
    </w:pPr>
    <w:rPr>
      <w:rFonts w:ascii="Arial" w:eastAsiaTheme="minorHAnsi" w:hAnsi="Arial"/>
      <w:sz w:val="24"/>
    </w:rPr>
  </w:style>
  <w:style w:type="paragraph" w:customStyle="1" w:styleId="590A138BBBBD46099FEA7D19665036F16">
    <w:name w:val="590A138BBBBD46099FEA7D19665036F16"/>
    <w:rsid w:val="00E501E0"/>
    <w:pPr>
      <w:spacing w:after="200" w:line="276" w:lineRule="auto"/>
    </w:pPr>
    <w:rPr>
      <w:rFonts w:ascii="Arial" w:eastAsiaTheme="minorHAnsi" w:hAnsi="Arial"/>
      <w:sz w:val="24"/>
    </w:rPr>
  </w:style>
  <w:style w:type="paragraph" w:customStyle="1" w:styleId="ACE099E0667C4CEEB7BBEFA5B8AE23A36">
    <w:name w:val="ACE099E0667C4CEEB7BBEFA5B8AE23A36"/>
    <w:rsid w:val="00E501E0"/>
    <w:pPr>
      <w:spacing w:after="200" w:line="276" w:lineRule="auto"/>
    </w:pPr>
    <w:rPr>
      <w:rFonts w:ascii="Arial" w:eastAsiaTheme="minorHAnsi" w:hAnsi="Arial"/>
      <w:sz w:val="24"/>
    </w:rPr>
  </w:style>
  <w:style w:type="paragraph" w:customStyle="1" w:styleId="95041D582F9D4DCFA9752C45EB51209F7">
    <w:name w:val="95041D582F9D4DCFA9752C45EB51209F7"/>
    <w:rsid w:val="00E501E0"/>
    <w:pPr>
      <w:spacing w:before="240" w:after="200" w:line="276" w:lineRule="auto"/>
    </w:pPr>
    <w:rPr>
      <w:rFonts w:ascii="Arial" w:eastAsiaTheme="minorHAnsi" w:hAnsi="Arial"/>
      <w:b/>
      <w:sz w:val="32"/>
    </w:rPr>
  </w:style>
  <w:style w:type="paragraph" w:customStyle="1" w:styleId="F2298C87DF6B445EABF6B61218F5C9A47">
    <w:name w:val="F2298C87DF6B445EABF6B61218F5C9A47"/>
    <w:rsid w:val="00E501E0"/>
    <w:pPr>
      <w:spacing w:before="240" w:after="200" w:line="276" w:lineRule="auto"/>
    </w:pPr>
    <w:rPr>
      <w:rFonts w:ascii="Arial" w:eastAsiaTheme="minorHAnsi" w:hAnsi="Arial"/>
      <w:b/>
      <w:sz w:val="32"/>
    </w:rPr>
  </w:style>
  <w:style w:type="paragraph" w:customStyle="1" w:styleId="3E0FE7AE3E1047A896816DF1FBF045156">
    <w:name w:val="3E0FE7AE3E1047A896816DF1FBF045156"/>
    <w:rsid w:val="00E501E0"/>
    <w:pPr>
      <w:spacing w:before="240" w:after="200" w:line="276" w:lineRule="auto"/>
    </w:pPr>
    <w:rPr>
      <w:rFonts w:ascii="Arial" w:eastAsiaTheme="minorHAnsi" w:hAnsi="Arial"/>
      <w:b/>
      <w:sz w:val="32"/>
    </w:rPr>
  </w:style>
  <w:style w:type="paragraph" w:customStyle="1" w:styleId="3C3D069F441D4F8DA97D4F378A91F11A6">
    <w:name w:val="3C3D069F441D4F8DA97D4F378A91F11A6"/>
    <w:rsid w:val="00E501E0"/>
    <w:pPr>
      <w:spacing w:before="240" w:after="200" w:line="276" w:lineRule="auto"/>
    </w:pPr>
    <w:rPr>
      <w:rFonts w:ascii="Arial" w:eastAsiaTheme="minorHAnsi" w:hAnsi="Arial"/>
      <w:b/>
      <w:sz w:val="32"/>
    </w:rPr>
  </w:style>
  <w:style w:type="paragraph" w:customStyle="1" w:styleId="1BEA3037F48B4E599F04B30B9557FF5E6">
    <w:name w:val="1BEA3037F48B4E599F04B30B9557FF5E6"/>
    <w:rsid w:val="00E501E0"/>
    <w:pPr>
      <w:spacing w:after="200" w:line="276" w:lineRule="auto"/>
    </w:pPr>
    <w:rPr>
      <w:rFonts w:ascii="Arial" w:eastAsiaTheme="minorHAnsi" w:hAnsi="Arial"/>
      <w:sz w:val="24"/>
    </w:rPr>
  </w:style>
  <w:style w:type="paragraph" w:customStyle="1" w:styleId="A59EAB6B14F44CC093EF2117ED5BE5486">
    <w:name w:val="A59EAB6B14F44CC093EF2117ED5BE5486"/>
    <w:rsid w:val="00E501E0"/>
    <w:pPr>
      <w:spacing w:after="200" w:line="276" w:lineRule="auto"/>
    </w:pPr>
    <w:rPr>
      <w:rFonts w:ascii="Arial" w:eastAsiaTheme="minorHAnsi" w:hAnsi="Arial"/>
      <w:sz w:val="24"/>
    </w:rPr>
  </w:style>
  <w:style w:type="paragraph" w:customStyle="1" w:styleId="508D8C111AA047A49B80A6F8BD7C715D6">
    <w:name w:val="508D8C111AA047A49B80A6F8BD7C715D6"/>
    <w:rsid w:val="00E501E0"/>
    <w:pPr>
      <w:spacing w:after="200" w:line="276" w:lineRule="auto"/>
    </w:pPr>
    <w:rPr>
      <w:rFonts w:ascii="Arial" w:eastAsiaTheme="minorHAnsi" w:hAnsi="Arial"/>
      <w:sz w:val="24"/>
    </w:rPr>
  </w:style>
  <w:style w:type="paragraph" w:customStyle="1" w:styleId="0D77DCF9B1114921B4FE7A9D389398477">
    <w:name w:val="0D77DCF9B1114921B4FE7A9D389398477"/>
    <w:rsid w:val="00E501E0"/>
    <w:pPr>
      <w:spacing w:after="200" w:line="276" w:lineRule="auto"/>
    </w:pPr>
    <w:rPr>
      <w:rFonts w:ascii="Arial" w:eastAsiaTheme="minorHAnsi" w:hAnsi="Arial"/>
      <w:sz w:val="24"/>
    </w:rPr>
  </w:style>
  <w:style w:type="paragraph" w:customStyle="1" w:styleId="23250F019DA6471F8EC5272E96B0DBD67">
    <w:name w:val="23250F019DA6471F8EC5272E96B0DBD67"/>
    <w:rsid w:val="00E501E0"/>
    <w:pPr>
      <w:spacing w:after="200" w:line="276" w:lineRule="auto"/>
    </w:pPr>
    <w:rPr>
      <w:rFonts w:ascii="Arial" w:eastAsiaTheme="minorHAnsi" w:hAnsi="Arial"/>
      <w:sz w:val="24"/>
    </w:rPr>
  </w:style>
  <w:style w:type="paragraph" w:customStyle="1" w:styleId="52D6526F74534943A1761432E3F8476D7">
    <w:name w:val="52D6526F74534943A1761432E3F8476D7"/>
    <w:rsid w:val="00E501E0"/>
    <w:pPr>
      <w:spacing w:after="200" w:line="276" w:lineRule="auto"/>
    </w:pPr>
    <w:rPr>
      <w:rFonts w:ascii="Arial" w:eastAsiaTheme="minorHAnsi" w:hAnsi="Arial"/>
      <w:sz w:val="24"/>
    </w:rPr>
  </w:style>
  <w:style w:type="paragraph" w:customStyle="1" w:styleId="F03DB824C057441CA556DBE159F760E67">
    <w:name w:val="F03DB824C057441CA556DBE159F760E67"/>
    <w:rsid w:val="00E501E0"/>
    <w:pPr>
      <w:spacing w:after="200" w:line="276" w:lineRule="auto"/>
    </w:pPr>
    <w:rPr>
      <w:rFonts w:ascii="Arial" w:eastAsiaTheme="minorHAnsi" w:hAnsi="Arial"/>
      <w:sz w:val="24"/>
    </w:rPr>
  </w:style>
  <w:style w:type="paragraph" w:customStyle="1" w:styleId="0B349203F3EE4114984B2368D6CF4D596">
    <w:name w:val="0B349203F3EE4114984B2368D6CF4D596"/>
    <w:rsid w:val="00E501E0"/>
    <w:pPr>
      <w:spacing w:after="200" w:line="276" w:lineRule="auto"/>
    </w:pPr>
    <w:rPr>
      <w:rFonts w:ascii="Arial" w:eastAsiaTheme="minorHAnsi" w:hAnsi="Arial"/>
      <w:sz w:val="24"/>
    </w:rPr>
  </w:style>
  <w:style w:type="paragraph" w:customStyle="1" w:styleId="F24D73B38A0F4C7690DB355102E2AA156">
    <w:name w:val="F24D73B38A0F4C7690DB355102E2AA156"/>
    <w:rsid w:val="00E501E0"/>
    <w:pPr>
      <w:spacing w:after="200" w:line="276" w:lineRule="auto"/>
    </w:pPr>
    <w:rPr>
      <w:rFonts w:ascii="Arial" w:eastAsiaTheme="minorHAnsi" w:hAnsi="Arial"/>
      <w:sz w:val="24"/>
    </w:rPr>
  </w:style>
  <w:style w:type="paragraph" w:customStyle="1" w:styleId="FC14FDEF7AFE45DC91AECBAE342A6C726">
    <w:name w:val="FC14FDEF7AFE45DC91AECBAE342A6C726"/>
    <w:rsid w:val="00E501E0"/>
    <w:pPr>
      <w:spacing w:after="200" w:line="276" w:lineRule="auto"/>
    </w:pPr>
    <w:rPr>
      <w:rFonts w:ascii="Arial" w:eastAsiaTheme="minorHAnsi" w:hAnsi="Arial"/>
      <w:sz w:val="24"/>
    </w:rPr>
  </w:style>
  <w:style w:type="paragraph" w:customStyle="1" w:styleId="F39A0901939144F5B16FF98494C2A3FA1">
    <w:name w:val="F39A0901939144F5B16FF98494C2A3FA1"/>
    <w:rsid w:val="00E501E0"/>
    <w:pPr>
      <w:spacing w:after="200" w:line="276" w:lineRule="auto"/>
    </w:pPr>
    <w:rPr>
      <w:rFonts w:ascii="Arial" w:eastAsiaTheme="minorHAnsi" w:hAnsi="Arial"/>
      <w:sz w:val="24"/>
    </w:rPr>
  </w:style>
  <w:style w:type="paragraph" w:customStyle="1" w:styleId="F2879D5F0CB74761891919D3BD184AFC1">
    <w:name w:val="F2879D5F0CB74761891919D3BD184AFC1"/>
    <w:rsid w:val="00E501E0"/>
    <w:pPr>
      <w:spacing w:after="200" w:line="276" w:lineRule="auto"/>
    </w:pPr>
    <w:rPr>
      <w:rFonts w:ascii="Arial" w:eastAsiaTheme="minorHAnsi" w:hAnsi="Arial"/>
      <w:sz w:val="24"/>
    </w:rPr>
  </w:style>
  <w:style w:type="paragraph" w:customStyle="1" w:styleId="3AA7192813744FF08C3EE6D9B592A7F01">
    <w:name w:val="3AA7192813744FF08C3EE6D9B592A7F01"/>
    <w:rsid w:val="00E501E0"/>
    <w:pPr>
      <w:spacing w:after="200" w:line="276" w:lineRule="auto"/>
    </w:pPr>
    <w:rPr>
      <w:rFonts w:ascii="Arial" w:eastAsiaTheme="minorHAnsi" w:hAnsi="Arial"/>
      <w:sz w:val="24"/>
    </w:rPr>
  </w:style>
  <w:style w:type="paragraph" w:customStyle="1" w:styleId="E23AA601259D42BF9019C81AB482E6727">
    <w:name w:val="E23AA601259D42BF9019C81AB482E6727"/>
    <w:rsid w:val="00945D78"/>
    <w:pPr>
      <w:spacing w:after="200" w:line="276" w:lineRule="auto"/>
    </w:pPr>
    <w:rPr>
      <w:rFonts w:ascii="Arial" w:eastAsiaTheme="minorHAnsi" w:hAnsi="Arial"/>
      <w:sz w:val="24"/>
    </w:rPr>
  </w:style>
  <w:style w:type="paragraph" w:customStyle="1" w:styleId="EA44D74327C6481EA0CB1D1822CC32FC5">
    <w:name w:val="EA44D74327C6481EA0CB1D1822CC32FC5"/>
    <w:rsid w:val="00945D78"/>
    <w:pPr>
      <w:spacing w:after="200" w:line="276" w:lineRule="auto"/>
    </w:pPr>
    <w:rPr>
      <w:rFonts w:ascii="Arial" w:eastAsiaTheme="minorHAnsi" w:hAnsi="Arial"/>
      <w:sz w:val="24"/>
    </w:rPr>
  </w:style>
  <w:style w:type="paragraph" w:customStyle="1" w:styleId="103FCB8899C94F2F9D1241E59CD59D268">
    <w:name w:val="103FCB8899C94F2F9D1241E59CD59D268"/>
    <w:rsid w:val="00945D78"/>
    <w:pPr>
      <w:spacing w:after="200" w:line="276" w:lineRule="auto"/>
    </w:pPr>
    <w:rPr>
      <w:rFonts w:ascii="Arial" w:eastAsiaTheme="minorHAnsi" w:hAnsi="Arial"/>
      <w:sz w:val="24"/>
    </w:rPr>
  </w:style>
  <w:style w:type="paragraph" w:customStyle="1" w:styleId="A5D4CE17B1E943BCB321E355D64703C88">
    <w:name w:val="A5D4CE17B1E943BCB321E355D64703C88"/>
    <w:rsid w:val="00945D78"/>
    <w:pPr>
      <w:spacing w:after="200" w:line="276" w:lineRule="auto"/>
    </w:pPr>
    <w:rPr>
      <w:rFonts w:ascii="Arial" w:eastAsiaTheme="minorHAnsi" w:hAnsi="Arial"/>
      <w:sz w:val="24"/>
    </w:rPr>
  </w:style>
  <w:style w:type="paragraph" w:customStyle="1" w:styleId="F1023CCACFEF47A4B7F72FDEEF18169A8">
    <w:name w:val="F1023CCACFEF47A4B7F72FDEEF18169A8"/>
    <w:rsid w:val="00945D78"/>
    <w:pPr>
      <w:spacing w:after="200" w:line="276" w:lineRule="auto"/>
    </w:pPr>
    <w:rPr>
      <w:rFonts w:ascii="Arial" w:eastAsiaTheme="minorHAnsi" w:hAnsi="Arial"/>
      <w:sz w:val="24"/>
    </w:rPr>
  </w:style>
  <w:style w:type="paragraph" w:customStyle="1" w:styleId="1ECDEE6EF408491C80391E624A303EA18">
    <w:name w:val="1ECDEE6EF408491C80391E624A303EA18"/>
    <w:rsid w:val="00945D78"/>
    <w:pPr>
      <w:spacing w:after="200" w:line="276" w:lineRule="auto"/>
    </w:pPr>
    <w:rPr>
      <w:rFonts w:ascii="Arial" w:eastAsiaTheme="minorHAnsi" w:hAnsi="Arial"/>
      <w:sz w:val="24"/>
    </w:rPr>
  </w:style>
  <w:style w:type="paragraph" w:customStyle="1" w:styleId="EDE9D159EC5F43E5B0FAB8E1E9596FAD8">
    <w:name w:val="EDE9D159EC5F43E5B0FAB8E1E9596FAD8"/>
    <w:rsid w:val="00945D78"/>
    <w:pPr>
      <w:spacing w:after="200" w:line="276" w:lineRule="auto"/>
    </w:pPr>
    <w:rPr>
      <w:rFonts w:ascii="Arial" w:eastAsiaTheme="minorHAnsi" w:hAnsi="Arial"/>
      <w:sz w:val="24"/>
    </w:rPr>
  </w:style>
  <w:style w:type="paragraph" w:customStyle="1" w:styleId="765A9D0D34644CFE8E0BE92AF40C023D8">
    <w:name w:val="765A9D0D34644CFE8E0BE92AF40C023D8"/>
    <w:rsid w:val="00945D78"/>
    <w:pPr>
      <w:spacing w:after="200" w:line="276" w:lineRule="auto"/>
    </w:pPr>
    <w:rPr>
      <w:rFonts w:ascii="Arial" w:eastAsiaTheme="minorHAnsi" w:hAnsi="Arial"/>
      <w:sz w:val="24"/>
    </w:rPr>
  </w:style>
  <w:style w:type="paragraph" w:customStyle="1" w:styleId="BA173162A901459FAD9F52B73B5B04B35">
    <w:name w:val="BA173162A901459FAD9F52B73B5B04B35"/>
    <w:rsid w:val="00945D78"/>
    <w:pPr>
      <w:spacing w:after="200" w:line="276" w:lineRule="auto"/>
    </w:pPr>
    <w:rPr>
      <w:rFonts w:ascii="Arial" w:eastAsiaTheme="minorHAnsi" w:hAnsi="Arial"/>
      <w:sz w:val="24"/>
    </w:rPr>
  </w:style>
  <w:style w:type="paragraph" w:customStyle="1" w:styleId="7A273503AD5947F8A1DD8F798E0C66E25">
    <w:name w:val="7A273503AD5947F8A1DD8F798E0C66E25"/>
    <w:rsid w:val="00945D78"/>
    <w:pPr>
      <w:spacing w:after="200" w:line="276" w:lineRule="auto"/>
    </w:pPr>
    <w:rPr>
      <w:rFonts w:ascii="Arial" w:eastAsiaTheme="minorHAnsi" w:hAnsi="Arial"/>
      <w:sz w:val="24"/>
    </w:rPr>
  </w:style>
  <w:style w:type="paragraph" w:customStyle="1" w:styleId="2062CA512AC749B38B708B3E1166CA6B5">
    <w:name w:val="2062CA512AC749B38B708B3E1166CA6B5"/>
    <w:rsid w:val="00945D78"/>
    <w:pPr>
      <w:spacing w:after="200" w:line="276" w:lineRule="auto"/>
    </w:pPr>
    <w:rPr>
      <w:rFonts w:ascii="Arial" w:eastAsiaTheme="minorHAnsi" w:hAnsi="Arial"/>
      <w:sz w:val="24"/>
    </w:rPr>
  </w:style>
  <w:style w:type="paragraph" w:customStyle="1" w:styleId="743009D5C57F41819D0716E93EAD8DB35">
    <w:name w:val="743009D5C57F41819D0716E93EAD8DB35"/>
    <w:rsid w:val="00945D78"/>
    <w:pPr>
      <w:spacing w:after="200" w:line="276" w:lineRule="auto"/>
    </w:pPr>
    <w:rPr>
      <w:rFonts w:ascii="Arial" w:eastAsiaTheme="minorHAnsi" w:hAnsi="Arial"/>
      <w:sz w:val="24"/>
    </w:rPr>
  </w:style>
  <w:style w:type="paragraph" w:customStyle="1" w:styleId="A8C7BF0CF7D24562A1C28901402F4B105">
    <w:name w:val="A8C7BF0CF7D24562A1C28901402F4B105"/>
    <w:rsid w:val="00945D78"/>
    <w:pPr>
      <w:spacing w:after="200" w:line="276" w:lineRule="auto"/>
    </w:pPr>
    <w:rPr>
      <w:rFonts w:ascii="Arial" w:eastAsiaTheme="minorHAnsi" w:hAnsi="Arial"/>
      <w:sz w:val="24"/>
    </w:rPr>
  </w:style>
  <w:style w:type="paragraph" w:customStyle="1" w:styleId="9F0BBA982C7D44E49C1103D6C24F7FAB12">
    <w:name w:val="9F0BBA982C7D44E49C1103D6C24F7FAB12"/>
    <w:rsid w:val="00945D78"/>
    <w:pPr>
      <w:spacing w:after="200" w:line="276" w:lineRule="auto"/>
      <w:ind w:left="720"/>
      <w:contextualSpacing/>
    </w:pPr>
    <w:rPr>
      <w:rFonts w:ascii="Arial" w:eastAsiaTheme="minorHAnsi" w:hAnsi="Arial"/>
      <w:sz w:val="24"/>
    </w:rPr>
  </w:style>
  <w:style w:type="paragraph" w:customStyle="1" w:styleId="488613EF1E3349E0963EC5E4C2AE6D7E5">
    <w:name w:val="488613EF1E3349E0963EC5E4C2AE6D7E5"/>
    <w:rsid w:val="00945D78"/>
    <w:pPr>
      <w:spacing w:after="200" w:line="276" w:lineRule="auto"/>
      <w:ind w:left="720"/>
      <w:contextualSpacing/>
    </w:pPr>
    <w:rPr>
      <w:rFonts w:ascii="Arial" w:eastAsiaTheme="minorHAnsi" w:hAnsi="Arial"/>
      <w:sz w:val="24"/>
    </w:rPr>
  </w:style>
  <w:style w:type="paragraph" w:customStyle="1" w:styleId="42F5CDFB3B4B440390F56C6A7885DAE35">
    <w:name w:val="42F5CDFB3B4B440390F56C6A7885DAE35"/>
    <w:rsid w:val="00945D78"/>
    <w:pPr>
      <w:spacing w:after="200" w:line="276" w:lineRule="auto"/>
      <w:ind w:left="720"/>
      <w:contextualSpacing/>
    </w:pPr>
    <w:rPr>
      <w:rFonts w:ascii="Arial" w:eastAsiaTheme="minorHAnsi" w:hAnsi="Arial"/>
      <w:sz w:val="24"/>
    </w:rPr>
  </w:style>
  <w:style w:type="paragraph" w:customStyle="1" w:styleId="9C1435BD0D2F4532AAFA1A0AD3518B875">
    <w:name w:val="9C1435BD0D2F4532AAFA1A0AD3518B875"/>
    <w:rsid w:val="00945D78"/>
    <w:pPr>
      <w:spacing w:after="200" w:line="276" w:lineRule="auto"/>
      <w:ind w:left="720"/>
      <w:contextualSpacing/>
    </w:pPr>
    <w:rPr>
      <w:rFonts w:ascii="Arial" w:eastAsiaTheme="minorHAnsi" w:hAnsi="Arial"/>
      <w:sz w:val="24"/>
    </w:rPr>
  </w:style>
  <w:style w:type="paragraph" w:customStyle="1" w:styleId="23814195FA74419F99FBD9488D3A82BE5">
    <w:name w:val="23814195FA74419F99FBD9488D3A82BE5"/>
    <w:rsid w:val="00945D78"/>
    <w:pPr>
      <w:spacing w:after="200" w:line="276" w:lineRule="auto"/>
      <w:ind w:left="720"/>
      <w:contextualSpacing/>
    </w:pPr>
    <w:rPr>
      <w:rFonts w:ascii="Arial" w:eastAsiaTheme="minorHAnsi" w:hAnsi="Arial"/>
      <w:sz w:val="24"/>
    </w:rPr>
  </w:style>
  <w:style w:type="paragraph" w:customStyle="1" w:styleId="64BF13C3FF8540728A375D43C18F70D85">
    <w:name w:val="64BF13C3FF8540728A375D43C18F70D85"/>
    <w:rsid w:val="00945D78"/>
    <w:pPr>
      <w:spacing w:after="200" w:line="276" w:lineRule="auto"/>
      <w:ind w:left="720"/>
      <w:contextualSpacing/>
    </w:pPr>
    <w:rPr>
      <w:rFonts w:ascii="Arial" w:eastAsiaTheme="minorHAnsi" w:hAnsi="Arial"/>
      <w:sz w:val="24"/>
    </w:rPr>
  </w:style>
  <w:style w:type="paragraph" w:customStyle="1" w:styleId="4D62A7A632B846148F186BAA8272D7F85">
    <w:name w:val="4D62A7A632B846148F186BAA8272D7F85"/>
    <w:rsid w:val="00945D78"/>
    <w:pPr>
      <w:spacing w:after="200" w:line="276" w:lineRule="auto"/>
      <w:ind w:left="720"/>
      <w:contextualSpacing/>
    </w:pPr>
    <w:rPr>
      <w:rFonts w:ascii="Arial" w:eastAsiaTheme="minorHAnsi" w:hAnsi="Arial"/>
      <w:sz w:val="24"/>
    </w:rPr>
  </w:style>
  <w:style w:type="paragraph" w:customStyle="1" w:styleId="13CBE4BFB11F4EBD87DE45A74823A5135">
    <w:name w:val="13CBE4BFB11F4EBD87DE45A74823A5135"/>
    <w:rsid w:val="00945D78"/>
    <w:pPr>
      <w:spacing w:after="200" w:line="276" w:lineRule="auto"/>
      <w:ind w:left="720"/>
      <w:contextualSpacing/>
    </w:pPr>
    <w:rPr>
      <w:rFonts w:ascii="Arial" w:eastAsiaTheme="minorHAnsi" w:hAnsi="Arial"/>
      <w:sz w:val="24"/>
    </w:rPr>
  </w:style>
  <w:style w:type="paragraph" w:customStyle="1" w:styleId="FB309CAC7CF84F1E973D6946FF04DBC65">
    <w:name w:val="FB309CAC7CF84F1E973D6946FF04DBC65"/>
    <w:rsid w:val="00945D78"/>
    <w:pPr>
      <w:spacing w:after="200" w:line="276" w:lineRule="auto"/>
      <w:ind w:left="720"/>
      <w:contextualSpacing/>
    </w:pPr>
    <w:rPr>
      <w:rFonts w:ascii="Arial" w:eastAsiaTheme="minorHAnsi" w:hAnsi="Arial"/>
      <w:sz w:val="24"/>
    </w:rPr>
  </w:style>
  <w:style w:type="paragraph" w:customStyle="1" w:styleId="51A300860F7F43C9802E3E70A58089685">
    <w:name w:val="51A300860F7F43C9802E3E70A58089685"/>
    <w:rsid w:val="00945D78"/>
    <w:pPr>
      <w:spacing w:after="200" w:line="276" w:lineRule="auto"/>
      <w:ind w:left="720"/>
      <w:contextualSpacing/>
    </w:pPr>
    <w:rPr>
      <w:rFonts w:ascii="Arial" w:eastAsiaTheme="minorHAnsi" w:hAnsi="Arial"/>
      <w:sz w:val="24"/>
    </w:rPr>
  </w:style>
  <w:style w:type="paragraph" w:customStyle="1" w:styleId="49058DFB1E0A45B3BD002EC33470B48A4">
    <w:name w:val="49058DFB1E0A45B3BD002EC33470B48A4"/>
    <w:rsid w:val="00945D78"/>
    <w:pPr>
      <w:spacing w:after="200" w:line="276" w:lineRule="auto"/>
      <w:ind w:left="720"/>
      <w:contextualSpacing/>
    </w:pPr>
    <w:rPr>
      <w:rFonts w:ascii="Arial" w:eastAsiaTheme="minorHAnsi" w:hAnsi="Arial"/>
      <w:sz w:val="24"/>
    </w:rPr>
  </w:style>
  <w:style w:type="paragraph" w:customStyle="1" w:styleId="D5D74C0A13144BB5BBE1340D7B91078F4">
    <w:name w:val="D5D74C0A13144BB5BBE1340D7B91078F4"/>
    <w:rsid w:val="00945D78"/>
    <w:pPr>
      <w:spacing w:after="200" w:line="276" w:lineRule="auto"/>
      <w:ind w:left="720"/>
      <w:contextualSpacing/>
    </w:pPr>
    <w:rPr>
      <w:rFonts w:ascii="Arial" w:eastAsiaTheme="minorHAnsi" w:hAnsi="Arial"/>
      <w:sz w:val="24"/>
    </w:rPr>
  </w:style>
  <w:style w:type="paragraph" w:customStyle="1" w:styleId="0BE4A0E004EC42E9B0707A62ECD952A54">
    <w:name w:val="0BE4A0E004EC42E9B0707A62ECD952A54"/>
    <w:rsid w:val="00945D78"/>
    <w:pPr>
      <w:spacing w:after="200" w:line="276" w:lineRule="auto"/>
      <w:ind w:left="720"/>
      <w:contextualSpacing/>
    </w:pPr>
    <w:rPr>
      <w:rFonts w:ascii="Arial" w:eastAsiaTheme="minorHAnsi" w:hAnsi="Arial"/>
      <w:sz w:val="24"/>
    </w:rPr>
  </w:style>
  <w:style w:type="paragraph" w:customStyle="1" w:styleId="1DBB42C811C5438892CD1444ADB3ADF64">
    <w:name w:val="1DBB42C811C5438892CD1444ADB3ADF64"/>
    <w:rsid w:val="00945D78"/>
    <w:pPr>
      <w:spacing w:after="200" w:line="276" w:lineRule="auto"/>
      <w:ind w:left="720"/>
      <w:contextualSpacing/>
    </w:pPr>
    <w:rPr>
      <w:rFonts w:ascii="Arial" w:eastAsiaTheme="minorHAnsi" w:hAnsi="Arial"/>
      <w:sz w:val="24"/>
    </w:rPr>
  </w:style>
  <w:style w:type="paragraph" w:customStyle="1" w:styleId="B234A92E6B25447D86E6EB2B52469F144">
    <w:name w:val="B234A92E6B25447D86E6EB2B52469F144"/>
    <w:rsid w:val="00945D78"/>
    <w:pPr>
      <w:spacing w:after="200" w:line="276" w:lineRule="auto"/>
      <w:ind w:left="720"/>
      <w:contextualSpacing/>
    </w:pPr>
    <w:rPr>
      <w:rFonts w:ascii="Arial" w:eastAsiaTheme="minorHAnsi" w:hAnsi="Arial"/>
      <w:sz w:val="24"/>
    </w:rPr>
  </w:style>
  <w:style w:type="paragraph" w:customStyle="1" w:styleId="AD79CA616D084F58A427AB18105D0A784">
    <w:name w:val="AD79CA616D084F58A427AB18105D0A784"/>
    <w:rsid w:val="00945D78"/>
    <w:pPr>
      <w:spacing w:after="200" w:line="276" w:lineRule="auto"/>
      <w:ind w:left="720"/>
      <w:contextualSpacing/>
    </w:pPr>
    <w:rPr>
      <w:rFonts w:ascii="Arial" w:eastAsiaTheme="minorHAnsi" w:hAnsi="Arial"/>
      <w:sz w:val="24"/>
    </w:rPr>
  </w:style>
  <w:style w:type="paragraph" w:customStyle="1" w:styleId="92A7E3830E4D4F5EBC742C2F36E5B5F54">
    <w:name w:val="92A7E3830E4D4F5EBC742C2F36E5B5F54"/>
    <w:rsid w:val="00945D78"/>
    <w:pPr>
      <w:spacing w:after="200" w:line="276" w:lineRule="auto"/>
      <w:ind w:left="720"/>
      <w:contextualSpacing/>
    </w:pPr>
    <w:rPr>
      <w:rFonts w:ascii="Arial" w:eastAsiaTheme="minorHAnsi" w:hAnsi="Arial"/>
      <w:sz w:val="24"/>
    </w:rPr>
  </w:style>
  <w:style w:type="paragraph" w:customStyle="1" w:styleId="B8701D2084934DB794EB3A9C16C906A24">
    <w:name w:val="B8701D2084934DB794EB3A9C16C906A24"/>
    <w:rsid w:val="00945D78"/>
    <w:pPr>
      <w:spacing w:after="200" w:line="276" w:lineRule="auto"/>
      <w:ind w:left="720"/>
      <w:contextualSpacing/>
    </w:pPr>
    <w:rPr>
      <w:rFonts w:ascii="Arial" w:eastAsiaTheme="minorHAnsi" w:hAnsi="Arial"/>
      <w:sz w:val="24"/>
    </w:rPr>
  </w:style>
  <w:style w:type="paragraph" w:customStyle="1" w:styleId="2F79BBF6CD054B78ABD1EDA11F5B69024">
    <w:name w:val="2F79BBF6CD054B78ABD1EDA11F5B69024"/>
    <w:rsid w:val="00945D78"/>
    <w:pPr>
      <w:spacing w:after="200" w:line="276" w:lineRule="auto"/>
      <w:ind w:left="720"/>
      <w:contextualSpacing/>
    </w:pPr>
    <w:rPr>
      <w:rFonts w:ascii="Arial" w:eastAsiaTheme="minorHAnsi" w:hAnsi="Arial"/>
      <w:sz w:val="24"/>
    </w:rPr>
  </w:style>
  <w:style w:type="paragraph" w:customStyle="1" w:styleId="4A8C7E1D50DD4F63B8F90947C2DBF65D4">
    <w:name w:val="4A8C7E1D50DD4F63B8F90947C2DBF65D4"/>
    <w:rsid w:val="00945D78"/>
    <w:pPr>
      <w:spacing w:after="200" w:line="276" w:lineRule="auto"/>
      <w:ind w:left="720"/>
      <w:contextualSpacing/>
    </w:pPr>
    <w:rPr>
      <w:rFonts w:ascii="Arial" w:eastAsiaTheme="minorHAnsi" w:hAnsi="Arial"/>
      <w:sz w:val="24"/>
    </w:rPr>
  </w:style>
  <w:style w:type="paragraph" w:customStyle="1" w:styleId="06B3F8D8EA8A4309A323C02C7D2A76D24">
    <w:name w:val="06B3F8D8EA8A4309A323C02C7D2A76D24"/>
    <w:rsid w:val="00945D78"/>
    <w:pPr>
      <w:spacing w:after="200" w:line="276" w:lineRule="auto"/>
      <w:ind w:left="720"/>
      <w:contextualSpacing/>
    </w:pPr>
    <w:rPr>
      <w:rFonts w:ascii="Arial" w:eastAsiaTheme="minorHAnsi" w:hAnsi="Arial"/>
      <w:sz w:val="24"/>
    </w:rPr>
  </w:style>
  <w:style w:type="paragraph" w:customStyle="1" w:styleId="91DA2BD93BF149EEB7AE7EDF80374F3D4">
    <w:name w:val="91DA2BD93BF149EEB7AE7EDF80374F3D4"/>
    <w:rsid w:val="00945D78"/>
    <w:pPr>
      <w:spacing w:after="200" w:line="276" w:lineRule="auto"/>
      <w:ind w:left="720"/>
      <w:contextualSpacing/>
    </w:pPr>
    <w:rPr>
      <w:rFonts w:ascii="Arial" w:eastAsiaTheme="minorHAnsi" w:hAnsi="Arial"/>
      <w:sz w:val="24"/>
    </w:rPr>
  </w:style>
  <w:style w:type="paragraph" w:customStyle="1" w:styleId="493285F2AA4D4B459AD458E0450EE2164">
    <w:name w:val="493285F2AA4D4B459AD458E0450EE2164"/>
    <w:rsid w:val="00945D78"/>
    <w:pPr>
      <w:spacing w:after="200" w:line="276" w:lineRule="auto"/>
      <w:ind w:left="720"/>
      <w:contextualSpacing/>
    </w:pPr>
    <w:rPr>
      <w:rFonts w:ascii="Arial" w:eastAsiaTheme="minorHAnsi" w:hAnsi="Arial"/>
      <w:sz w:val="24"/>
    </w:rPr>
  </w:style>
  <w:style w:type="paragraph" w:customStyle="1" w:styleId="E4427810DEE9437895C535B957BED2FF4">
    <w:name w:val="E4427810DEE9437895C535B957BED2FF4"/>
    <w:rsid w:val="00945D78"/>
    <w:pPr>
      <w:spacing w:after="200" w:line="276" w:lineRule="auto"/>
      <w:ind w:left="720"/>
      <w:contextualSpacing/>
    </w:pPr>
    <w:rPr>
      <w:rFonts w:ascii="Arial" w:eastAsiaTheme="minorHAnsi" w:hAnsi="Arial"/>
      <w:sz w:val="24"/>
    </w:rPr>
  </w:style>
  <w:style w:type="paragraph" w:customStyle="1" w:styleId="BCF8D340A36E4F52BF509F7DF988EE654">
    <w:name w:val="BCF8D340A36E4F52BF509F7DF988EE654"/>
    <w:rsid w:val="00945D78"/>
    <w:pPr>
      <w:spacing w:after="200" w:line="276" w:lineRule="auto"/>
      <w:ind w:left="720"/>
      <w:contextualSpacing/>
    </w:pPr>
    <w:rPr>
      <w:rFonts w:ascii="Arial" w:eastAsiaTheme="minorHAnsi" w:hAnsi="Arial"/>
      <w:sz w:val="24"/>
    </w:rPr>
  </w:style>
  <w:style w:type="paragraph" w:customStyle="1" w:styleId="9536043A15EC4F2FB58DBBA8B92E0DE34">
    <w:name w:val="9536043A15EC4F2FB58DBBA8B92E0DE34"/>
    <w:rsid w:val="00945D78"/>
    <w:pPr>
      <w:spacing w:after="200" w:line="276" w:lineRule="auto"/>
      <w:ind w:left="720"/>
      <w:contextualSpacing/>
    </w:pPr>
    <w:rPr>
      <w:rFonts w:ascii="Arial" w:eastAsiaTheme="minorHAnsi" w:hAnsi="Arial"/>
      <w:sz w:val="24"/>
    </w:rPr>
  </w:style>
  <w:style w:type="paragraph" w:customStyle="1" w:styleId="99A8A7EDF5524EEBBA42DF266F5F06FE4">
    <w:name w:val="99A8A7EDF5524EEBBA42DF266F5F06FE4"/>
    <w:rsid w:val="00945D78"/>
    <w:pPr>
      <w:spacing w:after="200" w:line="276" w:lineRule="auto"/>
      <w:ind w:left="720"/>
      <w:contextualSpacing/>
    </w:pPr>
    <w:rPr>
      <w:rFonts w:ascii="Arial" w:eastAsiaTheme="minorHAnsi" w:hAnsi="Arial"/>
      <w:sz w:val="24"/>
    </w:rPr>
  </w:style>
  <w:style w:type="paragraph" w:customStyle="1" w:styleId="DFBCCB0871914D3091DD2054A5F6E9654">
    <w:name w:val="DFBCCB0871914D3091DD2054A5F6E9654"/>
    <w:rsid w:val="00945D78"/>
    <w:pPr>
      <w:spacing w:after="200" w:line="276" w:lineRule="auto"/>
    </w:pPr>
    <w:rPr>
      <w:rFonts w:ascii="Arial" w:eastAsiaTheme="minorHAnsi" w:hAnsi="Arial"/>
      <w:sz w:val="24"/>
    </w:rPr>
  </w:style>
  <w:style w:type="paragraph" w:customStyle="1" w:styleId="71577829DC3E4E9D91BB0A5FD58FDFCD4">
    <w:name w:val="71577829DC3E4E9D91BB0A5FD58FDFCD4"/>
    <w:rsid w:val="00945D78"/>
    <w:pPr>
      <w:spacing w:after="200" w:line="276" w:lineRule="auto"/>
      <w:ind w:left="720"/>
      <w:contextualSpacing/>
    </w:pPr>
    <w:rPr>
      <w:rFonts w:ascii="Arial" w:eastAsiaTheme="minorHAnsi" w:hAnsi="Arial"/>
      <w:sz w:val="24"/>
    </w:rPr>
  </w:style>
  <w:style w:type="paragraph" w:customStyle="1" w:styleId="091F8DBD99864651B7A71E09AA5D78844">
    <w:name w:val="091F8DBD99864651B7A71E09AA5D78844"/>
    <w:rsid w:val="00945D78"/>
    <w:pPr>
      <w:spacing w:after="200" w:line="276" w:lineRule="auto"/>
    </w:pPr>
    <w:rPr>
      <w:rFonts w:ascii="Arial" w:eastAsiaTheme="minorHAnsi" w:hAnsi="Arial"/>
      <w:sz w:val="24"/>
    </w:rPr>
  </w:style>
  <w:style w:type="paragraph" w:customStyle="1" w:styleId="347711E470F54B13B67D9B3F35F446CB4">
    <w:name w:val="347711E470F54B13B67D9B3F35F446CB4"/>
    <w:rsid w:val="00945D78"/>
    <w:pPr>
      <w:spacing w:after="200" w:line="276" w:lineRule="auto"/>
      <w:ind w:left="720"/>
      <w:contextualSpacing/>
    </w:pPr>
    <w:rPr>
      <w:rFonts w:ascii="Arial" w:eastAsiaTheme="minorHAnsi" w:hAnsi="Arial"/>
      <w:sz w:val="24"/>
    </w:rPr>
  </w:style>
  <w:style w:type="paragraph" w:customStyle="1" w:styleId="41985BD4E79D40DD98FEAB5610880A914">
    <w:name w:val="41985BD4E79D40DD98FEAB5610880A914"/>
    <w:rsid w:val="00945D78"/>
    <w:pPr>
      <w:spacing w:after="200" w:line="276" w:lineRule="auto"/>
      <w:ind w:left="720"/>
      <w:contextualSpacing/>
    </w:pPr>
    <w:rPr>
      <w:rFonts w:ascii="Arial" w:eastAsiaTheme="minorHAnsi" w:hAnsi="Arial"/>
      <w:sz w:val="24"/>
    </w:rPr>
  </w:style>
  <w:style w:type="paragraph" w:customStyle="1" w:styleId="56FF2B4FDA3B4FEF8257877CE415075C4">
    <w:name w:val="56FF2B4FDA3B4FEF8257877CE415075C4"/>
    <w:rsid w:val="00945D78"/>
    <w:pPr>
      <w:spacing w:after="200" w:line="276" w:lineRule="auto"/>
      <w:ind w:left="720"/>
      <w:contextualSpacing/>
    </w:pPr>
    <w:rPr>
      <w:rFonts w:ascii="Arial" w:eastAsiaTheme="minorHAnsi" w:hAnsi="Arial"/>
      <w:sz w:val="24"/>
    </w:rPr>
  </w:style>
  <w:style w:type="paragraph" w:customStyle="1" w:styleId="5B6FE7322EBC41D0B38E444D910D09464">
    <w:name w:val="5B6FE7322EBC41D0B38E444D910D09464"/>
    <w:rsid w:val="00945D78"/>
    <w:pPr>
      <w:spacing w:after="200" w:line="276" w:lineRule="auto"/>
    </w:pPr>
    <w:rPr>
      <w:rFonts w:ascii="Arial" w:eastAsiaTheme="minorHAnsi" w:hAnsi="Arial"/>
      <w:sz w:val="24"/>
    </w:rPr>
  </w:style>
  <w:style w:type="paragraph" w:customStyle="1" w:styleId="170AA93C77C64D498FD262A2964EEE0F4">
    <w:name w:val="170AA93C77C64D498FD262A2964EEE0F4"/>
    <w:rsid w:val="00945D78"/>
    <w:pPr>
      <w:spacing w:after="200" w:line="276" w:lineRule="auto"/>
      <w:ind w:left="720"/>
      <w:contextualSpacing/>
    </w:pPr>
    <w:rPr>
      <w:rFonts w:ascii="Arial" w:eastAsiaTheme="minorHAnsi" w:hAnsi="Arial"/>
      <w:sz w:val="24"/>
    </w:rPr>
  </w:style>
  <w:style w:type="paragraph" w:customStyle="1" w:styleId="87E2E982373147B19CFD03CB1E4A5B6F4">
    <w:name w:val="87E2E982373147B19CFD03CB1E4A5B6F4"/>
    <w:rsid w:val="00945D78"/>
    <w:pPr>
      <w:spacing w:after="200" w:line="276" w:lineRule="auto"/>
    </w:pPr>
    <w:rPr>
      <w:rFonts w:ascii="Arial" w:eastAsiaTheme="minorHAnsi" w:hAnsi="Arial"/>
      <w:sz w:val="24"/>
    </w:rPr>
  </w:style>
  <w:style w:type="paragraph" w:customStyle="1" w:styleId="5D7573E182F94EFEA244CD01C18C15B94">
    <w:name w:val="5D7573E182F94EFEA244CD01C18C15B94"/>
    <w:rsid w:val="00945D78"/>
    <w:pPr>
      <w:spacing w:after="200" w:line="276" w:lineRule="auto"/>
      <w:ind w:left="720"/>
      <w:contextualSpacing/>
    </w:pPr>
    <w:rPr>
      <w:rFonts w:ascii="Arial" w:eastAsiaTheme="minorHAnsi" w:hAnsi="Arial"/>
      <w:sz w:val="24"/>
    </w:rPr>
  </w:style>
  <w:style w:type="paragraph" w:customStyle="1" w:styleId="9400A0CB64004864A8E771AD1F420E564">
    <w:name w:val="9400A0CB64004864A8E771AD1F420E564"/>
    <w:rsid w:val="00945D78"/>
    <w:pPr>
      <w:spacing w:after="200" w:line="276" w:lineRule="auto"/>
    </w:pPr>
    <w:rPr>
      <w:rFonts w:ascii="Arial" w:eastAsiaTheme="minorHAnsi" w:hAnsi="Arial"/>
      <w:sz w:val="24"/>
    </w:rPr>
  </w:style>
  <w:style w:type="paragraph" w:customStyle="1" w:styleId="75E12DC88BFB435A9B21470A7AD0A1E24">
    <w:name w:val="75E12DC88BFB435A9B21470A7AD0A1E24"/>
    <w:rsid w:val="00945D78"/>
    <w:pPr>
      <w:spacing w:after="200" w:line="276" w:lineRule="auto"/>
      <w:ind w:left="720"/>
      <w:contextualSpacing/>
    </w:pPr>
    <w:rPr>
      <w:rFonts w:ascii="Arial" w:eastAsiaTheme="minorHAnsi" w:hAnsi="Arial"/>
      <w:sz w:val="24"/>
    </w:rPr>
  </w:style>
  <w:style w:type="paragraph" w:customStyle="1" w:styleId="CF26039553A346D3A0133C90AAFB16AB4">
    <w:name w:val="CF26039553A346D3A0133C90AAFB16AB4"/>
    <w:rsid w:val="00945D78"/>
    <w:pPr>
      <w:spacing w:after="200" w:line="276" w:lineRule="auto"/>
    </w:pPr>
    <w:rPr>
      <w:rFonts w:ascii="Arial" w:eastAsiaTheme="minorHAnsi" w:hAnsi="Arial"/>
      <w:sz w:val="24"/>
    </w:rPr>
  </w:style>
  <w:style w:type="paragraph" w:customStyle="1" w:styleId="09266E5ACFCC412DBD0714713F742A8F4">
    <w:name w:val="09266E5ACFCC412DBD0714713F742A8F4"/>
    <w:rsid w:val="00945D78"/>
    <w:pPr>
      <w:spacing w:after="200" w:line="276" w:lineRule="auto"/>
      <w:ind w:left="720"/>
      <w:contextualSpacing/>
    </w:pPr>
    <w:rPr>
      <w:rFonts w:ascii="Arial" w:eastAsiaTheme="minorHAnsi" w:hAnsi="Arial"/>
      <w:sz w:val="24"/>
    </w:rPr>
  </w:style>
  <w:style w:type="paragraph" w:customStyle="1" w:styleId="617BF0431BD9480EA4DE13130FF12DF94">
    <w:name w:val="617BF0431BD9480EA4DE13130FF12DF94"/>
    <w:rsid w:val="00945D78"/>
    <w:pPr>
      <w:spacing w:after="200" w:line="276" w:lineRule="auto"/>
    </w:pPr>
    <w:rPr>
      <w:rFonts w:ascii="Arial" w:eastAsiaTheme="minorHAnsi" w:hAnsi="Arial"/>
      <w:sz w:val="24"/>
    </w:rPr>
  </w:style>
  <w:style w:type="paragraph" w:customStyle="1" w:styleId="AE93151F7EA5431894E7BB1FC5CA08094">
    <w:name w:val="AE93151F7EA5431894E7BB1FC5CA08094"/>
    <w:rsid w:val="00945D78"/>
    <w:pPr>
      <w:spacing w:after="200" w:line="276" w:lineRule="auto"/>
      <w:ind w:left="720"/>
      <w:contextualSpacing/>
    </w:pPr>
    <w:rPr>
      <w:rFonts w:ascii="Arial" w:eastAsiaTheme="minorHAnsi" w:hAnsi="Arial"/>
      <w:sz w:val="24"/>
    </w:rPr>
  </w:style>
  <w:style w:type="paragraph" w:customStyle="1" w:styleId="DA306D75C6D34F9A90A2C1D8F5F72A294">
    <w:name w:val="DA306D75C6D34F9A90A2C1D8F5F72A294"/>
    <w:rsid w:val="00945D78"/>
    <w:pPr>
      <w:spacing w:after="200" w:line="276" w:lineRule="auto"/>
      <w:ind w:left="720"/>
      <w:contextualSpacing/>
    </w:pPr>
    <w:rPr>
      <w:rFonts w:ascii="Arial" w:eastAsiaTheme="minorHAnsi" w:hAnsi="Arial"/>
      <w:sz w:val="24"/>
    </w:rPr>
  </w:style>
  <w:style w:type="paragraph" w:customStyle="1" w:styleId="5FC23E6471D543E3997F028F5C1C213A4">
    <w:name w:val="5FC23E6471D543E3997F028F5C1C213A4"/>
    <w:rsid w:val="00945D78"/>
    <w:pPr>
      <w:spacing w:after="200" w:line="276" w:lineRule="auto"/>
      <w:ind w:left="720"/>
      <w:contextualSpacing/>
    </w:pPr>
    <w:rPr>
      <w:rFonts w:ascii="Arial" w:eastAsiaTheme="minorHAnsi" w:hAnsi="Arial"/>
      <w:sz w:val="24"/>
    </w:rPr>
  </w:style>
  <w:style w:type="paragraph" w:customStyle="1" w:styleId="A092C5010BDE423F88E62040AFDE5B954">
    <w:name w:val="A092C5010BDE423F88E62040AFDE5B954"/>
    <w:rsid w:val="00945D78"/>
    <w:pPr>
      <w:spacing w:after="200" w:line="276" w:lineRule="auto"/>
      <w:ind w:left="720"/>
      <w:contextualSpacing/>
    </w:pPr>
    <w:rPr>
      <w:rFonts w:ascii="Arial" w:eastAsiaTheme="minorHAnsi" w:hAnsi="Arial"/>
      <w:sz w:val="24"/>
    </w:rPr>
  </w:style>
  <w:style w:type="paragraph" w:customStyle="1" w:styleId="E25BD182994A43E1AB9CDF11AD0467554">
    <w:name w:val="E25BD182994A43E1AB9CDF11AD0467554"/>
    <w:rsid w:val="00945D78"/>
    <w:pPr>
      <w:spacing w:after="200" w:line="276" w:lineRule="auto"/>
      <w:ind w:left="720"/>
      <w:contextualSpacing/>
    </w:pPr>
    <w:rPr>
      <w:rFonts w:ascii="Arial" w:eastAsiaTheme="minorHAnsi" w:hAnsi="Arial"/>
      <w:sz w:val="24"/>
    </w:rPr>
  </w:style>
  <w:style w:type="paragraph" w:customStyle="1" w:styleId="B6B6322755B9461DB51F8660682662824">
    <w:name w:val="B6B6322755B9461DB51F8660682662824"/>
    <w:rsid w:val="00945D78"/>
    <w:pPr>
      <w:spacing w:after="200" w:line="276" w:lineRule="auto"/>
      <w:ind w:left="720"/>
      <w:contextualSpacing/>
    </w:pPr>
    <w:rPr>
      <w:rFonts w:ascii="Arial" w:eastAsiaTheme="minorHAnsi" w:hAnsi="Arial"/>
      <w:sz w:val="24"/>
    </w:rPr>
  </w:style>
  <w:style w:type="paragraph" w:customStyle="1" w:styleId="51C53342F16D42EF85F89F251DEAABFE4">
    <w:name w:val="51C53342F16D42EF85F89F251DEAABFE4"/>
    <w:rsid w:val="00945D78"/>
    <w:pPr>
      <w:spacing w:after="200" w:line="276" w:lineRule="auto"/>
    </w:pPr>
    <w:rPr>
      <w:rFonts w:ascii="Arial" w:eastAsiaTheme="minorHAnsi" w:hAnsi="Arial"/>
      <w:sz w:val="24"/>
    </w:rPr>
  </w:style>
  <w:style w:type="paragraph" w:customStyle="1" w:styleId="7C7E13D5C98B4C67843FC96AF947D2274">
    <w:name w:val="7C7E13D5C98B4C67843FC96AF947D2274"/>
    <w:rsid w:val="00945D78"/>
    <w:pPr>
      <w:spacing w:after="200" w:line="276" w:lineRule="auto"/>
      <w:ind w:left="720"/>
      <w:contextualSpacing/>
    </w:pPr>
    <w:rPr>
      <w:rFonts w:ascii="Arial" w:eastAsiaTheme="minorHAnsi" w:hAnsi="Arial"/>
      <w:sz w:val="24"/>
    </w:rPr>
  </w:style>
  <w:style w:type="paragraph" w:customStyle="1" w:styleId="AB3D4C422A4E45DB957F64DF99A32DEF4">
    <w:name w:val="AB3D4C422A4E45DB957F64DF99A32DEF4"/>
    <w:rsid w:val="00945D78"/>
    <w:pPr>
      <w:spacing w:after="200" w:line="276" w:lineRule="auto"/>
    </w:pPr>
    <w:rPr>
      <w:rFonts w:ascii="Arial" w:eastAsiaTheme="minorHAnsi" w:hAnsi="Arial"/>
      <w:sz w:val="24"/>
    </w:rPr>
  </w:style>
  <w:style w:type="paragraph" w:customStyle="1" w:styleId="515E34D52219491882979D6B6A5A246E4">
    <w:name w:val="515E34D52219491882979D6B6A5A246E4"/>
    <w:rsid w:val="00945D78"/>
    <w:pPr>
      <w:spacing w:after="200" w:line="276" w:lineRule="auto"/>
      <w:ind w:left="720"/>
      <w:contextualSpacing/>
    </w:pPr>
    <w:rPr>
      <w:rFonts w:ascii="Arial" w:eastAsiaTheme="minorHAnsi" w:hAnsi="Arial"/>
      <w:sz w:val="24"/>
    </w:rPr>
  </w:style>
  <w:style w:type="paragraph" w:customStyle="1" w:styleId="B0555161366B4D9B8FBA1CCE44E89E254">
    <w:name w:val="B0555161366B4D9B8FBA1CCE44E89E254"/>
    <w:rsid w:val="00945D78"/>
    <w:pPr>
      <w:spacing w:after="200" w:line="276" w:lineRule="auto"/>
    </w:pPr>
    <w:rPr>
      <w:rFonts w:ascii="Arial" w:eastAsiaTheme="minorHAnsi" w:hAnsi="Arial"/>
      <w:sz w:val="24"/>
    </w:rPr>
  </w:style>
  <w:style w:type="paragraph" w:customStyle="1" w:styleId="A2FB3876E7FC4FCB83B4991B69A823CB4">
    <w:name w:val="A2FB3876E7FC4FCB83B4991B69A823CB4"/>
    <w:rsid w:val="00945D78"/>
    <w:pPr>
      <w:spacing w:after="200" w:line="276" w:lineRule="auto"/>
      <w:ind w:left="720"/>
      <w:contextualSpacing/>
    </w:pPr>
    <w:rPr>
      <w:rFonts w:ascii="Arial" w:eastAsiaTheme="minorHAnsi" w:hAnsi="Arial"/>
      <w:sz w:val="24"/>
    </w:rPr>
  </w:style>
  <w:style w:type="paragraph" w:customStyle="1" w:styleId="B8A916A69FE04FCD8E11AC39740EEAF84">
    <w:name w:val="B8A916A69FE04FCD8E11AC39740EEAF84"/>
    <w:rsid w:val="00945D78"/>
    <w:pPr>
      <w:spacing w:after="200" w:line="276" w:lineRule="auto"/>
    </w:pPr>
    <w:rPr>
      <w:rFonts w:ascii="Arial" w:eastAsiaTheme="minorHAnsi" w:hAnsi="Arial"/>
      <w:sz w:val="24"/>
    </w:rPr>
  </w:style>
  <w:style w:type="paragraph" w:customStyle="1" w:styleId="2DB6C2D14B1D40628F6751B1BC0B63544">
    <w:name w:val="2DB6C2D14B1D40628F6751B1BC0B63544"/>
    <w:rsid w:val="00945D78"/>
    <w:pPr>
      <w:spacing w:after="200" w:line="276" w:lineRule="auto"/>
      <w:ind w:left="720"/>
      <w:contextualSpacing/>
    </w:pPr>
    <w:rPr>
      <w:rFonts w:ascii="Arial" w:eastAsiaTheme="minorHAnsi" w:hAnsi="Arial"/>
      <w:sz w:val="24"/>
    </w:rPr>
  </w:style>
  <w:style w:type="paragraph" w:customStyle="1" w:styleId="3851BCFBDEF14E6688D8496DE0966FCB4">
    <w:name w:val="3851BCFBDEF14E6688D8496DE0966FCB4"/>
    <w:rsid w:val="00945D78"/>
    <w:pPr>
      <w:spacing w:after="200" w:line="276" w:lineRule="auto"/>
      <w:ind w:left="720"/>
      <w:contextualSpacing/>
    </w:pPr>
    <w:rPr>
      <w:rFonts w:ascii="Arial" w:eastAsiaTheme="minorHAnsi" w:hAnsi="Arial"/>
      <w:sz w:val="24"/>
    </w:rPr>
  </w:style>
  <w:style w:type="paragraph" w:customStyle="1" w:styleId="3A3A2A0DDA794173A1207C9889B9D4824">
    <w:name w:val="3A3A2A0DDA794173A1207C9889B9D4824"/>
    <w:rsid w:val="00945D78"/>
    <w:pPr>
      <w:spacing w:after="200" w:line="276" w:lineRule="auto"/>
      <w:ind w:left="720"/>
      <w:contextualSpacing/>
    </w:pPr>
    <w:rPr>
      <w:rFonts w:ascii="Arial" w:eastAsiaTheme="minorHAnsi" w:hAnsi="Arial"/>
      <w:sz w:val="24"/>
    </w:rPr>
  </w:style>
  <w:style w:type="paragraph" w:customStyle="1" w:styleId="4052D33E119A48FCBEABEDA8161DF6684">
    <w:name w:val="4052D33E119A48FCBEABEDA8161DF6684"/>
    <w:rsid w:val="00945D78"/>
    <w:pPr>
      <w:spacing w:after="200" w:line="276" w:lineRule="auto"/>
    </w:pPr>
    <w:rPr>
      <w:rFonts w:ascii="Arial" w:eastAsiaTheme="minorHAnsi" w:hAnsi="Arial"/>
      <w:sz w:val="24"/>
    </w:rPr>
  </w:style>
  <w:style w:type="paragraph" w:customStyle="1" w:styleId="8B8E83776A6448DEA78CFFF2CBAD8FC64">
    <w:name w:val="8B8E83776A6448DEA78CFFF2CBAD8FC64"/>
    <w:rsid w:val="00945D78"/>
    <w:pPr>
      <w:spacing w:after="200" w:line="276" w:lineRule="auto"/>
      <w:ind w:left="720"/>
      <w:contextualSpacing/>
    </w:pPr>
    <w:rPr>
      <w:rFonts w:ascii="Arial" w:eastAsiaTheme="minorHAnsi" w:hAnsi="Arial"/>
      <w:sz w:val="24"/>
    </w:rPr>
  </w:style>
  <w:style w:type="paragraph" w:customStyle="1" w:styleId="C522F38EC352491D9DF59302D6A037884">
    <w:name w:val="C522F38EC352491D9DF59302D6A037884"/>
    <w:rsid w:val="00945D78"/>
    <w:pPr>
      <w:spacing w:after="200" w:line="276" w:lineRule="auto"/>
    </w:pPr>
    <w:rPr>
      <w:rFonts w:ascii="Arial" w:eastAsiaTheme="minorHAnsi" w:hAnsi="Arial"/>
      <w:sz w:val="24"/>
    </w:rPr>
  </w:style>
  <w:style w:type="paragraph" w:customStyle="1" w:styleId="8F2236FD260F4CC4A4391895700A6FE44">
    <w:name w:val="8F2236FD260F4CC4A4391895700A6FE44"/>
    <w:rsid w:val="00945D78"/>
    <w:pPr>
      <w:spacing w:after="200" w:line="276" w:lineRule="auto"/>
      <w:ind w:left="720"/>
      <w:contextualSpacing/>
    </w:pPr>
    <w:rPr>
      <w:rFonts w:ascii="Arial" w:eastAsiaTheme="minorHAnsi" w:hAnsi="Arial"/>
      <w:sz w:val="24"/>
    </w:rPr>
  </w:style>
  <w:style w:type="paragraph" w:customStyle="1" w:styleId="B50C7F10D0844351BDF73104C88CA8FB4">
    <w:name w:val="B50C7F10D0844351BDF73104C88CA8FB4"/>
    <w:rsid w:val="00945D78"/>
    <w:pPr>
      <w:spacing w:after="200" w:line="276" w:lineRule="auto"/>
    </w:pPr>
    <w:rPr>
      <w:rFonts w:ascii="Arial" w:eastAsiaTheme="minorHAnsi" w:hAnsi="Arial"/>
      <w:sz w:val="24"/>
    </w:rPr>
  </w:style>
  <w:style w:type="paragraph" w:customStyle="1" w:styleId="51CE58DD0D124DBF87718E7E853AFE914">
    <w:name w:val="51CE58DD0D124DBF87718E7E853AFE914"/>
    <w:rsid w:val="00945D78"/>
    <w:pPr>
      <w:spacing w:after="200" w:line="276" w:lineRule="auto"/>
      <w:ind w:left="720"/>
      <w:contextualSpacing/>
    </w:pPr>
    <w:rPr>
      <w:rFonts w:ascii="Arial" w:eastAsiaTheme="minorHAnsi" w:hAnsi="Arial"/>
      <w:sz w:val="24"/>
    </w:rPr>
  </w:style>
  <w:style w:type="paragraph" w:customStyle="1" w:styleId="FE08C06B0DFF429888504A0AB1B6C2FF4">
    <w:name w:val="FE08C06B0DFF429888504A0AB1B6C2FF4"/>
    <w:rsid w:val="00945D78"/>
    <w:pPr>
      <w:spacing w:after="200" w:line="276" w:lineRule="auto"/>
    </w:pPr>
    <w:rPr>
      <w:rFonts w:ascii="Arial" w:eastAsiaTheme="minorHAnsi" w:hAnsi="Arial"/>
      <w:sz w:val="24"/>
    </w:rPr>
  </w:style>
  <w:style w:type="paragraph" w:customStyle="1" w:styleId="CB0093E21DB54E4E89C7211184DA92874">
    <w:name w:val="CB0093E21DB54E4E89C7211184DA92874"/>
    <w:rsid w:val="00945D78"/>
    <w:pPr>
      <w:spacing w:after="200" w:line="276" w:lineRule="auto"/>
      <w:ind w:left="720"/>
      <w:contextualSpacing/>
    </w:pPr>
    <w:rPr>
      <w:rFonts w:ascii="Arial" w:eastAsiaTheme="minorHAnsi" w:hAnsi="Arial"/>
      <w:sz w:val="24"/>
    </w:rPr>
  </w:style>
  <w:style w:type="paragraph" w:customStyle="1" w:styleId="53C7ADAA09F24C78BDAA2EEBF52B8DD34">
    <w:name w:val="53C7ADAA09F24C78BDAA2EEBF52B8DD34"/>
    <w:rsid w:val="00945D78"/>
    <w:pPr>
      <w:spacing w:after="200" w:line="276" w:lineRule="auto"/>
    </w:pPr>
    <w:rPr>
      <w:rFonts w:ascii="Arial" w:eastAsiaTheme="minorHAnsi" w:hAnsi="Arial"/>
      <w:sz w:val="24"/>
    </w:rPr>
  </w:style>
  <w:style w:type="paragraph" w:customStyle="1" w:styleId="838C83412F4B4B3A8E0AB7048844D6344">
    <w:name w:val="838C83412F4B4B3A8E0AB7048844D6344"/>
    <w:rsid w:val="00945D78"/>
    <w:pPr>
      <w:spacing w:after="200" w:line="276" w:lineRule="auto"/>
      <w:ind w:left="720"/>
      <w:contextualSpacing/>
    </w:pPr>
    <w:rPr>
      <w:rFonts w:ascii="Arial" w:eastAsiaTheme="minorHAnsi" w:hAnsi="Arial"/>
      <w:sz w:val="24"/>
    </w:rPr>
  </w:style>
  <w:style w:type="paragraph" w:customStyle="1" w:styleId="E746F09366104B23B79D94D2F7E1D53C4">
    <w:name w:val="E746F09366104B23B79D94D2F7E1D53C4"/>
    <w:rsid w:val="00945D78"/>
    <w:pPr>
      <w:spacing w:after="200" w:line="276" w:lineRule="auto"/>
    </w:pPr>
    <w:rPr>
      <w:rFonts w:ascii="Arial" w:eastAsiaTheme="minorHAnsi" w:hAnsi="Arial"/>
      <w:sz w:val="24"/>
    </w:rPr>
  </w:style>
  <w:style w:type="paragraph" w:customStyle="1" w:styleId="EF275977D82A49BAAD6115873F18E8124">
    <w:name w:val="EF275977D82A49BAAD6115873F18E8124"/>
    <w:rsid w:val="00945D78"/>
    <w:pPr>
      <w:spacing w:after="200" w:line="276" w:lineRule="auto"/>
      <w:ind w:left="720"/>
      <w:contextualSpacing/>
    </w:pPr>
    <w:rPr>
      <w:rFonts w:ascii="Arial" w:eastAsiaTheme="minorHAnsi" w:hAnsi="Arial"/>
      <w:sz w:val="24"/>
    </w:rPr>
  </w:style>
  <w:style w:type="paragraph" w:customStyle="1" w:styleId="8AE54BCE9B1C4171A0C7F7F0BD13A0BA4">
    <w:name w:val="8AE54BCE9B1C4171A0C7F7F0BD13A0BA4"/>
    <w:rsid w:val="00945D78"/>
    <w:pPr>
      <w:spacing w:after="200" w:line="276" w:lineRule="auto"/>
    </w:pPr>
    <w:rPr>
      <w:rFonts w:ascii="Arial" w:eastAsiaTheme="minorHAnsi" w:hAnsi="Arial"/>
      <w:sz w:val="24"/>
    </w:rPr>
  </w:style>
  <w:style w:type="paragraph" w:customStyle="1" w:styleId="46426D9823C24EC986E901C5745AEB424">
    <w:name w:val="46426D9823C24EC986E901C5745AEB424"/>
    <w:rsid w:val="00945D78"/>
    <w:pPr>
      <w:spacing w:after="200" w:line="276" w:lineRule="auto"/>
      <w:ind w:left="720"/>
      <w:contextualSpacing/>
    </w:pPr>
    <w:rPr>
      <w:rFonts w:ascii="Arial" w:eastAsiaTheme="minorHAnsi" w:hAnsi="Arial"/>
      <w:sz w:val="24"/>
    </w:rPr>
  </w:style>
  <w:style w:type="paragraph" w:customStyle="1" w:styleId="16C1A1FBB1D04C669EABCC004E252ADB4">
    <w:name w:val="16C1A1FBB1D04C669EABCC004E252ADB4"/>
    <w:rsid w:val="00945D78"/>
    <w:pPr>
      <w:spacing w:after="200" w:line="276" w:lineRule="auto"/>
    </w:pPr>
    <w:rPr>
      <w:rFonts w:ascii="Arial" w:eastAsiaTheme="minorHAnsi" w:hAnsi="Arial"/>
      <w:sz w:val="24"/>
    </w:rPr>
  </w:style>
  <w:style w:type="paragraph" w:customStyle="1" w:styleId="764AAF4576514179AA31F33D6B5ABADE4">
    <w:name w:val="764AAF4576514179AA31F33D6B5ABADE4"/>
    <w:rsid w:val="00945D78"/>
    <w:pPr>
      <w:spacing w:after="200" w:line="276" w:lineRule="auto"/>
      <w:ind w:left="720"/>
      <w:contextualSpacing/>
    </w:pPr>
    <w:rPr>
      <w:rFonts w:ascii="Arial" w:eastAsiaTheme="minorHAnsi" w:hAnsi="Arial"/>
      <w:sz w:val="24"/>
    </w:rPr>
  </w:style>
  <w:style w:type="paragraph" w:customStyle="1" w:styleId="26BC19CB495149AEA1E09FF2E55D617B4">
    <w:name w:val="26BC19CB495149AEA1E09FF2E55D617B4"/>
    <w:rsid w:val="00945D78"/>
    <w:pPr>
      <w:spacing w:after="200" w:line="276" w:lineRule="auto"/>
    </w:pPr>
    <w:rPr>
      <w:rFonts w:ascii="Arial" w:eastAsiaTheme="minorHAnsi" w:hAnsi="Arial"/>
      <w:sz w:val="24"/>
    </w:rPr>
  </w:style>
  <w:style w:type="paragraph" w:customStyle="1" w:styleId="DDB0168A167D492ABE7679D59B7183094">
    <w:name w:val="DDB0168A167D492ABE7679D59B7183094"/>
    <w:rsid w:val="00945D78"/>
    <w:pPr>
      <w:spacing w:after="200" w:line="276" w:lineRule="auto"/>
      <w:ind w:left="720"/>
      <w:contextualSpacing/>
    </w:pPr>
    <w:rPr>
      <w:rFonts w:ascii="Arial" w:eastAsiaTheme="minorHAnsi" w:hAnsi="Arial"/>
      <w:sz w:val="24"/>
    </w:rPr>
  </w:style>
  <w:style w:type="paragraph" w:customStyle="1" w:styleId="2C29338A7C0F4942A279E6A1DB370D174">
    <w:name w:val="2C29338A7C0F4942A279E6A1DB370D174"/>
    <w:rsid w:val="00945D78"/>
    <w:pPr>
      <w:spacing w:after="200" w:line="276" w:lineRule="auto"/>
    </w:pPr>
    <w:rPr>
      <w:rFonts w:ascii="Arial" w:eastAsiaTheme="minorHAnsi" w:hAnsi="Arial"/>
      <w:sz w:val="24"/>
    </w:rPr>
  </w:style>
  <w:style w:type="paragraph" w:customStyle="1" w:styleId="700C82633D734B30AEA983BDFF03C99B4">
    <w:name w:val="700C82633D734B30AEA983BDFF03C99B4"/>
    <w:rsid w:val="00945D78"/>
    <w:pPr>
      <w:spacing w:after="200" w:line="276" w:lineRule="auto"/>
      <w:ind w:left="720"/>
      <w:contextualSpacing/>
    </w:pPr>
    <w:rPr>
      <w:rFonts w:ascii="Arial" w:eastAsiaTheme="minorHAnsi" w:hAnsi="Arial"/>
      <w:sz w:val="24"/>
    </w:rPr>
  </w:style>
  <w:style w:type="paragraph" w:customStyle="1" w:styleId="78A211024FE747EB9507627D43EF00454">
    <w:name w:val="78A211024FE747EB9507627D43EF00454"/>
    <w:rsid w:val="00945D78"/>
    <w:pPr>
      <w:spacing w:after="200" w:line="276" w:lineRule="auto"/>
    </w:pPr>
    <w:rPr>
      <w:rFonts w:ascii="Arial" w:eastAsiaTheme="minorHAnsi" w:hAnsi="Arial"/>
      <w:sz w:val="24"/>
    </w:rPr>
  </w:style>
  <w:style w:type="paragraph" w:customStyle="1" w:styleId="BD6B7810A4624A5B95F508492F38BAF84">
    <w:name w:val="BD6B7810A4624A5B95F508492F38BAF84"/>
    <w:rsid w:val="00945D78"/>
    <w:pPr>
      <w:spacing w:after="200" w:line="276" w:lineRule="auto"/>
      <w:ind w:left="720"/>
      <w:contextualSpacing/>
    </w:pPr>
    <w:rPr>
      <w:rFonts w:ascii="Arial" w:eastAsiaTheme="minorHAnsi" w:hAnsi="Arial"/>
      <w:sz w:val="24"/>
    </w:rPr>
  </w:style>
  <w:style w:type="paragraph" w:customStyle="1" w:styleId="0B72C494AF7C4C25BFA93DF59075A2D32">
    <w:name w:val="0B72C494AF7C4C25BFA93DF59075A2D32"/>
    <w:rsid w:val="00945D78"/>
    <w:pPr>
      <w:spacing w:after="200" w:line="276" w:lineRule="auto"/>
    </w:pPr>
    <w:rPr>
      <w:rFonts w:ascii="Arial" w:eastAsiaTheme="minorHAnsi" w:hAnsi="Arial"/>
      <w:sz w:val="24"/>
    </w:rPr>
  </w:style>
  <w:style w:type="paragraph" w:customStyle="1" w:styleId="E50F30B8873747F083D4EC0C97E52DDD2">
    <w:name w:val="E50F30B8873747F083D4EC0C97E52DDD2"/>
    <w:rsid w:val="00945D78"/>
    <w:pPr>
      <w:spacing w:after="200" w:line="276" w:lineRule="auto"/>
      <w:ind w:left="720"/>
      <w:contextualSpacing/>
    </w:pPr>
    <w:rPr>
      <w:rFonts w:ascii="Arial" w:eastAsiaTheme="minorHAnsi" w:hAnsi="Arial"/>
      <w:sz w:val="24"/>
    </w:rPr>
  </w:style>
  <w:style w:type="paragraph" w:customStyle="1" w:styleId="1B1791BD188A447DA7833275712CD96E3">
    <w:name w:val="1B1791BD188A447DA7833275712CD96E3"/>
    <w:rsid w:val="00945D78"/>
    <w:pPr>
      <w:spacing w:after="200" w:line="276" w:lineRule="auto"/>
    </w:pPr>
    <w:rPr>
      <w:rFonts w:ascii="Arial" w:eastAsiaTheme="minorHAnsi" w:hAnsi="Arial"/>
      <w:sz w:val="24"/>
    </w:rPr>
  </w:style>
  <w:style w:type="paragraph" w:customStyle="1" w:styleId="3F7EFD6F3E284DEAAA150B8C0342B9EC3">
    <w:name w:val="3F7EFD6F3E284DEAAA150B8C0342B9EC3"/>
    <w:rsid w:val="00945D78"/>
    <w:pPr>
      <w:spacing w:after="200" w:line="276" w:lineRule="auto"/>
      <w:ind w:left="720"/>
      <w:contextualSpacing/>
    </w:pPr>
    <w:rPr>
      <w:rFonts w:ascii="Arial" w:eastAsiaTheme="minorHAnsi" w:hAnsi="Arial"/>
      <w:sz w:val="24"/>
    </w:rPr>
  </w:style>
  <w:style w:type="paragraph" w:customStyle="1" w:styleId="D8D5F5108E3F4A6593E1874DF0BDCDBD3">
    <w:name w:val="D8D5F5108E3F4A6593E1874DF0BDCDBD3"/>
    <w:rsid w:val="00945D78"/>
    <w:pPr>
      <w:spacing w:after="200" w:line="276" w:lineRule="auto"/>
    </w:pPr>
    <w:rPr>
      <w:rFonts w:ascii="Arial" w:eastAsiaTheme="minorHAnsi" w:hAnsi="Arial"/>
      <w:sz w:val="24"/>
    </w:rPr>
  </w:style>
  <w:style w:type="paragraph" w:customStyle="1" w:styleId="F52D7D60BBC0483590037362350563EA3">
    <w:name w:val="F52D7D60BBC0483590037362350563EA3"/>
    <w:rsid w:val="00945D78"/>
    <w:pPr>
      <w:spacing w:after="200" w:line="276" w:lineRule="auto"/>
      <w:ind w:left="720"/>
      <w:contextualSpacing/>
    </w:pPr>
    <w:rPr>
      <w:rFonts w:ascii="Arial" w:eastAsiaTheme="minorHAnsi" w:hAnsi="Arial"/>
      <w:sz w:val="24"/>
    </w:rPr>
  </w:style>
  <w:style w:type="paragraph" w:customStyle="1" w:styleId="7317FFDA70824AE7B2BA3052289F870A3">
    <w:name w:val="7317FFDA70824AE7B2BA3052289F870A3"/>
    <w:rsid w:val="00945D78"/>
    <w:pPr>
      <w:spacing w:after="200" w:line="276" w:lineRule="auto"/>
    </w:pPr>
    <w:rPr>
      <w:rFonts w:ascii="Arial" w:eastAsiaTheme="minorHAnsi" w:hAnsi="Arial"/>
      <w:sz w:val="24"/>
    </w:rPr>
  </w:style>
  <w:style w:type="paragraph" w:customStyle="1" w:styleId="30EBC151001B44D893FB6A6091B9A99D3">
    <w:name w:val="30EBC151001B44D893FB6A6091B9A99D3"/>
    <w:rsid w:val="00945D78"/>
    <w:pPr>
      <w:spacing w:after="200" w:line="276" w:lineRule="auto"/>
      <w:ind w:left="720"/>
      <w:contextualSpacing/>
    </w:pPr>
    <w:rPr>
      <w:rFonts w:ascii="Arial" w:eastAsiaTheme="minorHAnsi" w:hAnsi="Arial"/>
      <w:sz w:val="24"/>
    </w:rPr>
  </w:style>
  <w:style w:type="paragraph" w:customStyle="1" w:styleId="71F057B836264DF29CEAF80119BE8E1C3">
    <w:name w:val="71F057B836264DF29CEAF80119BE8E1C3"/>
    <w:rsid w:val="00945D78"/>
    <w:pPr>
      <w:spacing w:after="200" w:line="276" w:lineRule="auto"/>
    </w:pPr>
    <w:rPr>
      <w:rFonts w:ascii="Arial" w:eastAsiaTheme="minorHAnsi" w:hAnsi="Arial"/>
      <w:sz w:val="24"/>
    </w:rPr>
  </w:style>
  <w:style w:type="paragraph" w:customStyle="1" w:styleId="4712489072FA467A80049ECBB70051E23">
    <w:name w:val="4712489072FA467A80049ECBB70051E23"/>
    <w:rsid w:val="00945D78"/>
    <w:pPr>
      <w:spacing w:after="200" w:line="276" w:lineRule="auto"/>
      <w:ind w:left="720"/>
      <w:contextualSpacing/>
    </w:pPr>
    <w:rPr>
      <w:rFonts w:ascii="Arial" w:eastAsiaTheme="minorHAnsi" w:hAnsi="Arial"/>
      <w:sz w:val="24"/>
    </w:rPr>
  </w:style>
  <w:style w:type="paragraph" w:customStyle="1" w:styleId="6FBB32107E0F4BE9B6FFB2CC3E1928423">
    <w:name w:val="6FBB32107E0F4BE9B6FFB2CC3E1928423"/>
    <w:rsid w:val="00945D78"/>
    <w:pPr>
      <w:spacing w:after="200" w:line="276" w:lineRule="auto"/>
    </w:pPr>
    <w:rPr>
      <w:rFonts w:ascii="Arial" w:eastAsiaTheme="minorHAnsi" w:hAnsi="Arial"/>
      <w:sz w:val="24"/>
    </w:rPr>
  </w:style>
  <w:style w:type="paragraph" w:customStyle="1" w:styleId="4350C5E990E442DBB072A68F4298961E3">
    <w:name w:val="4350C5E990E442DBB072A68F4298961E3"/>
    <w:rsid w:val="00945D78"/>
    <w:pPr>
      <w:spacing w:after="200" w:line="276" w:lineRule="auto"/>
      <w:ind w:left="720"/>
      <w:contextualSpacing/>
    </w:pPr>
    <w:rPr>
      <w:rFonts w:ascii="Arial" w:eastAsiaTheme="minorHAnsi" w:hAnsi="Arial"/>
      <w:sz w:val="24"/>
    </w:rPr>
  </w:style>
  <w:style w:type="paragraph" w:customStyle="1" w:styleId="E54C0F95F8064701BE5FE764E2B21C9F3">
    <w:name w:val="E54C0F95F8064701BE5FE764E2B21C9F3"/>
    <w:rsid w:val="00945D78"/>
    <w:pPr>
      <w:spacing w:after="200" w:line="276" w:lineRule="auto"/>
    </w:pPr>
    <w:rPr>
      <w:rFonts w:ascii="Arial" w:eastAsiaTheme="minorHAnsi" w:hAnsi="Arial"/>
      <w:sz w:val="24"/>
    </w:rPr>
  </w:style>
  <w:style w:type="paragraph" w:customStyle="1" w:styleId="9F7D08BBF4CC442DAA945766671DE26E3">
    <w:name w:val="9F7D08BBF4CC442DAA945766671DE26E3"/>
    <w:rsid w:val="00945D78"/>
    <w:pPr>
      <w:spacing w:after="200" w:line="276" w:lineRule="auto"/>
      <w:ind w:left="720"/>
      <w:contextualSpacing/>
    </w:pPr>
    <w:rPr>
      <w:rFonts w:ascii="Arial" w:eastAsiaTheme="minorHAnsi" w:hAnsi="Arial"/>
      <w:sz w:val="24"/>
    </w:rPr>
  </w:style>
  <w:style w:type="paragraph" w:customStyle="1" w:styleId="927F0D706C70415BBB7E528C742CD5603">
    <w:name w:val="927F0D706C70415BBB7E528C742CD5603"/>
    <w:rsid w:val="00945D78"/>
    <w:pPr>
      <w:spacing w:after="200" w:line="276" w:lineRule="auto"/>
    </w:pPr>
    <w:rPr>
      <w:rFonts w:ascii="Arial" w:eastAsiaTheme="minorHAnsi" w:hAnsi="Arial"/>
      <w:sz w:val="24"/>
    </w:rPr>
  </w:style>
  <w:style w:type="paragraph" w:customStyle="1" w:styleId="5F5CE958FA3D42D3827557E378C316E13">
    <w:name w:val="5F5CE958FA3D42D3827557E378C316E13"/>
    <w:rsid w:val="00945D78"/>
    <w:pPr>
      <w:spacing w:after="200" w:line="276" w:lineRule="auto"/>
    </w:pPr>
    <w:rPr>
      <w:rFonts w:ascii="Arial" w:eastAsiaTheme="minorHAnsi" w:hAnsi="Arial"/>
      <w:sz w:val="24"/>
    </w:rPr>
  </w:style>
  <w:style w:type="paragraph" w:customStyle="1" w:styleId="C1B2A8C95D3444A8A879EB863659EF803">
    <w:name w:val="C1B2A8C95D3444A8A879EB863659EF803"/>
    <w:rsid w:val="00945D78"/>
    <w:pPr>
      <w:spacing w:after="200" w:line="276" w:lineRule="auto"/>
    </w:pPr>
    <w:rPr>
      <w:rFonts w:ascii="Arial" w:eastAsiaTheme="minorHAnsi" w:hAnsi="Arial"/>
      <w:sz w:val="24"/>
    </w:rPr>
  </w:style>
  <w:style w:type="paragraph" w:customStyle="1" w:styleId="A714D061C04E42CE88A8700A4F7202A23">
    <w:name w:val="A714D061C04E42CE88A8700A4F7202A23"/>
    <w:rsid w:val="00945D78"/>
    <w:pPr>
      <w:spacing w:after="200" w:line="276" w:lineRule="auto"/>
    </w:pPr>
    <w:rPr>
      <w:rFonts w:ascii="Arial" w:eastAsiaTheme="minorHAnsi" w:hAnsi="Arial"/>
      <w:sz w:val="24"/>
    </w:rPr>
  </w:style>
  <w:style w:type="paragraph" w:customStyle="1" w:styleId="B2AFD9C9E5024BDAA60615816EA9741E3">
    <w:name w:val="B2AFD9C9E5024BDAA60615816EA9741E3"/>
    <w:rsid w:val="00945D78"/>
    <w:pPr>
      <w:spacing w:after="200" w:line="276" w:lineRule="auto"/>
    </w:pPr>
    <w:rPr>
      <w:rFonts w:ascii="Arial" w:eastAsiaTheme="minorHAnsi" w:hAnsi="Arial"/>
      <w:sz w:val="24"/>
    </w:rPr>
  </w:style>
  <w:style w:type="paragraph" w:customStyle="1" w:styleId="C4B61FE522F44798856D04C6959C0B5D3">
    <w:name w:val="C4B61FE522F44798856D04C6959C0B5D3"/>
    <w:rsid w:val="00945D78"/>
    <w:pPr>
      <w:spacing w:after="200" w:line="276" w:lineRule="auto"/>
    </w:pPr>
    <w:rPr>
      <w:rFonts w:ascii="Arial" w:eastAsiaTheme="minorHAnsi" w:hAnsi="Arial"/>
      <w:sz w:val="24"/>
    </w:rPr>
  </w:style>
  <w:style w:type="paragraph" w:customStyle="1" w:styleId="DD5D78D55C164BFCB3F8281B752857593">
    <w:name w:val="DD5D78D55C164BFCB3F8281B752857593"/>
    <w:rsid w:val="00945D78"/>
    <w:pPr>
      <w:spacing w:after="200" w:line="276" w:lineRule="auto"/>
      <w:ind w:left="720"/>
      <w:contextualSpacing/>
    </w:pPr>
    <w:rPr>
      <w:rFonts w:ascii="Arial" w:eastAsiaTheme="minorHAnsi" w:hAnsi="Arial"/>
      <w:sz w:val="24"/>
    </w:rPr>
  </w:style>
  <w:style w:type="paragraph" w:customStyle="1" w:styleId="AE5D6C6F2C22414A9BD3255F6C39F72D3">
    <w:name w:val="AE5D6C6F2C22414A9BD3255F6C39F72D3"/>
    <w:rsid w:val="00945D78"/>
    <w:pPr>
      <w:spacing w:after="200" w:line="276" w:lineRule="auto"/>
      <w:ind w:left="720"/>
      <w:contextualSpacing/>
    </w:pPr>
    <w:rPr>
      <w:rFonts w:ascii="Arial" w:eastAsiaTheme="minorHAnsi" w:hAnsi="Arial"/>
      <w:sz w:val="24"/>
    </w:rPr>
  </w:style>
  <w:style w:type="paragraph" w:customStyle="1" w:styleId="02993F6F1D204E2F9263338D0F2DA3E83">
    <w:name w:val="02993F6F1D204E2F9263338D0F2DA3E83"/>
    <w:rsid w:val="00945D78"/>
    <w:pPr>
      <w:spacing w:after="200" w:line="276" w:lineRule="auto"/>
      <w:ind w:left="720"/>
      <w:contextualSpacing/>
    </w:pPr>
    <w:rPr>
      <w:rFonts w:ascii="Arial" w:eastAsiaTheme="minorHAnsi" w:hAnsi="Arial"/>
      <w:sz w:val="24"/>
    </w:rPr>
  </w:style>
  <w:style w:type="paragraph" w:customStyle="1" w:styleId="579F875EED904B5DB876A20FAA5268DD3">
    <w:name w:val="579F875EED904B5DB876A20FAA5268DD3"/>
    <w:rsid w:val="00945D78"/>
    <w:pPr>
      <w:spacing w:after="200" w:line="276" w:lineRule="auto"/>
      <w:ind w:left="720"/>
      <w:contextualSpacing/>
    </w:pPr>
    <w:rPr>
      <w:rFonts w:ascii="Arial" w:eastAsiaTheme="minorHAnsi" w:hAnsi="Arial"/>
      <w:sz w:val="24"/>
    </w:rPr>
  </w:style>
  <w:style w:type="paragraph" w:customStyle="1" w:styleId="E74A9CFA0B1946DBB6F309DE3E7818A73">
    <w:name w:val="E74A9CFA0B1946DBB6F309DE3E7818A73"/>
    <w:rsid w:val="00945D78"/>
    <w:pPr>
      <w:spacing w:after="200" w:line="276" w:lineRule="auto"/>
      <w:ind w:left="720"/>
      <w:contextualSpacing/>
    </w:pPr>
    <w:rPr>
      <w:rFonts w:ascii="Arial" w:eastAsiaTheme="minorHAnsi" w:hAnsi="Arial"/>
      <w:sz w:val="24"/>
    </w:rPr>
  </w:style>
  <w:style w:type="paragraph" w:customStyle="1" w:styleId="CC0D3683E7964EBB9964983F24A457E23">
    <w:name w:val="CC0D3683E7964EBB9964983F24A457E23"/>
    <w:rsid w:val="00945D78"/>
    <w:pPr>
      <w:spacing w:after="200" w:line="276" w:lineRule="auto"/>
      <w:ind w:left="720"/>
      <w:contextualSpacing/>
    </w:pPr>
    <w:rPr>
      <w:rFonts w:ascii="Arial" w:eastAsiaTheme="minorHAnsi" w:hAnsi="Arial"/>
      <w:sz w:val="24"/>
    </w:rPr>
  </w:style>
  <w:style w:type="paragraph" w:customStyle="1" w:styleId="C9A2AA413D1E412B9A0CD36C4FDB59FC3">
    <w:name w:val="C9A2AA413D1E412B9A0CD36C4FDB59FC3"/>
    <w:rsid w:val="00945D78"/>
    <w:pPr>
      <w:spacing w:after="200" w:line="276" w:lineRule="auto"/>
      <w:ind w:left="720"/>
      <w:contextualSpacing/>
    </w:pPr>
    <w:rPr>
      <w:rFonts w:ascii="Arial" w:eastAsiaTheme="minorHAnsi" w:hAnsi="Arial"/>
      <w:sz w:val="24"/>
    </w:rPr>
  </w:style>
  <w:style w:type="paragraph" w:customStyle="1" w:styleId="4E55DB4886D54BD8BF6ACD47738B97F73">
    <w:name w:val="4E55DB4886D54BD8BF6ACD47738B97F73"/>
    <w:rsid w:val="00945D78"/>
    <w:pPr>
      <w:spacing w:after="200" w:line="276" w:lineRule="auto"/>
      <w:ind w:left="720"/>
      <w:contextualSpacing/>
    </w:pPr>
    <w:rPr>
      <w:rFonts w:ascii="Arial" w:eastAsiaTheme="minorHAnsi" w:hAnsi="Arial"/>
      <w:sz w:val="24"/>
    </w:rPr>
  </w:style>
  <w:style w:type="paragraph" w:customStyle="1" w:styleId="272E6B830E494AD6B9DE54C2C2E5FD2E3">
    <w:name w:val="272E6B830E494AD6B9DE54C2C2E5FD2E3"/>
    <w:rsid w:val="00945D78"/>
    <w:pPr>
      <w:spacing w:after="200" w:line="276" w:lineRule="auto"/>
    </w:pPr>
    <w:rPr>
      <w:rFonts w:ascii="Arial" w:eastAsiaTheme="minorHAnsi" w:hAnsi="Arial"/>
      <w:sz w:val="24"/>
    </w:rPr>
  </w:style>
  <w:style w:type="paragraph" w:customStyle="1" w:styleId="0A590D4D494B4765AE91746E971892A13">
    <w:name w:val="0A590D4D494B4765AE91746E971892A13"/>
    <w:rsid w:val="00945D78"/>
    <w:pPr>
      <w:spacing w:after="200" w:line="276" w:lineRule="auto"/>
    </w:pPr>
    <w:rPr>
      <w:rFonts w:ascii="Arial" w:eastAsiaTheme="minorHAnsi" w:hAnsi="Arial"/>
      <w:sz w:val="24"/>
    </w:rPr>
  </w:style>
  <w:style w:type="paragraph" w:customStyle="1" w:styleId="40BEDA8D93404920B603AF8F1AEFC1BD3">
    <w:name w:val="40BEDA8D93404920B603AF8F1AEFC1BD3"/>
    <w:rsid w:val="00945D78"/>
    <w:pPr>
      <w:spacing w:after="200" w:line="276" w:lineRule="auto"/>
    </w:pPr>
    <w:rPr>
      <w:rFonts w:ascii="Arial" w:eastAsiaTheme="minorHAnsi" w:hAnsi="Arial"/>
      <w:sz w:val="24"/>
    </w:rPr>
  </w:style>
  <w:style w:type="paragraph" w:customStyle="1" w:styleId="AB91F1FF12A1441699166430DBB855E13">
    <w:name w:val="AB91F1FF12A1441699166430DBB855E13"/>
    <w:rsid w:val="00945D78"/>
    <w:pPr>
      <w:spacing w:after="200" w:line="276" w:lineRule="auto"/>
    </w:pPr>
    <w:rPr>
      <w:rFonts w:ascii="Arial" w:eastAsiaTheme="minorHAnsi" w:hAnsi="Arial"/>
      <w:sz w:val="24"/>
    </w:rPr>
  </w:style>
  <w:style w:type="paragraph" w:customStyle="1" w:styleId="82572C16E6184261B4415D0FAF11AAE53">
    <w:name w:val="82572C16E6184261B4415D0FAF11AAE53"/>
    <w:rsid w:val="00945D78"/>
    <w:pPr>
      <w:spacing w:after="200" w:line="276" w:lineRule="auto"/>
    </w:pPr>
    <w:rPr>
      <w:rFonts w:ascii="Arial" w:eastAsiaTheme="minorHAnsi" w:hAnsi="Arial"/>
      <w:sz w:val="24"/>
    </w:rPr>
  </w:style>
  <w:style w:type="paragraph" w:customStyle="1" w:styleId="F932DA1E2CC54D90B503122533AD6EFA3">
    <w:name w:val="F932DA1E2CC54D90B503122533AD6EFA3"/>
    <w:rsid w:val="00945D78"/>
    <w:pPr>
      <w:spacing w:after="200" w:line="276" w:lineRule="auto"/>
    </w:pPr>
    <w:rPr>
      <w:rFonts w:ascii="Arial" w:eastAsiaTheme="minorHAnsi" w:hAnsi="Arial"/>
      <w:sz w:val="24"/>
    </w:rPr>
  </w:style>
  <w:style w:type="paragraph" w:customStyle="1" w:styleId="0770D545E52C4395A8AFD68C5921AEE73">
    <w:name w:val="0770D545E52C4395A8AFD68C5921AEE73"/>
    <w:rsid w:val="00945D78"/>
    <w:pPr>
      <w:spacing w:after="200" w:line="276" w:lineRule="auto"/>
      <w:ind w:left="720"/>
      <w:contextualSpacing/>
    </w:pPr>
    <w:rPr>
      <w:rFonts w:ascii="Arial" w:eastAsiaTheme="minorHAnsi" w:hAnsi="Arial"/>
      <w:sz w:val="24"/>
    </w:rPr>
  </w:style>
  <w:style w:type="paragraph" w:customStyle="1" w:styleId="E598D100DF1A48BF8BC4DD32C0050C853">
    <w:name w:val="E598D100DF1A48BF8BC4DD32C0050C853"/>
    <w:rsid w:val="00945D78"/>
    <w:pPr>
      <w:spacing w:after="200" w:line="276" w:lineRule="auto"/>
      <w:ind w:left="720"/>
      <w:contextualSpacing/>
    </w:pPr>
    <w:rPr>
      <w:rFonts w:ascii="Arial" w:eastAsiaTheme="minorHAnsi" w:hAnsi="Arial"/>
      <w:sz w:val="24"/>
    </w:rPr>
  </w:style>
  <w:style w:type="paragraph" w:customStyle="1" w:styleId="D5DA052AFE31429A85CBC1E5FB5389DF3">
    <w:name w:val="D5DA052AFE31429A85CBC1E5FB5389DF3"/>
    <w:rsid w:val="00945D78"/>
    <w:pPr>
      <w:spacing w:after="200" w:line="276" w:lineRule="auto"/>
    </w:pPr>
    <w:rPr>
      <w:rFonts w:ascii="Arial" w:eastAsiaTheme="minorHAnsi" w:hAnsi="Arial"/>
      <w:sz w:val="24"/>
    </w:rPr>
  </w:style>
  <w:style w:type="paragraph" w:customStyle="1" w:styleId="BC2EE982083B44DA8CB2C82B6FA511F53">
    <w:name w:val="BC2EE982083B44DA8CB2C82B6FA511F53"/>
    <w:rsid w:val="00945D78"/>
    <w:pPr>
      <w:spacing w:after="200" w:line="276" w:lineRule="auto"/>
    </w:pPr>
    <w:rPr>
      <w:rFonts w:ascii="Arial" w:eastAsiaTheme="minorHAnsi" w:hAnsi="Arial"/>
      <w:sz w:val="24"/>
    </w:rPr>
  </w:style>
  <w:style w:type="paragraph" w:customStyle="1" w:styleId="93EE60ED9CCF42959475626959103A3B3">
    <w:name w:val="93EE60ED9CCF42959475626959103A3B3"/>
    <w:rsid w:val="00945D78"/>
    <w:pPr>
      <w:spacing w:after="200" w:line="276" w:lineRule="auto"/>
    </w:pPr>
    <w:rPr>
      <w:rFonts w:ascii="Arial" w:eastAsiaTheme="minorHAnsi" w:hAnsi="Arial"/>
      <w:sz w:val="24"/>
    </w:rPr>
  </w:style>
  <w:style w:type="paragraph" w:customStyle="1" w:styleId="B9B81BC5ED0D40CFB798D7326B4606F23">
    <w:name w:val="B9B81BC5ED0D40CFB798D7326B4606F23"/>
    <w:rsid w:val="00945D78"/>
    <w:pPr>
      <w:spacing w:after="200" w:line="276" w:lineRule="auto"/>
    </w:pPr>
    <w:rPr>
      <w:rFonts w:ascii="Arial" w:eastAsiaTheme="minorHAnsi" w:hAnsi="Arial"/>
      <w:sz w:val="24"/>
    </w:rPr>
  </w:style>
  <w:style w:type="paragraph" w:customStyle="1" w:styleId="9236101937264B22A74735D499CDB6263">
    <w:name w:val="9236101937264B22A74735D499CDB6263"/>
    <w:rsid w:val="00945D78"/>
    <w:pPr>
      <w:spacing w:after="200" w:line="276" w:lineRule="auto"/>
    </w:pPr>
    <w:rPr>
      <w:rFonts w:ascii="Arial" w:eastAsiaTheme="minorHAnsi" w:hAnsi="Arial"/>
      <w:sz w:val="24"/>
    </w:rPr>
  </w:style>
  <w:style w:type="paragraph" w:customStyle="1" w:styleId="A93411DC5E584C5E9FA94CC8B1EEB0F53">
    <w:name w:val="A93411DC5E584C5E9FA94CC8B1EEB0F53"/>
    <w:rsid w:val="00945D78"/>
    <w:pPr>
      <w:spacing w:after="200" w:line="276" w:lineRule="auto"/>
    </w:pPr>
    <w:rPr>
      <w:rFonts w:ascii="Arial" w:eastAsiaTheme="minorHAnsi" w:hAnsi="Arial"/>
      <w:sz w:val="24"/>
    </w:rPr>
  </w:style>
  <w:style w:type="paragraph" w:customStyle="1" w:styleId="AD1A557F03704AE2BE4F85513D3568A03">
    <w:name w:val="AD1A557F03704AE2BE4F85513D3568A03"/>
    <w:rsid w:val="00945D78"/>
    <w:pPr>
      <w:spacing w:after="200" w:line="276" w:lineRule="auto"/>
    </w:pPr>
    <w:rPr>
      <w:rFonts w:ascii="Arial" w:eastAsiaTheme="minorHAnsi" w:hAnsi="Arial"/>
      <w:sz w:val="24"/>
    </w:rPr>
  </w:style>
  <w:style w:type="paragraph" w:customStyle="1" w:styleId="10F7E80683C247D59BCDE0B9A994ABDC3">
    <w:name w:val="10F7E80683C247D59BCDE0B9A994ABDC3"/>
    <w:rsid w:val="00945D78"/>
    <w:pPr>
      <w:spacing w:after="200" w:line="276" w:lineRule="auto"/>
    </w:pPr>
    <w:rPr>
      <w:rFonts w:ascii="Arial" w:eastAsiaTheme="minorHAnsi" w:hAnsi="Arial"/>
      <w:sz w:val="24"/>
    </w:rPr>
  </w:style>
  <w:style w:type="paragraph" w:customStyle="1" w:styleId="6E06656B849F44BEBFCD87D5755FDFE03">
    <w:name w:val="6E06656B849F44BEBFCD87D5755FDFE03"/>
    <w:rsid w:val="00945D78"/>
    <w:pPr>
      <w:spacing w:after="200" w:line="276" w:lineRule="auto"/>
    </w:pPr>
    <w:rPr>
      <w:rFonts w:ascii="Arial" w:eastAsiaTheme="minorHAnsi" w:hAnsi="Arial"/>
      <w:sz w:val="24"/>
    </w:rPr>
  </w:style>
  <w:style w:type="paragraph" w:customStyle="1" w:styleId="EC991954B5494634B26B0E7DB99F85BB3">
    <w:name w:val="EC991954B5494634B26B0E7DB99F85BB3"/>
    <w:rsid w:val="00945D78"/>
    <w:pPr>
      <w:spacing w:after="200" w:line="276" w:lineRule="auto"/>
    </w:pPr>
    <w:rPr>
      <w:rFonts w:ascii="Arial" w:eastAsiaTheme="minorHAnsi" w:hAnsi="Arial"/>
      <w:sz w:val="24"/>
    </w:rPr>
  </w:style>
  <w:style w:type="paragraph" w:customStyle="1" w:styleId="5FEBF7FCFAD24E1E9F957ECACDF05F5D3">
    <w:name w:val="5FEBF7FCFAD24E1E9F957ECACDF05F5D3"/>
    <w:rsid w:val="00945D78"/>
    <w:pPr>
      <w:spacing w:after="200" w:line="276" w:lineRule="auto"/>
    </w:pPr>
    <w:rPr>
      <w:rFonts w:ascii="Arial" w:eastAsiaTheme="minorHAnsi" w:hAnsi="Arial"/>
      <w:sz w:val="24"/>
    </w:rPr>
  </w:style>
  <w:style w:type="paragraph" w:customStyle="1" w:styleId="E4DC906675674DD3A00EFE78988F3D013">
    <w:name w:val="E4DC906675674DD3A00EFE78988F3D013"/>
    <w:rsid w:val="00945D78"/>
    <w:pPr>
      <w:spacing w:after="200" w:line="276" w:lineRule="auto"/>
    </w:pPr>
    <w:rPr>
      <w:rFonts w:ascii="Arial" w:eastAsiaTheme="minorHAnsi" w:hAnsi="Arial"/>
      <w:sz w:val="24"/>
    </w:rPr>
  </w:style>
  <w:style w:type="paragraph" w:customStyle="1" w:styleId="EAE636C4461D4B989790D1CA27D7C11D3">
    <w:name w:val="EAE636C4461D4B989790D1CA27D7C11D3"/>
    <w:rsid w:val="00945D78"/>
    <w:pPr>
      <w:spacing w:after="200" w:line="276" w:lineRule="auto"/>
      <w:ind w:left="720"/>
      <w:contextualSpacing/>
    </w:pPr>
    <w:rPr>
      <w:rFonts w:ascii="Arial" w:eastAsiaTheme="minorHAnsi" w:hAnsi="Arial"/>
      <w:sz w:val="24"/>
    </w:rPr>
  </w:style>
  <w:style w:type="paragraph" w:customStyle="1" w:styleId="72747CB40E7F4D1982F6887B5F8B82573">
    <w:name w:val="72747CB40E7F4D1982F6887B5F8B82573"/>
    <w:rsid w:val="00945D78"/>
    <w:pPr>
      <w:spacing w:after="200" w:line="276" w:lineRule="auto"/>
      <w:ind w:left="720"/>
      <w:contextualSpacing/>
    </w:pPr>
    <w:rPr>
      <w:rFonts w:ascii="Arial" w:eastAsiaTheme="minorHAnsi" w:hAnsi="Arial"/>
      <w:sz w:val="24"/>
    </w:rPr>
  </w:style>
  <w:style w:type="paragraph" w:customStyle="1" w:styleId="6FF48267A8284855A7FC2E5FAB7FFDCE3">
    <w:name w:val="6FF48267A8284855A7FC2E5FAB7FFDCE3"/>
    <w:rsid w:val="00945D78"/>
    <w:pPr>
      <w:spacing w:after="200" w:line="276" w:lineRule="auto"/>
      <w:ind w:left="720"/>
      <w:contextualSpacing/>
    </w:pPr>
    <w:rPr>
      <w:rFonts w:ascii="Arial" w:eastAsiaTheme="minorHAnsi" w:hAnsi="Arial"/>
      <w:sz w:val="24"/>
    </w:rPr>
  </w:style>
  <w:style w:type="paragraph" w:customStyle="1" w:styleId="2ED64326E12348D9B7BEA217EB2116673">
    <w:name w:val="2ED64326E12348D9B7BEA217EB2116673"/>
    <w:rsid w:val="00945D78"/>
    <w:pPr>
      <w:spacing w:after="200" w:line="276" w:lineRule="auto"/>
      <w:ind w:left="720"/>
      <w:contextualSpacing/>
    </w:pPr>
    <w:rPr>
      <w:rFonts w:ascii="Arial" w:eastAsiaTheme="minorHAnsi" w:hAnsi="Arial"/>
      <w:sz w:val="24"/>
    </w:rPr>
  </w:style>
  <w:style w:type="paragraph" w:customStyle="1" w:styleId="6C583D8DC16940328A01FFF04D3AAA393">
    <w:name w:val="6C583D8DC16940328A01FFF04D3AAA393"/>
    <w:rsid w:val="00945D78"/>
    <w:pPr>
      <w:spacing w:after="200" w:line="276" w:lineRule="auto"/>
      <w:ind w:left="720"/>
      <w:contextualSpacing/>
    </w:pPr>
    <w:rPr>
      <w:rFonts w:ascii="Arial" w:eastAsiaTheme="minorHAnsi" w:hAnsi="Arial"/>
      <w:sz w:val="24"/>
    </w:rPr>
  </w:style>
  <w:style w:type="paragraph" w:customStyle="1" w:styleId="2D3CBEB6D1D04475A94CF19F30B19F8C3">
    <w:name w:val="2D3CBEB6D1D04475A94CF19F30B19F8C3"/>
    <w:rsid w:val="00945D78"/>
    <w:pPr>
      <w:spacing w:after="200" w:line="276" w:lineRule="auto"/>
      <w:ind w:left="720"/>
      <w:contextualSpacing/>
    </w:pPr>
    <w:rPr>
      <w:rFonts w:ascii="Arial" w:eastAsiaTheme="minorHAnsi" w:hAnsi="Arial"/>
      <w:sz w:val="24"/>
    </w:rPr>
  </w:style>
  <w:style w:type="paragraph" w:customStyle="1" w:styleId="D706F7506BBB49D4B32972F9F9CE07B83">
    <w:name w:val="D706F7506BBB49D4B32972F9F9CE07B83"/>
    <w:rsid w:val="00945D78"/>
    <w:pPr>
      <w:spacing w:after="200" w:line="276" w:lineRule="auto"/>
      <w:ind w:left="720"/>
      <w:contextualSpacing/>
    </w:pPr>
    <w:rPr>
      <w:rFonts w:ascii="Arial" w:eastAsiaTheme="minorHAnsi" w:hAnsi="Arial"/>
      <w:sz w:val="24"/>
    </w:rPr>
  </w:style>
  <w:style w:type="paragraph" w:customStyle="1" w:styleId="327EF2D2F32548B7BAC82606227CA0613">
    <w:name w:val="327EF2D2F32548B7BAC82606227CA0613"/>
    <w:rsid w:val="00945D78"/>
    <w:pPr>
      <w:spacing w:after="200" w:line="276" w:lineRule="auto"/>
      <w:ind w:left="720"/>
      <w:contextualSpacing/>
    </w:pPr>
    <w:rPr>
      <w:rFonts w:ascii="Arial" w:eastAsiaTheme="minorHAnsi" w:hAnsi="Arial"/>
      <w:sz w:val="24"/>
    </w:rPr>
  </w:style>
  <w:style w:type="paragraph" w:customStyle="1" w:styleId="A0B1422142514F76AF211E73B62A68273">
    <w:name w:val="A0B1422142514F76AF211E73B62A68273"/>
    <w:rsid w:val="00945D78"/>
    <w:pPr>
      <w:spacing w:after="200" w:line="276" w:lineRule="auto"/>
      <w:ind w:left="720"/>
      <w:contextualSpacing/>
    </w:pPr>
    <w:rPr>
      <w:rFonts w:ascii="Arial" w:eastAsiaTheme="minorHAnsi" w:hAnsi="Arial"/>
      <w:sz w:val="24"/>
    </w:rPr>
  </w:style>
  <w:style w:type="paragraph" w:customStyle="1" w:styleId="1E25C41439B84DA4A330570853AB8EC23">
    <w:name w:val="1E25C41439B84DA4A330570853AB8EC23"/>
    <w:rsid w:val="00945D78"/>
    <w:pPr>
      <w:spacing w:after="200" w:line="276" w:lineRule="auto"/>
      <w:ind w:left="720"/>
      <w:contextualSpacing/>
    </w:pPr>
    <w:rPr>
      <w:rFonts w:ascii="Arial" w:eastAsiaTheme="minorHAnsi" w:hAnsi="Arial"/>
      <w:sz w:val="24"/>
    </w:rPr>
  </w:style>
  <w:style w:type="paragraph" w:customStyle="1" w:styleId="2EE72BE339B344A7AF31DB352634D2CB3">
    <w:name w:val="2EE72BE339B344A7AF31DB352634D2CB3"/>
    <w:rsid w:val="00945D78"/>
    <w:pPr>
      <w:spacing w:after="200" w:line="276" w:lineRule="auto"/>
      <w:ind w:left="720"/>
      <w:contextualSpacing/>
    </w:pPr>
    <w:rPr>
      <w:rFonts w:ascii="Arial" w:eastAsiaTheme="minorHAnsi" w:hAnsi="Arial"/>
      <w:sz w:val="24"/>
    </w:rPr>
  </w:style>
  <w:style w:type="paragraph" w:customStyle="1" w:styleId="D9C7BB97BC4A4415BF96B41B3310A3BA3">
    <w:name w:val="D9C7BB97BC4A4415BF96B41B3310A3BA3"/>
    <w:rsid w:val="00945D78"/>
    <w:pPr>
      <w:spacing w:after="200" w:line="276" w:lineRule="auto"/>
      <w:ind w:left="720"/>
      <w:contextualSpacing/>
    </w:pPr>
    <w:rPr>
      <w:rFonts w:ascii="Arial" w:eastAsiaTheme="minorHAnsi" w:hAnsi="Arial"/>
      <w:sz w:val="24"/>
    </w:rPr>
  </w:style>
  <w:style w:type="paragraph" w:customStyle="1" w:styleId="33D7A7AFAC684A4B9DA7532AB0D339F93">
    <w:name w:val="33D7A7AFAC684A4B9DA7532AB0D339F93"/>
    <w:rsid w:val="00945D78"/>
    <w:pPr>
      <w:spacing w:after="200" w:line="276" w:lineRule="auto"/>
      <w:ind w:left="720"/>
      <w:contextualSpacing/>
    </w:pPr>
    <w:rPr>
      <w:rFonts w:ascii="Arial" w:eastAsiaTheme="minorHAnsi" w:hAnsi="Arial"/>
      <w:sz w:val="24"/>
    </w:rPr>
  </w:style>
  <w:style w:type="paragraph" w:customStyle="1" w:styleId="4692057A4EB9417DB9A7200404B8258E3">
    <w:name w:val="4692057A4EB9417DB9A7200404B8258E3"/>
    <w:rsid w:val="00945D78"/>
    <w:pPr>
      <w:spacing w:after="200" w:line="276" w:lineRule="auto"/>
      <w:ind w:left="720"/>
      <w:contextualSpacing/>
    </w:pPr>
    <w:rPr>
      <w:rFonts w:ascii="Arial" w:eastAsiaTheme="minorHAnsi" w:hAnsi="Arial"/>
      <w:sz w:val="24"/>
    </w:rPr>
  </w:style>
  <w:style w:type="paragraph" w:customStyle="1" w:styleId="A65B931CD822416C9FE3EF57C8A041223">
    <w:name w:val="A65B931CD822416C9FE3EF57C8A041223"/>
    <w:rsid w:val="00945D78"/>
    <w:pPr>
      <w:spacing w:after="200" w:line="276" w:lineRule="auto"/>
      <w:ind w:left="720"/>
      <w:contextualSpacing/>
    </w:pPr>
    <w:rPr>
      <w:rFonts w:ascii="Arial" w:eastAsiaTheme="minorHAnsi" w:hAnsi="Arial"/>
      <w:sz w:val="24"/>
    </w:rPr>
  </w:style>
  <w:style w:type="paragraph" w:customStyle="1" w:styleId="90D89F92519344FE8B3A2AA867D02A823">
    <w:name w:val="90D89F92519344FE8B3A2AA867D02A823"/>
    <w:rsid w:val="00945D78"/>
    <w:pPr>
      <w:spacing w:after="200" w:line="276" w:lineRule="auto"/>
      <w:ind w:left="720"/>
      <w:contextualSpacing/>
    </w:pPr>
    <w:rPr>
      <w:rFonts w:ascii="Arial" w:eastAsiaTheme="minorHAnsi" w:hAnsi="Arial"/>
      <w:sz w:val="24"/>
    </w:rPr>
  </w:style>
  <w:style w:type="paragraph" w:customStyle="1" w:styleId="139263701E2A4932AD656FF63A6F36773">
    <w:name w:val="139263701E2A4932AD656FF63A6F36773"/>
    <w:rsid w:val="00945D78"/>
    <w:pPr>
      <w:spacing w:after="200" w:line="276" w:lineRule="auto"/>
      <w:ind w:left="720"/>
      <w:contextualSpacing/>
    </w:pPr>
    <w:rPr>
      <w:rFonts w:ascii="Arial" w:eastAsiaTheme="minorHAnsi" w:hAnsi="Arial"/>
      <w:sz w:val="24"/>
    </w:rPr>
  </w:style>
  <w:style w:type="paragraph" w:customStyle="1" w:styleId="63C7FF4EA2544671A041872B2C7F2F933">
    <w:name w:val="63C7FF4EA2544671A041872B2C7F2F933"/>
    <w:rsid w:val="00945D78"/>
    <w:pPr>
      <w:spacing w:after="200" w:line="276" w:lineRule="auto"/>
      <w:ind w:left="720"/>
      <w:contextualSpacing/>
    </w:pPr>
    <w:rPr>
      <w:rFonts w:ascii="Arial" w:eastAsiaTheme="minorHAnsi" w:hAnsi="Arial"/>
      <w:sz w:val="24"/>
    </w:rPr>
  </w:style>
  <w:style w:type="paragraph" w:customStyle="1" w:styleId="8697E731D6DC481E915D337E44B42B583">
    <w:name w:val="8697E731D6DC481E915D337E44B42B583"/>
    <w:rsid w:val="00945D78"/>
    <w:pPr>
      <w:spacing w:after="200" w:line="276" w:lineRule="auto"/>
      <w:ind w:left="720"/>
      <w:contextualSpacing/>
    </w:pPr>
    <w:rPr>
      <w:rFonts w:ascii="Arial" w:eastAsiaTheme="minorHAnsi" w:hAnsi="Arial"/>
      <w:sz w:val="24"/>
    </w:rPr>
  </w:style>
  <w:style w:type="paragraph" w:customStyle="1" w:styleId="832E1F237EC6478494D25B142B103D003">
    <w:name w:val="832E1F237EC6478494D25B142B103D003"/>
    <w:rsid w:val="00945D78"/>
    <w:pPr>
      <w:spacing w:after="200" w:line="276" w:lineRule="auto"/>
      <w:ind w:left="720"/>
      <w:contextualSpacing/>
    </w:pPr>
    <w:rPr>
      <w:rFonts w:ascii="Arial" w:eastAsiaTheme="minorHAnsi" w:hAnsi="Arial"/>
      <w:sz w:val="24"/>
    </w:rPr>
  </w:style>
  <w:style w:type="paragraph" w:customStyle="1" w:styleId="6E4BCCA9DC794BD68815558F17DFCCFF3">
    <w:name w:val="6E4BCCA9DC794BD68815558F17DFCCFF3"/>
    <w:rsid w:val="00945D78"/>
    <w:pPr>
      <w:spacing w:after="200" w:line="276" w:lineRule="auto"/>
      <w:ind w:left="720"/>
      <w:contextualSpacing/>
    </w:pPr>
    <w:rPr>
      <w:rFonts w:ascii="Arial" w:eastAsiaTheme="minorHAnsi" w:hAnsi="Arial"/>
      <w:sz w:val="24"/>
    </w:rPr>
  </w:style>
  <w:style w:type="paragraph" w:customStyle="1" w:styleId="514D7B605BA04AC68EEAF20FD32C73703">
    <w:name w:val="514D7B605BA04AC68EEAF20FD32C73703"/>
    <w:rsid w:val="00945D78"/>
    <w:pPr>
      <w:spacing w:after="200" w:line="276" w:lineRule="auto"/>
      <w:ind w:left="720"/>
      <w:contextualSpacing/>
    </w:pPr>
    <w:rPr>
      <w:rFonts w:ascii="Arial" w:eastAsiaTheme="minorHAnsi" w:hAnsi="Arial"/>
      <w:sz w:val="24"/>
    </w:rPr>
  </w:style>
  <w:style w:type="paragraph" w:customStyle="1" w:styleId="F76C0608735442329984CAD2B43EF3BE3">
    <w:name w:val="F76C0608735442329984CAD2B43EF3BE3"/>
    <w:rsid w:val="00945D78"/>
    <w:pPr>
      <w:spacing w:after="200" w:line="276" w:lineRule="auto"/>
      <w:ind w:left="720"/>
      <w:contextualSpacing/>
    </w:pPr>
    <w:rPr>
      <w:rFonts w:ascii="Arial" w:eastAsiaTheme="minorHAnsi" w:hAnsi="Arial"/>
      <w:sz w:val="24"/>
    </w:rPr>
  </w:style>
  <w:style w:type="paragraph" w:customStyle="1" w:styleId="C45DC2D54F9840AFA6934442440A7A093">
    <w:name w:val="C45DC2D54F9840AFA6934442440A7A093"/>
    <w:rsid w:val="00945D78"/>
    <w:pPr>
      <w:spacing w:after="200" w:line="276" w:lineRule="auto"/>
      <w:ind w:left="720"/>
      <w:contextualSpacing/>
    </w:pPr>
    <w:rPr>
      <w:rFonts w:ascii="Arial" w:eastAsiaTheme="minorHAnsi" w:hAnsi="Arial"/>
      <w:sz w:val="24"/>
    </w:rPr>
  </w:style>
  <w:style w:type="paragraph" w:customStyle="1" w:styleId="F5ED3E61762046C1A8BD8346C08810BA3">
    <w:name w:val="F5ED3E61762046C1A8BD8346C08810BA3"/>
    <w:rsid w:val="00945D78"/>
    <w:pPr>
      <w:spacing w:after="200" w:line="276" w:lineRule="auto"/>
      <w:ind w:left="720"/>
      <w:contextualSpacing/>
    </w:pPr>
    <w:rPr>
      <w:rFonts w:ascii="Arial" w:eastAsiaTheme="minorHAnsi" w:hAnsi="Arial"/>
      <w:sz w:val="24"/>
    </w:rPr>
  </w:style>
  <w:style w:type="paragraph" w:customStyle="1" w:styleId="695B0FFC382A41A794B0BB881DB3A8763">
    <w:name w:val="695B0FFC382A41A794B0BB881DB3A8763"/>
    <w:rsid w:val="00945D78"/>
    <w:pPr>
      <w:spacing w:after="200" w:line="276" w:lineRule="auto"/>
      <w:ind w:left="720"/>
      <w:contextualSpacing/>
    </w:pPr>
    <w:rPr>
      <w:rFonts w:ascii="Arial" w:eastAsiaTheme="minorHAnsi" w:hAnsi="Arial"/>
      <w:sz w:val="24"/>
    </w:rPr>
  </w:style>
  <w:style w:type="paragraph" w:customStyle="1" w:styleId="45D7213DD22B4149BA7BD003FD45CE073">
    <w:name w:val="45D7213DD22B4149BA7BD003FD45CE073"/>
    <w:rsid w:val="00945D78"/>
    <w:pPr>
      <w:spacing w:after="200" w:line="276" w:lineRule="auto"/>
      <w:ind w:left="720"/>
      <w:contextualSpacing/>
    </w:pPr>
    <w:rPr>
      <w:rFonts w:ascii="Arial" w:eastAsiaTheme="minorHAnsi" w:hAnsi="Arial"/>
      <w:sz w:val="24"/>
    </w:rPr>
  </w:style>
  <w:style w:type="paragraph" w:customStyle="1" w:styleId="27C29591BA354E4BB2473B1B5A99F6BE3">
    <w:name w:val="27C29591BA354E4BB2473B1B5A99F6BE3"/>
    <w:rsid w:val="00945D78"/>
    <w:pPr>
      <w:spacing w:after="200" w:line="276" w:lineRule="auto"/>
      <w:ind w:left="720"/>
      <w:contextualSpacing/>
    </w:pPr>
    <w:rPr>
      <w:rFonts w:ascii="Arial" w:eastAsiaTheme="minorHAnsi" w:hAnsi="Arial"/>
      <w:sz w:val="24"/>
    </w:rPr>
  </w:style>
  <w:style w:type="paragraph" w:customStyle="1" w:styleId="774F5AE52F40467993DCC48607E783F43">
    <w:name w:val="774F5AE52F40467993DCC48607E783F43"/>
    <w:rsid w:val="00945D78"/>
    <w:pPr>
      <w:spacing w:after="200" w:line="276" w:lineRule="auto"/>
      <w:ind w:left="720"/>
      <w:contextualSpacing/>
    </w:pPr>
    <w:rPr>
      <w:rFonts w:ascii="Arial" w:eastAsiaTheme="minorHAnsi" w:hAnsi="Arial"/>
      <w:sz w:val="24"/>
    </w:rPr>
  </w:style>
  <w:style w:type="paragraph" w:customStyle="1" w:styleId="FE9ED6248DC147AB827A0688A5157D443">
    <w:name w:val="FE9ED6248DC147AB827A0688A5157D443"/>
    <w:rsid w:val="00945D78"/>
    <w:pPr>
      <w:spacing w:after="200" w:line="276" w:lineRule="auto"/>
      <w:ind w:left="720"/>
      <w:contextualSpacing/>
    </w:pPr>
    <w:rPr>
      <w:rFonts w:ascii="Arial" w:eastAsiaTheme="minorHAnsi" w:hAnsi="Arial"/>
      <w:sz w:val="24"/>
    </w:rPr>
  </w:style>
  <w:style w:type="paragraph" w:customStyle="1" w:styleId="20B5DC7400F54673B1E4BD32457A96F03">
    <w:name w:val="20B5DC7400F54673B1E4BD32457A96F03"/>
    <w:rsid w:val="00945D78"/>
    <w:pPr>
      <w:spacing w:after="200" w:line="276" w:lineRule="auto"/>
      <w:ind w:left="720"/>
      <w:contextualSpacing/>
    </w:pPr>
    <w:rPr>
      <w:rFonts w:ascii="Arial" w:eastAsiaTheme="minorHAnsi" w:hAnsi="Arial"/>
      <w:sz w:val="24"/>
    </w:rPr>
  </w:style>
  <w:style w:type="paragraph" w:customStyle="1" w:styleId="AAA561C2880040CBB342FD8C35FD3B653">
    <w:name w:val="AAA561C2880040CBB342FD8C35FD3B653"/>
    <w:rsid w:val="00945D78"/>
    <w:pPr>
      <w:spacing w:after="200" w:line="276" w:lineRule="auto"/>
      <w:ind w:left="720"/>
      <w:contextualSpacing/>
    </w:pPr>
    <w:rPr>
      <w:rFonts w:ascii="Arial" w:eastAsiaTheme="minorHAnsi" w:hAnsi="Arial"/>
      <w:sz w:val="24"/>
    </w:rPr>
  </w:style>
  <w:style w:type="paragraph" w:customStyle="1" w:styleId="F9DC3F81650B4EE38B761263FBDC01403">
    <w:name w:val="F9DC3F81650B4EE38B761263FBDC01403"/>
    <w:rsid w:val="00945D78"/>
    <w:pPr>
      <w:spacing w:after="200" w:line="276" w:lineRule="auto"/>
      <w:ind w:left="720"/>
      <w:contextualSpacing/>
    </w:pPr>
    <w:rPr>
      <w:rFonts w:ascii="Arial" w:eastAsiaTheme="minorHAnsi" w:hAnsi="Arial"/>
      <w:sz w:val="24"/>
    </w:rPr>
  </w:style>
  <w:style w:type="paragraph" w:customStyle="1" w:styleId="F923DE825A7B4939B05597B3C3D456513">
    <w:name w:val="F923DE825A7B4939B05597B3C3D456513"/>
    <w:rsid w:val="00945D78"/>
    <w:pPr>
      <w:spacing w:after="200" w:line="276" w:lineRule="auto"/>
      <w:ind w:left="720"/>
      <w:contextualSpacing/>
    </w:pPr>
    <w:rPr>
      <w:rFonts w:ascii="Arial" w:eastAsiaTheme="minorHAnsi" w:hAnsi="Arial"/>
      <w:sz w:val="24"/>
    </w:rPr>
  </w:style>
  <w:style w:type="paragraph" w:customStyle="1" w:styleId="93C91DEE65214B409919B5AEC188D5AA3">
    <w:name w:val="93C91DEE65214B409919B5AEC188D5AA3"/>
    <w:rsid w:val="00945D78"/>
    <w:pPr>
      <w:spacing w:after="200" w:line="276" w:lineRule="auto"/>
      <w:ind w:left="720"/>
      <w:contextualSpacing/>
    </w:pPr>
    <w:rPr>
      <w:rFonts w:ascii="Arial" w:eastAsiaTheme="minorHAnsi" w:hAnsi="Arial"/>
      <w:sz w:val="24"/>
    </w:rPr>
  </w:style>
  <w:style w:type="paragraph" w:customStyle="1" w:styleId="15CB3057F4E341F8AE32D1EAB4AFA7D33">
    <w:name w:val="15CB3057F4E341F8AE32D1EAB4AFA7D33"/>
    <w:rsid w:val="00945D78"/>
    <w:pPr>
      <w:spacing w:after="200" w:line="276" w:lineRule="auto"/>
      <w:ind w:left="720"/>
      <w:contextualSpacing/>
    </w:pPr>
    <w:rPr>
      <w:rFonts w:ascii="Arial" w:eastAsiaTheme="minorHAnsi" w:hAnsi="Arial"/>
      <w:sz w:val="24"/>
    </w:rPr>
  </w:style>
  <w:style w:type="paragraph" w:customStyle="1" w:styleId="38DF2C814F2C4D86AE347576DBA676CC3">
    <w:name w:val="38DF2C814F2C4D86AE347576DBA676CC3"/>
    <w:rsid w:val="00945D78"/>
    <w:pPr>
      <w:spacing w:after="200" w:line="276" w:lineRule="auto"/>
      <w:ind w:left="720"/>
      <w:contextualSpacing/>
    </w:pPr>
    <w:rPr>
      <w:rFonts w:ascii="Arial" w:eastAsiaTheme="minorHAnsi" w:hAnsi="Arial"/>
      <w:sz w:val="24"/>
    </w:rPr>
  </w:style>
  <w:style w:type="paragraph" w:customStyle="1" w:styleId="6E5AB37372AC4077B27FB09D2AE56C763">
    <w:name w:val="6E5AB37372AC4077B27FB09D2AE56C763"/>
    <w:rsid w:val="00945D78"/>
    <w:pPr>
      <w:spacing w:after="200" w:line="276" w:lineRule="auto"/>
      <w:ind w:left="720"/>
      <w:contextualSpacing/>
    </w:pPr>
    <w:rPr>
      <w:rFonts w:ascii="Arial" w:eastAsiaTheme="minorHAnsi" w:hAnsi="Arial"/>
      <w:sz w:val="24"/>
    </w:rPr>
  </w:style>
  <w:style w:type="paragraph" w:customStyle="1" w:styleId="63B59E9EBEEF4FF0A95BA1D3D325EDA43">
    <w:name w:val="63B59E9EBEEF4FF0A95BA1D3D325EDA43"/>
    <w:rsid w:val="00945D78"/>
    <w:pPr>
      <w:spacing w:after="200" w:line="276" w:lineRule="auto"/>
      <w:ind w:left="720"/>
      <w:contextualSpacing/>
    </w:pPr>
    <w:rPr>
      <w:rFonts w:ascii="Arial" w:eastAsiaTheme="minorHAnsi" w:hAnsi="Arial"/>
      <w:sz w:val="24"/>
    </w:rPr>
  </w:style>
  <w:style w:type="paragraph" w:customStyle="1" w:styleId="DFCF36725B0749B7BB3205585D0F49CE3">
    <w:name w:val="DFCF36725B0749B7BB3205585D0F49CE3"/>
    <w:rsid w:val="00945D78"/>
    <w:pPr>
      <w:spacing w:after="200" w:line="276" w:lineRule="auto"/>
      <w:ind w:left="720"/>
      <w:contextualSpacing/>
    </w:pPr>
    <w:rPr>
      <w:rFonts w:ascii="Arial" w:eastAsiaTheme="minorHAnsi" w:hAnsi="Arial"/>
      <w:sz w:val="24"/>
    </w:rPr>
  </w:style>
  <w:style w:type="paragraph" w:customStyle="1" w:styleId="5185705DAE5E46EBBE99FB46C8011B647">
    <w:name w:val="5185705DAE5E46EBBE99FB46C8011B647"/>
    <w:rsid w:val="00945D78"/>
    <w:pPr>
      <w:spacing w:after="200" w:line="276" w:lineRule="auto"/>
    </w:pPr>
    <w:rPr>
      <w:rFonts w:ascii="Arial" w:eastAsiaTheme="minorHAnsi" w:hAnsi="Arial"/>
      <w:sz w:val="24"/>
    </w:rPr>
  </w:style>
  <w:style w:type="paragraph" w:customStyle="1" w:styleId="4AC274B6CE3C4B5EBCA0B0EEDD3DB6DA8">
    <w:name w:val="4AC274B6CE3C4B5EBCA0B0EEDD3DB6DA8"/>
    <w:rsid w:val="00945D78"/>
    <w:pPr>
      <w:spacing w:after="200" w:line="276" w:lineRule="auto"/>
    </w:pPr>
    <w:rPr>
      <w:rFonts w:ascii="Arial" w:eastAsiaTheme="minorHAnsi" w:hAnsi="Arial"/>
      <w:sz w:val="24"/>
    </w:rPr>
  </w:style>
  <w:style w:type="paragraph" w:customStyle="1" w:styleId="64CE486946CB4C67A5794F331EF30FB57">
    <w:name w:val="64CE486946CB4C67A5794F331EF30FB57"/>
    <w:rsid w:val="00945D78"/>
    <w:pPr>
      <w:spacing w:after="200" w:line="276" w:lineRule="auto"/>
    </w:pPr>
    <w:rPr>
      <w:rFonts w:ascii="Arial" w:eastAsiaTheme="minorHAnsi" w:hAnsi="Arial"/>
      <w:sz w:val="24"/>
    </w:rPr>
  </w:style>
  <w:style w:type="paragraph" w:customStyle="1" w:styleId="9FC6007B7F134888BE9C0619B3E31BB07">
    <w:name w:val="9FC6007B7F134888BE9C0619B3E31BB07"/>
    <w:rsid w:val="00945D78"/>
    <w:pPr>
      <w:spacing w:after="200" w:line="276" w:lineRule="auto"/>
    </w:pPr>
    <w:rPr>
      <w:rFonts w:ascii="Arial" w:eastAsiaTheme="minorHAnsi" w:hAnsi="Arial"/>
      <w:sz w:val="24"/>
    </w:rPr>
  </w:style>
  <w:style w:type="paragraph" w:customStyle="1" w:styleId="484E095B4CC34805B5E5C42F6C66D93D7">
    <w:name w:val="484E095B4CC34805B5E5C42F6C66D93D7"/>
    <w:rsid w:val="00945D78"/>
    <w:pPr>
      <w:spacing w:after="200" w:line="276" w:lineRule="auto"/>
    </w:pPr>
    <w:rPr>
      <w:rFonts w:ascii="Arial" w:eastAsiaTheme="minorHAnsi" w:hAnsi="Arial"/>
      <w:sz w:val="24"/>
    </w:rPr>
  </w:style>
  <w:style w:type="paragraph" w:customStyle="1" w:styleId="CDBBF4A54AD74D49A212A90D5CF926C67">
    <w:name w:val="CDBBF4A54AD74D49A212A90D5CF926C67"/>
    <w:rsid w:val="00945D78"/>
    <w:pPr>
      <w:spacing w:after="200" w:line="276" w:lineRule="auto"/>
    </w:pPr>
    <w:rPr>
      <w:rFonts w:ascii="Arial" w:eastAsiaTheme="minorHAnsi" w:hAnsi="Arial"/>
      <w:sz w:val="24"/>
    </w:rPr>
  </w:style>
  <w:style w:type="paragraph" w:customStyle="1" w:styleId="F6A5E5469D034DBA9042F9364626578A3">
    <w:name w:val="F6A5E5469D034DBA9042F9364626578A3"/>
    <w:rsid w:val="00945D78"/>
    <w:pPr>
      <w:spacing w:after="200" w:line="276" w:lineRule="auto"/>
    </w:pPr>
    <w:rPr>
      <w:rFonts w:ascii="Arial" w:eastAsiaTheme="minorHAnsi" w:hAnsi="Arial"/>
      <w:sz w:val="24"/>
    </w:rPr>
  </w:style>
  <w:style w:type="paragraph" w:customStyle="1" w:styleId="624BB026ACD8406981CFD10D8C9BEE0F3">
    <w:name w:val="624BB026ACD8406981CFD10D8C9BEE0F3"/>
    <w:rsid w:val="00945D78"/>
    <w:pPr>
      <w:spacing w:after="200" w:line="276" w:lineRule="auto"/>
    </w:pPr>
    <w:rPr>
      <w:rFonts w:ascii="Arial" w:eastAsiaTheme="minorHAnsi" w:hAnsi="Arial"/>
      <w:sz w:val="24"/>
    </w:rPr>
  </w:style>
  <w:style w:type="paragraph" w:customStyle="1" w:styleId="934659128F954429A81F8D928F5AF5D63">
    <w:name w:val="934659128F954429A81F8D928F5AF5D63"/>
    <w:rsid w:val="00945D78"/>
    <w:pPr>
      <w:spacing w:after="200" w:line="276" w:lineRule="auto"/>
    </w:pPr>
    <w:rPr>
      <w:rFonts w:ascii="Arial" w:eastAsiaTheme="minorHAnsi" w:hAnsi="Arial"/>
      <w:sz w:val="24"/>
    </w:rPr>
  </w:style>
  <w:style w:type="paragraph" w:customStyle="1" w:styleId="BCCBF13D0E1649A7B56B2708CBC098037">
    <w:name w:val="BCCBF13D0E1649A7B56B2708CBC098037"/>
    <w:rsid w:val="00945D78"/>
    <w:pPr>
      <w:spacing w:after="200" w:line="276" w:lineRule="auto"/>
    </w:pPr>
    <w:rPr>
      <w:rFonts w:ascii="Arial" w:eastAsiaTheme="minorHAnsi" w:hAnsi="Arial"/>
      <w:sz w:val="24"/>
    </w:rPr>
  </w:style>
  <w:style w:type="paragraph" w:customStyle="1" w:styleId="61321F33150E4F188DD87CB6360ECEAD7">
    <w:name w:val="61321F33150E4F188DD87CB6360ECEAD7"/>
    <w:rsid w:val="00945D78"/>
    <w:pPr>
      <w:spacing w:after="200" w:line="276" w:lineRule="auto"/>
    </w:pPr>
    <w:rPr>
      <w:rFonts w:ascii="Arial" w:eastAsiaTheme="minorHAnsi" w:hAnsi="Arial"/>
      <w:sz w:val="24"/>
    </w:rPr>
  </w:style>
  <w:style w:type="paragraph" w:customStyle="1" w:styleId="1728668B0C5141788E5F36DF5B600DA47">
    <w:name w:val="1728668B0C5141788E5F36DF5B600DA47"/>
    <w:rsid w:val="00945D78"/>
    <w:pPr>
      <w:spacing w:after="200" w:line="276" w:lineRule="auto"/>
    </w:pPr>
    <w:rPr>
      <w:rFonts w:ascii="Arial" w:eastAsiaTheme="minorHAnsi" w:hAnsi="Arial"/>
      <w:sz w:val="24"/>
    </w:rPr>
  </w:style>
  <w:style w:type="paragraph" w:customStyle="1" w:styleId="EF91848A4DBB4B39BD56F08F2BD2E8F13">
    <w:name w:val="EF91848A4DBB4B39BD56F08F2BD2E8F13"/>
    <w:rsid w:val="00945D78"/>
    <w:pPr>
      <w:spacing w:after="200" w:line="276" w:lineRule="auto"/>
    </w:pPr>
    <w:rPr>
      <w:rFonts w:ascii="Arial" w:eastAsiaTheme="minorHAnsi" w:hAnsi="Arial"/>
      <w:sz w:val="24"/>
    </w:rPr>
  </w:style>
  <w:style w:type="paragraph" w:customStyle="1" w:styleId="E32C20769DB04CD8A465D37CF73DE2B03">
    <w:name w:val="E32C20769DB04CD8A465D37CF73DE2B03"/>
    <w:rsid w:val="00945D78"/>
    <w:pPr>
      <w:spacing w:after="200" w:line="276" w:lineRule="auto"/>
    </w:pPr>
    <w:rPr>
      <w:rFonts w:ascii="Arial" w:eastAsiaTheme="minorHAnsi" w:hAnsi="Arial"/>
      <w:sz w:val="24"/>
    </w:rPr>
  </w:style>
  <w:style w:type="paragraph" w:customStyle="1" w:styleId="5CB48E7202334CDE894B54CF2DB9FA513">
    <w:name w:val="5CB48E7202334CDE894B54CF2DB9FA513"/>
    <w:rsid w:val="00945D78"/>
    <w:pPr>
      <w:spacing w:after="200" w:line="276" w:lineRule="auto"/>
    </w:pPr>
    <w:rPr>
      <w:rFonts w:ascii="Arial" w:eastAsiaTheme="minorHAnsi" w:hAnsi="Arial"/>
      <w:sz w:val="24"/>
    </w:rPr>
  </w:style>
  <w:style w:type="paragraph" w:customStyle="1" w:styleId="4F0DF41F96D1439FAA80B6D3261413CA3">
    <w:name w:val="4F0DF41F96D1439FAA80B6D3261413CA3"/>
    <w:rsid w:val="00945D78"/>
    <w:pPr>
      <w:spacing w:after="200" w:line="276" w:lineRule="auto"/>
    </w:pPr>
    <w:rPr>
      <w:rFonts w:ascii="Arial" w:eastAsiaTheme="minorHAnsi" w:hAnsi="Arial"/>
      <w:sz w:val="24"/>
    </w:rPr>
  </w:style>
  <w:style w:type="paragraph" w:customStyle="1" w:styleId="66632955FB2C44A7A76DE8A0B097208C3">
    <w:name w:val="66632955FB2C44A7A76DE8A0B097208C3"/>
    <w:rsid w:val="00945D78"/>
    <w:pPr>
      <w:spacing w:after="200" w:line="276" w:lineRule="auto"/>
    </w:pPr>
    <w:rPr>
      <w:rFonts w:ascii="Arial" w:eastAsiaTheme="minorHAnsi" w:hAnsi="Arial"/>
      <w:sz w:val="24"/>
    </w:rPr>
  </w:style>
  <w:style w:type="paragraph" w:customStyle="1" w:styleId="39663F1EB72044239DFB12D35E2606833">
    <w:name w:val="39663F1EB72044239DFB12D35E2606833"/>
    <w:rsid w:val="00945D78"/>
    <w:pPr>
      <w:spacing w:after="200" w:line="276" w:lineRule="auto"/>
    </w:pPr>
    <w:rPr>
      <w:rFonts w:ascii="Arial" w:eastAsiaTheme="minorHAnsi" w:hAnsi="Arial"/>
      <w:sz w:val="24"/>
    </w:rPr>
  </w:style>
  <w:style w:type="paragraph" w:customStyle="1" w:styleId="C8541E1FC39047B5AD29F1B17B2367CE7">
    <w:name w:val="C8541E1FC39047B5AD29F1B17B2367CE7"/>
    <w:rsid w:val="00945D78"/>
    <w:pPr>
      <w:spacing w:after="200" w:line="276" w:lineRule="auto"/>
    </w:pPr>
    <w:rPr>
      <w:rFonts w:ascii="Arial" w:eastAsiaTheme="minorHAnsi" w:hAnsi="Arial"/>
      <w:sz w:val="24"/>
    </w:rPr>
  </w:style>
  <w:style w:type="paragraph" w:customStyle="1" w:styleId="590A138BBBBD46099FEA7D19665036F17">
    <w:name w:val="590A138BBBBD46099FEA7D19665036F17"/>
    <w:rsid w:val="00945D78"/>
    <w:pPr>
      <w:spacing w:after="200" w:line="276" w:lineRule="auto"/>
    </w:pPr>
    <w:rPr>
      <w:rFonts w:ascii="Arial" w:eastAsiaTheme="minorHAnsi" w:hAnsi="Arial"/>
      <w:sz w:val="24"/>
    </w:rPr>
  </w:style>
  <w:style w:type="paragraph" w:customStyle="1" w:styleId="ACE099E0667C4CEEB7BBEFA5B8AE23A37">
    <w:name w:val="ACE099E0667C4CEEB7BBEFA5B8AE23A37"/>
    <w:rsid w:val="00945D78"/>
    <w:pPr>
      <w:spacing w:after="200" w:line="276" w:lineRule="auto"/>
    </w:pPr>
    <w:rPr>
      <w:rFonts w:ascii="Arial" w:eastAsiaTheme="minorHAnsi" w:hAnsi="Arial"/>
      <w:sz w:val="24"/>
    </w:rPr>
  </w:style>
  <w:style w:type="paragraph" w:customStyle="1" w:styleId="95041D582F9D4DCFA9752C45EB51209F8">
    <w:name w:val="95041D582F9D4DCFA9752C45EB51209F8"/>
    <w:rsid w:val="00945D78"/>
    <w:pPr>
      <w:spacing w:before="240" w:after="200" w:line="276" w:lineRule="auto"/>
    </w:pPr>
    <w:rPr>
      <w:rFonts w:ascii="Arial" w:eastAsiaTheme="minorHAnsi" w:hAnsi="Arial"/>
      <w:b/>
      <w:sz w:val="32"/>
    </w:rPr>
  </w:style>
  <w:style w:type="paragraph" w:customStyle="1" w:styleId="F2298C87DF6B445EABF6B61218F5C9A48">
    <w:name w:val="F2298C87DF6B445EABF6B61218F5C9A48"/>
    <w:rsid w:val="00945D78"/>
    <w:pPr>
      <w:spacing w:before="240" w:after="200" w:line="276" w:lineRule="auto"/>
    </w:pPr>
    <w:rPr>
      <w:rFonts w:ascii="Arial" w:eastAsiaTheme="minorHAnsi" w:hAnsi="Arial"/>
      <w:b/>
      <w:sz w:val="32"/>
    </w:rPr>
  </w:style>
  <w:style w:type="paragraph" w:customStyle="1" w:styleId="3E0FE7AE3E1047A896816DF1FBF045157">
    <w:name w:val="3E0FE7AE3E1047A896816DF1FBF045157"/>
    <w:rsid w:val="00945D78"/>
    <w:pPr>
      <w:spacing w:before="240" w:after="200" w:line="276" w:lineRule="auto"/>
    </w:pPr>
    <w:rPr>
      <w:rFonts w:ascii="Arial" w:eastAsiaTheme="minorHAnsi" w:hAnsi="Arial"/>
      <w:b/>
      <w:sz w:val="32"/>
    </w:rPr>
  </w:style>
  <w:style w:type="paragraph" w:customStyle="1" w:styleId="3C3D069F441D4F8DA97D4F378A91F11A7">
    <w:name w:val="3C3D069F441D4F8DA97D4F378A91F11A7"/>
    <w:rsid w:val="00945D78"/>
    <w:pPr>
      <w:spacing w:before="240" w:after="200" w:line="276" w:lineRule="auto"/>
    </w:pPr>
    <w:rPr>
      <w:rFonts w:ascii="Arial" w:eastAsiaTheme="minorHAnsi" w:hAnsi="Arial"/>
      <w:b/>
      <w:sz w:val="32"/>
    </w:rPr>
  </w:style>
  <w:style w:type="paragraph" w:customStyle="1" w:styleId="1BEA3037F48B4E599F04B30B9557FF5E7">
    <w:name w:val="1BEA3037F48B4E599F04B30B9557FF5E7"/>
    <w:rsid w:val="00945D78"/>
    <w:pPr>
      <w:spacing w:after="200" w:line="276" w:lineRule="auto"/>
    </w:pPr>
    <w:rPr>
      <w:rFonts w:ascii="Arial" w:eastAsiaTheme="minorHAnsi" w:hAnsi="Arial"/>
      <w:sz w:val="24"/>
    </w:rPr>
  </w:style>
  <w:style w:type="paragraph" w:customStyle="1" w:styleId="A59EAB6B14F44CC093EF2117ED5BE5487">
    <w:name w:val="A59EAB6B14F44CC093EF2117ED5BE5487"/>
    <w:rsid w:val="00945D78"/>
    <w:pPr>
      <w:spacing w:after="200" w:line="276" w:lineRule="auto"/>
    </w:pPr>
    <w:rPr>
      <w:rFonts w:ascii="Arial" w:eastAsiaTheme="minorHAnsi" w:hAnsi="Arial"/>
      <w:sz w:val="24"/>
    </w:rPr>
  </w:style>
  <w:style w:type="paragraph" w:customStyle="1" w:styleId="508D8C111AA047A49B80A6F8BD7C715D7">
    <w:name w:val="508D8C111AA047A49B80A6F8BD7C715D7"/>
    <w:rsid w:val="00945D78"/>
    <w:pPr>
      <w:spacing w:after="200" w:line="276" w:lineRule="auto"/>
    </w:pPr>
    <w:rPr>
      <w:rFonts w:ascii="Arial" w:eastAsiaTheme="minorHAnsi" w:hAnsi="Arial"/>
      <w:sz w:val="24"/>
    </w:rPr>
  </w:style>
  <w:style w:type="paragraph" w:customStyle="1" w:styleId="0D77DCF9B1114921B4FE7A9D389398478">
    <w:name w:val="0D77DCF9B1114921B4FE7A9D389398478"/>
    <w:rsid w:val="00945D78"/>
    <w:pPr>
      <w:spacing w:after="200" w:line="276" w:lineRule="auto"/>
    </w:pPr>
    <w:rPr>
      <w:rFonts w:ascii="Arial" w:eastAsiaTheme="minorHAnsi" w:hAnsi="Arial"/>
      <w:sz w:val="24"/>
    </w:rPr>
  </w:style>
  <w:style w:type="paragraph" w:customStyle="1" w:styleId="23250F019DA6471F8EC5272E96B0DBD68">
    <w:name w:val="23250F019DA6471F8EC5272E96B0DBD68"/>
    <w:rsid w:val="00945D78"/>
    <w:pPr>
      <w:spacing w:after="200" w:line="276" w:lineRule="auto"/>
    </w:pPr>
    <w:rPr>
      <w:rFonts w:ascii="Arial" w:eastAsiaTheme="minorHAnsi" w:hAnsi="Arial"/>
      <w:sz w:val="24"/>
    </w:rPr>
  </w:style>
  <w:style w:type="paragraph" w:customStyle="1" w:styleId="52D6526F74534943A1761432E3F8476D8">
    <w:name w:val="52D6526F74534943A1761432E3F8476D8"/>
    <w:rsid w:val="00945D78"/>
    <w:pPr>
      <w:spacing w:after="200" w:line="276" w:lineRule="auto"/>
    </w:pPr>
    <w:rPr>
      <w:rFonts w:ascii="Arial" w:eastAsiaTheme="minorHAnsi" w:hAnsi="Arial"/>
      <w:sz w:val="24"/>
    </w:rPr>
  </w:style>
  <w:style w:type="paragraph" w:customStyle="1" w:styleId="F03DB824C057441CA556DBE159F760E68">
    <w:name w:val="F03DB824C057441CA556DBE159F760E68"/>
    <w:rsid w:val="00945D78"/>
    <w:pPr>
      <w:spacing w:after="200" w:line="276" w:lineRule="auto"/>
    </w:pPr>
    <w:rPr>
      <w:rFonts w:ascii="Arial" w:eastAsiaTheme="minorHAnsi" w:hAnsi="Arial"/>
      <w:sz w:val="24"/>
    </w:rPr>
  </w:style>
  <w:style w:type="paragraph" w:customStyle="1" w:styleId="0B349203F3EE4114984B2368D6CF4D597">
    <w:name w:val="0B349203F3EE4114984B2368D6CF4D597"/>
    <w:rsid w:val="00945D78"/>
    <w:pPr>
      <w:spacing w:after="200" w:line="276" w:lineRule="auto"/>
    </w:pPr>
    <w:rPr>
      <w:rFonts w:ascii="Arial" w:eastAsiaTheme="minorHAnsi" w:hAnsi="Arial"/>
      <w:sz w:val="24"/>
    </w:rPr>
  </w:style>
  <w:style w:type="paragraph" w:customStyle="1" w:styleId="F24D73B38A0F4C7690DB355102E2AA157">
    <w:name w:val="F24D73B38A0F4C7690DB355102E2AA157"/>
    <w:rsid w:val="00945D78"/>
    <w:pPr>
      <w:spacing w:after="200" w:line="276" w:lineRule="auto"/>
    </w:pPr>
    <w:rPr>
      <w:rFonts w:ascii="Arial" w:eastAsiaTheme="minorHAnsi" w:hAnsi="Arial"/>
      <w:sz w:val="24"/>
    </w:rPr>
  </w:style>
  <w:style w:type="paragraph" w:customStyle="1" w:styleId="FC14FDEF7AFE45DC91AECBAE342A6C727">
    <w:name w:val="FC14FDEF7AFE45DC91AECBAE342A6C727"/>
    <w:rsid w:val="00945D78"/>
    <w:pPr>
      <w:spacing w:after="200" w:line="276" w:lineRule="auto"/>
    </w:pPr>
    <w:rPr>
      <w:rFonts w:ascii="Arial" w:eastAsiaTheme="minorHAnsi" w:hAnsi="Arial"/>
      <w:sz w:val="24"/>
    </w:rPr>
  </w:style>
  <w:style w:type="paragraph" w:customStyle="1" w:styleId="F39A0901939144F5B16FF98494C2A3FA2">
    <w:name w:val="F39A0901939144F5B16FF98494C2A3FA2"/>
    <w:rsid w:val="00945D78"/>
    <w:pPr>
      <w:spacing w:after="200" w:line="276" w:lineRule="auto"/>
    </w:pPr>
    <w:rPr>
      <w:rFonts w:ascii="Arial" w:eastAsiaTheme="minorHAnsi" w:hAnsi="Arial"/>
      <w:sz w:val="24"/>
    </w:rPr>
  </w:style>
  <w:style w:type="paragraph" w:customStyle="1" w:styleId="F2879D5F0CB74761891919D3BD184AFC2">
    <w:name w:val="F2879D5F0CB74761891919D3BD184AFC2"/>
    <w:rsid w:val="00945D78"/>
    <w:pPr>
      <w:spacing w:after="200" w:line="276" w:lineRule="auto"/>
    </w:pPr>
    <w:rPr>
      <w:rFonts w:ascii="Arial" w:eastAsiaTheme="minorHAnsi" w:hAnsi="Arial"/>
      <w:sz w:val="24"/>
    </w:rPr>
  </w:style>
  <w:style w:type="paragraph" w:customStyle="1" w:styleId="3AA7192813744FF08C3EE6D9B592A7F02">
    <w:name w:val="3AA7192813744FF08C3EE6D9B592A7F02"/>
    <w:rsid w:val="00945D78"/>
    <w:pPr>
      <w:spacing w:after="200" w:line="276" w:lineRule="auto"/>
    </w:pPr>
    <w:rPr>
      <w:rFonts w:ascii="Arial" w:eastAsiaTheme="minorHAnsi" w:hAnsi="Arial"/>
      <w:sz w:val="24"/>
    </w:rPr>
  </w:style>
  <w:style w:type="paragraph" w:customStyle="1" w:styleId="E23AA601259D42BF9019C81AB482E6728">
    <w:name w:val="E23AA601259D42BF9019C81AB482E6728"/>
    <w:rsid w:val="00945D78"/>
    <w:pPr>
      <w:spacing w:after="200" w:line="276" w:lineRule="auto"/>
    </w:pPr>
    <w:rPr>
      <w:rFonts w:ascii="Arial" w:eastAsiaTheme="minorHAnsi" w:hAnsi="Arial"/>
      <w:sz w:val="24"/>
    </w:rPr>
  </w:style>
  <w:style w:type="paragraph" w:customStyle="1" w:styleId="EA44D74327C6481EA0CB1D1822CC32FC6">
    <w:name w:val="EA44D74327C6481EA0CB1D1822CC32FC6"/>
    <w:rsid w:val="00945D78"/>
    <w:pPr>
      <w:spacing w:after="200" w:line="276" w:lineRule="auto"/>
    </w:pPr>
    <w:rPr>
      <w:rFonts w:ascii="Arial" w:eastAsiaTheme="minorHAnsi" w:hAnsi="Arial"/>
      <w:sz w:val="24"/>
    </w:rPr>
  </w:style>
  <w:style w:type="paragraph" w:customStyle="1" w:styleId="103FCB8899C94F2F9D1241E59CD59D269">
    <w:name w:val="103FCB8899C94F2F9D1241E59CD59D269"/>
    <w:rsid w:val="00945D78"/>
    <w:pPr>
      <w:spacing w:after="200" w:line="276" w:lineRule="auto"/>
    </w:pPr>
    <w:rPr>
      <w:rFonts w:ascii="Arial" w:eastAsiaTheme="minorHAnsi" w:hAnsi="Arial"/>
      <w:sz w:val="24"/>
    </w:rPr>
  </w:style>
  <w:style w:type="paragraph" w:customStyle="1" w:styleId="A5D4CE17B1E943BCB321E355D64703C89">
    <w:name w:val="A5D4CE17B1E943BCB321E355D64703C89"/>
    <w:rsid w:val="00945D78"/>
    <w:pPr>
      <w:spacing w:after="200" w:line="276" w:lineRule="auto"/>
    </w:pPr>
    <w:rPr>
      <w:rFonts w:ascii="Arial" w:eastAsiaTheme="minorHAnsi" w:hAnsi="Arial"/>
      <w:sz w:val="24"/>
    </w:rPr>
  </w:style>
  <w:style w:type="paragraph" w:customStyle="1" w:styleId="F1023CCACFEF47A4B7F72FDEEF18169A9">
    <w:name w:val="F1023CCACFEF47A4B7F72FDEEF18169A9"/>
    <w:rsid w:val="00945D78"/>
    <w:pPr>
      <w:spacing w:after="200" w:line="276" w:lineRule="auto"/>
    </w:pPr>
    <w:rPr>
      <w:rFonts w:ascii="Arial" w:eastAsiaTheme="minorHAnsi" w:hAnsi="Arial"/>
      <w:sz w:val="24"/>
    </w:rPr>
  </w:style>
  <w:style w:type="paragraph" w:customStyle="1" w:styleId="1ECDEE6EF408491C80391E624A303EA19">
    <w:name w:val="1ECDEE6EF408491C80391E624A303EA19"/>
    <w:rsid w:val="00945D78"/>
    <w:pPr>
      <w:spacing w:after="200" w:line="276" w:lineRule="auto"/>
    </w:pPr>
    <w:rPr>
      <w:rFonts w:ascii="Arial" w:eastAsiaTheme="minorHAnsi" w:hAnsi="Arial"/>
      <w:sz w:val="24"/>
    </w:rPr>
  </w:style>
  <w:style w:type="paragraph" w:customStyle="1" w:styleId="EDE9D159EC5F43E5B0FAB8E1E9596FAD9">
    <w:name w:val="EDE9D159EC5F43E5B0FAB8E1E9596FAD9"/>
    <w:rsid w:val="00945D78"/>
    <w:pPr>
      <w:spacing w:after="200" w:line="276" w:lineRule="auto"/>
    </w:pPr>
    <w:rPr>
      <w:rFonts w:ascii="Arial" w:eastAsiaTheme="minorHAnsi" w:hAnsi="Arial"/>
      <w:sz w:val="24"/>
    </w:rPr>
  </w:style>
  <w:style w:type="paragraph" w:customStyle="1" w:styleId="765A9D0D34644CFE8E0BE92AF40C023D9">
    <w:name w:val="765A9D0D34644CFE8E0BE92AF40C023D9"/>
    <w:rsid w:val="00945D78"/>
    <w:pPr>
      <w:spacing w:after="200" w:line="276" w:lineRule="auto"/>
    </w:pPr>
    <w:rPr>
      <w:rFonts w:ascii="Arial" w:eastAsiaTheme="minorHAnsi" w:hAnsi="Arial"/>
      <w:sz w:val="24"/>
    </w:rPr>
  </w:style>
  <w:style w:type="paragraph" w:customStyle="1" w:styleId="BA173162A901459FAD9F52B73B5B04B36">
    <w:name w:val="BA173162A901459FAD9F52B73B5B04B36"/>
    <w:rsid w:val="00945D78"/>
    <w:pPr>
      <w:spacing w:after="200" w:line="276" w:lineRule="auto"/>
    </w:pPr>
    <w:rPr>
      <w:rFonts w:ascii="Arial" w:eastAsiaTheme="minorHAnsi" w:hAnsi="Arial"/>
      <w:sz w:val="24"/>
    </w:rPr>
  </w:style>
  <w:style w:type="paragraph" w:customStyle="1" w:styleId="7A273503AD5947F8A1DD8F798E0C66E26">
    <w:name w:val="7A273503AD5947F8A1DD8F798E0C66E26"/>
    <w:rsid w:val="00945D78"/>
    <w:pPr>
      <w:spacing w:after="200" w:line="276" w:lineRule="auto"/>
    </w:pPr>
    <w:rPr>
      <w:rFonts w:ascii="Arial" w:eastAsiaTheme="minorHAnsi" w:hAnsi="Arial"/>
      <w:sz w:val="24"/>
    </w:rPr>
  </w:style>
  <w:style w:type="paragraph" w:customStyle="1" w:styleId="2062CA512AC749B38B708B3E1166CA6B6">
    <w:name w:val="2062CA512AC749B38B708B3E1166CA6B6"/>
    <w:rsid w:val="00945D78"/>
    <w:pPr>
      <w:spacing w:after="200" w:line="276" w:lineRule="auto"/>
    </w:pPr>
    <w:rPr>
      <w:rFonts w:ascii="Arial" w:eastAsiaTheme="minorHAnsi" w:hAnsi="Arial"/>
      <w:sz w:val="24"/>
    </w:rPr>
  </w:style>
  <w:style w:type="paragraph" w:customStyle="1" w:styleId="743009D5C57F41819D0716E93EAD8DB36">
    <w:name w:val="743009D5C57F41819D0716E93EAD8DB36"/>
    <w:rsid w:val="00945D78"/>
    <w:pPr>
      <w:spacing w:after="200" w:line="276" w:lineRule="auto"/>
    </w:pPr>
    <w:rPr>
      <w:rFonts w:ascii="Arial" w:eastAsiaTheme="minorHAnsi" w:hAnsi="Arial"/>
      <w:sz w:val="24"/>
    </w:rPr>
  </w:style>
  <w:style w:type="paragraph" w:customStyle="1" w:styleId="A8C7BF0CF7D24562A1C28901402F4B106">
    <w:name w:val="A8C7BF0CF7D24562A1C28901402F4B106"/>
    <w:rsid w:val="00945D78"/>
    <w:pPr>
      <w:spacing w:after="200" w:line="276" w:lineRule="auto"/>
    </w:pPr>
    <w:rPr>
      <w:rFonts w:ascii="Arial" w:eastAsiaTheme="minorHAnsi" w:hAnsi="Arial"/>
      <w:sz w:val="24"/>
    </w:rPr>
  </w:style>
  <w:style w:type="paragraph" w:customStyle="1" w:styleId="9F0BBA982C7D44E49C1103D6C24F7FAB13">
    <w:name w:val="9F0BBA982C7D44E49C1103D6C24F7FAB13"/>
    <w:rsid w:val="00945D78"/>
    <w:pPr>
      <w:spacing w:after="200" w:line="276" w:lineRule="auto"/>
      <w:ind w:left="720"/>
      <w:contextualSpacing/>
    </w:pPr>
    <w:rPr>
      <w:rFonts w:ascii="Arial" w:eastAsiaTheme="minorHAnsi" w:hAnsi="Arial"/>
      <w:sz w:val="24"/>
    </w:rPr>
  </w:style>
  <w:style w:type="paragraph" w:customStyle="1" w:styleId="488613EF1E3349E0963EC5E4C2AE6D7E6">
    <w:name w:val="488613EF1E3349E0963EC5E4C2AE6D7E6"/>
    <w:rsid w:val="00945D78"/>
    <w:pPr>
      <w:spacing w:after="200" w:line="276" w:lineRule="auto"/>
      <w:ind w:left="720"/>
      <w:contextualSpacing/>
    </w:pPr>
    <w:rPr>
      <w:rFonts w:ascii="Arial" w:eastAsiaTheme="minorHAnsi" w:hAnsi="Arial"/>
      <w:sz w:val="24"/>
    </w:rPr>
  </w:style>
  <w:style w:type="paragraph" w:customStyle="1" w:styleId="42F5CDFB3B4B440390F56C6A7885DAE36">
    <w:name w:val="42F5CDFB3B4B440390F56C6A7885DAE36"/>
    <w:rsid w:val="00945D78"/>
    <w:pPr>
      <w:spacing w:after="200" w:line="276" w:lineRule="auto"/>
      <w:ind w:left="720"/>
      <w:contextualSpacing/>
    </w:pPr>
    <w:rPr>
      <w:rFonts w:ascii="Arial" w:eastAsiaTheme="minorHAnsi" w:hAnsi="Arial"/>
      <w:sz w:val="24"/>
    </w:rPr>
  </w:style>
  <w:style w:type="paragraph" w:customStyle="1" w:styleId="9C1435BD0D2F4532AAFA1A0AD3518B876">
    <w:name w:val="9C1435BD0D2F4532AAFA1A0AD3518B876"/>
    <w:rsid w:val="00945D78"/>
    <w:pPr>
      <w:spacing w:after="200" w:line="276" w:lineRule="auto"/>
      <w:ind w:left="720"/>
      <w:contextualSpacing/>
    </w:pPr>
    <w:rPr>
      <w:rFonts w:ascii="Arial" w:eastAsiaTheme="minorHAnsi" w:hAnsi="Arial"/>
      <w:sz w:val="24"/>
    </w:rPr>
  </w:style>
  <w:style w:type="paragraph" w:customStyle="1" w:styleId="23814195FA74419F99FBD9488D3A82BE6">
    <w:name w:val="23814195FA74419F99FBD9488D3A82BE6"/>
    <w:rsid w:val="00945D78"/>
    <w:pPr>
      <w:spacing w:after="200" w:line="276" w:lineRule="auto"/>
      <w:ind w:left="720"/>
      <w:contextualSpacing/>
    </w:pPr>
    <w:rPr>
      <w:rFonts w:ascii="Arial" w:eastAsiaTheme="minorHAnsi" w:hAnsi="Arial"/>
      <w:sz w:val="24"/>
    </w:rPr>
  </w:style>
  <w:style w:type="paragraph" w:customStyle="1" w:styleId="64BF13C3FF8540728A375D43C18F70D86">
    <w:name w:val="64BF13C3FF8540728A375D43C18F70D86"/>
    <w:rsid w:val="00945D78"/>
    <w:pPr>
      <w:spacing w:after="200" w:line="276" w:lineRule="auto"/>
      <w:ind w:left="720"/>
      <w:contextualSpacing/>
    </w:pPr>
    <w:rPr>
      <w:rFonts w:ascii="Arial" w:eastAsiaTheme="minorHAnsi" w:hAnsi="Arial"/>
      <w:sz w:val="24"/>
    </w:rPr>
  </w:style>
  <w:style w:type="paragraph" w:customStyle="1" w:styleId="4D62A7A632B846148F186BAA8272D7F86">
    <w:name w:val="4D62A7A632B846148F186BAA8272D7F86"/>
    <w:rsid w:val="00945D78"/>
    <w:pPr>
      <w:spacing w:after="200" w:line="276" w:lineRule="auto"/>
      <w:ind w:left="720"/>
      <w:contextualSpacing/>
    </w:pPr>
    <w:rPr>
      <w:rFonts w:ascii="Arial" w:eastAsiaTheme="minorHAnsi" w:hAnsi="Arial"/>
      <w:sz w:val="24"/>
    </w:rPr>
  </w:style>
  <w:style w:type="paragraph" w:customStyle="1" w:styleId="13CBE4BFB11F4EBD87DE45A74823A5136">
    <w:name w:val="13CBE4BFB11F4EBD87DE45A74823A5136"/>
    <w:rsid w:val="00945D78"/>
    <w:pPr>
      <w:spacing w:after="200" w:line="276" w:lineRule="auto"/>
      <w:ind w:left="720"/>
      <w:contextualSpacing/>
    </w:pPr>
    <w:rPr>
      <w:rFonts w:ascii="Arial" w:eastAsiaTheme="minorHAnsi" w:hAnsi="Arial"/>
      <w:sz w:val="24"/>
    </w:rPr>
  </w:style>
  <w:style w:type="paragraph" w:customStyle="1" w:styleId="FB309CAC7CF84F1E973D6946FF04DBC66">
    <w:name w:val="FB309CAC7CF84F1E973D6946FF04DBC66"/>
    <w:rsid w:val="00945D78"/>
    <w:pPr>
      <w:spacing w:after="200" w:line="276" w:lineRule="auto"/>
      <w:ind w:left="720"/>
      <w:contextualSpacing/>
    </w:pPr>
    <w:rPr>
      <w:rFonts w:ascii="Arial" w:eastAsiaTheme="minorHAnsi" w:hAnsi="Arial"/>
      <w:sz w:val="24"/>
    </w:rPr>
  </w:style>
  <w:style w:type="paragraph" w:customStyle="1" w:styleId="51A300860F7F43C9802E3E70A58089686">
    <w:name w:val="51A300860F7F43C9802E3E70A58089686"/>
    <w:rsid w:val="00945D78"/>
    <w:pPr>
      <w:spacing w:after="200" w:line="276" w:lineRule="auto"/>
      <w:ind w:left="720"/>
      <w:contextualSpacing/>
    </w:pPr>
    <w:rPr>
      <w:rFonts w:ascii="Arial" w:eastAsiaTheme="minorHAnsi" w:hAnsi="Arial"/>
      <w:sz w:val="24"/>
    </w:rPr>
  </w:style>
  <w:style w:type="paragraph" w:customStyle="1" w:styleId="49058DFB1E0A45B3BD002EC33470B48A5">
    <w:name w:val="49058DFB1E0A45B3BD002EC33470B48A5"/>
    <w:rsid w:val="00945D78"/>
    <w:pPr>
      <w:spacing w:after="200" w:line="276" w:lineRule="auto"/>
      <w:ind w:left="720"/>
      <w:contextualSpacing/>
    </w:pPr>
    <w:rPr>
      <w:rFonts w:ascii="Arial" w:eastAsiaTheme="minorHAnsi" w:hAnsi="Arial"/>
      <w:sz w:val="24"/>
    </w:rPr>
  </w:style>
  <w:style w:type="paragraph" w:customStyle="1" w:styleId="D5D74C0A13144BB5BBE1340D7B91078F5">
    <w:name w:val="D5D74C0A13144BB5BBE1340D7B91078F5"/>
    <w:rsid w:val="00945D78"/>
    <w:pPr>
      <w:spacing w:after="200" w:line="276" w:lineRule="auto"/>
      <w:ind w:left="720"/>
      <w:contextualSpacing/>
    </w:pPr>
    <w:rPr>
      <w:rFonts w:ascii="Arial" w:eastAsiaTheme="minorHAnsi" w:hAnsi="Arial"/>
      <w:sz w:val="24"/>
    </w:rPr>
  </w:style>
  <w:style w:type="paragraph" w:customStyle="1" w:styleId="0BE4A0E004EC42E9B0707A62ECD952A55">
    <w:name w:val="0BE4A0E004EC42E9B0707A62ECD952A55"/>
    <w:rsid w:val="00945D78"/>
    <w:pPr>
      <w:spacing w:after="200" w:line="276" w:lineRule="auto"/>
      <w:ind w:left="720"/>
      <w:contextualSpacing/>
    </w:pPr>
    <w:rPr>
      <w:rFonts w:ascii="Arial" w:eastAsiaTheme="minorHAnsi" w:hAnsi="Arial"/>
      <w:sz w:val="24"/>
    </w:rPr>
  </w:style>
  <w:style w:type="paragraph" w:customStyle="1" w:styleId="1DBB42C811C5438892CD1444ADB3ADF65">
    <w:name w:val="1DBB42C811C5438892CD1444ADB3ADF65"/>
    <w:rsid w:val="00945D78"/>
    <w:pPr>
      <w:spacing w:after="200" w:line="276" w:lineRule="auto"/>
      <w:ind w:left="720"/>
      <w:contextualSpacing/>
    </w:pPr>
    <w:rPr>
      <w:rFonts w:ascii="Arial" w:eastAsiaTheme="minorHAnsi" w:hAnsi="Arial"/>
      <w:sz w:val="24"/>
    </w:rPr>
  </w:style>
  <w:style w:type="paragraph" w:customStyle="1" w:styleId="B234A92E6B25447D86E6EB2B52469F145">
    <w:name w:val="B234A92E6B25447D86E6EB2B52469F145"/>
    <w:rsid w:val="00945D78"/>
    <w:pPr>
      <w:spacing w:after="200" w:line="276" w:lineRule="auto"/>
      <w:ind w:left="720"/>
      <w:contextualSpacing/>
    </w:pPr>
    <w:rPr>
      <w:rFonts w:ascii="Arial" w:eastAsiaTheme="minorHAnsi" w:hAnsi="Arial"/>
      <w:sz w:val="24"/>
    </w:rPr>
  </w:style>
  <w:style w:type="paragraph" w:customStyle="1" w:styleId="AD79CA616D084F58A427AB18105D0A785">
    <w:name w:val="AD79CA616D084F58A427AB18105D0A785"/>
    <w:rsid w:val="00945D78"/>
    <w:pPr>
      <w:spacing w:after="200" w:line="276" w:lineRule="auto"/>
      <w:ind w:left="720"/>
      <w:contextualSpacing/>
    </w:pPr>
    <w:rPr>
      <w:rFonts w:ascii="Arial" w:eastAsiaTheme="minorHAnsi" w:hAnsi="Arial"/>
      <w:sz w:val="24"/>
    </w:rPr>
  </w:style>
  <w:style w:type="paragraph" w:customStyle="1" w:styleId="92A7E3830E4D4F5EBC742C2F36E5B5F55">
    <w:name w:val="92A7E3830E4D4F5EBC742C2F36E5B5F55"/>
    <w:rsid w:val="00945D78"/>
    <w:pPr>
      <w:spacing w:after="200" w:line="276" w:lineRule="auto"/>
      <w:ind w:left="720"/>
      <w:contextualSpacing/>
    </w:pPr>
    <w:rPr>
      <w:rFonts w:ascii="Arial" w:eastAsiaTheme="minorHAnsi" w:hAnsi="Arial"/>
      <w:sz w:val="24"/>
    </w:rPr>
  </w:style>
  <w:style w:type="paragraph" w:customStyle="1" w:styleId="B8701D2084934DB794EB3A9C16C906A25">
    <w:name w:val="B8701D2084934DB794EB3A9C16C906A25"/>
    <w:rsid w:val="00945D78"/>
    <w:pPr>
      <w:spacing w:after="200" w:line="276" w:lineRule="auto"/>
      <w:ind w:left="720"/>
      <w:contextualSpacing/>
    </w:pPr>
    <w:rPr>
      <w:rFonts w:ascii="Arial" w:eastAsiaTheme="minorHAnsi" w:hAnsi="Arial"/>
      <w:sz w:val="24"/>
    </w:rPr>
  </w:style>
  <w:style w:type="paragraph" w:customStyle="1" w:styleId="2F79BBF6CD054B78ABD1EDA11F5B69025">
    <w:name w:val="2F79BBF6CD054B78ABD1EDA11F5B69025"/>
    <w:rsid w:val="00945D78"/>
    <w:pPr>
      <w:spacing w:after="200" w:line="276" w:lineRule="auto"/>
      <w:ind w:left="720"/>
      <w:contextualSpacing/>
    </w:pPr>
    <w:rPr>
      <w:rFonts w:ascii="Arial" w:eastAsiaTheme="minorHAnsi" w:hAnsi="Arial"/>
      <w:sz w:val="24"/>
    </w:rPr>
  </w:style>
  <w:style w:type="paragraph" w:customStyle="1" w:styleId="4A8C7E1D50DD4F63B8F90947C2DBF65D5">
    <w:name w:val="4A8C7E1D50DD4F63B8F90947C2DBF65D5"/>
    <w:rsid w:val="00945D78"/>
    <w:pPr>
      <w:spacing w:after="200" w:line="276" w:lineRule="auto"/>
      <w:ind w:left="720"/>
      <w:contextualSpacing/>
    </w:pPr>
    <w:rPr>
      <w:rFonts w:ascii="Arial" w:eastAsiaTheme="minorHAnsi" w:hAnsi="Arial"/>
      <w:sz w:val="24"/>
    </w:rPr>
  </w:style>
  <w:style w:type="paragraph" w:customStyle="1" w:styleId="06B3F8D8EA8A4309A323C02C7D2A76D25">
    <w:name w:val="06B3F8D8EA8A4309A323C02C7D2A76D25"/>
    <w:rsid w:val="00945D78"/>
    <w:pPr>
      <w:spacing w:after="200" w:line="276" w:lineRule="auto"/>
      <w:ind w:left="720"/>
      <w:contextualSpacing/>
    </w:pPr>
    <w:rPr>
      <w:rFonts w:ascii="Arial" w:eastAsiaTheme="minorHAnsi" w:hAnsi="Arial"/>
      <w:sz w:val="24"/>
    </w:rPr>
  </w:style>
  <w:style w:type="paragraph" w:customStyle="1" w:styleId="91DA2BD93BF149EEB7AE7EDF80374F3D5">
    <w:name w:val="91DA2BD93BF149EEB7AE7EDF80374F3D5"/>
    <w:rsid w:val="00945D78"/>
    <w:pPr>
      <w:spacing w:after="200" w:line="276" w:lineRule="auto"/>
      <w:ind w:left="720"/>
      <w:contextualSpacing/>
    </w:pPr>
    <w:rPr>
      <w:rFonts w:ascii="Arial" w:eastAsiaTheme="minorHAnsi" w:hAnsi="Arial"/>
      <w:sz w:val="24"/>
    </w:rPr>
  </w:style>
  <w:style w:type="paragraph" w:customStyle="1" w:styleId="493285F2AA4D4B459AD458E0450EE2165">
    <w:name w:val="493285F2AA4D4B459AD458E0450EE2165"/>
    <w:rsid w:val="00945D78"/>
    <w:pPr>
      <w:spacing w:after="200" w:line="276" w:lineRule="auto"/>
      <w:ind w:left="720"/>
      <w:contextualSpacing/>
    </w:pPr>
    <w:rPr>
      <w:rFonts w:ascii="Arial" w:eastAsiaTheme="minorHAnsi" w:hAnsi="Arial"/>
      <w:sz w:val="24"/>
    </w:rPr>
  </w:style>
  <w:style w:type="paragraph" w:customStyle="1" w:styleId="E4427810DEE9437895C535B957BED2FF5">
    <w:name w:val="E4427810DEE9437895C535B957BED2FF5"/>
    <w:rsid w:val="00945D78"/>
    <w:pPr>
      <w:spacing w:after="200" w:line="276" w:lineRule="auto"/>
      <w:ind w:left="720"/>
      <w:contextualSpacing/>
    </w:pPr>
    <w:rPr>
      <w:rFonts w:ascii="Arial" w:eastAsiaTheme="minorHAnsi" w:hAnsi="Arial"/>
      <w:sz w:val="24"/>
    </w:rPr>
  </w:style>
  <w:style w:type="paragraph" w:customStyle="1" w:styleId="BCF8D340A36E4F52BF509F7DF988EE655">
    <w:name w:val="BCF8D340A36E4F52BF509F7DF988EE655"/>
    <w:rsid w:val="00945D78"/>
    <w:pPr>
      <w:spacing w:after="200" w:line="276" w:lineRule="auto"/>
      <w:ind w:left="720"/>
      <w:contextualSpacing/>
    </w:pPr>
    <w:rPr>
      <w:rFonts w:ascii="Arial" w:eastAsiaTheme="minorHAnsi" w:hAnsi="Arial"/>
      <w:sz w:val="24"/>
    </w:rPr>
  </w:style>
  <w:style w:type="paragraph" w:customStyle="1" w:styleId="9536043A15EC4F2FB58DBBA8B92E0DE35">
    <w:name w:val="9536043A15EC4F2FB58DBBA8B92E0DE35"/>
    <w:rsid w:val="00945D78"/>
    <w:pPr>
      <w:spacing w:after="200" w:line="276" w:lineRule="auto"/>
      <w:ind w:left="720"/>
      <w:contextualSpacing/>
    </w:pPr>
    <w:rPr>
      <w:rFonts w:ascii="Arial" w:eastAsiaTheme="minorHAnsi" w:hAnsi="Arial"/>
      <w:sz w:val="24"/>
    </w:rPr>
  </w:style>
  <w:style w:type="paragraph" w:customStyle="1" w:styleId="99A8A7EDF5524EEBBA42DF266F5F06FE5">
    <w:name w:val="99A8A7EDF5524EEBBA42DF266F5F06FE5"/>
    <w:rsid w:val="00945D78"/>
    <w:pPr>
      <w:spacing w:after="200" w:line="276" w:lineRule="auto"/>
      <w:ind w:left="720"/>
      <w:contextualSpacing/>
    </w:pPr>
    <w:rPr>
      <w:rFonts w:ascii="Arial" w:eastAsiaTheme="minorHAnsi" w:hAnsi="Arial"/>
      <w:sz w:val="24"/>
    </w:rPr>
  </w:style>
  <w:style w:type="paragraph" w:customStyle="1" w:styleId="DFBCCB0871914D3091DD2054A5F6E9655">
    <w:name w:val="DFBCCB0871914D3091DD2054A5F6E9655"/>
    <w:rsid w:val="00945D78"/>
    <w:pPr>
      <w:spacing w:after="200" w:line="276" w:lineRule="auto"/>
    </w:pPr>
    <w:rPr>
      <w:rFonts w:ascii="Arial" w:eastAsiaTheme="minorHAnsi" w:hAnsi="Arial"/>
      <w:sz w:val="24"/>
    </w:rPr>
  </w:style>
  <w:style w:type="paragraph" w:customStyle="1" w:styleId="71577829DC3E4E9D91BB0A5FD58FDFCD5">
    <w:name w:val="71577829DC3E4E9D91BB0A5FD58FDFCD5"/>
    <w:rsid w:val="00945D78"/>
    <w:pPr>
      <w:spacing w:after="200" w:line="276" w:lineRule="auto"/>
      <w:ind w:left="720"/>
      <w:contextualSpacing/>
    </w:pPr>
    <w:rPr>
      <w:rFonts w:ascii="Arial" w:eastAsiaTheme="minorHAnsi" w:hAnsi="Arial"/>
      <w:sz w:val="24"/>
    </w:rPr>
  </w:style>
  <w:style w:type="paragraph" w:customStyle="1" w:styleId="091F8DBD99864651B7A71E09AA5D78845">
    <w:name w:val="091F8DBD99864651B7A71E09AA5D78845"/>
    <w:rsid w:val="00945D78"/>
    <w:pPr>
      <w:spacing w:after="200" w:line="276" w:lineRule="auto"/>
    </w:pPr>
    <w:rPr>
      <w:rFonts w:ascii="Arial" w:eastAsiaTheme="minorHAnsi" w:hAnsi="Arial"/>
      <w:sz w:val="24"/>
    </w:rPr>
  </w:style>
  <w:style w:type="paragraph" w:customStyle="1" w:styleId="347711E470F54B13B67D9B3F35F446CB5">
    <w:name w:val="347711E470F54B13B67D9B3F35F446CB5"/>
    <w:rsid w:val="00945D78"/>
    <w:pPr>
      <w:spacing w:after="200" w:line="276" w:lineRule="auto"/>
      <w:ind w:left="720"/>
      <w:contextualSpacing/>
    </w:pPr>
    <w:rPr>
      <w:rFonts w:ascii="Arial" w:eastAsiaTheme="minorHAnsi" w:hAnsi="Arial"/>
      <w:sz w:val="24"/>
    </w:rPr>
  </w:style>
  <w:style w:type="paragraph" w:customStyle="1" w:styleId="41985BD4E79D40DD98FEAB5610880A915">
    <w:name w:val="41985BD4E79D40DD98FEAB5610880A915"/>
    <w:rsid w:val="00945D78"/>
    <w:pPr>
      <w:spacing w:after="200" w:line="276" w:lineRule="auto"/>
      <w:ind w:left="720"/>
      <w:contextualSpacing/>
    </w:pPr>
    <w:rPr>
      <w:rFonts w:ascii="Arial" w:eastAsiaTheme="minorHAnsi" w:hAnsi="Arial"/>
      <w:sz w:val="24"/>
    </w:rPr>
  </w:style>
  <w:style w:type="paragraph" w:customStyle="1" w:styleId="56FF2B4FDA3B4FEF8257877CE415075C5">
    <w:name w:val="56FF2B4FDA3B4FEF8257877CE415075C5"/>
    <w:rsid w:val="00945D78"/>
    <w:pPr>
      <w:spacing w:after="200" w:line="276" w:lineRule="auto"/>
      <w:ind w:left="720"/>
      <w:contextualSpacing/>
    </w:pPr>
    <w:rPr>
      <w:rFonts w:ascii="Arial" w:eastAsiaTheme="minorHAnsi" w:hAnsi="Arial"/>
      <w:sz w:val="24"/>
    </w:rPr>
  </w:style>
  <w:style w:type="paragraph" w:customStyle="1" w:styleId="5B6FE7322EBC41D0B38E444D910D09465">
    <w:name w:val="5B6FE7322EBC41D0B38E444D910D09465"/>
    <w:rsid w:val="00945D78"/>
    <w:pPr>
      <w:spacing w:after="200" w:line="276" w:lineRule="auto"/>
    </w:pPr>
    <w:rPr>
      <w:rFonts w:ascii="Arial" w:eastAsiaTheme="minorHAnsi" w:hAnsi="Arial"/>
      <w:sz w:val="24"/>
    </w:rPr>
  </w:style>
  <w:style w:type="paragraph" w:customStyle="1" w:styleId="170AA93C77C64D498FD262A2964EEE0F5">
    <w:name w:val="170AA93C77C64D498FD262A2964EEE0F5"/>
    <w:rsid w:val="00945D78"/>
    <w:pPr>
      <w:spacing w:after="200" w:line="276" w:lineRule="auto"/>
      <w:ind w:left="720"/>
      <w:contextualSpacing/>
    </w:pPr>
    <w:rPr>
      <w:rFonts w:ascii="Arial" w:eastAsiaTheme="minorHAnsi" w:hAnsi="Arial"/>
      <w:sz w:val="24"/>
    </w:rPr>
  </w:style>
  <w:style w:type="paragraph" w:customStyle="1" w:styleId="87E2E982373147B19CFD03CB1E4A5B6F5">
    <w:name w:val="87E2E982373147B19CFD03CB1E4A5B6F5"/>
    <w:rsid w:val="00945D78"/>
    <w:pPr>
      <w:spacing w:after="200" w:line="276" w:lineRule="auto"/>
    </w:pPr>
    <w:rPr>
      <w:rFonts w:ascii="Arial" w:eastAsiaTheme="minorHAnsi" w:hAnsi="Arial"/>
      <w:sz w:val="24"/>
    </w:rPr>
  </w:style>
  <w:style w:type="paragraph" w:customStyle="1" w:styleId="5D7573E182F94EFEA244CD01C18C15B95">
    <w:name w:val="5D7573E182F94EFEA244CD01C18C15B95"/>
    <w:rsid w:val="00945D78"/>
    <w:pPr>
      <w:spacing w:after="200" w:line="276" w:lineRule="auto"/>
      <w:ind w:left="720"/>
      <w:contextualSpacing/>
    </w:pPr>
    <w:rPr>
      <w:rFonts w:ascii="Arial" w:eastAsiaTheme="minorHAnsi" w:hAnsi="Arial"/>
      <w:sz w:val="24"/>
    </w:rPr>
  </w:style>
  <w:style w:type="paragraph" w:customStyle="1" w:styleId="9400A0CB64004864A8E771AD1F420E565">
    <w:name w:val="9400A0CB64004864A8E771AD1F420E565"/>
    <w:rsid w:val="00945D78"/>
    <w:pPr>
      <w:spacing w:after="200" w:line="276" w:lineRule="auto"/>
    </w:pPr>
    <w:rPr>
      <w:rFonts w:ascii="Arial" w:eastAsiaTheme="minorHAnsi" w:hAnsi="Arial"/>
      <w:sz w:val="24"/>
    </w:rPr>
  </w:style>
  <w:style w:type="paragraph" w:customStyle="1" w:styleId="75E12DC88BFB435A9B21470A7AD0A1E25">
    <w:name w:val="75E12DC88BFB435A9B21470A7AD0A1E25"/>
    <w:rsid w:val="00945D78"/>
    <w:pPr>
      <w:spacing w:after="200" w:line="276" w:lineRule="auto"/>
      <w:ind w:left="720"/>
      <w:contextualSpacing/>
    </w:pPr>
    <w:rPr>
      <w:rFonts w:ascii="Arial" w:eastAsiaTheme="minorHAnsi" w:hAnsi="Arial"/>
      <w:sz w:val="24"/>
    </w:rPr>
  </w:style>
  <w:style w:type="paragraph" w:customStyle="1" w:styleId="CF26039553A346D3A0133C90AAFB16AB5">
    <w:name w:val="CF26039553A346D3A0133C90AAFB16AB5"/>
    <w:rsid w:val="00945D78"/>
    <w:pPr>
      <w:spacing w:after="200" w:line="276" w:lineRule="auto"/>
    </w:pPr>
    <w:rPr>
      <w:rFonts w:ascii="Arial" w:eastAsiaTheme="minorHAnsi" w:hAnsi="Arial"/>
      <w:sz w:val="24"/>
    </w:rPr>
  </w:style>
  <w:style w:type="paragraph" w:customStyle="1" w:styleId="09266E5ACFCC412DBD0714713F742A8F5">
    <w:name w:val="09266E5ACFCC412DBD0714713F742A8F5"/>
    <w:rsid w:val="00945D78"/>
    <w:pPr>
      <w:spacing w:after="200" w:line="276" w:lineRule="auto"/>
      <w:ind w:left="720"/>
      <w:contextualSpacing/>
    </w:pPr>
    <w:rPr>
      <w:rFonts w:ascii="Arial" w:eastAsiaTheme="minorHAnsi" w:hAnsi="Arial"/>
      <w:sz w:val="24"/>
    </w:rPr>
  </w:style>
  <w:style w:type="paragraph" w:customStyle="1" w:styleId="617BF0431BD9480EA4DE13130FF12DF95">
    <w:name w:val="617BF0431BD9480EA4DE13130FF12DF95"/>
    <w:rsid w:val="00945D78"/>
    <w:pPr>
      <w:spacing w:after="200" w:line="276" w:lineRule="auto"/>
    </w:pPr>
    <w:rPr>
      <w:rFonts w:ascii="Arial" w:eastAsiaTheme="minorHAnsi" w:hAnsi="Arial"/>
      <w:sz w:val="24"/>
    </w:rPr>
  </w:style>
  <w:style w:type="paragraph" w:customStyle="1" w:styleId="AE93151F7EA5431894E7BB1FC5CA08095">
    <w:name w:val="AE93151F7EA5431894E7BB1FC5CA08095"/>
    <w:rsid w:val="00945D78"/>
    <w:pPr>
      <w:spacing w:after="200" w:line="276" w:lineRule="auto"/>
      <w:ind w:left="720"/>
      <w:contextualSpacing/>
    </w:pPr>
    <w:rPr>
      <w:rFonts w:ascii="Arial" w:eastAsiaTheme="minorHAnsi" w:hAnsi="Arial"/>
      <w:sz w:val="24"/>
    </w:rPr>
  </w:style>
  <w:style w:type="paragraph" w:customStyle="1" w:styleId="DA306D75C6D34F9A90A2C1D8F5F72A295">
    <w:name w:val="DA306D75C6D34F9A90A2C1D8F5F72A295"/>
    <w:rsid w:val="00945D78"/>
    <w:pPr>
      <w:spacing w:after="200" w:line="276" w:lineRule="auto"/>
      <w:ind w:left="720"/>
      <w:contextualSpacing/>
    </w:pPr>
    <w:rPr>
      <w:rFonts w:ascii="Arial" w:eastAsiaTheme="minorHAnsi" w:hAnsi="Arial"/>
      <w:sz w:val="24"/>
    </w:rPr>
  </w:style>
  <w:style w:type="paragraph" w:customStyle="1" w:styleId="5FC23E6471D543E3997F028F5C1C213A5">
    <w:name w:val="5FC23E6471D543E3997F028F5C1C213A5"/>
    <w:rsid w:val="00945D78"/>
    <w:pPr>
      <w:spacing w:after="200" w:line="276" w:lineRule="auto"/>
      <w:ind w:left="720"/>
      <w:contextualSpacing/>
    </w:pPr>
    <w:rPr>
      <w:rFonts w:ascii="Arial" w:eastAsiaTheme="minorHAnsi" w:hAnsi="Arial"/>
      <w:sz w:val="24"/>
    </w:rPr>
  </w:style>
  <w:style w:type="paragraph" w:customStyle="1" w:styleId="A092C5010BDE423F88E62040AFDE5B955">
    <w:name w:val="A092C5010BDE423F88E62040AFDE5B955"/>
    <w:rsid w:val="00945D78"/>
    <w:pPr>
      <w:spacing w:after="200" w:line="276" w:lineRule="auto"/>
      <w:ind w:left="720"/>
      <w:contextualSpacing/>
    </w:pPr>
    <w:rPr>
      <w:rFonts w:ascii="Arial" w:eastAsiaTheme="minorHAnsi" w:hAnsi="Arial"/>
      <w:sz w:val="24"/>
    </w:rPr>
  </w:style>
  <w:style w:type="paragraph" w:customStyle="1" w:styleId="E25BD182994A43E1AB9CDF11AD0467555">
    <w:name w:val="E25BD182994A43E1AB9CDF11AD0467555"/>
    <w:rsid w:val="00945D78"/>
    <w:pPr>
      <w:spacing w:after="200" w:line="276" w:lineRule="auto"/>
      <w:ind w:left="720"/>
      <w:contextualSpacing/>
    </w:pPr>
    <w:rPr>
      <w:rFonts w:ascii="Arial" w:eastAsiaTheme="minorHAnsi" w:hAnsi="Arial"/>
      <w:sz w:val="24"/>
    </w:rPr>
  </w:style>
  <w:style w:type="paragraph" w:customStyle="1" w:styleId="B6B6322755B9461DB51F8660682662825">
    <w:name w:val="B6B6322755B9461DB51F8660682662825"/>
    <w:rsid w:val="00945D78"/>
    <w:pPr>
      <w:spacing w:after="200" w:line="276" w:lineRule="auto"/>
      <w:ind w:left="720"/>
      <w:contextualSpacing/>
    </w:pPr>
    <w:rPr>
      <w:rFonts w:ascii="Arial" w:eastAsiaTheme="minorHAnsi" w:hAnsi="Arial"/>
      <w:sz w:val="24"/>
    </w:rPr>
  </w:style>
  <w:style w:type="paragraph" w:customStyle="1" w:styleId="51C53342F16D42EF85F89F251DEAABFE5">
    <w:name w:val="51C53342F16D42EF85F89F251DEAABFE5"/>
    <w:rsid w:val="00945D78"/>
    <w:pPr>
      <w:spacing w:after="200" w:line="276" w:lineRule="auto"/>
    </w:pPr>
    <w:rPr>
      <w:rFonts w:ascii="Arial" w:eastAsiaTheme="minorHAnsi" w:hAnsi="Arial"/>
      <w:sz w:val="24"/>
    </w:rPr>
  </w:style>
  <w:style w:type="paragraph" w:customStyle="1" w:styleId="7C7E13D5C98B4C67843FC96AF947D2275">
    <w:name w:val="7C7E13D5C98B4C67843FC96AF947D2275"/>
    <w:rsid w:val="00945D78"/>
    <w:pPr>
      <w:spacing w:after="200" w:line="276" w:lineRule="auto"/>
      <w:ind w:left="720"/>
      <w:contextualSpacing/>
    </w:pPr>
    <w:rPr>
      <w:rFonts w:ascii="Arial" w:eastAsiaTheme="minorHAnsi" w:hAnsi="Arial"/>
      <w:sz w:val="24"/>
    </w:rPr>
  </w:style>
  <w:style w:type="paragraph" w:customStyle="1" w:styleId="AB3D4C422A4E45DB957F64DF99A32DEF5">
    <w:name w:val="AB3D4C422A4E45DB957F64DF99A32DEF5"/>
    <w:rsid w:val="00945D78"/>
    <w:pPr>
      <w:spacing w:after="200" w:line="276" w:lineRule="auto"/>
    </w:pPr>
    <w:rPr>
      <w:rFonts w:ascii="Arial" w:eastAsiaTheme="minorHAnsi" w:hAnsi="Arial"/>
      <w:sz w:val="24"/>
    </w:rPr>
  </w:style>
  <w:style w:type="paragraph" w:customStyle="1" w:styleId="515E34D52219491882979D6B6A5A246E5">
    <w:name w:val="515E34D52219491882979D6B6A5A246E5"/>
    <w:rsid w:val="00945D78"/>
    <w:pPr>
      <w:spacing w:after="200" w:line="276" w:lineRule="auto"/>
      <w:ind w:left="720"/>
      <w:contextualSpacing/>
    </w:pPr>
    <w:rPr>
      <w:rFonts w:ascii="Arial" w:eastAsiaTheme="minorHAnsi" w:hAnsi="Arial"/>
      <w:sz w:val="24"/>
    </w:rPr>
  </w:style>
  <w:style w:type="paragraph" w:customStyle="1" w:styleId="B0555161366B4D9B8FBA1CCE44E89E255">
    <w:name w:val="B0555161366B4D9B8FBA1CCE44E89E255"/>
    <w:rsid w:val="00945D78"/>
    <w:pPr>
      <w:spacing w:after="200" w:line="276" w:lineRule="auto"/>
    </w:pPr>
    <w:rPr>
      <w:rFonts w:ascii="Arial" w:eastAsiaTheme="minorHAnsi" w:hAnsi="Arial"/>
      <w:sz w:val="24"/>
    </w:rPr>
  </w:style>
  <w:style w:type="paragraph" w:customStyle="1" w:styleId="A2FB3876E7FC4FCB83B4991B69A823CB5">
    <w:name w:val="A2FB3876E7FC4FCB83B4991B69A823CB5"/>
    <w:rsid w:val="00945D78"/>
    <w:pPr>
      <w:spacing w:after="200" w:line="276" w:lineRule="auto"/>
      <w:ind w:left="720"/>
      <w:contextualSpacing/>
    </w:pPr>
    <w:rPr>
      <w:rFonts w:ascii="Arial" w:eastAsiaTheme="minorHAnsi" w:hAnsi="Arial"/>
      <w:sz w:val="24"/>
    </w:rPr>
  </w:style>
  <w:style w:type="paragraph" w:customStyle="1" w:styleId="B8A916A69FE04FCD8E11AC39740EEAF85">
    <w:name w:val="B8A916A69FE04FCD8E11AC39740EEAF85"/>
    <w:rsid w:val="00945D78"/>
    <w:pPr>
      <w:spacing w:after="200" w:line="276" w:lineRule="auto"/>
    </w:pPr>
    <w:rPr>
      <w:rFonts w:ascii="Arial" w:eastAsiaTheme="minorHAnsi" w:hAnsi="Arial"/>
      <w:sz w:val="24"/>
    </w:rPr>
  </w:style>
  <w:style w:type="paragraph" w:customStyle="1" w:styleId="2DB6C2D14B1D40628F6751B1BC0B63545">
    <w:name w:val="2DB6C2D14B1D40628F6751B1BC0B63545"/>
    <w:rsid w:val="00945D78"/>
    <w:pPr>
      <w:spacing w:after="200" w:line="276" w:lineRule="auto"/>
      <w:ind w:left="720"/>
      <w:contextualSpacing/>
    </w:pPr>
    <w:rPr>
      <w:rFonts w:ascii="Arial" w:eastAsiaTheme="minorHAnsi" w:hAnsi="Arial"/>
      <w:sz w:val="24"/>
    </w:rPr>
  </w:style>
  <w:style w:type="paragraph" w:customStyle="1" w:styleId="3851BCFBDEF14E6688D8496DE0966FCB5">
    <w:name w:val="3851BCFBDEF14E6688D8496DE0966FCB5"/>
    <w:rsid w:val="00945D78"/>
    <w:pPr>
      <w:spacing w:after="200" w:line="276" w:lineRule="auto"/>
      <w:ind w:left="720"/>
      <w:contextualSpacing/>
    </w:pPr>
    <w:rPr>
      <w:rFonts w:ascii="Arial" w:eastAsiaTheme="minorHAnsi" w:hAnsi="Arial"/>
      <w:sz w:val="24"/>
    </w:rPr>
  </w:style>
  <w:style w:type="paragraph" w:customStyle="1" w:styleId="3A3A2A0DDA794173A1207C9889B9D4825">
    <w:name w:val="3A3A2A0DDA794173A1207C9889B9D4825"/>
    <w:rsid w:val="00945D78"/>
    <w:pPr>
      <w:spacing w:after="200" w:line="276" w:lineRule="auto"/>
      <w:ind w:left="720"/>
      <w:contextualSpacing/>
    </w:pPr>
    <w:rPr>
      <w:rFonts w:ascii="Arial" w:eastAsiaTheme="minorHAnsi" w:hAnsi="Arial"/>
      <w:sz w:val="24"/>
    </w:rPr>
  </w:style>
  <w:style w:type="paragraph" w:customStyle="1" w:styleId="4052D33E119A48FCBEABEDA8161DF6685">
    <w:name w:val="4052D33E119A48FCBEABEDA8161DF6685"/>
    <w:rsid w:val="00945D78"/>
    <w:pPr>
      <w:spacing w:after="200" w:line="276" w:lineRule="auto"/>
    </w:pPr>
    <w:rPr>
      <w:rFonts w:ascii="Arial" w:eastAsiaTheme="minorHAnsi" w:hAnsi="Arial"/>
      <w:sz w:val="24"/>
    </w:rPr>
  </w:style>
  <w:style w:type="paragraph" w:customStyle="1" w:styleId="8B8E83776A6448DEA78CFFF2CBAD8FC65">
    <w:name w:val="8B8E83776A6448DEA78CFFF2CBAD8FC65"/>
    <w:rsid w:val="00945D78"/>
    <w:pPr>
      <w:spacing w:after="200" w:line="276" w:lineRule="auto"/>
      <w:ind w:left="720"/>
      <w:contextualSpacing/>
    </w:pPr>
    <w:rPr>
      <w:rFonts w:ascii="Arial" w:eastAsiaTheme="minorHAnsi" w:hAnsi="Arial"/>
      <w:sz w:val="24"/>
    </w:rPr>
  </w:style>
  <w:style w:type="paragraph" w:customStyle="1" w:styleId="C522F38EC352491D9DF59302D6A037885">
    <w:name w:val="C522F38EC352491D9DF59302D6A037885"/>
    <w:rsid w:val="00945D78"/>
    <w:pPr>
      <w:spacing w:after="200" w:line="276" w:lineRule="auto"/>
    </w:pPr>
    <w:rPr>
      <w:rFonts w:ascii="Arial" w:eastAsiaTheme="minorHAnsi" w:hAnsi="Arial"/>
      <w:sz w:val="24"/>
    </w:rPr>
  </w:style>
  <w:style w:type="paragraph" w:customStyle="1" w:styleId="8F2236FD260F4CC4A4391895700A6FE45">
    <w:name w:val="8F2236FD260F4CC4A4391895700A6FE45"/>
    <w:rsid w:val="00945D78"/>
    <w:pPr>
      <w:spacing w:after="200" w:line="276" w:lineRule="auto"/>
      <w:ind w:left="720"/>
      <w:contextualSpacing/>
    </w:pPr>
    <w:rPr>
      <w:rFonts w:ascii="Arial" w:eastAsiaTheme="minorHAnsi" w:hAnsi="Arial"/>
      <w:sz w:val="24"/>
    </w:rPr>
  </w:style>
  <w:style w:type="paragraph" w:customStyle="1" w:styleId="B50C7F10D0844351BDF73104C88CA8FB5">
    <w:name w:val="B50C7F10D0844351BDF73104C88CA8FB5"/>
    <w:rsid w:val="00945D78"/>
    <w:pPr>
      <w:spacing w:after="200" w:line="276" w:lineRule="auto"/>
    </w:pPr>
    <w:rPr>
      <w:rFonts w:ascii="Arial" w:eastAsiaTheme="minorHAnsi" w:hAnsi="Arial"/>
      <w:sz w:val="24"/>
    </w:rPr>
  </w:style>
  <w:style w:type="paragraph" w:customStyle="1" w:styleId="51CE58DD0D124DBF87718E7E853AFE915">
    <w:name w:val="51CE58DD0D124DBF87718E7E853AFE915"/>
    <w:rsid w:val="00945D78"/>
    <w:pPr>
      <w:spacing w:after="200" w:line="276" w:lineRule="auto"/>
      <w:ind w:left="720"/>
      <w:contextualSpacing/>
    </w:pPr>
    <w:rPr>
      <w:rFonts w:ascii="Arial" w:eastAsiaTheme="minorHAnsi" w:hAnsi="Arial"/>
      <w:sz w:val="24"/>
    </w:rPr>
  </w:style>
  <w:style w:type="paragraph" w:customStyle="1" w:styleId="FE08C06B0DFF429888504A0AB1B6C2FF5">
    <w:name w:val="FE08C06B0DFF429888504A0AB1B6C2FF5"/>
    <w:rsid w:val="00945D78"/>
    <w:pPr>
      <w:spacing w:after="200" w:line="276" w:lineRule="auto"/>
    </w:pPr>
    <w:rPr>
      <w:rFonts w:ascii="Arial" w:eastAsiaTheme="minorHAnsi" w:hAnsi="Arial"/>
      <w:sz w:val="24"/>
    </w:rPr>
  </w:style>
  <w:style w:type="paragraph" w:customStyle="1" w:styleId="CB0093E21DB54E4E89C7211184DA92875">
    <w:name w:val="CB0093E21DB54E4E89C7211184DA92875"/>
    <w:rsid w:val="00945D78"/>
    <w:pPr>
      <w:spacing w:after="200" w:line="276" w:lineRule="auto"/>
      <w:ind w:left="720"/>
      <w:contextualSpacing/>
    </w:pPr>
    <w:rPr>
      <w:rFonts w:ascii="Arial" w:eastAsiaTheme="minorHAnsi" w:hAnsi="Arial"/>
      <w:sz w:val="24"/>
    </w:rPr>
  </w:style>
  <w:style w:type="paragraph" w:customStyle="1" w:styleId="53C7ADAA09F24C78BDAA2EEBF52B8DD35">
    <w:name w:val="53C7ADAA09F24C78BDAA2EEBF52B8DD35"/>
    <w:rsid w:val="00945D78"/>
    <w:pPr>
      <w:spacing w:after="200" w:line="276" w:lineRule="auto"/>
    </w:pPr>
    <w:rPr>
      <w:rFonts w:ascii="Arial" w:eastAsiaTheme="minorHAnsi" w:hAnsi="Arial"/>
      <w:sz w:val="24"/>
    </w:rPr>
  </w:style>
  <w:style w:type="paragraph" w:customStyle="1" w:styleId="838C83412F4B4B3A8E0AB7048844D6345">
    <w:name w:val="838C83412F4B4B3A8E0AB7048844D6345"/>
    <w:rsid w:val="00945D78"/>
    <w:pPr>
      <w:spacing w:after="200" w:line="276" w:lineRule="auto"/>
      <w:ind w:left="720"/>
      <w:contextualSpacing/>
    </w:pPr>
    <w:rPr>
      <w:rFonts w:ascii="Arial" w:eastAsiaTheme="minorHAnsi" w:hAnsi="Arial"/>
      <w:sz w:val="24"/>
    </w:rPr>
  </w:style>
  <w:style w:type="paragraph" w:customStyle="1" w:styleId="E746F09366104B23B79D94D2F7E1D53C5">
    <w:name w:val="E746F09366104B23B79D94D2F7E1D53C5"/>
    <w:rsid w:val="00945D78"/>
    <w:pPr>
      <w:spacing w:after="200" w:line="276" w:lineRule="auto"/>
    </w:pPr>
    <w:rPr>
      <w:rFonts w:ascii="Arial" w:eastAsiaTheme="minorHAnsi" w:hAnsi="Arial"/>
      <w:sz w:val="24"/>
    </w:rPr>
  </w:style>
  <w:style w:type="paragraph" w:customStyle="1" w:styleId="EF275977D82A49BAAD6115873F18E8125">
    <w:name w:val="EF275977D82A49BAAD6115873F18E8125"/>
    <w:rsid w:val="00945D78"/>
    <w:pPr>
      <w:spacing w:after="200" w:line="276" w:lineRule="auto"/>
      <w:ind w:left="720"/>
      <w:contextualSpacing/>
    </w:pPr>
    <w:rPr>
      <w:rFonts w:ascii="Arial" w:eastAsiaTheme="minorHAnsi" w:hAnsi="Arial"/>
      <w:sz w:val="24"/>
    </w:rPr>
  </w:style>
  <w:style w:type="paragraph" w:customStyle="1" w:styleId="8AE54BCE9B1C4171A0C7F7F0BD13A0BA5">
    <w:name w:val="8AE54BCE9B1C4171A0C7F7F0BD13A0BA5"/>
    <w:rsid w:val="00945D78"/>
    <w:pPr>
      <w:spacing w:after="200" w:line="276" w:lineRule="auto"/>
    </w:pPr>
    <w:rPr>
      <w:rFonts w:ascii="Arial" w:eastAsiaTheme="minorHAnsi" w:hAnsi="Arial"/>
      <w:sz w:val="24"/>
    </w:rPr>
  </w:style>
  <w:style w:type="paragraph" w:customStyle="1" w:styleId="46426D9823C24EC986E901C5745AEB425">
    <w:name w:val="46426D9823C24EC986E901C5745AEB425"/>
    <w:rsid w:val="00945D78"/>
    <w:pPr>
      <w:spacing w:after="200" w:line="276" w:lineRule="auto"/>
      <w:ind w:left="720"/>
      <w:contextualSpacing/>
    </w:pPr>
    <w:rPr>
      <w:rFonts w:ascii="Arial" w:eastAsiaTheme="minorHAnsi" w:hAnsi="Arial"/>
      <w:sz w:val="24"/>
    </w:rPr>
  </w:style>
  <w:style w:type="paragraph" w:customStyle="1" w:styleId="16C1A1FBB1D04C669EABCC004E252ADB5">
    <w:name w:val="16C1A1FBB1D04C669EABCC004E252ADB5"/>
    <w:rsid w:val="00945D78"/>
    <w:pPr>
      <w:spacing w:after="200" w:line="276" w:lineRule="auto"/>
    </w:pPr>
    <w:rPr>
      <w:rFonts w:ascii="Arial" w:eastAsiaTheme="minorHAnsi" w:hAnsi="Arial"/>
      <w:sz w:val="24"/>
    </w:rPr>
  </w:style>
  <w:style w:type="paragraph" w:customStyle="1" w:styleId="764AAF4576514179AA31F33D6B5ABADE5">
    <w:name w:val="764AAF4576514179AA31F33D6B5ABADE5"/>
    <w:rsid w:val="00945D78"/>
    <w:pPr>
      <w:spacing w:after="200" w:line="276" w:lineRule="auto"/>
      <w:ind w:left="720"/>
      <w:contextualSpacing/>
    </w:pPr>
    <w:rPr>
      <w:rFonts w:ascii="Arial" w:eastAsiaTheme="minorHAnsi" w:hAnsi="Arial"/>
      <w:sz w:val="24"/>
    </w:rPr>
  </w:style>
  <w:style w:type="paragraph" w:customStyle="1" w:styleId="26BC19CB495149AEA1E09FF2E55D617B5">
    <w:name w:val="26BC19CB495149AEA1E09FF2E55D617B5"/>
    <w:rsid w:val="00945D78"/>
    <w:pPr>
      <w:spacing w:after="200" w:line="276" w:lineRule="auto"/>
    </w:pPr>
    <w:rPr>
      <w:rFonts w:ascii="Arial" w:eastAsiaTheme="minorHAnsi" w:hAnsi="Arial"/>
      <w:sz w:val="24"/>
    </w:rPr>
  </w:style>
  <w:style w:type="paragraph" w:customStyle="1" w:styleId="DDB0168A167D492ABE7679D59B7183095">
    <w:name w:val="DDB0168A167D492ABE7679D59B7183095"/>
    <w:rsid w:val="00945D78"/>
    <w:pPr>
      <w:spacing w:after="200" w:line="276" w:lineRule="auto"/>
      <w:ind w:left="720"/>
      <w:contextualSpacing/>
    </w:pPr>
    <w:rPr>
      <w:rFonts w:ascii="Arial" w:eastAsiaTheme="minorHAnsi" w:hAnsi="Arial"/>
      <w:sz w:val="24"/>
    </w:rPr>
  </w:style>
  <w:style w:type="paragraph" w:customStyle="1" w:styleId="2C29338A7C0F4942A279E6A1DB370D175">
    <w:name w:val="2C29338A7C0F4942A279E6A1DB370D175"/>
    <w:rsid w:val="00945D78"/>
    <w:pPr>
      <w:spacing w:after="200" w:line="276" w:lineRule="auto"/>
    </w:pPr>
    <w:rPr>
      <w:rFonts w:ascii="Arial" w:eastAsiaTheme="minorHAnsi" w:hAnsi="Arial"/>
      <w:sz w:val="24"/>
    </w:rPr>
  </w:style>
  <w:style w:type="paragraph" w:customStyle="1" w:styleId="700C82633D734B30AEA983BDFF03C99B5">
    <w:name w:val="700C82633D734B30AEA983BDFF03C99B5"/>
    <w:rsid w:val="00945D78"/>
    <w:pPr>
      <w:spacing w:after="200" w:line="276" w:lineRule="auto"/>
      <w:ind w:left="720"/>
      <w:contextualSpacing/>
    </w:pPr>
    <w:rPr>
      <w:rFonts w:ascii="Arial" w:eastAsiaTheme="minorHAnsi" w:hAnsi="Arial"/>
      <w:sz w:val="24"/>
    </w:rPr>
  </w:style>
  <w:style w:type="paragraph" w:customStyle="1" w:styleId="78A211024FE747EB9507627D43EF00455">
    <w:name w:val="78A211024FE747EB9507627D43EF00455"/>
    <w:rsid w:val="00945D78"/>
    <w:pPr>
      <w:spacing w:after="200" w:line="276" w:lineRule="auto"/>
    </w:pPr>
    <w:rPr>
      <w:rFonts w:ascii="Arial" w:eastAsiaTheme="minorHAnsi" w:hAnsi="Arial"/>
      <w:sz w:val="24"/>
    </w:rPr>
  </w:style>
  <w:style w:type="paragraph" w:customStyle="1" w:styleId="BD6B7810A4624A5B95F508492F38BAF85">
    <w:name w:val="BD6B7810A4624A5B95F508492F38BAF85"/>
    <w:rsid w:val="00945D78"/>
    <w:pPr>
      <w:spacing w:after="200" w:line="276" w:lineRule="auto"/>
      <w:ind w:left="720"/>
      <w:contextualSpacing/>
    </w:pPr>
    <w:rPr>
      <w:rFonts w:ascii="Arial" w:eastAsiaTheme="minorHAnsi" w:hAnsi="Arial"/>
      <w:sz w:val="24"/>
    </w:rPr>
  </w:style>
  <w:style w:type="paragraph" w:customStyle="1" w:styleId="0B72C494AF7C4C25BFA93DF59075A2D33">
    <w:name w:val="0B72C494AF7C4C25BFA93DF59075A2D33"/>
    <w:rsid w:val="00945D78"/>
    <w:pPr>
      <w:spacing w:after="200" w:line="276" w:lineRule="auto"/>
    </w:pPr>
    <w:rPr>
      <w:rFonts w:ascii="Arial" w:eastAsiaTheme="minorHAnsi" w:hAnsi="Arial"/>
      <w:sz w:val="24"/>
    </w:rPr>
  </w:style>
  <w:style w:type="paragraph" w:customStyle="1" w:styleId="E50F30B8873747F083D4EC0C97E52DDD3">
    <w:name w:val="E50F30B8873747F083D4EC0C97E52DDD3"/>
    <w:rsid w:val="00945D78"/>
    <w:pPr>
      <w:spacing w:after="200" w:line="276" w:lineRule="auto"/>
      <w:ind w:left="720"/>
      <w:contextualSpacing/>
    </w:pPr>
    <w:rPr>
      <w:rFonts w:ascii="Arial" w:eastAsiaTheme="minorHAnsi" w:hAnsi="Arial"/>
      <w:sz w:val="24"/>
    </w:rPr>
  </w:style>
  <w:style w:type="paragraph" w:customStyle="1" w:styleId="1B1791BD188A447DA7833275712CD96E4">
    <w:name w:val="1B1791BD188A447DA7833275712CD96E4"/>
    <w:rsid w:val="00945D78"/>
    <w:pPr>
      <w:spacing w:after="200" w:line="276" w:lineRule="auto"/>
    </w:pPr>
    <w:rPr>
      <w:rFonts w:ascii="Arial" w:eastAsiaTheme="minorHAnsi" w:hAnsi="Arial"/>
      <w:sz w:val="24"/>
    </w:rPr>
  </w:style>
  <w:style w:type="paragraph" w:customStyle="1" w:styleId="3F7EFD6F3E284DEAAA150B8C0342B9EC4">
    <w:name w:val="3F7EFD6F3E284DEAAA150B8C0342B9EC4"/>
    <w:rsid w:val="00945D78"/>
    <w:pPr>
      <w:spacing w:after="200" w:line="276" w:lineRule="auto"/>
      <w:ind w:left="720"/>
      <w:contextualSpacing/>
    </w:pPr>
    <w:rPr>
      <w:rFonts w:ascii="Arial" w:eastAsiaTheme="minorHAnsi" w:hAnsi="Arial"/>
      <w:sz w:val="24"/>
    </w:rPr>
  </w:style>
  <w:style w:type="paragraph" w:customStyle="1" w:styleId="D8D5F5108E3F4A6593E1874DF0BDCDBD4">
    <w:name w:val="D8D5F5108E3F4A6593E1874DF0BDCDBD4"/>
    <w:rsid w:val="00945D78"/>
    <w:pPr>
      <w:spacing w:after="200" w:line="276" w:lineRule="auto"/>
    </w:pPr>
    <w:rPr>
      <w:rFonts w:ascii="Arial" w:eastAsiaTheme="minorHAnsi" w:hAnsi="Arial"/>
      <w:sz w:val="24"/>
    </w:rPr>
  </w:style>
  <w:style w:type="paragraph" w:customStyle="1" w:styleId="F52D7D60BBC0483590037362350563EA4">
    <w:name w:val="F52D7D60BBC0483590037362350563EA4"/>
    <w:rsid w:val="00945D78"/>
    <w:pPr>
      <w:spacing w:after="200" w:line="276" w:lineRule="auto"/>
      <w:ind w:left="720"/>
      <w:contextualSpacing/>
    </w:pPr>
    <w:rPr>
      <w:rFonts w:ascii="Arial" w:eastAsiaTheme="minorHAnsi" w:hAnsi="Arial"/>
      <w:sz w:val="24"/>
    </w:rPr>
  </w:style>
  <w:style w:type="paragraph" w:customStyle="1" w:styleId="7317FFDA70824AE7B2BA3052289F870A4">
    <w:name w:val="7317FFDA70824AE7B2BA3052289F870A4"/>
    <w:rsid w:val="00945D78"/>
    <w:pPr>
      <w:spacing w:after="200" w:line="276" w:lineRule="auto"/>
    </w:pPr>
    <w:rPr>
      <w:rFonts w:ascii="Arial" w:eastAsiaTheme="minorHAnsi" w:hAnsi="Arial"/>
      <w:sz w:val="24"/>
    </w:rPr>
  </w:style>
  <w:style w:type="paragraph" w:customStyle="1" w:styleId="30EBC151001B44D893FB6A6091B9A99D4">
    <w:name w:val="30EBC151001B44D893FB6A6091B9A99D4"/>
    <w:rsid w:val="00945D78"/>
    <w:pPr>
      <w:spacing w:after="200" w:line="276" w:lineRule="auto"/>
      <w:ind w:left="720"/>
      <w:contextualSpacing/>
    </w:pPr>
    <w:rPr>
      <w:rFonts w:ascii="Arial" w:eastAsiaTheme="minorHAnsi" w:hAnsi="Arial"/>
      <w:sz w:val="24"/>
    </w:rPr>
  </w:style>
  <w:style w:type="paragraph" w:customStyle="1" w:styleId="71F057B836264DF29CEAF80119BE8E1C4">
    <w:name w:val="71F057B836264DF29CEAF80119BE8E1C4"/>
    <w:rsid w:val="00945D78"/>
    <w:pPr>
      <w:spacing w:after="200" w:line="276" w:lineRule="auto"/>
    </w:pPr>
    <w:rPr>
      <w:rFonts w:ascii="Arial" w:eastAsiaTheme="minorHAnsi" w:hAnsi="Arial"/>
      <w:sz w:val="24"/>
    </w:rPr>
  </w:style>
  <w:style w:type="paragraph" w:customStyle="1" w:styleId="4712489072FA467A80049ECBB70051E24">
    <w:name w:val="4712489072FA467A80049ECBB70051E24"/>
    <w:rsid w:val="00945D78"/>
    <w:pPr>
      <w:spacing w:after="200" w:line="276" w:lineRule="auto"/>
      <w:ind w:left="720"/>
      <w:contextualSpacing/>
    </w:pPr>
    <w:rPr>
      <w:rFonts w:ascii="Arial" w:eastAsiaTheme="minorHAnsi" w:hAnsi="Arial"/>
      <w:sz w:val="24"/>
    </w:rPr>
  </w:style>
  <w:style w:type="paragraph" w:customStyle="1" w:styleId="6FBB32107E0F4BE9B6FFB2CC3E1928424">
    <w:name w:val="6FBB32107E0F4BE9B6FFB2CC3E1928424"/>
    <w:rsid w:val="00945D78"/>
    <w:pPr>
      <w:spacing w:after="200" w:line="276" w:lineRule="auto"/>
    </w:pPr>
    <w:rPr>
      <w:rFonts w:ascii="Arial" w:eastAsiaTheme="minorHAnsi" w:hAnsi="Arial"/>
      <w:sz w:val="24"/>
    </w:rPr>
  </w:style>
  <w:style w:type="paragraph" w:customStyle="1" w:styleId="4350C5E990E442DBB072A68F4298961E4">
    <w:name w:val="4350C5E990E442DBB072A68F4298961E4"/>
    <w:rsid w:val="00945D78"/>
    <w:pPr>
      <w:spacing w:after="200" w:line="276" w:lineRule="auto"/>
      <w:ind w:left="720"/>
      <w:contextualSpacing/>
    </w:pPr>
    <w:rPr>
      <w:rFonts w:ascii="Arial" w:eastAsiaTheme="minorHAnsi" w:hAnsi="Arial"/>
      <w:sz w:val="24"/>
    </w:rPr>
  </w:style>
  <w:style w:type="paragraph" w:customStyle="1" w:styleId="E54C0F95F8064701BE5FE764E2B21C9F4">
    <w:name w:val="E54C0F95F8064701BE5FE764E2B21C9F4"/>
    <w:rsid w:val="00945D78"/>
    <w:pPr>
      <w:spacing w:after="200" w:line="276" w:lineRule="auto"/>
    </w:pPr>
    <w:rPr>
      <w:rFonts w:ascii="Arial" w:eastAsiaTheme="minorHAnsi" w:hAnsi="Arial"/>
      <w:sz w:val="24"/>
    </w:rPr>
  </w:style>
  <w:style w:type="paragraph" w:customStyle="1" w:styleId="9F7D08BBF4CC442DAA945766671DE26E4">
    <w:name w:val="9F7D08BBF4CC442DAA945766671DE26E4"/>
    <w:rsid w:val="00945D78"/>
    <w:pPr>
      <w:spacing w:after="200" w:line="276" w:lineRule="auto"/>
      <w:ind w:left="720"/>
      <w:contextualSpacing/>
    </w:pPr>
    <w:rPr>
      <w:rFonts w:ascii="Arial" w:eastAsiaTheme="minorHAnsi" w:hAnsi="Arial"/>
      <w:sz w:val="24"/>
    </w:rPr>
  </w:style>
  <w:style w:type="paragraph" w:customStyle="1" w:styleId="927F0D706C70415BBB7E528C742CD5604">
    <w:name w:val="927F0D706C70415BBB7E528C742CD5604"/>
    <w:rsid w:val="00945D78"/>
    <w:pPr>
      <w:spacing w:after="200" w:line="276" w:lineRule="auto"/>
    </w:pPr>
    <w:rPr>
      <w:rFonts w:ascii="Arial" w:eastAsiaTheme="minorHAnsi" w:hAnsi="Arial"/>
      <w:sz w:val="24"/>
    </w:rPr>
  </w:style>
  <w:style w:type="paragraph" w:customStyle="1" w:styleId="5F5CE958FA3D42D3827557E378C316E14">
    <w:name w:val="5F5CE958FA3D42D3827557E378C316E14"/>
    <w:rsid w:val="00945D78"/>
    <w:pPr>
      <w:spacing w:after="200" w:line="276" w:lineRule="auto"/>
    </w:pPr>
    <w:rPr>
      <w:rFonts w:ascii="Arial" w:eastAsiaTheme="minorHAnsi" w:hAnsi="Arial"/>
      <w:sz w:val="24"/>
    </w:rPr>
  </w:style>
  <w:style w:type="paragraph" w:customStyle="1" w:styleId="C1B2A8C95D3444A8A879EB863659EF804">
    <w:name w:val="C1B2A8C95D3444A8A879EB863659EF804"/>
    <w:rsid w:val="00945D78"/>
    <w:pPr>
      <w:spacing w:after="200" w:line="276" w:lineRule="auto"/>
    </w:pPr>
    <w:rPr>
      <w:rFonts w:ascii="Arial" w:eastAsiaTheme="minorHAnsi" w:hAnsi="Arial"/>
      <w:sz w:val="24"/>
    </w:rPr>
  </w:style>
  <w:style w:type="paragraph" w:customStyle="1" w:styleId="A714D061C04E42CE88A8700A4F7202A24">
    <w:name w:val="A714D061C04E42CE88A8700A4F7202A24"/>
    <w:rsid w:val="00945D78"/>
    <w:pPr>
      <w:spacing w:after="200" w:line="276" w:lineRule="auto"/>
    </w:pPr>
    <w:rPr>
      <w:rFonts w:ascii="Arial" w:eastAsiaTheme="minorHAnsi" w:hAnsi="Arial"/>
      <w:sz w:val="24"/>
    </w:rPr>
  </w:style>
  <w:style w:type="paragraph" w:customStyle="1" w:styleId="B2AFD9C9E5024BDAA60615816EA9741E4">
    <w:name w:val="B2AFD9C9E5024BDAA60615816EA9741E4"/>
    <w:rsid w:val="00945D78"/>
    <w:pPr>
      <w:spacing w:after="200" w:line="276" w:lineRule="auto"/>
    </w:pPr>
    <w:rPr>
      <w:rFonts w:ascii="Arial" w:eastAsiaTheme="minorHAnsi" w:hAnsi="Arial"/>
      <w:sz w:val="24"/>
    </w:rPr>
  </w:style>
  <w:style w:type="paragraph" w:customStyle="1" w:styleId="C4B61FE522F44798856D04C6959C0B5D4">
    <w:name w:val="C4B61FE522F44798856D04C6959C0B5D4"/>
    <w:rsid w:val="00945D78"/>
    <w:pPr>
      <w:spacing w:after="200" w:line="276" w:lineRule="auto"/>
    </w:pPr>
    <w:rPr>
      <w:rFonts w:ascii="Arial" w:eastAsiaTheme="minorHAnsi" w:hAnsi="Arial"/>
      <w:sz w:val="24"/>
    </w:rPr>
  </w:style>
  <w:style w:type="paragraph" w:customStyle="1" w:styleId="DD5D78D55C164BFCB3F8281B752857594">
    <w:name w:val="DD5D78D55C164BFCB3F8281B752857594"/>
    <w:rsid w:val="00945D78"/>
    <w:pPr>
      <w:spacing w:after="200" w:line="276" w:lineRule="auto"/>
      <w:ind w:left="720"/>
      <w:contextualSpacing/>
    </w:pPr>
    <w:rPr>
      <w:rFonts w:ascii="Arial" w:eastAsiaTheme="minorHAnsi" w:hAnsi="Arial"/>
      <w:sz w:val="24"/>
    </w:rPr>
  </w:style>
  <w:style w:type="paragraph" w:customStyle="1" w:styleId="AE5D6C6F2C22414A9BD3255F6C39F72D4">
    <w:name w:val="AE5D6C6F2C22414A9BD3255F6C39F72D4"/>
    <w:rsid w:val="00945D78"/>
    <w:pPr>
      <w:spacing w:after="200" w:line="276" w:lineRule="auto"/>
      <w:ind w:left="720"/>
      <w:contextualSpacing/>
    </w:pPr>
    <w:rPr>
      <w:rFonts w:ascii="Arial" w:eastAsiaTheme="minorHAnsi" w:hAnsi="Arial"/>
      <w:sz w:val="24"/>
    </w:rPr>
  </w:style>
  <w:style w:type="paragraph" w:customStyle="1" w:styleId="02993F6F1D204E2F9263338D0F2DA3E84">
    <w:name w:val="02993F6F1D204E2F9263338D0F2DA3E84"/>
    <w:rsid w:val="00945D78"/>
    <w:pPr>
      <w:spacing w:after="200" w:line="276" w:lineRule="auto"/>
      <w:ind w:left="720"/>
      <w:contextualSpacing/>
    </w:pPr>
    <w:rPr>
      <w:rFonts w:ascii="Arial" w:eastAsiaTheme="minorHAnsi" w:hAnsi="Arial"/>
      <w:sz w:val="24"/>
    </w:rPr>
  </w:style>
  <w:style w:type="paragraph" w:customStyle="1" w:styleId="579F875EED904B5DB876A20FAA5268DD4">
    <w:name w:val="579F875EED904B5DB876A20FAA5268DD4"/>
    <w:rsid w:val="00945D78"/>
    <w:pPr>
      <w:spacing w:after="200" w:line="276" w:lineRule="auto"/>
      <w:ind w:left="720"/>
      <w:contextualSpacing/>
    </w:pPr>
    <w:rPr>
      <w:rFonts w:ascii="Arial" w:eastAsiaTheme="minorHAnsi" w:hAnsi="Arial"/>
      <w:sz w:val="24"/>
    </w:rPr>
  </w:style>
  <w:style w:type="paragraph" w:customStyle="1" w:styleId="E74A9CFA0B1946DBB6F309DE3E7818A74">
    <w:name w:val="E74A9CFA0B1946DBB6F309DE3E7818A74"/>
    <w:rsid w:val="00945D78"/>
    <w:pPr>
      <w:spacing w:after="200" w:line="276" w:lineRule="auto"/>
      <w:ind w:left="720"/>
      <w:contextualSpacing/>
    </w:pPr>
    <w:rPr>
      <w:rFonts w:ascii="Arial" w:eastAsiaTheme="minorHAnsi" w:hAnsi="Arial"/>
      <w:sz w:val="24"/>
    </w:rPr>
  </w:style>
  <w:style w:type="paragraph" w:customStyle="1" w:styleId="CC0D3683E7964EBB9964983F24A457E24">
    <w:name w:val="CC0D3683E7964EBB9964983F24A457E24"/>
    <w:rsid w:val="00945D78"/>
    <w:pPr>
      <w:spacing w:after="200" w:line="276" w:lineRule="auto"/>
      <w:ind w:left="720"/>
      <w:contextualSpacing/>
    </w:pPr>
    <w:rPr>
      <w:rFonts w:ascii="Arial" w:eastAsiaTheme="minorHAnsi" w:hAnsi="Arial"/>
      <w:sz w:val="24"/>
    </w:rPr>
  </w:style>
  <w:style w:type="paragraph" w:customStyle="1" w:styleId="C9A2AA413D1E412B9A0CD36C4FDB59FC4">
    <w:name w:val="C9A2AA413D1E412B9A0CD36C4FDB59FC4"/>
    <w:rsid w:val="00945D78"/>
    <w:pPr>
      <w:spacing w:after="200" w:line="276" w:lineRule="auto"/>
      <w:ind w:left="720"/>
      <w:contextualSpacing/>
    </w:pPr>
    <w:rPr>
      <w:rFonts w:ascii="Arial" w:eastAsiaTheme="minorHAnsi" w:hAnsi="Arial"/>
      <w:sz w:val="24"/>
    </w:rPr>
  </w:style>
  <w:style w:type="paragraph" w:customStyle="1" w:styleId="4E55DB4886D54BD8BF6ACD47738B97F74">
    <w:name w:val="4E55DB4886D54BD8BF6ACD47738B97F74"/>
    <w:rsid w:val="00945D78"/>
    <w:pPr>
      <w:spacing w:after="200" w:line="276" w:lineRule="auto"/>
      <w:ind w:left="720"/>
      <w:contextualSpacing/>
    </w:pPr>
    <w:rPr>
      <w:rFonts w:ascii="Arial" w:eastAsiaTheme="minorHAnsi" w:hAnsi="Arial"/>
      <w:sz w:val="24"/>
    </w:rPr>
  </w:style>
  <w:style w:type="paragraph" w:customStyle="1" w:styleId="272E6B830E494AD6B9DE54C2C2E5FD2E4">
    <w:name w:val="272E6B830E494AD6B9DE54C2C2E5FD2E4"/>
    <w:rsid w:val="00945D78"/>
    <w:pPr>
      <w:spacing w:after="200" w:line="276" w:lineRule="auto"/>
    </w:pPr>
    <w:rPr>
      <w:rFonts w:ascii="Arial" w:eastAsiaTheme="minorHAnsi" w:hAnsi="Arial"/>
      <w:sz w:val="24"/>
    </w:rPr>
  </w:style>
  <w:style w:type="paragraph" w:customStyle="1" w:styleId="0A590D4D494B4765AE91746E971892A14">
    <w:name w:val="0A590D4D494B4765AE91746E971892A14"/>
    <w:rsid w:val="00945D78"/>
    <w:pPr>
      <w:spacing w:after="200" w:line="276" w:lineRule="auto"/>
    </w:pPr>
    <w:rPr>
      <w:rFonts w:ascii="Arial" w:eastAsiaTheme="minorHAnsi" w:hAnsi="Arial"/>
      <w:sz w:val="24"/>
    </w:rPr>
  </w:style>
  <w:style w:type="paragraph" w:customStyle="1" w:styleId="40BEDA8D93404920B603AF8F1AEFC1BD4">
    <w:name w:val="40BEDA8D93404920B603AF8F1AEFC1BD4"/>
    <w:rsid w:val="00945D78"/>
    <w:pPr>
      <w:spacing w:after="200" w:line="276" w:lineRule="auto"/>
    </w:pPr>
    <w:rPr>
      <w:rFonts w:ascii="Arial" w:eastAsiaTheme="minorHAnsi" w:hAnsi="Arial"/>
      <w:sz w:val="24"/>
    </w:rPr>
  </w:style>
  <w:style w:type="paragraph" w:customStyle="1" w:styleId="AB91F1FF12A1441699166430DBB855E14">
    <w:name w:val="AB91F1FF12A1441699166430DBB855E14"/>
    <w:rsid w:val="00945D78"/>
    <w:pPr>
      <w:spacing w:after="200" w:line="276" w:lineRule="auto"/>
    </w:pPr>
    <w:rPr>
      <w:rFonts w:ascii="Arial" w:eastAsiaTheme="minorHAnsi" w:hAnsi="Arial"/>
      <w:sz w:val="24"/>
    </w:rPr>
  </w:style>
  <w:style w:type="paragraph" w:customStyle="1" w:styleId="82572C16E6184261B4415D0FAF11AAE54">
    <w:name w:val="82572C16E6184261B4415D0FAF11AAE54"/>
    <w:rsid w:val="00945D78"/>
    <w:pPr>
      <w:spacing w:after="200" w:line="276" w:lineRule="auto"/>
    </w:pPr>
    <w:rPr>
      <w:rFonts w:ascii="Arial" w:eastAsiaTheme="minorHAnsi" w:hAnsi="Arial"/>
      <w:sz w:val="24"/>
    </w:rPr>
  </w:style>
  <w:style w:type="paragraph" w:customStyle="1" w:styleId="F932DA1E2CC54D90B503122533AD6EFA4">
    <w:name w:val="F932DA1E2CC54D90B503122533AD6EFA4"/>
    <w:rsid w:val="00945D78"/>
    <w:pPr>
      <w:spacing w:after="200" w:line="276" w:lineRule="auto"/>
    </w:pPr>
    <w:rPr>
      <w:rFonts w:ascii="Arial" w:eastAsiaTheme="minorHAnsi" w:hAnsi="Arial"/>
      <w:sz w:val="24"/>
    </w:rPr>
  </w:style>
  <w:style w:type="paragraph" w:customStyle="1" w:styleId="0770D545E52C4395A8AFD68C5921AEE74">
    <w:name w:val="0770D545E52C4395A8AFD68C5921AEE74"/>
    <w:rsid w:val="00945D78"/>
    <w:pPr>
      <w:spacing w:after="200" w:line="276" w:lineRule="auto"/>
      <w:ind w:left="720"/>
      <w:contextualSpacing/>
    </w:pPr>
    <w:rPr>
      <w:rFonts w:ascii="Arial" w:eastAsiaTheme="minorHAnsi" w:hAnsi="Arial"/>
      <w:sz w:val="24"/>
    </w:rPr>
  </w:style>
  <w:style w:type="paragraph" w:customStyle="1" w:styleId="E598D100DF1A48BF8BC4DD32C0050C854">
    <w:name w:val="E598D100DF1A48BF8BC4DD32C0050C854"/>
    <w:rsid w:val="00945D78"/>
    <w:pPr>
      <w:spacing w:after="200" w:line="276" w:lineRule="auto"/>
      <w:ind w:left="720"/>
      <w:contextualSpacing/>
    </w:pPr>
    <w:rPr>
      <w:rFonts w:ascii="Arial" w:eastAsiaTheme="minorHAnsi" w:hAnsi="Arial"/>
      <w:sz w:val="24"/>
    </w:rPr>
  </w:style>
  <w:style w:type="paragraph" w:customStyle="1" w:styleId="D5DA052AFE31429A85CBC1E5FB5389DF4">
    <w:name w:val="D5DA052AFE31429A85CBC1E5FB5389DF4"/>
    <w:rsid w:val="00945D78"/>
    <w:pPr>
      <w:spacing w:after="200" w:line="276" w:lineRule="auto"/>
    </w:pPr>
    <w:rPr>
      <w:rFonts w:ascii="Arial" w:eastAsiaTheme="minorHAnsi" w:hAnsi="Arial"/>
      <w:sz w:val="24"/>
    </w:rPr>
  </w:style>
  <w:style w:type="paragraph" w:customStyle="1" w:styleId="BC2EE982083B44DA8CB2C82B6FA511F54">
    <w:name w:val="BC2EE982083B44DA8CB2C82B6FA511F54"/>
    <w:rsid w:val="00945D78"/>
    <w:pPr>
      <w:spacing w:after="200" w:line="276" w:lineRule="auto"/>
    </w:pPr>
    <w:rPr>
      <w:rFonts w:ascii="Arial" w:eastAsiaTheme="minorHAnsi" w:hAnsi="Arial"/>
      <w:sz w:val="24"/>
    </w:rPr>
  </w:style>
  <w:style w:type="paragraph" w:customStyle="1" w:styleId="93EE60ED9CCF42959475626959103A3B4">
    <w:name w:val="93EE60ED9CCF42959475626959103A3B4"/>
    <w:rsid w:val="00945D78"/>
    <w:pPr>
      <w:spacing w:after="200" w:line="276" w:lineRule="auto"/>
    </w:pPr>
    <w:rPr>
      <w:rFonts w:ascii="Arial" w:eastAsiaTheme="minorHAnsi" w:hAnsi="Arial"/>
      <w:sz w:val="24"/>
    </w:rPr>
  </w:style>
  <w:style w:type="paragraph" w:customStyle="1" w:styleId="B9B81BC5ED0D40CFB798D7326B4606F24">
    <w:name w:val="B9B81BC5ED0D40CFB798D7326B4606F24"/>
    <w:rsid w:val="00945D78"/>
    <w:pPr>
      <w:spacing w:after="200" w:line="276" w:lineRule="auto"/>
    </w:pPr>
    <w:rPr>
      <w:rFonts w:ascii="Arial" w:eastAsiaTheme="minorHAnsi" w:hAnsi="Arial"/>
      <w:sz w:val="24"/>
    </w:rPr>
  </w:style>
  <w:style w:type="paragraph" w:customStyle="1" w:styleId="9236101937264B22A74735D499CDB6264">
    <w:name w:val="9236101937264B22A74735D499CDB6264"/>
    <w:rsid w:val="00945D78"/>
    <w:pPr>
      <w:spacing w:after="200" w:line="276" w:lineRule="auto"/>
    </w:pPr>
    <w:rPr>
      <w:rFonts w:ascii="Arial" w:eastAsiaTheme="minorHAnsi" w:hAnsi="Arial"/>
      <w:sz w:val="24"/>
    </w:rPr>
  </w:style>
  <w:style w:type="paragraph" w:customStyle="1" w:styleId="A93411DC5E584C5E9FA94CC8B1EEB0F54">
    <w:name w:val="A93411DC5E584C5E9FA94CC8B1EEB0F54"/>
    <w:rsid w:val="00945D78"/>
    <w:pPr>
      <w:spacing w:after="200" w:line="276" w:lineRule="auto"/>
    </w:pPr>
    <w:rPr>
      <w:rFonts w:ascii="Arial" w:eastAsiaTheme="minorHAnsi" w:hAnsi="Arial"/>
      <w:sz w:val="24"/>
    </w:rPr>
  </w:style>
  <w:style w:type="paragraph" w:customStyle="1" w:styleId="AD1A557F03704AE2BE4F85513D3568A04">
    <w:name w:val="AD1A557F03704AE2BE4F85513D3568A04"/>
    <w:rsid w:val="00945D78"/>
    <w:pPr>
      <w:spacing w:after="200" w:line="276" w:lineRule="auto"/>
    </w:pPr>
    <w:rPr>
      <w:rFonts w:ascii="Arial" w:eastAsiaTheme="minorHAnsi" w:hAnsi="Arial"/>
      <w:sz w:val="24"/>
    </w:rPr>
  </w:style>
  <w:style w:type="paragraph" w:customStyle="1" w:styleId="10F7E80683C247D59BCDE0B9A994ABDC4">
    <w:name w:val="10F7E80683C247D59BCDE0B9A994ABDC4"/>
    <w:rsid w:val="00945D78"/>
    <w:pPr>
      <w:spacing w:after="200" w:line="276" w:lineRule="auto"/>
    </w:pPr>
    <w:rPr>
      <w:rFonts w:ascii="Arial" w:eastAsiaTheme="minorHAnsi" w:hAnsi="Arial"/>
      <w:sz w:val="24"/>
    </w:rPr>
  </w:style>
  <w:style w:type="paragraph" w:customStyle="1" w:styleId="6E06656B849F44BEBFCD87D5755FDFE04">
    <w:name w:val="6E06656B849F44BEBFCD87D5755FDFE04"/>
    <w:rsid w:val="00945D78"/>
    <w:pPr>
      <w:spacing w:after="200" w:line="276" w:lineRule="auto"/>
    </w:pPr>
    <w:rPr>
      <w:rFonts w:ascii="Arial" w:eastAsiaTheme="minorHAnsi" w:hAnsi="Arial"/>
      <w:sz w:val="24"/>
    </w:rPr>
  </w:style>
  <w:style w:type="paragraph" w:customStyle="1" w:styleId="EC991954B5494634B26B0E7DB99F85BB4">
    <w:name w:val="EC991954B5494634B26B0E7DB99F85BB4"/>
    <w:rsid w:val="00945D78"/>
    <w:pPr>
      <w:spacing w:after="200" w:line="276" w:lineRule="auto"/>
    </w:pPr>
    <w:rPr>
      <w:rFonts w:ascii="Arial" w:eastAsiaTheme="minorHAnsi" w:hAnsi="Arial"/>
      <w:sz w:val="24"/>
    </w:rPr>
  </w:style>
  <w:style w:type="paragraph" w:customStyle="1" w:styleId="5FEBF7FCFAD24E1E9F957ECACDF05F5D4">
    <w:name w:val="5FEBF7FCFAD24E1E9F957ECACDF05F5D4"/>
    <w:rsid w:val="00945D78"/>
    <w:pPr>
      <w:spacing w:after="200" w:line="276" w:lineRule="auto"/>
    </w:pPr>
    <w:rPr>
      <w:rFonts w:ascii="Arial" w:eastAsiaTheme="minorHAnsi" w:hAnsi="Arial"/>
      <w:sz w:val="24"/>
    </w:rPr>
  </w:style>
  <w:style w:type="paragraph" w:customStyle="1" w:styleId="E4DC906675674DD3A00EFE78988F3D014">
    <w:name w:val="E4DC906675674DD3A00EFE78988F3D014"/>
    <w:rsid w:val="00945D78"/>
    <w:pPr>
      <w:spacing w:after="200" w:line="276" w:lineRule="auto"/>
    </w:pPr>
    <w:rPr>
      <w:rFonts w:ascii="Arial" w:eastAsiaTheme="minorHAnsi" w:hAnsi="Arial"/>
      <w:sz w:val="24"/>
    </w:rPr>
  </w:style>
  <w:style w:type="paragraph" w:customStyle="1" w:styleId="EAE636C4461D4B989790D1CA27D7C11D4">
    <w:name w:val="EAE636C4461D4B989790D1CA27D7C11D4"/>
    <w:rsid w:val="00945D78"/>
    <w:pPr>
      <w:spacing w:after="200" w:line="276" w:lineRule="auto"/>
      <w:ind w:left="720"/>
      <w:contextualSpacing/>
    </w:pPr>
    <w:rPr>
      <w:rFonts w:ascii="Arial" w:eastAsiaTheme="minorHAnsi" w:hAnsi="Arial"/>
      <w:sz w:val="24"/>
    </w:rPr>
  </w:style>
  <w:style w:type="paragraph" w:customStyle="1" w:styleId="72747CB40E7F4D1982F6887B5F8B82574">
    <w:name w:val="72747CB40E7F4D1982F6887B5F8B82574"/>
    <w:rsid w:val="00945D78"/>
    <w:pPr>
      <w:spacing w:after="200" w:line="276" w:lineRule="auto"/>
      <w:ind w:left="720"/>
      <w:contextualSpacing/>
    </w:pPr>
    <w:rPr>
      <w:rFonts w:ascii="Arial" w:eastAsiaTheme="minorHAnsi" w:hAnsi="Arial"/>
      <w:sz w:val="24"/>
    </w:rPr>
  </w:style>
  <w:style w:type="paragraph" w:customStyle="1" w:styleId="6FF48267A8284855A7FC2E5FAB7FFDCE4">
    <w:name w:val="6FF48267A8284855A7FC2E5FAB7FFDCE4"/>
    <w:rsid w:val="00945D78"/>
    <w:pPr>
      <w:spacing w:after="200" w:line="276" w:lineRule="auto"/>
      <w:ind w:left="720"/>
      <w:contextualSpacing/>
    </w:pPr>
    <w:rPr>
      <w:rFonts w:ascii="Arial" w:eastAsiaTheme="minorHAnsi" w:hAnsi="Arial"/>
      <w:sz w:val="24"/>
    </w:rPr>
  </w:style>
  <w:style w:type="paragraph" w:customStyle="1" w:styleId="2ED64326E12348D9B7BEA217EB2116674">
    <w:name w:val="2ED64326E12348D9B7BEA217EB2116674"/>
    <w:rsid w:val="00945D78"/>
    <w:pPr>
      <w:spacing w:after="200" w:line="276" w:lineRule="auto"/>
      <w:ind w:left="720"/>
      <w:contextualSpacing/>
    </w:pPr>
    <w:rPr>
      <w:rFonts w:ascii="Arial" w:eastAsiaTheme="minorHAnsi" w:hAnsi="Arial"/>
      <w:sz w:val="24"/>
    </w:rPr>
  </w:style>
  <w:style w:type="paragraph" w:customStyle="1" w:styleId="6C583D8DC16940328A01FFF04D3AAA394">
    <w:name w:val="6C583D8DC16940328A01FFF04D3AAA394"/>
    <w:rsid w:val="00945D78"/>
    <w:pPr>
      <w:spacing w:after="200" w:line="276" w:lineRule="auto"/>
      <w:ind w:left="720"/>
      <w:contextualSpacing/>
    </w:pPr>
    <w:rPr>
      <w:rFonts w:ascii="Arial" w:eastAsiaTheme="minorHAnsi" w:hAnsi="Arial"/>
      <w:sz w:val="24"/>
    </w:rPr>
  </w:style>
  <w:style w:type="paragraph" w:customStyle="1" w:styleId="2D3CBEB6D1D04475A94CF19F30B19F8C4">
    <w:name w:val="2D3CBEB6D1D04475A94CF19F30B19F8C4"/>
    <w:rsid w:val="00945D78"/>
    <w:pPr>
      <w:spacing w:after="200" w:line="276" w:lineRule="auto"/>
      <w:ind w:left="720"/>
      <w:contextualSpacing/>
    </w:pPr>
    <w:rPr>
      <w:rFonts w:ascii="Arial" w:eastAsiaTheme="minorHAnsi" w:hAnsi="Arial"/>
      <w:sz w:val="24"/>
    </w:rPr>
  </w:style>
  <w:style w:type="paragraph" w:customStyle="1" w:styleId="D706F7506BBB49D4B32972F9F9CE07B84">
    <w:name w:val="D706F7506BBB49D4B32972F9F9CE07B84"/>
    <w:rsid w:val="00945D78"/>
    <w:pPr>
      <w:spacing w:after="200" w:line="276" w:lineRule="auto"/>
      <w:ind w:left="720"/>
      <w:contextualSpacing/>
    </w:pPr>
    <w:rPr>
      <w:rFonts w:ascii="Arial" w:eastAsiaTheme="minorHAnsi" w:hAnsi="Arial"/>
      <w:sz w:val="24"/>
    </w:rPr>
  </w:style>
  <w:style w:type="paragraph" w:customStyle="1" w:styleId="327EF2D2F32548B7BAC82606227CA0614">
    <w:name w:val="327EF2D2F32548B7BAC82606227CA0614"/>
    <w:rsid w:val="00945D78"/>
    <w:pPr>
      <w:spacing w:after="200" w:line="276" w:lineRule="auto"/>
      <w:ind w:left="720"/>
      <w:contextualSpacing/>
    </w:pPr>
    <w:rPr>
      <w:rFonts w:ascii="Arial" w:eastAsiaTheme="minorHAnsi" w:hAnsi="Arial"/>
      <w:sz w:val="24"/>
    </w:rPr>
  </w:style>
  <w:style w:type="paragraph" w:customStyle="1" w:styleId="A0B1422142514F76AF211E73B62A68274">
    <w:name w:val="A0B1422142514F76AF211E73B62A68274"/>
    <w:rsid w:val="00945D78"/>
    <w:pPr>
      <w:spacing w:after="200" w:line="276" w:lineRule="auto"/>
      <w:ind w:left="720"/>
      <w:contextualSpacing/>
    </w:pPr>
    <w:rPr>
      <w:rFonts w:ascii="Arial" w:eastAsiaTheme="minorHAnsi" w:hAnsi="Arial"/>
      <w:sz w:val="24"/>
    </w:rPr>
  </w:style>
  <w:style w:type="paragraph" w:customStyle="1" w:styleId="1E25C41439B84DA4A330570853AB8EC24">
    <w:name w:val="1E25C41439B84DA4A330570853AB8EC24"/>
    <w:rsid w:val="00945D78"/>
    <w:pPr>
      <w:spacing w:after="200" w:line="276" w:lineRule="auto"/>
      <w:ind w:left="720"/>
      <w:contextualSpacing/>
    </w:pPr>
    <w:rPr>
      <w:rFonts w:ascii="Arial" w:eastAsiaTheme="minorHAnsi" w:hAnsi="Arial"/>
      <w:sz w:val="24"/>
    </w:rPr>
  </w:style>
  <w:style w:type="paragraph" w:customStyle="1" w:styleId="2EE72BE339B344A7AF31DB352634D2CB4">
    <w:name w:val="2EE72BE339B344A7AF31DB352634D2CB4"/>
    <w:rsid w:val="00945D78"/>
    <w:pPr>
      <w:spacing w:after="200" w:line="276" w:lineRule="auto"/>
      <w:ind w:left="720"/>
      <w:contextualSpacing/>
    </w:pPr>
    <w:rPr>
      <w:rFonts w:ascii="Arial" w:eastAsiaTheme="minorHAnsi" w:hAnsi="Arial"/>
      <w:sz w:val="24"/>
    </w:rPr>
  </w:style>
  <w:style w:type="paragraph" w:customStyle="1" w:styleId="D9C7BB97BC4A4415BF96B41B3310A3BA4">
    <w:name w:val="D9C7BB97BC4A4415BF96B41B3310A3BA4"/>
    <w:rsid w:val="00945D78"/>
    <w:pPr>
      <w:spacing w:after="200" w:line="276" w:lineRule="auto"/>
      <w:ind w:left="720"/>
      <w:contextualSpacing/>
    </w:pPr>
    <w:rPr>
      <w:rFonts w:ascii="Arial" w:eastAsiaTheme="minorHAnsi" w:hAnsi="Arial"/>
      <w:sz w:val="24"/>
    </w:rPr>
  </w:style>
  <w:style w:type="paragraph" w:customStyle="1" w:styleId="33D7A7AFAC684A4B9DA7532AB0D339F94">
    <w:name w:val="33D7A7AFAC684A4B9DA7532AB0D339F94"/>
    <w:rsid w:val="00945D78"/>
    <w:pPr>
      <w:spacing w:after="200" w:line="276" w:lineRule="auto"/>
      <w:ind w:left="720"/>
      <w:contextualSpacing/>
    </w:pPr>
    <w:rPr>
      <w:rFonts w:ascii="Arial" w:eastAsiaTheme="minorHAnsi" w:hAnsi="Arial"/>
      <w:sz w:val="24"/>
    </w:rPr>
  </w:style>
  <w:style w:type="paragraph" w:customStyle="1" w:styleId="4692057A4EB9417DB9A7200404B8258E4">
    <w:name w:val="4692057A4EB9417DB9A7200404B8258E4"/>
    <w:rsid w:val="00945D78"/>
    <w:pPr>
      <w:spacing w:after="200" w:line="276" w:lineRule="auto"/>
      <w:ind w:left="720"/>
      <w:contextualSpacing/>
    </w:pPr>
    <w:rPr>
      <w:rFonts w:ascii="Arial" w:eastAsiaTheme="minorHAnsi" w:hAnsi="Arial"/>
      <w:sz w:val="24"/>
    </w:rPr>
  </w:style>
  <w:style w:type="paragraph" w:customStyle="1" w:styleId="A65B931CD822416C9FE3EF57C8A041224">
    <w:name w:val="A65B931CD822416C9FE3EF57C8A041224"/>
    <w:rsid w:val="00945D78"/>
    <w:pPr>
      <w:spacing w:after="200" w:line="276" w:lineRule="auto"/>
      <w:ind w:left="720"/>
      <w:contextualSpacing/>
    </w:pPr>
    <w:rPr>
      <w:rFonts w:ascii="Arial" w:eastAsiaTheme="minorHAnsi" w:hAnsi="Arial"/>
      <w:sz w:val="24"/>
    </w:rPr>
  </w:style>
  <w:style w:type="paragraph" w:customStyle="1" w:styleId="90D89F92519344FE8B3A2AA867D02A824">
    <w:name w:val="90D89F92519344FE8B3A2AA867D02A824"/>
    <w:rsid w:val="00945D78"/>
    <w:pPr>
      <w:spacing w:after="200" w:line="276" w:lineRule="auto"/>
      <w:ind w:left="720"/>
      <w:contextualSpacing/>
    </w:pPr>
    <w:rPr>
      <w:rFonts w:ascii="Arial" w:eastAsiaTheme="minorHAnsi" w:hAnsi="Arial"/>
      <w:sz w:val="24"/>
    </w:rPr>
  </w:style>
  <w:style w:type="paragraph" w:customStyle="1" w:styleId="139263701E2A4932AD656FF63A6F36774">
    <w:name w:val="139263701E2A4932AD656FF63A6F36774"/>
    <w:rsid w:val="00945D78"/>
    <w:pPr>
      <w:spacing w:after="200" w:line="276" w:lineRule="auto"/>
      <w:ind w:left="720"/>
      <w:contextualSpacing/>
    </w:pPr>
    <w:rPr>
      <w:rFonts w:ascii="Arial" w:eastAsiaTheme="minorHAnsi" w:hAnsi="Arial"/>
      <w:sz w:val="24"/>
    </w:rPr>
  </w:style>
  <w:style w:type="paragraph" w:customStyle="1" w:styleId="63C7FF4EA2544671A041872B2C7F2F934">
    <w:name w:val="63C7FF4EA2544671A041872B2C7F2F934"/>
    <w:rsid w:val="00945D78"/>
    <w:pPr>
      <w:spacing w:after="200" w:line="276" w:lineRule="auto"/>
      <w:ind w:left="720"/>
      <w:contextualSpacing/>
    </w:pPr>
    <w:rPr>
      <w:rFonts w:ascii="Arial" w:eastAsiaTheme="minorHAnsi" w:hAnsi="Arial"/>
      <w:sz w:val="24"/>
    </w:rPr>
  </w:style>
  <w:style w:type="paragraph" w:customStyle="1" w:styleId="8697E731D6DC481E915D337E44B42B584">
    <w:name w:val="8697E731D6DC481E915D337E44B42B584"/>
    <w:rsid w:val="00945D78"/>
    <w:pPr>
      <w:spacing w:after="200" w:line="276" w:lineRule="auto"/>
      <w:ind w:left="720"/>
      <w:contextualSpacing/>
    </w:pPr>
    <w:rPr>
      <w:rFonts w:ascii="Arial" w:eastAsiaTheme="minorHAnsi" w:hAnsi="Arial"/>
      <w:sz w:val="24"/>
    </w:rPr>
  </w:style>
  <w:style w:type="paragraph" w:customStyle="1" w:styleId="832E1F237EC6478494D25B142B103D004">
    <w:name w:val="832E1F237EC6478494D25B142B103D004"/>
    <w:rsid w:val="00945D78"/>
    <w:pPr>
      <w:spacing w:after="200" w:line="276" w:lineRule="auto"/>
      <w:ind w:left="720"/>
      <w:contextualSpacing/>
    </w:pPr>
    <w:rPr>
      <w:rFonts w:ascii="Arial" w:eastAsiaTheme="minorHAnsi" w:hAnsi="Arial"/>
      <w:sz w:val="24"/>
    </w:rPr>
  </w:style>
  <w:style w:type="paragraph" w:customStyle="1" w:styleId="6E4BCCA9DC794BD68815558F17DFCCFF4">
    <w:name w:val="6E4BCCA9DC794BD68815558F17DFCCFF4"/>
    <w:rsid w:val="00945D78"/>
    <w:pPr>
      <w:spacing w:after="200" w:line="276" w:lineRule="auto"/>
      <w:ind w:left="720"/>
      <w:contextualSpacing/>
    </w:pPr>
    <w:rPr>
      <w:rFonts w:ascii="Arial" w:eastAsiaTheme="minorHAnsi" w:hAnsi="Arial"/>
      <w:sz w:val="24"/>
    </w:rPr>
  </w:style>
  <w:style w:type="paragraph" w:customStyle="1" w:styleId="514D7B605BA04AC68EEAF20FD32C73704">
    <w:name w:val="514D7B605BA04AC68EEAF20FD32C73704"/>
    <w:rsid w:val="00945D78"/>
    <w:pPr>
      <w:spacing w:after="200" w:line="276" w:lineRule="auto"/>
      <w:ind w:left="720"/>
      <w:contextualSpacing/>
    </w:pPr>
    <w:rPr>
      <w:rFonts w:ascii="Arial" w:eastAsiaTheme="minorHAnsi" w:hAnsi="Arial"/>
      <w:sz w:val="24"/>
    </w:rPr>
  </w:style>
  <w:style w:type="paragraph" w:customStyle="1" w:styleId="F76C0608735442329984CAD2B43EF3BE4">
    <w:name w:val="F76C0608735442329984CAD2B43EF3BE4"/>
    <w:rsid w:val="00945D78"/>
    <w:pPr>
      <w:spacing w:after="200" w:line="276" w:lineRule="auto"/>
      <w:ind w:left="720"/>
      <w:contextualSpacing/>
    </w:pPr>
    <w:rPr>
      <w:rFonts w:ascii="Arial" w:eastAsiaTheme="minorHAnsi" w:hAnsi="Arial"/>
      <w:sz w:val="24"/>
    </w:rPr>
  </w:style>
  <w:style w:type="paragraph" w:customStyle="1" w:styleId="C45DC2D54F9840AFA6934442440A7A094">
    <w:name w:val="C45DC2D54F9840AFA6934442440A7A094"/>
    <w:rsid w:val="00945D78"/>
    <w:pPr>
      <w:spacing w:after="200" w:line="276" w:lineRule="auto"/>
      <w:ind w:left="720"/>
      <w:contextualSpacing/>
    </w:pPr>
    <w:rPr>
      <w:rFonts w:ascii="Arial" w:eastAsiaTheme="minorHAnsi" w:hAnsi="Arial"/>
      <w:sz w:val="24"/>
    </w:rPr>
  </w:style>
  <w:style w:type="paragraph" w:customStyle="1" w:styleId="F5ED3E61762046C1A8BD8346C08810BA4">
    <w:name w:val="F5ED3E61762046C1A8BD8346C08810BA4"/>
    <w:rsid w:val="00945D78"/>
    <w:pPr>
      <w:spacing w:after="200" w:line="276" w:lineRule="auto"/>
      <w:ind w:left="720"/>
      <w:contextualSpacing/>
    </w:pPr>
    <w:rPr>
      <w:rFonts w:ascii="Arial" w:eastAsiaTheme="minorHAnsi" w:hAnsi="Arial"/>
      <w:sz w:val="24"/>
    </w:rPr>
  </w:style>
  <w:style w:type="paragraph" w:customStyle="1" w:styleId="695B0FFC382A41A794B0BB881DB3A8764">
    <w:name w:val="695B0FFC382A41A794B0BB881DB3A8764"/>
    <w:rsid w:val="00945D78"/>
    <w:pPr>
      <w:spacing w:after="200" w:line="276" w:lineRule="auto"/>
      <w:ind w:left="720"/>
      <w:contextualSpacing/>
    </w:pPr>
    <w:rPr>
      <w:rFonts w:ascii="Arial" w:eastAsiaTheme="minorHAnsi" w:hAnsi="Arial"/>
      <w:sz w:val="24"/>
    </w:rPr>
  </w:style>
  <w:style w:type="paragraph" w:customStyle="1" w:styleId="45D7213DD22B4149BA7BD003FD45CE074">
    <w:name w:val="45D7213DD22B4149BA7BD003FD45CE074"/>
    <w:rsid w:val="00945D78"/>
    <w:pPr>
      <w:spacing w:after="200" w:line="276" w:lineRule="auto"/>
      <w:ind w:left="720"/>
      <w:contextualSpacing/>
    </w:pPr>
    <w:rPr>
      <w:rFonts w:ascii="Arial" w:eastAsiaTheme="minorHAnsi" w:hAnsi="Arial"/>
      <w:sz w:val="24"/>
    </w:rPr>
  </w:style>
  <w:style w:type="paragraph" w:customStyle="1" w:styleId="27C29591BA354E4BB2473B1B5A99F6BE4">
    <w:name w:val="27C29591BA354E4BB2473B1B5A99F6BE4"/>
    <w:rsid w:val="00945D78"/>
    <w:pPr>
      <w:spacing w:after="200" w:line="276" w:lineRule="auto"/>
      <w:ind w:left="720"/>
      <w:contextualSpacing/>
    </w:pPr>
    <w:rPr>
      <w:rFonts w:ascii="Arial" w:eastAsiaTheme="minorHAnsi" w:hAnsi="Arial"/>
      <w:sz w:val="24"/>
    </w:rPr>
  </w:style>
  <w:style w:type="paragraph" w:customStyle="1" w:styleId="774F5AE52F40467993DCC48607E783F44">
    <w:name w:val="774F5AE52F40467993DCC48607E783F44"/>
    <w:rsid w:val="00945D78"/>
    <w:pPr>
      <w:spacing w:after="200" w:line="276" w:lineRule="auto"/>
      <w:ind w:left="720"/>
      <w:contextualSpacing/>
    </w:pPr>
    <w:rPr>
      <w:rFonts w:ascii="Arial" w:eastAsiaTheme="minorHAnsi" w:hAnsi="Arial"/>
      <w:sz w:val="24"/>
    </w:rPr>
  </w:style>
  <w:style w:type="paragraph" w:customStyle="1" w:styleId="FE9ED6248DC147AB827A0688A5157D444">
    <w:name w:val="FE9ED6248DC147AB827A0688A5157D444"/>
    <w:rsid w:val="00945D78"/>
    <w:pPr>
      <w:spacing w:after="200" w:line="276" w:lineRule="auto"/>
      <w:ind w:left="720"/>
      <w:contextualSpacing/>
    </w:pPr>
    <w:rPr>
      <w:rFonts w:ascii="Arial" w:eastAsiaTheme="minorHAnsi" w:hAnsi="Arial"/>
      <w:sz w:val="24"/>
    </w:rPr>
  </w:style>
  <w:style w:type="paragraph" w:customStyle="1" w:styleId="20B5DC7400F54673B1E4BD32457A96F04">
    <w:name w:val="20B5DC7400F54673B1E4BD32457A96F04"/>
    <w:rsid w:val="00945D78"/>
    <w:pPr>
      <w:spacing w:after="200" w:line="276" w:lineRule="auto"/>
      <w:ind w:left="720"/>
      <w:contextualSpacing/>
    </w:pPr>
    <w:rPr>
      <w:rFonts w:ascii="Arial" w:eastAsiaTheme="minorHAnsi" w:hAnsi="Arial"/>
      <w:sz w:val="24"/>
    </w:rPr>
  </w:style>
  <w:style w:type="paragraph" w:customStyle="1" w:styleId="AAA561C2880040CBB342FD8C35FD3B654">
    <w:name w:val="AAA561C2880040CBB342FD8C35FD3B654"/>
    <w:rsid w:val="00945D78"/>
    <w:pPr>
      <w:spacing w:after="200" w:line="276" w:lineRule="auto"/>
      <w:ind w:left="720"/>
      <w:contextualSpacing/>
    </w:pPr>
    <w:rPr>
      <w:rFonts w:ascii="Arial" w:eastAsiaTheme="minorHAnsi" w:hAnsi="Arial"/>
      <w:sz w:val="24"/>
    </w:rPr>
  </w:style>
  <w:style w:type="paragraph" w:customStyle="1" w:styleId="F9DC3F81650B4EE38B761263FBDC01404">
    <w:name w:val="F9DC3F81650B4EE38B761263FBDC01404"/>
    <w:rsid w:val="00945D78"/>
    <w:pPr>
      <w:spacing w:after="200" w:line="276" w:lineRule="auto"/>
      <w:ind w:left="720"/>
      <w:contextualSpacing/>
    </w:pPr>
    <w:rPr>
      <w:rFonts w:ascii="Arial" w:eastAsiaTheme="minorHAnsi" w:hAnsi="Arial"/>
      <w:sz w:val="24"/>
    </w:rPr>
  </w:style>
  <w:style w:type="paragraph" w:customStyle="1" w:styleId="F923DE825A7B4939B05597B3C3D456514">
    <w:name w:val="F923DE825A7B4939B05597B3C3D456514"/>
    <w:rsid w:val="00945D78"/>
    <w:pPr>
      <w:spacing w:after="200" w:line="276" w:lineRule="auto"/>
      <w:ind w:left="720"/>
      <w:contextualSpacing/>
    </w:pPr>
    <w:rPr>
      <w:rFonts w:ascii="Arial" w:eastAsiaTheme="minorHAnsi" w:hAnsi="Arial"/>
      <w:sz w:val="24"/>
    </w:rPr>
  </w:style>
  <w:style w:type="paragraph" w:customStyle="1" w:styleId="93C91DEE65214B409919B5AEC188D5AA4">
    <w:name w:val="93C91DEE65214B409919B5AEC188D5AA4"/>
    <w:rsid w:val="00945D78"/>
    <w:pPr>
      <w:spacing w:after="200" w:line="276" w:lineRule="auto"/>
      <w:ind w:left="720"/>
      <w:contextualSpacing/>
    </w:pPr>
    <w:rPr>
      <w:rFonts w:ascii="Arial" w:eastAsiaTheme="minorHAnsi" w:hAnsi="Arial"/>
      <w:sz w:val="24"/>
    </w:rPr>
  </w:style>
  <w:style w:type="paragraph" w:customStyle="1" w:styleId="15CB3057F4E341F8AE32D1EAB4AFA7D34">
    <w:name w:val="15CB3057F4E341F8AE32D1EAB4AFA7D34"/>
    <w:rsid w:val="00945D78"/>
    <w:pPr>
      <w:spacing w:after="200" w:line="276" w:lineRule="auto"/>
      <w:ind w:left="720"/>
      <w:contextualSpacing/>
    </w:pPr>
    <w:rPr>
      <w:rFonts w:ascii="Arial" w:eastAsiaTheme="minorHAnsi" w:hAnsi="Arial"/>
      <w:sz w:val="24"/>
    </w:rPr>
  </w:style>
  <w:style w:type="paragraph" w:customStyle="1" w:styleId="38DF2C814F2C4D86AE347576DBA676CC4">
    <w:name w:val="38DF2C814F2C4D86AE347576DBA676CC4"/>
    <w:rsid w:val="00945D78"/>
    <w:pPr>
      <w:spacing w:after="200" w:line="276" w:lineRule="auto"/>
      <w:ind w:left="720"/>
      <w:contextualSpacing/>
    </w:pPr>
    <w:rPr>
      <w:rFonts w:ascii="Arial" w:eastAsiaTheme="minorHAnsi" w:hAnsi="Arial"/>
      <w:sz w:val="24"/>
    </w:rPr>
  </w:style>
  <w:style w:type="paragraph" w:customStyle="1" w:styleId="6E5AB37372AC4077B27FB09D2AE56C764">
    <w:name w:val="6E5AB37372AC4077B27FB09D2AE56C764"/>
    <w:rsid w:val="00945D78"/>
    <w:pPr>
      <w:spacing w:after="200" w:line="276" w:lineRule="auto"/>
      <w:ind w:left="720"/>
      <w:contextualSpacing/>
    </w:pPr>
    <w:rPr>
      <w:rFonts w:ascii="Arial" w:eastAsiaTheme="minorHAnsi" w:hAnsi="Arial"/>
      <w:sz w:val="24"/>
    </w:rPr>
  </w:style>
  <w:style w:type="paragraph" w:customStyle="1" w:styleId="63B59E9EBEEF4FF0A95BA1D3D325EDA44">
    <w:name w:val="63B59E9EBEEF4FF0A95BA1D3D325EDA44"/>
    <w:rsid w:val="00945D78"/>
    <w:pPr>
      <w:spacing w:after="200" w:line="276" w:lineRule="auto"/>
      <w:ind w:left="720"/>
      <w:contextualSpacing/>
    </w:pPr>
    <w:rPr>
      <w:rFonts w:ascii="Arial" w:eastAsiaTheme="minorHAnsi" w:hAnsi="Arial"/>
      <w:sz w:val="24"/>
    </w:rPr>
  </w:style>
  <w:style w:type="paragraph" w:customStyle="1" w:styleId="DFCF36725B0749B7BB3205585D0F49CE4">
    <w:name w:val="DFCF36725B0749B7BB3205585D0F49CE4"/>
    <w:rsid w:val="00945D78"/>
    <w:pPr>
      <w:spacing w:after="200" w:line="276" w:lineRule="auto"/>
      <w:ind w:left="720"/>
      <w:contextualSpacing/>
    </w:pPr>
    <w:rPr>
      <w:rFonts w:ascii="Arial" w:eastAsiaTheme="minorHAnsi" w:hAnsi="Arial"/>
      <w:sz w:val="24"/>
    </w:rPr>
  </w:style>
  <w:style w:type="paragraph" w:customStyle="1" w:styleId="5185705DAE5E46EBBE99FB46C8011B648">
    <w:name w:val="5185705DAE5E46EBBE99FB46C8011B648"/>
    <w:rsid w:val="00945D78"/>
    <w:pPr>
      <w:spacing w:after="200" w:line="276" w:lineRule="auto"/>
    </w:pPr>
    <w:rPr>
      <w:rFonts w:ascii="Arial" w:eastAsiaTheme="minorHAnsi" w:hAnsi="Arial"/>
      <w:sz w:val="24"/>
    </w:rPr>
  </w:style>
  <w:style w:type="paragraph" w:customStyle="1" w:styleId="4AC274B6CE3C4B5EBCA0B0EEDD3DB6DA9">
    <w:name w:val="4AC274B6CE3C4B5EBCA0B0EEDD3DB6DA9"/>
    <w:rsid w:val="00945D78"/>
    <w:pPr>
      <w:spacing w:after="200" w:line="276" w:lineRule="auto"/>
    </w:pPr>
    <w:rPr>
      <w:rFonts w:ascii="Arial" w:eastAsiaTheme="minorHAnsi" w:hAnsi="Arial"/>
      <w:sz w:val="24"/>
    </w:rPr>
  </w:style>
  <w:style w:type="paragraph" w:customStyle="1" w:styleId="64CE486946CB4C67A5794F331EF30FB58">
    <w:name w:val="64CE486946CB4C67A5794F331EF30FB58"/>
    <w:rsid w:val="00945D78"/>
    <w:pPr>
      <w:spacing w:after="200" w:line="276" w:lineRule="auto"/>
    </w:pPr>
    <w:rPr>
      <w:rFonts w:ascii="Arial" w:eastAsiaTheme="minorHAnsi" w:hAnsi="Arial"/>
      <w:sz w:val="24"/>
    </w:rPr>
  </w:style>
  <w:style w:type="paragraph" w:customStyle="1" w:styleId="9FC6007B7F134888BE9C0619B3E31BB08">
    <w:name w:val="9FC6007B7F134888BE9C0619B3E31BB08"/>
    <w:rsid w:val="00945D78"/>
    <w:pPr>
      <w:spacing w:after="200" w:line="276" w:lineRule="auto"/>
    </w:pPr>
    <w:rPr>
      <w:rFonts w:ascii="Arial" w:eastAsiaTheme="minorHAnsi" w:hAnsi="Arial"/>
      <w:sz w:val="24"/>
    </w:rPr>
  </w:style>
  <w:style w:type="paragraph" w:customStyle="1" w:styleId="484E095B4CC34805B5E5C42F6C66D93D8">
    <w:name w:val="484E095B4CC34805B5E5C42F6C66D93D8"/>
    <w:rsid w:val="00945D78"/>
    <w:pPr>
      <w:spacing w:after="200" w:line="276" w:lineRule="auto"/>
    </w:pPr>
    <w:rPr>
      <w:rFonts w:ascii="Arial" w:eastAsiaTheme="minorHAnsi" w:hAnsi="Arial"/>
      <w:sz w:val="24"/>
    </w:rPr>
  </w:style>
  <w:style w:type="paragraph" w:customStyle="1" w:styleId="CDBBF4A54AD74D49A212A90D5CF926C68">
    <w:name w:val="CDBBF4A54AD74D49A212A90D5CF926C68"/>
    <w:rsid w:val="00945D78"/>
    <w:pPr>
      <w:spacing w:after="200" w:line="276" w:lineRule="auto"/>
    </w:pPr>
    <w:rPr>
      <w:rFonts w:ascii="Arial" w:eastAsiaTheme="minorHAnsi" w:hAnsi="Arial"/>
      <w:sz w:val="24"/>
    </w:rPr>
  </w:style>
  <w:style w:type="paragraph" w:customStyle="1" w:styleId="F6A5E5469D034DBA9042F9364626578A4">
    <w:name w:val="F6A5E5469D034DBA9042F9364626578A4"/>
    <w:rsid w:val="00945D78"/>
    <w:pPr>
      <w:spacing w:after="200" w:line="276" w:lineRule="auto"/>
    </w:pPr>
    <w:rPr>
      <w:rFonts w:ascii="Arial" w:eastAsiaTheme="minorHAnsi" w:hAnsi="Arial"/>
      <w:sz w:val="24"/>
    </w:rPr>
  </w:style>
  <w:style w:type="paragraph" w:customStyle="1" w:styleId="624BB026ACD8406981CFD10D8C9BEE0F4">
    <w:name w:val="624BB026ACD8406981CFD10D8C9BEE0F4"/>
    <w:rsid w:val="00945D78"/>
    <w:pPr>
      <w:spacing w:after="200" w:line="276" w:lineRule="auto"/>
    </w:pPr>
    <w:rPr>
      <w:rFonts w:ascii="Arial" w:eastAsiaTheme="minorHAnsi" w:hAnsi="Arial"/>
      <w:sz w:val="24"/>
    </w:rPr>
  </w:style>
  <w:style w:type="paragraph" w:customStyle="1" w:styleId="934659128F954429A81F8D928F5AF5D64">
    <w:name w:val="934659128F954429A81F8D928F5AF5D64"/>
    <w:rsid w:val="00945D78"/>
    <w:pPr>
      <w:spacing w:after="200" w:line="276" w:lineRule="auto"/>
    </w:pPr>
    <w:rPr>
      <w:rFonts w:ascii="Arial" w:eastAsiaTheme="minorHAnsi" w:hAnsi="Arial"/>
      <w:sz w:val="24"/>
    </w:rPr>
  </w:style>
  <w:style w:type="paragraph" w:customStyle="1" w:styleId="BCCBF13D0E1649A7B56B2708CBC098038">
    <w:name w:val="BCCBF13D0E1649A7B56B2708CBC098038"/>
    <w:rsid w:val="00945D78"/>
    <w:pPr>
      <w:spacing w:after="200" w:line="276" w:lineRule="auto"/>
    </w:pPr>
    <w:rPr>
      <w:rFonts w:ascii="Arial" w:eastAsiaTheme="minorHAnsi" w:hAnsi="Arial"/>
      <w:sz w:val="24"/>
    </w:rPr>
  </w:style>
  <w:style w:type="paragraph" w:customStyle="1" w:styleId="61321F33150E4F188DD87CB6360ECEAD8">
    <w:name w:val="61321F33150E4F188DD87CB6360ECEAD8"/>
    <w:rsid w:val="00945D78"/>
    <w:pPr>
      <w:spacing w:after="200" w:line="276" w:lineRule="auto"/>
    </w:pPr>
    <w:rPr>
      <w:rFonts w:ascii="Arial" w:eastAsiaTheme="minorHAnsi" w:hAnsi="Arial"/>
      <w:sz w:val="24"/>
    </w:rPr>
  </w:style>
  <w:style w:type="paragraph" w:customStyle="1" w:styleId="1728668B0C5141788E5F36DF5B600DA48">
    <w:name w:val="1728668B0C5141788E5F36DF5B600DA48"/>
    <w:rsid w:val="00945D78"/>
    <w:pPr>
      <w:spacing w:after="200" w:line="276" w:lineRule="auto"/>
    </w:pPr>
    <w:rPr>
      <w:rFonts w:ascii="Arial" w:eastAsiaTheme="minorHAnsi" w:hAnsi="Arial"/>
      <w:sz w:val="24"/>
    </w:rPr>
  </w:style>
  <w:style w:type="paragraph" w:customStyle="1" w:styleId="EF91848A4DBB4B39BD56F08F2BD2E8F14">
    <w:name w:val="EF91848A4DBB4B39BD56F08F2BD2E8F14"/>
    <w:rsid w:val="00945D78"/>
    <w:pPr>
      <w:spacing w:after="200" w:line="276" w:lineRule="auto"/>
    </w:pPr>
    <w:rPr>
      <w:rFonts w:ascii="Arial" w:eastAsiaTheme="minorHAnsi" w:hAnsi="Arial"/>
      <w:sz w:val="24"/>
    </w:rPr>
  </w:style>
  <w:style w:type="paragraph" w:customStyle="1" w:styleId="E32C20769DB04CD8A465D37CF73DE2B04">
    <w:name w:val="E32C20769DB04CD8A465D37CF73DE2B04"/>
    <w:rsid w:val="00945D78"/>
    <w:pPr>
      <w:spacing w:after="200" w:line="276" w:lineRule="auto"/>
    </w:pPr>
    <w:rPr>
      <w:rFonts w:ascii="Arial" w:eastAsiaTheme="minorHAnsi" w:hAnsi="Arial"/>
      <w:sz w:val="24"/>
    </w:rPr>
  </w:style>
  <w:style w:type="paragraph" w:customStyle="1" w:styleId="5CB48E7202334CDE894B54CF2DB9FA514">
    <w:name w:val="5CB48E7202334CDE894B54CF2DB9FA514"/>
    <w:rsid w:val="00945D78"/>
    <w:pPr>
      <w:spacing w:after="200" w:line="276" w:lineRule="auto"/>
    </w:pPr>
    <w:rPr>
      <w:rFonts w:ascii="Arial" w:eastAsiaTheme="minorHAnsi" w:hAnsi="Arial"/>
      <w:sz w:val="24"/>
    </w:rPr>
  </w:style>
  <w:style w:type="paragraph" w:customStyle="1" w:styleId="4F0DF41F96D1439FAA80B6D3261413CA4">
    <w:name w:val="4F0DF41F96D1439FAA80B6D3261413CA4"/>
    <w:rsid w:val="00945D78"/>
    <w:pPr>
      <w:spacing w:after="200" w:line="276" w:lineRule="auto"/>
    </w:pPr>
    <w:rPr>
      <w:rFonts w:ascii="Arial" w:eastAsiaTheme="minorHAnsi" w:hAnsi="Arial"/>
      <w:sz w:val="24"/>
    </w:rPr>
  </w:style>
  <w:style w:type="paragraph" w:customStyle="1" w:styleId="66632955FB2C44A7A76DE8A0B097208C4">
    <w:name w:val="66632955FB2C44A7A76DE8A0B097208C4"/>
    <w:rsid w:val="00945D78"/>
    <w:pPr>
      <w:spacing w:after="200" w:line="276" w:lineRule="auto"/>
    </w:pPr>
    <w:rPr>
      <w:rFonts w:ascii="Arial" w:eastAsiaTheme="minorHAnsi" w:hAnsi="Arial"/>
      <w:sz w:val="24"/>
    </w:rPr>
  </w:style>
  <w:style w:type="paragraph" w:customStyle="1" w:styleId="39663F1EB72044239DFB12D35E2606834">
    <w:name w:val="39663F1EB72044239DFB12D35E2606834"/>
    <w:rsid w:val="00945D78"/>
    <w:pPr>
      <w:spacing w:after="200" w:line="276" w:lineRule="auto"/>
    </w:pPr>
    <w:rPr>
      <w:rFonts w:ascii="Arial" w:eastAsiaTheme="minorHAnsi" w:hAnsi="Arial"/>
      <w:sz w:val="24"/>
    </w:rPr>
  </w:style>
  <w:style w:type="paragraph" w:customStyle="1" w:styleId="C8541E1FC39047B5AD29F1B17B2367CE8">
    <w:name w:val="C8541E1FC39047B5AD29F1B17B2367CE8"/>
    <w:rsid w:val="00945D78"/>
    <w:pPr>
      <w:spacing w:after="200" w:line="276" w:lineRule="auto"/>
    </w:pPr>
    <w:rPr>
      <w:rFonts w:ascii="Arial" w:eastAsiaTheme="minorHAnsi" w:hAnsi="Arial"/>
      <w:sz w:val="24"/>
    </w:rPr>
  </w:style>
  <w:style w:type="paragraph" w:customStyle="1" w:styleId="590A138BBBBD46099FEA7D19665036F18">
    <w:name w:val="590A138BBBBD46099FEA7D19665036F18"/>
    <w:rsid w:val="00945D78"/>
    <w:pPr>
      <w:spacing w:after="200" w:line="276" w:lineRule="auto"/>
    </w:pPr>
    <w:rPr>
      <w:rFonts w:ascii="Arial" w:eastAsiaTheme="minorHAnsi" w:hAnsi="Arial"/>
      <w:sz w:val="24"/>
    </w:rPr>
  </w:style>
  <w:style w:type="paragraph" w:customStyle="1" w:styleId="ACE099E0667C4CEEB7BBEFA5B8AE23A38">
    <w:name w:val="ACE099E0667C4CEEB7BBEFA5B8AE23A38"/>
    <w:rsid w:val="00945D78"/>
    <w:pPr>
      <w:spacing w:after="200" w:line="276" w:lineRule="auto"/>
    </w:pPr>
    <w:rPr>
      <w:rFonts w:ascii="Arial" w:eastAsiaTheme="minorHAnsi" w:hAnsi="Arial"/>
      <w:sz w:val="24"/>
    </w:rPr>
  </w:style>
  <w:style w:type="paragraph" w:customStyle="1" w:styleId="95041D582F9D4DCFA9752C45EB51209F9">
    <w:name w:val="95041D582F9D4DCFA9752C45EB51209F9"/>
    <w:rsid w:val="00945D78"/>
    <w:pPr>
      <w:spacing w:before="240" w:after="200" w:line="276" w:lineRule="auto"/>
    </w:pPr>
    <w:rPr>
      <w:rFonts w:ascii="Arial" w:eastAsiaTheme="minorHAnsi" w:hAnsi="Arial"/>
      <w:b/>
      <w:sz w:val="32"/>
    </w:rPr>
  </w:style>
  <w:style w:type="paragraph" w:customStyle="1" w:styleId="F2298C87DF6B445EABF6B61218F5C9A49">
    <w:name w:val="F2298C87DF6B445EABF6B61218F5C9A49"/>
    <w:rsid w:val="00945D78"/>
    <w:pPr>
      <w:spacing w:before="240" w:after="200" w:line="276" w:lineRule="auto"/>
    </w:pPr>
    <w:rPr>
      <w:rFonts w:ascii="Arial" w:eastAsiaTheme="minorHAnsi" w:hAnsi="Arial"/>
      <w:b/>
      <w:sz w:val="32"/>
    </w:rPr>
  </w:style>
  <w:style w:type="paragraph" w:customStyle="1" w:styleId="3E0FE7AE3E1047A896816DF1FBF045158">
    <w:name w:val="3E0FE7AE3E1047A896816DF1FBF045158"/>
    <w:rsid w:val="00945D78"/>
    <w:pPr>
      <w:spacing w:before="240" w:after="200" w:line="276" w:lineRule="auto"/>
    </w:pPr>
    <w:rPr>
      <w:rFonts w:ascii="Arial" w:eastAsiaTheme="minorHAnsi" w:hAnsi="Arial"/>
      <w:b/>
      <w:sz w:val="32"/>
    </w:rPr>
  </w:style>
  <w:style w:type="paragraph" w:customStyle="1" w:styleId="3C3D069F441D4F8DA97D4F378A91F11A8">
    <w:name w:val="3C3D069F441D4F8DA97D4F378A91F11A8"/>
    <w:rsid w:val="00945D78"/>
    <w:pPr>
      <w:spacing w:before="240" w:after="200" w:line="276" w:lineRule="auto"/>
    </w:pPr>
    <w:rPr>
      <w:rFonts w:ascii="Arial" w:eastAsiaTheme="minorHAnsi" w:hAnsi="Arial"/>
      <w:b/>
      <w:sz w:val="32"/>
    </w:rPr>
  </w:style>
  <w:style w:type="paragraph" w:customStyle="1" w:styleId="1BEA3037F48B4E599F04B30B9557FF5E8">
    <w:name w:val="1BEA3037F48B4E599F04B30B9557FF5E8"/>
    <w:rsid w:val="00945D78"/>
    <w:pPr>
      <w:spacing w:after="200" w:line="276" w:lineRule="auto"/>
    </w:pPr>
    <w:rPr>
      <w:rFonts w:ascii="Arial" w:eastAsiaTheme="minorHAnsi" w:hAnsi="Arial"/>
      <w:sz w:val="24"/>
    </w:rPr>
  </w:style>
  <w:style w:type="paragraph" w:customStyle="1" w:styleId="A59EAB6B14F44CC093EF2117ED5BE5488">
    <w:name w:val="A59EAB6B14F44CC093EF2117ED5BE5488"/>
    <w:rsid w:val="00945D78"/>
    <w:pPr>
      <w:spacing w:after="200" w:line="276" w:lineRule="auto"/>
    </w:pPr>
    <w:rPr>
      <w:rFonts w:ascii="Arial" w:eastAsiaTheme="minorHAnsi" w:hAnsi="Arial"/>
      <w:sz w:val="24"/>
    </w:rPr>
  </w:style>
  <w:style w:type="paragraph" w:customStyle="1" w:styleId="508D8C111AA047A49B80A6F8BD7C715D8">
    <w:name w:val="508D8C111AA047A49B80A6F8BD7C715D8"/>
    <w:rsid w:val="00945D78"/>
    <w:pPr>
      <w:spacing w:after="200" w:line="276" w:lineRule="auto"/>
    </w:pPr>
    <w:rPr>
      <w:rFonts w:ascii="Arial" w:eastAsiaTheme="minorHAnsi" w:hAnsi="Arial"/>
      <w:sz w:val="24"/>
    </w:rPr>
  </w:style>
  <w:style w:type="paragraph" w:customStyle="1" w:styleId="0D77DCF9B1114921B4FE7A9D389398479">
    <w:name w:val="0D77DCF9B1114921B4FE7A9D389398479"/>
    <w:rsid w:val="00945D78"/>
    <w:pPr>
      <w:spacing w:after="200" w:line="276" w:lineRule="auto"/>
    </w:pPr>
    <w:rPr>
      <w:rFonts w:ascii="Arial" w:eastAsiaTheme="minorHAnsi" w:hAnsi="Arial"/>
      <w:sz w:val="24"/>
    </w:rPr>
  </w:style>
  <w:style w:type="paragraph" w:customStyle="1" w:styleId="23250F019DA6471F8EC5272E96B0DBD69">
    <w:name w:val="23250F019DA6471F8EC5272E96B0DBD69"/>
    <w:rsid w:val="00945D78"/>
    <w:pPr>
      <w:spacing w:after="200" w:line="276" w:lineRule="auto"/>
    </w:pPr>
    <w:rPr>
      <w:rFonts w:ascii="Arial" w:eastAsiaTheme="minorHAnsi" w:hAnsi="Arial"/>
      <w:sz w:val="24"/>
    </w:rPr>
  </w:style>
  <w:style w:type="paragraph" w:customStyle="1" w:styleId="52D6526F74534943A1761432E3F8476D9">
    <w:name w:val="52D6526F74534943A1761432E3F8476D9"/>
    <w:rsid w:val="00945D78"/>
    <w:pPr>
      <w:spacing w:after="200" w:line="276" w:lineRule="auto"/>
    </w:pPr>
    <w:rPr>
      <w:rFonts w:ascii="Arial" w:eastAsiaTheme="minorHAnsi" w:hAnsi="Arial"/>
      <w:sz w:val="24"/>
    </w:rPr>
  </w:style>
  <w:style w:type="paragraph" w:customStyle="1" w:styleId="F03DB824C057441CA556DBE159F760E69">
    <w:name w:val="F03DB824C057441CA556DBE159F760E69"/>
    <w:rsid w:val="00945D78"/>
    <w:pPr>
      <w:spacing w:after="200" w:line="276" w:lineRule="auto"/>
    </w:pPr>
    <w:rPr>
      <w:rFonts w:ascii="Arial" w:eastAsiaTheme="minorHAnsi" w:hAnsi="Arial"/>
      <w:sz w:val="24"/>
    </w:rPr>
  </w:style>
  <w:style w:type="paragraph" w:customStyle="1" w:styleId="0B349203F3EE4114984B2368D6CF4D598">
    <w:name w:val="0B349203F3EE4114984B2368D6CF4D598"/>
    <w:rsid w:val="00945D78"/>
    <w:pPr>
      <w:spacing w:after="200" w:line="276" w:lineRule="auto"/>
    </w:pPr>
    <w:rPr>
      <w:rFonts w:ascii="Arial" w:eastAsiaTheme="minorHAnsi" w:hAnsi="Arial"/>
      <w:sz w:val="24"/>
    </w:rPr>
  </w:style>
  <w:style w:type="paragraph" w:customStyle="1" w:styleId="F24D73B38A0F4C7690DB355102E2AA158">
    <w:name w:val="F24D73B38A0F4C7690DB355102E2AA158"/>
    <w:rsid w:val="00945D78"/>
    <w:pPr>
      <w:spacing w:after="200" w:line="276" w:lineRule="auto"/>
    </w:pPr>
    <w:rPr>
      <w:rFonts w:ascii="Arial" w:eastAsiaTheme="minorHAnsi" w:hAnsi="Arial"/>
      <w:sz w:val="24"/>
    </w:rPr>
  </w:style>
  <w:style w:type="paragraph" w:customStyle="1" w:styleId="FC14FDEF7AFE45DC91AECBAE342A6C728">
    <w:name w:val="FC14FDEF7AFE45DC91AECBAE342A6C728"/>
    <w:rsid w:val="00945D78"/>
    <w:pPr>
      <w:spacing w:after="200" w:line="276" w:lineRule="auto"/>
    </w:pPr>
    <w:rPr>
      <w:rFonts w:ascii="Arial" w:eastAsiaTheme="minorHAnsi" w:hAnsi="Arial"/>
      <w:sz w:val="24"/>
    </w:rPr>
  </w:style>
  <w:style w:type="paragraph" w:customStyle="1" w:styleId="F39A0901939144F5B16FF98494C2A3FA3">
    <w:name w:val="F39A0901939144F5B16FF98494C2A3FA3"/>
    <w:rsid w:val="00945D78"/>
    <w:pPr>
      <w:spacing w:after="200" w:line="276" w:lineRule="auto"/>
    </w:pPr>
    <w:rPr>
      <w:rFonts w:ascii="Arial" w:eastAsiaTheme="minorHAnsi" w:hAnsi="Arial"/>
      <w:sz w:val="24"/>
    </w:rPr>
  </w:style>
  <w:style w:type="paragraph" w:customStyle="1" w:styleId="F2879D5F0CB74761891919D3BD184AFC3">
    <w:name w:val="F2879D5F0CB74761891919D3BD184AFC3"/>
    <w:rsid w:val="00945D78"/>
    <w:pPr>
      <w:spacing w:after="200" w:line="276" w:lineRule="auto"/>
    </w:pPr>
    <w:rPr>
      <w:rFonts w:ascii="Arial" w:eastAsiaTheme="minorHAnsi" w:hAnsi="Arial"/>
      <w:sz w:val="24"/>
    </w:rPr>
  </w:style>
  <w:style w:type="paragraph" w:customStyle="1" w:styleId="3AA7192813744FF08C3EE6D9B592A7F03">
    <w:name w:val="3AA7192813744FF08C3EE6D9B592A7F03"/>
    <w:rsid w:val="00945D78"/>
    <w:pPr>
      <w:spacing w:after="200" w:line="276" w:lineRule="auto"/>
    </w:pPr>
    <w:rPr>
      <w:rFonts w:ascii="Arial" w:eastAsiaTheme="minorHAnsi" w:hAnsi="Arial"/>
      <w:sz w:val="24"/>
    </w:rPr>
  </w:style>
  <w:style w:type="paragraph" w:customStyle="1" w:styleId="E23AA601259D42BF9019C81AB482E6729">
    <w:name w:val="E23AA601259D42BF9019C81AB482E6729"/>
    <w:rsid w:val="00D55863"/>
    <w:pPr>
      <w:spacing w:after="200" w:line="276" w:lineRule="auto"/>
    </w:pPr>
    <w:rPr>
      <w:rFonts w:ascii="Arial" w:eastAsiaTheme="minorHAnsi" w:hAnsi="Arial"/>
      <w:sz w:val="24"/>
    </w:rPr>
  </w:style>
  <w:style w:type="paragraph" w:customStyle="1" w:styleId="EA44D74327C6481EA0CB1D1822CC32FC7">
    <w:name w:val="EA44D74327C6481EA0CB1D1822CC32FC7"/>
    <w:rsid w:val="00D55863"/>
    <w:pPr>
      <w:spacing w:after="200" w:line="276" w:lineRule="auto"/>
    </w:pPr>
    <w:rPr>
      <w:rFonts w:ascii="Arial" w:eastAsiaTheme="minorHAnsi" w:hAnsi="Arial"/>
      <w:sz w:val="24"/>
    </w:rPr>
  </w:style>
  <w:style w:type="paragraph" w:customStyle="1" w:styleId="103FCB8899C94F2F9D1241E59CD59D2610">
    <w:name w:val="103FCB8899C94F2F9D1241E59CD59D2610"/>
    <w:rsid w:val="00D55863"/>
    <w:pPr>
      <w:spacing w:after="200" w:line="276" w:lineRule="auto"/>
    </w:pPr>
    <w:rPr>
      <w:rFonts w:ascii="Arial" w:eastAsiaTheme="minorHAnsi" w:hAnsi="Arial"/>
      <w:sz w:val="24"/>
    </w:rPr>
  </w:style>
  <w:style w:type="paragraph" w:customStyle="1" w:styleId="A5D4CE17B1E943BCB321E355D64703C810">
    <w:name w:val="A5D4CE17B1E943BCB321E355D64703C810"/>
    <w:rsid w:val="00D55863"/>
    <w:pPr>
      <w:spacing w:after="200" w:line="276" w:lineRule="auto"/>
    </w:pPr>
    <w:rPr>
      <w:rFonts w:ascii="Arial" w:eastAsiaTheme="minorHAnsi" w:hAnsi="Arial"/>
      <w:sz w:val="24"/>
    </w:rPr>
  </w:style>
  <w:style w:type="paragraph" w:customStyle="1" w:styleId="F1023CCACFEF47A4B7F72FDEEF18169A10">
    <w:name w:val="F1023CCACFEF47A4B7F72FDEEF18169A10"/>
    <w:rsid w:val="00D55863"/>
    <w:pPr>
      <w:spacing w:after="200" w:line="276" w:lineRule="auto"/>
    </w:pPr>
    <w:rPr>
      <w:rFonts w:ascii="Arial" w:eastAsiaTheme="minorHAnsi" w:hAnsi="Arial"/>
      <w:sz w:val="24"/>
    </w:rPr>
  </w:style>
  <w:style w:type="paragraph" w:customStyle="1" w:styleId="1ECDEE6EF408491C80391E624A303EA110">
    <w:name w:val="1ECDEE6EF408491C80391E624A303EA110"/>
    <w:rsid w:val="00D55863"/>
    <w:pPr>
      <w:spacing w:after="200" w:line="276" w:lineRule="auto"/>
    </w:pPr>
    <w:rPr>
      <w:rFonts w:ascii="Arial" w:eastAsiaTheme="minorHAnsi" w:hAnsi="Arial"/>
      <w:sz w:val="24"/>
    </w:rPr>
  </w:style>
  <w:style w:type="paragraph" w:customStyle="1" w:styleId="EDE9D159EC5F43E5B0FAB8E1E9596FAD10">
    <w:name w:val="EDE9D159EC5F43E5B0FAB8E1E9596FAD10"/>
    <w:rsid w:val="00D55863"/>
    <w:pPr>
      <w:spacing w:after="200" w:line="276" w:lineRule="auto"/>
    </w:pPr>
    <w:rPr>
      <w:rFonts w:ascii="Arial" w:eastAsiaTheme="minorHAnsi" w:hAnsi="Arial"/>
      <w:sz w:val="24"/>
    </w:rPr>
  </w:style>
  <w:style w:type="paragraph" w:customStyle="1" w:styleId="765A9D0D34644CFE8E0BE92AF40C023D10">
    <w:name w:val="765A9D0D34644CFE8E0BE92AF40C023D10"/>
    <w:rsid w:val="00D55863"/>
    <w:pPr>
      <w:spacing w:after="200" w:line="276" w:lineRule="auto"/>
    </w:pPr>
    <w:rPr>
      <w:rFonts w:ascii="Arial" w:eastAsiaTheme="minorHAnsi" w:hAnsi="Arial"/>
      <w:sz w:val="24"/>
    </w:rPr>
  </w:style>
  <w:style w:type="paragraph" w:customStyle="1" w:styleId="BA173162A901459FAD9F52B73B5B04B37">
    <w:name w:val="BA173162A901459FAD9F52B73B5B04B37"/>
    <w:rsid w:val="00D55863"/>
    <w:pPr>
      <w:spacing w:after="200" w:line="276" w:lineRule="auto"/>
    </w:pPr>
    <w:rPr>
      <w:rFonts w:ascii="Arial" w:eastAsiaTheme="minorHAnsi" w:hAnsi="Arial"/>
      <w:sz w:val="24"/>
    </w:rPr>
  </w:style>
  <w:style w:type="paragraph" w:customStyle="1" w:styleId="7A273503AD5947F8A1DD8F798E0C66E27">
    <w:name w:val="7A273503AD5947F8A1DD8F798E0C66E27"/>
    <w:rsid w:val="00D55863"/>
    <w:pPr>
      <w:spacing w:after="200" w:line="276" w:lineRule="auto"/>
    </w:pPr>
    <w:rPr>
      <w:rFonts w:ascii="Arial" w:eastAsiaTheme="minorHAnsi" w:hAnsi="Arial"/>
      <w:sz w:val="24"/>
    </w:rPr>
  </w:style>
  <w:style w:type="paragraph" w:customStyle="1" w:styleId="2062CA512AC749B38B708B3E1166CA6B7">
    <w:name w:val="2062CA512AC749B38B708B3E1166CA6B7"/>
    <w:rsid w:val="00D55863"/>
    <w:pPr>
      <w:spacing w:after="200" w:line="276" w:lineRule="auto"/>
    </w:pPr>
    <w:rPr>
      <w:rFonts w:ascii="Arial" w:eastAsiaTheme="minorHAnsi" w:hAnsi="Arial"/>
      <w:sz w:val="24"/>
    </w:rPr>
  </w:style>
  <w:style w:type="paragraph" w:customStyle="1" w:styleId="743009D5C57F41819D0716E93EAD8DB37">
    <w:name w:val="743009D5C57F41819D0716E93EAD8DB37"/>
    <w:rsid w:val="00D55863"/>
    <w:pPr>
      <w:spacing w:after="200" w:line="276" w:lineRule="auto"/>
    </w:pPr>
    <w:rPr>
      <w:rFonts w:ascii="Arial" w:eastAsiaTheme="minorHAnsi" w:hAnsi="Arial"/>
      <w:sz w:val="24"/>
    </w:rPr>
  </w:style>
  <w:style w:type="paragraph" w:customStyle="1" w:styleId="A8C7BF0CF7D24562A1C28901402F4B107">
    <w:name w:val="A8C7BF0CF7D24562A1C28901402F4B107"/>
    <w:rsid w:val="00D55863"/>
    <w:pPr>
      <w:spacing w:after="200" w:line="276" w:lineRule="auto"/>
    </w:pPr>
    <w:rPr>
      <w:rFonts w:ascii="Arial" w:eastAsiaTheme="minorHAnsi" w:hAnsi="Arial"/>
      <w:sz w:val="24"/>
    </w:rPr>
  </w:style>
  <w:style w:type="paragraph" w:customStyle="1" w:styleId="9F0BBA982C7D44E49C1103D6C24F7FAB14">
    <w:name w:val="9F0BBA982C7D44E49C1103D6C24F7FAB14"/>
    <w:rsid w:val="00D55863"/>
    <w:pPr>
      <w:spacing w:after="200" w:line="276" w:lineRule="auto"/>
      <w:ind w:left="720"/>
      <w:contextualSpacing/>
    </w:pPr>
    <w:rPr>
      <w:rFonts w:ascii="Arial" w:eastAsiaTheme="minorHAnsi" w:hAnsi="Arial"/>
      <w:sz w:val="24"/>
    </w:rPr>
  </w:style>
  <w:style w:type="paragraph" w:customStyle="1" w:styleId="488613EF1E3349E0963EC5E4C2AE6D7E7">
    <w:name w:val="488613EF1E3349E0963EC5E4C2AE6D7E7"/>
    <w:rsid w:val="00D55863"/>
    <w:pPr>
      <w:spacing w:after="200" w:line="276" w:lineRule="auto"/>
      <w:ind w:left="720"/>
      <w:contextualSpacing/>
    </w:pPr>
    <w:rPr>
      <w:rFonts w:ascii="Arial" w:eastAsiaTheme="minorHAnsi" w:hAnsi="Arial"/>
      <w:sz w:val="24"/>
    </w:rPr>
  </w:style>
  <w:style w:type="paragraph" w:customStyle="1" w:styleId="42F5CDFB3B4B440390F56C6A7885DAE37">
    <w:name w:val="42F5CDFB3B4B440390F56C6A7885DAE37"/>
    <w:rsid w:val="00D55863"/>
    <w:pPr>
      <w:spacing w:after="200" w:line="276" w:lineRule="auto"/>
      <w:ind w:left="720"/>
      <w:contextualSpacing/>
    </w:pPr>
    <w:rPr>
      <w:rFonts w:ascii="Arial" w:eastAsiaTheme="minorHAnsi" w:hAnsi="Arial"/>
      <w:sz w:val="24"/>
    </w:rPr>
  </w:style>
  <w:style w:type="paragraph" w:customStyle="1" w:styleId="9C1435BD0D2F4532AAFA1A0AD3518B877">
    <w:name w:val="9C1435BD0D2F4532AAFA1A0AD3518B877"/>
    <w:rsid w:val="00D55863"/>
    <w:pPr>
      <w:spacing w:after="200" w:line="276" w:lineRule="auto"/>
      <w:ind w:left="720"/>
      <w:contextualSpacing/>
    </w:pPr>
    <w:rPr>
      <w:rFonts w:ascii="Arial" w:eastAsiaTheme="minorHAnsi" w:hAnsi="Arial"/>
      <w:sz w:val="24"/>
    </w:rPr>
  </w:style>
  <w:style w:type="paragraph" w:customStyle="1" w:styleId="23814195FA74419F99FBD9488D3A82BE7">
    <w:name w:val="23814195FA74419F99FBD9488D3A82BE7"/>
    <w:rsid w:val="00D55863"/>
    <w:pPr>
      <w:spacing w:after="200" w:line="276" w:lineRule="auto"/>
      <w:ind w:left="720"/>
      <w:contextualSpacing/>
    </w:pPr>
    <w:rPr>
      <w:rFonts w:ascii="Arial" w:eastAsiaTheme="minorHAnsi" w:hAnsi="Arial"/>
      <w:sz w:val="24"/>
    </w:rPr>
  </w:style>
  <w:style w:type="paragraph" w:customStyle="1" w:styleId="64BF13C3FF8540728A375D43C18F70D87">
    <w:name w:val="64BF13C3FF8540728A375D43C18F70D87"/>
    <w:rsid w:val="00D55863"/>
    <w:pPr>
      <w:spacing w:after="200" w:line="276" w:lineRule="auto"/>
      <w:ind w:left="720"/>
      <w:contextualSpacing/>
    </w:pPr>
    <w:rPr>
      <w:rFonts w:ascii="Arial" w:eastAsiaTheme="minorHAnsi" w:hAnsi="Arial"/>
      <w:sz w:val="24"/>
    </w:rPr>
  </w:style>
  <w:style w:type="paragraph" w:customStyle="1" w:styleId="4D62A7A632B846148F186BAA8272D7F87">
    <w:name w:val="4D62A7A632B846148F186BAA8272D7F87"/>
    <w:rsid w:val="00D55863"/>
    <w:pPr>
      <w:spacing w:after="200" w:line="276" w:lineRule="auto"/>
      <w:ind w:left="720"/>
      <w:contextualSpacing/>
    </w:pPr>
    <w:rPr>
      <w:rFonts w:ascii="Arial" w:eastAsiaTheme="minorHAnsi" w:hAnsi="Arial"/>
      <w:sz w:val="24"/>
    </w:rPr>
  </w:style>
  <w:style w:type="paragraph" w:customStyle="1" w:styleId="13CBE4BFB11F4EBD87DE45A74823A5137">
    <w:name w:val="13CBE4BFB11F4EBD87DE45A74823A5137"/>
    <w:rsid w:val="00D55863"/>
    <w:pPr>
      <w:spacing w:after="200" w:line="276" w:lineRule="auto"/>
      <w:ind w:left="720"/>
      <w:contextualSpacing/>
    </w:pPr>
    <w:rPr>
      <w:rFonts w:ascii="Arial" w:eastAsiaTheme="minorHAnsi" w:hAnsi="Arial"/>
      <w:sz w:val="24"/>
    </w:rPr>
  </w:style>
  <w:style w:type="paragraph" w:customStyle="1" w:styleId="FB309CAC7CF84F1E973D6946FF04DBC67">
    <w:name w:val="FB309CAC7CF84F1E973D6946FF04DBC67"/>
    <w:rsid w:val="00D55863"/>
    <w:pPr>
      <w:spacing w:after="200" w:line="276" w:lineRule="auto"/>
      <w:ind w:left="720"/>
      <w:contextualSpacing/>
    </w:pPr>
    <w:rPr>
      <w:rFonts w:ascii="Arial" w:eastAsiaTheme="minorHAnsi" w:hAnsi="Arial"/>
      <w:sz w:val="24"/>
    </w:rPr>
  </w:style>
  <w:style w:type="paragraph" w:customStyle="1" w:styleId="51A300860F7F43C9802E3E70A58089687">
    <w:name w:val="51A300860F7F43C9802E3E70A58089687"/>
    <w:rsid w:val="00D55863"/>
    <w:pPr>
      <w:spacing w:after="200" w:line="276" w:lineRule="auto"/>
      <w:ind w:left="720"/>
      <w:contextualSpacing/>
    </w:pPr>
    <w:rPr>
      <w:rFonts w:ascii="Arial" w:eastAsiaTheme="minorHAnsi" w:hAnsi="Arial"/>
      <w:sz w:val="24"/>
    </w:rPr>
  </w:style>
  <w:style w:type="paragraph" w:customStyle="1" w:styleId="49058DFB1E0A45B3BD002EC33470B48A6">
    <w:name w:val="49058DFB1E0A45B3BD002EC33470B48A6"/>
    <w:rsid w:val="00D55863"/>
    <w:pPr>
      <w:spacing w:after="200" w:line="276" w:lineRule="auto"/>
      <w:ind w:left="720"/>
      <w:contextualSpacing/>
    </w:pPr>
    <w:rPr>
      <w:rFonts w:ascii="Arial" w:eastAsiaTheme="minorHAnsi" w:hAnsi="Arial"/>
      <w:sz w:val="24"/>
    </w:rPr>
  </w:style>
  <w:style w:type="paragraph" w:customStyle="1" w:styleId="D5D74C0A13144BB5BBE1340D7B91078F6">
    <w:name w:val="D5D74C0A13144BB5BBE1340D7B91078F6"/>
    <w:rsid w:val="00D55863"/>
    <w:pPr>
      <w:spacing w:after="200" w:line="276" w:lineRule="auto"/>
      <w:ind w:left="720"/>
      <w:contextualSpacing/>
    </w:pPr>
    <w:rPr>
      <w:rFonts w:ascii="Arial" w:eastAsiaTheme="minorHAnsi" w:hAnsi="Arial"/>
      <w:sz w:val="24"/>
    </w:rPr>
  </w:style>
  <w:style w:type="paragraph" w:customStyle="1" w:styleId="0BE4A0E004EC42E9B0707A62ECD952A56">
    <w:name w:val="0BE4A0E004EC42E9B0707A62ECD952A56"/>
    <w:rsid w:val="00D55863"/>
    <w:pPr>
      <w:spacing w:after="200" w:line="276" w:lineRule="auto"/>
      <w:ind w:left="720"/>
      <w:contextualSpacing/>
    </w:pPr>
    <w:rPr>
      <w:rFonts w:ascii="Arial" w:eastAsiaTheme="minorHAnsi" w:hAnsi="Arial"/>
      <w:sz w:val="24"/>
    </w:rPr>
  </w:style>
  <w:style w:type="paragraph" w:customStyle="1" w:styleId="1DBB42C811C5438892CD1444ADB3ADF66">
    <w:name w:val="1DBB42C811C5438892CD1444ADB3ADF66"/>
    <w:rsid w:val="00D55863"/>
    <w:pPr>
      <w:spacing w:after="200" w:line="276" w:lineRule="auto"/>
      <w:ind w:left="720"/>
      <w:contextualSpacing/>
    </w:pPr>
    <w:rPr>
      <w:rFonts w:ascii="Arial" w:eastAsiaTheme="minorHAnsi" w:hAnsi="Arial"/>
      <w:sz w:val="24"/>
    </w:rPr>
  </w:style>
  <w:style w:type="paragraph" w:customStyle="1" w:styleId="B234A92E6B25447D86E6EB2B52469F146">
    <w:name w:val="B234A92E6B25447D86E6EB2B52469F146"/>
    <w:rsid w:val="00D55863"/>
    <w:pPr>
      <w:spacing w:after="200" w:line="276" w:lineRule="auto"/>
      <w:ind w:left="720"/>
      <w:contextualSpacing/>
    </w:pPr>
    <w:rPr>
      <w:rFonts w:ascii="Arial" w:eastAsiaTheme="minorHAnsi" w:hAnsi="Arial"/>
      <w:sz w:val="24"/>
    </w:rPr>
  </w:style>
  <w:style w:type="paragraph" w:customStyle="1" w:styleId="AD79CA616D084F58A427AB18105D0A786">
    <w:name w:val="AD79CA616D084F58A427AB18105D0A786"/>
    <w:rsid w:val="00D55863"/>
    <w:pPr>
      <w:spacing w:after="200" w:line="276" w:lineRule="auto"/>
      <w:ind w:left="720"/>
      <w:contextualSpacing/>
    </w:pPr>
    <w:rPr>
      <w:rFonts w:ascii="Arial" w:eastAsiaTheme="minorHAnsi" w:hAnsi="Arial"/>
      <w:sz w:val="24"/>
    </w:rPr>
  </w:style>
  <w:style w:type="paragraph" w:customStyle="1" w:styleId="92A7E3830E4D4F5EBC742C2F36E5B5F56">
    <w:name w:val="92A7E3830E4D4F5EBC742C2F36E5B5F56"/>
    <w:rsid w:val="00D55863"/>
    <w:pPr>
      <w:spacing w:after="200" w:line="276" w:lineRule="auto"/>
      <w:ind w:left="720"/>
      <w:contextualSpacing/>
    </w:pPr>
    <w:rPr>
      <w:rFonts w:ascii="Arial" w:eastAsiaTheme="minorHAnsi" w:hAnsi="Arial"/>
      <w:sz w:val="24"/>
    </w:rPr>
  </w:style>
  <w:style w:type="paragraph" w:customStyle="1" w:styleId="B8701D2084934DB794EB3A9C16C906A26">
    <w:name w:val="B8701D2084934DB794EB3A9C16C906A26"/>
    <w:rsid w:val="00D55863"/>
    <w:pPr>
      <w:spacing w:after="200" w:line="276" w:lineRule="auto"/>
      <w:ind w:left="720"/>
      <w:contextualSpacing/>
    </w:pPr>
    <w:rPr>
      <w:rFonts w:ascii="Arial" w:eastAsiaTheme="minorHAnsi" w:hAnsi="Arial"/>
      <w:sz w:val="24"/>
    </w:rPr>
  </w:style>
  <w:style w:type="paragraph" w:customStyle="1" w:styleId="2F79BBF6CD054B78ABD1EDA11F5B69026">
    <w:name w:val="2F79BBF6CD054B78ABD1EDA11F5B69026"/>
    <w:rsid w:val="00D55863"/>
    <w:pPr>
      <w:spacing w:after="200" w:line="276" w:lineRule="auto"/>
      <w:ind w:left="720"/>
      <w:contextualSpacing/>
    </w:pPr>
    <w:rPr>
      <w:rFonts w:ascii="Arial" w:eastAsiaTheme="minorHAnsi" w:hAnsi="Arial"/>
      <w:sz w:val="24"/>
    </w:rPr>
  </w:style>
  <w:style w:type="paragraph" w:customStyle="1" w:styleId="4A8C7E1D50DD4F63B8F90947C2DBF65D6">
    <w:name w:val="4A8C7E1D50DD4F63B8F90947C2DBF65D6"/>
    <w:rsid w:val="00D55863"/>
    <w:pPr>
      <w:spacing w:after="200" w:line="276" w:lineRule="auto"/>
      <w:ind w:left="720"/>
      <w:contextualSpacing/>
    </w:pPr>
    <w:rPr>
      <w:rFonts w:ascii="Arial" w:eastAsiaTheme="minorHAnsi" w:hAnsi="Arial"/>
      <w:sz w:val="24"/>
    </w:rPr>
  </w:style>
  <w:style w:type="paragraph" w:customStyle="1" w:styleId="06B3F8D8EA8A4309A323C02C7D2A76D26">
    <w:name w:val="06B3F8D8EA8A4309A323C02C7D2A76D26"/>
    <w:rsid w:val="00D55863"/>
    <w:pPr>
      <w:spacing w:after="200" w:line="276" w:lineRule="auto"/>
      <w:ind w:left="720"/>
      <w:contextualSpacing/>
    </w:pPr>
    <w:rPr>
      <w:rFonts w:ascii="Arial" w:eastAsiaTheme="minorHAnsi" w:hAnsi="Arial"/>
      <w:sz w:val="24"/>
    </w:rPr>
  </w:style>
  <w:style w:type="paragraph" w:customStyle="1" w:styleId="91DA2BD93BF149EEB7AE7EDF80374F3D6">
    <w:name w:val="91DA2BD93BF149EEB7AE7EDF80374F3D6"/>
    <w:rsid w:val="00D55863"/>
    <w:pPr>
      <w:spacing w:after="200" w:line="276" w:lineRule="auto"/>
      <w:ind w:left="720"/>
      <w:contextualSpacing/>
    </w:pPr>
    <w:rPr>
      <w:rFonts w:ascii="Arial" w:eastAsiaTheme="minorHAnsi" w:hAnsi="Arial"/>
      <w:sz w:val="24"/>
    </w:rPr>
  </w:style>
  <w:style w:type="paragraph" w:customStyle="1" w:styleId="493285F2AA4D4B459AD458E0450EE2166">
    <w:name w:val="493285F2AA4D4B459AD458E0450EE2166"/>
    <w:rsid w:val="00D55863"/>
    <w:pPr>
      <w:spacing w:after="200" w:line="276" w:lineRule="auto"/>
      <w:ind w:left="720"/>
      <w:contextualSpacing/>
    </w:pPr>
    <w:rPr>
      <w:rFonts w:ascii="Arial" w:eastAsiaTheme="minorHAnsi" w:hAnsi="Arial"/>
      <w:sz w:val="24"/>
    </w:rPr>
  </w:style>
  <w:style w:type="paragraph" w:customStyle="1" w:styleId="E4427810DEE9437895C535B957BED2FF6">
    <w:name w:val="E4427810DEE9437895C535B957BED2FF6"/>
    <w:rsid w:val="00D55863"/>
    <w:pPr>
      <w:spacing w:after="200" w:line="276" w:lineRule="auto"/>
      <w:ind w:left="720"/>
      <w:contextualSpacing/>
    </w:pPr>
    <w:rPr>
      <w:rFonts w:ascii="Arial" w:eastAsiaTheme="minorHAnsi" w:hAnsi="Arial"/>
      <w:sz w:val="24"/>
    </w:rPr>
  </w:style>
  <w:style w:type="paragraph" w:customStyle="1" w:styleId="BCF8D340A36E4F52BF509F7DF988EE656">
    <w:name w:val="BCF8D340A36E4F52BF509F7DF988EE656"/>
    <w:rsid w:val="00D55863"/>
    <w:pPr>
      <w:spacing w:after="200" w:line="276" w:lineRule="auto"/>
      <w:ind w:left="720"/>
      <w:contextualSpacing/>
    </w:pPr>
    <w:rPr>
      <w:rFonts w:ascii="Arial" w:eastAsiaTheme="minorHAnsi" w:hAnsi="Arial"/>
      <w:sz w:val="24"/>
    </w:rPr>
  </w:style>
  <w:style w:type="paragraph" w:customStyle="1" w:styleId="9536043A15EC4F2FB58DBBA8B92E0DE36">
    <w:name w:val="9536043A15EC4F2FB58DBBA8B92E0DE36"/>
    <w:rsid w:val="00D55863"/>
    <w:pPr>
      <w:spacing w:after="200" w:line="276" w:lineRule="auto"/>
      <w:ind w:left="720"/>
      <w:contextualSpacing/>
    </w:pPr>
    <w:rPr>
      <w:rFonts w:ascii="Arial" w:eastAsiaTheme="minorHAnsi" w:hAnsi="Arial"/>
      <w:sz w:val="24"/>
    </w:rPr>
  </w:style>
  <w:style w:type="paragraph" w:customStyle="1" w:styleId="99A8A7EDF5524EEBBA42DF266F5F06FE6">
    <w:name w:val="99A8A7EDF5524EEBBA42DF266F5F06FE6"/>
    <w:rsid w:val="00D55863"/>
    <w:pPr>
      <w:spacing w:after="200" w:line="276" w:lineRule="auto"/>
      <w:ind w:left="720"/>
      <w:contextualSpacing/>
    </w:pPr>
    <w:rPr>
      <w:rFonts w:ascii="Arial" w:eastAsiaTheme="minorHAnsi" w:hAnsi="Arial"/>
      <w:sz w:val="24"/>
    </w:rPr>
  </w:style>
  <w:style w:type="paragraph" w:customStyle="1" w:styleId="DFBCCB0871914D3091DD2054A5F6E9656">
    <w:name w:val="DFBCCB0871914D3091DD2054A5F6E9656"/>
    <w:rsid w:val="00D55863"/>
    <w:pPr>
      <w:spacing w:after="200" w:line="276" w:lineRule="auto"/>
    </w:pPr>
    <w:rPr>
      <w:rFonts w:ascii="Arial" w:eastAsiaTheme="minorHAnsi" w:hAnsi="Arial"/>
      <w:sz w:val="24"/>
    </w:rPr>
  </w:style>
  <w:style w:type="paragraph" w:customStyle="1" w:styleId="71577829DC3E4E9D91BB0A5FD58FDFCD6">
    <w:name w:val="71577829DC3E4E9D91BB0A5FD58FDFCD6"/>
    <w:rsid w:val="00D55863"/>
    <w:pPr>
      <w:spacing w:after="200" w:line="276" w:lineRule="auto"/>
      <w:ind w:left="720"/>
      <w:contextualSpacing/>
    </w:pPr>
    <w:rPr>
      <w:rFonts w:ascii="Arial" w:eastAsiaTheme="minorHAnsi" w:hAnsi="Arial"/>
      <w:sz w:val="24"/>
    </w:rPr>
  </w:style>
  <w:style w:type="paragraph" w:customStyle="1" w:styleId="091F8DBD99864651B7A71E09AA5D78846">
    <w:name w:val="091F8DBD99864651B7A71E09AA5D78846"/>
    <w:rsid w:val="00D55863"/>
    <w:pPr>
      <w:spacing w:after="200" w:line="276" w:lineRule="auto"/>
    </w:pPr>
    <w:rPr>
      <w:rFonts w:ascii="Arial" w:eastAsiaTheme="minorHAnsi" w:hAnsi="Arial"/>
      <w:sz w:val="24"/>
    </w:rPr>
  </w:style>
  <w:style w:type="paragraph" w:customStyle="1" w:styleId="347711E470F54B13B67D9B3F35F446CB6">
    <w:name w:val="347711E470F54B13B67D9B3F35F446CB6"/>
    <w:rsid w:val="00D55863"/>
    <w:pPr>
      <w:spacing w:after="200" w:line="276" w:lineRule="auto"/>
      <w:ind w:left="720"/>
      <w:contextualSpacing/>
    </w:pPr>
    <w:rPr>
      <w:rFonts w:ascii="Arial" w:eastAsiaTheme="minorHAnsi" w:hAnsi="Arial"/>
      <w:sz w:val="24"/>
    </w:rPr>
  </w:style>
  <w:style w:type="paragraph" w:customStyle="1" w:styleId="41985BD4E79D40DD98FEAB5610880A916">
    <w:name w:val="41985BD4E79D40DD98FEAB5610880A916"/>
    <w:rsid w:val="00D55863"/>
    <w:pPr>
      <w:spacing w:after="200" w:line="276" w:lineRule="auto"/>
      <w:ind w:left="720"/>
      <w:contextualSpacing/>
    </w:pPr>
    <w:rPr>
      <w:rFonts w:ascii="Arial" w:eastAsiaTheme="minorHAnsi" w:hAnsi="Arial"/>
      <w:sz w:val="24"/>
    </w:rPr>
  </w:style>
  <w:style w:type="paragraph" w:customStyle="1" w:styleId="56FF2B4FDA3B4FEF8257877CE415075C6">
    <w:name w:val="56FF2B4FDA3B4FEF8257877CE415075C6"/>
    <w:rsid w:val="00D55863"/>
    <w:pPr>
      <w:spacing w:after="200" w:line="276" w:lineRule="auto"/>
      <w:ind w:left="720"/>
      <w:contextualSpacing/>
    </w:pPr>
    <w:rPr>
      <w:rFonts w:ascii="Arial" w:eastAsiaTheme="minorHAnsi" w:hAnsi="Arial"/>
      <w:sz w:val="24"/>
    </w:rPr>
  </w:style>
  <w:style w:type="paragraph" w:customStyle="1" w:styleId="5B6FE7322EBC41D0B38E444D910D09466">
    <w:name w:val="5B6FE7322EBC41D0B38E444D910D09466"/>
    <w:rsid w:val="00D55863"/>
    <w:pPr>
      <w:spacing w:after="200" w:line="276" w:lineRule="auto"/>
    </w:pPr>
    <w:rPr>
      <w:rFonts w:ascii="Arial" w:eastAsiaTheme="minorHAnsi" w:hAnsi="Arial"/>
      <w:sz w:val="24"/>
    </w:rPr>
  </w:style>
  <w:style w:type="paragraph" w:customStyle="1" w:styleId="170AA93C77C64D498FD262A2964EEE0F6">
    <w:name w:val="170AA93C77C64D498FD262A2964EEE0F6"/>
    <w:rsid w:val="00D55863"/>
    <w:pPr>
      <w:spacing w:after="200" w:line="276" w:lineRule="auto"/>
      <w:ind w:left="720"/>
      <w:contextualSpacing/>
    </w:pPr>
    <w:rPr>
      <w:rFonts w:ascii="Arial" w:eastAsiaTheme="minorHAnsi" w:hAnsi="Arial"/>
      <w:sz w:val="24"/>
    </w:rPr>
  </w:style>
  <w:style w:type="paragraph" w:customStyle="1" w:styleId="87E2E982373147B19CFD03CB1E4A5B6F6">
    <w:name w:val="87E2E982373147B19CFD03CB1E4A5B6F6"/>
    <w:rsid w:val="00D55863"/>
    <w:pPr>
      <w:spacing w:after="200" w:line="276" w:lineRule="auto"/>
    </w:pPr>
    <w:rPr>
      <w:rFonts w:ascii="Arial" w:eastAsiaTheme="minorHAnsi" w:hAnsi="Arial"/>
      <w:sz w:val="24"/>
    </w:rPr>
  </w:style>
  <w:style w:type="paragraph" w:customStyle="1" w:styleId="5D7573E182F94EFEA244CD01C18C15B96">
    <w:name w:val="5D7573E182F94EFEA244CD01C18C15B96"/>
    <w:rsid w:val="00D55863"/>
    <w:pPr>
      <w:spacing w:after="200" w:line="276" w:lineRule="auto"/>
      <w:ind w:left="720"/>
      <w:contextualSpacing/>
    </w:pPr>
    <w:rPr>
      <w:rFonts w:ascii="Arial" w:eastAsiaTheme="minorHAnsi" w:hAnsi="Arial"/>
      <w:sz w:val="24"/>
    </w:rPr>
  </w:style>
  <w:style w:type="paragraph" w:customStyle="1" w:styleId="9400A0CB64004864A8E771AD1F420E566">
    <w:name w:val="9400A0CB64004864A8E771AD1F420E566"/>
    <w:rsid w:val="00D55863"/>
    <w:pPr>
      <w:spacing w:after="200" w:line="276" w:lineRule="auto"/>
    </w:pPr>
    <w:rPr>
      <w:rFonts w:ascii="Arial" w:eastAsiaTheme="minorHAnsi" w:hAnsi="Arial"/>
      <w:sz w:val="24"/>
    </w:rPr>
  </w:style>
  <w:style w:type="paragraph" w:customStyle="1" w:styleId="75E12DC88BFB435A9B21470A7AD0A1E26">
    <w:name w:val="75E12DC88BFB435A9B21470A7AD0A1E26"/>
    <w:rsid w:val="00D55863"/>
    <w:pPr>
      <w:spacing w:after="200" w:line="276" w:lineRule="auto"/>
      <w:ind w:left="720"/>
      <w:contextualSpacing/>
    </w:pPr>
    <w:rPr>
      <w:rFonts w:ascii="Arial" w:eastAsiaTheme="minorHAnsi" w:hAnsi="Arial"/>
      <w:sz w:val="24"/>
    </w:rPr>
  </w:style>
  <w:style w:type="paragraph" w:customStyle="1" w:styleId="CF26039553A346D3A0133C90AAFB16AB6">
    <w:name w:val="CF26039553A346D3A0133C90AAFB16AB6"/>
    <w:rsid w:val="00D55863"/>
    <w:pPr>
      <w:spacing w:after="200" w:line="276" w:lineRule="auto"/>
    </w:pPr>
    <w:rPr>
      <w:rFonts w:ascii="Arial" w:eastAsiaTheme="minorHAnsi" w:hAnsi="Arial"/>
      <w:sz w:val="24"/>
    </w:rPr>
  </w:style>
  <w:style w:type="paragraph" w:customStyle="1" w:styleId="09266E5ACFCC412DBD0714713F742A8F6">
    <w:name w:val="09266E5ACFCC412DBD0714713F742A8F6"/>
    <w:rsid w:val="00D55863"/>
    <w:pPr>
      <w:spacing w:after="200" w:line="276" w:lineRule="auto"/>
      <w:ind w:left="720"/>
      <w:contextualSpacing/>
    </w:pPr>
    <w:rPr>
      <w:rFonts w:ascii="Arial" w:eastAsiaTheme="minorHAnsi" w:hAnsi="Arial"/>
      <w:sz w:val="24"/>
    </w:rPr>
  </w:style>
  <w:style w:type="paragraph" w:customStyle="1" w:styleId="617BF0431BD9480EA4DE13130FF12DF96">
    <w:name w:val="617BF0431BD9480EA4DE13130FF12DF96"/>
    <w:rsid w:val="00D55863"/>
    <w:pPr>
      <w:spacing w:after="200" w:line="276" w:lineRule="auto"/>
    </w:pPr>
    <w:rPr>
      <w:rFonts w:ascii="Arial" w:eastAsiaTheme="minorHAnsi" w:hAnsi="Arial"/>
      <w:sz w:val="24"/>
    </w:rPr>
  </w:style>
  <w:style w:type="paragraph" w:customStyle="1" w:styleId="AE93151F7EA5431894E7BB1FC5CA08096">
    <w:name w:val="AE93151F7EA5431894E7BB1FC5CA08096"/>
    <w:rsid w:val="00D55863"/>
    <w:pPr>
      <w:spacing w:after="200" w:line="276" w:lineRule="auto"/>
      <w:ind w:left="720"/>
      <w:contextualSpacing/>
    </w:pPr>
    <w:rPr>
      <w:rFonts w:ascii="Arial" w:eastAsiaTheme="minorHAnsi" w:hAnsi="Arial"/>
      <w:sz w:val="24"/>
    </w:rPr>
  </w:style>
  <w:style w:type="paragraph" w:customStyle="1" w:styleId="DA306D75C6D34F9A90A2C1D8F5F72A296">
    <w:name w:val="DA306D75C6D34F9A90A2C1D8F5F72A296"/>
    <w:rsid w:val="00D55863"/>
    <w:pPr>
      <w:spacing w:after="200" w:line="276" w:lineRule="auto"/>
      <w:ind w:left="720"/>
      <w:contextualSpacing/>
    </w:pPr>
    <w:rPr>
      <w:rFonts w:ascii="Arial" w:eastAsiaTheme="minorHAnsi" w:hAnsi="Arial"/>
      <w:sz w:val="24"/>
    </w:rPr>
  </w:style>
  <w:style w:type="paragraph" w:customStyle="1" w:styleId="5FC23E6471D543E3997F028F5C1C213A6">
    <w:name w:val="5FC23E6471D543E3997F028F5C1C213A6"/>
    <w:rsid w:val="00D55863"/>
    <w:pPr>
      <w:spacing w:after="200" w:line="276" w:lineRule="auto"/>
      <w:ind w:left="720"/>
      <w:contextualSpacing/>
    </w:pPr>
    <w:rPr>
      <w:rFonts w:ascii="Arial" w:eastAsiaTheme="minorHAnsi" w:hAnsi="Arial"/>
      <w:sz w:val="24"/>
    </w:rPr>
  </w:style>
  <w:style w:type="paragraph" w:customStyle="1" w:styleId="A092C5010BDE423F88E62040AFDE5B956">
    <w:name w:val="A092C5010BDE423F88E62040AFDE5B956"/>
    <w:rsid w:val="00D55863"/>
    <w:pPr>
      <w:spacing w:after="200" w:line="276" w:lineRule="auto"/>
      <w:ind w:left="720"/>
      <w:contextualSpacing/>
    </w:pPr>
    <w:rPr>
      <w:rFonts w:ascii="Arial" w:eastAsiaTheme="minorHAnsi" w:hAnsi="Arial"/>
      <w:sz w:val="24"/>
    </w:rPr>
  </w:style>
  <w:style w:type="paragraph" w:customStyle="1" w:styleId="E25BD182994A43E1AB9CDF11AD0467556">
    <w:name w:val="E25BD182994A43E1AB9CDF11AD0467556"/>
    <w:rsid w:val="00D55863"/>
    <w:pPr>
      <w:spacing w:after="200" w:line="276" w:lineRule="auto"/>
      <w:ind w:left="720"/>
      <w:contextualSpacing/>
    </w:pPr>
    <w:rPr>
      <w:rFonts w:ascii="Arial" w:eastAsiaTheme="minorHAnsi" w:hAnsi="Arial"/>
      <w:sz w:val="24"/>
    </w:rPr>
  </w:style>
  <w:style w:type="paragraph" w:customStyle="1" w:styleId="B6B6322755B9461DB51F8660682662826">
    <w:name w:val="B6B6322755B9461DB51F8660682662826"/>
    <w:rsid w:val="00D55863"/>
    <w:pPr>
      <w:spacing w:after="200" w:line="276" w:lineRule="auto"/>
      <w:ind w:left="720"/>
      <w:contextualSpacing/>
    </w:pPr>
    <w:rPr>
      <w:rFonts w:ascii="Arial" w:eastAsiaTheme="minorHAnsi" w:hAnsi="Arial"/>
      <w:sz w:val="24"/>
    </w:rPr>
  </w:style>
  <w:style w:type="paragraph" w:customStyle="1" w:styleId="51C53342F16D42EF85F89F251DEAABFE6">
    <w:name w:val="51C53342F16D42EF85F89F251DEAABFE6"/>
    <w:rsid w:val="00D55863"/>
    <w:pPr>
      <w:spacing w:after="200" w:line="276" w:lineRule="auto"/>
    </w:pPr>
    <w:rPr>
      <w:rFonts w:ascii="Arial" w:eastAsiaTheme="minorHAnsi" w:hAnsi="Arial"/>
      <w:sz w:val="24"/>
    </w:rPr>
  </w:style>
  <w:style w:type="paragraph" w:customStyle="1" w:styleId="7C7E13D5C98B4C67843FC96AF947D2276">
    <w:name w:val="7C7E13D5C98B4C67843FC96AF947D2276"/>
    <w:rsid w:val="00D55863"/>
    <w:pPr>
      <w:spacing w:after="200" w:line="276" w:lineRule="auto"/>
      <w:ind w:left="720"/>
      <w:contextualSpacing/>
    </w:pPr>
    <w:rPr>
      <w:rFonts w:ascii="Arial" w:eastAsiaTheme="minorHAnsi" w:hAnsi="Arial"/>
      <w:sz w:val="24"/>
    </w:rPr>
  </w:style>
  <w:style w:type="paragraph" w:customStyle="1" w:styleId="AB3D4C422A4E45DB957F64DF99A32DEF6">
    <w:name w:val="AB3D4C422A4E45DB957F64DF99A32DEF6"/>
    <w:rsid w:val="00D55863"/>
    <w:pPr>
      <w:spacing w:after="200" w:line="276" w:lineRule="auto"/>
    </w:pPr>
    <w:rPr>
      <w:rFonts w:ascii="Arial" w:eastAsiaTheme="minorHAnsi" w:hAnsi="Arial"/>
      <w:sz w:val="24"/>
    </w:rPr>
  </w:style>
  <w:style w:type="paragraph" w:customStyle="1" w:styleId="515E34D52219491882979D6B6A5A246E6">
    <w:name w:val="515E34D52219491882979D6B6A5A246E6"/>
    <w:rsid w:val="00D55863"/>
    <w:pPr>
      <w:spacing w:after="200" w:line="276" w:lineRule="auto"/>
      <w:ind w:left="720"/>
      <w:contextualSpacing/>
    </w:pPr>
    <w:rPr>
      <w:rFonts w:ascii="Arial" w:eastAsiaTheme="minorHAnsi" w:hAnsi="Arial"/>
      <w:sz w:val="24"/>
    </w:rPr>
  </w:style>
  <w:style w:type="paragraph" w:customStyle="1" w:styleId="B0555161366B4D9B8FBA1CCE44E89E256">
    <w:name w:val="B0555161366B4D9B8FBA1CCE44E89E256"/>
    <w:rsid w:val="00D55863"/>
    <w:pPr>
      <w:spacing w:after="200" w:line="276" w:lineRule="auto"/>
      <w:ind w:left="720"/>
      <w:contextualSpacing/>
    </w:pPr>
    <w:rPr>
      <w:rFonts w:ascii="Arial" w:eastAsiaTheme="minorHAnsi" w:hAnsi="Arial"/>
      <w:sz w:val="24"/>
    </w:rPr>
  </w:style>
  <w:style w:type="paragraph" w:customStyle="1" w:styleId="A2FB3876E7FC4FCB83B4991B69A823CB6">
    <w:name w:val="A2FB3876E7FC4FCB83B4991B69A823CB6"/>
    <w:rsid w:val="00D55863"/>
    <w:pPr>
      <w:spacing w:after="200" w:line="276" w:lineRule="auto"/>
      <w:ind w:left="720"/>
      <w:contextualSpacing/>
    </w:pPr>
    <w:rPr>
      <w:rFonts w:ascii="Arial" w:eastAsiaTheme="minorHAnsi" w:hAnsi="Arial"/>
      <w:sz w:val="24"/>
    </w:rPr>
  </w:style>
  <w:style w:type="paragraph" w:customStyle="1" w:styleId="B8A916A69FE04FCD8E11AC39740EEAF86">
    <w:name w:val="B8A916A69FE04FCD8E11AC39740EEAF86"/>
    <w:rsid w:val="00D55863"/>
    <w:pPr>
      <w:spacing w:after="200" w:line="276" w:lineRule="auto"/>
    </w:pPr>
    <w:rPr>
      <w:rFonts w:ascii="Arial" w:eastAsiaTheme="minorHAnsi" w:hAnsi="Arial"/>
      <w:sz w:val="24"/>
    </w:rPr>
  </w:style>
  <w:style w:type="paragraph" w:customStyle="1" w:styleId="2DB6C2D14B1D40628F6751B1BC0B63546">
    <w:name w:val="2DB6C2D14B1D40628F6751B1BC0B63546"/>
    <w:rsid w:val="00D55863"/>
    <w:pPr>
      <w:spacing w:after="200" w:line="276" w:lineRule="auto"/>
      <w:ind w:left="720"/>
      <w:contextualSpacing/>
    </w:pPr>
    <w:rPr>
      <w:rFonts w:ascii="Arial" w:eastAsiaTheme="minorHAnsi" w:hAnsi="Arial"/>
      <w:sz w:val="24"/>
    </w:rPr>
  </w:style>
  <w:style w:type="paragraph" w:customStyle="1" w:styleId="3851BCFBDEF14E6688D8496DE0966FCB6">
    <w:name w:val="3851BCFBDEF14E6688D8496DE0966FCB6"/>
    <w:rsid w:val="00D55863"/>
    <w:pPr>
      <w:spacing w:after="200" w:line="276" w:lineRule="auto"/>
      <w:ind w:left="720"/>
      <w:contextualSpacing/>
    </w:pPr>
    <w:rPr>
      <w:rFonts w:ascii="Arial" w:eastAsiaTheme="minorHAnsi" w:hAnsi="Arial"/>
      <w:sz w:val="24"/>
    </w:rPr>
  </w:style>
  <w:style w:type="paragraph" w:customStyle="1" w:styleId="3A3A2A0DDA794173A1207C9889B9D4826">
    <w:name w:val="3A3A2A0DDA794173A1207C9889B9D4826"/>
    <w:rsid w:val="00D55863"/>
    <w:pPr>
      <w:spacing w:after="200" w:line="276" w:lineRule="auto"/>
      <w:ind w:left="720"/>
      <w:contextualSpacing/>
    </w:pPr>
    <w:rPr>
      <w:rFonts w:ascii="Arial" w:eastAsiaTheme="minorHAnsi" w:hAnsi="Arial"/>
      <w:sz w:val="24"/>
    </w:rPr>
  </w:style>
  <w:style w:type="paragraph" w:customStyle="1" w:styleId="4052D33E119A48FCBEABEDA8161DF6686">
    <w:name w:val="4052D33E119A48FCBEABEDA8161DF6686"/>
    <w:rsid w:val="00D55863"/>
    <w:pPr>
      <w:spacing w:after="200" w:line="276" w:lineRule="auto"/>
    </w:pPr>
    <w:rPr>
      <w:rFonts w:ascii="Arial" w:eastAsiaTheme="minorHAnsi" w:hAnsi="Arial"/>
      <w:sz w:val="24"/>
    </w:rPr>
  </w:style>
  <w:style w:type="paragraph" w:customStyle="1" w:styleId="8B8E83776A6448DEA78CFFF2CBAD8FC66">
    <w:name w:val="8B8E83776A6448DEA78CFFF2CBAD8FC66"/>
    <w:rsid w:val="00D55863"/>
    <w:pPr>
      <w:spacing w:after="200" w:line="276" w:lineRule="auto"/>
      <w:ind w:left="720"/>
      <w:contextualSpacing/>
    </w:pPr>
    <w:rPr>
      <w:rFonts w:ascii="Arial" w:eastAsiaTheme="minorHAnsi" w:hAnsi="Arial"/>
      <w:sz w:val="24"/>
    </w:rPr>
  </w:style>
  <w:style w:type="paragraph" w:customStyle="1" w:styleId="C522F38EC352491D9DF59302D6A037886">
    <w:name w:val="C522F38EC352491D9DF59302D6A037886"/>
    <w:rsid w:val="00D55863"/>
    <w:pPr>
      <w:spacing w:after="200" w:line="276" w:lineRule="auto"/>
    </w:pPr>
    <w:rPr>
      <w:rFonts w:ascii="Arial" w:eastAsiaTheme="minorHAnsi" w:hAnsi="Arial"/>
      <w:sz w:val="24"/>
    </w:rPr>
  </w:style>
  <w:style w:type="paragraph" w:customStyle="1" w:styleId="8F2236FD260F4CC4A4391895700A6FE46">
    <w:name w:val="8F2236FD260F4CC4A4391895700A6FE46"/>
    <w:rsid w:val="00D55863"/>
    <w:pPr>
      <w:spacing w:after="200" w:line="276" w:lineRule="auto"/>
      <w:ind w:left="720"/>
      <w:contextualSpacing/>
    </w:pPr>
    <w:rPr>
      <w:rFonts w:ascii="Arial" w:eastAsiaTheme="minorHAnsi" w:hAnsi="Arial"/>
      <w:sz w:val="24"/>
    </w:rPr>
  </w:style>
  <w:style w:type="paragraph" w:customStyle="1" w:styleId="B50C7F10D0844351BDF73104C88CA8FB6">
    <w:name w:val="B50C7F10D0844351BDF73104C88CA8FB6"/>
    <w:rsid w:val="00D55863"/>
    <w:pPr>
      <w:spacing w:after="200" w:line="276" w:lineRule="auto"/>
    </w:pPr>
    <w:rPr>
      <w:rFonts w:ascii="Arial" w:eastAsiaTheme="minorHAnsi" w:hAnsi="Arial"/>
      <w:sz w:val="24"/>
    </w:rPr>
  </w:style>
  <w:style w:type="paragraph" w:customStyle="1" w:styleId="51CE58DD0D124DBF87718E7E853AFE916">
    <w:name w:val="51CE58DD0D124DBF87718E7E853AFE916"/>
    <w:rsid w:val="00D55863"/>
    <w:pPr>
      <w:spacing w:after="200" w:line="276" w:lineRule="auto"/>
      <w:ind w:left="720"/>
      <w:contextualSpacing/>
    </w:pPr>
    <w:rPr>
      <w:rFonts w:ascii="Arial" w:eastAsiaTheme="minorHAnsi" w:hAnsi="Arial"/>
      <w:sz w:val="24"/>
    </w:rPr>
  </w:style>
  <w:style w:type="paragraph" w:customStyle="1" w:styleId="FE08C06B0DFF429888504A0AB1B6C2FF6">
    <w:name w:val="FE08C06B0DFF429888504A0AB1B6C2FF6"/>
    <w:rsid w:val="00D55863"/>
    <w:pPr>
      <w:spacing w:after="200" w:line="276" w:lineRule="auto"/>
    </w:pPr>
    <w:rPr>
      <w:rFonts w:ascii="Arial" w:eastAsiaTheme="minorHAnsi" w:hAnsi="Arial"/>
      <w:sz w:val="24"/>
    </w:rPr>
  </w:style>
  <w:style w:type="paragraph" w:customStyle="1" w:styleId="CB0093E21DB54E4E89C7211184DA92876">
    <w:name w:val="CB0093E21DB54E4E89C7211184DA92876"/>
    <w:rsid w:val="00D55863"/>
    <w:pPr>
      <w:spacing w:after="200" w:line="276" w:lineRule="auto"/>
      <w:ind w:left="720"/>
      <w:contextualSpacing/>
    </w:pPr>
    <w:rPr>
      <w:rFonts w:ascii="Arial" w:eastAsiaTheme="minorHAnsi" w:hAnsi="Arial"/>
      <w:sz w:val="24"/>
    </w:rPr>
  </w:style>
  <w:style w:type="paragraph" w:customStyle="1" w:styleId="53C7ADAA09F24C78BDAA2EEBF52B8DD36">
    <w:name w:val="53C7ADAA09F24C78BDAA2EEBF52B8DD36"/>
    <w:rsid w:val="00D55863"/>
    <w:pPr>
      <w:spacing w:after="200" w:line="276" w:lineRule="auto"/>
    </w:pPr>
    <w:rPr>
      <w:rFonts w:ascii="Arial" w:eastAsiaTheme="minorHAnsi" w:hAnsi="Arial"/>
      <w:sz w:val="24"/>
    </w:rPr>
  </w:style>
  <w:style w:type="paragraph" w:customStyle="1" w:styleId="838C83412F4B4B3A8E0AB7048844D6346">
    <w:name w:val="838C83412F4B4B3A8E0AB7048844D6346"/>
    <w:rsid w:val="00D55863"/>
    <w:pPr>
      <w:spacing w:after="200" w:line="276" w:lineRule="auto"/>
      <w:ind w:left="720"/>
      <w:contextualSpacing/>
    </w:pPr>
    <w:rPr>
      <w:rFonts w:ascii="Arial" w:eastAsiaTheme="minorHAnsi" w:hAnsi="Arial"/>
      <w:sz w:val="24"/>
    </w:rPr>
  </w:style>
  <w:style w:type="paragraph" w:customStyle="1" w:styleId="E746F09366104B23B79D94D2F7E1D53C6">
    <w:name w:val="E746F09366104B23B79D94D2F7E1D53C6"/>
    <w:rsid w:val="00D55863"/>
    <w:pPr>
      <w:spacing w:after="200" w:line="276" w:lineRule="auto"/>
    </w:pPr>
    <w:rPr>
      <w:rFonts w:ascii="Arial" w:eastAsiaTheme="minorHAnsi" w:hAnsi="Arial"/>
      <w:sz w:val="24"/>
    </w:rPr>
  </w:style>
  <w:style w:type="paragraph" w:customStyle="1" w:styleId="EF275977D82A49BAAD6115873F18E8126">
    <w:name w:val="EF275977D82A49BAAD6115873F18E8126"/>
    <w:rsid w:val="00D55863"/>
    <w:pPr>
      <w:spacing w:after="200" w:line="276" w:lineRule="auto"/>
      <w:ind w:left="720"/>
      <w:contextualSpacing/>
    </w:pPr>
    <w:rPr>
      <w:rFonts w:ascii="Arial" w:eastAsiaTheme="minorHAnsi" w:hAnsi="Arial"/>
      <w:sz w:val="24"/>
    </w:rPr>
  </w:style>
  <w:style w:type="paragraph" w:customStyle="1" w:styleId="8AE54BCE9B1C4171A0C7F7F0BD13A0BA6">
    <w:name w:val="8AE54BCE9B1C4171A0C7F7F0BD13A0BA6"/>
    <w:rsid w:val="00D55863"/>
    <w:pPr>
      <w:spacing w:after="200" w:line="276" w:lineRule="auto"/>
    </w:pPr>
    <w:rPr>
      <w:rFonts w:ascii="Arial" w:eastAsiaTheme="minorHAnsi" w:hAnsi="Arial"/>
      <w:sz w:val="24"/>
    </w:rPr>
  </w:style>
  <w:style w:type="paragraph" w:customStyle="1" w:styleId="46426D9823C24EC986E901C5745AEB426">
    <w:name w:val="46426D9823C24EC986E901C5745AEB426"/>
    <w:rsid w:val="00D55863"/>
    <w:pPr>
      <w:spacing w:after="200" w:line="276" w:lineRule="auto"/>
      <w:ind w:left="720"/>
      <w:contextualSpacing/>
    </w:pPr>
    <w:rPr>
      <w:rFonts w:ascii="Arial" w:eastAsiaTheme="minorHAnsi" w:hAnsi="Arial"/>
      <w:sz w:val="24"/>
    </w:rPr>
  </w:style>
  <w:style w:type="paragraph" w:customStyle="1" w:styleId="16C1A1FBB1D04C669EABCC004E252ADB6">
    <w:name w:val="16C1A1FBB1D04C669EABCC004E252ADB6"/>
    <w:rsid w:val="00D55863"/>
    <w:pPr>
      <w:spacing w:after="200" w:line="276" w:lineRule="auto"/>
    </w:pPr>
    <w:rPr>
      <w:rFonts w:ascii="Arial" w:eastAsiaTheme="minorHAnsi" w:hAnsi="Arial"/>
      <w:sz w:val="24"/>
    </w:rPr>
  </w:style>
  <w:style w:type="paragraph" w:customStyle="1" w:styleId="764AAF4576514179AA31F33D6B5ABADE6">
    <w:name w:val="764AAF4576514179AA31F33D6B5ABADE6"/>
    <w:rsid w:val="00D55863"/>
    <w:pPr>
      <w:spacing w:after="200" w:line="276" w:lineRule="auto"/>
      <w:ind w:left="720"/>
      <w:contextualSpacing/>
    </w:pPr>
    <w:rPr>
      <w:rFonts w:ascii="Arial" w:eastAsiaTheme="minorHAnsi" w:hAnsi="Arial"/>
      <w:sz w:val="24"/>
    </w:rPr>
  </w:style>
  <w:style w:type="paragraph" w:customStyle="1" w:styleId="26BC19CB495149AEA1E09FF2E55D617B6">
    <w:name w:val="26BC19CB495149AEA1E09FF2E55D617B6"/>
    <w:rsid w:val="00D55863"/>
    <w:pPr>
      <w:spacing w:after="200" w:line="276" w:lineRule="auto"/>
    </w:pPr>
    <w:rPr>
      <w:rFonts w:ascii="Arial" w:eastAsiaTheme="minorHAnsi" w:hAnsi="Arial"/>
      <w:sz w:val="24"/>
    </w:rPr>
  </w:style>
  <w:style w:type="paragraph" w:customStyle="1" w:styleId="DDB0168A167D492ABE7679D59B7183096">
    <w:name w:val="DDB0168A167D492ABE7679D59B7183096"/>
    <w:rsid w:val="00D55863"/>
    <w:pPr>
      <w:spacing w:after="200" w:line="276" w:lineRule="auto"/>
      <w:ind w:left="720"/>
      <w:contextualSpacing/>
    </w:pPr>
    <w:rPr>
      <w:rFonts w:ascii="Arial" w:eastAsiaTheme="minorHAnsi" w:hAnsi="Arial"/>
      <w:sz w:val="24"/>
    </w:rPr>
  </w:style>
  <w:style w:type="paragraph" w:customStyle="1" w:styleId="2C29338A7C0F4942A279E6A1DB370D176">
    <w:name w:val="2C29338A7C0F4942A279E6A1DB370D176"/>
    <w:rsid w:val="00D55863"/>
    <w:pPr>
      <w:spacing w:after="200" w:line="276" w:lineRule="auto"/>
    </w:pPr>
    <w:rPr>
      <w:rFonts w:ascii="Arial" w:eastAsiaTheme="minorHAnsi" w:hAnsi="Arial"/>
      <w:sz w:val="24"/>
    </w:rPr>
  </w:style>
  <w:style w:type="paragraph" w:customStyle="1" w:styleId="700C82633D734B30AEA983BDFF03C99B6">
    <w:name w:val="700C82633D734B30AEA983BDFF03C99B6"/>
    <w:rsid w:val="00D55863"/>
    <w:pPr>
      <w:spacing w:after="200" w:line="276" w:lineRule="auto"/>
      <w:ind w:left="720"/>
      <w:contextualSpacing/>
    </w:pPr>
    <w:rPr>
      <w:rFonts w:ascii="Arial" w:eastAsiaTheme="minorHAnsi" w:hAnsi="Arial"/>
      <w:sz w:val="24"/>
    </w:rPr>
  </w:style>
  <w:style w:type="paragraph" w:customStyle="1" w:styleId="78A211024FE747EB9507627D43EF00456">
    <w:name w:val="78A211024FE747EB9507627D43EF00456"/>
    <w:rsid w:val="00D55863"/>
    <w:pPr>
      <w:spacing w:after="200" w:line="276" w:lineRule="auto"/>
    </w:pPr>
    <w:rPr>
      <w:rFonts w:ascii="Arial" w:eastAsiaTheme="minorHAnsi" w:hAnsi="Arial"/>
      <w:sz w:val="24"/>
    </w:rPr>
  </w:style>
  <w:style w:type="paragraph" w:customStyle="1" w:styleId="BD6B7810A4624A5B95F508492F38BAF86">
    <w:name w:val="BD6B7810A4624A5B95F508492F38BAF86"/>
    <w:rsid w:val="00D55863"/>
    <w:pPr>
      <w:spacing w:after="200" w:line="276" w:lineRule="auto"/>
      <w:ind w:left="720"/>
      <w:contextualSpacing/>
    </w:pPr>
    <w:rPr>
      <w:rFonts w:ascii="Arial" w:eastAsiaTheme="minorHAnsi" w:hAnsi="Arial"/>
      <w:sz w:val="24"/>
    </w:rPr>
  </w:style>
  <w:style w:type="paragraph" w:customStyle="1" w:styleId="1B1791BD188A447DA7833275712CD96E5">
    <w:name w:val="1B1791BD188A447DA7833275712CD96E5"/>
    <w:rsid w:val="00D55863"/>
    <w:pPr>
      <w:spacing w:after="200" w:line="276" w:lineRule="auto"/>
    </w:pPr>
    <w:rPr>
      <w:rFonts w:ascii="Arial" w:eastAsiaTheme="minorHAnsi" w:hAnsi="Arial"/>
      <w:sz w:val="24"/>
    </w:rPr>
  </w:style>
  <w:style w:type="paragraph" w:customStyle="1" w:styleId="3F7EFD6F3E284DEAAA150B8C0342B9EC5">
    <w:name w:val="3F7EFD6F3E284DEAAA150B8C0342B9EC5"/>
    <w:rsid w:val="00D55863"/>
    <w:pPr>
      <w:spacing w:after="200" w:line="276" w:lineRule="auto"/>
      <w:ind w:left="720"/>
      <w:contextualSpacing/>
    </w:pPr>
    <w:rPr>
      <w:rFonts w:ascii="Arial" w:eastAsiaTheme="minorHAnsi" w:hAnsi="Arial"/>
      <w:sz w:val="24"/>
    </w:rPr>
  </w:style>
  <w:style w:type="paragraph" w:customStyle="1" w:styleId="D8D5F5108E3F4A6593E1874DF0BDCDBD5">
    <w:name w:val="D8D5F5108E3F4A6593E1874DF0BDCDBD5"/>
    <w:rsid w:val="00D55863"/>
    <w:pPr>
      <w:spacing w:after="200" w:line="276" w:lineRule="auto"/>
    </w:pPr>
    <w:rPr>
      <w:rFonts w:ascii="Arial" w:eastAsiaTheme="minorHAnsi" w:hAnsi="Arial"/>
      <w:sz w:val="24"/>
    </w:rPr>
  </w:style>
  <w:style w:type="paragraph" w:customStyle="1" w:styleId="F52D7D60BBC0483590037362350563EA5">
    <w:name w:val="F52D7D60BBC0483590037362350563EA5"/>
    <w:rsid w:val="00D55863"/>
    <w:pPr>
      <w:spacing w:after="200" w:line="276" w:lineRule="auto"/>
      <w:ind w:left="720"/>
      <w:contextualSpacing/>
    </w:pPr>
    <w:rPr>
      <w:rFonts w:ascii="Arial" w:eastAsiaTheme="minorHAnsi" w:hAnsi="Arial"/>
      <w:sz w:val="24"/>
    </w:rPr>
  </w:style>
  <w:style w:type="paragraph" w:customStyle="1" w:styleId="7317FFDA70824AE7B2BA3052289F870A5">
    <w:name w:val="7317FFDA70824AE7B2BA3052289F870A5"/>
    <w:rsid w:val="00D55863"/>
    <w:pPr>
      <w:spacing w:after="200" w:line="276" w:lineRule="auto"/>
    </w:pPr>
    <w:rPr>
      <w:rFonts w:ascii="Arial" w:eastAsiaTheme="minorHAnsi" w:hAnsi="Arial"/>
      <w:sz w:val="24"/>
    </w:rPr>
  </w:style>
  <w:style w:type="paragraph" w:customStyle="1" w:styleId="30EBC151001B44D893FB6A6091B9A99D5">
    <w:name w:val="30EBC151001B44D893FB6A6091B9A99D5"/>
    <w:rsid w:val="00D55863"/>
    <w:pPr>
      <w:spacing w:after="200" w:line="276" w:lineRule="auto"/>
      <w:ind w:left="720"/>
      <w:contextualSpacing/>
    </w:pPr>
    <w:rPr>
      <w:rFonts w:ascii="Arial" w:eastAsiaTheme="minorHAnsi" w:hAnsi="Arial"/>
      <w:sz w:val="24"/>
    </w:rPr>
  </w:style>
  <w:style w:type="paragraph" w:customStyle="1" w:styleId="71F057B836264DF29CEAF80119BE8E1C5">
    <w:name w:val="71F057B836264DF29CEAF80119BE8E1C5"/>
    <w:rsid w:val="00D55863"/>
    <w:pPr>
      <w:spacing w:after="200" w:line="276" w:lineRule="auto"/>
    </w:pPr>
    <w:rPr>
      <w:rFonts w:ascii="Arial" w:eastAsiaTheme="minorHAnsi" w:hAnsi="Arial"/>
      <w:sz w:val="24"/>
    </w:rPr>
  </w:style>
  <w:style w:type="paragraph" w:customStyle="1" w:styleId="4712489072FA467A80049ECBB70051E25">
    <w:name w:val="4712489072FA467A80049ECBB70051E25"/>
    <w:rsid w:val="00D55863"/>
    <w:pPr>
      <w:spacing w:after="200" w:line="276" w:lineRule="auto"/>
      <w:ind w:left="720"/>
      <w:contextualSpacing/>
    </w:pPr>
    <w:rPr>
      <w:rFonts w:ascii="Arial" w:eastAsiaTheme="minorHAnsi" w:hAnsi="Arial"/>
      <w:sz w:val="24"/>
    </w:rPr>
  </w:style>
  <w:style w:type="paragraph" w:customStyle="1" w:styleId="6FBB32107E0F4BE9B6FFB2CC3E1928425">
    <w:name w:val="6FBB32107E0F4BE9B6FFB2CC3E1928425"/>
    <w:rsid w:val="00D55863"/>
    <w:pPr>
      <w:spacing w:after="200" w:line="276" w:lineRule="auto"/>
    </w:pPr>
    <w:rPr>
      <w:rFonts w:ascii="Arial" w:eastAsiaTheme="minorHAnsi" w:hAnsi="Arial"/>
      <w:sz w:val="24"/>
    </w:rPr>
  </w:style>
  <w:style w:type="paragraph" w:customStyle="1" w:styleId="4350C5E990E442DBB072A68F4298961E5">
    <w:name w:val="4350C5E990E442DBB072A68F4298961E5"/>
    <w:rsid w:val="00D55863"/>
    <w:pPr>
      <w:spacing w:after="200" w:line="276" w:lineRule="auto"/>
      <w:ind w:left="720"/>
      <w:contextualSpacing/>
    </w:pPr>
    <w:rPr>
      <w:rFonts w:ascii="Arial" w:eastAsiaTheme="minorHAnsi" w:hAnsi="Arial"/>
      <w:sz w:val="24"/>
    </w:rPr>
  </w:style>
  <w:style w:type="paragraph" w:customStyle="1" w:styleId="E54C0F95F8064701BE5FE764E2B21C9F5">
    <w:name w:val="E54C0F95F8064701BE5FE764E2B21C9F5"/>
    <w:rsid w:val="00D55863"/>
    <w:pPr>
      <w:spacing w:after="200" w:line="276" w:lineRule="auto"/>
    </w:pPr>
    <w:rPr>
      <w:rFonts w:ascii="Arial" w:eastAsiaTheme="minorHAnsi" w:hAnsi="Arial"/>
      <w:sz w:val="24"/>
    </w:rPr>
  </w:style>
  <w:style w:type="paragraph" w:customStyle="1" w:styleId="9F7D08BBF4CC442DAA945766671DE26E5">
    <w:name w:val="9F7D08BBF4CC442DAA945766671DE26E5"/>
    <w:rsid w:val="00D55863"/>
    <w:pPr>
      <w:spacing w:after="200" w:line="276" w:lineRule="auto"/>
      <w:ind w:left="720"/>
      <w:contextualSpacing/>
    </w:pPr>
    <w:rPr>
      <w:rFonts w:ascii="Arial" w:eastAsiaTheme="minorHAnsi" w:hAnsi="Arial"/>
      <w:sz w:val="24"/>
    </w:rPr>
  </w:style>
  <w:style w:type="paragraph" w:customStyle="1" w:styleId="927F0D706C70415BBB7E528C742CD5605">
    <w:name w:val="927F0D706C70415BBB7E528C742CD5605"/>
    <w:rsid w:val="00D55863"/>
    <w:pPr>
      <w:spacing w:after="200" w:line="276" w:lineRule="auto"/>
    </w:pPr>
    <w:rPr>
      <w:rFonts w:ascii="Arial" w:eastAsiaTheme="minorHAnsi" w:hAnsi="Arial"/>
      <w:sz w:val="24"/>
    </w:rPr>
  </w:style>
  <w:style w:type="paragraph" w:customStyle="1" w:styleId="5F5CE958FA3D42D3827557E378C316E15">
    <w:name w:val="5F5CE958FA3D42D3827557E378C316E15"/>
    <w:rsid w:val="00D55863"/>
    <w:pPr>
      <w:spacing w:after="200" w:line="276" w:lineRule="auto"/>
    </w:pPr>
    <w:rPr>
      <w:rFonts w:ascii="Arial" w:eastAsiaTheme="minorHAnsi" w:hAnsi="Arial"/>
      <w:sz w:val="24"/>
    </w:rPr>
  </w:style>
  <w:style w:type="paragraph" w:customStyle="1" w:styleId="C1B2A8C95D3444A8A879EB863659EF805">
    <w:name w:val="C1B2A8C95D3444A8A879EB863659EF805"/>
    <w:rsid w:val="00D55863"/>
    <w:pPr>
      <w:spacing w:after="200" w:line="276" w:lineRule="auto"/>
    </w:pPr>
    <w:rPr>
      <w:rFonts w:ascii="Arial" w:eastAsiaTheme="minorHAnsi" w:hAnsi="Arial"/>
      <w:sz w:val="24"/>
    </w:rPr>
  </w:style>
  <w:style w:type="paragraph" w:customStyle="1" w:styleId="A714D061C04E42CE88A8700A4F7202A25">
    <w:name w:val="A714D061C04E42CE88A8700A4F7202A25"/>
    <w:rsid w:val="00D55863"/>
    <w:pPr>
      <w:spacing w:after="200" w:line="276" w:lineRule="auto"/>
    </w:pPr>
    <w:rPr>
      <w:rFonts w:ascii="Arial" w:eastAsiaTheme="minorHAnsi" w:hAnsi="Arial"/>
      <w:sz w:val="24"/>
    </w:rPr>
  </w:style>
  <w:style w:type="paragraph" w:customStyle="1" w:styleId="B2AFD9C9E5024BDAA60615816EA9741E5">
    <w:name w:val="B2AFD9C9E5024BDAA60615816EA9741E5"/>
    <w:rsid w:val="00D55863"/>
    <w:pPr>
      <w:spacing w:after="200" w:line="276" w:lineRule="auto"/>
    </w:pPr>
    <w:rPr>
      <w:rFonts w:ascii="Arial" w:eastAsiaTheme="minorHAnsi" w:hAnsi="Arial"/>
      <w:sz w:val="24"/>
    </w:rPr>
  </w:style>
  <w:style w:type="paragraph" w:customStyle="1" w:styleId="C4B61FE522F44798856D04C6959C0B5D5">
    <w:name w:val="C4B61FE522F44798856D04C6959C0B5D5"/>
    <w:rsid w:val="00D55863"/>
    <w:pPr>
      <w:spacing w:after="200" w:line="276" w:lineRule="auto"/>
    </w:pPr>
    <w:rPr>
      <w:rFonts w:ascii="Arial" w:eastAsiaTheme="minorHAnsi" w:hAnsi="Arial"/>
      <w:sz w:val="24"/>
    </w:rPr>
  </w:style>
  <w:style w:type="paragraph" w:customStyle="1" w:styleId="DD5D78D55C164BFCB3F8281B752857595">
    <w:name w:val="DD5D78D55C164BFCB3F8281B752857595"/>
    <w:rsid w:val="00D55863"/>
    <w:pPr>
      <w:spacing w:after="200" w:line="276" w:lineRule="auto"/>
      <w:ind w:left="720"/>
      <w:contextualSpacing/>
    </w:pPr>
    <w:rPr>
      <w:rFonts w:ascii="Arial" w:eastAsiaTheme="minorHAnsi" w:hAnsi="Arial"/>
      <w:sz w:val="24"/>
    </w:rPr>
  </w:style>
  <w:style w:type="paragraph" w:customStyle="1" w:styleId="AE5D6C6F2C22414A9BD3255F6C39F72D5">
    <w:name w:val="AE5D6C6F2C22414A9BD3255F6C39F72D5"/>
    <w:rsid w:val="00D55863"/>
    <w:pPr>
      <w:spacing w:after="200" w:line="276" w:lineRule="auto"/>
      <w:ind w:left="720"/>
      <w:contextualSpacing/>
    </w:pPr>
    <w:rPr>
      <w:rFonts w:ascii="Arial" w:eastAsiaTheme="minorHAnsi" w:hAnsi="Arial"/>
      <w:sz w:val="24"/>
    </w:rPr>
  </w:style>
  <w:style w:type="paragraph" w:customStyle="1" w:styleId="02993F6F1D204E2F9263338D0F2DA3E85">
    <w:name w:val="02993F6F1D204E2F9263338D0F2DA3E85"/>
    <w:rsid w:val="00D55863"/>
    <w:pPr>
      <w:spacing w:after="200" w:line="276" w:lineRule="auto"/>
      <w:ind w:left="720"/>
      <w:contextualSpacing/>
    </w:pPr>
    <w:rPr>
      <w:rFonts w:ascii="Arial" w:eastAsiaTheme="minorHAnsi" w:hAnsi="Arial"/>
      <w:sz w:val="24"/>
    </w:rPr>
  </w:style>
  <w:style w:type="paragraph" w:customStyle="1" w:styleId="579F875EED904B5DB876A20FAA5268DD5">
    <w:name w:val="579F875EED904B5DB876A20FAA5268DD5"/>
    <w:rsid w:val="00D55863"/>
    <w:pPr>
      <w:spacing w:after="200" w:line="276" w:lineRule="auto"/>
      <w:ind w:left="720"/>
      <w:contextualSpacing/>
    </w:pPr>
    <w:rPr>
      <w:rFonts w:ascii="Arial" w:eastAsiaTheme="minorHAnsi" w:hAnsi="Arial"/>
      <w:sz w:val="24"/>
    </w:rPr>
  </w:style>
  <w:style w:type="paragraph" w:customStyle="1" w:styleId="E74A9CFA0B1946DBB6F309DE3E7818A75">
    <w:name w:val="E74A9CFA0B1946DBB6F309DE3E7818A75"/>
    <w:rsid w:val="00D55863"/>
    <w:pPr>
      <w:spacing w:after="200" w:line="276" w:lineRule="auto"/>
      <w:ind w:left="720"/>
      <w:contextualSpacing/>
    </w:pPr>
    <w:rPr>
      <w:rFonts w:ascii="Arial" w:eastAsiaTheme="minorHAnsi" w:hAnsi="Arial"/>
      <w:sz w:val="24"/>
    </w:rPr>
  </w:style>
  <w:style w:type="paragraph" w:customStyle="1" w:styleId="CC0D3683E7964EBB9964983F24A457E25">
    <w:name w:val="CC0D3683E7964EBB9964983F24A457E25"/>
    <w:rsid w:val="00D55863"/>
    <w:pPr>
      <w:spacing w:after="200" w:line="276" w:lineRule="auto"/>
      <w:ind w:left="720"/>
      <w:contextualSpacing/>
    </w:pPr>
    <w:rPr>
      <w:rFonts w:ascii="Arial" w:eastAsiaTheme="minorHAnsi" w:hAnsi="Arial"/>
      <w:sz w:val="24"/>
    </w:rPr>
  </w:style>
  <w:style w:type="paragraph" w:customStyle="1" w:styleId="C9A2AA413D1E412B9A0CD36C4FDB59FC5">
    <w:name w:val="C9A2AA413D1E412B9A0CD36C4FDB59FC5"/>
    <w:rsid w:val="00D55863"/>
    <w:pPr>
      <w:spacing w:after="200" w:line="276" w:lineRule="auto"/>
      <w:ind w:left="720"/>
      <w:contextualSpacing/>
    </w:pPr>
    <w:rPr>
      <w:rFonts w:ascii="Arial" w:eastAsiaTheme="minorHAnsi" w:hAnsi="Arial"/>
      <w:sz w:val="24"/>
    </w:rPr>
  </w:style>
  <w:style w:type="paragraph" w:customStyle="1" w:styleId="4E55DB4886D54BD8BF6ACD47738B97F75">
    <w:name w:val="4E55DB4886D54BD8BF6ACD47738B97F75"/>
    <w:rsid w:val="00D55863"/>
    <w:pPr>
      <w:spacing w:after="200" w:line="276" w:lineRule="auto"/>
      <w:ind w:left="720"/>
      <w:contextualSpacing/>
    </w:pPr>
    <w:rPr>
      <w:rFonts w:ascii="Arial" w:eastAsiaTheme="minorHAnsi" w:hAnsi="Arial"/>
      <w:sz w:val="24"/>
    </w:rPr>
  </w:style>
  <w:style w:type="paragraph" w:customStyle="1" w:styleId="272E6B830E494AD6B9DE54C2C2E5FD2E5">
    <w:name w:val="272E6B830E494AD6B9DE54C2C2E5FD2E5"/>
    <w:rsid w:val="00D55863"/>
    <w:pPr>
      <w:spacing w:after="200" w:line="276" w:lineRule="auto"/>
    </w:pPr>
    <w:rPr>
      <w:rFonts w:ascii="Arial" w:eastAsiaTheme="minorHAnsi" w:hAnsi="Arial"/>
      <w:sz w:val="24"/>
    </w:rPr>
  </w:style>
  <w:style w:type="paragraph" w:customStyle="1" w:styleId="0A590D4D494B4765AE91746E971892A15">
    <w:name w:val="0A590D4D494B4765AE91746E971892A15"/>
    <w:rsid w:val="00D55863"/>
    <w:pPr>
      <w:spacing w:after="200" w:line="276" w:lineRule="auto"/>
    </w:pPr>
    <w:rPr>
      <w:rFonts w:ascii="Arial" w:eastAsiaTheme="minorHAnsi" w:hAnsi="Arial"/>
      <w:sz w:val="24"/>
    </w:rPr>
  </w:style>
  <w:style w:type="paragraph" w:customStyle="1" w:styleId="40BEDA8D93404920B603AF8F1AEFC1BD5">
    <w:name w:val="40BEDA8D93404920B603AF8F1AEFC1BD5"/>
    <w:rsid w:val="00D55863"/>
    <w:pPr>
      <w:spacing w:after="200" w:line="276" w:lineRule="auto"/>
    </w:pPr>
    <w:rPr>
      <w:rFonts w:ascii="Arial" w:eastAsiaTheme="minorHAnsi" w:hAnsi="Arial"/>
      <w:sz w:val="24"/>
    </w:rPr>
  </w:style>
  <w:style w:type="paragraph" w:customStyle="1" w:styleId="AB91F1FF12A1441699166430DBB855E15">
    <w:name w:val="AB91F1FF12A1441699166430DBB855E15"/>
    <w:rsid w:val="00D55863"/>
    <w:pPr>
      <w:spacing w:after="200" w:line="276" w:lineRule="auto"/>
    </w:pPr>
    <w:rPr>
      <w:rFonts w:ascii="Arial" w:eastAsiaTheme="minorHAnsi" w:hAnsi="Arial"/>
      <w:sz w:val="24"/>
    </w:rPr>
  </w:style>
  <w:style w:type="paragraph" w:customStyle="1" w:styleId="82572C16E6184261B4415D0FAF11AAE55">
    <w:name w:val="82572C16E6184261B4415D0FAF11AAE55"/>
    <w:rsid w:val="00D55863"/>
    <w:pPr>
      <w:spacing w:after="200" w:line="276" w:lineRule="auto"/>
    </w:pPr>
    <w:rPr>
      <w:rFonts w:ascii="Arial" w:eastAsiaTheme="minorHAnsi" w:hAnsi="Arial"/>
      <w:sz w:val="24"/>
    </w:rPr>
  </w:style>
  <w:style w:type="paragraph" w:customStyle="1" w:styleId="F932DA1E2CC54D90B503122533AD6EFA5">
    <w:name w:val="F932DA1E2CC54D90B503122533AD6EFA5"/>
    <w:rsid w:val="00D55863"/>
    <w:pPr>
      <w:spacing w:after="200" w:line="276" w:lineRule="auto"/>
    </w:pPr>
    <w:rPr>
      <w:rFonts w:ascii="Arial" w:eastAsiaTheme="minorHAnsi" w:hAnsi="Arial"/>
      <w:sz w:val="24"/>
    </w:rPr>
  </w:style>
  <w:style w:type="paragraph" w:customStyle="1" w:styleId="0770D545E52C4395A8AFD68C5921AEE75">
    <w:name w:val="0770D545E52C4395A8AFD68C5921AEE75"/>
    <w:rsid w:val="00D55863"/>
    <w:pPr>
      <w:spacing w:after="200" w:line="276" w:lineRule="auto"/>
      <w:ind w:left="720"/>
      <w:contextualSpacing/>
    </w:pPr>
    <w:rPr>
      <w:rFonts w:ascii="Arial" w:eastAsiaTheme="minorHAnsi" w:hAnsi="Arial"/>
      <w:sz w:val="24"/>
    </w:rPr>
  </w:style>
  <w:style w:type="paragraph" w:customStyle="1" w:styleId="E598D100DF1A48BF8BC4DD32C0050C855">
    <w:name w:val="E598D100DF1A48BF8BC4DD32C0050C855"/>
    <w:rsid w:val="00D55863"/>
    <w:pPr>
      <w:spacing w:after="200" w:line="276" w:lineRule="auto"/>
      <w:ind w:left="720"/>
      <w:contextualSpacing/>
    </w:pPr>
    <w:rPr>
      <w:rFonts w:ascii="Arial" w:eastAsiaTheme="minorHAnsi" w:hAnsi="Arial"/>
      <w:sz w:val="24"/>
    </w:rPr>
  </w:style>
  <w:style w:type="paragraph" w:customStyle="1" w:styleId="D5DA052AFE31429A85CBC1E5FB5389DF5">
    <w:name w:val="D5DA052AFE31429A85CBC1E5FB5389DF5"/>
    <w:rsid w:val="00D55863"/>
    <w:pPr>
      <w:spacing w:after="200" w:line="276" w:lineRule="auto"/>
    </w:pPr>
    <w:rPr>
      <w:rFonts w:ascii="Arial" w:eastAsiaTheme="minorHAnsi" w:hAnsi="Arial"/>
      <w:sz w:val="24"/>
    </w:rPr>
  </w:style>
  <w:style w:type="paragraph" w:customStyle="1" w:styleId="BC2EE982083B44DA8CB2C82B6FA511F55">
    <w:name w:val="BC2EE982083B44DA8CB2C82B6FA511F55"/>
    <w:rsid w:val="00D55863"/>
    <w:pPr>
      <w:spacing w:after="200" w:line="276" w:lineRule="auto"/>
    </w:pPr>
    <w:rPr>
      <w:rFonts w:ascii="Arial" w:eastAsiaTheme="minorHAnsi" w:hAnsi="Arial"/>
      <w:sz w:val="24"/>
    </w:rPr>
  </w:style>
  <w:style w:type="paragraph" w:customStyle="1" w:styleId="93EE60ED9CCF42959475626959103A3B5">
    <w:name w:val="93EE60ED9CCF42959475626959103A3B5"/>
    <w:rsid w:val="00D55863"/>
    <w:pPr>
      <w:spacing w:after="200" w:line="276" w:lineRule="auto"/>
    </w:pPr>
    <w:rPr>
      <w:rFonts w:ascii="Arial" w:eastAsiaTheme="minorHAnsi" w:hAnsi="Arial"/>
      <w:sz w:val="24"/>
    </w:rPr>
  </w:style>
  <w:style w:type="paragraph" w:customStyle="1" w:styleId="B9B81BC5ED0D40CFB798D7326B4606F25">
    <w:name w:val="B9B81BC5ED0D40CFB798D7326B4606F25"/>
    <w:rsid w:val="00D55863"/>
    <w:pPr>
      <w:spacing w:after="200" w:line="276" w:lineRule="auto"/>
    </w:pPr>
    <w:rPr>
      <w:rFonts w:ascii="Arial" w:eastAsiaTheme="minorHAnsi" w:hAnsi="Arial"/>
      <w:sz w:val="24"/>
    </w:rPr>
  </w:style>
  <w:style w:type="paragraph" w:customStyle="1" w:styleId="9236101937264B22A74735D499CDB6265">
    <w:name w:val="9236101937264B22A74735D499CDB6265"/>
    <w:rsid w:val="00D55863"/>
    <w:pPr>
      <w:spacing w:after="200" w:line="276" w:lineRule="auto"/>
    </w:pPr>
    <w:rPr>
      <w:rFonts w:ascii="Arial" w:eastAsiaTheme="minorHAnsi" w:hAnsi="Arial"/>
      <w:sz w:val="24"/>
    </w:rPr>
  </w:style>
  <w:style w:type="paragraph" w:customStyle="1" w:styleId="A93411DC5E584C5E9FA94CC8B1EEB0F55">
    <w:name w:val="A93411DC5E584C5E9FA94CC8B1EEB0F55"/>
    <w:rsid w:val="00D55863"/>
    <w:pPr>
      <w:spacing w:after="200" w:line="276" w:lineRule="auto"/>
    </w:pPr>
    <w:rPr>
      <w:rFonts w:ascii="Arial" w:eastAsiaTheme="minorHAnsi" w:hAnsi="Arial"/>
      <w:sz w:val="24"/>
    </w:rPr>
  </w:style>
  <w:style w:type="paragraph" w:customStyle="1" w:styleId="AD1A557F03704AE2BE4F85513D3568A05">
    <w:name w:val="AD1A557F03704AE2BE4F85513D3568A05"/>
    <w:rsid w:val="00D55863"/>
    <w:pPr>
      <w:spacing w:after="200" w:line="276" w:lineRule="auto"/>
    </w:pPr>
    <w:rPr>
      <w:rFonts w:ascii="Arial" w:eastAsiaTheme="minorHAnsi" w:hAnsi="Arial"/>
      <w:sz w:val="24"/>
    </w:rPr>
  </w:style>
  <w:style w:type="paragraph" w:customStyle="1" w:styleId="10F7E80683C247D59BCDE0B9A994ABDC5">
    <w:name w:val="10F7E80683C247D59BCDE0B9A994ABDC5"/>
    <w:rsid w:val="00D55863"/>
    <w:pPr>
      <w:spacing w:after="200" w:line="276" w:lineRule="auto"/>
    </w:pPr>
    <w:rPr>
      <w:rFonts w:ascii="Arial" w:eastAsiaTheme="minorHAnsi" w:hAnsi="Arial"/>
      <w:sz w:val="24"/>
    </w:rPr>
  </w:style>
  <w:style w:type="paragraph" w:customStyle="1" w:styleId="6E06656B849F44BEBFCD87D5755FDFE05">
    <w:name w:val="6E06656B849F44BEBFCD87D5755FDFE05"/>
    <w:rsid w:val="00D55863"/>
    <w:pPr>
      <w:spacing w:after="200" w:line="276" w:lineRule="auto"/>
    </w:pPr>
    <w:rPr>
      <w:rFonts w:ascii="Arial" w:eastAsiaTheme="minorHAnsi" w:hAnsi="Arial"/>
      <w:sz w:val="24"/>
    </w:rPr>
  </w:style>
  <w:style w:type="paragraph" w:customStyle="1" w:styleId="EC991954B5494634B26B0E7DB99F85BB5">
    <w:name w:val="EC991954B5494634B26B0E7DB99F85BB5"/>
    <w:rsid w:val="00D55863"/>
    <w:pPr>
      <w:spacing w:after="200" w:line="276" w:lineRule="auto"/>
    </w:pPr>
    <w:rPr>
      <w:rFonts w:ascii="Arial" w:eastAsiaTheme="minorHAnsi" w:hAnsi="Arial"/>
      <w:sz w:val="24"/>
    </w:rPr>
  </w:style>
  <w:style w:type="paragraph" w:customStyle="1" w:styleId="5FEBF7FCFAD24E1E9F957ECACDF05F5D5">
    <w:name w:val="5FEBF7FCFAD24E1E9F957ECACDF05F5D5"/>
    <w:rsid w:val="00D55863"/>
    <w:pPr>
      <w:spacing w:after="200" w:line="276" w:lineRule="auto"/>
    </w:pPr>
    <w:rPr>
      <w:rFonts w:ascii="Arial" w:eastAsiaTheme="minorHAnsi" w:hAnsi="Arial"/>
      <w:sz w:val="24"/>
    </w:rPr>
  </w:style>
  <w:style w:type="paragraph" w:customStyle="1" w:styleId="E4DC906675674DD3A00EFE78988F3D015">
    <w:name w:val="E4DC906675674DD3A00EFE78988F3D015"/>
    <w:rsid w:val="00D55863"/>
    <w:pPr>
      <w:spacing w:after="200" w:line="276" w:lineRule="auto"/>
    </w:pPr>
    <w:rPr>
      <w:rFonts w:ascii="Arial" w:eastAsiaTheme="minorHAnsi" w:hAnsi="Arial"/>
      <w:sz w:val="24"/>
    </w:rPr>
  </w:style>
  <w:style w:type="paragraph" w:customStyle="1" w:styleId="EAE636C4461D4B989790D1CA27D7C11D5">
    <w:name w:val="EAE636C4461D4B989790D1CA27D7C11D5"/>
    <w:rsid w:val="00D55863"/>
    <w:pPr>
      <w:spacing w:after="200" w:line="276" w:lineRule="auto"/>
      <w:ind w:left="720"/>
      <w:contextualSpacing/>
    </w:pPr>
    <w:rPr>
      <w:rFonts w:ascii="Arial" w:eastAsiaTheme="minorHAnsi" w:hAnsi="Arial"/>
      <w:sz w:val="24"/>
    </w:rPr>
  </w:style>
  <w:style w:type="paragraph" w:customStyle="1" w:styleId="72747CB40E7F4D1982F6887B5F8B82575">
    <w:name w:val="72747CB40E7F4D1982F6887B5F8B82575"/>
    <w:rsid w:val="00D55863"/>
    <w:pPr>
      <w:spacing w:after="200" w:line="276" w:lineRule="auto"/>
      <w:ind w:left="720"/>
      <w:contextualSpacing/>
    </w:pPr>
    <w:rPr>
      <w:rFonts w:ascii="Arial" w:eastAsiaTheme="minorHAnsi" w:hAnsi="Arial"/>
      <w:sz w:val="24"/>
    </w:rPr>
  </w:style>
  <w:style w:type="paragraph" w:customStyle="1" w:styleId="6FF48267A8284855A7FC2E5FAB7FFDCE5">
    <w:name w:val="6FF48267A8284855A7FC2E5FAB7FFDCE5"/>
    <w:rsid w:val="00D55863"/>
    <w:pPr>
      <w:spacing w:after="200" w:line="276" w:lineRule="auto"/>
      <w:ind w:left="720"/>
      <w:contextualSpacing/>
    </w:pPr>
    <w:rPr>
      <w:rFonts w:ascii="Arial" w:eastAsiaTheme="minorHAnsi" w:hAnsi="Arial"/>
      <w:sz w:val="24"/>
    </w:rPr>
  </w:style>
  <w:style w:type="paragraph" w:customStyle="1" w:styleId="2ED64326E12348D9B7BEA217EB2116675">
    <w:name w:val="2ED64326E12348D9B7BEA217EB2116675"/>
    <w:rsid w:val="00D55863"/>
    <w:pPr>
      <w:spacing w:after="200" w:line="276" w:lineRule="auto"/>
      <w:ind w:left="720"/>
      <w:contextualSpacing/>
    </w:pPr>
    <w:rPr>
      <w:rFonts w:ascii="Arial" w:eastAsiaTheme="minorHAnsi" w:hAnsi="Arial"/>
      <w:sz w:val="24"/>
    </w:rPr>
  </w:style>
  <w:style w:type="paragraph" w:customStyle="1" w:styleId="6C583D8DC16940328A01FFF04D3AAA395">
    <w:name w:val="6C583D8DC16940328A01FFF04D3AAA395"/>
    <w:rsid w:val="00D55863"/>
    <w:pPr>
      <w:spacing w:after="200" w:line="276" w:lineRule="auto"/>
      <w:ind w:left="720"/>
      <w:contextualSpacing/>
    </w:pPr>
    <w:rPr>
      <w:rFonts w:ascii="Arial" w:eastAsiaTheme="minorHAnsi" w:hAnsi="Arial"/>
      <w:sz w:val="24"/>
    </w:rPr>
  </w:style>
  <w:style w:type="paragraph" w:customStyle="1" w:styleId="2D3CBEB6D1D04475A94CF19F30B19F8C5">
    <w:name w:val="2D3CBEB6D1D04475A94CF19F30B19F8C5"/>
    <w:rsid w:val="00D55863"/>
    <w:pPr>
      <w:spacing w:after="200" w:line="276" w:lineRule="auto"/>
      <w:ind w:left="720"/>
      <w:contextualSpacing/>
    </w:pPr>
    <w:rPr>
      <w:rFonts w:ascii="Arial" w:eastAsiaTheme="minorHAnsi" w:hAnsi="Arial"/>
      <w:sz w:val="24"/>
    </w:rPr>
  </w:style>
  <w:style w:type="paragraph" w:customStyle="1" w:styleId="D706F7506BBB49D4B32972F9F9CE07B85">
    <w:name w:val="D706F7506BBB49D4B32972F9F9CE07B85"/>
    <w:rsid w:val="00D55863"/>
    <w:pPr>
      <w:spacing w:after="200" w:line="276" w:lineRule="auto"/>
      <w:ind w:left="720"/>
      <w:contextualSpacing/>
    </w:pPr>
    <w:rPr>
      <w:rFonts w:ascii="Arial" w:eastAsiaTheme="minorHAnsi" w:hAnsi="Arial"/>
      <w:sz w:val="24"/>
    </w:rPr>
  </w:style>
  <w:style w:type="paragraph" w:customStyle="1" w:styleId="327EF2D2F32548B7BAC82606227CA0615">
    <w:name w:val="327EF2D2F32548B7BAC82606227CA0615"/>
    <w:rsid w:val="00D55863"/>
    <w:pPr>
      <w:spacing w:after="200" w:line="276" w:lineRule="auto"/>
      <w:ind w:left="720"/>
      <w:contextualSpacing/>
    </w:pPr>
    <w:rPr>
      <w:rFonts w:ascii="Arial" w:eastAsiaTheme="minorHAnsi" w:hAnsi="Arial"/>
      <w:sz w:val="24"/>
    </w:rPr>
  </w:style>
  <w:style w:type="paragraph" w:customStyle="1" w:styleId="A0B1422142514F76AF211E73B62A68275">
    <w:name w:val="A0B1422142514F76AF211E73B62A68275"/>
    <w:rsid w:val="00D55863"/>
    <w:pPr>
      <w:spacing w:after="200" w:line="276" w:lineRule="auto"/>
      <w:ind w:left="720"/>
      <w:contextualSpacing/>
    </w:pPr>
    <w:rPr>
      <w:rFonts w:ascii="Arial" w:eastAsiaTheme="minorHAnsi" w:hAnsi="Arial"/>
      <w:sz w:val="24"/>
    </w:rPr>
  </w:style>
  <w:style w:type="paragraph" w:customStyle="1" w:styleId="1E25C41439B84DA4A330570853AB8EC25">
    <w:name w:val="1E25C41439B84DA4A330570853AB8EC25"/>
    <w:rsid w:val="00D55863"/>
    <w:pPr>
      <w:spacing w:after="200" w:line="276" w:lineRule="auto"/>
      <w:ind w:left="720"/>
      <w:contextualSpacing/>
    </w:pPr>
    <w:rPr>
      <w:rFonts w:ascii="Arial" w:eastAsiaTheme="minorHAnsi" w:hAnsi="Arial"/>
      <w:sz w:val="24"/>
    </w:rPr>
  </w:style>
  <w:style w:type="paragraph" w:customStyle="1" w:styleId="2EE72BE339B344A7AF31DB352634D2CB5">
    <w:name w:val="2EE72BE339B344A7AF31DB352634D2CB5"/>
    <w:rsid w:val="00D55863"/>
    <w:pPr>
      <w:spacing w:after="200" w:line="276" w:lineRule="auto"/>
      <w:ind w:left="720"/>
      <w:contextualSpacing/>
    </w:pPr>
    <w:rPr>
      <w:rFonts w:ascii="Arial" w:eastAsiaTheme="minorHAnsi" w:hAnsi="Arial"/>
      <w:sz w:val="24"/>
    </w:rPr>
  </w:style>
  <w:style w:type="paragraph" w:customStyle="1" w:styleId="D9C7BB97BC4A4415BF96B41B3310A3BA5">
    <w:name w:val="D9C7BB97BC4A4415BF96B41B3310A3BA5"/>
    <w:rsid w:val="00D55863"/>
    <w:pPr>
      <w:spacing w:after="200" w:line="276" w:lineRule="auto"/>
      <w:ind w:left="720"/>
      <w:contextualSpacing/>
    </w:pPr>
    <w:rPr>
      <w:rFonts w:ascii="Arial" w:eastAsiaTheme="minorHAnsi" w:hAnsi="Arial"/>
      <w:sz w:val="24"/>
    </w:rPr>
  </w:style>
  <w:style w:type="paragraph" w:customStyle="1" w:styleId="33D7A7AFAC684A4B9DA7532AB0D339F95">
    <w:name w:val="33D7A7AFAC684A4B9DA7532AB0D339F95"/>
    <w:rsid w:val="00D55863"/>
    <w:pPr>
      <w:spacing w:after="200" w:line="276" w:lineRule="auto"/>
      <w:ind w:left="720"/>
      <w:contextualSpacing/>
    </w:pPr>
    <w:rPr>
      <w:rFonts w:ascii="Arial" w:eastAsiaTheme="minorHAnsi" w:hAnsi="Arial"/>
      <w:sz w:val="24"/>
    </w:rPr>
  </w:style>
  <w:style w:type="paragraph" w:customStyle="1" w:styleId="4692057A4EB9417DB9A7200404B8258E5">
    <w:name w:val="4692057A4EB9417DB9A7200404B8258E5"/>
    <w:rsid w:val="00D55863"/>
    <w:pPr>
      <w:spacing w:after="200" w:line="276" w:lineRule="auto"/>
      <w:ind w:left="720"/>
      <w:contextualSpacing/>
    </w:pPr>
    <w:rPr>
      <w:rFonts w:ascii="Arial" w:eastAsiaTheme="minorHAnsi" w:hAnsi="Arial"/>
      <w:sz w:val="24"/>
    </w:rPr>
  </w:style>
  <w:style w:type="paragraph" w:customStyle="1" w:styleId="A65B931CD822416C9FE3EF57C8A041225">
    <w:name w:val="A65B931CD822416C9FE3EF57C8A041225"/>
    <w:rsid w:val="00D55863"/>
    <w:pPr>
      <w:spacing w:after="200" w:line="276" w:lineRule="auto"/>
      <w:ind w:left="720"/>
      <w:contextualSpacing/>
    </w:pPr>
    <w:rPr>
      <w:rFonts w:ascii="Arial" w:eastAsiaTheme="minorHAnsi" w:hAnsi="Arial"/>
      <w:sz w:val="24"/>
    </w:rPr>
  </w:style>
  <w:style w:type="paragraph" w:customStyle="1" w:styleId="90D89F92519344FE8B3A2AA867D02A825">
    <w:name w:val="90D89F92519344FE8B3A2AA867D02A825"/>
    <w:rsid w:val="00D55863"/>
    <w:pPr>
      <w:spacing w:after="200" w:line="276" w:lineRule="auto"/>
      <w:ind w:left="720"/>
      <w:contextualSpacing/>
    </w:pPr>
    <w:rPr>
      <w:rFonts w:ascii="Arial" w:eastAsiaTheme="minorHAnsi" w:hAnsi="Arial"/>
      <w:sz w:val="24"/>
    </w:rPr>
  </w:style>
  <w:style w:type="paragraph" w:customStyle="1" w:styleId="139263701E2A4932AD656FF63A6F36775">
    <w:name w:val="139263701E2A4932AD656FF63A6F36775"/>
    <w:rsid w:val="00D55863"/>
    <w:pPr>
      <w:spacing w:after="200" w:line="276" w:lineRule="auto"/>
      <w:ind w:left="720"/>
      <w:contextualSpacing/>
    </w:pPr>
    <w:rPr>
      <w:rFonts w:ascii="Arial" w:eastAsiaTheme="minorHAnsi" w:hAnsi="Arial"/>
      <w:sz w:val="24"/>
    </w:rPr>
  </w:style>
  <w:style w:type="paragraph" w:customStyle="1" w:styleId="63C7FF4EA2544671A041872B2C7F2F935">
    <w:name w:val="63C7FF4EA2544671A041872B2C7F2F935"/>
    <w:rsid w:val="00D55863"/>
    <w:pPr>
      <w:spacing w:after="200" w:line="276" w:lineRule="auto"/>
      <w:ind w:left="720"/>
      <w:contextualSpacing/>
    </w:pPr>
    <w:rPr>
      <w:rFonts w:ascii="Arial" w:eastAsiaTheme="minorHAnsi" w:hAnsi="Arial"/>
      <w:sz w:val="24"/>
    </w:rPr>
  </w:style>
  <w:style w:type="paragraph" w:customStyle="1" w:styleId="8697E731D6DC481E915D337E44B42B585">
    <w:name w:val="8697E731D6DC481E915D337E44B42B585"/>
    <w:rsid w:val="00D55863"/>
    <w:pPr>
      <w:spacing w:after="200" w:line="276" w:lineRule="auto"/>
      <w:ind w:left="720"/>
      <w:contextualSpacing/>
    </w:pPr>
    <w:rPr>
      <w:rFonts w:ascii="Arial" w:eastAsiaTheme="minorHAnsi" w:hAnsi="Arial"/>
      <w:sz w:val="24"/>
    </w:rPr>
  </w:style>
  <w:style w:type="paragraph" w:customStyle="1" w:styleId="832E1F237EC6478494D25B142B103D005">
    <w:name w:val="832E1F237EC6478494D25B142B103D005"/>
    <w:rsid w:val="00D55863"/>
    <w:pPr>
      <w:spacing w:after="200" w:line="276" w:lineRule="auto"/>
      <w:ind w:left="720"/>
      <w:contextualSpacing/>
    </w:pPr>
    <w:rPr>
      <w:rFonts w:ascii="Arial" w:eastAsiaTheme="minorHAnsi" w:hAnsi="Arial"/>
      <w:sz w:val="24"/>
    </w:rPr>
  </w:style>
  <w:style w:type="paragraph" w:customStyle="1" w:styleId="6E4BCCA9DC794BD68815558F17DFCCFF5">
    <w:name w:val="6E4BCCA9DC794BD68815558F17DFCCFF5"/>
    <w:rsid w:val="00D55863"/>
    <w:pPr>
      <w:spacing w:after="200" w:line="276" w:lineRule="auto"/>
      <w:ind w:left="720"/>
      <w:contextualSpacing/>
    </w:pPr>
    <w:rPr>
      <w:rFonts w:ascii="Arial" w:eastAsiaTheme="minorHAnsi" w:hAnsi="Arial"/>
      <w:sz w:val="24"/>
    </w:rPr>
  </w:style>
  <w:style w:type="paragraph" w:customStyle="1" w:styleId="514D7B605BA04AC68EEAF20FD32C73705">
    <w:name w:val="514D7B605BA04AC68EEAF20FD32C73705"/>
    <w:rsid w:val="00D55863"/>
    <w:pPr>
      <w:spacing w:after="200" w:line="276" w:lineRule="auto"/>
      <w:ind w:left="720"/>
      <w:contextualSpacing/>
    </w:pPr>
    <w:rPr>
      <w:rFonts w:ascii="Arial" w:eastAsiaTheme="minorHAnsi" w:hAnsi="Arial"/>
      <w:sz w:val="24"/>
    </w:rPr>
  </w:style>
  <w:style w:type="paragraph" w:customStyle="1" w:styleId="F76C0608735442329984CAD2B43EF3BE5">
    <w:name w:val="F76C0608735442329984CAD2B43EF3BE5"/>
    <w:rsid w:val="00D55863"/>
    <w:pPr>
      <w:spacing w:after="200" w:line="276" w:lineRule="auto"/>
      <w:ind w:left="720"/>
      <w:contextualSpacing/>
    </w:pPr>
    <w:rPr>
      <w:rFonts w:ascii="Arial" w:eastAsiaTheme="minorHAnsi" w:hAnsi="Arial"/>
      <w:sz w:val="24"/>
    </w:rPr>
  </w:style>
  <w:style w:type="paragraph" w:customStyle="1" w:styleId="C45DC2D54F9840AFA6934442440A7A095">
    <w:name w:val="C45DC2D54F9840AFA6934442440A7A095"/>
    <w:rsid w:val="00D55863"/>
    <w:pPr>
      <w:spacing w:after="200" w:line="276" w:lineRule="auto"/>
      <w:ind w:left="720"/>
      <w:contextualSpacing/>
    </w:pPr>
    <w:rPr>
      <w:rFonts w:ascii="Arial" w:eastAsiaTheme="minorHAnsi" w:hAnsi="Arial"/>
      <w:sz w:val="24"/>
    </w:rPr>
  </w:style>
  <w:style w:type="paragraph" w:customStyle="1" w:styleId="F5ED3E61762046C1A8BD8346C08810BA5">
    <w:name w:val="F5ED3E61762046C1A8BD8346C08810BA5"/>
    <w:rsid w:val="00D55863"/>
    <w:pPr>
      <w:spacing w:after="200" w:line="276" w:lineRule="auto"/>
      <w:ind w:left="720"/>
      <w:contextualSpacing/>
    </w:pPr>
    <w:rPr>
      <w:rFonts w:ascii="Arial" w:eastAsiaTheme="minorHAnsi" w:hAnsi="Arial"/>
      <w:sz w:val="24"/>
    </w:rPr>
  </w:style>
  <w:style w:type="paragraph" w:customStyle="1" w:styleId="695B0FFC382A41A794B0BB881DB3A8765">
    <w:name w:val="695B0FFC382A41A794B0BB881DB3A8765"/>
    <w:rsid w:val="00D55863"/>
    <w:pPr>
      <w:spacing w:after="200" w:line="276" w:lineRule="auto"/>
      <w:ind w:left="720"/>
      <w:contextualSpacing/>
    </w:pPr>
    <w:rPr>
      <w:rFonts w:ascii="Arial" w:eastAsiaTheme="minorHAnsi" w:hAnsi="Arial"/>
      <w:sz w:val="24"/>
    </w:rPr>
  </w:style>
  <w:style w:type="paragraph" w:customStyle="1" w:styleId="45D7213DD22B4149BA7BD003FD45CE075">
    <w:name w:val="45D7213DD22B4149BA7BD003FD45CE075"/>
    <w:rsid w:val="00D55863"/>
    <w:pPr>
      <w:spacing w:after="200" w:line="276" w:lineRule="auto"/>
      <w:ind w:left="720"/>
      <w:contextualSpacing/>
    </w:pPr>
    <w:rPr>
      <w:rFonts w:ascii="Arial" w:eastAsiaTheme="minorHAnsi" w:hAnsi="Arial"/>
      <w:sz w:val="24"/>
    </w:rPr>
  </w:style>
  <w:style w:type="paragraph" w:customStyle="1" w:styleId="27C29591BA354E4BB2473B1B5A99F6BE5">
    <w:name w:val="27C29591BA354E4BB2473B1B5A99F6BE5"/>
    <w:rsid w:val="00D55863"/>
    <w:pPr>
      <w:spacing w:after="200" w:line="276" w:lineRule="auto"/>
      <w:ind w:left="720"/>
      <w:contextualSpacing/>
    </w:pPr>
    <w:rPr>
      <w:rFonts w:ascii="Arial" w:eastAsiaTheme="minorHAnsi" w:hAnsi="Arial"/>
      <w:sz w:val="24"/>
    </w:rPr>
  </w:style>
  <w:style w:type="paragraph" w:customStyle="1" w:styleId="774F5AE52F40467993DCC48607E783F45">
    <w:name w:val="774F5AE52F40467993DCC48607E783F45"/>
    <w:rsid w:val="00D55863"/>
    <w:pPr>
      <w:spacing w:after="200" w:line="276" w:lineRule="auto"/>
      <w:ind w:left="720"/>
      <w:contextualSpacing/>
    </w:pPr>
    <w:rPr>
      <w:rFonts w:ascii="Arial" w:eastAsiaTheme="minorHAnsi" w:hAnsi="Arial"/>
      <w:sz w:val="24"/>
    </w:rPr>
  </w:style>
  <w:style w:type="paragraph" w:customStyle="1" w:styleId="FE9ED6248DC147AB827A0688A5157D445">
    <w:name w:val="FE9ED6248DC147AB827A0688A5157D445"/>
    <w:rsid w:val="00D55863"/>
    <w:pPr>
      <w:spacing w:after="200" w:line="276" w:lineRule="auto"/>
      <w:ind w:left="720"/>
      <w:contextualSpacing/>
    </w:pPr>
    <w:rPr>
      <w:rFonts w:ascii="Arial" w:eastAsiaTheme="minorHAnsi" w:hAnsi="Arial"/>
      <w:sz w:val="24"/>
    </w:rPr>
  </w:style>
  <w:style w:type="paragraph" w:customStyle="1" w:styleId="20B5DC7400F54673B1E4BD32457A96F05">
    <w:name w:val="20B5DC7400F54673B1E4BD32457A96F05"/>
    <w:rsid w:val="00D55863"/>
    <w:pPr>
      <w:spacing w:after="200" w:line="276" w:lineRule="auto"/>
      <w:ind w:left="720"/>
      <w:contextualSpacing/>
    </w:pPr>
    <w:rPr>
      <w:rFonts w:ascii="Arial" w:eastAsiaTheme="minorHAnsi" w:hAnsi="Arial"/>
      <w:sz w:val="24"/>
    </w:rPr>
  </w:style>
  <w:style w:type="paragraph" w:customStyle="1" w:styleId="AAA561C2880040CBB342FD8C35FD3B655">
    <w:name w:val="AAA561C2880040CBB342FD8C35FD3B655"/>
    <w:rsid w:val="00D55863"/>
    <w:pPr>
      <w:spacing w:after="200" w:line="276" w:lineRule="auto"/>
      <w:ind w:left="720"/>
      <w:contextualSpacing/>
    </w:pPr>
    <w:rPr>
      <w:rFonts w:ascii="Arial" w:eastAsiaTheme="minorHAnsi" w:hAnsi="Arial"/>
      <w:sz w:val="24"/>
    </w:rPr>
  </w:style>
  <w:style w:type="paragraph" w:customStyle="1" w:styleId="F9DC3F81650B4EE38B761263FBDC01405">
    <w:name w:val="F9DC3F81650B4EE38B761263FBDC01405"/>
    <w:rsid w:val="00D55863"/>
    <w:pPr>
      <w:spacing w:after="200" w:line="276" w:lineRule="auto"/>
      <w:ind w:left="720"/>
      <w:contextualSpacing/>
    </w:pPr>
    <w:rPr>
      <w:rFonts w:ascii="Arial" w:eastAsiaTheme="minorHAnsi" w:hAnsi="Arial"/>
      <w:sz w:val="24"/>
    </w:rPr>
  </w:style>
  <w:style w:type="paragraph" w:customStyle="1" w:styleId="F923DE825A7B4939B05597B3C3D456515">
    <w:name w:val="F923DE825A7B4939B05597B3C3D456515"/>
    <w:rsid w:val="00D55863"/>
    <w:pPr>
      <w:spacing w:after="200" w:line="276" w:lineRule="auto"/>
      <w:ind w:left="720"/>
      <w:contextualSpacing/>
    </w:pPr>
    <w:rPr>
      <w:rFonts w:ascii="Arial" w:eastAsiaTheme="minorHAnsi" w:hAnsi="Arial"/>
      <w:sz w:val="24"/>
    </w:rPr>
  </w:style>
  <w:style w:type="paragraph" w:customStyle="1" w:styleId="93C91DEE65214B409919B5AEC188D5AA5">
    <w:name w:val="93C91DEE65214B409919B5AEC188D5AA5"/>
    <w:rsid w:val="00D55863"/>
    <w:pPr>
      <w:spacing w:after="200" w:line="276" w:lineRule="auto"/>
      <w:ind w:left="720"/>
      <w:contextualSpacing/>
    </w:pPr>
    <w:rPr>
      <w:rFonts w:ascii="Arial" w:eastAsiaTheme="minorHAnsi" w:hAnsi="Arial"/>
      <w:sz w:val="24"/>
    </w:rPr>
  </w:style>
  <w:style w:type="paragraph" w:customStyle="1" w:styleId="15CB3057F4E341F8AE32D1EAB4AFA7D35">
    <w:name w:val="15CB3057F4E341F8AE32D1EAB4AFA7D35"/>
    <w:rsid w:val="00D55863"/>
    <w:pPr>
      <w:spacing w:after="200" w:line="276" w:lineRule="auto"/>
      <w:ind w:left="720"/>
      <w:contextualSpacing/>
    </w:pPr>
    <w:rPr>
      <w:rFonts w:ascii="Arial" w:eastAsiaTheme="minorHAnsi" w:hAnsi="Arial"/>
      <w:sz w:val="24"/>
    </w:rPr>
  </w:style>
  <w:style w:type="paragraph" w:customStyle="1" w:styleId="38DF2C814F2C4D86AE347576DBA676CC5">
    <w:name w:val="38DF2C814F2C4D86AE347576DBA676CC5"/>
    <w:rsid w:val="00D55863"/>
    <w:pPr>
      <w:spacing w:after="200" w:line="276" w:lineRule="auto"/>
      <w:ind w:left="720"/>
      <w:contextualSpacing/>
    </w:pPr>
    <w:rPr>
      <w:rFonts w:ascii="Arial" w:eastAsiaTheme="minorHAnsi" w:hAnsi="Arial"/>
      <w:sz w:val="24"/>
    </w:rPr>
  </w:style>
  <w:style w:type="paragraph" w:customStyle="1" w:styleId="6E5AB37372AC4077B27FB09D2AE56C765">
    <w:name w:val="6E5AB37372AC4077B27FB09D2AE56C765"/>
    <w:rsid w:val="00D55863"/>
    <w:pPr>
      <w:spacing w:after="200" w:line="276" w:lineRule="auto"/>
      <w:ind w:left="720"/>
      <w:contextualSpacing/>
    </w:pPr>
    <w:rPr>
      <w:rFonts w:ascii="Arial" w:eastAsiaTheme="minorHAnsi" w:hAnsi="Arial"/>
      <w:sz w:val="24"/>
    </w:rPr>
  </w:style>
  <w:style w:type="paragraph" w:customStyle="1" w:styleId="63B59E9EBEEF4FF0A95BA1D3D325EDA45">
    <w:name w:val="63B59E9EBEEF4FF0A95BA1D3D325EDA45"/>
    <w:rsid w:val="00D55863"/>
    <w:pPr>
      <w:spacing w:after="200" w:line="276" w:lineRule="auto"/>
      <w:ind w:left="720"/>
      <w:contextualSpacing/>
    </w:pPr>
    <w:rPr>
      <w:rFonts w:ascii="Arial" w:eastAsiaTheme="minorHAnsi" w:hAnsi="Arial"/>
      <w:sz w:val="24"/>
    </w:rPr>
  </w:style>
  <w:style w:type="paragraph" w:customStyle="1" w:styleId="DFCF36725B0749B7BB3205585D0F49CE5">
    <w:name w:val="DFCF36725B0749B7BB3205585D0F49CE5"/>
    <w:rsid w:val="00D55863"/>
    <w:pPr>
      <w:spacing w:after="200" w:line="276" w:lineRule="auto"/>
      <w:ind w:left="720"/>
      <w:contextualSpacing/>
    </w:pPr>
    <w:rPr>
      <w:rFonts w:ascii="Arial" w:eastAsiaTheme="minorHAnsi" w:hAnsi="Arial"/>
      <w:sz w:val="24"/>
    </w:rPr>
  </w:style>
  <w:style w:type="paragraph" w:customStyle="1" w:styleId="5185705DAE5E46EBBE99FB46C8011B649">
    <w:name w:val="5185705DAE5E46EBBE99FB46C8011B649"/>
    <w:rsid w:val="00D55863"/>
    <w:pPr>
      <w:spacing w:after="200" w:line="276" w:lineRule="auto"/>
    </w:pPr>
    <w:rPr>
      <w:rFonts w:ascii="Arial" w:eastAsiaTheme="minorHAnsi" w:hAnsi="Arial"/>
      <w:sz w:val="24"/>
    </w:rPr>
  </w:style>
  <w:style w:type="paragraph" w:customStyle="1" w:styleId="4AC274B6CE3C4B5EBCA0B0EEDD3DB6DA10">
    <w:name w:val="4AC274B6CE3C4B5EBCA0B0EEDD3DB6DA10"/>
    <w:rsid w:val="00D55863"/>
    <w:pPr>
      <w:spacing w:after="200" w:line="276" w:lineRule="auto"/>
    </w:pPr>
    <w:rPr>
      <w:rFonts w:ascii="Arial" w:eastAsiaTheme="minorHAnsi" w:hAnsi="Arial"/>
      <w:sz w:val="24"/>
    </w:rPr>
  </w:style>
  <w:style w:type="paragraph" w:customStyle="1" w:styleId="64CE486946CB4C67A5794F331EF30FB59">
    <w:name w:val="64CE486946CB4C67A5794F331EF30FB59"/>
    <w:rsid w:val="00D55863"/>
    <w:pPr>
      <w:spacing w:after="200" w:line="276" w:lineRule="auto"/>
    </w:pPr>
    <w:rPr>
      <w:rFonts w:ascii="Arial" w:eastAsiaTheme="minorHAnsi" w:hAnsi="Arial"/>
      <w:sz w:val="24"/>
    </w:rPr>
  </w:style>
  <w:style w:type="paragraph" w:customStyle="1" w:styleId="9FC6007B7F134888BE9C0619B3E31BB09">
    <w:name w:val="9FC6007B7F134888BE9C0619B3E31BB09"/>
    <w:rsid w:val="00D55863"/>
    <w:pPr>
      <w:spacing w:after="200" w:line="276" w:lineRule="auto"/>
    </w:pPr>
    <w:rPr>
      <w:rFonts w:ascii="Arial" w:eastAsiaTheme="minorHAnsi" w:hAnsi="Arial"/>
      <w:sz w:val="24"/>
    </w:rPr>
  </w:style>
  <w:style w:type="paragraph" w:customStyle="1" w:styleId="484E095B4CC34805B5E5C42F6C66D93D9">
    <w:name w:val="484E095B4CC34805B5E5C42F6C66D93D9"/>
    <w:rsid w:val="00D55863"/>
    <w:pPr>
      <w:spacing w:after="200" w:line="276" w:lineRule="auto"/>
    </w:pPr>
    <w:rPr>
      <w:rFonts w:ascii="Arial" w:eastAsiaTheme="minorHAnsi" w:hAnsi="Arial"/>
      <w:sz w:val="24"/>
    </w:rPr>
  </w:style>
  <w:style w:type="paragraph" w:customStyle="1" w:styleId="CDBBF4A54AD74D49A212A90D5CF926C69">
    <w:name w:val="CDBBF4A54AD74D49A212A90D5CF926C69"/>
    <w:rsid w:val="00D55863"/>
    <w:pPr>
      <w:spacing w:after="200" w:line="276" w:lineRule="auto"/>
    </w:pPr>
    <w:rPr>
      <w:rFonts w:ascii="Arial" w:eastAsiaTheme="minorHAnsi" w:hAnsi="Arial"/>
      <w:sz w:val="24"/>
    </w:rPr>
  </w:style>
  <w:style w:type="paragraph" w:customStyle="1" w:styleId="F6A5E5469D034DBA9042F9364626578A5">
    <w:name w:val="F6A5E5469D034DBA9042F9364626578A5"/>
    <w:rsid w:val="00D55863"/>
    <w:pPr>
      <w:spacing w:after="200" w:line="276" w:lineRule="auto"/>
    </w:pPr>
    <w:rPr>
      <w:rFonts w:ascii="Arial" w:eastAsiaTheme="minorHAnsi" w:hAnsi="Arial"/>
      <w:sz w:val="24"/>
    </w:rPr>
  </w:style>
  <w:style w:type="paragraph" w:customStyle="1" w:styleId="624BB026ACD8406981CFD10D8C9BEE0F5">
    <w:name w:val="624BB026ACD8406981CFD10D8C9BEE0F5"/>
    <w:rsid w:val="00D55863"/>
    <w:pPr>
      <w:spacing w:after="200" w:line="276" w:lineRule="auto"/>
    </w:pPr>
    <w:rPr>
      <w:rFonts w:ascii="Arial" w:eastAsiaTheme="minorHAnsi" w:hAnsi="Arial"/>
      <w:sz w:val="24"/>
    </w:rPr>
  </w:style>
  <w:style w:type="paragraph" w:customStyle="1" w:styleId="934659128F954429A81F8D928F5AF5D65">
    <w:name w:val="934659128F954429A81F8D928F5AF5D65"/>
    <w:rsid w:val="00D55863"/>
    <w:pPr>
      <w:spacing w:after="200" w:line="276" w:lineRule="auto"/>
    </w:pPr>
    <w:rPr>
      <w:rFonts w:ascii="Arial" w:eastAsiaTheme="minorHAnsi" w:hAnsi="Arial"/>
      <w:sz w:val="24"/>
    </w:rPr>
  </w:style>
  <w:style w:type="paragraph" w:customStyle="1" w:styleId="BCCBF13D0E1649A7B56B2708CBC098039">
    <w:name w:val="BCCBF13D0E1649A7B56B2708CBC098039"/>
    <w:rsid w:val="00D55863"/>
    <w:pPr>
      <w:spacing w:after="200" w:line="276" w:lineRule="auto"/>
    </w:pPr>
    <w:rPr>
      <w:rFonts w:ascii="Arial" w:eastAsiaTheme="minorHAnsi" w:hAnsi="Arial"/>
      <w:sz w:val="24"/>
    </w:rPr>
  </w:style>
  <w:style w:type="paragraph" w:customStyle="1" w:styleId="61321F33150E4F188DD87CB6360ECEAD9">
    <w:name w:val="61321F33150E4F188DD87CB6360ECEAD9"/>
    <w:rsid w:val="00D55863"/>
    <w:pPr>
      <w:spacing w:after="200" w:line="276" w:lineRule="auto"/>
    </w:pPr>
    <w:rPr>
      <w:rFonts w:ascii="Arial" w:eastAsiaTheme="minorHAnsi" w:hAnsi="Arial"/>
      <w:sz w:val="24"/>
    </w:rPr>
  </w:style>
  <w:style w:type="paragraph" w:customStyle="1" w:styleId="1728668B0C5141788E5F36DF5B600DA49">
    <w:name w:val="1728668B0C5141788E5F36DF5B600DA49"/>
    <w:rsid w:val="00D55863"/>
    <w:pPr>
      <w:spacing w:after="200" w:line="276" w:lineRule="auto"/>
    </w:pPr>
    <w:rPr>
      <w:rFonts w:ascii="Arial" w:eastAsiaTheme="minorHAnsi" w:hAnsi="Arial"/>
      <w:sz w:val="24"/>
    </w:rPr>
  </w:style>
  <w:style w:type="paragraph" w:customStyle="1" w:styleId="EF91848A4DBB4B39BD56F08F2BD2E8F15">
    <w:name w:val="EF91848A4DBB4B39BD56F08F2BD2E8F15"/>
    <w:rsid w:val="00D55863"/>
    <w:pPr>
      <w:spacing w:after="200" w:line="276" w:lineRule="auto"/>
    </w:pPr>
    <w:rPr>
      <w:rFonts w:ascii="Arial" w:eastAsiaTheme="minorHAnsi" w:hAnsi="Arial"/>
      <w:sz w:val="24"/>
    </w:rPr>
  </w:style>
  <w:style w:type="paragraph" w:customStyle="1" w:styleId="E32C20769DB04CD8A465D37CF73DE2B05">
    <w:name w:val="E32C20769DB04CD8A465D37CF73DE2B05"/>
    <w:rsid w:val="00D55863"/>
    <w:pPr>
      <w:spacing w:after="200" w:line="276" w:lineRule="auto"/>
    </w:pPr>
    <w:rPr>
      <w:rFonts w:ascii="Arial" w:eastAsiaTheme="minorHAnsi" w:hAnsi="Arial"/>
      <w:sz w:val="24"/>
    </w:rPr>
  </w:style>
  <w:style w:type="paragraph" w:customStyle="1" w:styleId="5CB48E7202334CDE894B54CF2DB9FA515">
    <w:name w:val="5CB48E7202334CDE894B54CF2DB9FA515"/>
    <w:rsid w:val="00D55863"/>
    <w:pPr>
      <w:spacing w:after="200" w:line="276" w:lineRule="auto"/>
    </w:pPr>
    <w:rPr>
      <w:rFonts w:ascii="Arial" w:eastAsiaTheme="minorHAnsi" w:hAnsi="Arial"/>
      <w:sz w:val="24"/>
    </w:rPr>
  </w:style>
  <w:style w:type="paragraph" w:customStyle="1" w:styleId="4F0DF41F96D1439FAA80B6D3261413CA5">
    <w:name w:val="4F0DF41F96D1439FAA80B6D3261413CA5"/>
    <w:rsid w:val="00D55863"/>
    <w:pPr>
      <w:spacing w:after="200" w:line="276" w:lineRule="auto"/>
    </w:pPr>
    <w:rPr>
      <w:rFonts w:ascii="Arial" w:eastAsiaTheme="minorHAnsi" w:hAnsi="Arial"/>
      <w:sz w:val="24"/>
    </w:rPr>
  </w:style>
  <w:style w:type="paragraph" w:customStyle="1" w:styleId="66632955FB2C44A7A76DE8A0B097208C5">
    <w:name w:val="66632955FB2C44A7A76DE8A0B097208C5"/>
    <w:rsid w:val="00D55863"/>
    <w:pPr>
      <w:spacing w:after="200" w:line="276" w:lineRule="auto"/>
    </w:pPr>
    <w:rPr>
      <w:rFonts w:ascii="Arial" w:eastAsiaTheme="minorHAnsi" w:hAnsi="Arial"/>
      <w:sz w:val="24"/>
    </w:rPr>
  </w:style>
  <w:style w:type="paragraph" w:customStyle="1" w:styleId="39663F1EB72044239DFB12D35E2606835">
    <w:name w:val="39663F1EB72044239DFB12D35E2606835"/>
    <w:rsid w:val="00D55863"/>
    <w:pPr>
      <w:spacing w:after="200" w:line="276" w:lineRule="auto"/>
    </w:pPr>
    <w:rPr>
      <w:rFonts w:ascii="Arial" w:eastAsiaTheme="minorHAnsi" w:hAnsi="Arial"/>
      <w:sz w:val="24"/>
    </w:rPr>
  </w:style>
  <w:style w:type="paragraph" w:customStyle="1" w:styleId="C8541E1FC39047B5AD29F1B17B2367CE9">
    <w:name w:val="C8541E1FC39047B5AD29F1B17B2367CE9"/>
    <w:rsid w:val="00D55863"/>
    <w:pPr>
      <w:spacing w:after="200" w:line="276" w:lineRule="auto"/>
    </w:pPr>
    <w:rPr>
      <w:rFonts w:ascii="Arial" w:eastAsiaTheme="minorHAnsi" w:hAnsi="Arial"/>
      <w:sz w:val="24"/>
    </w:rPr>
  </w:style>
  <w:style w:type="paragraph" w:customStyle="1" w:styleId="590A138BBBBD46099FEA7D19665036F19">
    <w:name w:val="590A138BBBBD46099FEA7D19665036F19"/>
    <w:rsid w:val="00D55863"/>
    <w:pPr>
      <w:spacing w:after="200" w:line="276" w:lineRule="auto"/>
    </w:pPr>
    <w:rPr>
      <w:rFonts w:ascii="Arial" w:eastAsiaTheme="minorHAnsi" w:hAnsi="Arial"/>
      <w:sz w:val="24"/>
    </w:rPr>
  </w:style>
  <w:style w:type="paragraph" w:customStyle="1" w:styleId="ACE099E0667C4CEEB7BBEFA5B8AE23A39">
    <w:name w:val="ACE099E0667C4CEEB7BBEFA5B8AE23A39"/>
    <w:rsid w:val="00D55863"/>
    <w:pPr>
      <w:spacing w:after="200" w:line="276" w:lineRule="auto"/>
    </w:pPr>
    <w:rPr>
      <w:rFonts w:ascii="Arial" w:eastAsiaTheme="minorHAnsi" w:hAnsi="Arial"/>
      <w:sz w:val="24"/>
    </w:rPr>
  </w:style>
  <w:style w:type="paragraph" w:customStyle="1" w:styleId="95041D582F9D4DCFA9752C45EB51209F10">
    <w:name w:val="95041D582F9D4DCFA9752C45EB51209F10"/>
    <w:rsid w:val="00D55863"/>
    <w:pPr>
      <w:spacing w:before="240" w:after="200" w:line="276" w:lineRule="auto"/>
    </w:pPr>
    <w:rPr>
      <w:rFonts w:ascii="Arial" w:eastAsiaTheme="minorHAnsi" w:hAnsi="Arial"/>
      <w:b/>
      <w:sz w:val="32"/>
    </w:rPr>
  </w:style>
  <w:style w:type="paragraph" w:customStyle="1" w:styleId="F2298C87DF6B445EABF6B61218F5C9A410">
    <w:name w:val="F2298C87DF6B445EABF6B61218F5C9A410"/>
    <w:rsid w:val="00D55863"/>
    <w:pPr>
      <w:spacing w:before="240" w:after="200" w:line="276" w:lineRule="auto"/>
    </w:pPr>
    <w:rPr>
      <w:rFonts w:ascii="Arial" w:eastAsiaTheme="minorHAnsi" w:hAnsi="Arial"/>
      <w:b/>
      <w:sz w:val="32"/>
    </w:rPr>
  </w:style>
  <w:style w:type="paragraph" w:customStyle="1" w:styleId="3E0FE7AE3E1047A896816DF1FBF045159">
    <w:name w:val="3E0FE7AE3E1047A896816DF1FBF045159"/>
    <w:rsid w:val="00D55863"/>
    <w:pPr>
      <w:spacing w:before="240" w:after="200" w:line="276" w:lineRule="auto"/>
    </w:pPr>
    <w:rPr>
      <w:rFonts w:ascii="Arial" w:eastAsiaTheme="minorHAnsi" w:hAnsi="Arial"/>
      <w:b/>
      <w:sz w:val="32"/>
    </w:rPr>
  </w:style>
  <w:style w:type="paragraph" w:customStyle="1" w:styleId="3C3D069F441D4F8DA97D4F378A91F11A9">
    <w:name w:val="3C3D069F441D4F8DA97D4F378A91F11A9"/>
    <w:rsid w:val="00D55863"/>
    <w:pPr>
      <w:spacing w:before="240" w:after="200" w:line="276" w:lineRule="auto"/>
    </w:pPr>
    <w:rPr>
      <w:rFonts w:ascii="Arial" w:eastAsiaTheme="minorHAnsi" w:hAnsi="Arial"/>
      <w:b/>
      <w:sz w:val="32"/>
    </w:rPr>
  </w:style>
  <w:style w:type="paragraph" w:customStyle="1" w:styleId="1BEA3037F48B4E599F04B30B9557FF5E9">
    <w:name w:val="1BEA3037F48B4E599F04B30B9557FF5E9"/>
    <w:rsid w:val="00D55863"/>
    <w:pPr>
      <w:spacing w:after="200" w:line="276" w:lineRule="auto"/>
    </w:pPr>
    <w:rPr>
      <w:rFonts w:ascii="Arial" w:eastAsiaTheme="minorHAnsi" w:hAnsi="Arial"/>
      <w:sz w:val="24"/>
    </w:rPr>
  </w:style>
  <w:style w:type="paragraph" w:customStyle="1" w:styleId="A59EAB6B14F44CC093EF2117ED5BE5489">
    <w:name w:val="A59EAB6B14F44CC093EF2117ED5BE5489"/>
    <w:rsid w:val="00D55863"/>
    <w:pPr>
      <w:spacing w:after="200" w:line="276" w:lineRule="auto"/>
    </w:pPr>
    <w:rPr>
      <w:rFonts w:ascii="Arial" w:eastAsiaTheme="minorHAnsi" w:hAnsi="Arial"/>
      <w:sz w:val="24"/>
    </w:rPr>
  </w:style>
  <w:style w:type="paragraph" w:customStyle="1" w:styleId="508D8C111AA047A49B80A6F8BD7C715D9">
    <w:name w:val="508D8C111AA047A49B80A6F8BD7C715D9"/>
    <w:rsid w:val="00D55863"/>
    <w:pPr>
      <w:spacing w:after="200" w:line="276" w:lineRule="auto"/>
    </w:pPr>
    <w:rPr>
      <w:rFonts w:ascii="Arial" w:eastAsiaTheme="minorHAnsi" w:hAnsi="Arial"/>
      <w:sz w:val="24"/>
    </w:rPr>
  </w:style>
  <w:style w:type="paragraph" w:customStyle="1" w:styleId="0D77DCF9B1114921B4FE7A9D3893984710">
    <w:name w:val="0D77DCF9B1114921B4FE7A9D3893984710"/>
    <w:rsid w:val="00D55863"/>
    <w:pPr>
      <w:spacing w:after="200" w:line="276" w:lineRule="auto"/>
    </w:pPr>
    <w:rPr>
      <w:rFonts w:ascii="Arial" w:eastAsiaTheme="minorHAnsi" w:hAnsi="Arial"/>
      <w:sz w:val="24"/>
    </w:rPr>
  </w:style>
  <w:style w:type="paragraph" w:customStyle="1" w:styleId="23250F019DA6471F8EC5272E96B0DBD610">
    <w:name w:val="23250F019DA6471F8EC5272E96B0DBD610"/>
    <w:rsid w:val="00D55863"/>
    <w:pPr>
      <w:spacing w:after="200" w:line="276" w:lineRule="auto"/>
    </w:pPr>
    <w:rPr>
      <w:rFonts w:ascii="Arial" w:eastAsiaTheme="minorHAnsi" w:hAnsi="Arial"/>
      <w:sz w:val="24"/>
    </w:rPr>
  </w:style>
  <w:style w:type="paragraph" w:customStyle="1" w:styleId="52D6526F74534943A1761432E3F8476D10">
    <w:name w:val="52D6526F74534943A1761432E3F8476D10"/>
    <w:rsid w:val="00D55863"/>
    <w:pPr>
      <w:spacing w:after="200" w:line="276" w:lineRule="auto"/>
    </w:pPr>
    <w:rPr>
      <w:rFonts w:ascii="Arial" w:eastAsiaTheme="minorHAnsi" w:hAnsi="Arial"/>
      <w:sz w:val="24"/>
    </w:rPr>
  </w:style>
  <w:style w:type="paragraph" w:customStyle="1" w:styleId="F03DB824C057441CA556DBE159F760E610">
    <w:name w:val="F03DB824C057441CA556DBE159F760E610"/>
    <w:rsid w:val="00D55863"/>
    <w:pPr>
      <w:spacing w:after="200" w:line="276" w:lineRule="auto"/>
    </w:pPr>
    <w:rPr>
      <w:rFonts w:ascii="Arial" w:eastAsiaTheme="minorHAnsi" w:hAnsi="Arial"/>
      <w:sz w:val="24"/>
    </w:rPr>
  </w:style>
  <w:style w:type="paragraph" w:customStyle="1" w:styleId="0B349203F3EE4114984B2368D6CF4D599">
    <w:name w:val="0B349203F3EE4114984B2368D6CF4D599"/>
    <w:rsid w:val="00D55863"/>
    <w:pPr>
      <w:spacing w:after="200" w:line="276" w:lineRule="auto"/>
    </w:pPr>
    <w:rPr>
      <w:rFonts w:ascii="Arial" w:eastAsiaTheme="minorHAnsi" w:hAnsi="Arial"/>
      <w:sz w:val="24"/>
    </w:rPr>
  </w:style>
  <w:style w:type="paragraph" w:customStyle="1" w:styleId="F24D73B38A0F4C7690DB355102E2AA159">
    <w:name w:val="F24D73B38A0F4C7690DB355102E2AA159"/>
    <w:rsid w:val="00D55863"/>
    <w:pPr>
      <w:spacing w:after="200" w:line="276" w:lineRule="auto"/>
    </w:pPr>
    <w:rPr>
      <w:rFonts w:ascii="Arial" w:eastAsiaTheme="minorHAnsi" w:hAnsi="Arial"/>
      <w:sz w:val="24"/>
    </w:rPr>
  </w:style>
  <w:style w:type="paragraph" w:customStyle="1" w:styleId="FC14FDEF7AFE45DC91AECBAE342A6C729">
    <w:name w:val="FC14FDEF7AFE45DC91AECBAE342A6C729"/>
    <w:rsid w:val="00D55863"/>
    <w:pPr>
      <w:spacing w:after="200" w:line="276" w:lineRule="auto"/>
    </w:pPr>
    <w:rPr>
      <w:rFonts w:ascii="Arial" w:eastAsiaTheme="minorHAnsi" w:hAnsi="Arial"/>
      <w:sz w:val="24"/>
    </w:rPr>
  </w:style>
  <w:style w:type="paragraph" w:customStyle="1" w:styleId="F39A0901939144F5B16FF98494C2A3FA4">
    <w:name w:val="F39A0901939144F5B16FF98494C2A3FA4"/>
    <w:rsid w:val="00D55863"/>
    <w:pPr>
      <w:spacing w:after="200" w:line="276" w:lineRule="auto"/>
    </w:pPr>
    <w:rPr>
      <w:rFonts w:ascii="Arial" w:eastAsiaTheme="minorHAnsi" w:hAnsi="Arial"/>
      <w:sz w:val="24"/>
    </w:rPr>
  </w:style>
  <w:style w:type="paragraph" w:customStyle="1" w:styleId="F2879D5F0CB74761891919D3BD184AFC4">
    <w:name w:val="F2879D5F0CB74761891919D3BD184AFC4"/>
    <w:rsid w:val="00D55863"/>
    <w:pPr>
      <w:spacing w:after="200" w:line="276" w:lineRule="auto"/>
    </w:pPr>
    <w:rPr>
      <w:rFonts w:ascii="Arial" w:eastAsiaTheme="minorHAnsi" w:hAnsi="Arial"/>
      <w:sz w:val="24"/>
    </w:rPr>
  </w:style>
  <w:style w:type="paragraph" w:customStyle="1" w:styleId="3AA7192813744FF08C3EE6D9B592A7F04">
    <w:name w:val="3AA7192813744FF08C3EE6D9B592A7F04"/>
    <w:rsid w:val="00D55863"/>
    <w:pPr>
      <w:spacing w:after="200" w:line="276" w:lineRule="auto"/>
    </w:pPr>
    <w:rPr>
      <w:rFonts w:ascii="Arial" w:eastAsiaTheme="minorHAnsi" w:hAnsi="Arial"/>
      <w:sz w:val="24"/>
    </w:rPr>
  </w:style>
  <w:style w:type="paragraph" w:customStyle="1" w:styleId="E23AA601259D42BF9019C81AB482E67210">
    <w:name w:val="E23AA601259D42BF9019C81AB482E67210"/>
    <w:rsid w:val="00D55863"/>
    <w:pPr>
      <w:spacing w:after="200" w:line="276" w:lineRule="auto"/>
    </w:pPr>
    <w:rPr>
      <w:rFonts w:ascii="Arial" w:eastAsiaTheme="minorHAnsi" w:hAnsi="Arial"/>
      <w:sz w:val="24"/>
    </w:rPr>
  </w:style>
  <w:style w:type="paragraph" w:customStyle="1" w:styleId="EA44D74327C6481EA0CB1D1822CC32FC8">
    <w:name w:val="EA44D74327C6481EA0CB1D1822CC32FC8"/>
    <w:rsid w:val="00D55863"/>
    <w:pPr>
      <w:spacing w:after="200" w:line="276" w:lineRule="auto"/>
    </w:pPr>
    <w:rPr>
      <w:rFonts w:ascii="Arial" w:eastAsiaTheme="minorHAnsi" w:hAnsi="Arial"/>
      <w:sz w:val="24"/>
    </w:rPr>
  </w:style>
  <w:style w:type="paragraph" w:customStyle="1" w:styleId="103FCB8899C94F2F9D1241E59CD59D2611">
    <w:name w:val="103FCB8899C94F2F9D1241E59CD59D2611"/>
    <w:rsid w:val="00D55863"/>
    <w:pPr>
      <w:spacing w:after="200" w:line="276" w:lineRule="auto"/>
    </w:pPr>
    <w:rPr>
      <w:rFonts w:ascii="Arial" w:eastAsiaTheme="minorHAnsi" w:hAnsi="Arial"/>
      <w:sz w:val="24"/>
    </w:rPr>
  </w:style>
  <w:style w:type="paragraph" w:customStyle="1" w:styleId="A5D4CE17B1E943BCB321E355D64703C811">
    <w:name w:val="A5D4CE17B1E943BCB321E355D64703C811"/>
    <w:rsid w:val="00D55863"/>
    <w:pPr>
      <w:spacing w:after="200" w:line="276" w:lineRule="auto"/>
    </w:pPr>
    <w:rPr>
      <w:rFonts w:ascii="Arial" w:eastAsiaTheme="minorHAnsi" w:hAnsi="Arial"/>
      <w:sz w:val="24"/>
    </w:rPr>
  </w:style>
  <w:style w:type="paragraph" w:customStyle="1" w:styleId="F1023CCACFEF47A4B7F72FDEEF18169A11">
    <w:name w:val="F1023CCACFEF47A4B7F72FDEEF18169A11"/>
    <w:rsid w:val="00D55863"/>
    <w:pPr>
      <w:spacing w:after="200" w:line="276" w:lineRule="auto"/>
    </w:pPr>
    <w:rPr>
      <w:rFonts w:ascii="Arial" w:eastAsiaTheme="minorHAnsi" w:hAnsi="Arial"/>
      <w:sz w:val="24"/>
    </w:rPr>
  </w:style>
  <w:style w:type="paragraph" w:customStyle="1" w:styleId="1ECDEE6EF408491C80391E624A303EA111">
    <w:name w:val="1ECDEE6EF408491C80391E624A303EA111"/>
    <w:rsid w:val="00D55863"/>
    <w:pPr>
      <w:spacing w:after="200" w:line="276" w:lineRule="auto"/>
    </w:pPr>
    <w:rPr>
      <w:rFonts w:ascii="Arial" w:eastAsiaTheme="minorHAnsi" w:hAnsi="Arial"/>
      <w:sz w:val="24"/>
    </w:rPr>
  </w:style>
  <w:style w:type="paragraph" w:customStyle="1" w:styleId="EDE9D159EC5F43E5B0FAB8E1E9596FAD11">
    <w:name w:val="EDE9D159EC5F43E5B0FAB8E1E9596FAD11"/>
    <w:rsid w:val="00D55863"/>
    <w:pPr>
      <w:spacing w:after="200" w:line="276" w:lineRule="auto"/>
    </w:pPr>
    <w:rPr>
      <w:rFonts w:ascii="Arial" w:eastAsiaTheme="minorHAnsi" w:hAnsi="Arial"/>
      <w:sz w:val="24"/>
    </w:rPr>
  </w:style>
  <w:style w:type="paragraph" w:customStyle="1" w:styleId="765A9D0D34644CFE8E0BE92AF40C023D11">
    <w:name w:val="765A9D0D34644CFE8E0BE92AF40C023D11"/>
    <w:rsid w:val="00D55863"/>
    <w:pPr>
      <w:spacing w:after="200" w:line="276" w:lineRule="auto"/>
    </w:pPr>
    <w:rPr>
      <w:rFonts w:ascii="Arial" w:eastAsiaTheme="minorHAnsi" w:hAnsi="Arial"/>
      <w:sz w:val="24"/>
    </w:rPr>
  </w:style>
  <w:style w:type="paragraph" w:customStyle="1" w:styleId="BA173162A901459FAD9F52B73B5B04B38">
    <w:name w:val="BA173162A901459FAD9F52B73B5B04B38"/>
    <w:rsid w:val="00D55863"/>
    <w:pPr>
      <w:spacing w:after="200" w:line="276" w:lineRule="auto"/>
    </w:pPr>
    <w:rPr>
      <w:rFonts w:ascii="Arial" w:eastAsiaTheme="minorHAnsi" w:hAnsi="Arial"/>
      <w:sz w:val="24"/>
    </w:rPr>
  </w:style>
  <w:style w:type="paragraph" w:customStyle="1" w:styleId="7A273503AD5947F8A1DD8F798E0C66E28">
    <w:name w:val="7A273503AD5947F8A1DD8F798E0C66E28"/>
    <w:rsid w:val="00D55863"/>
    <w:pPr>
      <w:spacing w:after="200" w:line="276" w:lineRule="auto"/>
    </w:pPr>
    <w:rPr>
      <w:rFonts w:ascii="Arial" w:eastAsiaTheme="minorHAnsi" w:hAnsi="Arial"/>
      <w:sz w:val="24"/>
    </w:rPr>
  </w:style>
  <w:style w:type="paragraph" w:customStyle="1" w:styleId="2062CA512AC749B38B708B3E1166CA6B8">
    <w:name w:val="2062CA512AC749B38B708B3E1166CA6B8"/>
    <w:rsid w:val="00D55863"/>
    <w:pPr>
      <w:spacing w:after="200" w:line="276" w:lineRule="auto"/>
    </w:pPr>
    <w:rPr>
      <w:rFonts w:ascii="Arial" w:eastAsiaTheme="minorHAnsi" w:hAnsi="Arial"/>
      <w:sz w:val="24"/>
    </w:rPr>
  </w:style>
  <w:style w:type="paragraph" w:customStyle="1" w:styleId="743009D5C57F41819D0716E93EAD8DB38">
    <w:name w:val="743009D5C57F41819D0716E93EAD8DB38"/>
    <w:rsid w:val="00D55863"/>
    <w:pPr>
      <w:spacing w:after="200" w:line="276" w:lineRule="auto"/>
    </w:pPr>
    <w:rPr>
      <w:rFonts w:ascii="Arial" w:eastAsiaTheme="minorHAnsi" w:hAnsi="Arial"/>
      <w:sz w:val="24"/>
    </w:rPr>
  </w:style>
  <w:style w:type="paragraph" w:customStyle="1" w:styleId="A8C7BF0CF7D24562A1C28901402F4B108">
    <w:name w:val="A8C7BF0CF7D24562A1C28901402F4B108"/>
    <w:rsid w:val="00D55863"/>
    <w:pPr>
      <w:spacing w:after="200" w:line="276" w:lineRule="auto"/>
    </w:pPr>
    <w:rPr>
      <w:rFonts w:ascii="Arial" w:eastAsiaTheme="minorHAnsi" w:hAnsi="Arial"/>
      <w:sz w:val="24"/>
    </w:rPr>
  </w:style>
  <w:style w:type="paragraph" w:customStyle="1" w:styleId="9F0BBA982C7D44E49C1103D6C24F7FAB15">
    <w:name w:val="9F0BBA982C7D44E49C1103D6C24F7FAB15"/>
    <w:rsid w:val="00D55863"/>
    <w:pPr>
      <w:spacing w:after="200" w:line="276" w:lineRule="auto"/>
      <w:ind w:left="720"/>
      <w:contextualSpacing/>
    </w:pPr>
    <w:rPr>
      <w:rFonts w:ascii="Arial" w:eastAsiaTheme="minorHAnsi" w:hAnsi="Arial"/>
      <w:sz w:val="24"/>
    </w:rPr>
  </w:style>
  <w:style w:type="paragraph" w:customStyle="1" w:styleId="488613EF1E3349E0963EC5E4C2AE6D7E8">
    <w:name w:val="488613EF1E3349E0963EC5E4C2AE6D7E8"/>
    <w:rsid w:val="00D55863"/>
    <w:pPr>
      <w:spacing w:after="200" w:line="276" w:lineRule="auto"/>
      <w:ind w:left="720"/>
      <w:contextualSpacing/>
    </w:pPr>
    <w:rPr>
      <w:rFonts w:ascii="Arial" w:eastAsiaTheme="minorHAnsi" w:hAnsi="Arial"/>
      <w:sz w:val="24"/>
    </w:rPr>
  </w:style>
  <w:style w:type="paragraph" w:customStyle="1" w:styleId="42F5CDFB3B4B440390F56C6A7885DAE38">
    <w:name w:val="42F5CDFB3B4B440390F56C6A7885DAE38"/>
    <w:rsid w:val="00D55863"/>
    <w:pPr>
      <w:spacing w:after="200" w:line="276" w:lineRule="auto"/>
      <w:ind w:left="720"/>
      <w:contextualSpacing/>
    </w:pPr>
    <w:rPr>
      <w:rFonts w:ascii="Arial" w:eastAsiaTheme="minorHAnsi" w:hAnsi="Arial"/>
      <w:sz w:val="24"/>
    </w:rPr>
  </w:style>
  <w:style w:type="paragraph" w:customStyle="1" w:styleId="9C1435BD0D2F4532AAFA1A0AD3518B878">
    <w:name w:val="9C1435BD0D2F4532AAFA1A0AD3518B878"/>
    <w:rsid w:val="00D55863"/>
    <w:pPr>
      <w:spacing w:after="200" w:line="276" w:lineRule="auto"/>
      <w:ind w:left="720"/>
      <w:contextualSpacing/>
    </w:pPr>
    <w:rPr>
      <w:rFonts w:ascii="Arial" w:eastAsiaTheme="minorHAnsi" w:hAnsi="Arial"/>
      <w:sz w:val="24"/>
    </w:rPr>
  </w:style>
  <w:style w:type="paragraph" w:customStyle="1" w:styleId="23814195FA74419F99FBD9488D3A82BE8">
    <w:name w:val="23814195FA74419F99FBD9488D3A82BE8"/>
    <w:rsid w:val="00D55863"/>
    <w:pPr>
      <w:spacing w:after="200" w:line="276" w:lineRule="auto"/>
      <w:ind w:left="720"/>
      <w:contextualSpacing/>
    </w:pPr>
    <w:rPr>
      <w:rFonts w:ascii="Arial" w:eastAsiaTheme="minorHAnsi" w:hAnsi="Arial"/>
      <w:sz w:val="24"/>
    </w:rPr>
  </w:style>
  <w:style w:type="paragraph" w:customStyle="1" w:styleId="64BF13C3FF8540728A375D43C18F70D88">
    <w:name w:val="64BF13C3FF8540728A375D43C18F70D88"/>
    <w:rsid w:val="00D55863"/>
    <w:pPr>
      <w:spacing w:after="200" w:line="276" w:lineRule="auto"/>
      <w:ind w:left="720"/>
      <w:contextualSpacing/>
    </w:pPr>
    <w:rPr>
      <w:rFonts w:ascii="Arial" w:eastAsiaTheme="minorHAnsi" w:hAnsi="Arial"/>
      <w:sz w:val="24"/>
    </w:rPr>
  </w:style>
  <w:style w:type="paragraph" w:customStyle="1" w:styleId="4D62A7A632B846148F186BAA8272D7F88">
    <w:name w:val="4D62A7A632B846148F186BAA8272D7F88"/>
    <w:rsid w:val="00D55863"/>
    <w:pPr>
      <w:spacing w:after="200" w:line="276" w:lineRule="auto"/>
      <w:ind w:left="720"/>
      <w:contextualSpacing/>
    </w:pPr>
    <w:rPr>
      <w:rFonts w:ascii="Arial" w:eastAsiaTheme="minorHAnsi" w:hAnsi="Arial"/>
      <w:sz w:val="24"/>
    </w:rPr>
  </w:style>
  <w:style w:type="paragraph" w:customStyle="1" w:styleId="13CBE4BFB11F4EBD87DE45A74823A5138">
    <w:name w:val="13CBE4BFB11F4EBD87DE45A74823A5138"/>
    <w:rsid w:val="00D55863"/>
    <w:pPr>
      <w:spacing w:after="200" w:line="276" w:lineRule="auto"/>
      <w:ind w:left="720"/>
      <w:contextualSpacing/>
    </w:pPr>
    <w:rPr>
      <w:rFonts w:ascii="Arial" w:eastAsiaTheme="minorHAnsi" w:hAnsi="Arial"/>
      <w:sz w:val="24"/>
    </w:rPr>
  </w:style>
  <w:style w:type="paragraph" w:customStyle="1" w:styleId="FB309CAC7CF84F1E973D6946FF04DBC68">
    <w:name w:val="FB309CAC7CF84F1E973D6946FF04DBC68"/>
    <w:rsid w:val="00D55863"/>
    <w:pPr>
      <w:spacing w:after="200" w:line="276" w:lineRule="auto"/>
      <w:ind w:left="720"/>
      <w:contextualSpacing/>
    </w:pPr>
    <w:rPr>
      <w:rFonts w:ascii="Arial" w:eastAsiaTheme="minorHAnsi" w:hAnsi="Arial"/>
      <w:sz w:val="24"/>
    </w:rPr>
  </w:style>
  <w:style w:type="paragraph" w:customStyle="1" w:styleId="51A300860F7F43C9802E3E70A58089688">
    <w:name w:val="51A300860F7F43C9802E3E70A58089688"/>
    <w:rsid w:val="00D55863"/>
    <w:pPr>
      <w:spacing w:after="200" w:line="276" w:lineRule="auto"/>
      <w:ind w:left="720"/>
      <w:contextualSpacing/>
    </w:pPr>
    <w:rPr>
      <w:rFonts w:ascii="Arial" w:eastAsiaTheme="minorHAnsi" w:hAnsi="Arial"/>
      <w:sz w:val="24"/>
    </w:rPr>
  </w:style>
  <w:style w:type="paragraph" w:customStyle="1" w:styleId="49058DFB1E0A45B3BD002EC33470B48A7">
    <w:name w:val="49058DFB1E0A45B3BD002EC33470B48A7"/>
    <w:rsid w:val="00D55863"/>
    <w:pPr>
      <w:spacing w:after="200" w:line="276" w:lineRule="auto"/>
      <w:ind w:left="720"/>
      <w:contextualSpacing/>
    </w:pPr>
    <w:rPr>
      <w:rFonts w:ascii="Arial" w:eastAsiaTheme="minorHAnsi" w:hAnsi="Arial"/>
      <w:sz w:val="24"/>
    </w:rPr>
  </w:style>
  <w:style w:type="paragraph" w:customStyle="1" w:styleId="D5D74C0A13144BB5BBE1340D7B91078F7">
    <w:name w:val="D5D74C0A13144BB5BBE1340D7B91078F7"/>
    <w:rsid w:val="00D55863"/>
    <w:pPr>
      <w:spacing w:after="200" w:line="276" w:lineRule="auto"/>
      <w:ind w:left="720"/>
      <w:contextualSpacing/>
    </w:pPr>
    <w:rPr>
      <w:rFonts w:ascii="Arial" w:eastAsiaTheme="minorHAnsi" w:hAnsi="Arial"/>
      <w:sz w:val="24"/>
    </w:rPr>
  </w:style>
  <w:style w:type="paragraph" w:customStyle="1" w:styleId="0BE4A0E004EC42E9B0707A62ECD952A57">
    <w:name w:val="0BE4A0E004EC42E9B0707A62ECD952A57"/>
    <w:rsid w:val="00D55863"/>
    <w:pPr>
      <w:spacing w:after="200" w:line="276" w:lineRule="auto"/>
      <w:ind w:left="720"/>
      <w:contextualSpacing/>
    </w:pPr>
    <w:rPr>
      <w:rFonts w:ascii="Arial" w:eastAsiaTheme="minorHAnsi" w:hAnsi="Arial"/>
      <w:sz w:val="24"/>
    </w:rPr>
  </w:style>
  <w:style w:type="paragraph" w:customStyle="1" w:styleId="1DBB42C811C5438892CD1444ADB3ADF67">
    <w:name w:val="1DBB42C811C5438892CD1444ADB3ADF67"/>
    <w:rsid w:val="00D55863"/>
    <w:pPr>
      <w:spacing w:after="200" w:line="276" w:lineRule="auto"/>
      <w:ind w:left="720"/>
      <w:contextualSpacing/>
    </w:pPr>
    <w:rPr>
      <w:rFonts w:ascii="Arial" w:eastAsiaTheme="minorHAnsi" w:hAnsi="Arial"/>
      <w:sz w:val="24"/>
    </w:rPr>
  </w:style>
  <w:style w:type="paragraph" w:customStyle="1" w:styleId="B234A92E6B25447D86E6EB2B52469F147">
    <w:name w:val="B234A92E6B25447D86E6EB2B52469F147"/>
    <w:rsid w:val="00D55863"/>
    <w:pPr>
      <w:spacing w:after="200" w:line="276" w:lineRule="auto"/>
      <w:ind w:left="720"/>
      <w:contextualSpacing/>
    </w:pPr>
    <w:rPr>
      <w:rFonts w:ascii="Arial" w:eastAsiaTheme="minorHAnsi" w:hAnsi="Arial"/>
      <w:sz w:val="24"/>
    </w:rPr>
  </w:style>
  <w:style w:type="paragraph" w:customStyle="1" w:styleId="AD79CA616D084F58A427AB18105D0A787">
    <w:name w:val="AD79CA616D084F58A427AB18105D0A787"/>
    <w:rsid w:val="00D55863"/>
    <w:pPr>
      <w:spacing w:after="200" w:line="276" w:lineRule="auto"/>
      <w:ind w:left="720"/>
      <w:contextualSpacing/>
    </w:pPr>
    <w:rPr>
      <w:rFonts w:ascii="Arial" w:eastAsiaTheme="minorHAnsi" w:hAnsi="Arial"/>
      <w:sz w:val="24"/>
    </w:rPr>
  </w:style>
  <w:style w:type="paragraph" w:customStyle="1" w:styleId="92A7E3830E4D4F5EBC742C2F36E5B5F57">
    <w:name w:val="92A7E3830E4D4F5EBC742C2F36E5B5F57"/>
    <w:rsid w:val="00D55863"/>
    <w:pPr>
      <w:spacing w:after="200" w:line="276" w:lineRule="auto"/>
      <w:ind w:left="720"/>
      <w:contextualSpacing/>
    </w:pPr>
    <w:rPr>
      <w:rFonts w:ascii="Arial" w:eastAsiaTheme="minorHAnsi" w:hAnsi="Arial"/>
      <w:sz w:val="24"/>
    </w:rPr>
  </w:style>
  <w:style w:type="paragraph" w:customStyle="1" w:styleId="B8701D2084934DB794EB3A9C16C906A27">
    <w:name w:val="B8701D2084934DB794EB3A9C16C906A27"/>
    <w:rsid w:val="00D55863"/>
    <w:pPr>
      <w:spacing w:after="200" w:line="276" w:lineRule="auto"/>
      <w:ind w:left="720"/>
      <w:contextualSpacing/>
    </w:pPr>
    <w:rPr>
      <w:rFonts w:ascii="Arial" w:eastAsiaTheme="minorHAnsi" w:hAnsi="Arial"/>
      <w:sz w:val="24"/>
    </w:rPr>
  </w:style>
  <w:style w:type="paragraph" w:customStyle="1" w:styleId="2F79BBF6CD054B78ABD1EDA11F5B69027">
    <w:name w:val="2F79BBF6CD054B78ABD1EDA11F5B69027"/>
    <w:rsid w:val="00D55863"/>
    <w:pPr>
      <w:spacing w:after="200" w:line="276" w:lineRule="auto"/>
      <w:ind w:left="720"/>
      <w:contextualSpacing/>
    </w:pPr>
    <w:rPr>
      <w:rFonts w:ascii="Arial" w:eastAsiaTheme="minorHAnsi" w:hAnsi="Arial"/>
      <w:sz w:val="24"/>
    </w:rPr>
  </w:style>
  <w:style w:type="paragraph" w:customStyle="1" w:styleId="4A8C7E1D50DD4F63B8F90947C2DBF65D7">
    <w:name w:val="4A8C7E1D50DD4F63B8F90947C2DBF65D7"/>
    <w:rsid w:val="00D55863"/>
    <w:pPr>
      <w:spacing w:after="200" w:line="276" w:lineRule="auto"/>
      <w:ind w:left="720"/>
      <w:contextualSpacing/>
    </w:pPr>
    <w:rPr>
      <w:rFonts w:ascii="Arial" w:eastAsiaTheme="minorHAnsi" w:hAnsi="Arial"/>
      <w:sz w:val="24"/>
    </w:rPr>
  </w:style>
  <w:style w:type="paragraph" w:customStyle="1" w:styleId="06B3F8D8EA8A4309A323C02C7D2A76D27">
    <w:name w:val="06B3F8D8EA8A4309A323C02C7D2A76D27"/>
    <w:rsid w:val="00D55863"/>
    <w:pPr>
      <w:spacing w:after="200" w:line="276" w:lineRule="auto"/>
      <w:ind w:left="720"/>
      <w:contextualSpacing/>
    </w:pPr>
    <w:rPr>
      <w:rFonts w:ascii="Arial" w:eastAsiaTheme="minorHAnsi" w:hAnsi="Arial"/>
      <w:sz w:val="24"/>
    </w:rPr>
  </w:style>
  <w:style w:type="paragraph" w:customStyle="1" w:styleId="91DA2BD93BF149EEB7AE7EDF80374F3D7">
    <w:name w:val="91DA2BD93BF149EEB7AE7EDF80374F3D7"/>
    <w:rsid w:val="00D55863"/>
    <w:pPr>
      <w:spacing w:after="200" w:line="276" w:lineRule="auto"/>
      <w:ind w:left="720"/>
      <w:contextualSpacing/>
    </w:pPr>
    <w:rPr>
      <w:rFonts w:ascii="Arial" w:eastAsiaTheme="minorHAnsi" w:hAnsi="Arial"/>
      <w:sz w:val="24"/>
    </w:rPr>
  </w:style>
  <w:style w:type="paragraph" w:customStyle="1" w:styleId="493285F2AA4D4B459AD458E0450EE2167">
    <w:name w:val="493285F2AA4D4B459AD458E0450EE2167"/>
    <w:rsid w:val="00D55863"/>
    <w:pPr>
      <w:spacing w:after="200" w:line="276" w:lineRule="auto"/>
      <w:ind w:left="720"/>
      <w:contextualSpacing/>
    </w:pPr>
    <w:rPr>
      <w:rFonts w:ascii="Arial" w:eastAsiaTheme="minorHAnsi" w:hAnsi="Arial"/>
      <w:sz w:val="24"/>
    </w:rPr>
  </w:style>
  <w:style w:type="paragraph" w:customStyle="1" w:styleId="E4427810DEE9437895C535B957BED2FF7">
    <w:name w:val="E4427810DEE9437895C535B957BED2FF7"/>
    <w:rsid w:val="00D55863"/>
    <w:pPr>
      <w:spacing w:after="200" w:line="276" w:lineRule="auto"/>
      <w:ind w:left="720"/>
      <w:contextualSpacing/>
    </w:pPr>
    <w:rPr>
      <w:rFonts w:ascii="Arial" w:eastAsiaTheme="minorHAnsi" w:hAnsi="Arial"/>
      <w:sz w:val="24"/>
    </w:rPr>
  </w:style>
  <w:style w:type="paragraph" w:customStyle="1" w:styleId="BCF8D340A36E4F52BF509F7DF988EE657">
    <w:name w:val="BCF8D340A36E4F52BF509F7DF988EE657"/>
    <w:rsid w:val="00D55863"/>
    <w:pPr>
      <w:spacing w:after="200" w:line="276" w:lineRule="auto"/>
      <w:ind w:left="720"/>
      <w:contextualSpacing/>
    </w:pPr>
    <w:rPr>
      <w:rFonts w:ascii="Arial" w:eastAsiaTheme="minorHAnsi" w:hAnsi="Arial"/>
      <w:sz w:val="24"/>
    </w:rPr>
  </w:style>
  <w:style w:type="paragraph" w:customStyle="1" w:styleId="9536043A15EC4F2FB58DBBA8B92E0DE37">
    <w:name w:val="9536043A15EC4F2FB58DBBA8B92E0DE37"/>
    <w:rsid w:val="00D55863"/>
    <w:pPr>
      <w:spacing w:after="200" w:line="276" w:lineRule="auto"/>
      <w:ind w:left="720"/>
      <w:contextualSpacing/>
    </w:pPr>
    <w:rPr>
      <w:rFonts w:ascii="Arial" w:eastAsiaTheme="minorHAnsi" w:hAnsi="Arial"/>
      <w:sz w:val="24"/>
    </w:rPr>
  </w:style>
  <w:style w:type="paragraph" w:customStyle="1" w:styleId="99A8A7EDF5524EEBBA42DF266F5F06FE7">
    <w:name w:val="99A8A7EDF5524EEBBA42DF266F5F06FE7"/>
    <w:rsid w:val="00D55863"/>
    <w:pPr>
      <w:spacing w:after="200" w:line="276" w:lineRule="auto"/>
      <w:ind w:left="720"/>
      <w:contextualSpacing/>
    </w:pPr>
    <w:rPr>
      <w:rFonts w:ascii="Arial" w:eastAsiaTheme="minorHAnsi" w:hAnsi="Arial"/>
      <w:sz w:val="24"/>
    </w:rPr>
  </w:style>
  <w:style w:type="paragraph" w:customStyle="1" w:styleId="DFBCCB0871914D3091DD2054A5F6E9657">
    <w:name w:val="DFBCCB0871914D3091DD2054A5F6E9657"/>
    <w:rsid w:val="00D55863"/>
    <w:pPr>
      <w:spacing w:after="200" w:line="276" w:lineRule="auto"/>
    </w:pPr>
    <w:rPr>
      <w:rFonts w:ascii="Arial" w:eastAsiaTheme="minorHAnsi" w:hAnsi="Arial"/>
      <w:sz w:val="24"/>
    </w:rPr>
  </w:style>
  <w:style w:type="paragraph" w:customStyle="1" w:styleId="71577829DC3E4E9D91BB0A5FD58FDFCD7">
    <w:name w:val="71577829DC3E4E9D91BB0A5FD58FDFCD7"/>
    <w:rsid w:val="00D55863"/>
    <w:pPr>
      <w:spacing w:after="200" w:line="276" w:lineRule="auto"/>
      <w:ind w:left="720"/>
      <w:contextualSpacing/>
    </w:pPr>
    <w:rPr>
      <w:rFonts w:ascii="Arial" w:eastAsiaTheme="minorHAnsi" w:hAnsi="Arial"/>
      <w:sz w:val="24"/>
    </w:rPr>
  </w:style>
  <w:style w:type="paragraph" w:customStyle="1" w:styleId="091F8DBD99864651B7A71E09AA5D78847">
    <w:name w:val="091F8DBD99864651B7A71E09AA5D78847"/>
    <w:rsid w:val="00D55863"/>
    <w:pPr>
      <w:spacing w:after="200" w:line="276" w:lineRule="auto"/>
    </w:pPr>
    <w:rPr>
      <w:rFonts w:ascii="Arial" w:eastAsiaTheme="minorHAnsi" w:hAnsi="Arial"/>
      <w:sz w:val="24"/>
    </w:rPr>
  </w:style>
  <w:style w:type="paragraph" w:customStyle="1" w:styleId="347711E470F54B13B67D9B3F35F446CB7">
    <w:name w:val="347711E470F54B13B67D9B3F35F446CB7"/>
    <w:rsid w:val="00D55863"/>
    <w:pPr>
      <w:spacing w:after="200" w:line="276" w:lineRule="auto"/>
      <w:ind w:left="720"/>
      <w:contextualSpacing/>
    </w:pPr>
    <w:rPr>
      <w:rFonts w:ascii="Arial" w:eastAsiaTheme="minorHAnsi" w:hAnsi="Arial"/>
      <w:sz w:val="24"/>
    </w:rPr>
  </w:style>
  <w:style w:type="paragraph" w:customStyle="1" w:styleId="41985BD4E79D40DD98FEAB5610880A917">
    <w:name w:val="41985BD4E79D40DD98FEAB5610880A917"/>
    <w:rsid w:val="00D55863"/>
    <w:pPr>
      <w:spacing w:after="200" w:line="276" w:lineRule="auto"/>
      <w:ind w:left="720"/>
      <w:contextualSpacing/>
    </w:pPr>
    <w:rPr>
      <w:rFonts w:ascii="Arial" w:eastAsiaTheme="minorHAnsi" w:hAnsi="Arial"/>
      <w:sz w:val="24"/>
    </w:rPr>
  </w:style>
  <w:style w:type="paragraph" w:customStyle="1" w:styleId="56FF2B4FDA3B4FEF8257877CE415075C7">
    <w:name w:val="56FF2B4FDA3B4FEF8257877CE415075C7"/>
    <w:rsid w:val="00D55863"/>
    <w:pPr>
      <w:spacing w:after="200" w:line="276" w:lineRule="auto"/>
      <w:ind w:left="720"/>
      <w:contextualSpacing/>
    </w:pPr>
    <w:rPr>
      <w:rFonts w:ascii="Arial" w:eastAsiaTheme="minorHAnsi" w:hAnsi="Arial"/>
      <w:sz w:val="24"/>
    </w:rPr>
  </w:style>
  <w:style w:type="paragraph" w:customStyle="1" w:styleId="5B6FE7322EBC41D0B38E444D910D09467">
    <w:name w:val="5B6FE7322EBC41D0B38E444D910D09467"/>
    <w:rsid w:val="00D55863"/>
    <w:pPr>
      <w:spacing w:after="200" w:line="276" w:lineRule="auto"/>
    </w:pPr>
    <w:rPr>
      <w:rFonts w:ascii="Arial" w:eastAsiaTheme="minorHAnsi" w:hAnsi="Arial"/>
      <w:sz w:val="24"/>
    </w:rPr>
  </w:style>
  <w:style w:type="paragraph" w:customStyle="1" w:styleId="170AA93C77C64D498FD262A2964EEE0F7">
    <w:name w:val="170AA93C77C64D498FD262A2964EEE0F7"/>
    <w:rsid w:val="00D55863"/>
    <w:pPr>
      <w:spacing w:after="200" w:line="276" w:lineRule="auto"/>
      <w:ind w:left="720"/>
      <w:contextualSpacing/>
    </w:pPr>
    <w:rPr>
      <w:rFonts w:ascii="Arial" w:eastAsiaTheme="minorHAnsi" w:hAnsi="Arial"/>
      <w:sz w:val="24"/>
    </w:rPr>
  </w:style>
  <w:style w:type="paragraph" w:customStyle="1" w:styleId="87E2E982373147B19CFD03CB1E4A5B6F7">
    <w:name w:val="87E2E982373147B19CFD03CB1E4A5B6F7"/>
    <w:rsid w:val="00D55863"/>
    <w:pPr>
      <w:spacing w:after="200" w:line="276" w:lineRule="auto"/>
    </w:pPr>
    <w:rPr>
      <w:rFonts w:ascii="Arial" w:eastAsiaTheme="minorHAnsi" w:hAnsi="Arial"/>
      <w:sz w:val="24"/>
    </w:rPr>
  </w:style>
  <w:style w:type="paragraph" w:customStyle="1" w:styleId="5D7573E182F94EFEA244CD01C18C15B97">
    <w:name w:val="5D7573E182F94EFEA244CD01C18C15B97"/>
    <w:rsid w:val="00D55863"/>
    <w:pPr>
      <w:spacing w:after="200" w:line="276" w:lineRule="auto"/>
      <w:ind w:left="720"/>
      <w:contextualSpacing/>
    </w:pPr>
    <w:rPr>
      <w:rFonts w:ascii="Arial" w:eastAsiaTheme="minorHAnsi" w:hAnsi="Arial"/>
      <w:sz w:val="24"/>
    </w:rPr>
  </w:style>
  <w:style w:type="paragraph" w:customStyle="1" w:styleId="9400A0CB64004864A8E771AD1F420E567">
    <w:name w:val="9400A0CB64004864A8E771AD1F420E567"/>
    <w:rsid w:val="00D55863"/>
    <w:pPr>
      <w:spacing w:after="200" w:line="276" w:lineRule="auto"/>
    </w:pPr>
    <w:rPr>
      <w:rFonts w:ascii="Arial" w:eastAsiaTheme="minorHAnsi" w:hAnsi="Arial"/>
      <w:sz w:val="24"/>
    </w:rPr>
  </w:style>
  <w:style w:type="paragraph" w:customStyle="1" w:styleId="75E12DC88BFB435A9B21470A7AD0A1E27">
    <w:name w:val="75E12DC88BFB435A9B21470A7AD0A1E27"/>
    <w:rsid w:val="00D55863"/>
    <w:pPr>
      <w:spacing w:after="200" w:line="276" w:lineRule="auto"/>
      <w:ind w:left="720"/>
      <w:contextualSpacing/>
    </w:pPr>
    <w:rPr>
      <w:rFonts w:ascii="Arial" w:eastAsiaTheme="minorHAnsi" w:hAnsi="Arial"/>
      <w:sz w:val="24"/>
    </w:rPr>
  </w:style>
  <w:style w:type="paragraph" w:customStyle="1" w:styleId="CF26039553A346D3A0133C90AAFB16AB7">
    <w:name w:val="CF26039553A346D3A0133C90AAFB16AB7"/>
    <w:rsid w:val="00D55863"/>
    <w:pPr>
      <w:spacing w:after="200" w:line="276" w:lineRule="auto"/>
    </w:pPr>
    <w:rPr>
      <w:rFonts w:ascii="Arial" w:eastAsiaTheme="minorHAnsi" w:hAnsi="Arial"/>
      <w:sz w:val="24"/>
    </w:rPr>
  </w:style>
  <w:style w:type="paragraph" w:customStyle="1" w:styleId="09266E5ACFCC412DBD0714713F742A8F7">
    <w:name w:val="09266E5ACFCC412DBD0714713F742A8F7"/>
    <w:rsid w:val="00D55863"/>
    <w:pPr>
      <w:spacing w:after="200" w:line="276" w:lineRule="auto"/>
      <w:ind w:left="720"/>
      <w:contextualSpacing/>
    </w:pPr>
    <w:rPr>
      <w:rFonts w:ascii="Arial" w:eastAsiaTheme="minorHAnsi" w:hAnsi="Arial"/>
      <w:sz w:val="24"/>
    </w:rPr>
  </w:style>
  <w:style w:type="paragraph" w:customStyle="1" w:styleId="617BF0431BD9480EA4DE13130FF12DF97">
    <w:name w:val="617BF0431BD9480EA4DE13130FF12DF97"/>
    <w:rsid w:val="00D55863"/>
    <w:pPr>
      <w:spacing w:after="200" w:line="276" w:lineRule="auto"/>
    </w:pPr>
    <w:rPr>
      <w:rFonts w:ascii="Arial" w:eastAsiaTheme="minorHAnsi" w:hAnsi="Arial"/>
      <w:sz w:val="24"/>
    </w:rPr>
  </w:style>
  <w:style w:type="paragraph" w:customStyle="1" w:styleId="AE93151F7EA5431894E7BB1FC5CA08097">
    <w:name w:val="AE93151F7EA5431894E7BB1FC5CA08097"/>
    <w:rsid w:val="00D55863"/>
    <w:pPr>
      <w:spacing w:after="200" w:line="276" w:lineRule="auto"/>
      <w:ind w:left="720"/>
      <w:contextualSpacing/>
    </w:pPr>
    <w:rPr>
      <w:rFonts w:ascii="Arial" w:eastAsiaTheme="minorHAnsi" w:hAnsi="Arial"/>
      <w:sz w:val="24"/>
    </w:rPr>
  </w:style>
  <w:style w:type="paragraph" w:customStyle="1" w:styleId="DA306D75C6D34F9A90A2C1D8F5F72A297">
    <w:name w:val="DA306D75C6D34F9A90A2C1D8F5F72A297"/>
    <w:rsid w:val="00D55863"/>
    <w:pPr>
      <w:spacing w:after="200" w:line="276" w:lineRule="auto"/>
      <w:ind w:left="720"/>
      <w:contextualSpacing/>
    </w:pPr>
    <w:rPr>
      <w:rFonts w:ascii="Arial" w:eastAsiaTheme="minorHAnsi" w:hAnsi="Arial"/>
      <w:sz w:val="24"/>
    </w:rPr>
  </w:style>
  <w:style w:type="paragraph" w:customStyle="1" w:styleId="5FC23E6471D543E3997F028F5C1C213A7">
    <w:name w:val="5FC23E6471D543E3997F028F5C1C213A7"/>
    <w:rsid w:val="00D55863"/>
    <w:pPr>
      <w:spacing w:after="200" w:line="276" w:lineRule="auto"/>
      <w:ind w:left="720"/>
      <w:contextualSpacing/>
    </w:pPr>
    <w:rPr>
      <w:rFonts w:ascii="Arial" w:eastAsiaTheme="minorHAnsi" w:hAnsi="Arial"/>
      <w:sz w:val="24"/>
    </w:rPr>
  </w:style>
  <w:style w:type="paragraph" w:customStyle="1" w:styleId="A092C5010BDE423F88E62040AFDE5B957">
    <w:name w:val="A092C5010BDE423F88E62040AFDE5B957"/>
    <w:rsid w:val="00D55863"/>
    <w:pPr>
      <w:spacing w:after="200" w:line="276" w:lineRule="auto"/>
      <w:ind w:left="720"/>
      <w:contextualSpacing/>
    </w:pPr>
    <w:rPr>
      <w:rFonts w:ascii="Arial" w:eastAsiaTheme="minorHAnsi" w:hAnsi="Arial"/>
      <w:sz w:val="24"/>
    </w:rPr>
  </w:style>
  <w:style w:type="paragraph" w:customStyle="1" w:styleId="E25BD182994A43E1AB9CDF11AD0467557">
    <w:name w:val="E25BD182994A43E1AB9CDF11AD0467557"/>
    <w:rsid w:val="00D55863"/>
    <w:pPr>
      <w:spacing w:after="200" w:line="276" w:lineRule="auto"/>
      <w:ind w:left="720"/>
      <w:contextualSpacing/>
    </w:pPr>
    <w:rPr>
      <w:rFonts w:ascii="Arial" w:eastAsiaTheme="minorHAnsi" w:hAnsi="Arial"/>
      <w:sz w:val="24"/>
    </w:rPr>
  </w:style>
  <w:style w:type="paragraph" w:customStyle="1" w:styleId="B6B6322755B9461DB51F8660682662827">
    <w:name w:val="B6B6322755B9461DB51F8660682662827"/>
    <w:rsid w:val="00D55863"/>
    <w:pPr>
      <w:spacing w:after="200" w:line="276" w:lineRule="auto"/>
      <w:ind w:left="720"/>
      <w:contextualSpacing/>
    </w:pPr>
    <w:rPr>
      <w:rFonts w:ascii="Arial" w:eastAsiaTheme="minorHAnsi" w:hAnsi="Arial"/>
      <w:sz w:val="24"/>
    </w:rPr>
  </w:style>
  <w:style w:type="paragraph" w:customStyle="1" w:styleId="51C53342F16D42EF85F89F251DEAABFE7">
    <w:name w:val="51C53342F16D42EF85F89F251DEAABFE7"/>
    <w:rsid w:val="00D55863"/>
    <w:pPr>
      <w:spacing w:after="200" w:line="276" w:lineRule="auto"/>
    </w:pPr>
    <w:rPr>
      <w:rFonts w:ascii="Arial" w:eastAsiaTheme="minorHAnsi" w:hAnsi="Arial"/>
      <w:sz w:val="24"/>
    </w:rPr>
  </w:style>
  <w:style w:type="paragraph" w:customStyle="1" w:styleId="7C7E13D5C98B4C67843FC96AF947D2277">
    <w:name w:val="7C7E13D5C98B4C67843FC96AF947D2277"/>
    <w:rsid w:val="00D55863"/>
    <w:pPr>
      <w:spacing w:after="200" w:line="276" w:lineRule="auto"/>
      <w:ind w:left="720"/>
      <w:contextualSpacing/>
    </w:pPr>
    <w:rPr>
      <w:rFonts w:ascii="Arial" w:eastAsiaTheme="minorHAnsi" w:hAnsi="Arial"/>
      <w:sz w:val="24"/>
    </w:rPr>
  </w:style>
  <w:style w:type="paragraph" w:customStyle="1" w:styleId="AB3D4C422A4E45DB957F64DF99A32DEF7">
    <w:name w:val="AB3D4C422A4E45DB957F64DF99A32DEF7"/>
    <w:rsid w:val="00D55863"/>
    <w:pPr>
      <w:spacing w:after="200" w:line="276" w:lineRule="auto"/>
    </w:pPr>
    <w:rPr>
      <w:rFonts w:ascii="Arial" w:eastAsiaTheme="minorHAnsi" w:hAnsi="Arial"/>
      <w:sz w:val="24"/>
    </w:rPr>
  </w:style>
  <w:style w:type="paragraph" w:customStyle="1" w:styleId="515E34D52219491882979D6B6A5A246E7">
    <w:name w:val="515E34D52219491882979D6B6A5A246E7"/>
    <w:rsid w:val="00D55863"/>
    <w:pPr>
      <w:spacing w:after="200" w:line="276" w:lineRule="auto"/>
      <w:ind w:left="720"/>
      <w:contextualSpacing/>
    </w:pPr>
    <w:rPr>
      <w:rFonts w:ascii="Arial" w:eastAsiaTheme="minorHAnsi" w:hAnsi="Arial"/>
      <w:sz w:val="24"/>
    </w:rPr>
  </w:style>
  <w:style w:type="paragraph" w:customStyle="1" w:styleId="B0555161366B4D9B8FBA1CCE44E89E257">
    <w:name w:val="B0555161366B4D9B8FBA1CCE44E89E257"/>
    <w:rsid w:val="00D55863"/>
    <w:pPr>
      <w:spacing w:after="200" w:line="276" w:lineRule="auto"/>
      <w:ind w:left="720"/>
      <w:contextualSpacing/>
    </w:pPr>
    <w:rPr>
      <w:rFonts w:ascii="Arial" w:eastAsiaTheme="minorHAnsi" w:hAnsi="Arial"/>
      <w:sz w:val="24"/>
    </w:rPr>
  </w:style>
  <w:style w:type="paragraph" w:customStyle="1" w:styleId="A2FB3876E7FC4FCB83B4991B69A823CB7">
    <w:name w:val="A2FB3876E7FC4FCB83B4991B69A823CB7"/>
    <w:rsid w:val="00D55863"/>
    <w:pPr>
      <w:spacing w:after="200" w:line="276" w:lineRule="auto"/>
      <w:ind w:left="720"/>
      <w:contextualSpacing/>
    </w:pPr>
    <w:rPr>
      <w:rFonts w:ascii="Arial" w:eastAsiaTheme="minorHAnsi" w:hAnsi="Arial"/>
      <w:sz w:val="24"/>
    </w:rPr>
  </w:style>
  <w:style w:type="paragraph" w:customStyle="1" w:styleId="B8A916A69FE04FCD8E11AC39740EEAF87">
    <w:name w:val="B8A916A69FE04FCD8E11AC39740EEAF87"/>
    <w:rsid w:val="00D55863"/>
    <w:pPr>
      <w:spacing w:after="200" w:line="276" w:lineRule="auto"/>
    </w:pPr>
    <w:rPr>
      <w:rFonts w:ascii="Arial" w:eastAsiaTheme="minorHAnsi" w:hAnsi="Arial"/>
      <w:sz w:val="24"/>
    </w:rPr>
  </w:style>
  <w:style w:type="paragraph" w:customStyle="1" w:styleId="2DB6C2D14B1D40628F6751B1BC0B63547">
    <w:name w:val="2DB6C2D14B1D40628F6751B1BC0B63547"/>
    <w:rsid w:val="00D55863"/>
    <w:pPr>
      <w:spacing w:after="200" w:line="276" w:lineRule="auto"/>
      <w:ind w:left="720"/>
      <w:contextualSpacing/>
    </w:pPr>
    <w:rPr>
      <w:rFonts w:ascii="Arial" w:eastAsiaTheme="minorHAnsi" w:hAnsi="Arial"/>
      <w:sz w:val="24"/>
    </w:rPr>
  </w:style>
  <w:style w:type="paragraph" w:customStyle="1" w:styleId="3851BCFBDEF14E6688D8496DE0966FCB7">
    <w:name w:val="3851BCFBDEF14E6688D8496DE0966FCB7"/>
    <w:rsid w:val="00D55863"/>
    <w:pPr>
      <w:spacing w:after="200" w:line="276" w:lineRule="auto"/>
      <w:ind w:left="720"/>
      <w:contextualSpacing/>
    </w:pPr>
    <w:rPr>
      <w:rFonts w:ascii="Arial" w:eastAsiaTheme="minorHAnsi" w:hAnsi="Arial"/>
      <w:sz w:val="24"/>
    </w:rPr>
  </w:style>
  <w:style w:type="paragraph" w:customStyle="1" w:styleId="3A3A2A0DDA794173A1207C9889B9D4827">
    <w:name w:val="3A3A2A0DDA794173A1207C9889B9D4827"/>
    <w:rsid w:val="00D55863"/>
    <w:pPr>
      <w:spacing w:after="200" w:line="276" w:lineRule="auto"/>
      <w:ind w:left="720"/>
      <w:contextualSpacing/>
    </w:pPr>
    <w:rPr>
      <w:rFonts w:ascii="Arial" w:eastAsiaTheme="minorHAnsi" w:hAnsi="Arial"/>
      <w:sz w:val="24"/>
    </w:rPr>
  </w:style>
  <w:style w:type="paragraph" w:customStyle="1" w:styleId="4052D33E119A48FCBEABEDA8161DF6687">
    <w:name w:val="4052D33E119A48FCBEABEDA8161DF6687"/>
    <w:rsid w:val="00D55863"/>
    <w:pPr>
      <w:spacing w:after="200" w:line="276" w:lineRule="auto"/>
    </w:pPr>
    <w:rPr>
      <w:rFonts w:ascii="Arial" w:eastAsiaTheme="minorHAnsi" w:hAnsi="Arial"/>
      <w:sz w:val="24"/>
    </w:rPr>
  </w:style>
  <w:style w:type="paragraph" w:customStyle="1" w:styleId="8B8E83776A6448DEA78CFFF2CBAD8FC67">
    <w:name w:val="8B8E83776A6448DEA78CFFF2CBAD8FC67"/>
    <w:rsid w:val="00D55863"/>
    <w:pPr>
      <w:spacing w:after="200" w:line="276" w:lineRule="auto"/>
      <w:ind w:left="720"/>
      <w:contextualSpacing/>
    </w:pPr>
    <w:rPr>
      <w:rFonts w:ascii="Arial" w:eastAsiaTheme="minorHAnsi" w:hAnsi="Arial"/>
      <w:sz w:val="24"/>
    </w:rPr>
  </w:style>
  <w:style w:type="paragraph" w:customStyle="1" w:styleId="C522F38EC352491D9DF59302D6A037887">
    <w:name w:val="C522F38EC352491D9DF59302D6A037887"/>
    <w:rsid w:val="00D55863"/>
    <w:pPr>
      <w:spacing w:after="200" w:line="276" w:lineRule="auto"/>
    </w:pPr>
    <w:rPr>
      <w:rFonts w:ascii="Arial" w:eastAsiaTheme="minorHAnsi" w:hAnsi="Arial"/>
      <w:sz w:val="24"/>
    </w:rPr>
  </w:style>
  <w:style w:type="paragraph" w:customStyle="1" w:styleId="8F2236FD260F4CC4A4391895700A6FE47">
    <w:name w:val="8F2236FD260F4CC4A4391895700A6FE47"/>
    <w:rsid w:val="00D55863"/>
    <w:pPr>
      <w:spacing w:after="200" w:line="276" w:lineRule="auto"/>
      <w:ind w:left="720"/>
      <w:contextualSpacing/>
    </w:pPr>
    <w:rPr>
      <w:rFonts w:ascii="Arial" w:eastAsiaTheme="minorHAnsi" w:hAnsi="Arial"/>
      <w:sz w:val="24"/>
    </w:rPr>
  </w:style>
  <w:style w:type="paragraph" w:customStyle="1" w:styleId="B50C7F10D0844351BDF73104C88CA8FB7">
    <w:name w:val="B50C7F10D0844351BDF73104C88CA8FB7"/>
    <w:rsid w:val="00D55863"/>
    <w:pPr>
      <w:spacing w:after="200" w:line="276" w:lineRule="auto"/>
    </w:pPr>
    <w:rPr>
      <w:rFonts w:ascii="Arial" w:eastAsiaTheme="minorHAnsi" w:hAnsi="Arial"/>
      <w:sz w:val="24"/>
    </w:rPr>
  </w:style>
  <w:style w:type="paragraph" w:customStyle="1" w:styleId="51CE58DD0D124DBF87718E7E853AFE917">
    <w:name w:val="51CE58DD0D124DBF87718E7E853AFE917"/>
    <w:rsid w:val="00D55863"/>
    <w:pPr>
      <w:spacing w:after="200" w:line="276" w:lineRule="auto"/>
      <w:ind w:left="720"/>
      <w:contextualSpacing/>
    </w:pPr>
    <w:rPr>
      <w:rFonts w:ascii="Arial" w:eastAsiaTheme="minorHAnsi" w:hAnsi="Arial"/>
      <w:sz w:val="24"/>
    </w:rPr>
  </w:style>
  <w:style w:type="paragraph" w:customStyle="1" w:styleId="FE08C06B0DFF429888504A0AB1B6C2FF7">
    <w:name w:val="FE08C06B0DFF429888504A0AB1B6C2FF7"/>
    <w:rsid w:val="00D55863"/>
    <w:pPr>
      <w:spacing w:after="200" w:line="276" w:lineRule="auto"/>
    </w:pPr>
    <w:rPr>
      <w:rFonts w:ascii="Arial" w:eastAsiaTheme="minorHAnsi" w:hAnsi="Arial"/>
      <w:sz w:val="24"/>
    </w:rPr>
  </w:style>
  <w:style w:type="paragraph" w:customStyle="1" w:styleId="CB0093E21DB54E4E89C7211184DA92877">
    <w:name w:val="CB0093E21DB54E4E89C7211184DA92877"/>
    <w:rsid w:val="00D55863"/>
    <w:pPr>
      <w:spacing w:after="200" w:line="276" w:lineRule="auto"/>
      <w:ind w:left="720"/>
      <w:contextualSpacing/>
    </w:pPr>
    <w:rPr>
      <w:rFonts w:ascii="Arial" w:eastAsiaTheme="minorHAnsi" w:hAnsi="Arial"/>
      <w:sz w:val="24"/>
    </w:rPr>
  </w:style>
  <w:style w:type="paragraph" w:customStyle="1" w:styleId="53C7ADAA09F24C78BDAA2EEBF52B8DD37">
    <w:name w:val="53C7ADAA09F24C78BDAA2EEBF52B8DD37"/>
    <w:rsid w:val="00D55863"/>
    <w:pPr>
      <w:spacing w:after="200" w:line="276" w:lineRule="auto"/>
    </w:pPr>
    <w:rPr>
      <w:rFonts w:ascii="Arial" w:eastAsiaTheme="minorHAnsi" w:hAnsi="Arial"/>
      <w:sz w:val="24"/>
    </w:rPr>
  </w:style>
  <w:style w:type="paragraph" w:customStyle="1" w:styleId="838C83412F4B4B3A8E0AB7048844D6347">
    <w:name w:val="838C83412F4B4B3A8E0AB7048844D6347"/>
    <w:rsid w:val="00D55863"/>
    <w:pPr>
      <w:spacing w:after="200" w:line="276" w:lineRule="auto"/>
      <w:ind w:left="720"/>
      <w:contextualSpacing/>
    </w:pPr>
    <w:rPr>
      <w:rFonts w:ascii="Arial" w:eastAsiaTheme="minorHAnsi" w:hAnsi="Arial"/>
      <w:sz w:val="24"/>
    </w:rPr>
  </w:style>
  <w:style w:type="paragraph" w:customStyle="1" w:styleId="E746F09366104B23B79D94D2F7E1D53C7">
    <w:name w:val="E746F09366104B23B79D94D2F7E1D53C7"/>
    <w:rsid w:val="00D55863"/>
    <w:pPr>
      <w:spacing w:after="200" w:line="276" w:lineRule="auto"/>
    </w:pPr>
    <w:rPr>
      <w:rFonts w:ascii="Arial" w:eastAsiaTheme="minorHAnsi" w:hAnsi="Arial"/>
      <w:sz w:val="24"/>
    </w:rPr>
  </w:style>
  <w:style w:type="paragraph" w:customStyle="1" w:styleId="EF275977D82A49BAAD6115873F18E8127">
    <w:name w:val="EF275977D82A49BAAD6115873F18E8127"/>
    <w:rsid w:val="00D55863"/>
    <w:pPr>
      <w:spacing w:after="200" w:line="276" w:lineRule="auto"/>
      <w:ind w:left="720"/>
      <w:contextualSpacing/>
    </w:pPr>
    <w:rPr>
      <w:rFonts w:ascii="Arial" w:eastAsiaTheme="minorHAnsi" w:hAnsi="Arial"/>
      <w:sz w:val="24"/>
    </w:rPr>
  </w:style>
  <w:style w:type="paragraph" w:customStyle="1" w:styleId="8AE54BCE9B1C4171A0C7F7F0BD13A0BA7">
    <w:name w:val="8AE54BCE9B1C4171A0C7F7F0BD13A0BA7"/>
    <w:rsid w:val="00D55863"/>
    <w:pPr>
      <w:spacing w:after="200" w:line="276" w:lineRule="auto"/>
    </w:pPr>
    <w:rPr>
      <w:rFonts w:ascii="Arial" w:eastAsiaTheme="minorHAnsi" w:hAnsi="Arial"/>
      <w:sz w:val="24"/>
    </w:rPr>
  </w:style>
  <w:style w:type="paragraph" w:customStyle="1" w:styleId="46426D9823C24EC986E901C5745AEB427">
    <w:name w:val="46426D9823C24EC986E901C5745AEB427"/>
    <w:rsid w:val="00D55863"/>
    <w:pPr>
      <w:spacing w:after="200" w:line="276" w:lineRule="auto"/>
      <w:ind w:left="720"/>
      <w:contextualSpacing/>
    </w:pPr>
    <w:rPr>
      <w:rFonts w:ascii="Arial" w:eastAsiaTheme="minorHAnsi" w:hAnsi="Arial"/>
      <w:sz w:val="24"/>
    </w:rPr>
  </w:style>
  <w:style w:type="paragraph" w:customStyle="1" w:styleId="16C1A1FBB1D04C669EABCC004E252ADB7">
    <w:name w:val="16C1A1FBB1D04C669EABCC004E252ADB7"/>
    <w:rsid w:val="00D55863"/>
    <w:pPr>
      <w:spacing w:after="200" w:line="276" w:lineRule="auto"/>
    </w:pPr>
    <w:rPr>
      <w:rFonts w:ascii="Arial" w:eastAsiaTheme="minorHAnsi" w:hAnsi="Arial"/>
      <w:sz w:val="24"/>
    </w:rPr>
  </w:style>
  <w:style w:type="paragraph" w:customStyle="1" w:styleId="764AAF4576514179AA31F33D6B5ABADE7">
    <w:name w:val="764AAF4576514179AA31F33D6B5ABADE7"/>
    <w:rsid w:val="00D55863"/>
    <w:pPr>
      <w:spacing w:after="200" w:line="276" w:lineRule="auto"/>
      <w:ind w:left="720"/>
      <w:contextualSpacing/>
    </w:pPr>
    <w:rPr>
      <w:rFonts w:ascii="Arial" w:eastAsiaTheme="minorHAnsi" w:hAnsi="Arial"/>
      <w:sz w:val="24"/>
    </w:rPr>
  </w:style>
  <w:style w:type="paragraph" w:customStyle="1" w:styleId="26BC19CB495149AEA1E09FF2E55D617B7">
    <w:name w:val="26BC19CB495149AEA1E09FF2E55D617B7"/>
    <w:rsid w:val="00D55863"/>
    <w:pPr>
      <w:spacing w:after="200" w:line="276" w:lineRule="auto"/>
    </w:pPr>
    <w:rPr>
      <w:rFonts w:ascii="Arial" w:eastAsiaTheme="minorHAnsi" w:hAnsi="Arial"/>
      <w:sz w:val="24"/>
    </w:rPr>
  </w:style>
  <w:style w:type="paragraph" w:customStyle="1" w:styleId="DDB0168A167D492ABE7679D59B7183097">
    <w:name w:val="DDB0168A167D492ABE7679D59B7183097"/>
    <w:rsid w:val="00D55863"/>
    <w:pPr>
      <w:spacing w:after="200" w:line="276" w:lineRule="auto"/>
      <w:ind w:left="720"/>
      <w:contextualSpacing/>
    </w:pPr>
    <w:rPr>
      <w:rFonts w:ascii="Arial" w:eastAsiaTheme="minorHAnsi" w:hAnsi="Arial"/>
      <w:sz w:val="24"/>
    </w:rPr>
  </w:style>
  <w:style w:type="paragraph" w:customStyle="1" w:styleId="2C29338A7C0F4942A279E6A1DB370D177">
    <w:name w:val="2C29338A7C0F4942A279E6A1DB370D177"/>
    <w:rsid w:val="00D55863"/>
    <w:pPr>
      <w:spacing w:after="200" w:line="276" w:lineRule="auto"/>
    </w:pPr>
    <w:rPr>
      <w:rFonts w:ascii="Arial" w:eastAsiaTheme="minorHAnsi" w:hAnsi="Arial"/>
      <w:sz w:val="24"/>
    </w:rPr>
  </w:style>
  <w:style w:type="paragraph" w:customStyle="1" w:styleId="700C82633D734B30AEA983BDFF03C99B7">
    <w:name w:val="700C82633D734B30AEA983BDFF03C99B7"/>
    <w:rsid w:val="00D55863"/>
    <w:pPr>
      <w:spacing w:after="200" w:line="276" w:lineRule="auto"/>
      <w:ind w:left="720"/>
      <w:contextualSpacing/>
    </w:pPr>
    <w:rPr>
      <w:rFonts w:ascii="Arial" w:eastAsiaTheme="minorHAnsi" w:hAnsi="Arial"/>
      <w:sz w:val="24"/>
    </w:rPr>
  </w:style>
  <w:style w:type="paragraph" w:customStyle="1" w:styleId="78A211024FE747EB9507627D43EF00457">
    <w:name w:val="78A211024FE747EB9507627D43EF00457"/>
    <w:rsid w:val="00D55863"/>
    <w:pPr>
      <w:spacing w:after="200" w:line="276" w:lineRule="auto"/>
    </w:pPr>
    <w:rPr>
      <w:rFonts w:ascii="Arial" w:eastAsiaTheme="minorHAnsi" w:hAnsi="Arial"/>
      <w:sz w:val="24"/>
    </w:rPr>
  </w:style>
  <w:style w:type="paragraph" w:customStyle="1" w:styleId="BD6B7810A4624A5B95F508492F38BAF87">
    <w:name w:val="BD6B7810A4624A5B95F508492F38BAF87"/>
    <w:rsid w:val="00D55863"/>
    <w:pPr>
      <w:spacing w:after="200" w:line="276" w:lineRule="auto"/>
      <w:ind w:left="720"/>
      <w:contextualSpacing/>
    </w:pPr>
    <w:rPr>
      <w:rFonts w:ascii="Arial" w:eastAsiaTheme="minorHAnsi" w:hAnsi="Arial"/>
      <w:sz w:val="24"/>
    </w:rPr>
  </w:style>
  <w:style w:type="paragraph" w:customStyle="1" w:styleId="1B1791BD188A447DA7833275712CD96E6">
    <w:name w:val="1B1791BD188A447DA7833275712CD96E6"/>
    <w:rsid w:val="00D55863"/>
    <w:pPr>
      <w:spacing w:after="200" w:line="276" w:lineRule="auto"/>
    </w:pPr>
    <w:rPr>
      <w:rFonts w:ascii="Arial" w:eastAsiaTheme="minorHAnsi" w:hAnsi="Arial"/>
      <w:sz w:val="24"/>
    </w:rPr>
  </w:style>
  <w:style w:type="paragraph" w:customStyle="1" w:styleId="3F7EFD6F3E284DEAAA150B8C0342B9EC6">
    <w:name w:val="3F7EFD6F3E284DEAAA150B8C0342B9EC6"/>
    <w:rsid w:val="00D55863"/>
    <w:pPr>
      <w:spacing w:after="200" w:line="276" w:lineRule="auto"/>
      <w:ind w:left="720"/>
      <w:contextualSpacing/>
    </w:pPr>
    <w:rPr>
      <w:rFonts w:ascii="Arial" w:eastAsiaTheme="minorHAnsi" w:hAnsi="Arial"/>
      <w:sz w:val="24"/>
    </w:rPr>
  </w:style>
  <w:style w:type="paragraph" w:customStyle="1" w:styleId="D8D5F5108E3F4A6593E1874DF0BDCDBD6">
    <w:name w:val="D8D5F5108E3F4A6593E1874DF0BDCDBD6"/>
    <w:rsid w:val="00D55863"/>
    <w:pPr>
      <w:spacing w:after="200" w:line="276" w:lineRule="auto"/>
    </w:pPr>
    <w:rPr>
      <w:rFonts w:ascii="Arial" w:eastAsiaTheme="minorHAnsi" w:hAnsi="Arial"/>
      <w:sz w:val="24"/>
    </w:rPr>
  </w:style>
  <w:style w:type="paragraph" w:customStyle="1" w:styleId="F52D7D60BBC0483590037362350563EA6">
    <w:name w:val="F52D7D60BBC0483590037362350563EA6"/>
    <w:rsid w:val="00D55863"/>
    <w:pPr>
      <w:spacing w:after="200" w:line="276" w:lineRule="auto"/>
      <w:ind w:left="720"/>
      <w:contextualSpacing/>
    </w:pPr>
    <w:rPr>
      <w:rFonts w:ascii="Arial" w:eastAsiaTheme="minorHAnsi" w:hAnsi="Arial"/>
      <w:sz w:val="24"/>
    </w:rPr>
  </w:style>
  <w:style w:type="paragraph" w:customStyle="1" w:styleId="7317FFDA70824AE7B2BA3052289F870A6">
    <w:name w:val="7317FFDA70824AE7B2BA3052289F870A6"/>
    <w:rsid w:val="00D55863"/>
    <w:pPr>
      <w:spacing w:after="200" w:line="276" w:lineRule="auto"/>
    </w:pPr>
    <w:rPr>
      <w:rFonts w:ascii="Arial" w:eastAsiaTheme="minorHAnsi" w:hAnsi="Arial"/>
      <w:sz w:val="24"/>
    </w:rPr>
  </w:style>
  <w:style w:type="paragraph" w:customStyle="1" w:styleId="30EBC151001B44D893FB6A6091B9A99D6">
    <w:name w:val="30EBC151001B44D893FB6A6091B9A99D6"/>
    <w:rsid w:val="00D55863"/>
    <w:pPr>
      <w:spacing w:after="200" w:line="276" w:lineRule="auto"/>
      <w:ind w:left="720"/>
      <w:contextualSpacing/>
    </w:pPr>
    <w:rPr>
      <w:rFonts w:ascii="Arial" w:eastAsiaTheme="minorHAnsi" w:hAnsi="Arial"/>
      <w:sz w:val="24"/>
    </w:rPr>
  </w:style>
  <w:style w:type="paragraph" w:customStyle="1" w:styleId="71F057B836264DF29CEAF80119BE8E1C6">
    <w:name w:val="71F057B836264DF29CEAF80119BE8E1C6"/>
    <w:rsid w:val="00D55863"/>
    <w:pPr>
      <w:spacing w:after="200" w:line="276" w:lineRule="auto"/>
    </w:pPr>
    <w:rPr>
      <w:rFonts w:ascii="Arial" w:eastAsiaTheme="minorHAnsi" w:hAnsi="Arial"/>
      <w:sz w:val="24"/>
    </w:rPr>
  </w:style>
  <w:style w:type="paragraph" w:customStyle="1" w:styleId="4712489072FA467A80049ECBB70051E26">
    <w:name w:val="4712489072FA467A80049ECBB70051E26"/>
    <w:rsid w:val="00D55863"/>
    <w:pPr>
      <w:spacing w:after="200" w:line="276" w:lineRule="auto"/>
      <w:ind w:left="720"/>
      <w:contextualSpacing/>
    </w:pPr>
    <w:rPr>
      <w:rFonts w:ascii="Arial" w:eastAsiaTheme="minorHAnsi" w:hAnsi="Arial"/>
      <w:sz w:val="24"/>
    </w:rPr>
  </w:style>
  <w:style w:type="paragraph" w:customStyle="1" w:styleId="6FBB32107E0F4BE9B6FFB2CC3E1928426">
    <w:name w:val="6FBB32107E0F4BE9B6FFB2CC3E1928426"/>
    <w:rsid w:val="00D55863"/>
    <w:pPr>
      <w:spacing w:after="200" w:line="276" w:lineRule="auto"/>
    </w:pPr>
    <w:rPr>
      <w:rFonts w:ascii="Arial" w:eastAsiaTheme="minorHAnsi" w:hAnsi="Arial"/>
      <w:sz w:val="24"/>
    </w:rPr>
  </w:style>
  <w:style w:type="paragraph" w:customStyle="1" w:styleId="4350C5E990E442DBB072A68F4298961E6">
    <w:name w:val="4350C5E990E442DBB072A68F4298961E6"/>
    <w:rsid w:val="00D55863"/>
    <w:pPr>
      <w:spacing w:after="200" w:line="276" w:lineRule="auto"/>
      <w:ind w:left="720"/>
      <w:contextualSpacing/>
    </w:pPr>
    <w:rPr>
      <w:rFonts w:ascii="Arial" w:eastAsiaTheme="minorHAnsi" w:hAnsi="Arial"/>
      <w:sz w:val="24"/>
    </w:rPr>
  </w:style>
  <w:style w:type="paragraph" w:customStyle="1" w:styleId="E54C0F95F8064701BE5FE764E2B21C9F6">
    <w:name w:val="E54C0F95F8064701BE5FE764E2B21C9F6"/>
    <w:rsid w:val="00D55863"/>
    <w:pPr>
      <w:spacing w:after="200" w:line="276" w:lineRule="auto"/>
    </w:pPr>
    <w:rPr>
      <w:rFonts w:ascii="Arial" w:eastAsiaTheme="minorHAnsi" w:hAnsi="Arial"/>
      <w:sz w:val="24"/>
    </w:rPr>
  </w:style>
  <w:style w:type="paragraph" w:customStyle="1" w:styleId="9F7D08BBF4CC442DAA945766671DE26E6">
    <w:name w:val="9F7D08BBF4CC442DAA945766671DE26E6"/>
    <w:rsid w:val="00D55863"/>
    <w:pPr>
      <w:spacing w:after="200" w:line="276" w:lineRule="auto"/>
      <w:ind w:left="720"/>
      <w:contextualSpacing/>
    </w:pPr>
    <w:rPr>
      <w:rFonts w:ascii="Arial" w:eastAsiaTheme="minorHAnsi" w:hAnsi="Arial"/>
      <w:sz w:val="24"/>
    </w:rPr>
  </w:style>
  <w:style w:type="paragraph" w:customStyle="1" w:styleId="927F0D706C70415BBB7E528C742CD5606">
    <w:name w:val="927F0D706C70415BBB7E528C742CD5606"/>
    <w:rsid w:val="00D55863"/>
    <w:pPr>
      <w:spacing w:after="200" w:line="276" w:lineRule="auto"/>
    </w:pPr>
    <w:rPr>
      <w:rFonts w:ascii="Arial" w:eastAsiaTheme="minorHAnsi" w:hAnsi="Arial"/>
      <w:sz w:val="24"/>
    </w:rPr>
  </w:style>
  <w:style w:type="paragraph" w:customStyle="1" w:styleId="5F5CE958FA3D42D3827557E378C316E16">
    <w:name w:val="5F5CE958FA3D42D3827557E378C316E16"/>
    <w:rsid w:val="00D55863"/>
    <w:pPr>
      <w:spacing w:after="200" w:line="276" w:lineRule="auto"/>
    </w:pPr>
    <w:rPr>
      <w:rFonts w:ascii="Arial" w:eastAsiaTheme="minorHAnsi" w:hAnsi="Arial"/>
      <w:sz w:val="24"/>
    </w:rPr>
  </w:style>
  <w:style w:type="paragraph" w:customStyle="1" w:styleId="C1B2A8C95D3444A8A879EB863659EF806">
    <w:name w:val="C1B2A8C95D3444A8A879EB863659EF806"/>
    <w:rsid w:val="00D55863"/>
    <w:pPr>
      <w:spacing w:after="200" w:line="276" w:lineRule="auto"/>
    </w:pPr>
    <w:rPr>
      <w:rFonts w:ascii="Arial" w:eastAsiaTheme="minorHAnsi" w:hAnsi="Arial"/>
      <w:sz w:val="24"/>
    </w:rPr>
  </w:style>
  <w:style w:type="paragraph" w:customStyle="1" w:styleId="A714D061C04E42CE88A8700A4F7202A26">
    <w:name w:val="A714D061C04E42CE88A8700A4F7202A26"/>
    <w:rsid w:val="00D55863"/>
    <w:pPr>
      <w:spacing w:after="200" w:line="276" w:lineRule="auto"/>
    </w:pPr>
    <w:rPr>
      <w:rFonts w:ascii="Arial" w:eastAsiaTheme="minorHAnsi" w:hAnsi="Arial"/>
      <w:sz w:val="24"/>
    </w:rPr>
  </w:style>
  <w:style w:type="paragraph" w:customStyle="1" w:styleId="B2AFD9C9E5024BDAA60615816EA9741E6">
    <w:name w:val="B2AFD9C9E5024BDAA60615816EA9741E6"/>
    <w:rsid w:val="00D55863"/>
    <w:pPr>
      <w:spacing w:after="200" w:line="276" w:lineRule="auto"/>
    </w:pPr>
    <w:rPr>
      <w:rFonts w:ascii="Arial" w:eastAsiaTheme="minorHAnsi" w:hAnsi="Arial"/>
      <w:sz w:val="24"/>
    </w:rPr>
  </w:style>
  <w:style w:type="paragraph" w:customStyle="1" w:styleId="C4B61FE522F44798856D04C6959C0B5D6">
    <w:name w:val="C4B61FE522F44798856D04C6959C0B5D6"/>
    <w:rsid w:val="00D55863"/>
    <w:pPr>
      <w:spacing w:after="200" w:line="276" w:lineRule="auto"/>
    </w:pPr>
    <w:rPr>
      <w:rFonts w:ascii="Arial" w:eastAsiaTheme="minorHAnsi" w:hAnsi="Arial"/>
      <w:sz w:val="24"/>
    </w:rPr>
  </w:style>
  <w:style w:type="paragraph" w:customStyle="1" w:styleId="DD5D78D55C164BFCB3F8281B752857596">
    <w:name w:val="DD5D78D55C164BFCB3F8281B752857596"/>
    <w:rsid w:val="00D55863"/>
    <w:pPr>
      <w:spacing w:after="200" w:line="276" w:lineRule="auto"/>
      <w:ind w:left="720"/>
      <w:contextualSpacing/>
    </w:pPr>
    <w:rPr>
      <w:rFonts w:ascii="Arial" w:eastAsiaTheme="minorHAnsi" w:hAnsi="Arial"/>
      <w:sz w:val="24"/>
    </w:rPr>
  </w:style>
  <w:style w:type="paragraph" w:customStyle="1" w:styleId="AE5D6C6F2C22414A9BD3255F6C39F72D6">
    <w:name w:val="AE5D6C6F2C22414A9BD3255F6C39F72D6"/>
    <w:rsid w:val="00D55863"/>
    <w:pPr>
      <w:spacing w:after="200" w:line="276" w:lineRule="auto"/>
      <w:ind w:left="720"/>
      <w:contextualSpacing/>
    </w:pPr>
    <w:rPr>
      <w:rFonts w:ascii="Arial" w:eastAsiaTheme="minorHAnsi" w:hAnsi="Arial"/>
      <w:sz w:val="24"/>
    </w:rPr>
  </w:style>
  <w:style w:type="paragraph" w:customStyle="1" w:styleId="02993F6F1D204E2F9263338D0F2DA3E86">
    <w:name w:val="02993F6F1D204E2F9263338D0F2DA3E86"/>
    <w:rsid w:val="00D55863"/>
    <w:pPr>
      <w:spacing w:after="200" w:line="276" w:lineRule="auto"/>
      <w:ind w:left="720"/>
      <w:contextualSpacing/>
    </w:pPr>
    <w:rPr>
      <w:rFonts w:ascii="Arial" w:eastAsiaTheme="minorHAnsi" w:hAnsi="Arial"/>
      <w:sz w:val="24"/>
    </w:rPr>
  </w:style>
  <w:style w:type="paragraph" w:customStyle="1" w:styleId="579F875EED904B5DB876A20FAA5268DD6">
    <w:name w:val="579F875EED904B5DB876A20FAA5268DD6"/>
    <w:rsid w:val="00D55863"/>
    <w:pPr>
      <w:spacing w:after="200" w:line="276" w:lineRule="auto"/>
      <w:ind w:left="720"/>
      <w:contextualSpacing/>
    </w:pPr>
    <w:rPr>
      <w:rFonts w:ascii="Arial" w:eastAsiaTheme="minorHAnsi" w:hAnsi="Arial"/>
      <w:sz w:val="24"/>
    </w:rPr>
  </w:style>
  <w:style w:type="paragraph" w:customStyle="1" w:styleId="E74A9CFA0B1946DBB6F309DE3E7818A76">
    <w:name w:val="E74A9CFA0B1946DBB6F309DE3E7818A76"/>
    <w:rsid w:val="00D55863"/>
    <w:pPr>
      <w:spacing w:after="200" w:line="276" w:lineRule="auto"/>
      <w:ind w:left="720"/>
      <w:contextualSpacing/>
    </w:pPr>
    <w:rPr>
      <w:rFonts w:ascii="Arial" w:eastAsiaTheme="minorHAnsi" w:hAnsi="Arial"/>
      <w:sz w:val="24"/>
    </w:rPr>
  </w:style>
  <w:style w:type="paragraph" w:customStyle="1" w:styleId="CC0D3683E7964EBB9964983F24A457E26">
    <w:name w:val="CC0D3683E7964EBB9964983F24A457E26"/>
    <w:rsid w:val="00D55863"/>
    <w:pPr>
      <w:spacing w:after="200" w:line="276" w:lineRule="auto"/>
      <w:ind w:left="720"/>
      <w:contextualSpacing/>
    </w:pPr>
    <w:rPr>
      <w:rFonts w:ascii="Arial" w:eastAsiaTheme="minorHAnsi" w:hAnsi="Arial"/>
      <w:sz w:val="24"/>
    </w:rPr>
  </w:style>
  <w:style w:type="paragraph" w:customStyle="1" w:styleId="C9A2AA413D1E412B9A0CD36C4FDB59FC6">
    <w:name w:val="C9A2AA413D1E412B9A0CD36C4FDB59FC6"/>
    <w:rsid w:val="00D55863"/>
    <w:pPr>
      <w:spacing w:after="200" w:line="276" w:lineRule="auto"/>
      <w:ind w:left="720"/>
      <w:contextualSpacing/>
    </w:pPr>
    <w:rPr>
      <w:rFonts w:ascii="Arial" w:eastAsiaTheme="minorHAnsi" w:hAnsi="Arial"/>
      <w:sz w:val="24"/>
    </w:rPr>
  </w:style>
  <w:style w:type="paragraph" w:customStyle="1" w:styleId="4E55DB4886D54BD8BF6ACD47738B97F76">
    <w:name w:val="4E55DB4886D54BD8BF6ACD47738B97F76"/>
    <w:rsid w:val="00D55863"/>
    <w:pPr>
      <w:spacing w:after="200" w:line="276" w:lineRule="auto"/>
      <w:ind w:left="720"/>
      <w:contextualSpacing/>
    </w:pPr>
    <w:rPr>
      <w:rFonts w:ascii="Arial" w:eastAsiaTheme="minorHAnsi" w:hAnsi="Arial"/>
      <w:sz w:val="24"/>
    </w:rPr>
  </w:style>
  <w:style w:type="paragraph" w:customStyle="1" w:styleId="272E6B830E494AD6B9DE54C2C2E5FD2E6">
    <w:name w:val="272E6B830E494AD6B9DE54C2C2E5FD2E6"/>
    <w:rsid w:val="00D55863"/>
    <w:pPr>
      <w:spacing w:after="200" w:line="276" w:lineRule="auto"/>
    </w:pPr>
    <w:rPr>
      <w:rFonts w:ascii="Arial" w:eastAsiaTheme="minorHAnsi" w:hAnsi="Arial"/>
      <w:sz w:val="24"/>
    </w:rPr>
  </w:style>
  <w:style w:type="paragraph" w:customStyle="1" w:styleId="0A590D4D494B4765AE91746E971892A16">
    <w:name w:val="0A590D4D494B4765AE91746E971892A16"/>
    <w:rsid w:val="00D55863"/>
    <w:pPr>
      <w:spacing w:after="200" w:line="276" w:lineRule="auto"/>
    </w:pPr>
    <w:rPr>
      <w:rFonts w:ascii="Arial" w:eastAsiaTheme="minorHAnsi" w:hAnsi="Arial"/>
      <w:sz w:val="24"/>
    </w:rPr>
  </w:style>
  <w:style w:type="paragraph" w:customStyle="1" w:styleId="40BEDA8D93404920B603AF8F1AEFC1BD6">
    <w:name w:val="40BEDA8D93404920B603AF8F1AEFC1BD6"/>
    <w:rsid w:val="00D55863"/>
    <w:pPr>
      <w:spacing w:after="200" w:line="276" w:lineRule="auto"/>
    </w:pPr>
    <w:rPr>
      <w:rFonts w:ascii="Arial" w:eastAsiaTheme="minorHAnsi" w:hAnsi="Arial"/>
      <w:sz w:val="24"/>
    </w:rPr>
  </w:style>
  <w:style w:type="paragraph" w:customStyle="1" w:styleId="AB91F1FF12A1441699166430DBB855E16">
    <w:name w:val="AB91F1FF12A1441699166430DBB855E16"/>
    <w:rsid w:val="00D55863"/>
    <w:pPr>
      <w:spacing w:after="200" w:line="276" w:lineRule="auto"/>
    </w:pPr>
    <w:rPr>
      <w:rFonts w:ascii="Arial" w:eastAsiaTheme="minorHAnsi" w:hAnsi="Arial"/>
      <w:sz w:val="24"/>
    </w:rPr>
  </w:style>
  <w:style w:type="paragraph" w:customStyle="1" w:styleId="82572C16E6184261B4415D0FAF11AAE56">
    <w:name w:val="82572C16E6184261B4415D0FAF11AAE56"/>
    <w:rsid w:val="00D55863"/>
    <w:pPr>
      <w:spacing w:after="200" w:line="276" w:lineRule="auto"/>
    </w:pPr>
    <w:rPr>
      <w:rFonts w:ascii="Arial" w:eastAsiaTheme="minorHAnsi" w:hAnsi="Arial"/>
      <w:sz w:val="24"/>
    </w:rPr>
  </w:style>
  <w:style w:type="paragraph" w:customStyle="1" w:styleId="F932DA1E2CC54D90B503122533AD6EFA6">
    <w:name w:val="F932DA1E2CC54D90B503122533AD6EFA6"/>
    <w:rsid w:val="00D55863"/>
    <w:pPr>
      <w:spacing w:after="200" w:line="276" w:lineRule="auto"/>
    </w:pPr>
    <w:rPr>
      <w:rFonts w:ascii="Arial" w:eastAsiaTheme="minorHAnsi" w:hAnsi="Arial"/>
      <w:sz w:val="24"/>
    </w:rPr>
  </w:style>
  <w:style w:type="paragraph" w:customStyle="1" w:styleId="0770D545E52C4395A8AFD68C5921AEE76">
    <w:name w:val="0770D545E52C4395A8AFD68C5921AEE76"/>
    <w:rsid w:val="00D55863"/>
    <w:pPr>
      <w:spacing w:after="200" w:line="276" w:lineRule="auto"/>
      <w:ind w:left="720"/>
      <w:contextualSpacing/>
    </w:pPr>
    <w:rPr>
      <w:rFonts w:ascii="Arial" w:eastAsiaTheme="minorHAnsi" w:hAnsi="Arial"/>
      <w:sz w:val="24"/>
    </w:rPr>
  </w:style>
  <w:style w:type="paragraph" w:customStyle="1" w:styleId="E598D100DF1A48BF8BC4DD32C0050C856">
    <w:name w:val="E598D100DF1A48BF8BC4DD32C0050C856"/>
    <w:rsid w:val="00D55863"/>
    <w:pPr>
      <w:spacing w:after="200" w:line="276" w:lineRule="auto"/>
      <w:ind w:left="720"/>
      <w:contextualSpacing/>
    </w:pPr>
    <w:rPr>
      <w:rFonts w:ascii="Arial" w:eastAsiaTheme="minorHAnsi" w:hAnsi="Arial"/>
      <w:sz w:val="24"/>
    </w:rPr>
  </w:style>
  <w:style w:type="paragraph" w:customStyle="1" w:styleId="D5DA052AFE31429A85CBC1E5FB5389DF6">
    <w:name w:val="D5DA052AFE31429A85CBC1E5FB5389DF6"/>
    <w:rsid w:val="00D55863"/>
    <w:pPr>
      <w:spacing w:after="200" w:line="276" w:lineRule="auto"/>
    </w:pPr>
    <w:rPr>
      <w:rFonts w:ascii="Arial" w:eastAsiaTheme="minorHAnsi" w:hAnsi="Arial"/>
      <w:sz w:val="24"/>
    </w:rPr>
  </w:style>
  <w:style w:type="paragraph" w:customStyle="1" w:styleId="BC2EE982083B44DA8CB2C82B6FA511F56">
    <w:name w:val="BC2EE982083B44DA8CB2C82B6FA511F56"/>
    <w:rsid w:val="00D55863"/>
    <w:pPr>
      <w:spacing w:after="200" w:line="276" w:lineRule="auto"/>
    </w:pPr>
    <w:rPr>
      <w:rFonts w:ascii="Arial" w:eastAsiaTheme="minorHAnsi" w:hAnsi="Arial"/>
      <w:sz w:val="24"/>
    </w:rPr>
  </w:style>
  <w:style w:type="paragraph" w:customStyle="1" w:styleId="93EE60ED9CCF42959475626959103A3B6">
    <w:name w:val="93EE60ED9CCF42959475626959103A3B6"/>
    <w:rsid w:val="00D55863"/>
    <w:pPr>
      <w:spacing w:after="200" w:line="276" w:lineRule="auto"/>
    </w:pPr>
    <w:rPr>
      <w:rFonts w:ascii="Arial" w:eastAsiaTheme="minorHAnsi" w:hAnsi="Arial"/>
      <w:sz w:val="24"/>
    </w:rPr>
  </w:style>
  <w:style w:type="paragraph" w:customStyle="1" w:styleId="B9B81BC5ED0D40CFB798D7326B4606F26">
    <w:name w:val="B9B81BC5ED0D40CFB798D7326B4606F26"/>
    <w:rsid w:val="00D55863"/>
    <w:pPr>
      <w:spacing w:after="200" w:line="276" w:lineRule="auto"/>
    </w:pPr>
    <w:rPr>
      <w:rFonts w:ascii="Arial" w:eastAsiaTheme="minorHAnsi" w:hAnsi="Arial"/>
      <w:sz w:val="24"/>
    </w:rPr>
  </w:style>
  <w:style w:type="paragraph" w:customStyle="1" w:styleId="9236101937264B22A74735D499CDB6266">
    <w:name w:val="9236101937264B22A74735D499CDB6266"/>
    <w:rsid w:val="00D55863"/>
    <w:pPr>
      <w:spacing w:after="200" w:line="276" w:lineRule="auto"/>
    </w:pPr>
    <w:rPr>
      <w:rFonts w:ascii="Arial" w:eastAsiaTheme="minorHAnsi" w:hAnsi="Arial"/>
      <w:sz w:val="24"/>
    </w:rPr>
  </w:style>
  <w:style w:type="paragraph" w:customStyle="1" w:styleId="A93411DC5E584C5E9FA94CC8B1EEB0F56">
    <w:name w:val="A93411DC5E584C5E9FA94CC8B1EEB0F56"/>
    <w:rsid w:val="00D55863"/>
    <w:pPr>
      <w:spacing w:after="200" w:line="276" w:lineRule="auto"/>
    </w:pPr>
    <w:rPr>
      <w:rFonts w:ascii="Arial" w:eastAsiaTheme="minorHAnsi" w:hAnsi="Arial"/>
      <w:sz w:val="24"/>
    </w:rPr>
  </w:style>
  <w:style w:type="paragraph" w:customStyle="1" w:styleId="AD1A557F03704AE2BE4F85513D3568A06">
    <w:name w:val="AD1A557F03704AE2BE4F85513D3568A06"/>
    <w:rsid w:val="00D55863"/>
    <w:pPr>
      <w:spacing w:after="200" w:line="276" w:lineRule="auto"/>
    </w:pPr>
    <w:rPr>
      <w:rFonts w:ascii="Arial" w:eastAsiaTheme="minorHAnsi" w:hAnsi="Arial"/>
      <w:sz w:val="24"/>
    </w:rPr>
  </w:style>
  <w:style w:type="paragraph" w:customStyle="1" w:styleId="10F7E80683C247D59BCDE0B9A994ABDC6">
    <w:name w:val="10F7E80683C247D59BCDE0B9A994ABDC6"/>
    <w:rsid w:val="00D55863"/>
    <w:pPr>
      <w:spacing w:after="200" w:line="276" w:lineRule="auto"/>
    </w:pPr>
    <w:rPr>
      <w:rFonts w:ascii="Arial" w:eastAsiaTheme="minorHAnsi" w:hAnsi="Arial"/>
      <w:sz w:val="24"/>
    </w:rPr>
  </w:style>
  <w:style w:type="paragraph" w:customStyle="1" w:styleId="6E06656B849F44BEBFCD87D5755FDFE06">
    <w:name w:val="6E06656B849F44BEBFCD87D5755FDFE06"/>
    <w:rsid w:val="00D55863"/>
    <w:pPr>
      <w:spacing w:after="200" w:line="276" w:lineRule="auto"/>
    </w:pPr>
    <w:rPr>
      <w:rFonts w:ascii="Arial" w:eastAsiaTheme="minorHAnsi" w:hAnsi="Arial"/>
      <w:sz w:val="24"/>
    </w:rPr>
  </w:style>
  <w:style w:type="paragraph" w:customStyle="1" w:styleId="EC991954B5494634B26B0E7DB99F85BB6">
    <w:name w:val="EC991954B5494634B26B0E7DB99F85BB6"/>
    <w:rsid w:val="00D55863"/>
    <w:pPr>
      <w:spacing w:after="200" w:line="276" w:lineRule="auto"/>
    </w:pPr>
    <w:rPr>
      <w:rFonts w:ascii="Arial" w:eastAsiaTheme="minorHAnsi" w:hAnsi="Arial"/>
      <w:sz w:val="24"/>
    </w:rPr>
  </w:style>
  <w:style w:type="paragraph" w:customStyle="1" w:styleId="5FEBF7FCFAD24E1E9F957ECACDF05F5D6">
    <w:name w:val="5FEBF7FCFAD24E1E9F957ECACDF05F5D6"/>
    <w:rsid w:val="00D55863"/>
    <w:pPr>
      <w:spacing w:after="200" w:line="276" w:lineRule="auto"/>
    </w:pPr>
    <w:rPr>
      <w:rFonts w:ascii="Arial" w:eastAsiaTheme="minorHAnsi" w:hAnsi="Arial"/>
      <w:sz w:val="24"/>
    </w:rPr>
  </w:style>
  <w:style w:type="paragraph" w:customStyle="1" w:styleId="E4DC906675674DD3A00EFE78988F3D016">
    <w:name w:val="E4DC906675674DD3A00EFE78988F3D016"/>
    <w:rsid w:val="00D55863"/>
    <w:pPr>
      <w:spacing w:after="200" w:line="276" w:lineRule="auto"/>
    </w:pPr>
    <w:rPr>
      <w:rFonts w:ascii="Arial" w:eastAsiaTheme="minorHAnsi" w:hAnsi="Arial"/>
      <w:sz w:val="24"/>
    </w:rPr>
  </w:style>
  <w:style w:type="paragraph" w:customStyle="1" w:styleId="EAE636C4461D4B989790D1CA27D7C11D6">
    <w:name w:val="EAE636C4461D4B989790D1CA27D7C11D6"/>
    <w:rsid w:val="00D55863"/>
    <w:pPr>
      <w:spacing w:after="200" w:line="276" w:lineRule="auto"/>
      <w:ind w:left="720"/>
      <w:contextualSpacing/>
    </w:pPr>
    <w:rPr>
      <w:rFonts w:ascii="Arial" w:eastAsiaTheme="minorHAnsi" w:hAnsi="Arial"/>
      <w:sz w:val="24"/>
    </w:rPr>
  </w:style>
  <w:style w:type="paragraph" w:customStyle="1" w:styleId="72747CB40E7F4D1982F6887B5F8B82576">
    <w:name w:val="72747CB40E7F4D1982F6887B5F8B82576"/>
    <w:rsid w:val="00D55863"/>
    <w:pPr>
      <w:spacing w:after="200" w:line="276" w:lineRule="auto"/>
      <w:ind w:left="720"/>
      <w:contextualSpacing/>
    </w:pPr>
    <w:rPr>
      <w:rFonts w:ascii="Arial" w:eastAsiaTheme="minorHAnsi" w:hAnsi="Arial"/>
      <w:sz w:val="24"/>
    </w:rPr>
  </w:style>
  <w:style w:type="paragraph" w:customStyle="1" w:styleId="6FF48267A8284855A7FC2E5FAB7FFDCE6">
    <w:name w:val="6FF48267A8284855A7FC2E5FAB7FFDCE6"/>
    <w:rsid w:val="00D55863"/>
    <w:pPr>
      <w:spacing w:after="200" w:line="276" w:lineRule="auto"/>
      <w:ind w:left="720"/>
      <w:contextualSpacing/>
    </w:pPr>
    <w:rPr>
      <w:rFonts w:ascii="Arial" w:eastAsiaTheme="minorHAnsi" w:hAnsi="Arial"/>
      <w:sz w:val="24"/>
    </w:rPr>
  </w:style>
  <w:style w:type="paragraph" w:customStyle="1" w:styleId="2ED64326E12348D9B7BEA217EB2116676">
    <w:name w:val="2ED64326E12348D9B7BEA217EB2116676"/>
    <w:rsid w:val="00D55863"/>
    <w:pPr>
      <w:spacing w:after="200" w:line="276" w:lineRule="auto"/>
      <w:ind w:left="720"/>
      <w:contextualSpacing/>
    </w:pPr>
    <w:rPr>
      <w:rFonts w:ascii="Arial" w:eastAsiaTheme="minorHAnsi" w:hAnsi="Arial"/>
      <w:sz w:val="24"/>
    </w:rPr>
  </w:style>
  <w:style w:type="paragraph" w:customStyle="1" w:styleId="6C583D8DC16940328A01FFF04D3AAA396">
    <w:name w:val="6C583D8DC16940328A01FFF04D3AAA396"/>
    <w:rsid w:val="00D55863"/>
    <w:pPr>
      <w:spacing w:after="200" w:line="276" w:lineRule="auto"/>
      <w:ind w:left="720"/>
      <w:contextualSpacing/>
    </w:pPr>
    <w:rPr>
      <w:rFonts w:ascii="Arial" w:eastAsiaTheme="minorHAnsi" w:hAnsi="Arial"/>
      <w:sz w:val="24"/>
    </w:rPr>
  </w:style>
  <w:style w:type="paragraph" w:customStyle="1" w:styleId="2D3CBEB6D1D04475A94CF19F30B19F8C6">
    <w:name w:val="2D3CBEB6D1D04475A94CF19F30B19F8C6"/>
    <w:rsid w:val="00D55863"/>
    <w:pPr>
      <w:spacing w:after="200" w:line="276" w:lineRule="auto"/>
      <w:ind w:left="720"/>
      <w:contextualSpacing/>
    </w:pPr>
    <w:rPr>
      <w:rFonts w:ascii="Arial" w:eastAsiaTheme="minorHAnsi" w:hAnsi="Arial"/>
      <w:sz w:val="24"/>
    </w:rPr>
  </w:style>
  <w:style w:type="paragraph" w:customStyle="1" w:styleId="D706F7506BBB49D4B32972F9F9CE07B86">
    <w:name w:val="D706F7506BBB49D4B32972F9F9CE07B86"/>
    <w:rsid w:val="00D55863"/>
    <w:pPr>
      <w:spacing w:after="200" w:line="276" w:lineRule="auto"/>
      <w:ind w:left="720"/>
      <w:contextualSpacing/>
    </w:pPr>
    <w:rPr>
      <w:rFonts w:ascii="Arial" w:eastAsiaTheme="minorHAnsi" w:hAnsi="Arial"/>
      <w:sz w:val="24"/>
    </w:rPr>
  </w:style>
  <w:style w:type="paragraph" w:customStyle="1" w:styleId="327EF2D2F32548B7BAC82606227CA0616">
    <w:name w:val="327EF2D2F32548B7BAC82606227CA0616"/>
    <w:rsid w:val="00D55863"/>
    <w:pPr>
      <w:spacing w:after="200" w:line="276" w:lineRule="auto"/>
      <w:ind w:left="720"/>
      <w:contextualSpacing/>
    </w:pPr>
    <w:rPr>
      <w:rFonts w:ascii="Arial" w:eastAsiaTheme="minorHAnsi" w:hAnsi="Arial"/>
      <w:sz w:val="24"/>
    </w:rPr>
  </w:style>
  <w:style w:type="paragraph" w:customStyle="1" w:styleId="A0B1422142514F76AF211E73B62A68276">
    <w:name w:val="A0B1422142514F76AF211E73B62A68276"/>
    <w:rsid w:val="00D55863"/>
    <w:pPr>
      <w:spacing w:after="200" w:line="276" w:lineRule="auto"/>
      <w:ind w:left="720"/>
      <w:contextualSpacing/>
    </w:pPr>
    <w:rPr>
      <w:rFonts w:ascii="Arial" w:eastAsiaTheme="minorHAnsi" w:hAnsi="Arial"/>
      <w:sz w:val="24"/>
    </w:rPr>
  </w:style>
  <w:style w:type="paragraph" w:customStyle="1" w:styleId="1E25C41439B84DA4A330570853AB8EC26">
    <w:name w:val="1E25C41439B84DA4A330570853AB8EC26"/>
    <w:rsid w:val="00D55863"/>
    <w:pPr>
      <w:spacing w:after="200" w:line="276" w:lineRule="auto"/>
      <w:ind w:left="720"/>
      <w:contextualSpacing/>
    </w:pPr>
    <w:rPr>
      <w:rFonts w:ascii="Arial" w:eastAsiaTheme="minorHAnsi" w:hAnsi="Arial"/>
      <w:sz w:val="24"/>
    </w:rPr>
  </w:style>
  <w:style w:type="paragraph" w:customStyle="1" w:styleId="2EE72BE339B344A7AF31DB352634D2CB6">
    <w:name w:val="2EE72BE339B344A7AF31DB352634D2CB6"/>
    <w:rsid w:val="00D55863"/>
    <w:pPr>
      <w:spacing w:after="200" w:line="276" w:lineRule="auto"/>
      <w:ind w:left="720"/>
      <w:contextualSpacing/>
    </w:pPr>
    <w:rPr>
      <w:rFonts w:ascii="Arial" w:eastAsiaTheme="minorHAnsi" w:hAnsi="Arial"/>
      <w:sz w:val="24"/>
    </w:rPr>
  </w:style>
  <w:style w:type="paragraph" w:customStyle="1" w:styleId="D9C7BB97BC4A4415BF96B41B3310A3BA6">
    <w:name w:val="D9C7BB97BC4A4415BF96B41B3310A3BA6"/>
    <w:rsid w:val="00D55863"/>
    <w:pPr>
      <w:spacing w:after="200" w:line="276" w:lineRule="auto"/>
      <w:ind w:left="720"/>
      <w:contextualSpacing/>
    </w:pPr>
    <w:rPr>
      <w:rFonts w:ascii="Arial" w:eastAsiaTheme="minorHAnsi" w:hAnsi="Arial"/>
      <w:sz w:val="24"/>
    </w:rPr>
  </w:style>
  <w:style w:type="paragraph" w:customStyle="1" w:styleId="33D7A7AFAC684A4B9DA7532AB0D339F96">
    <w:name w:val="33D7A7AFAC684A4B9DA7532AB0D339F96"/>
    <w:rsid w:val="00D55863"/>
    <w:pPr>
      <w:spacing w:after="200" w:line="276" w:lineRule="auto"/>
      <w:ind w:left="720"/>
      <w:contextualSpacing/>
    </w:pPr>
    <w:rPr>
      <w:rFonts w:ascii="Arial" w:eastAsiaTheme="minorHAnsi" w:hAnsi="Arial"/>
      <w:sz w:val="24"/>
    </w:rPr>
  </w:style>
  <w:style w:type="paragraph" w:customStyle="1" w:styleId="4692057A4EB9417DB9A7200404B8258E6">
    <w:name w:val="4692057A4EB9417DB9A7200404B8258E6"/>
    <w:rsid w:val="00D55863"/>
    <w:pPr>
      <w:spacing w:after="200" w:line="276" w:lineRule="auto"/>
      <w:ind w:left="720"/>
      <w:contextualSpacing/>
    </w:pPr>
    <w:rPr>
      <w:rFonts w:ascii="Arial" w:eastAsiaTheme="minorHAnsi" w:hAnsi="Arial"/>
      <w:sz w:val="24"/>
    </w:rPr>
  </w:style>
  <w:style w:type="paragraph" w:customStyle="1" w:styleId="A65B931CD822416C9FE3EF57C8A041226">
    <w:name w:val="A65B931CD822416C9FE3EF57C8A041226"/>
    <w:rsid w:val="00D55863"/>
    <w:pPr>
      <w:spacing w:after="200" w:line="276" w:lineRule="auto"/>
      <w:ind w:left="720"/>
      <w:contextualSpacing/>
    </w:pPr>
    <w:rPr>
      <w:rFonts w:ascii="Arial" w:eastAsiaTheme="minorHAnsi" w:hAnsi="Arial"/>
      <w:sz w:val="24"/>
    </w:rPr>
  </w:style>
  <w:style w:type="paragraph" w:customStyle="1" w:styleId="90D89F92519344FE8B3A2AA867D02A826">
    <w:name w:val="90D89F92519344FE8B3A2AA867D02A826"/>
    <w:rsid w:val="00D55863"/>
    <w:pPr>
      <w:spacing w:after="200" w:line="276" w:lineRule="auto"/>
      <w:ind w:left="720"/>
      <w:contextualSpacing/>
    </w:pPr>
    <w:rPr>
      <w:rFonts w:ascii="Arial" w:eastAsiaTheme="minorHAnsi" w:hAnsi="Arial"/>
      <w:sz w:val="24"/>
    </w:rPr>
  </w:style>
  <w:style w:type="paragraph" w:customStyle="1" w:styleId="139263701E2A4932AD656FF63A6F36776">
    <w:name w:val="139263701E2A4932AD656FF63A6F36776"/>
    <w:rsid w:val="00D55863"/>
    <w:pPr>
      <w:spacing w:after="200" w:line="276" w:lineRule="auto"/>
      <w:ind w:left="720"/>
      <w:contextualSpacing/>
    </w:pPr>
    <w:rPr>
      <w:rFonts w:ascii="Arial" w:eastAsiaTheme="minorHAnsi" w:hAnsi="Arial"/>
      <w:sz w:val="24"/>
    </w:rPr>
  </w:style>
  <w:style w:type="paragraph" w:customStyle="1" w:styleId="63C7FF4EA2544671A041872B2C7F2F936">
    <w:name w:val="63C7FF4EA2544671A041872B2C7F2F936"/>
    <w:rsid w:val="00D55863"/>
    <w:pPr>
      <w:spacing w:after="200" w:line="276" w:lineRule="auto"/>
      <w:ind w:left="720"/>
      <w:contextualSpacing/>
    </w:pPr>
    <w:rPr>
      <w:rFonts w:ascii="Arial" w:eastAsiaTheme="minorHAnsi" w:hAnsi="Arial"/>
      <w:sz w:val="24"/>
    </w:rPr>
  </w:style>
  <w:style w:type="paragraph" w:customStyle="1" w:styleId="8697E731D6DC481E915D337E44B42B586">
    <w:name w:val="8697E731D6DC481E915D337E44B42B586"/>
    <w:rsid w:val="00D55863"/>
    <w:pPr>
      <w:spacing w:after="200" w:line="276" w:lineRule="auto"/>
      <w:ind w:left="720"/>
      <w:contextualSpacing/>
    </w:pPr>
    <w:rPr>
      <w:rFonts w:ascii="Arial" w:eastAsiaTheme="minorHAnsi" w:hAnsi="Arial"/>
      <w:sz w:val="24"/>
    </w:rPr>
  </w:style>
  <w:style w:type="paragraph" w:customStyle="1" w:styleId="832E1F237EC6478494D25B142B103D006">
    <w:name w:val="832E1F237EC6478494D25B142B103D006"/>
    <w:rsid w:val="00D55863"/>
    <w:pPr>
      <w:spacing w:after="200" w:line="276" w:lineRule="auto"/>
      <w:ind w:left="720"/>
      <w:contextualSpacing/>
    </w:pPr>
    <w:rPr>
      <w:rFonts w:ascii="Arial" w:eastAsiaTheme="minorHAnsi" w:hAnsi="Arial"/>
      <w:sz w:val="24"/>
    </w:rPr>
  </w:style>
  <w:style w:type="paragraph" w:customStyle="1" w:styleId="6E4BCCA9DC794BD68815558F17DFCCFF6">
    <w:name w:val="6E4BCCA9DC794BD68815558F17DFCCFF6"/>
    <w:rsid w:val="00D55863"/>
    <w:pPr>
      <w:spacing w:after="200" w:line="276" w:lineRule="auto"/>
      <w:ind w:left="720"/>
      <w:contextualSpacing/>
    </w:pPr>
    <w:rPr>
      <w:rFonts w:ascii="Arial" w:eastAsiaTheme="minorHAnsi" w:hAnsi="Arial"/>
      <w:sz w:val="24"/>
    </w:rPr>
  </w:style>
  <w:style w:type="paragraph" w:customStyle="1" w:styleId="514D7B605BA04AC68EEAF20FD32C73706">
    <w:name w:val="514D7B605BA04AC68EEAF20FD32C73706"/>
    <w:rsid w:val="00D55863"/>
    <w:pPr>
      <w:spacing w:after="200" w:line="276" w:lineRule="auto"/>
      <w:ind w:left="720"/>
      <w:contextualSpacing/>
    </w:pPr>
    <w:rPr>
      <w:rFonts w:ascii="Arial" w:eastAsiaTheme="minorHAnsi" w:hAnsi="Arial"/>
      <w:sz w:val="24"/>
    </w:rPr>
  </w:style>
  <w:style w:type="paragraph" w:customStyle="1" w:styleId="F76C0608735442329984CAD2B43EF3BE6">
    <w:name w:val="F76C0608735442329984CAD2B43EF3BE6"/>
    <w:rsid w:val="00D55863"/>
    <w:pPr>
      <w:spacing w:after="200" w:line="276" w:lineRule="auto"/>
      <w:ind w:left="720"/>
      <w:contextualSpacing/>
    </w:pPr>
    <w:rPr>
      <w:rFonts w:ascii="Arial" w:eastAsiaTheme="minorHAnsi" w:hAnsi="Arial"/>
      <w:sz w:val="24"/>
    </w:rPr>
  </w:style>
  <w:style w:type="paragraph" w:customStyle="1" w:styleId="C45DC2D54F9840AFA6934442440A7A096">
    <w:name w:val="C45DC2D54F9840AFA6934442440A7A096"/>
    <w:rsid w:val="00D55863"/>
    <w:pPr>
      <w:spacing w:after="200" w:line="276" w:lineRule="auto"/>
      <w:ind w:left="720"/>
      <w:contextualSpacing/>
    </w:pPr>
    <w:rPr>
      <w:rFonts w:ascii="Arial" w:eastAsiaTheme="minorHAnsi" w:hAnsi="Arial"/>
      <w:sz w:val="24"/>
    </w:rPr>
  </w:style>
  <w:style w:type="paragraph" w:customStyle="1" w:styleId="F5ED3E61762046C1A8BD8346C08810BA6">
    <w:name w:val="F5ED3E61762046C1A8BD8346C08810BA6"/>
    <w:rsid w:val="00D55863"/>
    <w:pPr>
      <w:spacing w:after="200" w:line="276" w:lineRule="auto"/>
      <w:ind w:left="720"/>
      <w:contextualSpacing/>
    </w:pPr>
    <w:rPr>
      <w:rFonts w:ascii="Arial" w:eastAsiaTheme="minorHAnsi" w:hAnsi="Arial"/>
      <w:sz w:val="24"/>
    </w:rPr>
  </w:style>
  <w:style w:type="paragraph" w:customStyle="1" w:styleId="695B0FFC382A41A794B0BB881DB3A8766">
    <w:name w:val="695B0FFC382A41A794B0BB881DB3A8766"/>
    <w:rsid w:val="00D55863"/>
    <w:pPr>
      <w:spacing w:after="200" w:line="276" w:lineRule="auto"/>
      <w:ind w:left="720"/>
      <w:contextualSpacing/>
    </w:pPr>
    <w:rPr>
      <w:rFonts w:ascii="Arial" w:eastAsiaTheme="minorHAnsi" w:hAnsi="Arial"/>
      <w:sz w:val="24"/>
    </w:rPr>
  </w:style>
  <w:style w:type="paragraph" w:customStyle="1" w:styleId="45D7213DD22B4149BA7BD003FD45CE076">
    <w:name w:val="45D7213DD22B4149BA7BD003FD45CE076"/>
    <w:rsid w:val="00D55863"/>
    <w:pPr>
      <w:spacing w:after="200" w:line="276" w:lineRule="auto"/>
      <w:ind w:left="720"/>
      <w:contextualSpacing/>
    </w:pPr>
    <w:rPr>
      <w:rFonts w:ascii="Arial" w:eastAsiaTheme="minorHAnsi" w:hAnsi="Arial"/>
      <w:sz w:val="24"/>
    </w:rPr>
  </w:style>
  <w:style w:type="paragraph" w:customStyle="1" w:styleId="27C29591BA354E4BB2473B1B5A99F6BE6">
    <w:name w:val="27C29591BA354E4BB2473B1B5A99F6BE6"/>
    <w:rsid w:val="00D55863"/>
    <w:pPr>
      <w:spacing w:after="200" w:line="276" w:lineRule="auto"/>
      <w:ind w:left="720"/>
      <w:contextualSpacing/>
    </w:pPr>
    <w:rPr>
      <w:rFonts w:ascii="Arial" w:eastAsiaTheme="minorHAnsi" w:hAnsi="Arial"/>
      <w:sz w:val="24"/>
    </w:rPr>
  </w:style>
  <w:style w:type="paragraph" w:customStyle="1" w:styleId="774F5AE52F40467993DCC48607E783F46">
    <w:name w:val="774F5AE52F40467993DCC48607E783F46"/>
    <w:rsid w:val="00D55863"/>
    <w:pPr>
      <w:spacing w:after="200" w:line="276" w:lineRule="auto"/>
      <w:ind w:left="720"/>
      <w:contextualSpacing/>
    </w:pPr>
    <w:rPr>
      <w:rFonts w:ascii="Arial" w:eastAsiaTheme="minorHAnsi" w:hAnsi="Arial"/>
      <w:sz w:val="24"/>
    </w:rPr>
  </w:style>
  <w:style w:type="paragraph" w:customStyle="1" w:styleId="FE9ED6248DC147AB827A0688A5157D446">
    <w:name w:val="FE9ED6248DC147AB827A0688A5157D446"/>
    <w:rsid w:val="00D55863"/>
    <w:pPr>
      <w:spacing w:after="200" w:line="276" w:lineRule="auto"/>
      <w:ind w:left="720"/>
      <w:contextualSpacing/>
    </w:pPr>
    <w:rPr>
      <w:rFonts w:ascii="Arial" w:eastAsiaTheme="minorHAnsi" w:hAnsi="Arial"/>
      <w:sz w:val="24"/>
    </w:rPr>
  </w:style>
  <w:style w:type="paragraph" w:customStyle="1" w:styleId="20B5DC7400F54673B1E4BD32457A96F06">
    <w:name w:val="20B5DC7400F54673B1E4BD32457A96F06"/>
    <w:rsid w:val="00D55863"/>
    <w:pPr>
      <w:spacing w:after="200" w:line="276" w:lineRule="auto"/>
      <w:ind w:left="720"/>
      <w:contextualSpacing/>
    </w:pPr>
    <w:rPr>
      <w:rFonts w:ascii="Arial" w:eastAsiaTheme="minorHAnsi" w:hAnsi="Arial"/>
      <w:sz w:val="24"/>
    </w:rPr>
  </w:style>
  <w:style w:type="paragraph" w:customStyle="1" w:styleId="AAA561C2880040CBB342FD8C35FD3B656">
    <w:name w:val="AAA561C2880040CBB342FD8C35FD3B656"/>
    <w:rsid w:val="00D55863"/>
    <w:pPr>
      <w:spacing w:after="200" w:line="276" w:lineRule="auto"/>
      <w:ind w:left="720"/>
      <w:contextualSpacing/>
    </w:pPr>
    <w:rPr>
      <w:rFonts w:ascii="Arial" w:eastAsiaTheme="minorHAnsi" w:hAnsi="Arial"/>
      <w:sz w:val="24"/>
    </w:rPr>
  </w:style>
  <w:style w:type="paragraph" w:customStyle="1" w:styleId="F9DC3F81650B4EE38B761263FBDC01406">
    <w:name w:val="F9DC3F81650B4EE38B761263FBDC01406"/>
    <w:rsid w:val="00D55863"/>
    <w:pPr>
      <w:spacing w:after="200" w:line="276" w:lineRule="auto"/>
      <w:ind w:left="720"/>
      <w:contextualSpacing/>
    </w:pPr>
    <w:rPr>
      <w:rFonts w:ascii="Arial" w:eastAsiaTheme="minorHAnsi" w:hAnsi="Arial"/>
      <w:sz w:val="24"/>
    </w:rPr>
  </w:style>
  <w:style w:type="paragraph" w:customStyle="1" w:styleId="F923DE825A7B4939B05597B3C3D456516">
    <w:name w:val="F923DE825A7B4939B05597B3C3D456516"/>
    <w:rsid w:val="00D55863"/>
    <w:pPr>
      <w:spacing w:after="200" w:line="276" w:lineRule="auto"/>
      <w:ind w:left="720"/>
      <w:contextualSpacing/>
    </w:pPr>
    <w:rPr>
      <w:rFonts w:ascii="Arial" w:eastAsiaTheme="minorHAnsi" w:hAnsi="Arial"/>
      <w:sz w:val="24"/>
    </w:rPr>
  </w:style>
  <w:style w:type="paragraph" w:customStyle="1" w:styleId="93C91DEE65214B409919B5AEC188D5AA6">
    <w:name w:val="93C91DEE65214B409919B5AEC188D5AA6"/>
    <w:rsid w:val="00D55863"/>
    <w:pPr>
      <w:spacing w:after="200" w:line="276" w:lineRule="auto"/>
      <w:ind w:left="720"/>
      <w:contextualSpacing/>
    </w:pPr>
    <w:rPr>
      <w:rFonts w:ascii="Arial" w:eastAsiaTheme="minorHAnsi" w:hAnsi="Arial"/>
      <w:sz w:val="24"/>
    </w:rPr>
  </w:style>
  <w:style w:type="paragraph" w:customStyle="1" w:styleId="15CB3057F4E341F8AE32D1EAB4AFA7D36">
    <w:name w:val="15CB3057F4E341F8AE32D1EAB4AFA7D36"/>
    <w:rsid w:val="00D55863"/>
    <w:pPr>
      <w:spacing w:after="200" w:line="276" w:lineRule="auto"/>
      <w:ind w:left="720"/>
      <w:contextualSpacing/>
    </w:pPr>
    <w:rPr>
      <w:rFonts w:ascii="Arial" w:eastAsiaTheme="minorHAnsi" w:hAnsi="Arial"/>
      <w:sz w:val="24"/>
    </w:rPr>
  </w:style>
  <w:style w:type="paragraph" w:customStyle="1" w:styleId="38DF2C814F2C4D86AE347576DBA676CC6">
    <w:name w:val="38DF2C814F2C4D86AE347576DBA676CC6"/>
    <w:rsid w:val="00D55863"/>
    <w:pPr>
      <w:spacing w:after="200" w:line="276" w:lineRule="auto"/>
      <w:ind w:left="720"/>
      <w:contextualSpacing/>
    </w:pPr>
    <w:rPr>
      <w:rFonts w:ascii="Arial" w:eastAsiaTheme="minorHAnsi" w:hAnsi="Arial"/>
      <w:sz w:val="24"/>
    </w:rPr>
  </w:style>
  <w:style w:type="paragraph" w:customStyle="1" w:styleId="6E5AB37372AC4077B27FB09D2AE56C766">
    <w:name w:val="6E5AB37372AC4077B27FB09D2AE56C766"/>
    <w:rsid w:val="00D55863"/>
    <w:pPr>
      <w:spacing w:after="200" w:line="276" w:lineRule="auto"/>
      <w:ind w:left="720"/>
      <w:contextualSpacing/>
    </w:pPr>
    <w:rPr>
      <w:rFonts w:ascii="Arial" w:eastAsiaTheme="minorHAnsi" w:hAnsi="Arial"/>
      <w:sz w:val="24"/>
    </w:rPr>
  </w:style>
  <w:style w:type="paragraph" w:customStyle="1" w:styleId="63B59E9EBEEF4FF0A95BA1D3D325EDA46">
    <w:name w:val="63B59E9EBEEF4FF0A95BA1D3D325EDA46"/>
    <w:rsid w:val="00D55863"/>
    <w:pPr>
      <w:spacing w:after="200" w:line="276" w:lineRule="auto"/>
      <w:ind w:left="720"/>
      <w:contextualSpacing/>
    </w:pPr>
    <w:rPr>
      <w:rFonts w:ascii="Arial" w:eastAsiaTheme="minorHAnsi" w:hAnsi="Arial"/>
      <w:sz w:val="24"/>
    </w:rPr>
  </w:style>
  <w:style w:type="paragraph" w:customStyle="1" w:styleId="DFCF36725B0749B7BB3205585D0F49CE6">
    <w:name w:val="DFCF36725B0749B7BB3205585D0F49CE6"/>
    <w:rsid w:val="00D55863"/>
    <w:pPr>
      <w:spacing w:after="200" w:line="276" w:lineRule="auto"/>
      <w:ind w:left="720"/>
      <w:contextualSpacing/>
    </w:pPr>
    <w:rPr>
      <w:rFonts w:ascii="Arial" w:eastAsiaTheme="minorHAnsi" w:hAnsi="Arial"/>
      <w:sz w:val="24"/>
    </w:rPr>
  </w:style>
  <w:style w:type="paragraph" w:customStyle="1" w:styleId="5185705DAE5E46EBBE99FB46C8011B6410">
    <w:name w:val="5185705DAE5E46EBBE99FB46C8011B6410"/>
    <w:rsid w:val="00D55863"/>
    <w:pPr>
      <w:spacing w:after="200" w:line="276" w:lineRule="auto"/>
    </w:pPr>
    <w:rPr>
      <w:rFonts w:ascii="Arial" w:eastAsiaTheme="minorHAnsi" w:hAnsi="Arial"/>
      <w:sz w:val="24"/>
    </w:rPr>
  </w:style>
  <w:style w:type="paragraph" w:customStyle="1" w:styleId="4AC274B6CE3C4B5EBCA0B0EEDD3DB6DA11">
    <w:name w:val="4AC274B6CE3C4B5EBCA0B0EEDD3DB6DA11"/>
    <w:rsid w:val="00D55863"/>
    <w:pPr>
      <w:spacing w:after="200" w:line="276" w:lineRule="auto"/>
    </w:pPr>
    <w:rPr>
      <w:rFonts w:ascii="Arial" w:eastAsiaTheme="minorHAnsi" w:hAnsi="Arial"/>
      <w:sz w:val="24"/>
    </w:rPr>
  </w:style>
  <w:style w:type="paragraph" w:customStyle="1" w:styleId="64CE486946CB4C67A5794F331EF30FB510">
    <w:name w:val="64CE486946CB4C67A5794F331EF30FB510"/>
    <w:rsid w:val="00D55863"/>
    <w:pPr>
      <w:spacing w:after="200" w:line="276" w:lineRule="auto"/>
    </w:pPr>
    <w:rPr>
      <w:rFonts w:ascii="Arial" w:eastAsiaTheme="minorHAnsi" w:hAnsi="Arial"/>
      <w:sz w:val="24"/>
    </w:rPr>
  </w:style>
  <w:style w:type="paragraph" w:customStyle="1" w:styleId="9FC6007B7F134888BE9C0619B3E31BB010">
    <w:name w:val="9FC6007B7F134888BE9C0619B3E31BB010"/>
    <w:rsid w:val="00D55863"/>
    <w:pPr>
      <w:spacing w:after="200" w:line="276" w:lineRule="auto"/>
    </w:pPr>
    <w:rPr>
      <w:rFonts w:ascii="Arial" w:eastAsiaTheme="minorHAnsi" w:hAnsi="Arial"/>
      <w:sz w:val="24"/>
    </w:rPr>
  </w:style>
  <w:style w:type="paragraph" w:customStyle="1" w:styleId="484E095B4CC34805B5E5C42F6C66D93D10">
    <w:name w:val="484E095B4CC34805B5E5C42F6C66D93D10"/>
    <w:rsid w:val="00D55863"/>
    <w:pPr>
      <w:spacing w:after="200" w:line="276" w:lineRule="auto"/>
    </w:pPr>
    <w:rPr>
      <w:rFonts w:ascii="Arial" w:eastAsiaTheme="minorHAnsi" w:hAnsi="Arial"/>
      <w:sz w:val="24"/>
    </w:rPr>
  </w:style>
  <w:style w:type="paragraph" w:customStyle="1" w:styleId="CDBBF4A54AD74D49A212A90D5CF926C610">
    <w:name w:val="CDBBF4A54AD74D49A212A90D5CF926C610"/>
    <w:rsid w:val="00D55863"/>
    <w:pPr>
      <w:spacing w:after="200" w:line="276" w:lineRule="auto"/>
    </w:pPr>
    <w:rPr>
      <w:rFonts w:ascii="Arial" w:eastAsiaTheme="minorHAnsi" w:hAnsi="Arial"/>
      <w:sz w:val="24"/>
    </w:rPr>
  </w:style>
  <w:style w:type="paragraph" w:customStyle="1" w:styleId="F6A5E5469D034DBA9042F9364626578A6">
    <w:name w:val="F6A5E5469D034DBA9042F9364626578A6"/>
    <w:rsid w:val="00D55863"/>
    <w:pPr>
      <w:spacing w:after="200" w:line="276" w:lineRule="auto"/>
    </w:pPr>
    <w:rPr>
      <w:rFonts w:ascii="Arial" w:eastAsiaTheme="minorHAnsi" w:hAnsi="Arial"/>
      <w:sz w:val="24"/>
    </w:rPr>
  </w:style>
  <w:style w:type="paragraph" w:customStyle="1" w:styleId="624BB026ACD8406981CFD10D8C9BEE0F6">
    <w:name w:val="624BB026ACD8406981CFD10D8C9BEE0F6"/>
    <w:rsid w:val="00D55863"/>
    <w:pPr>
      <w:spacing w:after="200" w:line="276" w:lineRule="auto"/>
    </w:pPr>
    <w:rPr>
      <w:rFonts w:ascii="Arial" w:eastAsiaTheme="minorHAnsi" w:hAnsi="Arial"/>
      <w:sz w:val="24"/>
    </w:rPr>
  </w:style>
  <w:style w:type="paragraph" w:customStyle="1" w:styleId="934659128F954429A81F8D928F5AF5D66">
    <w:name w:val="934659128F954429A81F8D928F5AF5D66"/>
    <w:rsid w:val="00D55863"/>
    <w:pPr>
      <w:spacing w:after="200" w:line="276" w:lineRule="auto"/>
    </w:pPr>
    <w:rPr>
      <w:rFonts w:ascii="Arial" w:eastAsiaTheme="minorHAnsi" w:hAnsi="Arial"/>
      <w:sz w:val="24"/>
    </w:rPr>
  </w:style>
  <w:style w:type="paragraph" w:customStyle="1" w:styleId="BCCBF13D0E1649A7B56B2708CBC0980310">
    <w:name w:val="BCCBF13D0E1649A7B56B2708CBC0980310"/>
    <w:rsid w:val="00D55863"/>
    <w:pPr>
      <w:spacing w:after="200" w:line="276" w:lineRule="auto"/>
    </w:pPr>
    <w:rPr>
      <w:rFonts w:ascii="Arial" w:eastAsiaTheme="minorHAnsi" w:hAnsi="Arial"/>
      <w:sz w:val="24"/>
    </w:rPr>
  </w:style>
  <w:style w:type="paragraph" w:customStyle="1" w:styleId="61321F33150E4F188DD87CB6360ECEAD10">
    <w:name w:val="61321F33150E4F188DD87CB6360ECEAD10"/>
    <w:rsid w:val="00D55863"/>
    <w:pPr>
      <w:spacing w:after="200" w:line="276" w:lineRule="auto"/>
    </w:pPr>
    <w:rPr>
      <w:rFonts w:ascii="Arial" w:eastAsiaTheme="minorHAnsi" w:hAnsi="Arial"/>
      <w:sz w:val="24"/>
    </w:rPr>
  </w:style>
  <w:style w:type="paragraph" w:customStyle="1" w:styleId="1728668B0C5141788E5F36DF5B600DA410">
    <w:name w:val="1728668B0C5141788E5F36DF5B600DA410"/>
    <w:rsid w:val="00D55863"/>
    <w:pPr>
      <w:spacing w:after="200" w:line="276" w:lineRule="auto"/>
    </w:pPr>
    <w:rPr>
      <w:rFonts w:ascii="Arial" w:eastAsiaTheme="minorHAnsi" w:hAnsi="Arial"/>
      <w:sz w:val="24"/>
    </w:rPr>
  </w:style>
  <w:style w:type="paragraph" w:customStyle="1" w:styleId="EF91848A4DBB4B39BD56F08F2BD2E8F16">
    <w:name w:val="EF91848A4DBB4B39BD56F08F2BD2E8F16"/>
    <w:rsid w:val="00D55863"/>
    <w:pPr>
      <w:spacing w:after="200" w:line="276" w:lineRule="auto"/>
    </w:pPr>
    <w:rPr>
      <w:rFonts w:ascii="Arial" w:eastAsiaTheme="minorHAnsi" w:hAnsi="Arial"/>
      <w:sz w:val="24"/>
    </w:rPr>
  </w:style>
  <w:style w:type="paragraph" w:customStyle="1" w:styleId="E32C20769DB04CD8A465D37CF73DE2B06">
    <w:name w:val="E32C20769DB04CD8A465D37CF73DE2B06"/>
    <w:rsid w:val="00D55863"/>
    <w:pPr>
      <w:spacing w:after="200" w:line="276" w:lineRule="auto"/>
    </w:pPr>
    <w:rPr>
      <w:rFonts w:ascii="Arial" w:eastAsiaTheme="minorHAnsi" w:hAnsi="Arial"/>
      <w:sz w:val="24"/>
    </w:rPr>
  </w:style>
  <w:style w:type="paragraph" w:customStyle="1" w:styleId="5CB48E7202334CDE894B54CF2DB9FA516">
    <w:name w:val="5CB48E7202334CDE894B54CF2DB9FA516"/>
    <w:rsid w:val="00D55863"/>
    <w:pPr>
      <w:spacing w:after="200" w:line="276" w:lineRule="auto"/>
    </w:pPr>
    <w:rPr>
      <w:rFonts w:ascii="Arial" w:eastAsiaTheme="minorHAnsi" w:hAnsi="Arial"/>
      <w:sz w:val="24"/>
    </w:rPr>
  </w:style>
  <w:style w:type="paragraph" w:customStyle="1" w:styleId="4F0DF41F96D1439FAA80B6D3261413CA6">
    <w:name w:val="4F0DF41F96D1439FAA80B6D3261413CA6"/>
    <w:rsid w:val="00D55863"/>
    <w:pPr>
      <w:spacing w:after="200" w:line="276" w:lineRule="auto"/>
    </w:pPr>
    <w:rPr>
      <w:rFonts w:ascii="Arial" w:eastAsiaTheme="minorHAnsi" w:hAnsi="Arial"/>
      <w:sz w:val="24"/>
    </w:rPr>
  </w:style>
  <w:style w:type="paragraph" w:customStyle="1" w:styleId="66632955FB2C44A7A76DE8A0B097208C6">
    <w:name w:val="66632955FB2C44A7A76DE8A0B097208C6"/>
    <w:rsid w:val="00D55863"/>
    <w:pPr>
      <w:spacing w:after="200" w:line="276" w:lineRule="auto"/>
    </w:pPr>
    <w:rPr>
      <w:rFonts w:ascii="Arial" w:eastAsiaTheme="minorHAnsi" w:hAnsi="Arial"/>
      <w:sz w:val="24"/>
    </w:rPr>
  </w:style>
  <w:style w:type="paragraph" w:customStyle="1" w:styleId="39663F1EB72044239DFB12D35E2606836">
    <w:name w:val="39663F1EB72044239DFB12D35E2606836"/>
    <w:rsid w:val="00D55863"/>
    <w:pPr>
      <w:spacing w:after="200" w:line="276" w:lineRule="auto"/>
    </w:pPr>
    <w:rPr>
      <w:rFonts w:ascii="Arial" w:eastAsiaTheme="minorHAnsi" w:hAnsi="Arial"/>
      <w:sz w:val="24"/>
    </w:rPr>
  </w:style>
  <w:style w:type="paragraph" w:customStyle="1" w:styleId="C8541E1FC39047B5AD29F1B17B2367CE10">
    <w:name w:val="C8541E1FC39047B5AD29F1B17B2367CE10"/>
    <w:rsid w:val="00D55863"/>
    <w:pPr>
      <w:spacing w:after="200" w:line="276" w:lineRule="auto"/>
    </w:pPr>
    <w:rPr>
      <w:rFonts w:ascii="Arial" w:eastAsiaTheme="minorHAnsi" w:hAnsi="Arial"/>
      <w:sz w:val="24"/>
    </w:rPr>
  </w:style>
  <w:style w:type="paragraph" w:customStyle="1" w:styleId="590A138BBBBD46099FEA7D19665036F110">
    <w:name w:val="590A138BBBBD46099FEA7D19665036F110"/>
    <w:rsid w:val="00D55863"/>
    <w:pPr>
      <w:spacing w:after="200" w:line="276" w:lineRule="auto"/>
    </w:pPr>
    <w:rPr>
      <w:rFonts w:ascii="Arial" w:eastAsiaTheme="minorHAnsi" w:hAnsi="Arial"/>
      <w:sz w:val="24"/>
    </w:rPr>
  </w:style>
  <w:style w:type="paragraph" w:customStyle="1" w:styleId="ACE099E0667C4CEEB7BBEFA5B8AE23A310">
    <w:name w:val="ACE099E0667C4CEEB7BBEFA5B8AE23A310"/>
    <w:rsid w:val="00D55863"/>
    <w:pPr>
      <w:spacing w:after="200" w:line="276" w:lineRule="auto"/>
    </w:pPr>
    <w:rPr>
      <w:rFonts w:ascii="Arial" w:eastAsiaTheme="minorHAnsi" w:hAnsi="Arial"/>
      <w:sz w:val="24"/>
    </w:rPr>
  </w:style>
  <w:style w:type="paragraph" w:customStyle="1" w:styleId="95041D582F9D4DCFA9752C45EB51209F11">
    <w:name w:val="95041D582F9D4DCFA9752C45EB51209F11"/>
    <w:rsid w:val="00D55863"/>
    <w:pPr>
      <w:spacing w:before="240" w:after="200" w:line="276" w:lineRule="auto"/>
    </w:pPr>
    <w:rPr>
      <w:rFonts w:ascii="Arial" w:eastAsiaTheme="minorHAnsi" w:hAnsi="Arial"/>
      <w:b/>
      <w:sz w:val="32"/>
    </w:rPr>
  </w:style>
  <w:style w:type="paragraph" w:customStyle="1" w:styleId="F2298C87DF6B445EABF6B61218F5C9A411">
    <w:name w:val="F2298C87DF6B445EABF6B61218F5C9A411"/>
    <w:rsid w:val="00D55863"/>
    <w:pPr>
      <w:spacing w:before="240" w:after="200" w:line="276" w:lineRule="auto"/>
    </w:pPr>
    <w:rPr>
      <w:rFonts w:ascii="Arial" w:eastAsiaTheme="minorHAnsi" w:hAnsi="Arial"/>
      <w:b/>
      <w:sz w:val="32"/>
    </w:rPr>
  </w:style>
  <w:style w:type="paragraph" w:customStyle="1" w:styleId="3E0FE7AE3E1047A896816DF1FBF0451510">
    <w:name w:val="3E0FE7AE3E1047A896816DF1FBF0451510"/>
    <w:rsid w:val="00D55863"/>
    <w:pPr>
      <w:spacing w:before="240" w:after="200" w:line="276" w:lineRule="auto"/>
    </w:pPr>
    <w:rPr>
      <w:rFonts w:ascii="Arial" w:eastAsiaTheme="minorHAnsi" w:hAnsi="Arial"/>
      <w:b/>
      <w:sz w:val="32"/>
    </w:rPr>
  </w:style>
  <w:style w:type="paragraph" w:customStyle="1" w:styleId="3C3D069F441D4F8DA97D4F378A91F11A10">
    <w:name w:val="3C3D069F441D4F8DA97D4F378A91F11A10"/>
    <w:rsid w:val="00D55863"/>
    <w:pPr>
      <w:spacing w:before="240" w:after="200" w:line="276" w:lineRule="auto"/>
    </w:pPr>
    <w:rPr>
      <w:rFonts w:ascii="Arial" w:eastAsiaTheme="minorHAnsi" w:hAnsi="Arial"/>
      <w:b/>
      <w:sz w:val="32"/>
    </w:rPr>
  </w:style>
  <w:style w:type="paragraph" w:customStyle="1" w:styleId="1BEA3037F48B4E599F04B30B9557FF5E10">
    <w:name w:val="1BEA3037F48B4E599F04B30B9557FF5E10"/>
    <w:rsid w:val="00D55863"/>
    <w:pPr>
      <w:spacing w:after="200" w:line="276" w:lineRule="auto"/>
    </w:pPr>
    <w:rPr>
      <w:rFonts w:ascii="Arial" w:eastAsiaTheme="minorHAnsi" w:hAnsi="Arial"/>
      <w:sz w:val="24"/>
    </w:rPr>
  </w:style>
  <w:style w:type="paragraph" w:customStyle="1" w:styleId="A59EAB6B14F44CC093EF2117ED5BE54810">
    <w:name w:val="A59EAB6B14F44CC093EF2117ED5BE54810"/>
    <w:rsid w:val="00D55863"/>
    <w:pPr>
      <w:spacing w:after="200" w:line="276" w:lineRule="auto"/>
    </w:pPr>
    <w:rPr>
      <w:rFonts w:ascii="Arial" w:eastAsiaTheme="minorHAnsi" w:hAnsi="Arial"/>
      <w:sz w:val="24"/>
    </w:rPr>
  </w:style>
  <w:style w:type="paragraph" w:customStyle="1" w:styleId="508D8C111AA047A49B80A6F8BD7C715D10">
    <w:name w:val="508D8C111AA047A49B80A6F8BD7C715D10"/>
    <w:rsid w:val="00D55863"/>
    <w:pPr>
      <w:spacing w:after="200" w:line="276" w:lineRule="auto"/>
    </w:pPr>
    <w:rPr>
      <w:rFonts w:ascii="Arial" w:eastAsiaTheme="minorHAnsi" w:hAnsi="Arial"/>
      <w:sz w:val="24"/>
    </w:rPr>
  </w:style>
  <w:style w:type="paragraph" w:customStyle="1" w:styleId="0D77DCF9B1114921B4FE7A9D3893984711">
    <w:name w:val="0D77DCF9B1114921B4FE7A9D3893984711"/>
    <w:rsid w:val="00D55863"/>
    <w:pPr>
      <w:spacing w:after="200" w:line="276" w:lineRule="auto"/>
    </w:pPr>
    <w:rPr>
      <w:rFonts w:ascii="Arial" w:eastAsiaTheme="minorHAnsi" w:hAnsi="Arial"/>
      <w:sz w:val="24"/>
    </w:rPr>
  </w:style>
  <w:style w:type="paragraph" w:customStyle="1" w:styleId="23250F019DA6471F8EC5272E96B0DBD611">
    <w:name w:val="23250F019DA6471F8EC5272E96B0DBD611"/>
    <w:rsid w:val="00D55863"/>
    <w:pPr>
      <w:spacing w:after="200" w:line="276" w:lineRule="auto"/>
    </w:pPr>
    <w:rPr>
      <w:rFonts w:ascii="Arial" w:eastAsiaTheme="minorHAnsi" w:hAnsi="Arial"/>
      <w:sz w:val="24"/>
    </w:rPr>
  </w:style>
  <w:style w:type="paragraph" w:customStyle="1" w:styleId="52D6526F74534943A1761432E3F8476D11">
    <w:name w:val="52D6526F74534943A1761432E3F8476D11"/>
    <w:rsid w:val="00D55863"/>
    <w:pPr>
      <w:spacing w:after="200" w:line="276" w:lineRule="auto"/>
    </w:pPr>
    <w:rPr>
      <w:rFonts w:ascii="Arial" w:eastAsiaTheme="minorHAnsi" w:hAnsi="Arial"/>
      <w:sz w:val="24"/>
    </w:rPr>
  </w:style>
  <w:style w:type="paragraph" w:customStyle="1" w:styleId="F03DB824C057441CA556DBE159F760E611">
    <w:name w:val="F03DB824C057441CA556DBE159F760E611"/>
    <w:rsid w:val="00D55863"/>
    <w:pPr>
      <w:spacing w:after="200" w:line="276" w:lineRule="auto"/>
    </w:pPr>
    <w:rPr>
      <w:rFonts w:ascii="Arial" w:eastAsiaTheme="minorHAnsi" w:hAnsi="Arial"/>
      <w:sz w:val="24"/>
    </w:rPr>
  </w:style>
  <w:style w:type="paragraph" w:customStyle="1" w:styleId="0B349203F3EE4114984B2368D6CF4D5910">
    <w:name w:val="0B349203F3EE4114984B2368D6CF4D5910"/>
    <w:rsid w:val="00D55863"/>
    <w:pPr>
      <w:spacing w:after="200" w:line="276" w:lineRule="auto"/>
    </w:pPr>
    <w:rPr>
      <w:rFonts w:ascii="Arial" w:eastAsiaTheme="minorHAnsi" w:hAnsi="Arial"/>
      <w:sz w:val="24"/>
    </w:rPr>
  </w:style>
  <w:style w:type="paragraph" w:customStyle="1" w:styleId="F24D73B38A0F4C7690DB355102E2AA1510">
    <w:name w:val="F24D73B38A0F4C7690DB355102E2AA1510"/>
    <w:rsid w:val="00D55863"/>
    <w:pPr>
      <w:spacing w:after="200" w:line="276" w:lineRule="auto"/>
    </w:pPr>
    <w:rPr>
      <w:rFonts w:ascii="Arial" w:eastAsiaTheme="minorHAnsi" w:hAnsi="Arial"/>
      <w:sz w:val="24"/>
    </w:rPr>
  </w:style>
  <w:style w:type="paragraph" w:customStyle="1" w:styleId="FC14FDEF7AFE45DC91AECBAE342A6C7210">
    <w:name w:val="FC14FDEF7AFE45DC91AECBAE342A6C7210"/>
    <w:rsid w:val="00D55863"/>
    <w:pPr>
      <w:spacing w:after="200" w:line="276" w:lineRule="auto"/>
    </w:pPr>
    <w:rPr>
      <w:rFonts w:ascii="Arial" w:eastAsiaTheme="minorHAnsi" w:hAnsi="Arial"/>
      <w:sz w:val="24"/>
    </w:rPr>
  </w:style>
  <w:style w:type="paragraph" w:customStyle="1" w:styleId="F39A0901939144F5B16FF98494C2A3FA5">
    <w:name w:val="F39A0901939144F5B16FF98494C2A3FA5"/>
    <w:rsid w:val="00D55863"/>
    <w:pPr>
      <w:spacing w:after="200" w:line="276" w:lineRule="auto"/>
    </w:pPr>
    <w:rPr>
      <w:rFonts w:ascii="Arial" w:eastAsiaTheme="minorHAnsi" w:hAnsi="Arial"/>
      <w:sz w:val="24"/>
    </w:rPr>
  </w:style>
  <w:style w:type="paragraph" w:customStyle="1" w:styleId="F2879D5F0CB74761891919D3BD184AFC5">
    <w:name w:val="F2879D5F0CB74761891919D3BD184AFC5"/>
    <w:rsid w:val="00D55863"/>
    <w:pPr>
      <w:spacing w:after="200" w:line="276" w:lineRule="auto"/>
    </w:pPr>
    <w:rPr>
      <w:rFonts w:ascii="Arial" w:eastAsiaTheme="minorHAnsi" w:hAnsi="Arial"/>
      <w:sz w:val="24"/>
    </w:rPr>
  </w:style>
  <w:style w:type="paragraph" w:customStyle="1" w:styleId="3AA7192813744FF08C3EE6D9B592A7F05">
    <w:name w:val="3AA7192813744FF08C3EE6D9B592A7F05"/>
    <w:rsid w:val="00D55863"/>
    <w:pPr>
      <w:spacing w:after="200" w:line="276" w:lineRule="auto"/>
    </w:pPr>
    <w:rPr>
      <w:rFonts w:ascii="Arial" w:eastAsiaTheme="minorHAnsi" w:hAnsi="Arial"/>
      <w:sz w:val="24"/>
    </w:rPr>
  </w:style>
  <w:style w:type="paragraph" w:customStyle="1" w:styleId="E23AA601259D42BF9019C81AB482E67211">
    <w:name w:val="E23AA601259D42BF9019C81AB482E67211"/>
    <w:rsid w:val="00D55863"/>
    <w:pPr>
      <w:spacing w:after="200" w:line="276" w:lineRule="auto"/>
    </w:pPr>
    <w:rPr>
      <w:rFonts w:ascii="Arial" w:eastAsiaTheme="minorHAnsi" w:hAnsi="Arial"/>
      <w:sz w:val="24"/>
    </w:rPr>
  </w:style>
  <w:style w:type="paragraph" w:customStyle="1" w:styleId="EA44D74327C6481EA0CB1D1822CC32FC9">
    <w:name w:val="EA44D74327C6481EA0CB1D1822CC32FC9"/>
    <w:rsid w:val="00D55863"/>
    <w:pPr>
      <w:spacing w:after="200" w:line="276" w:lineRule="auto"/>
    </w:pPr>
    <w:rPr>
      <w:rFonts w:ascii="Arial" w:eastAsiaTheme="minorHAnsi" w:hAnsi="Arial"/>
      <w:sz w:val="24"/>
    </w:rPr>
  </w:style>
  <w:style w:type="paragraph" w:customStyle="1" w:styleId="103FCB8899C94F2F9D1241E59CD59D2612">
    <w:name w:val="103FCB8899C94F2F9D1241E59CD59D2612"/>
    <w:rsid w:val="00D55863"/>
    <w:pPr>
      <w:spacing w:after="200" w:line="276" w:lineRule="auto"/>
    </w:pPr>
    <w:rPr>
      <w:rFonts w:ascii="Arial" w:eastAsiaTheme="minorHAnsi" w:hAnsi="Arial"/>
      <w:sz w:val="24"/>
    </w:rPr>
  </w:style>
  <w:style w:type="paragraph" w:customStyle="1" w:styleId="A5D4CE17B1E943BCB321E355D64703C812">
    <w:name w:val="A5D4CE17B1E943BCB321E355D64703C812"/>
    <w:rsid w:val="00D55863"/>
    <w:pPr>
      <w:spacing w:after="200" w:line="276" w:lineRule="auto"/>
    </w:pPr>
    <w:rPr>
      <w:rFonts w:ascii="Arial" w:eastAsiaTheme="minorHAnsi" w:hAnsi="Arial"/>
      <w:sz w:val="24"/>
    </w:rPr>
  </w:style>
  <w:style w:type="paragraph" w:customStyle="1" w:styleId="F1023CCACFEF47A4B7F72FDEEF18169A12">
    <w:name w:val="F1023CCACFEF47A4B7F72FDEEF18169A12"/>
    <w:rsid w:val="00D55863"/>
    <w:pPr>
      <w:spacing w:after="200" w:line="276" w:lineRule="auto"/>
    </w:pPr>
    <w:rPr>
      <w:rFonts w:ascii="Arial" w:eastAsiaTheme="minorHAnsi" w:hAnsi="Arial"/>
      <w:sz w:val="24"/>
    </w:rPr>
  </w:style>
  <w:style w:type="paragraph" w:customStyle="1" w:styleId="1ECDEE6EF408491C80391E624A303EA112">
    <w:name w:val="1ECDEE6EF408491C80391E624A303EA112"/>
    <w:rsid w:val="00D55863"/>
    <w:pPr>
      <w:spacing w:after="200" w:line="276" w:lineRule="auto"/>
    </w:pPr>
    <w:rPr>
      <w:rFonts w:ascii="Arial" w:eastAsiaTheme="minorHAnsi" w:hAnsi="Arial"/>
      <w:sz w:val="24"/>
    </w:rPr>
  </w:style>
  <w:style w:type="paragraph" w:customStyle="1" w:styleId="EDE9D159EC5F43E5B0FAB8E1E9596FAD12">
    <w:name w:val="EDE9D159EC5F43E5B0FAB8E1E9596FAD12"/>
    <w:rsid w:val="00D55863"/>
    <w:pPr>
      <w:spacing w:after="200" w:line="276" w:lineRule="auto"/>
    </w:pPr>
    <w:rPr>
      <w:rFonts w:ascii="Arial" w:eastAsiaTheme="minorHAnsi" w:hAnsi="Arial"/>
      <w:sz w:val="24"/>
    </w:rPr>
  </w:style>
  <w:style w:type="paragraph" w:customStyle="1" w:styleId="765A9D0D34644CFE8E0BE92AF40C023D12">
    <w:name w:val="765A9D0D34644CFE8E0BE92AF40C023D12"/>
    <w:rsid w:val="00D55863"/>
    <w:pPr>
      <w:spacing w:after="200" w:line="276" w:lineRule="auto"/>
    </w:pPr>
    <w:rPr>
      <w:rFonts w:ascii="Arial" w:eastAsiaTheme="minorHAnsi" w:hAnsi="Arial"/>
      <w:sz w:val="24"/>
    </w:rPr>
  </w:style>
  <w:style w:type="paragraph" w:customStyle="1" w:styleId="BA173162A901459FAD9F52B73B5B04B39">
    <w:name w:val="BA173162A901459FAD9F52B73B5B04B39"/>
    <w:rsid w:val="00D55863"/>
    <w:pPr>
      <w:spacing w:after="200" w:line="276" w:lineRule="auto"/>
    </w:pPr>
    <w:rPr>
      <w:rFonts w:ascii="Arial" w:eastAsiaTheme="minorHAnsi" w:hAnsi="Arial"/>
      <w:sz w:val="24"/>
    </w:rPr>
  </w:style>
  <w:style w:type="paragraph" w:customStyle="1" w:styleId="7A273503AD5947F8A1DD8F798E0C66E29">
    <w:name w:val="7A273503AD5947F8A1DD8F798E0C66E29"/>
    <w:rsid w:val="00D55863"/>
    <w:pPr>
      <w:spacing w:after="200" w:line="276" w:lineRule="auto"/>
    </w:pPr>
    <w:rPr>
      <w:rFonts w:ascii="Arial" w:eastAsiaTheme="minorHAnsi" w:hAnsi="Arial"/>
      <w:sz w:val="24"/>
    </w:rPr>
  </w:style>
  <w:style w:type="paragraph" w:customStyle="1" w:styleId="2062CA512AC749B38B708B3E1166CA6B9">
    <w:name w:val="2062CA512AC749B38B708B3E1166CA6B9"/>
    <w:rsid w:val="00D55863"/>
    <w:pPr>
      <w:spacing w:after="200" w:line="276" w:lineRule="auto"/>
    </w:pPr>
    <w:rPr>
      <w:rFonts w:ascii="Arial" w:eastAsiaTheme="minorHAnsi" w:hAnsi="Arial"/>
      <w:sz w:val="24"/>
    </w:rPr>
  </w:style>
  <w:style w:type="paragraph" w:customStyle="1" w:styleId="743009D5C57F41819D0716E93EAD8DB39">
    <w:name w:val="743009D5C57F41819D0716E93EAD8DB39"/>
    <w:rsid w:val="00D55863"/>
    <w:pPr>
      <w:spacing w:after="200" w:line="276" w:lineRule="auto"/>
    </w:pPr>
    <w:rPr>
      <w:rFonts w:ascii="Arial" w:eastAsiaTheme="minorHAnsi" w:hAnsi="Arial"/>
      <w:sz w:val="24"/>
    </w:rPr>
  </w:style>
  <w:style w:type="paragraph" w:customStyle="1" w:styleId="A8C7BF0CF7D24562A1C28901402F4B109">
    <w:name w:val="A8C7BF0CF7D24562A1C28901402F4B109"/>
    <w:rsid w:val="00D55863"/>
    <w:pPr>
      <w:spacing w:after="200" w:line="276" w:lineRule="auto"/>
    </w:pPr>
    <w:rPr>
      <w:rFonts w:ascii="Arial" w:eastAsiaTheme="minorHAnsi" w:hAnsi="Arial"/>
      <w:sz w:val="24"/>
    </w:rPr>
  </w:style>
  <w:style w:type="paragraph" w:customStyle="1" w:styleId="9F0BBA982C7D44E49C1103D6C24F7FAB16">
    <w:name w:val="9F0BBA982C7D44E49C1103D6C24F7FAB16"/>
    <w:rsid w:val="00D55863"/>
    <w:pPr>
      <w:spacing w:after="200" w:line="276" w:lineRule="auto"/>
      <w:ind w:left="720"/>
      <w:contextualSpacing/>
    </w:pPr>
    <w:rPr>
      <w:rFonts w:ascii="Arial" w:eastAsiaTheme="minorHAnsi" w:hAnsi="Arial"/>
      <w:sz w:val="24"/>
    </w:rPr>
  </w:style>
  <w:style w:type="paragraph" w:customStyle="1" w:styleId="488613EF1E3349E0963EC5E4C2AE6D7E9">
    <w:name w:val="488613EF1E3349E0963EC5E4C2AE6D7E9"/>
    <w:rsid w:val="00D55863"/>
    <w:pPr>
      <w:spacing w:after="200" w:line="276" w:lineRule="auto"/>
      <w:ind w:left="720"/>
      <w:contextualSpacing/>
    </w:pPr>
    <w:rPr>
      <w:rFonts w:ascii="Arial" w:eastAsiaTheme="minorHAnsi" w:hAnsi="Arial"/>
      <w:sz w:val="24"/>
    </w:rPr>
  </w:style>
  <w:style w:type="paragraph" w:customStyle="1" w:styleId="42F5CDFB3B4B440390F56C6A7885DAE39">
    <w:name w:val="42F5CDFB3B4B440390F56C6A7885DAE39"/>
    <w:rsid w:val="00D55863"/>
    <w:pPr>
      <w:spacing w:after="200" w:line="276" w:lineRule="auto"/>
      <w:ind w:left="720"/>
      <w:contextualSpacing/>
    </w:pPr>
    <w:rPr>
      <w:rFonts w:ascii="Arial" w:eastAsiaTheme="minorHAnsi" w:hAnsi="Arial"/>
      <w:sz w:val="24"/>
    </w:rPr>
  </w:style>
  <w:style w:type="paragraph" w:customStyle="1" w:styleId="9C1435BD0D2F4532AAFA1A0AD3518B879">
    <w:name w:val="9C1435BD0D2F4532AAFA1A0AD3518B879"/>
    <w:rsid w:val="00D55863"/>
    <w:pPr>
      <w:spacing w:after="200" w:line="276" w:lineRule="auto"/>
      <w:ind w:left="720"/>
      <w:contextualSpacing/>
    </w:pPr>
    <w:rPr>
      <w:rFonts w:ascii="Arial" w:eastAsiaTheme="minorHAnsi" w:hAnsi="Arial"/>
      <w:sz w:val="24"/>
    </w:rPr>
  </w:style>
  <w:style w:type="paragraph" w:customStyle="1" w:styleId="23814195FA74419F99FBD9488D3A82BE9">
    <w:name w:val="23814195FA74419F99FBD9488D3A82BE9"/>
    <w:rsid w:val="00D55863"/>
    <w:pPr>
      <w:spacing w:after="200" w:line="276" w:lineRule="auto"/>
      <w:ind w:left="720"/>
      <w:contextualSpacing/>
    </w:pPr>
    <w:rPr>
      <w:rFonts w:ascii="Arial" w:eastAsiaTheme="minorHAnsi" w:hAnsi="Arial"/>
      <w:sz w:val="24"/>
    </w:rPr>
  </w:style>
  <w:style w:type="paragraph" w:customStyle="1" w:styleId="64BF13C3FF8540728A375D43C18F70D89">
    <w:name w:val="64BF13C3FF8540728A375D43C18F70D89"/>
    <w:rsid w:val="00D55863"/>
    <w:pPr>
      <w:spacing w:after="200" w:line="276" w:lineRule="auto"/>
      <w:ind w:left="720"/>
      <w:contextualSpacing/>
    </w:pPr>
    <w:rPr>
      <w:rFonts w:ascii="Arial" w:eastAsiaTheme="minorHAnsi" w:hAnsi="Arial"/>
      <w:sz w:val="24"/>
    </w:rPr>
  </w:style>
  <w:style w:type="paragraph" w:customStyle="1" w:styleId="4D62A7A632B846148F186BAA8272D7F89">
    <w:name w:val="4D62A7A632B846148F186BAA8272D7F89"/>
    <w:rsid w:val="00D55863"/>
    <w:pPr>
      <w:spacing w:after="200" w:line="276" w:lineRule="auto"/>
      <w:ind w:left="720"/>
      <w:contextualSpacing/>
    </w:pPr>
    <w:rPr>
      <w:rFonts w:ascii="Arial" w:eastAsiaTheme="minorHAnsi" w:hAnsi="Arial"/>
      <w:sz w:val="24"/>
    </w:rPr>
  </w:style>
  <w:style w:type="paragraph" w:customStyle="1" w:styleId="13CBE4BFB11F4EBD87DE45A74823A5139">
    <w:name w:val="13CBE4BFB11F4EBD87DE45A74823A5139"/>
    <w:rsid w:val="00D55863"/>
    <w:pPr>
      <w:spacing w:after="200" w:line="276" w:lineRule="auto"/>
      <w:ind w:left="720"/>
      <w:contextualSpacing/>
    </w:pPr>
    <w:rPr>
      <w:rFonts w:ascii="Arial" w:eastAsiaTheme="minorHAnsi" w:hAnsi="Arial"/>
      <w:sz w:val="24"/>
    </w:rPr>
  </w:style>
  <w:style w:type="paragraph" w:customStyle="1" w:styleId="FB309CAC7CF84F1E973D6946FF04DBC69">
    <w:name w:val="FB309CAC7CF84F1E973D6946FF04DBC69"/>
    <w:rsid w:val="00D55863"/>
    <w:pPr>
      <w:spacing w:after="200" w:line="276" w:lineRule="auto"/>
      <w:ind w:left="720"/>
      <w:contextualSpacing/>
    </w:pPr>
    <w:rPr>
      <w:rFonts w:ascii="Arial" w:eastAsiaTheme="minorHAnsi" w:hAnsi="Arial"/>
      <w:sz w:val="24"/>
    </w:rPr>
  </w:style>
  <w:style w:type="paragraph" w:customStyle="1" w:styleId="51A300860F7F43C9802E3E70A58089689">
    <w:name w:val="51A300860F7F43C9802E3E70A58089689"/>
    <w:rsid w:val="00D55863"/>
    <w:pPr>
      <w:spacing w:after="200" w:line="276" w:lineRule="auto"/>
      <w:ind w:left="720"/>
      <w:contextualSpacing/>
    </w:pPr>
    <w:rPr>
      <w:rFonts w:ascii="Arial" w:eastAsiaTheme="minorHAnsi" w:hAnsi="Arial"/>
      <w:sz w:val="24"/>
    </w:rPr>
  </w:style>
  <w:style w:type="paragraph" w:customStyle="1" w:styleId="49058DFB1E0A45B3BD002EC33470B48A8">
    <w:name w:val="49058DFB1E0A45B3BD002EC33470B48A8"/>
    <w:rsid w:val="00D55863"/>
    <w:pPr>
      <w:spacing w:after="200" w:line="276" w:lineRule="auto"/>
      <w:ind w:left="720"/>
      <w:contextualSpacing/>
    </w:pPr>
    <w:rPr>
      <w:rFonts w:ascii="Arial" w:eastAsiaTheme="minorHAnsi" w:hAnsi="Arial"/>
      <w:sz w:val="24"/>
    </w:rPr>
  </w:style>
  <w:style w:type="paragraph" w:customStyle="1" w:styleId="D5D74C0A13144BB5BBE1340D7B91078F8">
    <w:name w:val="D5D74C0A13144BB5BBE1340D7B91078F8"/>
    <w:rsid w:val="00D55863"/>
    <w:pPr>
      <w:spacing w:after="200" w:line="276" w:lineRule="auto"/>
      <w:ind w:left="720"/>
      <w:contextualSpacing/>
    </w:pPr>
    <w:rPr>
      <w:rFonts w:ascii="Arial" w:eastAsiaTheme="minorHAnsi" w:hAnsi="Arial"/>
      <w:sz w:val="24"/>
    </w:rPr>
  </w:style>
  <w:style w:type="paragraph" w:customStyle="1" w:styleId="0BE4A0E004EC42E9B0707A62ECD952A58">
    <w:name w:val="0BE4A0E004EC42E9B0707A62ECD952A58"/>
    <w:rsid w:val="00D55863"/>
    <w:pPr>
      <w:spacing w:after="200" w:line="276" w:lineRule="auto"/>
      <w:ind w:left="720"/>
      <w:contextualSpacing/>
    </w:pPr>
    <w:rPr>
      <w:rFonts w:ascii="Arial" w:eastAsiaTheme="minorHAnsi" w:hAnsi="Arial"/>
      <w:sz w:val="24"/>
    </w:rPr>
  </w:style>
  <w:style w:type="paragraph" w:customStyle="1" w:styleId="1DBB42C811C5438892CD1444ADB3ADF68">
    <w:name w:val="1DBB42C811C5438892CD1444ADB3ADF68"/>
    <w:rsid w:val="00D55863"/>
    <w:pPr>
      <w:spacing w:after="200" w:line="276" w:lineRule="auto"/>
      <w:ind w:left="720"/>
      <w:contextualSpacing/>
    </w:pPr>
    <w:rPr>
      <w:rFonts w:ascii="Arial" w:eastAsiaTheme="minorHAnsi" w:hAnsi="Arial"/>
      <w:sz w:val="24"/>
    </w:rPr>
  </w:style>
  <w:style w:type="paragraph" w:customStyle="1" w:styleId="B234A92E6B25447D86E6EB2B52469F148">
    <w:name w:val="B234A92E6B25447D86E6EB2B52469F148"/>
    <w:rsid w:val="00D55863"/>
    <w:pPr>
      <w:spacing w:after="200" w:line="276" w:lineRule="auto"/>
      <w:ind w:left="720"/>
      <w:contextualSpacing/>
    </w:pPr>
    <w:rPr>
      <w:rFonts w:ascii="Arial" w:eastAsiaTheme="minorHAnsi" w:hAnsi="Arial"/>
      <w:sz w:val="24"/>
    </w:rPr>
  </w:style>
  <w:style w:type="paragraph" w:customStyle="1" w:styleId="AD79CA616D084F58A427AB18105D0A788">
    <w:name w:val="AD79CA616D084F58A427AB18105D0A788"/>
    <w:rsid w:val="00D55863"/>
    <w:pPr>
      <w:spacing w:after="200" w:line="276" w:lineRule="auto"/>
      <w:ind w:left="720"/>
      <w:contextualSpacing/>
    </w:pPr>
    <w:rPr>
      <w:rFonts w:ascii="Arial" w:eastAsiaTheme="minorHAnsi" w:hAnsi="Arial"/>
      <w:sz w:val="24"/>
    </w:rPr>
  </w:style>
  <w:style w:type="paragraph" w:customStyle="1" w:styleId="92A7E3830E4D4F5EBC742C2F36E5B5F58">
    <w:name w:val="92A7E3830E4D4F5EBC742C2F36E5B5F58"/>
    <w:rsid w:val="00D55863"/>
    <w:pPr>
      <w:spacing w:after="200" w:line="276" w:lineRule="auto"/>
      <w:ind w:left="720"/>
      <w:contextualSpacing/>
    </w:pPr>
    <w:rPr>
      <w:rFonts w:ascii="Arial" w:eastAsiaTheme="minorHAnsi" w:hAnsi="Arial"/>
      <w:sz w:val="24"/>
    </w:rPr>
  </w:style>
  <w:style w:type="paragraph" w:customStyle="1" w:styleId="B8701D2084934DB794EB3A9C16C906A28">
    <w:name w:val="B8701D2084934DB794EB3A9C16C906A28"/>
    <w:rsid w:val="00D55863"/>
    <w:pPr>
      <w:spacing w:after="200" w:line="276" w:lineRule="auto"/>
      <w:ind w:left="720"/>
      <w:contextualSpacing/>
    </w:pPr>
    <w:rPr>
      <w:rFonts w:ascii="Arial" w:eastAsiaTheme="minorHAnsi" w:hAnsi="Arial"/>
      <w:sz w:val="24"/>
    </w:rPr>
  </w:style>
  <w:style w:type="paragraph" w:customStyle="1" w:styleId="2F79BBF6CD054B78ABD1EDA11F5B69028">
    <w:name w:val="2F79BBF6CD054B78ABD1EDA11F5B69028"/>
    <w:rsid w:val="00D55863"/>
    <w:pPr>
      <w:spacing w:after="200" w:line="276" w:lineRule="auto"/>
      <w:ind w:left="720"/>
      <w:contextualSpacing/>
    </w:pPr>
    <w:rPr>
      <w:rFonts w:ascii="Arial" w:eastAsiaTheme="minorHAnsi" w:hAnsi="Arial"/>
      <w:sz w:val="24"/>
    </w:rPr>
  </w:style>
  <w:style w:type="paragraph" w:customStyle="1" w:styleId="4A8C7E1D50DD4F63B8F90947C2DBF65D8">
    <w:name w:val="4A8C7E1D50DD4F63B8F90947C2DBF65D8"/>
    <w:rsid w:val="00D55863"/>
    <w:pPr>
      <w:spacing w:after="200" w:line="276" w:lineRule="auto"/>
      <w:ind w:left="720"/>
      <w:contextualSpacing/>
    </w:pPr>
    <w:rPr>
      <w:rFonts w:ascii="Arial" w:eastAsiaTheme="minorHAnsi" w:hAnsi="Arial"/>
      <w:sz w:val="24"/>
    </w:rPr>
  </w:style>
  <w:style w:type="paragraph" w:customStyle="1" w:styleId="06B3F8D8EA8A4309A323C02C7D2A76D28">
    <w:name w:val="06B3F8D8EA8A4309A323C02C7D2A76D28"/>
    <w:rsid w:val="00D55863"/>
    <w:pPr>
      <w:spacing w:after="200" w:line="276" w:lineRule="auto"/>
      <w:ind w:left="720"/>
      <w:contextualSpacing/>
    </w:pPr>
    <w:rPr>
      <w:rFonts w:ascii="Arial" w:eastAsiaTheme="minorHAnsi" w:hAnsi="Arial"/>
      <w:sz w:val="24"/>
    </w:rPr>
  </w:style>
  <w:style w:type="paragraph" w:customStyle="1" w:styleId="91DA2BD93BF149EEB7AE7EDF80374F3D8">
    <w:name w:val="91DA2BD93BF149EEB7AE7EDF80374F3D8"/>
    <w:rsid w:val="00D55863"/>
    <w:pPr>
      <w:spacing w:after="200" w:line="276" w:lineRule="auto"/>
      <w:ind w:left="720"/>
      <w:contextualSpacing/>
    </w:pPr>
    <w:rPr>
      <w:rFonts w:ascii="Arial" w:eastAsiaTheme="minorHAnsi" w:hAnsi="Arial"/>
      <w:sz w:val="24"/>
    </w:rPr>
  </w:style>
  <w:style w:type="paragraph" w:customStyle="1" w:styleId="493285F2AA4D4B459AD458E0450EE2168">
    <w:name w:val="493285F2AA4D4B459AD458E0450EE2168"/>
    <w:rsid w:val="00D55863"/>
    <w:pPr>
      <w:spacing w:after="200" w:line="276" w:lineRule="auto"/>
      <w:ind w:left="720"/>
      <w:contextualSpacing/>
    </w:pPr>
    <w:rPr>
      <w:rFonts w:ascii="Arial" w:eastAsiaTheme="minorHAnsi" w:hAnsi="Arial"/>
      <w:sz w:val="24"/>
    </w:rPr>
  </w:style>
  <w:style w:type="paragraph" w:customStyle="1" w:styleId="E4427810DEE9437895C535B957BED2FF8">
    <w:name w:val="E4427810DEE9437895C535B957BED2FF8"/>
    <w:rsid w:val="00D55863"/>
    <w:pPr>
      <w:spacing w:after="200" w:line="276" w:lineRule="auto"/>
      <w:ind w:left="720"/>
      <w:contextualSpacing/>
    </w:pPr>
    <w:rPr>
      <w:rFonts w:ascii="Arial" w:eastAsiaTheme="minorHAnsi" w:hAnsi="Arial"/>
      <w:sz w:val="24"/>
    </w:rPr>
  </w:style>
  <w:style w:type="paragraph" w:customStyle="1" w:styleId="BCF8D340A36E4F52BF509F7DF988EE658">
    <w:name w:val="BCF8D340A36E4F52BF509F7DF988EE658"/>
    <w:rsid w:val="00D55863"/>
    <w:pPr>
      <w:spacing w:after="200" w:line="276" w:lineRule="auto"/>
      <w:ind w:left="720"/>
      <w:contextualSpacing/>
    </w:pPr>
    <w:rPr>
      <w:rFonts w:ascii="Arial" w:eastAsiaTheme="minorHAnsi" w:hAnsi="Arial"/>
      <w:sz w:val="24"/>
    </w:rPr>
  </w:style>
  <w:style w:type="paragraph" w:customStyle="1" w:styleId="9536043A15EC4F2FB58DBBA8B92E0DE38">
    <w:name w:val="9536043A15EC4F2FB58DBBA8B92E0DE38"/>
    <w:rsid w:val="00D55863"/>
    <w:pPr>
      <w:spacing w:after="200" w:line="276" w:lineRule="auto"/>
      <w:ind w:left="720"/>
      <w:contextualSpacing/>
    </w:pPr>
    <w:rPr>
      <w:rFonts w:ascii="Arial" w:eastAsiaTheme="minorHAnsi" w:hAnsi="Arial"/>
      <w:sz w:val="24"/>
    </w:rPr>
  </w:style>
  <w:style w:type="paragraph" w:customStyle="1" w:styleId="99A8A7EDF5524EEBBA42DF266F5F06FE8">
    <w:name w:val="99A8A7EDF5524EEBBA42DF266F5F06FE8"/>
    <w:rsid w:val="00D55863"/>
    <w:pPr>
      <w:spacing w:after="200" w:line="276" w:lineRule="auto"/>
      <w:ind w:left="720"/>
      <w:contextualSpacing/>
    </w:pPr>
    <w:rPr>
      <w:rFonts w:ascii="Arial" w:eastAsiaTheme="minorHAnsi" w:hAnsi="Arial"/>
      <w:sz w:val="24"/>
    </w:rPr>
  </w:style>
  <w:style w:type="paragraph" w:customStyle="1" w:styleId="DFBCCB0871914D3091DD2054A5F6E9658">
    <w:name w:val="DFBCCB0871914D3091DD2054A5F6E9658"/>
    <w:rsid w:val="00D55863"/>
    <w:pPr>
      <w:spacing w:after="200" w:line="276" w:lineRule="auto"/>
    </w:pPr>
    <w:rPr>
      <w:rFonts w:ascii="Arial" w:eastAsiaTheme="minorHAnsi" w:hAnsi="Arial"/>
      <w:sz w:val="24"/>
    </w:rPr>
  </w:style>
  <w:style w:type="paragraph" w:customStyle="1" w:styleId="71577829DC3E4E9D91BB0A5FD58FDFCD8">
    <w:name w:val="71577829DC3E4E9D91BB0A5FD58FDFCD8"/>
    <w:rsid w:val="00D55863"/>
    <w:pPr>
      <w:spacing w:after="200" w:line="276" w:lineRule="auto"/>
      <w:ind w:left="720"/>
      <w:contextualSpacing/>
    </w:pPr>
    <w:rPr>
      <w:rFonts w:ascii="Arial" w:eastAsiaTheme="minorHAnsi" w:hAnsi="Arial"/>
      <w:sz w:val="24"/>
    </w:rPr>
  </w:style>
  <w:style w:type="paragraph" w:customStyle="1" w:styleId="091F8DBD99864651B7A71E09AA5D78848">
    <w:name w:val="091F8DBD99864651B7A71E09AA5D78848"/>
    <w:rsid w:val="00D55863"/>
    <w:pPr>
      <w:spacing w:after="200" w:line="276" w:lineRule="auto"/>
    </w:pPr>
    <w:rPr>
      <w:rFonts w:ascii="Arial" w:eastAsiaTheme="minorHAnsi" w:hAnsi="Arial"/>
      <w:sz w:val="24"/>
    </w:rPr>
  </w:style>
  <w:style w:type="paragraph" w:customStyle="1" w:styleId="347711E470F54B13B67D9B3F35F446CB8">
    <w:name w:val="347711E470F54B13B67D9B3F35F446CB8"/>
    <w:rsid w:val="00D55863"/>
    <w:pPr>
      <w:spacing w:after="200" w:line="276" w:lineRule="auto"/>
      <w:ind w:left="720"/>
      <w:contextualSpacing/>
    </w:pPr>
    <w:rPr>
      <w:rFonts w:ascii="Arial" w:eastAsiaTheme="minorHAnsi" w:hAnsi="Arial"/>
      <w:sz w:val="24"/>
    </w:rPr>
  </w:style>
  <w:style w:type="paragraph" w:customStyle="1" w:styleId="41985BD4E79D40DD98FEAB5610880A918">
    <w:name w:val="41985BD4E79D40DD98FEAB5610880A918"/>
    <w:rsid w:val="00D55863"/>
    <w:pPr>
      <w:spacing w:after="200" w:line="276" w:lineRule="auto"/>
      <w:ind w:left="720"/>
      <w:contextualSpacing/>
    </w:pPr>
    <w:rPr>
      <w:rFonts w:ascii="Arial" w:eastAsiaTheme="minorHAnsi" w:hAnsi="Arial"/>
      <w:sz w:val="24"/>
    </w:rPr>
  </w:style>
  <w:style w:type="paragraph" w:customStyle="1" w:styleId="56FF2B4FDA3B4FEF8257877CE415075C8">
    <w:name w:val="56FF2B4FDA3B4FEF8257877CE415075C8"/>
    <w:rsid w:val="00D55863"/>
    <w:pPr>
      <w:spacing w:after="200" w:line="276" w:lineRule="auto"/>
      <w:ind w:left="720"/>
      <w:contextualSpacing/>
    </w:pPr>
    <w:rPr>
      <w:rFonts w:ascii="Arial" w:eastAsiaTheme="minorHAnsi" w:hAnsi="Arial"/>
      <w:sz w:val="24"/>
    </w:rPr>
  </w:style>
  <w:style w:type="paragraph" w:customStyle="1" w:styleId="5B6FE7322EBC41D0B38E444D910D09468">
    <w:name w:val="5B6FE7322EBC41D0B38E444D910D09468"/>
    <w:rsid w:val="00D55863"/>
    <w:pPr>
      <w:spacing w:after="200" w:line="276" w:lineRule="auto"/>
    </w:pPr>
    <w:rPr>
      <w:rFonts w:ascii="Arial" w:eastAsiaTheme="minorHAnsi" w:hAnsi="Arial"/>
      <w:sz w:val="24"/>
    </w:rPr>
  </w:style>
  <w:style w:type="paragraph" w:customStyle="1" w:styleId="170AA93C77C64D498FD262A2964EEE0F8">
    <w:name w:val="170AA93C77C64D498FD262A2964EEE0F8"/>
    <w:rsid w:val="00D55863"/>
    <w:pPr>
      <w:spacing w:after="200" w:line="276" w:lineRule="auto"/>
      <w:ind w:left="720"/>
      <w:contextualSpacing/>
    </w:pPr>
    <w:rPr>
      <w:rFonts w:ascii="Arial" w:eastAsiaTheme="minorHAnsi" w:hAnsi="Arial"/>
      <w:sz w:val="24"/>
    </w:rPr>
  </w:style>
  <w:style w:type="paragraph" w:customStyle="1" w:styleId="87E2E982373147B19CFD03CB1E4A5B6F8">
    <w:name w:val="87E2E982373147B19CFD03CB1E4A5B6F8"/>
    <w:rsid w:val="00D55863"/>
    <w:pPr>
      <w:spacing w:after="200" w:line="276" w:lineRule="auto"/>
    </w:pPr>
    <w:rPr>
      <w:rFonts w:ascii="Arial" w:eastAsiaTheme="minorHAnsi" w:hAnsi="Arial"/>
      <w:sz w:val="24"/>
    </w:rPr>
  </w:style>
  <w:style w:type="paragraph" w:customStyle="1" w:styleId="5D7573E182F94EFEA244CD01C18C15B98">
    <w:name w:val="5D7573E182F94EFEA244CD01C18C15B98"/>
    <w:rsid w:val="00D55863"/>
    <w:pPr>
      <w:spacing w:after="200" w:line="276" w:lineRule="auto"/>
      <w:ind w:left="720"/>
      <w:contextualSpacing/>
    </w:pPr>
    <w:rPr>
      <w:rFonts w:ascii="Arial" w:eastAsiaTheme="minorHAnsi" w:hAnsi="Arial"/>
      <w:sz w:val="24"/>
    </w:rPr>
  </w:style>
  <w:style w:type="paragraph" w:customStyle="1" w:styleId="9400A0CB64004864A8E771AD1F420E568">
    <w:name w:val="9400A0CB64004864A8E771AD1F420E568"/>
    <w:rsid w:val="00D55863"/>
    <w:pPr>
      <w:spacing w:after="200" w:line="276" w:lineRule="auto"/>
    </w:pPr>
    <w:rPr>
      <w:rFonts w:ascii="Arial" w:eastAsiaTheme="minorHAnsi" w:hAnsi="Arial"/>
      <w:sz w:val="24"/>
    </w:rPr>
  </w:style>
  <w:style w:type="paragraph" w:customStyle="1" w:styleId="75E12DC88BFB435A9B21470A7AD0A1E28">
    <w:name w:val="75E12DC88BFB435A9B21470A7AD0A1E28"/>
    <w:rsid w:val="00D55863"/>
    <w:pPr>
      <w:spacing w:after="200" w:line="276" w:lineRule="auto"/>
      <w:ind w:left="720"/>
      <w:contextualSpacing/>
    </w:pPr>
    <w:rPr>
      <w:rFonts w:ascii="Arial" w:eastAsiaTheme="minorHAnsi" w:hAnsi="Arial"/>
      <w:sz w:val="24"/>
    </w:rPr>
  </w:style>
  <w:style w:type="paragraph" w:customStyle="1" w:styleId="CF26039553A346D3A0133C90AAFB16AB8">
    <w:name w:val="CF26039553A346D3A0133C90AAFB16AB8"/>
    <w:rsid w:val="00D55863"/>
    <w:pPr>
      <w:spacing w:after="200" w:line="276" w:lineRule="auto"/>
    </w:pPr>
    <w:rPr>
      <w:rFonts w:ascii="Arial" w:eastAsiaTheme="minorHAnsi" w:hAnsi="Arial"/>
      <w:sz w:val="24"/>
    </w:rPr>
  </w:style>
  <w:style w:type="paragraph" w:customStyle="1" w:styleId="09266E5ACFCC412DBD0714713F742A8F8">
    <w:name w:val="09266E5ACFCC412DBD0714713F742A8F8"/>
    <w:rsid w:val="00D55863"/>
    <w:pPr>
      <w:spacing w:after="200" w:line="276" w:lineRule="auto"/>
      <w:ind w:left="720"/>
      <w:contextualSpacing/>
    </w:pPr>
    <w:rPr>
      <w:rFonts w:ascii="Arial" w:eastAsiaTheme="minorHAnsi" w:hAnsi="Arial"/>
      <w:sz w:val="24"/>
    </w:rPr>
  </w:style>
  <w:style w:type="paragraph" w:customStyle="1" w:styleId="617BF0431BD9480EA4DE13130FF12DF98">
    <w:name w:val="617BF0431BD9480EA4DE13130FF12DF98"/>
    <w:rsid w:val="00D55863"/>
    <w:pPr>
      <w:spacing w:after="200" w:line="276" w:lineRule="auto"/>
    </w:pPr>
    <w:rPr>
      <w:rFonts w:ascii="Arial" w:eastAsiaTheme="minorHAnsi" w:hAnsi="Arial"/>
      <w:sz w:val="24"/>
    </w:rPr>
  </w:style>
  <w:style w:type="paragraph" w:customStyle="1" w:styleId="AE93151F7EA5431894E7BB1FC5CA08098">
    <w:name w:val="AE93151F7EA5431894E7BB1FC5CA08098"/>
    <w:rsid w:val="00D55863"/>
    <w:pPr>
      <w:spacing w:after="200" w:line="276" w:lineRule="auto"/>
      <w:ind w:left="720"/>
      <w:contextualSpacing/>
    </w:pPr>
    <w:rPr>
      <w:rFonts w:ascii="Arial" w:eastAsiaTheme="minorHAnsi" w:hAnsi="Arial"/>
      <w:sz w:val="24"/>
    </w:rPr>
  </w:style>
  <w:style w:type="paragraph" w:customStyle="1" w:styleId="DA306D75C6D34F9A90A2C1D8F5F72A298">
    <w:name w:val="DA306D75C6D34F9A90A2C1D8F5F72A298"/>
    <w:rsid w:val="00D55863"/>
    <w:pPr>
      <w:spacing w:after="200" w:line="276" w:lineRule="auto"/>
      <w:ind w:left="720"/>
      <w:contextualSpacing/>
    </w:pPr>
    <w:rPr>
      <w:rFonts w:ascii="Arial" w:eastAsiaTheme="minorHAnsi" w:hAnsi="Arial"/>
      <w:sz w:val="24"/>
    </w:rPr>
  </w:style>
  <w:style w:type="paragraph" w:customStyle="1" w:styleId="5FC23E6471D543E3997F028F5C1C213A8">
    <w:name w:val="5FC23E6471D543E3997F028F5C1C213A8"/>
    <w:rsid w:val="00D55863"/>
    <w:pPr>
      <w:spacing w:after="200" w:line="276" w:lineRule="auto"/>
      <w:ind w:left="720"/>
      <w:contextualSpacing/>
    </w:pPr>
    <w:rPr>
      <w:rFonts w:ascii="Arial" w:eastAsiaTheme="minorHAnsi" w:hAnsi="Arial"/>
      <w:sz w:val="24"/>
    </w:rPr>
  </w:style>
  <w:style w:type="paragraph" w:customStyle="1" w:styleId="A092C5010BDE423F88E62040AFDE5B958">
    <w:name w:val="A092C5010BDE423F88E62040AFDE5B958"/>
    <w:rsid w:val="00D55863"/>
    <w:pPr>
      <w:spacing w:after="200" w:line="276" w:lineRule="auto"/>
      <w:ind w:left="720"/>
      <w:contextualSpacing/>
    </w:pPr>
    <w:rPr>
      <w:rFonts w:ascii="Arial" w:eastAsiaTheme="minorHAnsi" w:hAnsi="Arial"/>
      <w:sz w:val="24"/>
    </w:rPr>
  </w:style>
  <w:style w:type="paragraph" w:customStyle="1" w:styleId="E25BD182994A43E1AB9CDF11AD0467558">
    <w:name w:val="E25BD182994A43E1AB9CDF11AD0467558"/>
    <w:rsid w:val="00D55863"/>
    <w:pPr>
      <w:spacing w:after="200" w:line="276" w:lineRule="auto"/>
      <w:ind w:left="720"/>
      <w:contextualSpacing/>
    </w:pPr>
    <w:rPr>
      <w:rFonts w:ascii="Arial" w:eastAsiaTheme="minorHAnsi" w:hAnsi="Arial"/>
      <w:sz w:val="24"/>
    </w:rPr>
  </w:style>
  <w:style w:type="paragraph" w:customStyle="1" w:styleId="B6B6322755B9461DB51F8660682662828">
    <w:name w:val="B6B6322755B9461DB51F8660682662828"/>
    <w:rsid w:val="00D55863"/>
    <w:pPr>
      <w:spacing w:after="200" w:line="276" w:lineRule="auto"/>
      <w:ind w:left="720"/>
      <w:contextualSpacing/>
    </w:pPr>
    <w:rPr>
      <w:rFonts w:ascii="Arial" w:eastAsiaTheme="minorHAnsi" w:hAnsi="Arial"/>
      <w:sz w:val="24"/>
    </w:rPr>
  </w:style>
  <w:style w:type="paragraph" w:customStyle="1" w:styleId="51C53342F16D42EF85F89F251DEAABFE8">
    <w:name w:val="51C53342F16D42EF85F89F251DEAABFE8"/>
    <w:rsid w:val="00D55863"/>
    <w:pPr>
      <w:spacing w:after="200" w:line="276" w:lineRule="auto"/>
    </w:pPr>
    <w:rPr>
      <w:rFonts w:ascii="Arial" w:eastAsiaTheme="minorHAnsi" w:hAnsi="Arial"/>
      <w:sz w:val="24"/>
    </w:rPr>
  </w:style>
  <w:style w:type="paragraph" w:customStyle="1" w:styleId="7C7E13D5C98B4C67843FC96AF947D2278">
    <w:name w:val="7C7E13D5C98B4C67843FC96AF947D2278"/>
    <w:rsid w:val="00D55863"/>
    <w:pPr>
      <w:spacing w:after="200" w:line="276" w:lineRule="auto"/>
      <w:ind w:left="720"/>
      <w:contextualSpacing/>
    </w:pPr>
    <w:rPr>
      <w:rFonts w:ascii="Arial" w:eastAsiaTheme="minorHAnsi" w:hAnsi="Arial"/>
      <w:sz w:val="24"/>
    </w:rPr>
  </w:style>
  <w:style w:type="paragraph" w:customStyle="1" w:styleId="AB3D4C422A4E45DB957F64DF99A32DEF8">
    <w:name w:val="AB3D4C422A4E45DB957F64DF99A32DEF8"/>
    <w:rsid w:val="00D55863"/>
    <w:pPr>
      <w:spacing w:after="200" w:line="276" w:lineRule="auto"/>
    </w:pPr>
    <w:rPr>
      <w:rFonts w:ascii="Arial" w:eastAsiaTheme="minorHAnsi" w:hAnsi="Arial"/>
      <w:sz w:val="24"/>
    </w:rPr>
  </w:style>
  <w:style w:type="paragraph" w:customStyle="1" w:styleId="515E34D52219491882979D6B6A5A246E8">
    <w:name w:val="515E34D52219491882979D6B6A5A246E8"/>
    <w:rsid w:val="00D55863"/>
    <w:pPr>
      <w:spacing w:after="200" w:line="276" w:lineRule="auto"/>
      <w:ind w:left="720"/>
      <w:contextualSpacing/>
    </w:pPr>
    <w:rPr>
      <w:rFonts w:ascii="Arial" w:eastAsiaTheme="minorHAnsi" w:hAnsi="Arial"/>
      <w:sz w:val="24"/>
    </w:rPr>
  </w:style>
  <w:style w:type="paragraph" w:customStyle="1" w:styleId="B0555161366B4D9B8FBA1CCE44E89E258">
    <w:name w:val="B0555161366B4D9B8FBA1CCE44E89E258"/>
    <w:rsid w:val="00D55863"/>
    <w:pPr>
      <w:spacing w:after="200" w:line="276" w:lineRule="auto"/>
      <w:ind w:left="720"/>
      <w:contextualSpacing/>
    </w:pPr>
    <w:rPr>
      <w:rFonts w:ascii="Arial" w:eastAsiaTheme="minorHAnsi" w:hAnsi="Arial"/>
      <w:sz w:val="24"/>
    </w:rPr>
  </w:style>
  <w:style w:type="paragraph" w:customStyle="1" w:styleId="A2FB3876E7FC4FCB83B4991B69A823CB8">
    <w:name w:val="A2FB3876E7FC4FCB83B4991B69A823CB8"/>
    <w:rsid w:val="00D55863"/>
    <w:pPr>
      <w:spacing w:after="200" w:line="276" w:lineRule="auto"/>
      <w:ind w:left="720"/>
      <w:contextualSpacing/>
    </w:pPr>
    <w:rPr>
      <w:rFonts w:ascii="Arial" w:eastAsiaTheme="minorHAnsi" w:hAnsi="Arial"/>
      <w:sz w:val="24"/>
    </w:rPr>
  </w:style>
  <w:style w:type="paragraph" w:customStyle="1" w:styleId="B8A916A69FE04FCD8E11AC39740EEAF88">
    <w:name w:val="B8A916A69FE04FCD8E11AC39740EEAF88"/>
    <w:rsid w:val="00D55863"/>
    <w:pPr>
      <w:spacing w:after="200" w:line="276" w:lineRule="auto"/>
    </w:pPr>
    <w:rPr>
      <w:rFonts w:ascii="Arial" w:eastAsiaTheme="minorHAnsi" w:hAnsi="Arial"/>
      <w:sz w:val="24"/>
    </w:rPr>
  </w:style>
  <w:style w:type="paragraph" w:customStyle="1" w:styleId="2DB6C2D14B1D40628F6751B1BC0B63548">
    <w:name w:val="2DB6C2D14B1D40628F6751B1BC0B63548"/>
    <w:rsid w:val="00D55863"/>
    <w:pPr>
      <w:spacing w:after="200" w:line="276" w:lineRule="auto"/>
      <w:ind w:left="720"/>
      <w:contextualSpacing/>
    </w:pPr>
    <w:rPr>
      <w:rFonts w:ascii="Arial" w:eastAsiaTheme="minorHAnsi" w:hAnsi="Arial"/>
      <w:sz w:val="24"/>
    </w:rPr>
  </w:style>
  <w:style w:type="paragraph" w:customStyle="1" w:styleId="3851BCFBDEF14E6688D8496DE0966FCB8">
    <w:name w:val="3851BCFBDEF14E6688D8496DE0966FCB8"/>
    <w:rsid w:val="00D55863"/>
    <w:pPr>
      <w:spacing w:after="200" w:line="276" w:lineRule="auto"/>
      <w:ind w:left="720"/>
      <w:contextualSpacing/>
    </w:pPr>
    <w:rPr>
      <w:rFonts w:ascii="Arial" w:eastAsiaTheme="minorHAnsi" w:hAnsi="Arial"/>
      <w:sz w:val="24"/>
    </w:rPr>
  </w:style>
  <w:style w:type="paragraph" w:customStyle="1" w:styleId="3A3A2A0DDA794173A1207C9889B9D4828">
    <w:name w:val="3A3A2A0DDA794173A1207C9889B9D4828"/>
    <w:rsid w:val="00D55863"/>
    <w:pPr>
      <w:spacing w:after="200" w:line="276" w:lineRule="auto"/>
      <w:ind w:left="720"/>
      <w:contextualSpacing/>
    </w:pPr>
    <w:rPr>
      <w:rFonts w:ascii="Arial" w:eastAsiaTheme="minorHAnsi" w:hAnsi="Arial"/>
      <w:sz w:val="24"/>
    </w:rPr>
  </w:style>
  <w:style w:type="paragraph" w:customStyle="1" w:styleId="4052D33E119A48FCBEABEDA8161DF6688">
    <w:name w:val="4052D33E119A48FCBEABEDA8161DF6688"/>
    <w:rsid w:val="00D55863"/>
    <w:pPr>
      <w:spacing w:after="200" w:line="276" w:lineRule="auto"/>
    </w:pPr>
    <w:rPr>
      <w:rFonts w:ascii="Arial" w:eastAsiaTheme="minorHAnsi" w:hAnsi="Arial"/>
      <w:sz w:val="24"/>
    </w:rPr>
  </w:style>
  <w:style w:type="paragraph" w:customStyle="1" w:styleId="8B8E83776A6448DEA78CFFF2CBAD8FC68">
    <w:name w:val="8B8E83776A6448DEA78CFFF2CBAD8FC68"/>
    <w:rsid w:val="00D55863"/>
    <w:pPr>
      <w:spacing w:after="200" w:line="276" w:lineRule="auto"/>
      <w:ind w:left="720"/>
      <w:contextualSpacing/>
    </w:pPr>
    <w:rPr>
      <w:rFonts w:ascii="Arial" w:eastAsiaTheme="minorHAnsi" w:hAnsi="Arial"/>
      <w:sz w:val="24"/>
    </w:rPr>
  </w:style>
  <w:style w:type="paragraph" w:customStyle="1" w:styleId="C522F38EC352491D9DF59302D6A037888">
    <w:name w:val="C522F38EC352491D9DF59302D6A037888"/>
    <w:rsid w:val="00D55863"/>
    <w:pPr>
      <w:spacing w:after="200" w:line="276" w:lineRule="auto"/>
    </w:pPr>
    <w:rPr>
      <w:rFonts w:ascii="Arial" w:eastAsiaTheme="minorHAnsi" w:hAnsi="Arial"/>
      <w:sz w:val="24"/>
    </w:rPr>
  </w:style>
  <w:style w:type="paragraph" w:customStyle="1" w:styleId="8F2236FD260F4CC4A4391895700A6FE48">
    <w:name w:val="8F2236FD260F4CC4A4391895700A6FE48"/>
    <w:rsid w:val="00D55863"/>
    <w:pPr>
      <w:spacing w:after="200" w:line="276" w:lineRule="auto"/>
      <w:ind w:left="720"/>
      <w:contextualSpacing/>
    </w:pPr>
    <w:rPr>
      <w:rFonts w:ascii="Arial" w:eastAsiaTheme="minorHAnsi" w:hAnsi="Arial"/>
      <w:sz w:val="24"/>
    </w:rPr>
  </w:style>
  <w:style w:type="paragraph" w:customStyle="1" w:styleId="B50C7F10D0844351BDF73104C88CA8FB8">
    <w:name w:val="B50C7F10D0844351BDF73104C88CA8FB8"/>
    <w:rsid w:val="00D55863"/>
    <w:pPr>
      <w:spacing w:after="200" w:line="276" w:lineRule="auto"/>
    </w:pPr>
    <w:rPr>
      <w:rFonts w:ascii="Arial" w:eastAsiaTheme="minorHAnsi" w:hAnsi="Arial"/>
      <w:sz w:val="24"/>
    </w:rPr>
  </w:style>
  <w:style w:type="paragraph" w:customStyle="1" w:styleId="51CE58DD0D124DBF87718E7E853AFE918">
    <w:name w:val="51CE58DD0D124DBF87718E7E853AFE918"/>
    <w:rsid w:val="00D55863"/>
    <w:pPr>
      <w:spacing w:after="200" w:line="276" w:lineRule="auto"/>
      <w:ind w:left="720"/>
      <w:contextualSpacing/>
    </w:pPr>
    <w:rPr>
      <w:rFonts w:ascii="Arial" w:eastAsiaTheme="minorHAnsi" w:hAnsi="Arial"/>
      <w:sz w:val="24"/>
    </w:rPr>
  </w:style>
  <w:style w:type="paragraph" w:customStyle="1" w:styleId="FE08C06B0DFF429888504A0AB1B6C2FF8">
    <w:name w:val="FE08C06B0DFF429888504A0AB1B6C2FF8"/>
    <w:rsid w:val="00D55863"/>
    <w:pPr>
      <w:spacing w:after="200" w:line="276" w:lineRule="auto"/>
    </w:pPr>
    <w:rPr>
      <w:rFonts w:ascii="Arial" w:eastAsiaTheme="minorHAnsi" w:hAnsi="Arial"/>
      <w:sz w:val="24"/>
    </w:rPr>
  </w:style>
  <w:style w:type="paragraph" w:customStyle="1" w:styleId="CB0093E21DB54E4E89C7211184DA92878">
    <w:name w:val="CB0093E21DB54E4E89C7211184DA92878"/>
    <w:rsid w:val="00D55863"/>
    <w:pPr>
      <w:spacing w:after="200" w:line="276" w:lineRule="auto"/>
      <w:ind w:left="720"/>
      <w:contextualSpacing/>
    </w:pPr>
    <w:rPr>
      <w:rFonts w:ascii="Arial" w:eastAsiaTheme="minorHAnsi" w:hAnsi="Arial"/>
      <w:sz w:val="24"/>
    </w:rPr>
  </w:style>
  <w:style w:type="paragraph" w:customStyle="1" w:styleId="53C7ADAA09F24C78BDAA2EEBF52B8DD38">
    <w:name w:val="53C7ADAA09F24C78BDAA2EEBF52B8DD38"/>
    <w:rsid w:val="00D55863"/>
    <w:pPr>
      <w:spacing w:after="200" w:line="276" w:lineRule="auto"/>
    </w:pPr>
    <w:rPr>
      <w:rFonts w:ascii="Arial" w:eastAsiaTheme="minorHAnsi" w:hAnsi="Arial"/>
      <w:sz w:val="24"/>
    </w:rPr>
  </w:style>
  <w:style w:type="paragraph" w:customStyle="1" w:styleId="838C83412F4B4B3A8E0AB7048844D6348">
    <w:name w:val="838C83412F4B4B3A8E0AB7048844D6348"/>
    <w:rsid w:val="00D55863"/>
    <w:pPr>
      <w:spacing w:after="200" w:line="276" w:lineRule="auto"/>
      <w:ind w:left="720"/>
      <w:contextualSpacing/>
    </w:pPr>
    <w:rPr>
      <w:rFonts w:ascii="Arial" w:eastAsiaTheme="minorHAnsi" w:hAnsi="Arial"/>
      <w:sz w:val="24"/>
    </w:rPr>
  </w:style>
  <w:style w:type="paragraph" w:customStyle="1" w:styleId="E746F09366104B23B79D94D2F7E1D53C8">
    <w:name w:val="E746F09366104B23B79D94D2F7E1D53C8"/>
    <w:rsid w:val="00D55863"/>
    <w:pPr>
      <w:spacing w:after="200" w:line="276" w:lineRule="auto"/>
    </w:pPr>
    <w:rPr>
      <w:rFonts w:ascii="Arial" w:eastAsiaTheme="minorHAnsi" w:hAnsi="Arial"/>
      <w:sz w:val="24"/>
    </w:rPr>
  </w:style>
  <w:style w:type="paragraph" w:customStyle="1" w:styleId="EF275977D82A49BAAD6115873F18E8128">
    <w:name w:val="EF275977D82A49BAAD6115873F18E8128"/>
    <w:rsid w:val="00D55863"/>
    <w:pPr>
      <w:spacing w:after="200" w:line="276" w:lineRule="auto"/>
      <w:ind w:left="720"/>
      <w:contextualSpacing/>
    </w:pPr>
    <w:rPr>
      <w:rFonts w:ascii="Arial" w:eastAsiaTheme="minorHAnsi" w:hAnsi="Arial"/>
      <w:sz w:val="24"/>
    </w:rPr>
  </w:style>
  <w:style w:type="paragraph" w:customStyle="1" w:styleId="8AE54BCE9B1C4171A0C7F7F0BD13A0BA8">
    <w:name w:val="8AE54BCE9B1C4171A0C7F7F0BD13A0BA8"/>
    <w:rsid w:val="00D55863"/>
    <w:pPr>
      <w:spacing w:after="200" w:line="276" w:lineRule="auto"/>
    </w:pPr>
    <w:rPr>
      <w:rFonts w:ascii="Arial" w:eastAsiaTheme="minorHAnsi" w:hAnsi="Arial"/>
      <w:sz w:val="24"/>
    </w:rPr>
  </w:style>
  <w:style w:type="paragraph" w:customStyle="1" w:styleId="46426D9823C24EC986E901C5745AEB428">
    <w:name w:val="46426D9823C24EC986E901C5745AEB428"/>
    <w:rsid w:val="00D55863"/>
    <w:pPr>
      <w:spacing w:after="200" w:line="276" w:lineRule="auto"/>
      <w:ind w:left="720"/>
      <w:contextualSpacing/>
    </w:pPr>
    <w:rPr>
      <w:rFonts w:ascii="Arial" w:eastAsiaTheme="minorHAnsi" w:hAnsi="Arial"/>
      <w:sz w:val="24"/>
    </w:rPr>
  </w:style>
  <w:style w:type="paragraph" w:customStyle="1" w:styleId="16C1A1FBB1D04C669EABCC004E252ADB8">
    <w:name w:val="16C1A1FBB1D04C669EABCC004E252ADB8"/>
    <w:rsid w:val="00D55863"/>
    <w:pPr>
      <w:spacing w:after="200" w:line="276" w:lineRule="auto"/>
    </w:pPr>
    <w:rPr>
      <w:rFonts w:ascii="Arial" w:eastAsiaTheme="minorHAnsi" w:hAnsi="Arial"/>
      <w:sz w:val="24"/>
    </w:rPr>
  </w:style>
  <w:style w:type="paragraph" w:customStyle="1" w:styleId="764AAF4576514179AA31F33D6B5ABADE8">
    <w:name w:val="764AAF4576514179AA31F33D6B5ABADE8"/>
    <w:rsid w:val="00D55863"/>
    <w:pPr>
      <w:spacing w:after="200" w:line="276" w:lineRule="auto"/>
      <w:ind w:left="720"/>
      <w:contextualSpacing/>
    </w:pPr>
    <w:rPr>
      <w:rFonts w:ascii="Arial" w:eastAsiaTheme="minorHAnsi" w:hAnsi="Arial"/>
      <w:sz w:val="24"/>
    </w:rPr>
  </w:style>
  <w:style w:type="paragraph" w:customStyle="1" w:styleId="26BC19CB495149AEA1E09FF2E55D617B8">
    <w:name w:val="26BC19CB495149AEA1E09FF2E55D617B8"/>
    <w:rsid w:val="00D55863"/>
    <w:pPr>
      <w:spacing w:after="200" w:line="276" w:lineRule="auto"/>
    </w:pPr>
    <w:rPr>
      <w:rFonts w:ascii="Arial" w:eastAsiaTheme="minorHAnsi" w:hAnsi="Arial"/>
      <w:sz w:val="24"/>
    </w:rPr>
  </w:style>
  <w:style w:type="paragraph" w:customStyle="1" w:styleId="DDB0168A167D492ABE7679D59B7183098">
    <w:name w:val="DDB0168A167D492ABE7679D59B7183098"/>
    <w:rsid w:val="00D55863"/>
    <w:pPr>
      <w:spacing w:after="200" w:line="276" w:lineRule="auto"/>
      <w:ind w:left="720"/>
      <w:contextualSpacing/>
    </w:pPr>
    <w:rPr>
      <w:rFonts w:ascii="Arial" w:eastAsiaTheme="minorHAnsi" w:hAnsi="Arial"/>
      <w:sz w:val="24"/>
    </w:rPr>
  </w:style>
  <w:style w:type="paragraph" w:customStyle="1" w:styleId="2C29338A7C0F4942A279E6A1DB370D178">
    <w:name w:val="2C29338A7C0F4942A279E6A1DB370D178"/>
    <w:rsid w:val="00D55863"/>
    <w:pPr>
      <w:spacing w:after="200" w:line="276" w:lineRule="auto"/>
    </w:pPr>
    <w:rPr>
      <w:rFonts w:ascii="Arial" w:eastAsiaTheme="minorHAnsi" w:hAnsi="Arial"/>
      <w:sz w:val="24"/>
    </w:rPr>
  </w:style>
  <w:style w:type="paragraph" w:customStyle="1" w:styleId="700C82633D734B30AEA983BDFF03C99B8">
    <w:name w:val="700C82633D734B30AEA983BDFF03C99B8"/>
    <w:rsid w:val="00D55863"/>
    <w:pPr>
      <w:spacing w:after="200" w:line="276" w:lineRule="auto"/>
      <w:ind w:left="720"/>
      <w:contextualSpacing/>
    </w:pPr>
    <w:rPr>
      <w:rFonts w:ascii="Arial" w:eastAsiaTheme="minorHAnsi" w:hAnsi="Arial"/>
      <w:sz w:val="24"/>
    </w:rPr>
  </w:style>
  <w:style w:type="paragraph" w:customStyle="1" w:styleId="78A211024FE747EB9507627D43EF00458">
    <w:name w:val="78A211024FE747EB9507627D43EF00458"/>
    <w:rsid w:val="00D55863"/>
    <w:pPr>
      <w:spacing w:after="200" w:line="276" w:lineRule="auto"/>
    </w:pPr>
    <w:rPr>
      <w:rFonts w:ascii="Arial" w:eastAsiaTheme="minorHAnsi" w:hAnsi="Arial"/>
      <w:sz w:val="24"/>
    </w:rPr>
  </w:style>
  <w:style w:type="paragraph" w:customStyle="1" w:styleId="BD6B7810A4624A5B95F508492F38BAF88">
    <w:name w:val="BD6B7810A4624A5B95F508492F38BAF88"/>
    <w:rsid w:val="00D55863"/>
    <w:pPr>
      <w:spacing w:after="200" w:line="276" w:lineRule="auto"/>
      <w:ind w:left="720"/>
      <w:contextualSpacing/>
    </w:pPr>
    <w:rPr>
      <w:rFonts w:ascii="Arial" w:eastAsiaTheme="minorHAnsi" w:hAnsi="Arial"/>
      <w:sz w:val="24"/>
    </w:rPr>
  </w:style>
  <w:style w:type="paragraph" w:customStyle="1" w:styleId="1B1791BD188A447DA7833275712CD96E7">
    <w:name w:val="1B1791BD188A447DA7833275712CD96E7"/>
    <w:rsid w:val="00D55863"/>
    <w:pPr>
      <w:spacing w:after="200" w:line="276" w:lineRule="auto"/>
    </w:pPr>
    <w:rPr>
      <w:rFonts w:ascii="Arial" w:eastAsiaTheme="minorHAnsi" w:hAnsi="Arial"/>
      <w:sz w:val="24"/>
    </w:rPr>
  </w:style>
  <w:style w:type="paragraph" w:customStyle="1" w:styleId="3F7EFD6F3E284DEAAA150B8C0342B9EC7">
    <w:name w:val="3F7EFD6F3E284DEAAA150B8C0342B9EC7"/>
    <w:rsid w:val="00D55863"/>
    <w:pPr>
      <w:spacing w:after="200" w:line="276" w:lineRule="auto"/>
      <w:ind w:left="720"/>
      <w:contextualSpacing/>
    </w:pPr>
    <w:rPr>
      <w:rFonts w:ascii="Arial" w:eastAsiaTheme="minorHAnsi" w:hAnsi="Arial"/>
      <w:sz w:val="24"/>
    </w:rPr>
  </w:style>
  <w:style w:type="paragraph" w:customStyle="1" w:styleId="D8D5F5108E3F4A6593E1874DF0BDCDBD7">
    <w:name w:val="D8D5F5108E3F4A6593E1874DF0BDCDBD7"/>
    <w:rsid w:val="00D55863"/>
    <w:pPr>
      <w:spacing w:after="200" w:line="276" w:lineRule="auto"/>
    </w:pPr>
    <w:rPr>
      <w:rFonts w:ascii="Arial" w:eastAsiaTheme="minorHAnsi" w:hAnsi="Arial"/>
      <w:sz w:val="24"/>
    </w:rPr>
  </w:style>
  <w:style w:type="paragraph" w:customStyle="1" w:styleId="F52D7D60BBC0483590037362350563EA7">
    <w:name w:val="F52D7D60BBC0483590037362350563EA7"/>
    <w:rsid w:val="00D55863"/>
    <w:pPr>
      <w:spacing w:after="200" w:line="276" w:lineRule="auto"/>
      <w:ind w:left="720"/>
      <w:contextualSpacing/>
    </w:pPr>
    <w:rPr>
      <w:rFonts w:ascii="Arial" w:eastAsiaTheme="minorHAnsi" w:hAnsi="Arial"/>
      <w:sz w:val="24"/>
    </w:rPr>
  </w:style>
  <w:style w:type="paragraph" w:customStyle="1" w:styleId="7317FFDA70824AE7B2BA3052289F870A7">
    <w:name w:val="7317FFDA70824AE7B2BA3052289F870A7"/>
    <w:rsid w:val="00D55863"/>
    <w:pPr>
      <w:spacing w:after="200" w:line="276" w:lineRule="auto"/>
    </w:pPr>
    <w:rPr>
      <w:rFonts w:ascii="Arial" w:eastAsiaTheme="minorHAnsi" w:hAnsi="Arial"/>
      <w:sz w:val="24"/>
    </w:rPr>
  </w:style>
  <w:style w:type="paragraph" w:customStyle="1" w:styleId="30EBC151001B44D893FB6A6091B9A99D7">
    <w:name w:val="30EBC151001B44D893FB6A6091B9A99D7"/>
    <w:rsid w:val="00D55863"/>
    <w:pPr>
      <w:spacing w:after="200" w:line="276" w:lineRule="auto"/>
      <w:ind w:left="720"/>
      <w:contextualSpacing/>
    </w:pPr>
    <w:rPr>
      <w:rFonts w:ascii="Arial" w:eastAsiaTheme="minorHAnsi" w:hAnsi="Arial"/>
      <w:sz w:val="24"/>
    </w:rPr>
  </w:style>
  <w:style w:type="paragraph" w:customStyle="1" w:styleId="71F057B836264DF29CEAF80119BE8E1C7">
    <w:name w:val="71F057B836264DF29CEAF80119BE8E1C7"/>
    <w:rsid w:val="00D55863"/>
    <w:pPr>
      <w:spacing w:after="200" w:line="276" w:lineRule="auto"/>
    </w:pPr>
    <w:rPr>
      <w:rFonts w:ascii="Arial" w:eastAsiaTheme="minorHAnsi" w:hAnsi="Arial"/>
      <w:sz w:val="24"/>
    </w:rPr>
  </w:style>
  <w:style w:type="paragraph" w:customStyle="1" w:styleId="4712489072FA467A80049ECBB70051E27">
    <w:name w:val="4712489072FA467A80049ECBB70051E27"/>
    <w:rsid w:val="00D55863"/>
    <w:pPr>
      <w:spacing w:after="200" w:line="276" w:lineRule="auto"/>
      <w:ind w:left="720"/>
      <w:contextualSpacing/>
    </w:pPr>
    <w:rPr>
      <w:rFonts w:ascii="Arial" w:eastAsiaTheme="minorHAnsi" w:hAnsi="Arial"/>
      <w:sz w:val="24"/>
    </w:rPr>
  </w:style>
  <w:style w:type="paragraph" w:customStyle="1" w:styleId="6FBB32107E0F4BE9B6FFB2CC3E1928427">
    <w:name w:val="6FBB32107E0F4BE9B6FFB2CC3E1928427"/>
    <w:rsid w:val="00D55863"/>
    <w:pPr>
      <w:spacing w:after="200" w:line="276" w:lineRule="auto"/>
    </w:pPr>
    <w:rPr>
      <w:rFonts w:ascii="Arial" w:eastAsiaTheme="minorHAnsi" w:hAnsi="Arial"/>
      <w:sz w:val="24"/>
    </w:rPr>
  </w:style>
  <w:style w:type="paragraph" w:customStyle="1" w:styleId="4350C5E990E442DBB072A68F4298961E7">
    <w:name w:val="4350C5E990E442DBB072A68F4298961E7"/>
    <w:rsid w:val="00D55863"/>
    <w:pPr>
      <w:spacing w:after="200" w:line="276" w:lineRule="auto"/>
      <w:ind w:left="720"/>
      <w:contextualSpacing/>
    </w:pPr>
    <w:rPr>
      <w:rFonts w:ascii="Arial" w:eastAsiaTheme="minorHAnsi" w:hAnsi="Arial"/>
      <w:sz w:val="24"/>
    </w:rPr>
  </w:style>
  <w:style w:type="paragraph" w:customStyle="1" w:styleId="E54C0F95F8064701BE5FE764E2B21C9F7">
    <w:name w:val="E54C0F95F8064701BE5FE764E2B21C9F7"/>
    <w:rsid w:val="00D55863"/>
    <w:pPr>
      <w:spacing w:after="200" w:line="276" w:lineRule="auto"/>
    </w:pPr>
    <w:rPr>
      <w:rFonts w:ascii="Arial" w:eastAsiaTheme="minorHAnsi" w:hAnsi="Arial"/>
      <w:sz w:val="24"/>
    </w:rPr>
  </w:style>
  <w:style w:type="paragraph" w:customStyle="1" w:styleId="9F7D08BBF4CC442DAA945766671DE26E7">
    <w:name w:val="9F7D08BBF4CC442DAA945766671DE26E7"/>
    <w:rsid w:val="00D55863"/>
    <w:pPr>
      <w:spacing w:after="200" w:line="276" w:lineRule="auto"/>
      <w:ind w:left="720"/>
      <w:contextualSpacing/>
    </w:pPr>
    <w:rPr>
      <w:rFonts w:ascii="Arial" w:eastAsiaTheme="minorHAnsi" w:hAnsi="Arial"/>
      <w:sz w:val="24"/>
    </w:rPr>
  </w:style>
  <w:style w:type="paragraph" w:customStyle="1" w:styleId="927F0D706C70415BBB7E528C742CD5607">
    <w:name w:val="927F0D706C70415BBB7E528C742CD5607"/>
    <w:rsid w:val="00D55863"/>
    <w:pPr>
      <w:spacing w:after="200" w:line="276" w:lineRule="auto"/>
    </w:pPr>
    <w:rPr>
      <w:rFonts w:ascii="Arial" w:eastAsiaTheme="minorHAnsi" w:hAnsi="Arial"/>
      <w:sz w:val="24"/>
    </w:rPr>
  </w:style>
  <w:style w:type="paragraph" w:customStyle="1" w:styleId="5F5CE958FA3D42D3827557E378C316E17">
    <w:name w:val="5F5CE958FA3D42D3827557E378C316E17"/>
    <w:rsid w:val="00D55863"/>
    <w:pPr>
      <w:spacing w:after="200" w:line="276" w:lineRule="auto"/>
    </w:pPr>
    <w:rPr>
      <w:rFonts w:ascii="Arial" w:eastAsiaTheme="minorHAnsi" w:hAnsi="Arial"/>
      <w:sz w:val="24"/>
    </w:rPr>
  </w:style>
  <w:style w:type="paragraph" w:customStyle="1" w:styleId="C1B2A8C95D3444A8A879EB863659EF807">
    <w:name w:val="C1B2A8C95D3444A8A879EB863659EF807"/>
    <w:rsid w:val="00D55863"/>
    <w:pPr>
      <w:spacing w:after="200" w:line="276" w:lineRule="auto"/>
    </w:pPr>
    <w:rPr>
      <w:rFonts w:ascii="Arial" w:eastAsiaTheme="minorHAnsi" w:hAnsi="Arial"/>
      <w:sz w:val="24"/>
    </w:rPr>
  </w:style>
  <w:style w:type="paragraph" w:customStyle="1" w:styleId="A714D061C04E42CE88A8700A4F7202A27">
    <w:name w:val="A714D061C04E42CE88A8700A4F7202A27"/>
    <w:rsid w:val="00D55863"/>
    <w:pPr>
      <w:spacing w:after="200" w:line="276" w:lineRule="auto"/>
    </w:pPr>
    <w:rPr>
      <w:rFonts w:ascii="Arial" w:eastAsiaTheme="minorHAnsi" w:hAnsi="Arial"/>
      <w:sz w:val="24"/>
    </w:rPr>
  </w:style>
  <w:style w:type="paragraph" w:customStyle="1" w:styleId="B2AFD9C9E5024BDAA60615816EA9741E7">
    <w:name w:val="B2AFD9C9E5024BDAA60615816EA9741E7"/>
    <w:rsid w:val="00D55863"/>
    <w:pPr>
      <w:spacing w:after="200" w:line="276" w:lineRule="auto"/>
    </w:pPr>
    <w:rPr>
      <w:rFonts w:ascii="Arial" w:eastAsiaTheme="minorHAnsi" w:hAnsi="Arial"/>
      <w:sz w:val="24"/>
    </w:rPr>
  </w:style>
  <w:style w:type="paragraph" w:customStyle="1" w:styleId="C4B61FE522F44798856D04C6959C0B5D7">
    <w:name w:val="C4B61FE522F44798856D04C6959C0B5D7"/>
    <w:rsid w:val="00D55863"/>
    <w:pPr>
      <w:spacing w:after="200" w:line="276" w:lineRule="auto"/>
    </w:pPr>
    <w:rPr>
      <w:rFonts w:ascii="Arial" w:eastAsiaTheme="minorHAnsi" w:hAnsi="Arial"/>
      <w:sz w:val="24"/>
    </w:rPr>
  </w:style>
  <w:style w:type="paragraph" w:customStyle="1" w:styleId="DD5D78D55C164BFCB3F8281B752857597">
    <w:name w:val="DD5D78D55C164BFCB3F8281B752857597"/>
    <w:rsid w:val="00D55863"/>
    <w:pPr>
      <w:spacing w:after="200" w:line="276" w:lineRule="auto"/>
      <w:ind w:left="720"/>
      <w:contextualSpacing/>
    </w:pPr>
    <w:rPr>
      <w:rFonts w:ascii="Arial" w:eastAsiaTheme="minorHAnsi" w:hAnsi="Arial"/>
      <w:sz w:val="24"/>
    </w:rPr>
  </w:style>
  <w:style w:type="paragraph" w:customStyle="1" w:styleId="AE5D6C6F2C22414A9BD3255F6C39F72D7">
    <w:name w:val="AE5D6C6F2C22414A9BD3255F6C39F72D7"/>
    <w:rsid w:val="00D55863"/>
    <w:pPr>
      <w:spacing w:after="200" w:line="276" w:lineRule="auto"/>
      <w:ind w:left="720"/>
      <w:contextualSpacing/>
    </w:pPr>
    <w:rPr>
      <w:rFonts w:ascii="Arial" w:eastAsiaTheme="minorHAnsi" w:hAnsi="Arial"/>
      <w:sz w:val="24"/>
    </w:rPr>
  </w:style>
  <w:style w:type="paragraph" w:customStyle="1" w:styleId="02993F6F1D204E2F9263338D0F2DA3E87">
    <w:name w:val="02993F6F1D204E2F9263338D0F2DA3E87"/>
    <w:rsid w:val="00D55863"/>
    <w:pPr>
      <w:spacing w:after="200" w:line="276" w:lineRule="auto"/>
      <w:ind w:left="720"/>
      <w:contextualSpacing/>
    </w:pPr>
    <w:rPr>
      <w:rFonts w:ascii="Arial" w:eastAsiaTheme="minorHAnsi" w:hAnsi="Arial"/>
      <w:sz w:val="24"/>
    </w:rPr>
  </w:style>
  <w:style w:type="paragraph" w:customStyle="1" w:styleId="579F875EED904B5DB876A20FAA5268DD7">
    <w:name w:val="579F875EED904B5DB876A20FAA5268DD7"/>
    <w:rsid w:val="00D55863"/>
    <w:pPr>
      <w:spacing w:after="200" w:line="276" w:lineRule="auto"/>
      <w:ind w:left="720"/>
      <w:contextualSpacing/>
    </w:pPr>
    <w:rPr>
      <w:rFonts w:ascii="Arial" w:eastAsiaTheme="minorHAnsi" w:hAnsi="Arial"/>
      <w:sz w:val="24"/>
    </w:rPr>
  </w:style>
  <w:style w:type="paragraph" w:customStyle="1" w:styleId="E74A9CFA0B1946DBB6F309DE3E7818A77">
    <w:name w:val="E74A9CFA0B1946DBB6F309DE3E7818A77"/>
    <w:rsid w:val="00D55863"/>
    <w:pPr>
      <w:spacing w:after="200" w:line="276" w:lineRule="auto"/>
      <w:ind w:left="720"/>
      <w:contextualSpacing/>
    </w:pPr>
    <w:rPr>
      <w:rFonts w:ascii="Arial" w:eastAsiaTheme="minorHAnsi" w:hAnsi="Arial"/>
      <w:sz w:val="24"/>
    </w:rPr>
  </w:style>
  <w:style w:type="paragraph" w:customStyle="1" w:styleId="CC0D3683E7964EBB9964983F24A457E27">
    <w:name w:val="CC0D3683E7964EBB9964983F24A457E27"/>
    <w:rsid w:val="00D55863"/>
    <w:pPr>
      <w:spacing w:after="200" w:line="276" w:lineRule="auto"/>
      <w:ind w:left="720"/>
      <w:contextualSpacing/>
    </w:pPr>
    <w:rPr>
      <w:rFonts w:ascii="Arial" w:eastAsiaTheme="minorHAnsi" w:hAnsi="Arial"/>
      <w:sz w:val="24"/>
    </w:rPr>
  </w:style>
  <w:style w:type="paragraph" w:customStyle="1" w:styleId="C9A2AA413D1E412B9A0CD36C4FDB59FC7">
    <w:name w:val="C9A2AA413D1E412B9A0CD36C4FDB59FC7"/>
    <w:rsid w:val="00D55863"/>
    <w:pPr>
      <w:spacing w:after="200" w:line="276" w:lineRule="auto"/>
      <w:ind w:left="720"/>
      <w:contextualSpacing/>
    </w:pPr>
    <w:rPr>
      <w:rFonts w:ascii="Arial" w:eastAsiaTheme="minorHAnsi" w:hAnsi="Arial"/>
      <w:sz w:val="24"/>
    </w:rPr>
  </w:style>
  <w:style w:type="paragraph" w:customStyle="1" w:styleId="4E55DB4886D54BD8BF6ACD47738B97F77">
    <w:name w:val="4E55DB4886D54BD8BF6ACD47738B97F77"/>
    <w:rsid w:val="00D55863"/>
    <w:pPr>
      <w:spacing w:after="200" w:line="276" w:lineRule="auto"/>
      <w:ind w:left="720"/>
      <w:contextualSpacing/>
    </w:pPr>
    <w:rPr>
      <w:rFonts w:ascii="Arial" w:eastAsiaTheme="minorHAnsi" w:hAnsi="Arial"/>
      <w:sz w:val="24"/>
    </w:rPr>
  </w:style>
  <w:style w:type="paragraph" w:customStyle="1" w:styleId="272E6B830E494AD6B9DE54C2C2E5FD2E7">
    <w:name w:val="272E6B830E494AD6B9DE54C2C2E5FD2E7"/>
    <w:rsid w:val="00D55863"/>
    <w:pPr>
      <w:spacing w:after="200" w:line="276" w:lineRule="auto"/>
    </w:pPr>
    <w:rPr>
      <w:rFonts w:ascii="Arial" w:eastAsiaTheme="minorHAnsi" w:hAnsi="Arial"/>
      <w:sz w:val="24"/>
    </w:rPr>
  </w:style>
  <w:style w:type="paragraph" w:customStyle="1" w:styleId="0A590D4D494B4765AE91746E971892A17">
    <w:name w:val="0A590D4D494B4765AE91746E971892A17"/>
    <w:rsid w:val="00D55863"/>
    <w:pPr>
      <w:spacing w:after="200" w:line="276" w:lineRule="auto"/>
    </w:pPr>
    <w:rPr>
      <w:rFonts w:ascii="Arial" w:eastAsiaTheme="minorHAnsi" w:hAnsi="Arial"/>
      <w:sz w:val="24"/>
    </w:rPr>
  </w:style>
  <w:style w:type="paragraph" w:customStyle="1" w:styleId="40BEDA8D93404920B603AF8F1AEFC1BD7">
    <w:name w:val="40BEDA8D93404920B603AF8F1AEFC1BD7"/>
    <w:rsid w:val="00D55863"/>
    <w:pPr>
      <w:spacing w:after="200" w:line="276" w:lineRule="auto"/>
    </w:pPr>
    <w:rPr>
      <w:rFonts w:ascii="Arial" w:eastAsiaTheme="minorHAnsi" w:hAnsi="Arial"/>
      <w:sz w:val="24"/>
    </w:rPr>
  </w:style>
  <w:style w:type="paragraph" w:customStyle="1" w:styleId="AB91F1FF12A1441699166430DBB855E17">
    <w:name w:val="AB91F1FF12A1441699166430DBB855E17"/>
    <w:rsid w:val="00D55863"/>
    <w:pPr>
      <w:spacing w:after="200" w:line="276" w:lineRule="auto"/>
    </w:pPr>
    <w:rPr>
      <w:rFonts w:ascii="Arial" w:eastAsiaTheme="minorHAnsi" w:hAnsi="Arial"/>
      <w:sz w:val="24"/>
    </w:rPr>
  </w:style>
  <w:style w:type="paragraph" w:customStyle="1" w:styleId="82572C16E6184261B4415D0FAF11AAE57">
    <w:name w:val="82572C16E6184261B4415D0FAF11AAE57"/>
    <w:rsid w:val="00D55863"/>
    <w:pPr>
      <w:spacing w:after="200" w:line="276" w:lineRule="auto"/>
    </w:pPr>
    <w:rPr>
      <w:rFonts w:ascii="Arial" w:eastAsiaTheme="minorHAnsi" w:hAnsi="Arial"/>
      <w:sz w:val="24"/>
    </w:rPr>
  </w:style>
  <w:style w:type="paragraph" w:customStyle="1" w:styleId="F932DA1E2CC54D90B503122533AD6EFA7">
    <w:name w:val="F932DA1E2CC54D90B503122533AD6EFA7"/>
    <w:rsid w:val="00D55863"/>
    <w:pPr>
      <w:spacing w:after="200" w:line="276" w:lineRule="auto"/>
    </w:pPr>
    <w:rPr>
      <w:rFonts w:ascii="Arial" w:eastAsiaTheme="minorHAnsi" w:hAnsi="Arial"/>
      <w:sz w:val="24"/>
    </w:rPr>
  </w:style>
  <w:style w:type="paragraph" w:customStyle="1" w:styleId="0770D545E52C4395A8AFD68C5921AEE77">
    <w:name w:val="0770D545E52C4395A8AFD68C5921AEE77"/>
    <w:rsid w:val="00D55863"/>
    <w:pPr>
      <w:spacing w:after="200" w:line="276" w:lineRule="auto"/>
      <w:ind w:left="720"/>
      <w:contextualSpacing/>
    </w:pPr>
    <w:rPr>
      <w:rFonts w:ascii="Arial" w:eastAsiaTheme="minorHAnsi" w:hAnsi="Arial"/>
      <w:sz w:val="24"/>
    </w:rPr>
  </w:style>
  <w:style w:type="paragraph" w:customStyle="1" w:styleId="E598D100DF1A48BF8BC4DD32C0050C857">
    <w:name w:val="E598D100DF1A48BF8BC4DD32C0050C857"/>
    <w:rsid w:val="00D55863"/>
    <w:pPr>
      <w:spacing w:after="200" w:line="276" w:lineRule="auto"/>
      <w:ind w:left="720"/>
      <w:contextualSpacing/>
    </w:pPr>
    <w:rPr>
      <w:rFonts w:ascii="Arial" w:eastAsiaTheme="minorHAnsi" w:hAnsi="Arial"/>
      <w:sz w:val="24"/>
    </w:rPr>
  </w:style>
  <w:style w:type="paragraph" w:customStyle="1" w:styleId="D5DA052AFE31429A85CBC1E5FB5389DF7">
    <w:name w:val="D5DA052AFE31429A85CBC1E5FB5389DF7"/>
    <w:rsid w:val="00D55863"/>
    <w:pPr>
      <w:spacing w:after="200" w:line="276" w:lineRule="auto"/>
    </w:pPr>
    <w:rPr>
      <w:rFonts w:ascii="Arial" w:eastAsiaTheme="minorHAnsi" w:hAnsi="Arial"/>
      <w:sz w:val="24"/>
    </w:rPr>
  </w:style>
  <w:style w:type="paragraph" w:customStyle="1" w:styleId="BC2EE982083B44DA8CB2C82B6FA511F57">
    <w:name w:val="BC2EE982083B44DA8CB2C82B6FA511F57"/>
    <w:rsid w:val="00D55863"/>
    <w:pPr>
      <w:spacing w:after="200" w:line="276" w:lineRule="auto"/>
    </w:pPr>
    <w:rPr>
      <w:rFonts w:ascii="Arial" w:eastAsiaTheme="minorHAnsi" w:hAnsi="Arial"/>
      <w:sz w:val="24"/>
    </w:rPr>
  </w:style>
  <w:style w:type="paragraph" w:customStyle="1" w:styleId="93EE60ED9CCF42959475626959103A3B7">
    <w:name w:val="93EE60ED9CCF42959475626959103A3B7"/>
    <w:rsid w:val="00D55863"/>
    <w:pPr>
      <w:spacing w:after="200" w:line="276" w:lineRule="auto"/>
    </w:pPr>
    <w:rPr>
      <w:rFonts w:ascii="Arial" w:eastAsiaTheme="minorHAnsi" w:hAnsi="Arial"/>
      <w:sz w:val="24"/>
    </w:rPr>
  </w:style>
  <w:style w:type="paragraph" w:customStyle="1" w:styleId="B9B81BC5ED0D40CFB798D7326B4606F27">
    <w:name w:val="B9B81BC5ED0D40CFB798D7326B4606F27"/>
    <w:rsid w:val="00D55863"/>
    <w:pPr>
      <w:spacing w:after="200" w:line="276" w:lineRule="auto"/>
    </w:pPr>
    <w:rPr>
      <w:rFonts w:ascii="Arial" w:eastAsiaTheme="minorHAnsi" w:hAnsi="Arial"/>
      <w:sz w:val="24"/>
    </w:rPr>
  </w:style>
  <w:style w:type="paragraph" w:customStyle="1" w:styleId="9236101937264B22A74735D499CDB6267">
    <w:name w:val="9236101937264B22A74735D499CDB6267"/>
    <w:rsid w:val="00D55863"/>
    <w:pPr>
      <w:spacing w:after="200" w:line="276" w:lineRule="auto"/>
    </w:pPr>
    <w:rPr>
      <w:rFonts w:ascii="Arial" w:eastAsiaTheme="minorHAnsi" w:hAnsi="Arial"/>
      <w:sz w:val="24"/>
    </w:rPr>
  </w:style>
  <w:style w:type="paragraph" w:customStyle="1" w:styleId="A93411DC5E584C5E9FA94CC8B1EEB0F57">
    <w:name w:val="A93411DC5E584C5E9FA94CC8B1EEB0F57"/>
    <w:rsid w:val="00D55863"/>
    <w:pPr>
      <w:spacing w:after="200" w:line="276" w:lineRule="auto"/>
    </w:pPr>
    <w:rPr>
      <w:rFonts w:ascii="Arial" w:eastAsiaTheme="minorHAnsi" w:hAnsi="Arial"/>
      <w:sz w:val="24"/>
    </w:rPr>
  </w:style>
  <w:style w:type="paragraph" w:customStyle="1" w:styleId="AD1A557F03704AE2BE4F85513D3568A07">
    <w:name w:val="AD1A557F03704AE2BE4F85513D3568A07"/>
    <w:rsid w:val="00D55863"/>
    <w:pPr>
      <w:spacing w:after="200" w:line="276" w:lineRule="auto"/>
    </w:pPr>
    <w:rPr>
      <w:rFonts w:ascii="Arial" w:eastAsiaTheme="minorHAnsi" w:hAnsi="Arial"/>
      <w:sz w:val="24"/>
    </w:rPr>
  </w:style>
  <w:style w:type="paragraph" w:customStyle="1" w:styleId="10F7E80683C247D59BCDE0B9A994ABDC7">
    <w:name w:val="10F7E80683C247D59BCDE0B9A994ABDC7"/>
    <w:rsid w:val="00D55863"/>
    <w:pPr>
      <w:spacing w:after="200" w:line="276" w:lineRule="auto"/>
    </w:pPr>
    <w:rPr>
      <w:rFonts w:ascii="Arial" w:eastAsiaTheme="minorHAnsi" w:hAnsi="Arial"/>
      <w:sz w:val="24"/>
    </w:rPr>
  </w:style>
  <w:style w:type="paragraph" w:customStyle="1" w:styleId="6E06656B849F44BEBFCD87D5755FDFE07">
    <w:name w:val="6E06656B849F44BEBFCD87D5755FDFE07"/>
    <w:rsid w:val="00D55863"/>
    <w:pPr>
      <w:spacing w:after="200" w:line="276" w:lineRule="auto"/>
    </w:pPr>
    <w:rPr>
      <w:rFonts w:ascii="Arial" w:eastAsiaTheme="minorHAnsi" w:hAnsi="Arial"/>
      <w:sz w:val="24"/>
    </w:rPr>
  </w:style>
  <w:style w:type="paragraph" w:customStyle="1" w:styleId="EC991954B5494634B26B0E7DB99F85BB7">
    <w:name w:val="EC991954B5494634B26B0E7DB99F85BB7"/>
    <w:rsid w:val="00D55863"/>
    <w:pPr>
      <w:spacing w:after="200" w:line="276" w:lineRule="auto"/>
    </w:pPr>
    <w:rPr>
      <w:rFonts w:ascii="Arial" w:eastAsiaTheme="minorHAnsi" w:hAnsi="Arial"/>
      <w:sz w:val="24"/>
    </w:rPr>
  </w:style>
  <w:style w:type="paragraph" w:customStyle="1" w:styleId="5FEBF7FCFAD24E1E9F957ECACDF05F5D7">
    <w:name w:val="5FEBF7FCFAD24E1E9F957ECACDF05F5D7"/>
    <w:rsid w:val="00D55863"/>
    <w:pPr>
      <w:spacing w:after="200" w:line="276" w:lineRule="auto"/>
    </w:pPr>
    <w:rPr>
      <w:rFonts w:ascii="Arial" w:eastAsiaTheme="minorHAnsi" w:hAnsi="Arial"/>
      <w:sz w:val="24"/>
    </w:rPr>
  </w:style>
  <w:style w:type="paragraph" w:customStyle="1" w:styleId="E4DC906675674DD3A00EFE78988F3D017">
    <w:name w:val="E4DC906675674DD3A00EFE78988F3D017"/>
    <w:rsid w:val="00D55863"/>
    <w:pPr>
      <w:spacing w:after="200" w:line="276" w:lineRule="auto"/>
    </w:pPr>
    <w:rPr>
      <w:rFonts w:ascii="Arial" w:eastAsiaTheme="minorHAnsi" w:hAnsi="Arial"/>
      <w:sz w:val="24"/>
    </w:rPr>
  </w:style>
  <w:style w:type="paragraph" w:customStyle="1" w:styleId="EAE636C4461D4B989790D1CA27D7C11D7">
    <w:name w:val="EAE636C4461D4B989790D1CA27D7C11D7"/>
    <w:rsid w:val="00D55863"/>
    <w:pPr>
      <w:spacing w:after="200" w:line="276" w:lineRule="auto"/>
      <w:ind w:left="720"/>
      <w:contextualSpacing/>
    </w:pPr>
    <w:rPr>
      <w:rFonts w:ascii="Arial" w:eastAsiaTheme="minorHAnsi" w:hAnsi="Arial"/>
      <w:sz w:val="24"/>
    </w:rPr>
  </w:style>
  <w:style w:type="paragraph" w:customStyle="1" w:styleId="72747CB40E7F4D1982F6887B5F8B82577">
    <w:name w:val="72747CB40E7F4D1982F6887B5F8B82577"/>
    <w:rsid w:val="00D55863"/>
    <w:pPr>
      <w:spacing w:after="200" w:line="276" w:lineRule="auto"/>
      <w:ind w:left="720"/>
      <w:contextualSpacing/>
    </w:pPr>
    <w:rPr>
      <w:rFonts w:ascii="Arial" w:eastAsiaTheme="minorHAnsi" w:hAnsi="Arial"/>
      <w:sz w:val="24"/>
    </w:rPr>
  </w:style>
  <w:style w:type="paragraph" w:customStyle="1" w:styleId="6FF48267A8284855A7FC2E5FAB7FFDCE7">
    <w:name w:val="6FF48267A8284855A7FC2E5FAB7FFDCE7"/>
    <w:rsid w:val="00D55863"/>
    <w:pPr>
      <w:spacing w:after="200" w:line="276" w:lineRule="auto"/>
      <w:ind w:left="720"/>
      <w:contextualSpacing/>
    </w:pPr>
    <w:rPr>
      <w:rFonts w:ascii="Arial" w:eastAsiaTheme="minorHAnsi" w:hAnsi="Arial"/>
      <w:sz w:val="24"/>
    </w:rPr>
  </w:style>
  <w:style w:type="paragraph" w:customStyle="1" w:styleId="2ED64326E12348D9B7BEA217EB2116677">
    <w:name w:val="2ED64326E12348D9B7BEA217EB2116677"/>
    <w:rsid w:val="00D55863"/>
    <w:pPr>
      <w:spacing w:after="200" w:line="276" w:lineRule="auto"/>
      <w:ind w:left="720"/>
      <w:contextualSpacing/>
    </w:pPr>
    <w:rPr>
      <w:rFonts w:ascii="Arial" w:eastAsiaTheme="minorHAnsi" w:hAnsi="Arial"/>
      <w:sz w:val="24"/>
    </w:rPr>
  </w:style>
  <w:style w:type="paragraph" w:customStyle="1" w:styleId="6C583D8DC16940328A01FFF04D3AAA397">
    <w:name w:val="6C583D8DC16940328A01FFF04D3AAA397"/>
    <w:rsid w:val="00D55863"/>
    <w:pPr>
      <w:spacing w:after="200" w:line="276" w:lineRule="auto"/>
      <w:ind w:left="720"/>
      <w:contextualSpacing/>
    </w:pPr>
    <w:rPr>
      <w:rFonts w:ascii="Arial" w:eastAsiaTheme="minorHAnsi" w:hAnsi="Arial"/>
      <w:sz w:val="24"/>
    </w:rPr>
  </w:style>
  <w:style w:type="paragraph" w:customStyle="1" w:styleId="2D3CBEB6D1D04475A94CF19F30B19F8C7">
    <w:name w:val="2D3CBEB6D1D04475A94CF19F30B19F8C7"/>
    <w:rsid w:val="00D55863"/>
    <w:pPr>
      <w:spacing w:after="200" w:line="276" w:lineRule="auto"/>
      <w:ind w:left="720"/>
      <w:contextualSpacing/>
    </w:pPr>
    <w:rPr>
      <w:rFonts w:ascii="Arial" w:eastAsiaTheme="minorHAnsi" w:hAnsi="Arial"/>
      <w:sz w:val="24"/>
    </w:rPr>
  </w:style>
  <w:style w:type="paragraph" w:customStyle="1" w:styleId="D706F7506BBB49D4B32972F9F9CE07B87">
    <w:name w:val="D706F7506BBB49D4B32972F9F9CE07B87"/>
    <w:rsid w:val="00D55863"/>
    <w:pPr>
      <w:spacing w:after="200" w:line="276" w:lineRule="auto"/>
      <w:ind w:left="720"/>
      <w:contextualSpacing/>
    </w:pPr>
    <w:rPr>
      <w:rFonts w:ascii="Arial" w:eastAsiaTheme="minorHAnsi" w:hAnsi="Arial"/>
      <w:sz w:val="24"/>
    </w:rPr>
  </w:style>
  <w:style w:type="paragraph" w:customStyle="1" w:styleId="327EF2D2F32548B7BAC82606227CA0617">
    <w:name w:val="327EF2D2F32548B7BAC82606227CA0617"/>
    <w:rsid w:val="00D55863"/>
    <w:pPr>
      <w:spacing w:after="200" w:line="276" w:lineRule="auto"/>
      <w:ind w:left="720"/>
      <w:contextualSpacing/>
    </w:pPr>
    <w:rPr>
      <w:rFonts w:ascii="Arial" w:eastAsiaTheme="minorHAnsi" w:hAnsi="Arial"/>
      <w:sz w:val="24"/>
    </w:rPr>
  </w:style>
  <w:style w:type="paragraph" w:customStyle="1" w:styleId="A0B1422142514F76AF211E73B62A68277">
    <w:name w:val="A0B1422142514F76AF211E73B62A68277"/>
    <w:rsid w:val="00D55863"/>
    <w:pPr>
      <w:spacing w:after="200" w:line="276" w:lineRule="auto"/>
      <w:ind w:left="720"/>
      <w:contextualSpacing/>
    </w:pPr>
    <w:rPr>
      <w:rFonts w:ascii="Arial" w:eastAsiaTheme="minorHAnsi" w:hAnsi="Arial"/>
      <w:sz w:val="24"/>
    </w:rPr>
  </w:style>
  <w:style w:type="paragraph" w:customStyle="1" w:styleId="1E25C41439B84DA4A330570853AB8EC27">
    <w:name w:val="1E25C41439B84DA4A330570853AB8EC27"/>
    <w:rsid w:val="00D55863"/>
    <w:pPr>
      <w:spacing w:after="200" w:line="276" w:lineRule="auto"/>
      <w:ind w:left="720"/>
      <w:contextualSpacing/>
    </w:pPr>
    <w:rPr>
      <w:rFonts w:ascii="Arial" w:eastAsiaTheme="minorHAnsi" w:hAnsi="Arial"/>
      <w:sz w:val="24"/>
    </w:rPr>
  </w:style>
  <w:style w:type="paragraph" w:customStyle="1" w:styleId="2EE72BE339B344A7AF31DB352634D2CB7">
    <w:name w:val="2EE72BE339B344A7AF31DB352634D2CB7"/>
    <w:rsid w:val="00D55863"/>
    <w:pPr>
      <w:spacing w:after="200" w:line="276" w:lineRule="auto"/>
      <w:ind w:left="720"/>
      <w:contextualSpacing/>
    </w:pPr>
    <w:rPr>
      <w:rFonts w:ascii="Arial" w:eastAsiaTheme="minorHAnsi" w:hAnsi="Arial"/>
      <w:sz w:val="24"/>
    </w:rPr>
  </w:style>
  <w:style w:type="paragraph" w:customStyle="1" w:styleId="D9C7BB97BC4A4415BF96B41B3310A3BA7">
    <w:name w:val="D9C7BB97BC4A4415BF96B41B3310A3BA7"/>
    <w:rsid w:val="00D55863"/>
    <w:pPr>
      <w:spacing w:after="200" w:line="276" w:lineRule="auto"/>
      <w:ind w:left="720"/>
      <w:contextualSpacing/>
    </w:pPr>
    <w:rPr>
      <w:rFonts w:ascii="Arial" w:eastAsiaTheme="minorHAnsi" w:hAnsi="Arial"/>
      <w:sz w:val="24"/>
    </w:rPr>
  </w:style>
  <w:style w:type="paragraph" w:customStyle="1" w:styleId="33D7A7AFAC684A4B9DA7532AB0D339F97">
    <w:name w:val="33D7A7AFAC684A4B9DA7532AB0D339F97"/>
    <w:rsid w:val="00D55863"/>
    <w:pPr>
      <w:spacing w:after="200" w:line="276" w:lineRule="auto"/>
      <w:ind w:left="720"/>
      <w:contextualSpacing/>
    </w:pPr>
    <w:rPr>
      <w:rFonts w:ascii="Arial" w:eastAsiaTheme="minorHAnsi" w:hAnsi="Arial"/>
      <w:sz w:val="24"/>
    </w:rPr>
  </w:style>
  <w:style w:type="paragraph" w:customStyle="1" w:styleId="4692057A4EB9417DB9A7200404B8258E7">
    <w:name w:val="4692057A4EB9417DB9A7200404B8258E7"/>
    <w:rsid w:val="00D55863"/>
    <w:pPr>
      <w:spacing w:after="200" w:line="276" w:lineRule="auto"/>
      <w:ind w:left="720"/>
      <w:contextualSpacing/>
    </w:pPr>
    <w:rPr>
      <w:rFonts w:ascii="Arial" w:eastAsiaTheme="minorHAnsi" w:hAnsi="Arial"/>
      <w:sz w:val="24"/>
    </w:rPr>
  </w:style>
  <w:style w:type="paragraph" w:customStyle="1" w:styleId="A65B931CD822416C9FE3EF57C8A041227">
    <w:name w:val="A65B931CD822416C9FE3EF57C8A041227"/>
    <w:rsid w:val="00D55863"/>
    <w:pPr>
      <w:spacing w:after="200" w:line="276" w:lineRule="auto"/>
      <w:ind w:left="720"/>
      <w:contextualSpacing/>
    </w:pPr>
    <w:rPr>
      <w:rFonts w:ascii="Arial" w:eastAsiaTheme="minorHAnsi" w:hAnsi="Arial"/>
      <w:sz w:val="24"/>
    </w:rPr>
  </w:style>
  <w:style w:type="paragraph" w:customStyle="1" w:styleId="90D89F92519344FE8B3A2AA867D02A827">
    <w:name w:val="90D89F92519344FE8B3A2AA867D02A827"/>
    <w:rsid w:val="00D55863"/>
    <w:pPr>
      <w:spacing w:after="200" w:line="276" w:lineRule="auto"/>
      <w:ind w:left="720"/>
      <w:contextualSpacing/>
    </w:pPr>
    <w:rPr>
      <w:rFonts w:ascii="Arial" w:eastAsiaTheme="minorHAnsi" w:hAnsi="Arial"/>
      <w:sz w:val="24"/>
    </w:rPr>
  </w:style>
  <w:style w:type="paragraph" w:customStyle="1" w:styleId="139263701E2A4932AD656FF63A6F36777">
    <w:name w:val="139263701E2A4932AD656FF63A6F36777"/>
    <w:rsid w:val="00D55863"/>
    <w:pPr>
      <w:spacing w:after="200" w:line="276" w:lineRule="auto"/>
      <w:ind w:left="720"/>
      <w:contextualSpacing/>
    </w:pPr>
    <w:rPr>
      <w:rFonts w:ascii="Arial" w:eastAsiaTheme="minorHAnsi" w:hAnsi="Arial"/>
      <w:sz w:val="24"/>
    </w:rPr>
  </w:style>
  <w:style w:type="paragraph" w:customStyle="1" w:styleId="63C7FF4EA2544671A041872B2C7F2F937">
    <w:name w:val="63C7FF4EA2544671A041872B2C7F2F937"/>
    <w:rsid w:val="00D55863"/>
    <w:pPr>
      <w:spacing w:after="200" w:line="276" w:lineRule="auto"/>
      <w:ind w:left="720"/>
      <w:contextualSpacing/>
    </w:pPr>
    <w:rPr>
      <w:rFonts w:ascii="Arial" w:eastAsiaTheme="minorHAnsi" w:hAnsi="Arial"/>
      <w:sz w:val="24"/>
    </w:rPr>
  </w:style>
  <w:style w:type="paragraph" w:customStyle="1" w:styleId="8697E731D6DC481E915D337E44B42B587">
    <w:name w:val="8697E731D6DC481E915D337E44B42B587"/>
    <w:rsid w:val="00D55863"/>
    <w:pPr>
      <w:spacing w:after="200" w:line="276" w:lineRule="auto"/>
      <w:ind w:left="720"/>
      <w:contextualSpacing/>
    </w:pPr>
    <w:rPr>
      <w:rFonts w:ascii="Arial" w:eastAsiaTheme="minorHAnsi" w:hAnsi="Arial"/>
      <w:sz w:val="24"/>
    </w:rPr>
  </w:style>
  <w:style w:type="paragraph" w:customStyle="1" w:styleId="832E1F237EC6478494D25B142B103D007">
    <w:name w:val="832E1F237EC6478494D25B142B103D007"/>
    <w:rsid w:val="00D55863"/>
    <w:pPr>
      <w:spacing w:after="200" w:line="276" w:lineRule="auto"/>
      <w:ind w:left="720"/>
      <w:contextualSpacing/>
    </w:pPr>
    <w:rPr>
      <w:rFonts w:ascii="Arial" w:eastAsiaTheme="minorHAnsi" w:hAnsi="Arial"/>
      <w:sz w:val="24"/>
    </w:rPr>
  </w:style>
  <w:style w:type="paragraph" w:customStyle="1" w:styleId="6E4BCCA9DC794BD68815558F17DFCCFF7">
    <w:name w:val="6E4BCCA9DC794BD68815558F17DFCCFF7"/>
    <w:rsid w:val="00D55863"/>
    <w:pPr>
      <w:spacing w:after="200" w:line="276" w:lineRule="auto"/>
      <w:ind w:left="720"/>
      <w:contextualSpacing/>
    </w:pPr>
    <w:rPr>
      <w:rFonts w:ascii="Arial" w:eastAsiaTheme="minorHAnsi" w:hAnsi="Arial"/>
      <w:sz w:val="24"/>
    </w:rPr>
  </w:style>
  <w:style w:type="paragraph" w:customStyle="1" w:styleId="514D7B605BA04AC68EEAF20FD32C73707">
    <w:name w:val="514D7B605BA04AC68EEAF20FD32C73707"/>
    <w:rsid w:val="00D55863"/>
    <w:pPr>
      <w:spacing w:after="200" w:line="276" w:lineRule="auto"/>
      <w:ind w:left="720"/>
      <w:contextualSpacing/>
    </w:pPr>
    <w:rPr>
      <w:rFonts w:ascii="Arial" w:eastAsiaTheme="minorHAnsi" w:hAnsi="Arial"/>
      <w:sz w:val="24"/>
    </w:rPr>
  </w:style>
  <w:style w:type="paragraph" w:customStyle="1" w:styleId="F76C0608735442329984CAD2B43EF3BE7">
    <w:name w:val="F76C0608735442329984CAD2B43EF3BE7"/>
    <w:rsid w:val="00D55863"/>
    <w:pPr>
      <w:spacing w:after="200" w:line="276" w:lineRule="auto"/>
      <w:ind w:left="720"/>
      <w:contextualSpacing/>
    </w:pPr>
    <w:rPr>
      <w:rFonts w:ascii="Arial" w:eastAsiaTheme="minorHAnsi" w:hAnsi="Arial"/>
      <w:sz w:val="24"/>
    </w:rPr>
  </w:style>
  <w:style w:type="paragraph" w:customStyle="1" w:styleId="C45DC2D54F9840AFA6934442440A7A097">
    <w:name w:val="C45DC2D54F9840AFA6934442440A7A097"/>
    <w:rsid w:val="00D55863"/>
    <w:pPr>
      <w:spacing w:after="200" w:line="276" w:lineRule="auto"/>
      <w:ind w:left="720"/>
      <w:contextualSpacing/>
    </w:pPr>
    <w:rPr>
      <w:rFonts w:ascii="Arial" w:eastAsiaTheme="minorHAnsi" w:hAnsi="Arial"/>
      <w:sz w:val="24"/>
    </w:rPr>
  </w:style>
  <w:style w:type="paragraph" w:customStyle="1" w:styleId="F5ED3E61762046C1A8BD8346C08810BA7">
    <w:name w:val="F5ED3E61762046C1A8BD8346C08810BA7"/>
    <w:rsid w:val="00D55863"/>
    <w:pPr>
      <w:spacing w:after="200" w:line="276" w:lineRule="auto"/>
      <w:ind w:left="720"/>
      <w:contextualSpacing/>
    </w:pPr>
    <w:rPr>
      <w:rFonts w:ascii="Arial" w:eastAsiaTheme="minorHAnsi" w:hAnsi="Arial"/>
      <w:sz w:val="24"/>
    </w:rPr>
  </w:style>
  <w:style w:type="paragraph" w:customStyle="1" w:styleId="695B0FFC382A41A794B0BB881DB3A8767">
    <w:name w:val="695B0FFC382A41A794B0BB881DB3A8767"/>
    <w:rsid w:val="00D55863"/>
    <w:pPr>
      <w:spacing w:after="200" w:line="276" w:lineRule="auto"/>
      <w:ind w:left="720"/>
      <w:contextualSpacing/>
    </w:pPr>
    <w:rPr>
      <w:rFonts w:ascii="Arial" w:eastAsiaTheme="minorHAnsi" w:hAnsi="Arial"/>
      <w:sz w:val="24"/>
    </w:rPr>
  </w:style>
  <w:style w:type="paragraph" w:customStyle="1" w:styleId="45D7213DD22B4149BA7BD003FD45CE077">
    <w:name w:val="45D7213DD22B4149BA7BD003FD45CE077"/>
    <w:rsid w:val="00D55863"/>
    <w:pPr>
      <w:spacing w:after="200" w:line="276" w:lineRule="auto"/>
      <w:ind w:left="720"/>
      <w:contextualSpacing/>
    </w:pPr>
    <w:rPr>
      <w:rFonts w:ascii="Arial" w:eastAsiaTheme="minorHAnsi" w:hAnsi="Arial"/>
      <w:sz w:val="24"/>
    </w:rPr>
  </w:style>
  <w:style w:type="paragraph" w:customStyle="1" w:styleId="27C29591BA354E4BB2473B1B5A99F6BE7">
    <w:name w:val="27C29591BA354E4BB2473B1B5A99F6BE7"/>
    <w:rsid w:val="00D55863"/>
    <w:pPr>
      <w:spacing w:after="200" w:line="276" w:lineRule="auto"/>
      <w:ind w:left="720"/>
      <w:contextualSpacing/>
    </w:pPr>
    <w:rPr>
      <w:rFonts w:ascii="Arial" w:eastAsiaTheme="minorHAnsi" w:hAnsi="Arial"/>
      <w:sz w:val="24"/>
    </w:rPr>
  </w:style>
  <w:style w:type="paragraph" w:customStyle="1" w:styleId="774F5AE52F40467993DCC48607E783F47">
    <w:name w:val="774F5AE52F40467993DCC48607E783F47"/>
    <w:rsid w:val="00D55863"/>
    <w:pPr>
      <w:spacing w:after="200" w:line="276" w:lineRule="auto"/>
      <w:ind w:left="720"/>
      <w:contextualSpacing/>
    </w:pPr>
    <w:rPr>
      <w:rFonts w:ascii="Arial" w:eastAsiaTheme="minorHAnsi" w:hAnsi="Arial"/>
      <w:sz w:val="24"/>
    </w:rPr>
  </w:style>
  <w:style w:type="paragraph" w:customStyle="1" w:styleId="FE9ED6248DC147AB827A0688A5157D447">
    <w:name w:val="FE9ED6248DC147AB827A0688A5157D447"/>
    <w:rsid w:val="00D55863"/>
    <w:pPr>
      <w:spacing w:after="200" w:line="276" w:lineRule="auto"/>
      <w:ind w:left="720"/>
      <w:contextualSpacing/>
    </w:pPr>
    <w:rPr>
      <w:rFonts w:ascii="Arial" w:eastAsiaTheme="minorHAnsi" w:hAnsi="Arial"/>
      <w:sz w:val="24"/>
    </w:rPr>
  </w:style>
  <w:style w:type="paragraph" w:customStyle="1" w:styleId="20B5DC7400F54673B1E4BD32457A96F07">
    <w:name w:val="20B5DC7400F54673B1E4BD32457A96F07"/>
    <w:rsid w:val="00D55863"/>
    <w:pPr>
      <w:spacing w:after="200" w:line="276" w:lineRule="auto"/>
      <w:ind w:left="720"/>
      <w:contextualSpacing/>
    </w:pPr>
    <w:rPr>
      <w:rFonts w:ascii="Arial" w:eastAsiaTheme="minorHAnsi" w:hAnsi="Arial"/>
      <w:sz w:val="24"/>
    </w:rPr>
  </w:style>
  <w:style w:type="paragraph" w:customStyle="1" w:styleId="AAA561C2880040CBB342FD8C35FD3B657">
    <w:name w:val="AAA561C2880040CBB342FD8C35FD3B657"/>
    <w:rsid w:val="00D55863"/>
    <w:pPr>
      <w:spacing w:after="200" w:line="276" w:lineRule="auto"/>
      <w:ind w:left="720"/>
      <w:contextualSpacing/>
    </w:pPr>
    <w:rPr>
      <w:rFonts w:ascii="Arial" w:eastAsiaTheme="minorHAnsi" w:hAnsi="Arial"/>
      <w:sz w:val="24"/>
    </w:rPr>
  </w:style>
  <w:style w:type="paragraph" w:customStyle="1" w:styleId="F9DC3F81650B4EE38B761263FBDC01407">
    <w:name w:val="F9DC3F81650B4EE38B761263FBDC01407"/>
    <w:rsid w:val="00D55863"/>
    <w:pPr>
      <w:spacing w:after="200" w:line="276" w:lineRule="auto"/>
      <w:ind w:left="720"/>
      <w:contextualSpacing/>
    </w:pPr>
    <w:rPr>
      <w:rFonts w:ascii="Arial" w:eastAsiaTheme="minorHAnsi" w:hAnsi="Arial"/>
      <w:sz w:val="24"/>
    </w:rPr>
  </w:style>
  <w:style w:type="paragraph" w:customStyle="1" w:styleId="F923DE825A7B4939B05597B3C3D456517">
    <w:name w:val="F923DE825A7B4939B05597B3C3D456517"/>
    <w:rsid w:val="00D55863"/>
    <w:pPr>
      <w:spacing w:after="200" w:line="276" w:lineRule="auto"/>
      <w:ind w:left="720"/>
      <w:contextualSpacing/>
    </w:pPr>
    <w:rPr>
      <w:rFonts w:ascii="Arial" w:eastAsiaTheme="minorHAnsi" w:hAnsi="Arial"/>
      <w:sz w:val="24"/>
    </w:rPr>
  </w:style>
  <w:style w:type="paragraph" w:customStyle="1" w:styleId="93C91DEE65214B409919B5AEC188D5AA7">
    <w:name w:val="93C91DEE65214B409919B5AEC188D5AA7"/>
    <w:rsid w:val="00D55863"/>
    <w:pPr>
      <w:spacing w:after="200" w:line="276" w:lineRule="auto"/>
      <w:ind w:left="720"/>
      <w:contextualSpacing/>
    </w:pPr>
    <w:rPr>
      <w:rFonts w:ascii="Arial" w:eastAsiaTheme="minorHAnsi" w:hAnsi="Arial"/>
      <w:sz w:val="24"/>
    </w:rPr>
  </w:style>
  <w:style w:type="paragraph" w:customStyle="1" w:styleId="15CB3057F4E341F8AE32D1EAB4AFA7D37">
    <w:name w:val="15CB3057F4E341F8AE32D1EAB4AFA7D37"/>
    <w:rsid w:val="00D55863"/>
    <w:pPr>
      <w:spacing w:after="200" w:line="276" w:lineRule="auto"/>
      <w:ind w:left="720"/>
      <w:contextualSpacing/>
    </w:pPr>
    <w:rPr>
      <w:rFonts w:ascii="Arial" w:eastAsiaTheme="minorHAnsi" w:hAnsi="Arial"/>
      <w:sz w:val="24"/>
    </w:rPr>
  </w:style>
  <w:style w:type="paragraph" w:customStyle="1" w:styleId="38DF2C814F2C4D86AE347576DBA676CC7">
    <w:name w:val="38DF2C814F2C4D86AE347576DBA676CC7"/>
    <w:rsid w:val="00D55863"/>
    <w:pPr>
      <w:spacing w:after="200" w:line="276" w:lineRule="auto"/>
      <w:ind w:left="720"/>
      <w:contextualSpacing/>
    </w:pPr>
    <w:rPr>
      <w:rFonts w:ascii="Arial" w:eastAsiaTheme="minorHAnsi" w:hAnsi="Arial"/>
      <w:sz w:val="24"/>
    </w:rPr>
  </w:style>
  <w:style w:type="paragraph" w:customStyle="1" w:styleId="6E5AB37372AC4077B27FB09D2AE56C767">
    <w:name w:val="6E5AB37372AC4077B27FB09D2AE56C767"/>
    <w:rsid w:val="00D55863"/>
    <w:pPr>
      <w:spacing w:after="200" w:line="276" w:lineRule="auto"/>
      <w:ind w:left="720"/>
      <w:contextualSpacing/>
    </w:pPr>
    <w:rPr>
      <w:rFonts w:ascii="Arial" w:eastAsiaTheme="minorHAnsi" w:hAnsi="Arial"/>
      <w:sz w:val="24"/>
    </w:rPr>
  </w:style>
  <w:style w:type="paragraph" w:customStyle="1" w:styleId="63B59E9EBEEF4FF0A95BA1D3D325EDA47">
    <w:name w:val="63B59E9EBEEF4FF0A95BA1D3D325EDA47"/>
    <w:rsid w:val="00D55863"/>
    <w:pPr>
      <w:spacing w:after="200" w:line="276" w:lineRule="auto"/>
      <w:ind w:left="720"/>
      <w:contextualSpacing/>
    </w:pPr>
    <w:rPr>
      <w:rFonts w:ascii="Arial" w:eastAsiaTheme="minorHAnsi" w:hAnsi="Arial"/>
      <w:sz w:val="24"/>
    </w:rPr>
  </w:style>
  <w:style w:type="paragraph" w:customStyle="1" w:styleId="DFCF36725B0749B7BB3205585D0F49CE7">
    <w:name w:val="DFCF36725B0749B7BB3205585D0F49CE7"/>
    <w:rsid w:val="00D55863"/>
    <w:pPr>
      <w:spacing w:after="200" w:line="276" w:lineRule="auto"/>
      <w:ind w:left="720"/>
      <w:contextualSpacing/>
    </w:pPr>
    <w:rPr>
      <w:rFonts w:ascii="Arial" w:eastAsiaTheme="minorHAnsi" w:hAnsi="Arial"/>
      <w:sz w:val="24"/>
    </w:rPr>
  </w:style>
  <w:style w:type="paragraph" w:customStyle="1" w:styleId="5185705DAE5E46EBBE99FB46C8011B6411">
    <w:name w:val="5185705DAE5E46EBBE99FB46C8011B6411"/>
    <w:rsid w:val="00D55863"/>
    <w:pPr>
      <w:spacing w:after="200" w:line="276" w:lineRule="auto"/>
    </w:pPr>
    <w:rPr>
      <w:rFonts w:ascii="Arial" w:eastAsiaTheme="minorHAnsi" w:hAnsi="Arial"/>
      <w:sz w:val="24"/>
    </w:rPr>
  </w:style>
  <w:style w:type="paragraph" w:customStyle="1" w:styleId="4AC274B6CE3C4B5EBCA0B0EEDD3DB6DA12">
    <w:name w:val="4AC274B6CE3C4B5EBCA0B0EEDD3DB6DA12"/>
    <w:rsid w:val="00D55863"/>
    <w:pPr>
      <w:spacing w:after="200" w:line="276" w:lineRule="auto"/>
    </w:pPr>
    <w:rPr>
      <w:rFonts w:ascii="Arial" w:eastAsiaTheme="minorHAnsi" w:hAnsi="Arial"/>
      <w:sz w:val="24"/>
    </w:rPr>
  </w:style>
  <w:style w:type="paragraph" w:customStyle="1" w:styleId="64CE486946CB4C67A5794F331EF30FB511">
    <w:name w:val="64CE486946CB4C67A5794F331EF30FB511"/>
    <w:rsid w:val="00D55863"/>
    <w:pPr>
      <w:spacing w:after="200" w:line="276" w:lineRule="auto"/>
    </w:pPr>
    <w:rPr>
      <w:rFonts w:ascii="Arial" w:eastAsiaTheme="minorHAnsi" w:hAnsi="Arial"/>
      <w:sz w:val="24"/>
    </w:rPr>
  </w:style>
  <w:style w:type="paragraph" w:customStyle="1" w:styleId="9FC6007B7F134888BE9C0619B3E31BB011">
    <w:name w:val="9FC6007B7F134888BE9C0619B3E31BB011"/>
    <w:rsid w:val="00D55863"/>
    <w:pPr>
      <w:spacing w:after="200" w:line="276" w:lineRule="auto"/>
    </w:pPr>
    <w:rPr>
      <w:rFonts w:ascii="Arial" w:eastAsiaTheme="minorHAnsi" w:hAnsi="Arial"/>
      <w:sz w:val="24"/>
    </w:rPr>
  </w:style>
  <w:style w:type="paragraph" w:customStyle="1" w:styleId="484E095B4CC34805B5E5C42F6C66D93D11">
    <w:name w:val="484E095B4CC34805B5E5C42F6C66D93D11"/>
    <w:rsid w:val="00D55863"/>
    <w:pPr>
      <w:spacing w:after="200" w:line="276" w:lineRule="auto"/>
    </w:pPr>
    <w:rPr>
      <w:rFonts w:ascii="Arial" w:eastAsiaTheme="minorHAnsi" w:hAnsi="Arial"/>
      <w:sz w:val="24"/>
    </w:rPr>
  </w:style>
  <w:style w:type="paragraph" w:customStyle="1" w:styleId="CDBBF4A54AD74D49A212A90D5CF926C611">
    <w:name w:val="CDBBF4A54AD74D49A212A90D5CF926C611"/>
    <w:rsid w:val="00D55863"/>
    <w:pPr>
      <w:spacing w:after="200" w:line="276" w:lineRule="auto"/>
    </w:pPr>
    <w:rPr>
      <w:rFonts w:ascii="Arial" w:eastAsiaTheme="minorHAnsi" w:hAnsi="Arial"/>
      <w:sz w:val="24"/>
    </w:rPr>
  </w:style>
  <w:style w:type="paragraph" w:customStyle="1" w:styleId="F6A5E5469D034DBA9042F9364626578A7">
    <w:name w:val="F6A5E5469D034DBA9042F9364626578A7"/>
    <w:rsid w:val="00D55863"/>
    <w:pPr>
      <w:spacing w:after="200" w:line="276" w:lineRule="auto"/>
    </w:pPr>
    <w:rPr>
      <w:rFonts w:ascii="Arial" w:eastAsiaTheme="minorHAnsi" w:hAnsi="Arial"/>
      <w:sz w:val="24"/>
    </w:rPr>
  </w:style>
  <w:style w:type="paragraph" w:customStyle="1" w:styleId="624BB026ACD8406981CFD10D8C9BEE0F7">
    <w:name w:val="624BB026ACD8406981CFD10D8C9BEE0F7"/>
    <w:rsid w:val="00D55863"/>
    <w:pPr>
      <w:spacing w:after="200" w:line="276" w:lineRule="auto"/>
    </w:pPr>
    <w:rPr>
      <w:rFonts w:ascii="Arial" w:eastAsiaTheme="minorHAnsi" w:hAnsi="Arial"/>
      <w:sz w:val="24"/>
    </w:rPr>
  </w:style>
  <w:style w:type="paragraph" w:customStyle="1" w:styleId="934659128F954429A81F8D928F5AF5D67">
    <w:name w:val="934659128F954429A81F8D928F5AF5D67"/>
    <w:rsid w:val="00D55863"/>
    <w:pPr>
      <w:spacing w:after="200" w:line="276" w:lineRule="auto"/>
    </w:pPr>
    <w:rPr>
      <w:rFonts w:ascii="Arial" w:eastAsiaTheme="minorHAnsi" w:hAnsi="Arial"/>
      <w:sz w:val="24"/>
    </w:rPr>
  </w:style>
  <w:style w:type="paragraph" w:customStyle="1" w:styleId="BCCBF13D0E1649A7B56B2708CBC0980311">
    <w:name w:val="BCCBF13D0E1649A7B56B2708CBC0980311"/>
    <w:rsid w:val="00D55863"/>
    <w:pPr>
      <w:spacing w:after="200" w:line="276" w:lineRule="auto"/>
    </w:pPr>
    <w:rPr>
      <w:rFonts w:ascii="Arial" w:eastAsiaTheme="minorHAnsi" w:hAnsi="Arial"/>
      <w:sz w:val="24"/>
    </w:rPr>
  </w:style>
  <w:style w:type="paragraph" w:customStyle="1" w:styleId="61321F33150E4F188DD87CB6360ECEAD11">
    <w:name w:val="61321F33150E4F188DD87CB6360ECEAD11"/>
    <w:rsid w:val="00D55863"/>
    <w:pPr>
      <w:spacing w:after="200" w:line="276" w:lineRule="auto"/>
    </w:pPr>
    <w:rPr>
      <w:rFonts w:ascii="Arial" w:eastAsiaTheme="minorHAnsi" w:hAnsi="Arial"/>
      <w:sz w:val="24"/>
    </w:rPr>
  </w:style>
  <w:style w:type="paragraph" w:customStyle="1" w:styleId="1728668B0C5141788E5F36DF5B600DA411">
    <w:name w:val="1728668B0C5141788E5F36DF5B600DA411"/>
    <w:rsid w:val="00D55863"/>
    <w:pPr>
      <w:spacing w:after="200" w:line="276" w:lineRule="auto"/>
    </w:pPr>
    <w:rPr>
      <w:rFonts w:ascii="Arial" w:eastAsiaTheme="minorHAnsi" w:hAnsi="Arial"/>
      <w:sz w:val="24"/>
    </w:rPr>
  </w:style>
  <w:style w:type="paragraph" w:customStyle="1" w:styleId="EF91848A4DBB4B39BD56F08F2BD2E8F17">
    <w:name w:val="EF91848A4DBB4B39BD56F08F2BD2E8F17"/>
    <w:rsid w:val="00D55863"/>
    <w:pPr>
      <w:spacing w:after="200" w:line="276" w:lineRule="auto"/>
    </w:pPr>
    <w:rPr>
      <w:rFonts w:ascii="Arial" w:eastAsiaTheme="minorHAnsi" w:hAnsi="Arial"/>
      <w:sz w:val="24"/>
    </w:rPr>
  </w:style>
  <w:style w:type="paragraph" w:customStyle="1" w:styleId="E32C20769DB04CD8A465D37CF73DE2B07">
    <w:name w:val="E32C20769DB04CD8A465D37CF73DE2B07"/>
    <w:rsid w:val="00D55863"/>
    <w:pPr>
      <w:spacing w:after="200" w:line="276" w:lineRule="auto"/>
    </w:pPr>
    <w:rPr>
      <w:rFonts w:ascii="Arial" w:eastAsiaTheme="minorHAnsi" w:hAnsi="Arial"/>
      <w:sz w:val="24"/>
    </w:rPr>
  </w:style>
  <w:style w:type="paragraph" w:customStyle="1" w:styleId="5CB48E7202334CDE894B54CF2DB9FA517">
    <w:name w:val="5CB48E7202334CDE894B54CF2DB9FA517"/>
    <w:rsid w:val="00D55863"/>
    <w:pPr>
      <w:spacing w:after="200" w:line="276" w:lineRule="auto"/>
    </w:pPr>
    <w:rPr>
      <w:rFonts w:ascii="Arial" w:eastAsiaTheme="minorHAnsi" w:hAnsi="Arial"/>
      <w:sz w:val="24"/>
    </w:rPr>
  </w:style>
  <w:style w:type="paragraph" w:customStyle="1" w:styleId="4F0DF41F96D1439FAA80B6D3261413CA7">
    <w:name w:val="4F0DF41F96D1439FAA80B6D3261413CA7"/>
    <w:rsid w:val="00D55863"/>
    <w:pPr>
      <w:spacing w:after="200" w:line="276" w:lineRule="auto"/>
    </w:pPr>
    <w:rPr>
      <w:rFonts w:ascii="Arial" w:eastAsiaTheme="minorHAnsi" w:hAnsi="Arial"/>
      <w:sz w:val="24"/>
    </w:rPr>
  </w:style>
  <w:style w:type="paragraph" w:customStyle="1" w:styleId="66632955FB2C44A7A76DE8A0B097208C7">
    <w:name w:val="66632955FB2C44A7A76DE8A0B097208C7"/>
    <w:rsid w:val="00D55863"/>
    <w:pPr>
      <w:spacing w:after="200" w:line="276" w:lineRule="auto"/>
    </w:pPr>
    <w:rPr>
      <w:rFonts w:ascii="Arial" w:eastAsiaTheme="minorHAnsi" w:hAnsi="Arial"/>
      <w:sz w:val="24"/>
    </w:rPr>
  </w:style>
  <w:style w:type="paragraph" w:customStyle="1" w:styleId="39663F1EB72044239DFB12D35E2606837">
    <w:name w:val="39663F1EB72044239DFB12D35E2606837"/>
    <w:rsid w:val="00D55863"/>
    <w:pPr>
      <w:spacing w:after="200" w:line="276" w:lineRule="auto"/>
    </w:pPr>
    <w:rPr>
      <w:rFonts w:ascii="Arial" w:eastAsiaTheme="minorHAnsi" w:hAnsi="Arial"/>
      <w:sz w:val="24"/>
    </w:rPr>
  </w:style>
  <w:style w:type="paragraph" w:customStyle="1" w:styleId="C8541E1FC39047B5AD29F1B17B2367CE11">
    <w:name w:val="C8541E1FC39047B5AD29F1B17B2367CE11"/>
    <w:rsid w:val="00D55863"/>
    <w:pPr>
      <w:spacing w:after="200" w:line="276" w:lineRule="auto"/>
    </w:pPr>
    <w:rPr>
      <w:rFonts w:ascii="Arial" w:eastAsiaTheme="minorHAnsi" w:hAnsi="Arial"/>
      <w:sz w:val="24"/>
    </w:rPr>
  </w:style>
  <w:style w:type="paragraph" w:customStyle="1" w:styleId="590A138BBBBD46099FEA7D19665036F111">
    <w:name w:val="590A138BBBBD46099FEA7D19665036F111"/>
    <w:rsid w:val="00D55863"/>
    <w:pPr>
      <w:spacing w:after="200" w:line="276" w:lineRule="auto"/>
    </w:pPr>
    <w:rPr>
      <w:rFonts w:ascii="Arial" w:eastAsiaTheme="minorHAnsi" w:hAnsi="Arial"/>
      <w:sz w:val="24"/>
    </w:rPr>
  </w:style>
  <w:style w:type="paragraph" w:customStyle="1" w:styleId="ACE099E0667C4CEEB7BBEFA5B8AE23A311">
    <w:name w:val="ACE099E0667C4CEEB7BBEFA5B8AE23A311"/>
    <w:rsid w:val="00D55863"/>
    <w:pPr>
      <w:spacing w:after="200" w:line="276" w:lineRule="auto"/>
    </w:pPr>
    <w:rPr>
      <w:rFonts w:ascii="Arial" w:eastAsiaTheme="minorHAnsi" w:hAnsi="Arial"/>
      <w:sz w:val="24"/>
    </w:rPr>
  </w:style>
  <w:style w:type="paragraph" w:customStyle="1" w:styleId="95041D582F9D4DCFA9752C45EB51209F12">
    <w:name w:val="95041D582F9D4DCFA9752C45EB51209F12"/>
    <w:rsid w:val="00D55863"/>
    <w:pPr>
      <w:spacing w:before="240" w:after="200" w:line="276" w:lineRule="auto"/>
    </w:pPr>
    <w:rPr>
      <w:rFonts w:ascii="Arial" w:eastAsiaTheme="minorHAnsi" w:hAnsi="Arial"/>
      <w:b/>
      <w:sz w:val="32"/>
    </w:rPr>
  </w:style>
  <w:style w:type="paragraph" w:customStyle="1" w:styleId="F2298C87DF6B445EABF6B61218F5C9A412">
    <w:name w:val="F2298C87DF6B445EABF6B61218F5C9A412"/>
    <w:rsid w:val="00D55863"/>
    <w:pPr>
      <w:spacing w:before="240" w:after="200" w:line="276" w:lineRule="auto"/>
    </w:pPr>
    <w:rPr>
      <w:rFonts w:ascii="Arial" w:eastAsiaTheme="minorHAnsi" w:hAnsi="Arial"/>
      <w:b/>
      <w:sz w:val="32"/>
    </w:rPr>
  </w:style>
  <w:style w:type="paragraph" w:customStyle="1" w:styleId="3E0FE7AE3E1047A896816DF1FBF0451511">
    <w:name w:val="3E0FE7AE3E1047A896816DF1FBF0451511"/>
    <w:rsid w:val="00D55863"/>
    <w:pPr>
      <w:spacing w:before="240" w:after="200" w:line="276" w:lineRule="auto"/>
    </w:pPr>
    <w:rPr>
      <w:rFonts w:ascii="Arial" w:eastAsiaTheme="minorHAnsi" w:hAnsi="Arial"/>
      <w:b/>
      <w:sz w:val="32"/>
    </w:rPr>
  </w:style>
  <w:style w:type="paragraph" w:customStyle="1" w:styleId="3C3D069F441D4F8DA97D4F378A91F11A11">
    <w:name w:val="3C3D069F441D4F8DA97D4F378A91F11A11"/>
    <w:rsid w:val="00D55863"/>
    <w:pPr>
      <w:spacing w:before="240" w:after="200" w:line="276" w:lineRule="auto"/>
    </w:pPr>
    <w:rPr>
      <w:rFonts w:ascii="Arial" w:eastAsiaTheme="minorHAnsi" w:hAnsi="Arial"/>
      <w:b/>
      <w:sz w:val="32"/>
    </w:rPr>
  </w:style>
  <w:style w:type="paragraph" w:customStyle="1" w:styleId="1BEA3037F48B4E599F04B30B9557FF5E11">
    <w:name w:val="1BEA3037F48B4E599F04B30B9557FF5E11"/>
    <w:rsid w:val="00D55863"/>
    <w:pPr>
      <w:spacing w:after="200" w:line="276" w:lineRule="auto"/>
    </w:pPr>
    <w:rPr>
      <w:rFonts w:ascii="Arial" w:eastAsiaTheme="minorHAnsi" w:hAnsi="Arial"/>
      <w:sz w:val="24"/>
    </w:rPr>
  </w:style>
  <w:style w:type="paragraph" w:customStyle="1" w:styleId="A59EAB6B14F44CC093EF2117ED5BE54811">
    <w:name w:val="A59EAB6B14F44CC093EF2117ED5BE54811"/>
    <w:rsid w:val="00D55863"/>
    <w:pPr>
      <w:spacing w:after="200" w:line="276" w:lineRule="auto"/>
    </w:pPr>
    <w:rPr>
      <w:rFonts w:ascii="Arial" w:eastAsiaTheme="minorHAnsi" w:hAnsi="Arial"/>
      <w:sz w:val="24"/>
    </w:rPr>
  </w:style>
  <w:style w:type="paragraph" w:customStyle="1" w:styleId="508D8C111AA047A49B80A6F8BD7C715D11">
    <w:name w:val="508D8C111AA047A49B80A6F8BD7C715D11"/>
    <w:rsid w:val="00D55863"/>
    <w:pPr>
      <w:spacing w:after="200" w:line="276" w:lineRule="auto"/>
    </w:pPr>
    <w:rPr>
      <w:rFonts w:ascii="Arial" w:eastAsiaTheme="minorHAnsi" w:hAnsi="Arial"/>
      <w:sz w:val="24"/>
    </w:rPr>
  </w:style>
  <w:style w:type="paragraph" w:customStyle="1" w:styleId="0D77DCF9B1114921B4FE7A9D3893984712">
    <w:name w:val="0D77DCF9B1114921B4FE7A9D3893984712"/>
    <w:rsid w:val="00D55863"/>
    <w:pPr>
      <w:spacing w:after="200" w:line="276" w:lineRule="auto"/>
    </w:pPr>
    <w:rPr>
      <w:rFonts w:ascii="Arial" w:eastAsiaTheme="minorHAnsi" w:hAnsi="Arial"/>
      <w:sz w:val="24"/>
    </w:rPr>
  </w:style>
  <w:style w:type="paragraph" w:customStyle="1" w:styleId="23250F019DA6471F8EC5272E96B0DBD612">
    <w:name w:val="23250F019DA6471F8EC5272E96B0DBD612"/>
    <w:rsid w:val="00D55863"/>
    <w:pPr>
      <w:spacing w:after="200" w:line="276" w:lineRule="auto"/>
    </w:pPr>
    <w:rPr>
      <w:rFonts w:ascii="Arial" w:eastAsiaTheme="minorHAnsi" w:hAnsi="Arial"/>
      <w:sz w:val="24"/>
    </w:rPr>
  </w:style>
  <w:style w:type="paragraph" w:customStyle="1" w:styleId="52D6526F74534943A1761432E3F8476D12">
    <w:name w:val="52D6526F74534943A1761432E3F8476D12"/>
    <w:rsid w:val="00D55863"/>
    <w:pPr>
      <w:spacing w:after="200" w:line="276" w:lineRule="auto"/>
    </w:pPr>
    <w:rPr>
      <w:rFonts w:ascii="Arial" w:eastAsiaTheme="minorHAnsi" w:hAnsi="Arial"/>
      <w:sz w:val="24"/>
    </w:rPr>
  </w:style>
  <w:style w:type="paragraph" w:customStyle="1" w:styleId="F03DB824C057441CA556DBE159F760E612">
    <w:name w:val="F03DB824C057441CA556DBE159F760E612"/>
    <w:rsid w:val="00D55863"/>
    <w:pPr>
      <w:spacing w:after="200" w:line="276" w:lineRule="auto"/>
    </w:pPr>
    <w:rPr>
      <w:rFonts w:ascii="Arial" w:eastAsiaTheme="minorHAnsi" w:hAnsi="Arial"/>
      <w:sz w:val="24"/>
    </w:rPr>
  </w:style>
  <w:style w:type="paragraph" w:customStyle="1" w:styleId="0B349203F3EE4114984B2368D6CF4D5911">
    <w:name w:val="0B349203F3EE4114984B2368D6CF4D5911"/>
    <w:rsid w:val="00D55863"/>
    <w:pPr>
      <w:spacing w:after="200" w:line="276" w:lineRule="auto"/>
    </w:pPr>
    <w:rPr>
      <w:rFonts w:ascii="Arial" w:eastAsiaTheme="minorHAnsi" w:hAnsi="Arial"/>
      <w:sz w:val="24"/>
    </w:rPr>
  </w:style>
  <w:style w:type="paragraph" w:customStyle="1" w:styleId="F24D73B38A0F4C7690DB355102E2AA1511">
    <w:name w:val="F24D73B38A0F4C7690DB355102E2AA1511"/>
    <w:rsid w:val="00D55863"/>
    <w:pPr>
      <w:spacing w:after="200" w:line="276" w:lineRule="auto"/>
    </w:pPr>
    <w:rPr>
      <w:rFonts w:ascii="Arial" w:eastAsiaTheme="minorHAnsi" w:hAnsi="Arial"/>
      <w:sz w:val="24"/>
    </w:rPr>
  </w:style>
  <w:style w:type="paragraph" w:customStyle="1" w:styleId="FC14FDEF7AFE45DC91AECBAE342A6C7211">
    <w:name w:val="FC14FDEF7AFE45DC91AECBAE342A6C7211"/>
    <w:rsid w:val="00D55863"/>
    <w:pPr>
      <w:spacing w:after="200" w:line="276" w:lineRule="auto"/>
    </w:pPr>
    <w:rPr>
      <w:rFonts w:ascii="Arial" w:eastAsiaTheme="minorHAnsi" w:hAnsi="Arial"/>
      <w:sz w:val="24"/>
    </w:rPr>
  </w:style>
  <w:style w:type="paragraph" w:customStyle="1" w:styleId="F39A0901939144F5B16FF98494C2A3FA6">
    <w:name w:val="F39A0901939144F5B16FF98494C2A3FA6"/>
    <w:rsid w:val="00D55863"/>
    <w:pPr>
      <w:spacing w:after="200" w:line="276" w:lineRule="auto"/>
    </w:pPr>
    <w:rPr>
      <w:rFonts w:ascii="Arial" w:eastAsiaTheme="minorHAnsi" w:hAnsi="Arial"/>
      <w:sz w:val="24"/>
    </w:rPr>
  </w:style>
  <w:style w:type="paragraph" w:customStyle="1" w:styleId="F2879D5F0CB74761891919D3BD184AFC6">
    <w:name w:val="F2879D5F0CB74761891919D3BD184AFC6"/>
    <w:rsid w:val="00D55863"/>
    <w:pPr>
      <w:spacing w:after="200" w:line="276" w:lineRule="auto"/>
    </w:pPr>
    <w:rPr>
      <w:rFonts w:ascii="Arial" w:eastAsiaTheme="minorHAnsi" w:hAnsi="Arial"/>
      <w:sz w:val="24"/>
    </w:rPr>
  </w:style>
  <w:style w:type="paragraph" w:customStyle="1" w:styleId="3AA7192813744FF08C3EE6D9B592A7F06">
    <w:name w:val="3AA7192813744FF08C3EE6D9B592A7F06"/>
    <w:rsid w:val="00D55863"/>
    <w:pPr>
      <w:spacing w:after="200" w:line="276" w:lineRule="auto"/>
    </w:pPr>
    <w:rPr>
      <w:rFonts w:ascii="Arial" w:eastAsiaTheme="minorHAnsi" w:hAnsi="Arial"/>
      <w:sz w:val="24"/>
    </w:rPr>
  </w:style>
  <w:style w:type="paragraph" w:customStyle="1" w:styleId="A4DA3E862BB84D8DAD29AFB881AD8402">
    <w:name w:val="A4DA3E862BB84D8DAD29AFB881AD8402"/>
    <w:rsid w:val="00D55863"/>
  </w:style>
  <w:style w:type="paragraph" w:customStyle="1" w:styleId="1DE027A03B684AC29FF86C51EF02A49E">
    <w:name w:val="1DE027A03B684AC29FF86C51EF02A49E"/>
    <w:rsid w:val="00D55863"/>
  </w:style>
  <w:style w:type="paragraph" w:customStyle="1" w:styleId="AD6045611FA749CC888A30ABEF2A52FD">
    <w:name w:val="AD6045611FA749CC888A30ABEF2A52FD"/>
    <w:rsid w:val="00D55863"/>
  </w:style>
  <w:style w:type="paragraph" w:customStyle="1" w:styleId="742B482117144CE1A896AB7437DC8D4A">
    <w:name w:val="742B482117144CE1A896AB7437DC8D4A"/>
    <w:rsid w:val="00D55863"/>
  </w:style>
  <w:style w:type="paragraph" w:customStyle="1" w:styleId="649B450882CE4626B6C5077CADEE0D8C">
    <w:name w:val="649B450882CE4626B6C5077CADEE0D8C"/>
    <w:rsid w:val="00D55863"/>
  </w:style>
  <w:style w:type="paragraph" w:customStyle="1" w:styleId="9DBACF9357A44BD288CC70F9F57EFC5B">
    <w:name w:val="9DBACF9357A44BD288CC70F9F57EFC5B"/>
    <w:rsid w:val="00D55863"/>
  </w:style>
  <w:style w:type="paragraph" w:customStyle="1" w:styleId="80782338079D4D26A47FE82500B0D25B">
    <w:name w:val="80782338079D4D26A47FE82500B0D25B"/>
    <w:rsid w:val="00D55863"/>
  </w:style>
  <w:style w:type="paragraph" w:customStyle="1" w:styleId="7F9204B59DB44C73AB9D35C3D7A2DB19">
    <w:name w:val="7F9204B59DB44C73AB9D35C3D7A2DB19"/>
    <w:rsid w:val="00D55863"/>
  </w:style>
  <w:style w:type="paragraph" w:customStyle="1" w:styleId="3967100A070449619EC739AD3A6A41A1">
    <w:name w:val="3967100A070449619EC739AD3A6A41A1"/>
    <w:rsid w:val="00D55863"/>
  </w:style>
  <w:style w:type="paragraph" w:customStyle="1" w:styleId="585E2BE816F241CD8C5BCE63D76E5765">
    <w:name w:val="585E2BE816F241CD8C5BCE63D76E5765"/>
    <w:rsid w:val="00D55863"/>
  </w:style>
  <w:style w:type="paragraph" w:customStyle="1" w:styleId="6C9520A7DE334F479C39A32FB5443CC5">
    <w:name w:val="6C9520A7DE334F479C39A32FB5443CC5"/>
    <w:rsid w:val="00D55863"/>
  </w:style>
  <w:style w:type="paragraph" w:customStyle="1" w:styleId="FB43224EB57C4611853F31FA1F93828F">
    <w:name w:val="FB43224EB57C4611853F31FA1F93828F"/>
    <w:rsid w:val="00D55863"/>
  </w:style>
  <w:style w:type="paragraph" w:customStyle="1" w:styleId="5DD38DCD0DA14ED591453ABE1B3EFC9D">
    <w:name w:val="5DD38DCD0DA14ED591453ABE1B3EFC9D"/>
    <w:rsid w:val="00D55863"/>
  </w:style>
  <w:style w:type="paragraph" w:customStyle="1" w:styleId="A71E9E7FE276486D9D3BB50CB4675D2A">
    <w:name w:val="A71E9E7FE276486D9D3BB50CB4675D2A"/>
    <w:rsid w:val="00D55863"/>
  </w:style>
  <w:style w:type="paragraph" w:customStyle="1" w:styleId="632E11A6E34A46DFA981B860F809CF5F">
    <w:name w:val="632E11A6E34A46DFA981B860F809CF5F"/>
    <w:rsid w:val="00D55863"/>
  </w:style>
  <w:style w:type="paragraph" w:customStyle="1" w:styleId="F660CFBAA623486A9FCA5E012F575DE8">
    <w:name w:val="F660CFBAA623486A9FCA5E012F575DE8"/>
    <w:rsid w:val="00D55863"/>
  </w:style>
  <w:style w:type="paragraph" w:customStyle="1" w:styleId="479F1BC24D0F489C8AAE0CBE86626BDC">
    <w:name w:val="479F1BC24D0F489C8AAE0CBE86626BDC"/>
    <w:rsid w:val="00D55863"/>
  </w:style>
  <w:style w:type="paragraph" w:customStyle="1" w:styleId="C48EC17EA35643D68E4173F7080F62B2">
    <w:name w:val="C48EC17EA35643D68E4173F7080F62B2"/>
    <w:rsid w:val="00D55863"/>
  </w:style>
  <w:style w:type="paragraph" w:customStyle="1" w:styleId="2F5C1F8D6963497D931069566E2AB94C">
    <w:name w:val="2F5C1F8D6963497D931069566E2AB94C"/>
    <w:rsid w:val="00D55863"/>
  </w:style>
  <w:style w:type="paragraph" w:customStyle="1" w:styleId="364DF655994B47EA950CE1A42BD40769">
    <w:name w:val="364DF655994B47EA950CE1A42BD40769"/>
    <w:rsid w:val="00D55863"/>
  </w:style>
  <w:style w:type="paragraph" w:customStyle="1" w:styleId="5434E87E731C43AD8A45E48150F866CA">
    <w:name w:val="5434E87E731C43AD8A45E48150F866CA"/>
    <w:rsid w:val="00D55863"/>
  </w:style>
  <w:style w:type="paragraph" w:customStyle="1" w:styleId="7873C6D447404121A0244B0EA3A96C0E">
    <w:name w:val="7873C6D447404121A0244B0EA3A96C0E"/>
    <w:rsid w:val="00D55863"/>
  </w:style>
  <w:style w:type="paragraph" w:customStyle="1" w:styleId="AE2C1EECE4F645A7A8594BE7DB8C9AA3">
    <w:name w:val="AE2C1EECE4F645A7A8594BE7DB8C9AA3"/>
    <w:rsid w:val="00D55863"/>
  </w:style>
  <w:style w:type="paragraph" w:customStyle="1" w:styleId="16A07823AFEB478A932851FB2A281812">
    <w:name w:val="16A07823AFEB478A932851FB2A281812"/>
    <w:rsid w:val="00D55863"/>
  </w:style>
  <w:style w:type="paragraph" w:customStyle="1" w:styleId="AD0ED8D3FDFA4D7CB50DD8AA001348C4">
    <w:name w:val="AD0ED8D3FDFA4D7CB50DD8AA001348C4"/>
    <w:rsid w:val="00D55863"/>
  </w:style>
  <w:style w:type="paragraph" w:customStyle="1" w:styleId="2145BA5D76E34FBEBF13B7EA5BA8A738">
    <w:name w:val="2145BA5D76E34FBEBF13B7EA5BA8A738"/>
    <w:rsid w:val="00D55863"/>
  </w:style>
  <w:style w:type="paragraph" w:customStyle="1" w:styleId="009EC2763A8A4EA8B190B6E7129751C8">
    <w:name w:val="009EC2763A8A4EA8B190B6E7129751C8"/>
    <w:rsid w:val="00D55863"/>
  </w:style>
  <w:style w:type="paragraph" w:customStyle="1" w:styleId="D0504A295892470FB9C960578A6AFBDC">
    <w:name w:val="D0504A295892470FB9C960578A6AFBDC"/>
    <w:rsid w:val="00D55863"/>
  </w:style>
  <w:style w:type="paragraph" w:customStyle="1" w:styleId="26388736C5804415A2A8209897E495DA">
    <w:name w:val="26388736C5804415A2A8209897E495DA"/>
    <w:rsid w:val="00D55863"/>
  </w:style>
  <w:style w:type="paragraph" w:customStyle="1" w:styleId="AFCE5470EC2246178121DDCDE4C316A5">
    <w:name w:val="AFCE5470EC2246178121DDCDE4C316A5"/>
    <w:rsid w:val="00D55863"/>
  </w:style>
  <w:style w:type="paragraph" w:customStyle="1" w:styleId="14987417EDAC4750BCD7CCF32C75BC66">
    <w:name w:val="14987417EDAC4750BCD7CCF32C75BC66"/>
    <w:rsid w:val="00D55863"/>
  </w:style>
  <w:style w:type="paragraph" w:customStyle="1" w:styleId="EC59E55D33EF4167A096ED0414A693AA">
    <w:name w:val="EC59E55D33EF4167A096ED0414A693AA"/>
    <w:rsid w:val="00D55863"/>
  </w:style>
  <w:style w:type="paragraph" w:customStyle="1" w:styleId="FCF22D646BD546A598755841E403F1E1">
    <w:name w:val="FCF22D646BD546A598755841E403F1E1"/>
    <w:rsid w:val="00D55863"/>
  </w:style>
  <w:style w:type="paragraph" w:customStyle="1" w:styleId="B02A303007364EF0B816F4297AFD4311">
    <w:name w:val="B02A303007364EF0B816F4297AFD4311"/>
    <w:rsid w:val="00D55863"/>
  </w:style>
  <w:style w:type="paragraph" w:customStyle="1" w:styleId="9AFFBDB8FF03432984568240E771E0A1">
    <w:name w:val="9AFFBDB8FF03432984568240E771E0A1"/>
    <w:rsid w:val="00D55863"/>
  </w:style>
  <w:style w:type="paragraph" w:customStyle="1" w:styleId="A3685A7DAB4A48A4AF1835BB5FE6E7F9">
    <w:name w:val="A3685A7DAB4A48A4AF1835BB5FE6E7F9"/>
    <w:rsid w:val="00785150"/>
  </w:style>
  <w:style w:type="paragraph" w:customStyle="1" w:styleId="3D86B5AF3A2B411CA4E1D67CA3DFBE2F">
    <w:name w:val="3D86B5AF3A2B411CA4E1D67CA3DFBE2F"/>
    <w:rsid w:val="00785150"/>
  </w:style>
  <w:style w:type="paragraph" w:customStyle="1" w:styleId="F752AD482EAA465A9934EA540A860FB1">
    <w:name w:val="F752AD482EAA465A9934EA540A860FB1"/>
    <w:rsid w:val="00785150"/>
  </w:style>
  <w:style w:type="paragraph" w:customStyle="1" w:styleId="7B2AA8D1469A492F86CEF425BAD2B60F">
    <w:name w:val="7B2AA8D1469A492F86CEF425BAD2B60F"/>
    <w:rsid w:val="00785150"/>
  </w:style>
  <w:style w:type="paragraph" w:customStyle="1" w:styleId="587A26AA11C34D22B556EBA59C7DCDE0">
    <w:name w:val="587A26AA11C34D22B556EBA59C7DCDE0"/>
    <w:rsid w:val="00785150"/>
  </w:style>
  <w:style w:type="paragraph" w:customStyle="1" w:styleId="5E5DB949C4584353B0F2981FC9A90E19">
    <w:name w:val="5E5DB949C4584353B0F2981FC9A90E19"/>
    <w:rsid w:val="00785150"/>
  </w:style>
  <w:style w:type="paragraph" w:customStyle="1" w:styleId="21500A06A644403E90E87FE3D96ADBEA">
    <w:name w:val="21500A06A644403E90E87FE3D96ADBEA"/>
    <w:rsid w:val="00785150"/>
  </w:style>
  <w:style w:type="paragraph" w:customStyle="1" w:styleId="268A8BF2030E4A18AE4E4A2C61B900AD">
    <w:name w:val="268A8BF2030E4A18AE4E4A2C61B900AD"/>
    <w:rsid w:val="00785150"/>
  </w:style>
  <w:style w:type="paragraph" w:customStyle="1" w:styleId="AA69C78228C54E18A99D0FB37B37EFFD">
    <w:name w:val="AA69C78228C54E18A99D0FB37B37EFFD"/>
    <w:rsid w:val="00785150"/>
  </w:style>
  <w:style w:type="paragraph" w:customStyle="1" w:styleId="F5F1B30171ED4142971624033352F18F">
    <w:name w:val="F5F1B30171ED4142971624033352F18F"/>
    <w:rsid w:val="00785150"/>
  </w:style>
  <w:style w:type="paragraph" w:customStyle="1" w:styleId="6C2C3A4C797F41139357F0017301EA78">
    <w:name w:val="6C2C3A4C797F41139357F0017301EA78"/>
    <w:rsid w:val="00785150"/>
  </w:style>
  <w:style w:type="paragraph" w:customStyle="1" w:styleId="0B569AC057C74F189670445140504E20">
    <w:name w:val="0B569AC057C74F189670445140504E20"/>
    <w:rsid w:val="00785150"/>
  </w:style>
  <w:style w:type="paragraph" w:customStyle="1" w:styleId="DC7890AE15D74695B75CFC12466CC57B">
    <w:name w:val="DC7890AE15D74695B75CFC12466CC57B"/>
    <w:rsid w:val="00785150"/>
  </w:style>
  <w:style w:type="paragraph" w:customStyle="1" w:styleId="B22A598773B042B4B9C265C4CB41CDEC">
    <w:name w:val="B22A598773B042B4B9C265C4CB41CDEC"/>
    <w:rsid w:val="00785150"/>
  </w:style>
  <w:style w:type="paragraph" w:customStyle="1" w:styleId="3F02E179366044D2A988746A21BDF8B4">
    <w:name w:val="3F02E179366044D2A988746A21BDF8B4"/>
    <w:rsid w:val="00785150"/>
  </w:style>
  <w:style w:type="paragraph" w:customStyle="1" w:styleId="6DDF2F5FBC2342DCAF0CAB1758F9923C">
    <w:name w:val="6DDF2F5FBC2342DCAF0CAB1758F9923C"/>
    <w:rsid w:val="00785150"/>
  </w:style>
  <w:style w:type="paragraph" w:customStyle="1" w:styleId="E217FC98DA43489AAAF87E6F6A3FF5DA">
    <w:name w:val="E217FC98DA43489AAAF87E6F6A3FF5DA"/>
    <w:rsid w:val="00785150"/>
  </w:style>
  <w:style w:type="paragraph" w:customStyle="1" w:styleId="5F5D81E95829476393BC1556FE7C04FE">
    <w:name w:val="5F5D81E95829476393BC1556FE7C04FE"/>
    <w:rsid w:val="00785150"/>
  </w:style>
  <w:style w:type="paragraph" w:customStyle="1" w:styleId="5C77FF90CF2146678EB4309D49FD9CEA">
    <w:name w:val="5C77FF90CF2146678EB4309D49FD9CEA"/>
    <w:rsid w:val="00785150"/>
  </w:style>
  <w:style w:type="paragraph" w:customStyle="1" w:styleId="5144867C8CC149BCB571EADD53C0DBF6">
    <w:name w:val="5144867C8CC149BCB571EADD53C0DBF6"/>
    <w:rsid w:val="00785150"/>
  </w:style>
  <w:style w:type="paragraph" w:customStyle="1" w:styleId="49D84F1B21B14428AF06A150F4B7B9FB">
    <w:name w:val="49D84F1B21B14428AF06A150F4B7B9FB"/>
    <w:rsid w:val="00785150"/>
  </w:style>
  <w:style w:type="paragraph" w:customStyle="1" w:styleId="D51659E1794647DF9E943F02FD8720F2">
    <w:name w:val="D51659E1794647DF9E943F02FD8720F2"/>
    <w:rsid w:val="00785150"/>
  </w:style>
  <w:style w:type="paragraph" w:customStyle="1" w:styleId="DC8ED4A13C764F0E99E5D35D0EF01DAD">
    <w:name w:val="DC8ED4A13C764F0E99E5D35D0EF01DAD"/>
    <w:rsid w:val="00785150"/>
  </w:style>
  <w:style w:type="paragraph" w:customStyle="1" w:styleId="09C851687E9E4DF8AE51CB090F429F54">
    <w:name w:val="09C851687E9E4DF8AE51CB090F429F54"/>
    <w:rsid w:val="00785150"/>
  </w:style>
  <w:style w:type="paragraph" w:customStyle="1" w:styleId="441DC13F89434A2E8CC625283503809B">
    <w:name w:val="441DC13F89434A2E8CC625283503809B"/>
    <w:rsid w:val="00A26EBA"/>
  </w:style>
  <w:style w:type="paragraph" w:customStyle="1" w:styleId="21E0A9AC4AB34F02946612A80D3CF4FF">
    <w:name w:val="21E0A9AC4AB34F02946612A80D3CF4FF"/>
    <w:rsid w:val="00A26E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5B7DEC44376D4597E6EEC1A55563C0" ma:contentTypeVersion="2" ma:contentTypeDescription="Create a new document." ma:contentTypeScope="" ma:versionID="5827d9dd11b3c4c020734743f98f0fa1">
  <xsd:schema xmlns:xsd="http://www.w3.org/2001/XMLSchema" xmlns:xs="http://www.w3.org/2001/XMLSchema" xmlns:p="http://schemas.microsoft.com/office/2006/metadata/properties" xmlns:ns2="4cf74a65-e2a5-4a73-a69b-d3339ba6f8a5" targetNamespace="http://schemas.microsoft.com/office/2006/metadata/properties" ma:root="true" ma:fieldsID="9bcfe3bb9db209bb339ed9fc86fd2bd2" ns2:_="">
    <xsd:import namespace="4cf74a65-e2a5-4a73-a69b-d3339ba6f8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74a65-e2a5-4a73-a69b-d3339ba6f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8526D-5107-4A5C-A547-1DB611AFFE74}">
  <ds:schemaRefs>
    <ds:schemaRef ds:uri="http://schemas.microsoft.com/office/2006/metadata/properties"/>
    <ds:schemaRef ds:uri="http://schemas.microsoft.com/office/infopath/2007/PartnerControls"/>
    <ds:schemaRef ds:uri="b2d6e711-3e17-4231-b2e3-598fb9af2c65"/>
  </ds:schemaRefs>
</ds:datastoreItem>
</file>

<file path=customXml/itemProps2.xml><?xml version="1.0" encoding="utf-8"?>
<ds:datastoreItem xmlns:ds="http://schemas.openxmlformats.org/officeDocument/2006/customXml" ds:itemID="{89B6FAD7-ABFA-406A-BF56-31D72490B491}">
  <ds:schemaRefs>
    <ds:schemaRef ds:uri="http://schemas.microsoft.com/sharepoint/v3/contenttype/forms"/>
  </ds:schemaRefs>
</ds:datastoreItem>
</file>

<file path=customXml/itemProps3.xml><?xml version="1.0" encoding="utf-8"?>
<ds:datastoreItem xmlns:ds="http://schemas.openxmlformats.org/officeDocument/2006/customXml" ds:itemID="{FD79827C-72AC-4616-9938-30F20E690798}"/>
</file>

<file path=customXml/itemProps4.xml><?xml version="1.0" encoding="utf-8"?>
<ds:datastoreItem xmlns:ds="http://schemas.openxmlformats.org/officeDocument/2006/customXml" ds:itemID="{CEDF3749-C1D6-4560-9EFF-4D6859470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52</Words>
  <Characters>2253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Gate 3 Solution Development Evaluation Scorecard, Part A</vt:lpstr>
    </vt:vector>
  </TitlesOfParts>
  <Company/>
  <LinksUpToDate>false</LinksUpToDate>
  <CharactersWithSpaces>2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e 3 Solution Development Evaluation Scorecard, Part A</dc:title>
  <dc:subject/>
  <dc:creator>Mayo, Steven@CIO</dc:creator>
  <cp:keywords/>
  <dc:description/>
  <cp:lastModifiedBy>Porcar, Jeffrey@CIO</cp:lastModifiedBy>
  <cp:revision>6</cp:revision>
  <dcterms:created xsi:type="dcterms:W3CDTF">2021-06-16T17:47:00Z</dcterms:created>
  <dcterms:modified xsi:type="dcterms:W3CDTF">2021-06-3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5B7DEC44376D4597E6EEC1A55563C0</vt:lpwstr>
  </property>
</Properties>
</file>